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2A1CBD">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2A1CBD">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2A1CBD">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2A1CBD">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2A1CBD">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2A1CBD">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2A1CBD">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2A1CBD">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2A1CBD">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2A1CBD">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2A1CBD">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2A1CBD">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2A1CBD">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2A1CBD">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2A1CBD">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2A1CBD">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2A1CBD">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2A1CBD">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2A1CBD">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2A1CBD">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2A1CBD">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2A1CBD">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2A1CBD">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2A1CBD">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2A1CBD">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2A1CBD">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2A1CBD">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2A1CBD">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2A1CBD">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2A1CBD">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2A1CBD">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2A1CBD">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2A1CBD">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2A1CBD">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2A1CBD">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2A1CBD">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2A1CBD">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2A1CBD">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2A1CBD">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2A1CBD">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2A1CBD">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2A1CBD">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2A1CBD">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2A1CBD">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2A1CBD">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2A1CBD">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2A1CBD">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2A1CBD">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2A1CBD">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2A1CBD">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2A1CBD">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2A1CBD">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2A1CBD">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2A1CBD">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2A1CBD">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E33B16" w:rsidRDefault="00E33B16" w:rsidP="007016BF">
                              <w:pPr>
                                <w:spacing w:before="60" w:after="0"/>
                                <w:jc w:val="center"/>
                                <w:rPr>
                                  <w:lang w:val="sv-SE"/>
                                </w:rPr>
                              </w:pPr>
                              <w:r>
                                <w:rPr>
                                  <w:lang w:val="sv-SE"/>
                                </w:rPr>
                                <w:t>Register Preparator</w:t>
                              </w:r>
                            </w:p>
                            <w:p w14:paraId="5B7E5EAE" w14:textId="77777777" w:rsidR="00E33B16" w:rsidRPr="00C7380D" w:rsidRDefault="00E33B16"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E33B16" w:rsidRDefault="00E33B16" w:rsidP="00F52895">
                              <w:pPr>
                                <w:spacing w:before="60" w:after="0"/>
                                <w:jc w:val="center"/>
                                <w:rPr>
                                  <w:lang w:val="sv-SE"/>
                                </w:rPr>
                              </w:pPr>
                              <w:r>
                                <w:rPr>
                                  <w:lang w:val="sv-SE"/>
                                </w:rPr>
                                <w:t>Register Allocator</w:t>
                              </w:r>
                            </w:p>
                            <w:p w14:paraId="49971E8A" w14:textId="77777777" w:rsidR="00E33B16" w:rsidRDefault="00E33B16"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E33B16" w:rsidRPr="009C410A" w:rsidRDefault="00E33B16"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33B16" w:rsidRPr="009C410A" w:rsidRDefault="00E33B16"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E33B16" w:rsidRDefault="00E33B16"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E33B16" w:rsidRDefault="00E33B16"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E33B16" w:rsidRDefault="00E33B16" w:rsidP="007016BF">
                              <w:pPr>
                                <w:pStyle w:val="Normalwebb"/>
                                <w:spacing w:before="60" w:line="252" w:lineRule="auto"/>
                                <w:jc w:val="center"/>
                              </w:pPr>
                              <w:r>
                                <w:rPr>
                                  <w:rFonts w:eastAsia="Calibri"/>
                                  <w:sz w:val="22"/>
                                  <w:szCs w:val="22"/>
                                  <w:lang w:val="en-US"/>
                                </w:rPr>
                                <w:t>Object Code</w:t>
                              </w:r>
                            </w:p>
                            <w:p w14:paraId="774C3A6C" w14:textId="77777777" w:rsidR="00E33B16" w:rsidRDefault="00E33B16"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E33B16" w:rsidRDefault="00E33B16"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E33B16" w:rsidRDefault="00E33B16"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E33B16" w:rsidRDefault="00E33B16" w:rsidP="007016BF">
                        <w:pPr>
                          <w:spacing w:before="60" w:after="0"/>
                          <w:jc w:val="center"/>
                          <w:rPr>
                            <w:lang w:val="sv-SE"/>
                          </w:rPr>
                        </w:pPr>
                        <w:r>
                          <w:rPr>
                            <w:lang w:val="sv-SE"/>
                          </w:rPr>
                          <w:t>Register Preparator</w:t>
                        </w:r>
                      </w:p>
                      <w:p w14:paraId="5B7E5EAE" w14:textId="77777777" w:rsidR="00E33B16" w:rsidRPr="00C7380D" w:rsidRDefault="00E33B16"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E33B16" w:rsidRDefault="00E33B16" w:rsidP="00F52895">
                        <w:pPr>
                          <w:spacing w:before="60" w:after="0"/>
                          <w:jc w:val="center"/>
                          <w:rPr>
                            <w:lang w:val="sv-SE"/>
                          </w:rPr>
                        </w:pPr>
                        <w:r>
                          <w:rPr>
                            <w:lang w:val="sv-SE"/>
                          </w:rPr>
                          <w:t>Register Allocator</w:t>
                        </w:r>
                      </w:p>
                      <w:p w14:paraId="49971E8A" w14:textId="77777777" w:rsidR="00E33B16" w:rsidRDefault="00E33B16"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E33B16" w:rsidRPr="009C410A" w:rsidRDefault="00E33B16"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33B16" w:rsidRPr="009C410A" w:rsidRDefault="00E33B16"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E33B16" w:rsidRDefault="00E33B16"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E33B16" w:rsidRDefault="00E33B16"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E33B16" w:rsidRDefault="00E33B16" w:rsidP="007016BF">
                        <w:pPr>
                          <w:pStyle w:val="Normalwebb"/>
                          <w:spacing w:before="60" w:line="252" w:lineRule="auto"/>
                          <w:jc w:val="center"/>
                        </w:pPr>
                        <w:r>
                          <w:rPr>
                            <w:rFonts w:eastAsia="Calibri"/>
                            <w:sz w:val="22"/>
                            <w:szCs w:val="22"/>
                            <w:lang w:val="en-US"/>
                          </w:rPr>
                          <w:t>Object Code</w:t>
                        </w:r>
                      </w:p>
                      <w:p w14:paraId="774C3A6C" w14:textId="77777777" w:rsidR="00E33B16" w:rsidRDefault="00E33B16"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E33B16" w:rsidRDefault="00E33B16"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E33B16" w:rsidRDefault="00E33B16"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1DF51B9D" w:rsidR="00015F9F" w:rsidRPr="00015F9F" w:rsidRDefault="00015F9F" w:rsidP="00015F9F">
      <w:pPr>
        <w:pStyle w:val="Code"/>
        <w:rPr>
          <w:highlight w:val="white"/>
        </w:rPr>
      </w:pPr>
      <w:r w:rsidRPr="00015F9F">
        <w:rPr>
          <w:highlight w:val="white"/>
        </w:rPr>
        <w:t xml:space="preserve">      MiddleCodeGenerator.</w:t>
      </w:r>
      <w:r w:rsidR="005C7890">
        <w:rPr>
          <w:highlight w:val="white"/>
        </w:rPr>
        <w:t>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7BE702FA" w:rsidR="00682103" w:rsidRPr="00015F9F" w:rsidRDefault="00682103" w:rsidP="00682103">
      <w:pPr>
        <w:rPr>
          <w:highlight w:val="white"/>
        </w:rPr>
      </w:pPr>
      <w:r>
        <w:rPr>
          <w:highlight w:val="white"/>
        </w:rPr>
        <w:t xml:space="preserve">The </w:t>
      </w:r>
      <w:r w:rsidR="005C7890">
        <w:rPr>
          <w:rStyle w:val="KeyWord0"/>
          <w:highlight w:val="white"/>
        </w:rPr>
        <w:t>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4B5AD6C6" w:rsidR="00D379E0" w:rsidRPr="00D379E0" w:rsidRDefault="00D379E0" w:rsidP="00D379E0">
      <w:pPr>
        <w:pStyle w:val="Code"/>
        <w:rPr>
          <w:highlight w:val="white"/>
        </w:rPr>
      </w:pPr>
      <w:r w:rsidRPr="00D379E0">
        <w:rPr>
          <w:highlight w:val="white"/>
        </w:rPr>
        <w:t xml:space="preserve">    public static void </w:t>
      </w:r>
      <w:r w:rsidR="005C7890">
        <w:rPr>
          <w:highlight w:val="white"/>
        </w:rPr>
        <w:t>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2DA20EA1" w:rsidR="00D379E0" w:rsidRPr="00D379E0" w:rsidRDefault="00D379E0" w:rsidP="00D379E0">
      <w:pPr>
        <w:pStyle w:val="Code"/>
        <w:rPr>
          <w:highlight w:val="white"/>
        </w:rPr>
      </w:pPr>
      <w:r w:rsidRPr="00D379E0">
        <w:rPr>
          <w:highlight w:val="white"/>
        </w:rPr>
        <w:t xml:space="preserve">      AddMiddleCode(expression.ShortList, MiddleOperator.</w:t>
      </w:r>
      <w:r w:rsidR="005C7890">
        <w:rPr>
          <w:highlight w:val="white"/>
        </w:rPr>
        <w:t>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5B4365B5" w:rsidR="00D379E0" w:rsidRPr="00D379E0" w:rsidRDefault="00D379E0" w:rsidP="00D379E0">
      <w:pPr>
        <w:pStyle w:val="Code"/>
        <w:rPr>
          <w:highlight w:val="white"/>
        </w:rPr>
      </w:pPr>
      <w:r w:rsidRPr="00D379E0">
        <w:rPr>
          <w:highlight w:val="white"/>
        </w:rPr>
        <w:t xml:space="preserve">      AddMiddleCode(expression.LongList, MiddleOperator.</w:t>
      </w:r>
      <w:r w:rsidR="005C7890">
        <w:rPr>
          <w:highlight w:val="white"/>
        </w:rPr>
        <w:t>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54A7115F" w14:textId="77777777" w:rsidR="008D65FB" w:rsidRDefault="008D65FB" w:rsidP="00C36173">
      <w:pPr>
        <w:pStyle w:val="Rubrik2"/>
      </w:pP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lastRenderedPageBreak/>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lastRenderedPageBreak/>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06436D4D" w14:textId="77777777" w:rsidR="00D935A0" w:rsidRPr="002135A0" w:rsidRDefault="00D935A0" w:rsidP="002135A0">
      <w:pPr>
        <w:pStyle w:val="Code"/>
        <w:rPr>
          <w:highlight w:val="white"/>
        </w:rPr>
      </w:pPr>
      <w:r w:rsidRPr="002135A0">
        <w:rPr>
          <w:highlight w:val="white"/>
        </w:rPr>
        <w:t>using System;</w:t>
      </w:r>
    </w:p>
    <w:p w14:paraId="63C4E775" w14:textId="77777777" w:rsidR="00D935A0" w:rsidRPr="002135A0" w:rsidRDefault="00D935A0" w:rsidP="002135A0">
      <w:pPr>
        <w:pStyle w:val="Code"/>
        <w:rPr>
          <w:highlight w:val="white"/>
        </w:rPr>
      </w:pPr>
      <w:r w:rsidRPr="002135A0">
        <w:rPr>
          <w:highlight w:val="white"/>
        </w:rPr>
        <w:t>using System.Linq;</w:t>
      </w:r>
    </w:p>
    <w:p w14:paraId="13F04E18" w14:textId="77777777" w:rsidR="00D935A0" w:rsidRPr="002135A0" w:rsidRDefault="00D935A0" w:rsidP="002135A0">
      <w:pPr>
        <w:pStyle w:val="Code"/>
        <w:rPr>
          <w:highlight w:val="white"/>
        </w:rPr>
      </w:pPr>
      <w:r w:rsidRPr="002135A0">
        <w:rPr>
          <w:highlight w:val="white"/>
        </w:rPr>
        <w:t>using System.Numerics;</w:t>
      </w:r>
    </w:p>
    <w:p w14:paraId="04F0B95A" w14:textId="77777777" w:rsidR="00D935A0" w:rsidRPr="002135A0" w:rsidRDefault="00D935A0" w:rsidP="002135A0">
      <w:pPr>
        <w:pStyle w:val="Code"/>
        <w:rPr>
          <w:highlight w:val="white"/>
        </w:rPr>
      </w:pPr>
      <w:r w:rsidRPr="002135A0">
        <w:rPr>
          <w:highlight w:val="white"/>
        </w:rPr>
        <w:t>using System.Collections.Generic;</w:t>
      </w:r>
    </w:p>
    <w:p w14:paraId="220361E0" w14:textId="77777777" w:rsidR="00D935A0" w:rsidRPr="002135A0" w:rsidRDefault="00D935A0" w:rsidP="002135A0">
      <w:pPr>
        <w:pStyle w:val="Code"/>
        <w:rPr>
          <w:highlight w:val="white"/>
        </w:rPr>
      </w:pPr>
    </w:p>
    <w:p w14:paraId="76CEA058" w14:textId="77777777" w:rsidR="00D935A0" w:rsidRPr="002135A0" w:rsidRDefault="00D935A0" w:rsidP="002135A0">
      <w:pPr>
        <w:pStyle w:val="Code"/>
        <w:rPr>
          <w:highlight w:val="white"/>
        </w:rPr>
      </w:pPr>
      <w:r w:rsidRPr="002135A0">
        <w:rPr>
          <w:highlight w:val="white"/>
        </w:rPr>
        <w:t>namespace CCompiler {</w:t>
      </w:r>
    </w:p>
    <w:p w14:paraId="6FEA453B" w14:textId="77777777" w:rsidR="00D935A0" w:rsidRPr="002135A0" w:rsidRDefault="00D935A0" w:rsidP="002135A0">
      <w:pPr>
        <w:pStyle w:val="Code"/>
        <w:rPr>
          <w:highlight w:val="white"/>
        </w:rPr>
      </w:pPr>
      <w:r w:rsidRPr="002135A0">
        <w:rPr>
          <w:highlight w:val="white"/>
        </w:rPr>
        <w:t xml:space="preserve">  public class AssemblyCodeGenerator {</w:t>
      </w:r>
    </w:p>
    <w:p w14:paraId="096ECC9E" w14:textId="77777777" w:rsidR="00D935A0" w:rsidRPr="002135A0" w:rsidRDefault="00D935A0" w:rsidP="002135A0">
      <w:pPr>
        <w:pStyle w:val="Code"/>
        <w:rPr>
          <w:highlight w:val="white"/>
        </w:rPr>
      </w:pPr>
      <w:r w:rsidRPr="002135A0">
        <w:rPr>
          <w:highlight w:val="white"/>
        </w:rPr>
        <w:t xml:space="preserve">    public IDictionary&lt;Symbol,Track&gt; m_trackMap =</w:t>
      </w:r>
    </w:p>
    <w:p w14:paraId="7AAC7754" w14:textId="77777777" w:rsidR="00D935A0" w:rsidRPr="002135A0" w:rsidRDefault="00D935A0" w:rsidP="002135A0">
      <w:pPr>
        <w:pStyle w:val="Code"/>
        <w:rPr>
          <w:highlight w:val="white"/>
        </w:rPr>
      </w:pPr>
      <w:r w:rsidRPr="002135A0">
        <w:rPr>
          <w:highlight w:val="white"/>
        </w:rPr>
        <w:t xml:space="preserve">      new Dictionary&lt;Symbol,Track&gt;();</w:t>
      </w:r>
    </w:p>
    <w:p w14:paraId="456AB89E" w14:textId="77777777" w:rsidR="00D935A0" w:rsidRPr="002135A0" w:rsidRDefault="00D935A0" w:rsidP="002135A0">
      <w:pPr>
        <w:pStyle w:val="Code"/>
        <w:rPr>
          <w:highlight w:val="white"/>
        </w:rPr>
      </w:pPr>
      <w:r w:rsidRPr="002135A0">
        <w:rPr>
          <w:highlight w:val="white"/>
        </w:rPr>
        <w:t xml:space="preserve">    public List&lt;AssemblyCode&gt; m_assemblyCodeList;</w:t>
      </w:r>
    </w:p>
    <w:p w14:paraId="2A395CD7" w14:textId="77777777" w:rsidR="00D935A0" w:rsidRPr="002135A0" w:rsidRDefault="00D935A0" w:rsidP="002135A0">
      <w:pPr>
        <w:pStyle w:val="Code"/>
        <w:rPr>
          <w:highlight w:val="white"/>
        </w:rPr>
      </w:pPr>
      <w:r w:rsidRPr="002135A0">
        <w:rPr>
          <w:highlight w:val="white"/>
        </w:rPr>
        <w:t xml:space="preserve">    public const int FloatingStackMaxSize = 7;</w:t>
      </w:r>
    </w:p>
    <w:p w14:paraId="75AB7CF8" w14:textId="77777777" w:rsidR="00D935A0" w:rsidRPr="002135A0" w:rsidRDefault="00D935A0" w:rsidP="002135A0">
      <w:pPr>
        <w:pStyle w:val="Code"/>
        <w:rPr>
          <w:highlight w:val="white"/>
        </w:rPr>
      </w:pPr>
    </w:p>
    <w:p w14:paraId="4EE62044" w14:textId="77777777" w:rsidR="00D935A0" w:rsidRPr="002135A0" w:rsidRDefault="00D935A0" w:rsidP="002135A0">
      <w:pPr>
        <w:pStyle w:val="Code"/>
        <w:rPr>
          <w:highlight w:val="white"/>
        </w:rPr>
      </w:pPr>
      <w:r w:rsidRPr="002135A0">
        <w:rPr>
          <w:highlight w:val="white"/>
        </w:rPr>
        <w:t xml:space="preserve">    private int m_floatStackSize = 0, m_totalRecordSize = 0;</w:t>
      </w:r>
    </w:p>
    <w:p w14:paraId="6D70B960" w14:textId="77777777" w:rsidR="00D935A0" w:rsidRPr="002135A0" w:rsidRDefault="00D935A0" w:rsidP="002135A0">
      <w:pPr>
        <w:pStyle w:val="Code"/>
        <w:rPr>
          <w:highlight w:val="white"/>
        </w:rPr>
      </w:pPr>
      <w:r w:rsidRPr="002135A0">
        <w:rPr>
          <w:highlight w:val="white"/>
        </w:rPr>
        <w:t xml:space="preserve">    private bool m_returnFloating = false;</w:t>
      </w:r>
    </w:p>
    <w:p w14:paraId="18848E90" w14:textId="77777777" w:rsidR="00D935A0" w:rsidRPr="002135A0" w:rsidRDefault="00D935A0" w:rsidP="002135A0">
      <w:pPr>
        <w:pStyle w:val="Code"/>
        <w:rPr>
          <w:highlight w:val="white"/>
        </w:rPr>
      </w:pPr>
      <w:r w:rsidRPr="002135A0">
        <w:rPr>
          <w:highlight w:val="white"/>
        </w:rPr>
        <w:t xml:space="preserve">    private Stack&lt;int&gt; m_recordSizeStack = new Stack&lt;int&gt;();</w:t>
      </w:r>
    </w:p>
    <w:p w14:paraId="305DF95D" w14:textId="77777777" w:rsidR="00D935A0" w:rsidRPr="002135A0" w:rsidRDefault="00D935A0" w:rsidP="002135A0">
      <w:pPr>
        <w:pStyle w:val="Code"/>
        <w:rPr>
          <w:highlight w:val="white"/>
        </w:rPr>
      </w:pPr>
      <w:r w:rsidRPr="002135A0">
        <w:rPr>
          <w:highlight w:val="white"/>
        </w:rPr>
        <w:t xml:space="preserve">    private Stack&lt;IDictionary&lt;Symbol,Track&gt;&gt; m_trackMapStack =</w:t>
      </w:r>
    </w:p>
    <w:p w14:paraId="20343077" w14:textId="77777777" w:rsidR="00D935A0" w:rsidRPr="002135A0" w:rsidRDefault="00D935A0" w:rsidP="002135A0">
      <w:pPr>
        <w:pStyle w:val="Code"/>
        <w:rPr>
          <w:highlight w:val="white"/>
        </w:rPr>
      </w:pPr>
      <w:r w:rsidRPr="002135A0">
        <w:rPr>
          <w:highlight w:val="white"/>
        </w:rPr>
        <w:t xml:space="preserve">      new Stack&lt;IDictionary&lt;Symbol,Track&gt;&gt;();</w:t>
      </w:r>
    </w:p>
    <w:p w14:paraId="0D340A3E" w14:textId="77777777" w:rsidR="00D935A0" w:rsidRPr="002135A0" w:rsidRDefault="00D935A0" w:rsidP="002135A0">
      <w:pPr>
        <w:pStyle w:val="Code"/>
        <w:rPr>
          <w:highlight w:val="white"/>
        </w:rPr>
      </w:pPr>
      <w:r w:rsidRPr="002135A0">
        <w:rPr>
          <w:highlight w:val="white"/>
        </w:rPr>
        <w:t xml:space="preserve">    private Stack&lt;IDictionary&lt;Track, int&gt;&gt; m_postMapStack =</w:t>
      </w:r>
    </w:p>
    <w:p w14:paraId="2079AB2A" w14:textId="77777777" w:rsidR="00D935A0" w:rsidRPr="002135A0" w:rsidRDefault="00D935A0" w:rsidP="002135A0">
      <w:pPr>
        <w:pStyle w:val="Code"/>
        <w:rPr>
          <w:highlight w:val="white"/>
        </w:rPr>
      </w:pPr>
      <w:r w:rsidRPr="002135A0">
        <w:rPr>
          <w:highlight w:val="white"/>
        </w:rPr>
        <w:t xml:space="preserve">      new Stack&lt;IDictionary&lt;Track, int&gt;&gt;();</w:t>
      </w:r>
    </w:p>
    <w:p w14:paraId="76A83E66" w14:textId="77777777" w:rsidR="00D935A0" w:rsidRPr="002135A0" w:rsidRDefault="00D935A0" w:rsidP="002135A0">
      <w:pPr>
        <w:pStyle w:val="Code"/>
        <w:rPr>
          <w:highlight w:val="white"/>
        </w:rPr>
      </w:pPr>
      <w:r w:rsidRPr="002135A0">
        <w:rPr>
          <w:highlight w:val="white"/>
        </w:rPr>
        <w:t xml:space="preserve">    private ISet&lt;Track&gt; m_syscallSet = new HashSet&lt;Track&gt;();</w:t>
      </w:r>
    </w:p>
    <w:p w14:paraId="2F6ECE96" w14:textId="77777777" w:rsidR="00D935A0" w:rsidRPr="002135A0" w:rsidRDefault="00D935A0" w:rsidP="002135A0">
      <w:pPr>
        <w:pStyle w:val="Code"/>
        <w:rPr>
          <w:highlight w:val="white"/>
        </w:rPr>
      </w:pPr>
    </w:p>
    <w:p w14:paraId="48F809F6" w14:textId="77777777" w:rsidR="00D935A0" w:rsidRPr="002135A0" w:rsidRDefault="00D935A0" w:rsidP="002135A0">
      <w:pPr>
        <w:pStyle w:val="Code"/>
        <w:rPr>
          <w:highlight w:val="white"/>
        </w:rPr>
      </w:pPr>
      <w:r w:rsidRPr="002135A0">
        <w:rPr>
          <w:highlight w:val="white"/>
        </w:rPr>
        <w:t xml:space="preserve">    public static string IntegralStorageName =</w:t>
      </w:r>
    </w:p>
    <w:p w14:paraId="6EA3086B" w14:textId="77777777" w:rsidR="00D935A0" w:rsidRPr="002135A0" w:rsidRDefault="00D935A0" w:rsidP="002135A0">
      <w:pPr>
        <w:pStyle w:val="Code"/>
        <w:rPr>
          <w:highlight w:val="white"/>
        </w:rPr>
      </w:pPr>
      <w:r w:rsidRPr="002135A0">
        <w:rPr>
          <w:highlight w:val="white"/>
        </w:rPr>
        <w:t xml:space="preserve">      Symbol.SeparatorId + "IntegralStorage" + Symbol.NumberId;</w:t>
      </w:r>
    </w:p>
    <w:p w14:paraId="7F86D9D8" w14:textId="77777777" w:rsidR="00D935A0" w:rsidRPr="002135A0" w:rsidRDefault="00D935A0" w:rsidP="002135A0">
      <w:pPr>
        <w:pStyle w:val="Code"/>
        <w:rPr>
          <w:highlight w:val="white"/>
        </w:rPr>
      </w:pPr>
      <w:r w:rsidRPr="002135A0">
        <w:rPr>
          <w:highlight w:val="white"/>
        </w:rPr>
        <w:t xml:space="preserve">    public static string MainName = "main";</w:t>
      </w:r>
    </w:p>
    <w:p w14:paraId="73601FBD" w14:textId="77777777" w:rsidR="00D935A0" w:rsidRPr="002135A0" w:rsidRDefault="00D935A0" w:rsidP="002135A0">
      <w:pPr>
        <w:pStyle w:val="Code"/>
        <w:rPr>
          <w:highlight w:val="white"/>
        </w:rPr>
      </w:pPr>
      <w:r w:rsidRPr="002135A0">
        <w:rPr>
          <w:highlight w:val="white"/>
        </w:rPr>
        <w:t xml:space="preserve">    public static string InitializerName = Symbol.SeparatorId + "initializer";</w:t>
      </w:r>
    </w:p>
    <w:p w14:paraId="49AE81A2" w14:textId="77777777" w:rsidR="00D935A0" w:rsidRPr="002135A0" w:rsidRDefault="00D935A0" w:rsidP="002135A0">
      <w:pPr>
        <w:pStyle w:val="Code"/>
        <w:rPr>
          <w:highlight w:val="white"/>
        </w:rPr>
      </w:pPr>
      <w:r w:rsidRPr="002135A0">
        <w:rPr>
          <w:highlight w:val="white"/>
        </w:rPr>
        <w:t xml:space="preserve">    public static string ArgsName = Symbol.SeparatorId + "args";</w:t>
      </w:r>
    </w:p>
    <w:p w14:paraId="46AFF3F3" w14:textId="77777777" w:rsidR="00D935A0" w:rsidRPr="002135A0" w:rsidRDefault="00D935A0" w:rsidP="002135A0">
      <w:pPr>
        <w:pStyle w:val="Code"/>
        <w:rPr>
          <w:highlight w:val="white"/>
        </w:rPr>
      </w:pPr>
      <w:r w:rsidRPr="002135A0">
        <w:rPr>
          <w:highlight w:val="white"/>
        </w:rPr>
        <w:t xml:space="preserve">    public static string PathName = Symbol.SeparatorId + "PathName";</w:t>
      </w:r>
    </w:p>
    <w:p w14:paraId="672E91C8" w14:textId="77777777" w:rsidR="00D935A0" w:rsidRPr="002135A0" w:rsidRDefault="00D935A0" w:rsidP="002135A0">
      <w:pPr>
        <w:pStyle w:val="Code"/>
        <w:rPr>
          <w:highlight w:val="white"/>
        </w:rPr>
      </w:pPr>
      <w:r w:rsidRPr="002135A0">
        <w:rPr>
          <w:highlight w:val="white"/>
        </w:rPr>
        <w:t xml:space="preserve">    public static string PathText = "";</w:t>
      </w:r>
    </w:p>
    <w:p w14:paraId="009BA411" w14:textId="77777777" w:rsidR="00D935A0" w:rsidRPr="002135A0" w:rsidRDefault="00D935A0" w:rsidP="002135A0">
      <w:pPr>
        <w:pStyle w:val="Code"/>
        <w:rPr>
          <w:highlight w:val="white"/>
        </w:rPr>
      </w:pPr>
      <w:r w:rsidRPr="002135A0">
        <w:rPr>
          <w:highlight w:val="white"/>
        </w:rPr>
        <w:t xml:space="preserve">  </w:t>
      </w:r>
    </w:p>
    <w:p w14:paraId="6DF1BDB2" w14:textId="77777777" w:rsidR="00D935A0" w:rsidRPr="002135A0" w:rsidRDefault="00D935A0" w:rsidP="002135A0">
      <w:pPr>
        <w:pStyle w:val="Code"/>
        <w:rPr>
          <w:highlight w:val="white"/>
        </w:rPr>
      </w:pPr>
      <w:r w:rsidRPr="002135A0">
        <w:rPr>
          <w:highlight w:val="white"/>
        </w:rPr>
        <w:t xml:space="preserve">    public AssemblyCodeGenerator(List&lt;AssemblyCode&gt; assemblyCodeList) {</w:t>
      </w:r>
    </w:p>
    <w:p w14:paraId="6E07453B" w14:textId="77777777" w:rsidR="00D935A0" w:rsidRPr="002135A0" w:rsidRDefault="00D935A0" w:rsidP="002135A0">
      <w:pPr>
        <w:pStyle w:val="Code"/>
        <w:rPr>
          <w:highlight w:val="white"/>
        </w:rPr>
      </w:pPr>
      <w:r w:rsidRPr="002135A0">
        <w:rPr>
          <w:highlight w:val="white"/>
        </w:rPr>
        <w:t xml:space="preserve">      m_assemblyCodeList = assemblyCodeList;</w:t>
      </w:r>
    </w:p>
    <w:p w14:paraId="27F7DFA5" w14:textId="77777777" w:rsidR="00D935A0" w:rsidRPr="002135A0" w:rsidRDefault="00D935A0" w:rsidP="002135A0">
      <w:pPr>
        <w:pStyle w:val="Code"/>
        <w:rPr>
          <w:highlight w:val="white"/>
        </w:rPr>
      </w:pPr>
      <w:r w:rsidRPr="002135A0">
        <w:rPr>
          <w:highlight w:val="white"/>
        </w:rPr>
        <w:t xml:space="preserve">    }</w:t>
      </w:r>
    </w:p>
    <w:p w14:paraId="6B4B967A" w14:textId="77777777" w:rsidR="00D935A0" w:rsidRPr="002135A0" w:rsidRDefault="00D935A0" w:rsidP="002135A0">
      <w:pPr>
        <w:pStyle w:val="Code"/>
        <w:rPr>
          <w:highlight w:val="white"/>
        </w:rPr>
      </w:pPr>
    </w:p>
    <w:p w14:paraId="4DD8C8D8" w14:textId="77777777" w:rsidR="00D935A0" w:rsidRPr="002135A0" w:rsidRDefault="00D935A0" w:rsidP="002135A0">
      <w:pPr>
        <w:pStyle w:val="Code"/>
        <w:rPr>
          <w:highlight w:val="white"/>
        </w:rPr>
      </w:pPr>
      <w:r w:rsidRPr="002135A0">
        <w:rPr>
          <w:highlight w:val="white"/>
        </w:rPr>
        <w:t xml:space="preserve">    private void RegisterAllocation(ISet&lt;Track&gt; trackSet) {</w:t>
      </w:r>
    </w:p>
    <w:p w14:paraId="109DF07F" w14:textId="77777777" w:rsidR="00D935A0" w:rsidRPr="002135A0" w:rsidRDefault="00D935A0" w:rsidP="002135A0">
      <w:pPr>
        <w:pStyle w:val="Code"/>
        <w:rPr>
          <w:highlight w:val="white"/>
        </w:rPr>
      </w:pPr>
      <w:r w:rsidRPr="002135A0">
        <w:rPr>
          <w:highlight w:val="white"/>
        </w:rPr>
        <w:t xml:space="preserve">     new RegisterAllocator(trackSet, m_assemblyCodeList);</w:t>
      </w:r>
    </w:p>
    <w:p w14:paraId="161FEC71" w14:textId="77777777" w:rsidR="00D935A0" w:rsidRPr="002135A0" w:rsidRDefault="00D935A0" w:rsidP="002135A0">
      <w:pPr>
        <w:pStyle w:val="Code"/>
        <w:rPr>
          <w:highlight w:val="white"/>
        </w:rPr>
      </w:pPr>
      <w:r w:rsidRPr="002135A0">
        <w:rPr>
          <w:highlight w:val="white"/>
        </w:rPr>
        <w:t xml:space="preserve">    }</w:t>
      </w:r>
    </w:p>
    <w:p w14:paraId="61BE5648" w14:textId="77777777" w:rsidR="00D935A0" w:rsidRPr="002135A0" w:rsidRDefault="00D935A0" w:rsidP="002135A0">
      <w:pPr>
        <w:pStyle w:val="Code"/>
        <w:rPr>
          <w:highlight w:val="white"/>
        </w:rPr>
      </w:pPr>
    </w:p>
    <w:p w14:paraId="5E0100F0" w14:textId="77777777" w:rsidR="00D935A0" w:rsidRPr="002135A0" w:rsidRDefault="00D935A0" w:rsidP="002135A0">
      <w:pPr>
        <w:pStyle w:val="Code"/>
        <w:rPr>
          <w:highlight w:val="white"/>
        </w:rPr>
      </w:pPr>
      <w:r w:rsidRPr="002135A0">
        <w:rPr>
          <w:highlight w:val="white"/>
        </w:rPr>
        <w:t xml:space="preserve">    public static void GenerateAssembly(List&lt;MiddleCode&gt; middleCodeList,</w:t>
      </w:r>
    </w:p>
    <w:p w14:paraId="678DEFE5" w14:textId="77777777" w:rsidR="00D935A0" w:rsidRPr="002135A0" w:rsidRDefault="00D935A0" w:rsidP="002135A0">
      <w:pPr>
        <w:pStyle w:val="Code"/>
        <w:rPr>
          <w:highlight w:val="white"/>
        </w:rPr>
      </w:pPr>
      <w:r w:rsidRPr="002135A0">
        <w:rPr>
          <w:highlight w:val="white"/>
        </w:rPr>
        <w:t xml:space="preserve">                                   List&lt;AssemblyCode&gt; assemblyCodeList) {</w:t>
      </w:r>
    </w:p>
    <w:p w14:paraId="4B3915EF"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0B4152" w14:textId="77777777" w:rsidR="00D935A0" w:rsidRPr="002135A0" w:rsidRDefault="00D935A0" w:rsidP="002135A0">
      <w:pPr>
        <w:pStyle w:val="Code"/>
        <w:rPr>
          <w:highlight w:val="white"/>
        </w:rPr>
      </w:pPr>
      <w:r w:rsidRPr="002135A0">
        <w:rPr>
          <w:highlight w:val="white"/>
        </w:rPr>
        <w:t xml:space="preserve">        new AssemblyCodeGenerator(assemblyCodeList);</w:t>
      </w:r>
    </w:p>
    <w:p w14:paraId="12D5DC48" w14:textId="77777777" w:rsidR="00D935A0" w:rsidRPr="002135A0" w:rsidRDefault="00D935A0" w:rsidP="002135A0">
      <w:pPr>
        <w:pStyle w:val="Code"/>
        <w:rPr>
          <w:highlight w:val="white"/>
        </w:rPr>
      </w:pPr>
      <w:r w:rsidRPr="002135A0">
        <w:rPr>
          <w:highlight w:val="white"/>
        </w:rPr>
        <w:t xml:space="preserve">      objectCodeGenerator.AssemblyCodeList(middleCodeList);</w:t>
      </w:r>
    </w:p>
    <w:p w14:paraId="31706271" w14:textId="77777777" w:rsidR="00D935A0" w:rsidRPr="002135A0" w:rsidRDefault="00D935A0" w:rsidP="002135A0">
      <w:pPr>
        <w:pStyle w:val="Code"/>
        <w:rPr>
          <w:highlight w:val="white"/>
        </w:rPr>
      </w:pPr>
      <w:r w:rsidRPr="002135A0">
        <w:rPr>
          <w:highlight w:val="white"/>
        </w:rPr>
        <w:t xml:space="preserve">      ISet&lt;Track&gt; trackSet = objectCodeGenerator.TrackSet();</w:t>
      </w:r>
    </w:p>
    <w:p w14:paraId="3F7D49F0" w14:textId="77777777" w:rsidR="00D935A0" w:rsidRPr="002135A0" w:rsidRDefault="00D935A0" w:rsidP="002135A0">
      <w:pPr>
        <w:pStyle w:val="Code"/>
        <w:rPr>
          <w:highlight w:val="white"/>
        </w:rPr>
      </w:pPr>
      <w:r w:rsidRPr="002135A0">
        <w:rPr>
          <w:highlight w:val="white"/>
        </w:rPr>
        <w:t xml:space="preserve">      objectCodeGenerator.RegisterAllocation(trackSet);</w:t>
      </w:r>
    </w:p>
    <w:p w14:paraId="448A6191" w14:textId="77777777" w:rsidR="00D935A0" w:rsidRPr="002135A0" w:rsidRDefault="00D935A0" w:rsidP="002135A0">
      <w:pPr>
        <w:pStyle w:val="Code"/>
        <w:rPr>
          <w:highlight w:val="white"/>
        </w:rPr>
      </w:pPr>
      <w:r w:rsidRPr="002135A0">
        <w:rPr>
          <w:highlight w:val="white"/>
        </w:rPr>
        <w:t xml:space="preserve">    }</w:t>
      </w:r>
    </w:p>
    <w:p w14:paraId="0BCDC84D" w14:textId="77777777" w:rsidR="00D935A0" w:rsidRPr="002135A0" w:rsidRDefault="00D935A0" w:rsidP="002135A0">
      <w:pPr>
        <w:pStyle w:val="Code"/>
        <w:rPr>
          <w:highlight w:val="white"/>
        </w:rPr>
      </w:pPr>
      <w:r w:rsidRPr="002135A0">
        <w:rPr>
          <w:highlight w:val="white"/>
        </w:rPr>
        <w:t xml:space="preserve">  </w:t>
      </w:r>
    </w:p>
    <w:p w14:paraId="7089F688" w14:textId="77777777" w:rsidR="00D935A0" w:rsidRPr="002135A0" w:rsidRDefault="00D935A0" w:rsidP="002135A0">
      <w:pPr>
        <w:pStyle w:val="Code"/>
        <w:rPr>
          <w:highlight w:val="white"/>
        </w:rPr>
      </w:pPr>
      <w:r w:rsidRPr="002135A0">
        <w:rPr>
          <w:highlight w:val="white"/>
        </w:rPr>
        <w:t xml:space="preserve">    public static void GenerateTargetWindows</w:t>
      </w:r>
    </w:p>
    <w:p w14:paraId="77C3A0F6" w14:textId="77777777" w:rsidR="00D935A0" w:rsidRPr="002135A0" w:rsidRDefault="00D935A0" w:rsidP="002135A0">
      <w:pPr>
        <w:pStyle w:val="Code"/>
        <w:rPr>
          <w:highlight w:val="white"/>
        </w:rPr>
      </w:pPr>
      <w:r w:rsidRPr="002135A0">
        <w:rPr>
          <w:highlight w:val="white"/>
        </w:rPr>
        <w:t xml:space="preserve">      (List&lt;AssemblyCode&gt; assemblyCodeList, List&lt;byte&gt; byteList,</w:t>
      </w:r>
    </w:p>
    <w:p w14:paraId="2702EA64" w14:textId="77777777" w:rsidR="00D935A0" w:rsidRPr="002135A0" w:rsidRDefault="00D935A0" w:rsidP="002135A0">
      <w:pPr>
        <w:pStyle w:val="Code"/>
        <w:rPr>
          <w:highlight w:val="white"/>
        </w:rPr>
      </w:pPr>
      <w:r w:rsidRPr="002135A0">
        <w:rPr>
          <w:highlight w:val="white"/>
        </w:rPr>
        <w:t xml:space="preserve">       IDictionary&lt;int,string&gt; accessMap, IDictionary&lt;int,string&gt; callMap,</w:t>
      </w:r>
    </w:p>
    <w:p w14:paraId="35E6BCE5" w14:textId="77777777" w:rsidR="00D935A0" w:rsidRPr="002135A0" w:rsidRDefault="00D935A0" w:rsidP="002135A0">
      <w:pPr>
        <w:pStyle w:val="Code"/>
        <w:rPr>
          <w:highlight w:val="white"/>
        </w:rPr>
      </w:pPr>
      <w:r w:rsidRPr="002135A0">
        <w:rPr>
          <w:highlight w:val="white"/>
        </w:rPr>
        <w:t xml:space="preserve">       ISet&lt;int&gt; returnSet) {</w:t>
      </w:r>
    </w:p>
    <w:p w14:paraId="6FE96A5D"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A2756F" w14:textId="77777777" w:rsidR="00D935A0" w:rsidRPr="002135A0" w:rsidRDefault="00D935A0" w:rsidP="002135A0">
      <w:pPr>
        <w:pStyle w:val="Code"/>
        <w:rPr>
          <w:highlight w:val="white"/>
        </w:rPr>
      </w:pPr>
      <w:r w:rsidRPr="002135A0">
        <w:rPr>
          <w:highlight w:val="white"/>
        </w:rPr>
        <w:t xml:space="preserve">        new AssemblyCodeGenerator(assemblyCodeList);</w:t>
      </w:r>
    </w:p>
    <w:p w14:paraId="3B8002B5" w14:textId="77777777" w:rsidR="00D935A0" w:rsidRPr="002135A0" w:rsidRDefault="00D935A0" w:rsidP="002135A0">
      <w:pPr>
        <w:pStyle w:val="Code"/>
        <w:rPr>
          <w:highlight w:val="white"/>
        </w:rPr>
      </w:pPr>
      <w:r w:rsidRPr="002135A0">
        <w:rPr>
          <w:highlight w:val="white"/>
        </w:rPr>
        <w:lastRenderedPageBreak/>
        <w:t xml:space="preserve">      objectCodeGenerator.JumpInfo();</w:t>
      </w:r>
    </w:p>
    <w:p w14:paraId="38F4BC5C" w14:textId="77777777" w:rsidR="00D935A0" w:rsidRPr="002135A0" w:rsidRDefault="00D935A0" w:rsidP="002135A0">
      <w:pPr>
        <w:pStyle w:val="Code"/>
        <w:rPr>
          <w:highlight w:val="white"/>
        </w:rPr>
      </w:pPr>
      <w:r w:rsidRPr="002135A0">
        <w:rPr>
          <w:highlight w:val="white"/>
        </w:rPr>
        <w:t xml:space="preserve">      objectCodeGenerator.TargetByteList</w:t>
      </w:r>
    </w:p>
    <w:p w14:paraId="1FEAF0C3" w14:textId="77777777" w:rsidR="00D935A0" w:rsidRPr="002135A0" w:rsidRDefault="00D935A0" w:rsidP="002135A0">
      <w:pPr>
        <w:pStyle w:val="Code"/>
        <w:rPr>
          <w:highlight w:val="white"/>
        </w:rPr>
      </w:pPr>
      <w:r w:rsidRPr="002135A0">
        <w:rPr>
          <w:highlight w:val="white"/>
        </w:rPr>
        <w:t xml:space="preserve">                          (byteList, accessMap, callMap, returnSet);</w:t>
      </w:r>
    </w:p>
    <w:p w14:paraId="13232C6E" w14:textId="77777777" w:rsidR="00D935A0" w:rsidRPr="002135A0" w:rsidRDefault="00D935A0" w:rsidP="002135A0">
      <w:pPr>
        <w:pStyle w:val="Code"/>
        <w:rPr>
          <w:highlight w:val="white"/>
        </w:rPr>
      </w:pPr>
      <w:r w:rsidRPr="002135A0">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ADF83F7" w14:textId="77777777" w:rsidR="00D935A0" w:rsidRPr="002135A0" w:rsidRDefault="00D935A0" w:rsidP="002135A0">
      <w:pPr>
        <w:pStyle w:val="Code"/>
        <w:rPr>
          <w:highlight w:val="white"/>
        </w:rPr>
      </w:pPr>
      <w:r w:rsidRPr="002135A0">
        <w:rPr>
          <w:highlight w:val="white"/>
        </w:rPr>
        <w:t xml:space="preserve">    public AssemblyCode AddAssemblyCode(AssemblyOperator objectOp,</w:t>
      </w:r>
    </w:p>
    <w:p w14:paraId="0BD66CC8" w14:textId="77777777" w:rsidR="00D935A0" w:rsidRPr="002135A0" w:rsidRDefault="00D935A0" w:rsidP="002135A0">
      <w:pPr>
        <w:pStyle w:val="Code"/>
        <w:rPr>
          <w:highlight w:val="white"/>
        </w:rPr>
      </w:pPr>
      <w:r w:rsidRPr="002135A0">
        <w:rPr>
          <w:highlight w:val="white"/>
        </w:rPr>
        <w:t xml:space="preserve">                          object operand0 = null, object operand1 = null,</w:t>
      </w:r>
    </w:p>
    <w:p w14:paraId="3C17E429" w14:textId="77777777" w:rsidR="00D935A0" w:rsidRPr="002135A0" w:rsidRDefault="00D935A0" w:rsidP="002135A0">
      <w:pPr>
        <w:pStyle w:val="Code"/>
        <w:rPr>
          <w:highlight w:val="white"/>
        </w:rPr>
      </w:pPr>
      <w:r w:rsidRPr="002135A0">
        <w:rPr>
          <w:highlight w:val="white"/>
        </w:rPr>
        <w:t xml:space="preserve">                          object operand2 = null) {</w:t>
      </w:r>
    </w:p>
    <w:p w14:paraId="7B98D8E0" w14:textId="77777777" w:rsidR="00D935A0" w:rsidRPr="002135A0" w:rsidRDefault="00D935A0" w:rsidP="002135A0">
      <w:pPr>
        <w:pStyle w:val="Code"/>
        <w:rPr>
          <w:highlight w:val="white"/>
        </w:rPr>
      </w:pPr>
      <w:r w:rsidRPr="002135A0">
        <w:rPr>
          <w:highlight w:val="white"/>
        </w:rPr>
        <w:t xml:space="preserve">      AssemblyCode assemblyCode =</w:t>
      </w:r>
    </w:p>
    <w:p w14:paraId="31C4FD5D"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6D38B984" w14:textId="77777777" w:rsidR="00D935A0" w:rsidRPr="002135A0" w:rsidRDefault="00D935A0" w:rsidP="002135A0">
      <w:pPr>
        <w:pStyle w:val="Code"/>
        <w:rPr>
          <w:highlight w:val="white"/>
        </w:rPr>
      </w:pPr>
      <w:r w:rsidRPr="002135A0">
        <w:rPr>
          <w:highlight w:val="white"/>
        </w:rPr>
        <w:t xml:space="preserve">      m_assemblyCodeList.Add(assemblyCode);</w:t>
      </w:r>
    </w:p>
    <w:p w14:paraId="3431E9E6" w14:textId="77777777" w:rsidR="00D935A0" w:rsidRPr="002135A0" w:rsidRDefault="00D935A0" w:rsidP="002135A0">
      <w:pPr>
        <w:pStyle w:val="Code"/>
        <w:rPr>
          <w:highlight w:val="white"/>
        </w:rPr>
      </w:pPr>
      <w:r w:rsidRPr="002135A0">
        <w:rPr>
          <w:highlight w:val="white"/>
        </w:rPr>
        <w:t xml:space="preserve">      return assemblyCode;</w:t>
      </w:r>
    </w:p>
    <w:p w14:paraId="79E6FA96" w14:textId="77777777" w:rsidR="00D935A0" w:rsidRPr="002135A0" w:rsidRDefault="00D935A0" w:rsidP="002135A0">
      <w:pPr>
        <w:pStyle w:val="Code"/>
        <w:rPr>
          <w:highlight w:val="white"/>
        </w:rPr>
      </w:pPr>
      <w:r w:rsidRPr="002135A0">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7DD6BD33" w14:textId="77777777" w:rsidR="00D935A0" w:rsidRPr="002135A0" w:rsidRDefault="00D935A0" w:rsidP="002135A0">
      <w:pPr>
        <w:pStyle w:val="Code"/>
        <w:rPr>
          <w:highlight w:val="white"/>
        </w:rPr>
      </w:pPr>
      <w:r w:rsidRPr="002135A0">
        <w:rPr>
          <w:highlight w:val="white"/>
        </w:rPr>
        <w:t xml:space="preserve">    public static AssemblyCode AddAssemblyCode(List&lt;AssemblyCode&gt; list,</w:t>
      </w:r>
    </w:p>
    <w:p w14:paraId="32253EAC" w14:textId="77777777" w:rsidR="00D935A0" w:rsidRPr="002135A0" w:rsidRDefault="00D935A0" w:rsidP="002135A0">
      <w:pPr>
        <w:pStyle w:val="Code"/>
        <w:rPr>
          <w:highlight w:val="white"/>
        </w:rPr>
      </w:pPr>
      <w:r w:rsidRPr="002135A0">
        <w:rPr>
          <w:highlight w:val="white"/>
        </w:rPr>
        <w:t xml:space="preserve">                    AssemblyOperator objectOp, object operand0 = null,</w:t>
      </w:r>
    </w:p>
    <w:p w14:paraId="59E20AC0" w14:textId="77777777" w:rsidR="00D935A0" w:rsidRPr="002135A0" w:rsidRDefault="00D935A0" w:rsidP="002135A0">
      <w:pPr>
        <w:pStyle w:val="Code"/>
        <w:rPr>
          <w:highlight w:val="white"/>
        </w:rPr>
      </w:pPr>
      <w:r w:rsidRPr="002135A0">
        <w:rPr>
          <w:highlight w:val="white"/>
        </w:rPr>
        <w:t xml:space="preserve">                    object operand1 = null, object operand2 = null) {</w:t>
      </w:r>
    </w:p>
    <w:p w14:paraId="4FC33F6A" w14:textId="77777777" w:rsidR="00D935A0" w:rsidRPr="002135A0" w:rsidRDefault="00D935A0" w:rsidP="002135A0">
      <w:pPr>
        <w:pStyle w:val="Code"/>
        <w:rPr>
          <w:highlight w:val="white"/>
        </w:rPr>
      </w:pPr>
      <w:r w:rsidRPr="002135A0">
        <w:rPr>
          <w:highlight w:val="white"/>
        </w:rPr>
        <w:t xml:space="preserve">      AssemblyCode assemblyCode =</w:t>
      </w:r>
    </w:p>
    <w:p w14:paraId="1064B348"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023E889B" w14:textId="77777777" w:rsidR="00D935A0" w:rsidRPr="002135A0" w:rsidRDefault="00D935A0" w:rsidP="002135A0">
      <w:pPr>
        <w:pStyle w:val="Code"/>
        <w:rPr>
          <w:highlight w:val="white"/>
        </w:rPr>
      </w:pPr>
      <w:r w:rsidRPr="002135A0">
        <w:rPr>
          <w:highlight w:val="white"/>
        </w:rPr>
        <w:t xml:space="preserve">      list.Add(assemblyCode);</w:t>
      </w:r>
    </w:p>
    <w:p w14:paraId="340B65AC" w14:textId="77777777" w:rsidR="00D935A0" w:rsidRPr="002135A0" w:rsidRDefault="00D935A0" w:rsidP="002135A0">
      <w:pPr>
        <w:pStyle w:val="Code"/>
        <w:rPr>
          <w:highlight w:val="white"/>
        </w:rPr>
      </w:pPr>
      <w:r w:rsidRPr="002135A0">
        <w:rPr>
          <w:highlight w:val="white"/>
        </w:rPr>
        <w:t xml:space="preserve">      return assemblyCode;</w:t>
      </w:r>
    </w:p>
    <w:p w14:paraId="34483647" w14:textId="77777777" w:rsidR="00D935A0" w:rsidRPr="002135A0" w:rsidRDefault="00D935A0" w:rsidP="002135A0">
      <w:pPr>
        <w:pStyle w:val="Code"/>
        <w:rPr>
          <w:highlight w:val="white"/>
        </w:rPr>
      </w:pPr>
      <w:r w:rsidRPr="002135A0">
        <w:rPr>
          <w:highlight w:val="white"/>
        </w:rPr>
        <w:t xml:space="preserve">    }</w:t>
      </w:r>
    </w:p>
    <w:p w14:paraId="51571483" w14:textId="1EACB82F"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list</w:t>
      </w:r>
      <w:r w:rsidR="004B61D4">
        <w:rPr>
          <w:highlight w:val="white"/>
        </w:rPr>
        <w:t>, and calls an appropriate method for each kind of instruction.</w:t>
      </w:r>
    </w:p>
    <w:p w14:paraId="14BAD3D0" w14:textId="77777777" w:rsidR="00D935A0" w:rsidRPr="002135A0" w:rsidRDefault="00D935A0" w:rsidP="002135A0">
      <w:pPr>
        <w:pStyle w:val="Code"/>
        <w:rPr>
          <w:highlight w:val="white"/>
        </w:rPr>
      </w:pPr>
      <w:r w:rsidRPr="002135A0">
        <w:rPr>
          <w:highlight w:val="white"/>
        </w:rPr>
        <w:t xml:space="preserve">    public void AssemblyCodeList(List&lt;MiddleCode&gt; middleCodeList){</w:t>
      </w:r>
    </w:p>
    <w:p w14:paraId="5E5C8D74" w14:textId="77777777" w:rsidR="00D935A0" w:rsidRPr="002135A0" w:rsidRDefault="00D935A0" w:rsidP="002135A0">
      <w:pPr>
        <w:pStyle w:val="Code"/>
        <w:rPr>
          <w:highlight w:val="white"/>
        </w:rPr>
      </w:pPr>
      <w:r w:rsidRPr="002135A0">
        <w:rPr>
          <w:highlight w:val="white"/>
        </w:rPr>
        <w:t xml:space="preserve">      for (int middleIndex = 0; middleIndex &lt; middleCodeList.Count;</w:t>
      </w:r>
    </w:p>
    <w:p w14:paraId="1FAB9281" w14:textId="77777777" w:rsidR="00D935A0" w:rsidRPr="002135A0" w:rsidRDefault="00D935A0" w:rsidP="002135A0">
      <w:pPr>
        <w:pStyle w:val="Code"/>
        <w:rPr>
          <w:highlight w:val="white"/>
        </w:rPr>
      </w:pPr>
      <w:r w:rsidRPr="002135A0">
        <w:rPr>
          <w:highlight w:val="white"/>
        </w:rPr>
        <w:t xml:space="preserve">           ++middleIndex) {</w:t>
      </w:r>
    </w:p>
    <w:p w14:paraId="14201FE7" w14:textId="77777777" w:rsidR="00D935A0" w:rsidRPr="002135A0" w:rsidRDefault="00D935A0" w:rsidP="002135A0">
      <w:pPr>
        <w:pStyle w:val="Code"/>
        <w:rPr>
          <w:highlight w:val="white"/>
        </w:rPr>
      </w:pPr>
      <w:r w:rsidRPr="002135A0">
        <w:rPr>
          <w:highlight w:val="white"/>
        </w:rPr>
        <w:t xml:space="preserve">        MiddleCode middleCode = middleCodeList[middleIndex];</w:t>
      </w:r>
    </w:p>
    <w:p w14:paraId="2F74ADDF" w14:textId="77777777" w:rsidR="00D935A0" w:rsidRPr="002135A0" w:rsidRDefault="00D935A0" w:rsidP="002135A0">
      <w:pPr>
        <w:pStyle w:val="Code"/>
        <w:rPr>
          <w:highlight w:val="white"/>
        </w:rPr>
      </w:pPr>
      <w:r w:rsidRPr="002135A0">
        <w:rPr>
          <w:highlight w:val="white"/>
        </w:rPr>
        <w:t xml:space="preserve">        AddAssemblyCode(AssemblyOperator.new_middle_code, middleIndex);</w:t>
      </w:r>
    </w:p>
    <w:p w14:paraId="2A3F0C65" w14:textId="20E5FB14" w:rsidR="00D935A0" w:rsidRPr="002135A0" w:rsidRDefault="00D77E69" w:rsidP="00D77E69">
      <w:pPr>
        <w:rPr>
          <w:highlight w:val="white"/>
        </w:rPr>
      </w:pPr>
      <w:r>
        <w:rPr>
          <w:highlight w:val="white"/>
        </w:rPr>
        <w:t xml:space="preserve">If the current function is not null (if the code </w:t>
      </w:r>
      <w:r w:rsidR="00907C93">
        <w:rPr>
          <w:highlight w:val="white"/>
        </w:rPr>
        <w:t>is in</w:t>
      </w:r>
      <w:r>
        <w:rPr>
          <w:highlight w:val="white"/>
        </w:rPr>
        <w:t xml:space="preserve"> function scope rather the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4FCB4400" w14:textId="77777777" w:rsidR="00D935A0" w:rsidRPr="002135A0" w:rsidRDefault="00D935A0" w:rsidP="002135A0">
      <w:pPr>
        <w:pStyle w:val="Code"/>
        <w:rPr>
          <w:highlight w:val="white"/>
        </w:rPr>
      </w:pPr>
      <w:r w:rsidRPr="002135A0">
        <w:rPr>
          <w:highlight w:val="white"/>
        </w:rPr>
        <w:t xml:space="preserve">        if (SymbolTable.CurrentFunction != null) {</w:t>
      </w:r>
    </w:p>
    <w:p w14:paraId="43FC8E83" w14:textId="77777777" w:rsidR="00D935A0" w:rsidRPr="002135A0" w:rsidRDefault="00D935A0" w:rsidP="002135A0">
      <w:pPr>
        <w:pStyle w:val="Code"/>
        <w:rPr>
          <w:highlight w:val="white"/>
        </w:rPr>
      </w:pPr>
      <w:r w:rsidRPr="002135A0">
        <w:rPr>
          <w:highlight w:val="white"/>
        </w:rPr>
        <w:t xml:space="preserve">          if (middleCode.Operator == MiddleOperator.Initializer) {</w:t>
      </w:r>
    </w:p>
    <w:p w14:paraId="4AF4219D" w14:textId="77777777" w:rsidR="00D935A0" w:rsidRPr="002135A0" w:rsidRDefault="00D935A0" w:rsidP="002135A0">
      <w:pPr>
        <w:pStyle w:val="Code"/>
        <w:rPr>
          <w:highlight w:val="white"/>
        </w:rPr>
      </w:pPr>
      <w:r w:rsidRPr="002135A0">
        <w:rPr>
          <w:highlight w:val="white"/>
        </w:rPr>
        <w:t xml:space="preserve">            AddAssemblyCode(AssemblyOperator.label, null,</w:t>
      </w:r>
    </w:p>
    <w:p w14:paraId="12BA5EB4" w14:textId="77777777" w:rsidR="00D935A0" w:rsidRPr="002135A0" w:rsidRDefault="00D935A0" w:rsidP="002135A0">
      <w:pPr>
        <w:pStyle w:val="Code"/>
        <w:rPr>
          <w:highlight w:val="white"/>
        </w:rPr>
      </w:pPr>
      <w:r w:rsidRPr="002135A0">
        <w:rPr>
          <w:highlight w:val="white"/>
        </w:rPr>
        <w:t xml:space="preserve">                            middleCode.ToString());</w:t>
      </w:r>
    </w:p>
    <w:p w14:paraId="12CFCAA1" w14:textId="3539091A" w:rsidR="00D935A0" w:rsidRDefault="00D935A0" w:rsidP="002135A0">
      <w:pPr>
        <w:pStyle w:val="Code"/>
        <w:rPr>
          <w:highlight w:val="white"/>
        </w:rPr>
      </w:pPr>
      <w:r w:rsidRPr="002135A0">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489D2E8C" w14:textId="77777777" w:rsidR="00D935A0" w:rsidRPr="002135A0" w:rsidRDefault="00D935A0" w:rsidP="002135A0">
      <w:pPr>
        <w:pStyle w:val="Code"/>
        <w:rPr>
          <w:highlight w:val="white"/>
        </w:rPr>
      </w:pPr>
      <w:r w:rsidRPr="002135A0">
        <w:rPr>
          <w:highlight w:val="white"/>
        </w:rPr>
        <w:t xml:space="preserve">          else {</w:t>
      </w:r>
    </w:p>
    <w:p w14:paraId="510F8334" w14:textId="77777777" w:rsidR="00D935A0" w:rsidRPr="002135A0" w:rsidRDefault="00D935A0" w:rsidP="002135A0">
      <w:pPr>
        <w:pStyle w:val="Code"/>
        <w:rPr>
          <w:highlight w:val="white"/>
        </w:rPr>
      </w:pPr>
      <w:r w:rsidRPr="002135A0">
        <w:rPr>
          <w:highlight w:val="white"/>
        </w:rPr>
        <w:t xml:space="preserve">            string label = SymbolTable.CurrentFunction.UniqueName;</w:t>
      </w:r>
    </w:p>
    <w:p w14:paraId="5B2953A1" w14:textId="77777777" w:rsidR="00D935A0" w:rsidRPr="002135A0" w:rsidRDefault="00D935A0" w:rsidP="002135A0">
      <w:pPr>
        <w:pStyle w:val="Code"/>
        <w:rPr>
          <w:highlight w:val="white"/>
        </w:rPr>
      </w:pPr>
      <w:r w:rsidRPr="002135A0">
        <w:rPr>
          <w:highlight w:val="white"/>
        </w:rPr>
        <w:t xml:space="preserve">            </w:t>
      </w:r>
    </w:p>
    <w:p w14:paraId="5B7A3D59" w14:textId="77777777" w:rsidR="00D935A0" w:rsidRPr="002135A0" w:rsidRDefault="00D935A0" w:rsidP="002135A0">
      <w:pPr>
        <w:pStyle w:val="Code"/>
        <w:rPr>
          <w:highlight w:val="white"/>
        </w:rPr>
      </w:pPr>
      <w:r w:rsidRPr="002135A0">
        <w:rPr>
          <w:highlight w:val="white"/>
        </w:rPr>
        <w:t xml:space="preserve">            if (middleIndex &gt; 0) {</w:t>
      </w:r>
    </w:p>
    <w:p w14:paraId="7B9074D1" w14:textId="77777777" w:rsidR="00D935A0" w:rsidRPr="002135A0" w:rsidRDefault="00D935A0" w:rsidP="002135A0">
      <w:pPr>
        <w:pStyle w:val="Code"/>
        <w:rPr>
          <w:highlight w:val="white"/>
        </w:rPr>
      </w:pPr>
      <w:r w:rsidRPr="002135A0">
        <w:rPr>
          <w:highlight w:val="white"/>
        </w:rPr>
        <w:t xml:space="preserve">              label += Symbol.SeparatorId + middleIndex;</w:t>
      </w:r>
    </w:p>
    <w:p w14:paraId="6FDE6EEF" w14:textId="77777777" w:rsidR="00D935A0" w:rsidRPr="002135A0" w:rsidRDefault="00D935A0" w:rsidP="002135A0">
      <w:pPr>
        <w:pStyle w:val="Code"/>
        <w:rPr>
          <w:highlight w:val="white"/>
        </w:rPr>
      </w:pPr>
      <w:r w:rsidRPr="002135A0">
        <w:rPr>
          <w:highlight w:val="white"/>
        </w:rPr>
        <w:t xml:space="preserve">            }</w:t>
      </w:r>
    </w:p>
    <w:p w14:paraId="4352AE27" w14:textId="77777777" w:rsidR="00D935A0" w:rsidRPr="002135A0" w:rsidRDefault="00D935A0" w:rsidP="002135A0">
      <w:pPr>
        <w:pStyle w:val="Code"/>
        <w:rPr>
          <w:highlight w:val="white"/>
        </w:rPr>
      </w:pPr>
      <w:r w:rsidRPr="002135A0">
        <w:rPr>
          <w:highlight w:val="white"/>
        </w:rPr>
        <w:t xml:space="preserve">            </w:t>
      </w:r>
    </w:p>
    <w:p w14:paraId="55EFD43A" w14:textId="77777777" w:rsidR="00D935A0" w:rsidRPr="002135A0" w:rsidRDefault="00D935A0" w:rsidP="002135A0">
      <w:pPr>
        <w:pStyle w:val="Code"/>
        <w:rPr>
          <w:highlight w:val="white"/>
        </w:rPr>
      </w:pPr>
      <w:r w:rsidRPr="002135A0">
        <w:rPr>
          <w:highlight w:val="white"/>
        </w:rPr>
        <w:t xml:space="preserve">            AddAssemblyCode(AssemblyOperator.label, label,</w:t>
      </w:r>
    </w:p>
    <w:p w14:paraId="6CAD888A" w14:textId="77777777" w:rsidR="00D935A0" w:rsidRPr="002135A0" w:rsidRDefault="00D935A0" w:rsidP="002135A0">
      <w:pPr>
        <w:pStyle w:val="Code"/>
        <w:rPr>
          <w:highlight w:val="white"/>
        </w:rPr>
      </w:pPr>
      <w:r w:rsidRPr="002135A0">
        <w:rPr>
          <w:highlight w:val="white"/>
        </w:rPr>
        <w:lastRenderedPageBreak/>
        <w:t xml:space="preserve">                            middleCode.ToString());</w:t>
      </w:r>
    </w:p>
    <w:p w14:paraId="585BFD4F" w14:textId="77777777" w:rsidR="00D935A0" w:rsidRPr="002135A0" w:rsidRDefault="00D935A0" w:rsidP="002135A0">
      <w:pPr>
        <w:pStyle w:val="Code"/>
        <w:rPr>
          <w:highlight w:val="white"/>
        </w:rPr>
      </w:pPr>
      <w:r w:rsidRPr="002135A0">
        <w:rPr>
          <w:highlight w:val="white"/>
        </w:rPr>
        <w:t xml:space="preserve">          }</w:t>
      </w:r>
    </w:p>
    <w:p w14:paraId="5C119E2F" w14:textId="77777777" w:rsidR="00D935A0" w:rsidRPr="002135A0" w:rsidRDefault="00D935A0" w:rsidP="002135A0">
      <w:pPr>
        <w:pStyle w:val="Code"/>
        <w:rPr>
          <w:highlight w:val="white"/>
        </w:rPr>
      </w:pPr>
      <w:r w:rsidRPr="002135A0">
        <w:rPr>
          <w:highlight w:val="white"/>
        </w:rPr>
        <w:t xml:space="preserve">        }</w:t>
      </w:r>
    </w:p>
    <w:p w14:paraId="2AEE4CCA" w14:textId="53821666" w:rsidR="00D935A0" w:rsidRPr="002135A0" w:rsidRDefault="00B36515" w:rsidP="00B36515">
      <w:pPr>
        <w:rPr>
          <w:highlight w:val="white"/>
        </w:rPr>
      </w:pPr>
      <w:r>
        <w:rPr>
          <w:highlight w:val="white"/>
        </w:rPr>
        <w:t>Now follows a long switch statement, where each middle code instruction is matched to a function call.</w:t>
      </w:r>
    </w:p>
    <w:p w14:paraId="2C254B8E" w14:textId="77777777" w:rsidR="00D935A0" w:rsidRPr="007B4210" w:rsidRDefault="00D935A0" w:rsidP="007B4210">
      <w:pPr>
        <w:pStyle w:val="Code"/>
        <w:rPr>
          <w:highlight w:val="white"/>
        </w:rPr>
      </w:pPr>
      <w:r w:rsidRPr="007B4210">
        <w:rPr>
          <w:highlight w:val="white"/>
        </w:rPr>
        <w:t xml:space="preserve">        switch (middleCode.Operator) {</w:t>
      </w:r>
    </w:p>
    <w:p w14:paraId="2DD0436E" w14:textId="30B4E5DE" w:rsidR="00D935A0" w:rsidRPr="007B4210" w:rsidRDefault="00D935A0" w:rsidP="007B4210">
      <w:pPr>
        <w:pStyle w:val="Code"/>
        <w:rPr>
          <w:highlight w:val="white"/>
        </w:rPr>
      </w:pPr>
      <w:r w:rsidRPr="007B4210">
        <w:rPr>
          <w:highlight w:val="white"/>
        </w:rPr>
        <w:t xml:space="preserve">          case MiddleOperator.</w:t>
      </w:r>
      <w:r w:rsidR="005C7890">
        <w:rPr>
          <w:highlight w:val="white"/>
        </w:rPr>
        <w:t>PreCall</w:t>
      </w:r>
      <w:r w:rsidRPr="007B4210">
        <w:rPr>
          <w:highlight w:val="white"/>
        </w:rPr>
        <w:t>:</w:t>
      </w:r>
    </w:p>
    <w:p w14:paraId="29B79952" w14:textId="791CC3B3" w:rsidR="00D935A0" w:rsidRPr="007B4210" w:rsidRDefault="00D935A0" w:rsidP="007B4210">
      <w:pPr>
        <w:pStyle w:val="Code"/>
        <w:rPr>
          <w:highlight w:val="white"/>
        </w:rPr>
      </w:pPr>
      <w:r w:rsidRPr="007B4210">
        <w:rPr>
          <w:highlight w:val="white"/>
        </w:rPr>
        <w:t xml:space="preserve">            </w:t>
      </w:r>
      <w:r w:rsidR="005C7890">
        <w:rPr>
          <w:highlight w:val="white"/>
        </w:rPr>
        <w:t>PreCall</w:t>
      </w:r>
      <w:r w:rsidRPr="007B4210">
        <w:rPr>
          <w:highlight w:val="white"/>
        </w:rPr>
        <w:t>(middleCode);</w:t>
      </w:r>
    </w:p>
    <w:p w14:paraId="0381A7C6" w14:textId="77777777" w:rsidR="00D935A0" w:rsidRPr="007B4210" w:rsidRDefault="00D935A0" w:rsidP="007B4210">
      <w:pPr>
        <w:pStyle w:val="Code"/>
        <w:rPr>
          <w:highlight w:val="white"/>
        </w:rPr>
      </w:pPr>
      <w:r w:rsidRPr="007B4210">
        <w:rPr>
          <w:highlight w:val="white"/>
        </w:rPr>
        <w:t xml:space="preserve">            break;</w:t>
      </w:r>
    </w:p>
    <w:p w14:paraId="200E0743" w14:textId="77777777" w:rsidR="00D935A0" w:rsidRPr="007B4210" w:rsidRDefault="00D935A0" w:rsidP="007B4210">
      <w:pPr>
        <w:pStyle w:val="Code"/>
        <w:rPr>
          <w:highlight w:val="white"/>
        </w:rPr>
      </w:pPr>
    </w:p>
    <w:p w14:paraId="55394EE2" w14:textId="77777777" w:rsidR="00D935A0" w:rsidRPr="007B4210" w:rsidRDefault="00D935A0" w:rsidP="007B4210">
      <w:pPr>
        <w:pStyle w:val="Code"/>
        <w:rPr>
          <w:highlight w:val="white"/>
        </w:rPr>
      </w:pPr>
      <w:r w:rsidRPr="007B4210">
        <w:rPr>
          <w:highlight w:val="white"/>
        </w:rPr>
        <w:t xml:space="preserve">          case MiddleOperator.Call:</w:t>
      </w:r>
    </w:p>
    <w:p w14:paraId="12942120" w14:textId="77777777" w:rsidR="00D935A0" w:rsidRPr="007B4210" w:rsidRDefault="00D935A0" w:rsidP="007B4210">
      <w:pPr>
        <w:pStyle w:val="Code"/>
        <w:rPr>
          <w:highlight w:val="white"/>
        </w:rPr>
      </w:pPr>
      <w:r w:rsidRPr="007B4210">
        <w:rPr>
          <w:highlight w:val="white"/>
        </w:rPr>
        <w:t xml:space="preserve">            FunctionCall(middleCode, middleIndex);</w:t>
      </w:r>
    </w:p>
    <w:p w14:paraId="57C7871D" w14:textId="77777777" w:rsidR="00D935A0" w:rsidRPr="007B4210" w:rsidRDefault="00D935A0" w:rsidP="007B4210">
      <w:pPr>
        <w:pStyle w:val="Code"/>
        <w:rPr>
          <w:highlight w:val="white"/>
        </w:rPr>
      </w:pPr>
      <w:r w:rsidRPr="007B4210">
        <w:rPr>
          <w:highlight w:val="white"/>
        </w:rPr>
        <w:t xml:space="preserve">            break;</w:t>
      </w:r>
    </w:p>
    <w:p w14:paraId="1C97501C" w14:textId="77777777" w:rsidR="00D935A0" w:rsidRPr="007B4210" w:rsidRDefault="00D935A0" w:rsidP="007B4210">
      <w:pPr>
        <w:pStyle w:val="Code"/>
        <w:rPr>
          <w:highlight w:val="white"/>
        </w:rPr>
      </w:pPr>
    </w:p>
    <w:p w14:paraId="73E8FD36" w14:textId="77777777" w:rsidR="00D935A0" w:rsidRPr="007B4210" w:rsidRDefault="00D935A0" w:rsidP="007B4210">
      <w:pPr>
        <w:pStyle w:val="Code"/>
        <w:rPr>
          <w:highlight w:val="white"/>
        </w:rPr>
      </w:pPr>
      <w:r w:rsidRPr="007B4210">
        <w:rPr>
          <w:highlight w:val="white"/>
        </w:rPr>
        <w:t xml:space="preserve">          case MiddleOperator.PostCall:</w:t>
      </w:r>
    </w:p>
    <w:p w14:paraId="4C4705EA" w14:textId="77777777" w:rsidR="00D935A0" w:rsidRPr="007B4210" w:rsidRDefault="00D935A0" w:rsidP="007B4210">
      <w:pPr>
        <w:pStyle w:val="Code"/>
        <w:rPr>
          <w:highlight w:val="white"/>
        </w:rPr>
      </w:pPr>
      <w:r w:rsidRPr="007B4210">
        <w:rPr>
          <w:highlight w:val="white"/>
        </w:rPr>
        <w:t xml:space="preserve">            FunctionPostCall(middleCode);</w:t>
      </w:r>
    </w:p>
    <w:p w14:paraId="5BBAC13E" w14:textId="77777777" w:rsidR="00D935A0" w:rsidRPr="007B4210" w:rsidRDefault="00D935A0" w:rsidP="007B4210">
      <w:pPr>
        <w:pStyle w:val="Code"/>
        <w:rPr>
          <w:highlight w:val="white"/>
        </w:rPr>
      </w:pPr>
      <w:r w:rsidRPr="007B4210">
        <w:rPr>
          <w:highlight w:val="white"/>
        </w:rPr>
        <w:t xml:space="preserve">            break;</w:t>
      </w:r>
    </w:p>
    <w:p w14:paraId="26943C32" w14:textId="77777777" w:rsidR="00D935A0" w:rsidRPr="007B4210" w:rsidRDefault="00D935A0" w:rsidP="007B4210">
      <w:pPr>
        <w:pStyle w:val="Code"/>
        <w:rPr>
          <w:highlight w:val="white"/>
        </w:rPr>
      </w:pPr>
    </w:p>
    <w:p w14:paraId="1FD60762" w14:textId="77777777" w:rsidR="00D935A0" w:rsidRPr="007B4210" w:rsidRDefault="00D935A0" w:rsidP="007B4210">
      <w:pPr>
        <w:pStyle w:val="Code"/>
        <w:rPr>
          <w:highlight w:val="white"/>
        </w:rPr>
      </w:pPr>
      <w:r w:rsidRPr="007B4210">
        <w:rPr>
          <w:highlight w:val="white"/>
        </w:rPr>
        <w:t xml:space="preserve">          case MiddleOperator.Return:</w:t>
      </w:r>
    </w:p>
    <w:p w14:paraId="70E5FD6F" w14:textId="77777777" w:rsidR="00D935A0" w:rsidRPr="007B4210" w:rsidRDefault="00D935A0" w:rsidP="007B4210">
      <w:pPr>
        <w:pStyle w:val="Code"/>
        <w:rPr>
          <w:highlight w:val="white"/>
        </w:rPr>
      </w:pPr>
      <w:r w:rsidRPr="007B4210">
        <w:rPr>
          <w:highlight w:val="white"/>
        </w:rPr>
        <w:t xml:space="preserve">            Return(middleCode);</w:t>
      </w:r>
    </w:p>
    <w:p w14:paraId="42388C6D" w14:textId="77777777" w:rsidR="00D935A0" w:rsidRPr="007B4210" w:rsidRDefault="00D935A0" w:rsidP="007B4210">
      <w:pPr>
        <w:pStyle w:val="Code"/>
        <w:rPr>
          <w:highlight w:val="white"/>
        </w:rPr>
      </w:pPr>
      <w:r w:rsidRPr="007B4210">
        <w:rPr>
          <w:highlight w:val="white"/>
        </w:rPr>
        <w:t xml:space="preserve">            break;</w:t>
      </w:r>
    </w:p>
    <w:p w14:paraId="0E700A3E" w14:textId="77777777" w:rsidR="00D935A0" w:rsidRPr="007B4210" w:rsidRDefault="00D935A0" w:rsidP="007B4210">
      <w:pPr>
        <w:pStyle w:val="Code"/>
        <w:rPr>
          <w:highlight w:val="white"/>
        </w:rPr>
      </w:pPr>
    </w:p>
    <w:p w14:paraId="7B459B6D" w14:textId="77777777" w:rsidR="00D935A0" w:rsidRPr="007B4210" w:rsidRDefault="00D935A0" w:rsidP="007B4210">
      <w:pPr>
        <w:pStyle w:val="Code"/>
        <w:rPr>
          <w:highlight w:val="white"/>
        </w:rPr>
      </w:pPr>
      <w:r w:rsidRPr="007B4210">
        <w:rPr>
          <w:highlight w:val="white"/>
        </w:rPr>
        <w:t xml:space="preserve">          case MiddleOperator.Exit:</w:t>
      </w:r>
    </w:p>
    <w:p w14:paraId="38689990" w14:textId="77777777" w:rsidR="00D935A0" w:rsidRPr="007B4210" w:rsidRDefault="00D935A0" w:rsidP="007B4210">
      <w:pPr>
        <w:pStyle w:val="Code"/>
        <w:rPr>
          <w:highlight w:val="white"/>
        </w:rPr>
      </w:pPr>
      <w:r w:rsidRPr="007B4210">
        <w:rPr>
          <w:highlight w:val="white"/>
        </w:rPr>
        <w:t xml:space="preserve">            Exit(middleCode);</w:t>
      </w:r>
    </w:p>
    <w:p w14:paraId="1FD7F19F" w14:textId="77777777" w:rsidR="00D935A0" w:rsidRPr="007B4210" w:rsidRDefault="00D935A0" w:rsidP="007B4210">
      <w:pPr>
        <w:pStyle w:val="Code"/>
        <w:rPr>
          <w:highlight w:val="white"/>
        </w:rPr>
      </w:pPr>
      <w:r w:rsidRPr="007B4210">
        <w:rPr>
          <w:highlight w:val="white"/>
        </w:rPr>
        <w:t xml:space="preserve">            break;</w:t>
      </w:r>
    </w:p>
    <w:p w14:paraId="3A5D1F1A" w14:textId="77777777" w:rsidR="00D935A0" w:rsidRPr="007B4210" w:rsidRDefault="00D935A0" w:rsidP="007B4210">
      <w:pPr>
        <w:pStyle w:val="Code"/>
        <w:rPr>
          <w:highlight w:val="white"/>
        </w:rPr>
      </w:pPr>
    </w:p>
    <w:p w14:paraId="217F0715" w14:textId="77777777" w:rsidR="00D935A0" w:rsidRPr="007B4210" w:rsidRDefault="00D935A0" w:rsidP="007B4210">
      <w:pPr>
        <w:pStyle w:val="Code"/>
        <w:rPr>
          <w:highlight w:val="white"/>
        </w:rPr>
      </w:pPr>
      <w:r w:rsidRPr="007B4210">
        <w:rPr>
          <w:highlight w:val="white"/>
        </w:rPr>
        <w:t xml:space="preserve">          case MiddleOperator.Goto:</w:t>
      </w:r>
    </w:p>
    <w:p w14:paraId="213F73EB" w14:textId="77777777" w:rsidR="00D935A0" w:rsidRPr="007B4210" w:rsidRDefault="00D935A0" w:rsidP="007B4210">
      <w:pPr>
        <w:pStyle w:val="Code"/>
        <w:rPr>
          <w:highlight w:val="white"/>
        </w:rPr>
      </w:pPr>
      <w:r w:rsidRPr="007B4210">
        <w:rPr>
          <w:highlight w:val="white"/>
        </w:rPr>
        <w:t xml:space="preserve">            Goto(middleCode);</w:t>
      </w:r>
    </w:p>
    <w:p w14:paraId="1A4EB632" w14:textId="77777777" w:rsidR="00D935A0" w:rsidRPr="007B4210" w:rsidRDefault="00D935A0" w:rsidP="007B4210">
      <w:pPr>
        <w:pStyle w:val="Code"/>
        <w:rPr>
          <w:highlight w:val="white"/>
        </w:rPr>
      </w:pPr>
      <w:r w:rsidRPr="007B4210">
        <w:rPr>
          <w:highlight w:val="white"/>
        </w:rPr>
        <w:t xml:space="preserve">            break;</w:t>
      </w:r>
    </w:p>
    <w:p w14:paraId="58B05C00" w14:textId="77777777" w:rsidR="00D935A0" w:rsidRPr="007B4210" w:rsidRDefault="00D935A0" w:rsidP="007B4210">
      <w:pPr>
        <w:pStyle w:val="Code"/>
        <w:rPr>
          <w:highlight w:val="white"/>
        </w:rPr>
      </w:pPr>
    </w:p>
    <w:p w14:paraId="00C662EA" w14:textId="77777777" w:rsidR="00D935A0" w:rsidRPr="007B4210" w:rsidRDefault="00D935A0" w:rsidP="007B4210">
      <w:pPr>
        <w:pStyle w:val="Code"/>
        <w:rPr>
          <w:highlight w:val="white"/>
        </w:rPr>
      </w:pPr>
      <w:r w:rsidRPr="007B4210">
        <w:rPr>
          <w:highlight w:val="white"/>
        </w:rPr>
        <w:t xml:space="preserve">          case MiddleOperator.AssignRegister:</w:t>
      </w:r>
    </w:p>
    <w:p w14:paraId="55CD6899" w14:textId="77777777" w:rsidR="00D935A0" w:rsidRPr="007B4210" w:rsidRDefault="00D935A0" w:rsidP="007B4210">
      <w:pPr>
        <w:pStyle w:val="Code"/>
        <w:rPr>
          <w:highlight w:val="white"/>
        </w:rPr>
      </w:pPr>
      <w:r w:rsidRPr="007B4210">
        <w:rPr>
          <w:highlight w:val="white"/>
        </w:rPr>
        <w:t xml:space="preserve">            LoadToRegister(middleCode);</w:t>
      </w:r>
    </w:p>
    <w:p w14:paraId="44329B43" w14:textId="77777777" w:rsidR="00D935A0" w:rsidRPr="007B4210" w:rsidRDefault="00D935A0" w:rsidP="007B4210">
      <w:pPr>
        <w:pStyle w:val="Code"/>
        <w:rPr>
          <w:highlight w:val="white"/>
        </w:rPr>
      </w:pPr>
      <w:r w:rsidRPr="007B4210">
        <w:rPr>
          <w:highlight w:val="white"/>
        </w:rPr>
        <w:t xml:space="preserve">            break;</w:t>
      </w:r>
    </w:p>
    <w:p w14:paraId="647B2AEF" w14:textId="77777777" w:rsidR="00D935A0" w:rsidRPr="007B4210" w:rsidRDefault="00D935A0" w:rsidP="007B4210">
      <w:pPr>
        <w:pStyle w:val="Code"/>
        <w:rPr>
          <w:highlight w:val="white"/>
        </w:rPr>
      </w:pPr>
    </w:p>
    <w:p w14:paraId="642B0B9B" w14:textId="77777777" w:rsidR="00D935A0" w:rsidRPr="007B4210" w:rsidRDefault="00D935A0" w:rsidP="007B4210">
      <w:pPr>
        <w:pStyle w:val="Code"/>
        <w:rPr>
          <w:highlight w:val="white"/>
        </w:rPr>
      </w:pPr>
      <w:r w:rsidRPr="007B4210">
        <w:rPr>
          <w:highlight w:val="white"/>
        </w:rPr>
        <w:t xml:space="preserve">          case MiddleOperator.InspectRegister:</w:t>
      </w:r>
    </w:p>
    <w:p w14:paraId="62693204" w14:textId="77777777" w:rsidR="00D935A0" w:rsidRPr="007B4210" w:rsidRDefault="00D935A0" w:rsidP="007B4210">
      <w:pPr>
        <w:pStyle w:val="Code"/>
        <w:rPr>
          <w:highlight w:val="white"/>
        </w:rPr>
      </w:pPr>
      <w:r w:rsidRPr="007B4210">
        <w:rPr>
          <w:highlight w:val="white"/>
        </w:rPr>
        <w:t xml:space="preserve">            InspectRegister(middleCode);</w:t>
      </w:r>
    </w:p>
    <w:p w14:paraId="78B0B531" w14:textId="77777777" w:rsidR="00D935A0" w:rsidRPr="007B4210" w:rsidRDefault="00D935A0" w:rsidP="007B4210">
      <w:pPr>
        <w:pStyle w:val="Code"/>
        <w:rPr>
          <w:highlight w:val="white"/>
        </w:rPr>
      </w:pPr>
      <w:r w:rsidRPr="007B4210">
        <w:rPr>
          <w:highlight w:val="white"/>
        </w:rPr>
        <w:t xml:space="preserve">            break;</w:t>
      </w:r>
    </w:p>
    <w:p w14:paraId="2E240EAA" w14:textId="77777777" w:rsidR="00D935A0" w:rsidRPr="007B4210" w:rsidRDefault="00D935A0" w:rsidP="007B4210">
      <w:pPr>
        <w:pStyle w:val="Code"/>
        <w:rPr>
          <w:highlight w:val="white"/>
        </w:rPr>
      </w:pPr>
    </w:p>
    <w:p w14:paraId="38535EF5" w14:textId="77777777" w:rsidR="00D935A0" w:rsidRPr="007B4210" w:rsidRDefault="00D935A0" w:rsidP="007B4210">
      <w:pPr>
        <w:pStyle w:val="Code"/>
        <w:rPr>
          <w:highlight w:val="white"/>
        </w:rPr>
      </w:pPr>
      <w:r w:rsidRPr="007B4210">
        <w:rPr>
          <w:highlight w:val="white"/>
        </w:rPr>
        <w:t xml:space="preserve">          case MiddleOperator.JumpRegister:</w:t>
      </w:r>
    </w:p>
    <w:p w14:paraId="716EB69E" w14:textId="77777777" w:rsidR="00D935A0" w:rsidRPr="007B4210" w:rsidRDefault="00D935A0" w:rsidP="007B4210">
      <w:pPr>
        <w:pStyle w:val="Code"/>
        <w:rPr>
          <w:highlight w:val="white"/>
        </w:rPr>
      </w:pPr>
      <w:r w:rsidRPr="007B4210">
        <w:rPr>
          <w:highlight w:val="white"/>
        </w:rPr>
        <w:t xml:space="preserve">            JumpRegister(middleCode);</w:t>
      </w:r>
    </w:p>
    <w:p w14:paraId="3F60AE87" w14:textId="77777777" w:rsidR="00D935A0" w:rsidRPr="007B4210" w:rsidRDefault="00D935A0" w:rsidP="007B4210">
      <w:pPr>
        <w:pStyle w:val="Code"/>
        <w:rPr>
          <w:highlight w:val="white"/>
        </w:rPr>
      </w:pPr>
      <w:r w:rsidRPr="007B4210">
        <w:rPr>
          <w:highlight w:val="white"/>
        </w:rPr>
        <w:t xml:space="preserve">            break;</w:t>
      </w:r>
    </w:p>
    <w:p w14:paraId="7B1456DE" w14:textId="77777777" w:rsidR="00D935A0" w:rsidRPr="007B4210" w:rsidRDefault="00D935A0" w:rsidP="007B4210">
      <w:pPr>
        <w:pStyle w:val="Code"/>
        <w:rPr>
          <w:highlight w:val="white"/>
        </w:rPr>
      </w:pPr>
    </w:p>
    <w:p w14:paraId="56557D15" w14:textId="77777777" w:rsidR="00D935A0" w:rsidRPr="007B4210" w:rsidRDefault="00D935A0" w:rsidP="007B4210">
      <w:pPr>
        <w:pStyle w:val="Code"/>
        <w:rPr>
          <w:highlight w:val="white"/>
        </w:rPr>
      </w:pPr>
      <w:r w:rsidRPr="007B4210">
        <w:rPr>
          <w:highlight w:val="white"/>
        </w:rPr>
        <w:t xml:space="preserve">          case MiddleOperator.Interrupt:</w:t>
      </w:r>
    </w:p>
    <w:p w14:paraId="28AC60FA" w14:textId="77777777" w:rsidR="00D935A0" w:rsidRPr="007B4210" w:rsidRDefault="00D935A0" w:rsidP="007B4210">
      <w:pPr>
        <w:pStyle w:val="Code"/>
        <w:rPr>
          <w:highlight w:val="white"/>
        </w:rPr>
      </w:pPr>
      <w:r w:rsidRPr="007B4210">
        <w:rPr>
          <w:highlight w:val="white"/>
        </w:rPr>
        <w:t xml:space="preserve">            Interrupt(middleCode);</w:t>
      </w:r>
    </w:p>
    <w:p w14:paraId="78112232" w14:textId="77777777" w:rsidR="00D935A0" w:rsidRPr="007B4210" w:rsidRDefault="00D935A0" w:rsidP="007B4210">
      <w:pPr>
        <w:pStyle w:val="Code"/>
        <w:rPr>
          <w:highlight w:val="white"/>
        </w:rPr>
      </w:pPr>
      <w:r w:rsidRPr="007B4210">
        <w:rPr>
          <w:highlight w:val="white"/>
        </w:rPr>
        <w:t xml:space="preserve">            break;</w:t>
      </w:r>
    </w:p>
    <w:p w14:paraId="4459CE07" w14:textId="77777777" w:rsidR="00D935A0" w:rsidRPr="007B4210" w:rsidRDefault="00D935A0" w:rsidP="007B4210">
      <w:pPr>
        <w:pStyle w:val="Code"/>
        <w:rPr>
          <w:highlight w:val="white"/>
        </w:rPr>
      </w:pPr>
    </w:p>
    <w:p w14:paraId="4441B1BE" w14:textId="77777777" w:rsidR="00D935A0" w:rsidRPr="007B4210" w:rsidRDefault="00D935A0" w:rsidP="007B4210">
      <w:pPr>
        <w:pStyle w:val="Code"/>
        <w:rPr>
          <w:highlight w:val="white"/>
        </w:rPr>
      </w:pPr>
      <w:r w:rsidRPr="007B4210">
        <w:rPr>
          <w:highlight w:val="white"/>
        </w:rPr>
        <w:t xml:space="preserve">          case MiddleOperator.SysCall:</w:t>
      </w:r>
    </w:p>
    <w:p w14:paraId="274C9FA4" w14:textId="77777777" w:rsidR="00D935A0" w:rsidRPr="007B4210" w:rsidRDefault="00D935A0" w:rsidP="007B4210">
      <w:pPr>
        <w:pStyle w:val="Code"/>
        <w:rPr>
          <w:highlight w:val="white"/>
        </w:rPr>
      </w:pPr>
      <w:r w:rsidRPr="007B4210">
        <w:rPr>
          <w:highlight w:val="white"/>
        </w:rPr>
        <w:t xml:space="preserve">            SystemCall(middleCode);</w:t>
      </w:r>
    </w:p>
    <w:p w14:paraId="41951358" w14:textId="77777777" w:rsidR="00D935A0" w:rsidRPr="007B4210" w:rsidRDefault="00D935A0" w:rsidP="007B4210">
      <w:pPr>
        <w:pStyle w:val="Code"/>
        <w:rPr>
          <w:highlight w:val="white"/>
        </w:rPr>
      </w:pPr>
      <w:r w:rsidRPr="007B4210">
        <w:rPr>
          <w:highlight w:val="white"/>
        </w:rPr>
        <w:t xml:space="preserve">            break;</w:t>
      </w:r>
    </w:p>
    <w:p w14:paraId="0F13FCBA" w14:textId="77777777" w:rsidR="00D935A0" w:rsidRPr="00D16742" w:rsidRDefault="00D935A0" w:rsidP="00D16742">
      <w:pPr>
        <w:pStyle w:val="Code"/>
        <w:rPr>
          <w:highlight w:val="white"/>
        </w:rPr>
      </w:pPr>
    </w:p>
    <w:p w14:paraId="7C53EDD0" w14:textId="77777777" w:rsidR="00D16742" w:rsidRPr="00D16742" w:rsidRDefault="00D16742" w:rsidP="00D16742">
      <w:pPr>
        <w:pStyle w:val="Code"/>
        <w:rPr>
          <w:highlight w:val="white"/>
        </w:rPr>
      </w:pPr>
      <w:r w:rsidRPr="00D16742">
        <w:rPr>
          <w:highlight w:val="white"/>
        </w:rPr>
        <w:t xml:space="preserve">          case MiddleOperator.Initializer:</w:t>
      </w:r>
    </w:p>
    <w:p w14:paraId="3AD735C8" w14:textId="77777777" w:rsidR="00D16742" w:rsidRPr="00D16742" w:rsidRDefault="00D16742" w:rsidP="00D16742">
      <w:pPr>
        <w:pStyle w:val="Code"/>
        <w:rPr>
          <w:highlight w:val="white"/>
        </w:rPr>
      </w:pPr>
      <w:r w:rsidRPr="00D16742">
        <w:rPr>
          <w:highlight w:val="white"/>
        </w:rPr>
        <w:t xml:space="preserve">            Initializer(middleCode);</w:t>
      </w:r>
    </w:p>
    <w:p w14:paraId="6D36FED0" w14:textId="77777777" w:rsidR="00D16742" w:rsidRPr="00D16742" w:rsidRDefault="00D16742" w:rsidP="00D16742">
      <w:pPr>
        <w:pStyle w:val="Code"/>
        <w:rPr>
          <w:highlight w:val="white"/>
        </w:rPr>
      </w:pPr>
      <w:r w:rsidRPr="00D16742">
        <w:rPr>
          <w:highlight w:val="white"/>
        </w:rPr>
        <w:t xml:space="preserve">            break;</w:t>
      </w:r>
    </w:p>
    <w:p w14:paraId="71DA6480" w14:textId="77777777" w:rsidR="00D16742" w:rsidRPr="00D16742" w:rsidRDefault="00D16742" w:rsidP="00D16742">
      <w:pPr>
        <w:pStyle w:val="Code"/>
        <w:rPr>
          <w:highlight w:val="white"/>
        </w:rPr>
      </w:pPr>
    </w:p>
    <w:p w14:paraId="624E74EA" w14:textId="77777777" w:rsidR="00D16742" w:rsidRPr="00D16742" w:rsidRDefault="00D16742" w:rsidP="00D16742">
      <w:pPr>
        <w:pStyle w:val="Code"/>
        <w:rPr>
          <w:highlight w:val="white"/>
        </w:rPr>
      </w:pPr>
      <w:r w:rsidRPr="00D16742">
        <w:rPr>
          <w:highlight w:val="white"/>
        </w:rPr>
        <w:t xml:space="preserve">          case MiddleOperator.InitializerZero:</w:t>
      </w:r>
    </w:p>
    <w:p w14:paraId="76E81CEE" w14:textId="77777777" w:rsidR="00D16742" w:rsidRPr="00D16742" w:rsidRDefault="00D16742" w:rsidP="00D16742">
      <w:pPr>
        <w:pStyle w:val="Code"/>
        <w:rPr>
          <w:highlight w:val="white"/>
        </w:rPr>
      </w:pPr>
      <w:r w:rsidRPr="00D16742">
        <w:rPr>
          <w:highlight w:val="white"/>
        </w:rPr>
        <w:t xml:space="preserve">            InitializerZero(middleCode);</w:t>
      </w:r>
    </w:p>
    <w:p w14:paraId="41AAD431" w14:textId="77777777" w:rsidR="00D16742" w:rsidRPr="00D16742" w:rsidRDefault="00D16742" w:rsidP="00D16742">
      <w:pPr>
        <w:pStyle w:val="Code"/>
        <w:rPr>
          <w:highlight w:val="white"/>
        </w:rPr>
      </w:pPr>
      <w:r w:rsidRPr="00D16742">
        <w:rPr>
          <w:highlight w:val="white"/>
        </w:rPr>
        <w:lastRenderedPageBreak/>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4B01CC8D" w14:textId="77777777" w:rsidR="00D935A0" w:rsidRPr="007B4210" w:rsidRDefault="00D935A0" w:rsidP="007B4210">
      <w:pPr>
        <w:pStyle w:val="Code"/>
        <w:rPr>
          <w:highlight w:val="white"/>
        </w:rPr>
      </w:pPr>
      <w:r w:rsidRPr="007B4210">
        <w:rPr>
          <w:highlight w:val="white"/>
        </w:rPr>
        <w:t xml:space="preserve">          case MiddleOperator.Assign: {</w:t>
      </w:r>
    </w:p>
    <w:p w14:paraId="1F110AC7" w14:textId="471B256B" w:rsidR="00D935A0" w:rsidRPr="007B4210" w:rsidRDefault="00D935A0" w:rsidP="007B4210">
      <w:pPr>
        <w:pStyle w:val="Code"/>
        <w:rPr>
          <w:highlight w:val="white"/>
        </w:rPr>
      </w:pPr>
      <w:r w:rsidRPr="007B4210">
        <w:rPr>
          <w:highlight w:val="white"/>
        </w:rPr>
        <w:t xml:space="preserve">              Symbol symbol = (Symbol) middleCode[</w:t>
      </w:r>
      <w:r w:rsidR="00CE79D6">
        <w:rPr>
          <w:highlight w:val="white"/>
        </w:rPr>
        <w:t>0</w:t>
      </w:r>
      <w:r w:rsidRPr="007B4210">
        <w:rPr>
          <w:highlight w:val="white"/>
        </w:rPr>
        <w:t>];</w:t>
      </w:r>
    </w:p>
    <w:p w14:paraId="6BD727B1" w14:textId="77777777" w:rsidR="00D935A0" w:rsidRPr="007B4210" w:rsidRDefault="00D935A0" w:rsidP="007B4210">
      <w:pPr>
        <w:pStyle w:val="Code"/>
        <w:rPr>
          <w:highlight w:val="white"/>
        </w:rPr>
      </w:pPr>
    </w:p>
    <w:p w14:paraId="381AA25E" w14:textId="77777777" w:rsidR="00D935A0" w:rsidRPr="007B4210" w:rsidRDefault="00D935A0" w:rsidP="007B4210">
      <w:pPr>
        <w:pStyle w:val="Code"/>
        <w:rPr>
          <w:highlight w:val="white"/>
        </w:rPr>
      </w:pPr>
      <w:r w:rsidRPr="007B4210">
        <w:rPr>
          <w:highlight w:val="white"/>
        </w:rPr>
        <w:t xml:space="preserve">              if (symbol.Type.IsStructOrUnion()) {</w:t>
      </w:r>
    </w:p>
    <w:p w14:paraId="70D3CDBB" w14:textId="77777777" w:rsidR="00D935A0" w:rsidRPr="007B4210" w:rsidRDefault="00D935A0" w:rsidP="007B4210">
      <w:pPr>
        <w:pStyle w:val="Code"/>
        <w:rPr>
          <w:highlight w:val="white"/>
        </w:rPr>
      </w:pPr>
      <w:r w:rsidRPr="007B4210">
        <w:rPr>
          <w:highlight w:val="white"/>
        </w:rPr>
        <w:t xml:space="preserve">                StructUnionAssign(middleCode, middleIndex);</w:t>
      </w:r>
    </w:p>
    <w:p w14:paraId="08887A1F" w14:textId="77777777" w:rsidR="00D935A0" w:rsidRPr="007B4210" w:rsidRDefault="00D935A0" w:rsidP="007B4210">
      <w:pPr>
        <w:pStyle w:val="Code"/>
        <w:rPr>
          <w:highlight w:val="white"/>
        </w:rPr>
      </w:pPr>
      <w:r w:rsidRPr="007B4210">
        <w:rPr>
          <w:highlight w:val="white"/>
        </w:rPr>
        <w:t xml:space="preserve">              }</w:t>
      </w:r>
    </w:p>
    <w:p w14:paraId="76C19C0C" w14:textId="77777777" w:rsidR="00D935A0" w:rsidRPr="007B4210" w:rsidRDefault="00D935A0" w:rsidP="007B4210">
      <w:pPr>
        <w:pStyle w:val="Code"/>
        <w:rPr>
          <w:highlight w:val="white"/>
        </w:rPr>
      </w:pPr>
      <w:r w:rsidRPr="007B4210">
        <w:rPr>
          <w:highlight w:val="white"/>
        </w:rPr>
        <w:t xml:space="preserve">              else {</w:t>
      </w:r>
    </w:p>
    <w:p w14:paraId="7C8C7FAD" w14:textId="77777777" w:rsidR="00D935A0" w:rsidRPr="007B4210" w:rsidRDefault="00D935A0" w:rsidP="007B4210">
      <w:pPr>
        <w:pStyle w:val="Code"/>
        <w:rPr>
          <w:highlight w:val="white"/>
        </w:rPr>
      </w:pPr>
      <w:r w:rsidRPr="007B4210">
        <w:rPr>
          <w:highlight w:val="white"/>
        </w:rPr>
        <w:t xml:space="preserve">                IntegralAssign(middleCode);</w:t>
      </w:r>
    </w:p>
    <w:p w14:paraId="350B11D9" w14:textId="77777777" w:rsidR="00D935A0" w:rsidRPr="007B4210" w:rsidRDefault="00D935A0" w:rsidP="007B4210">
      <w:pPr>
        <w:pStyle w:val="Code"/>
        <w:rPr>
          <w:highlight w:val="white"/>
        </w:rPr>
      </w:pPr>
      <w:r w:rsidRPr="007B4210">
        <w:rPr>
          <w:highlight w:val="white"/>
        </w:rPr>
        <w:t xml:space="preserve">              }</w:t>
      </w:r>
    </w:p>
    <w:p w14:paraId="04B8915F" w14:textId="77777777" w:rsidR="00D935A0" w:rsidRPr="007B4210" w:rsidRDefault="00D935A0" w:rsidP="007B4210">
      <w:pPr>
        <w:pStyle w:val="Code"/>
        <w:rPr>
          <w:highlight w:val="white"/>
        </w:rPr>
      </w:pPr>
      <w:r w:rsidRPr="007B4210">
        <w:rPr>
          <w:highlight w:val="white"/>
        </w:rPr>
        <w:t xml:space="preserve">            }</w:t>
      </w:r>
    </w:p>
    <w:p w14:paraId="37AD8D54" w14:textId="77777777" w:rsidR="00D935A0" w:rsidRPr="007B4210" w:rsidRDefault="00D935A0" w:rsidP="007B4210">
      <w:pPr>
        <w:pStyle w:val="Code"/>
        <w:rPr>
          <w:highlight w:val="white"/>
        </w:rPr>
      </w:pPr>
      <w:r w:rsidRPr="007B4210">
        <w:rPr>
          <w:highlight w:val="white"/>
        </w:rPr>
        <w:t xml:space="preserve">            break;</w:t>
      </w:r>
    </w:p>
    <w:p w14:paraId="1813A29D" w14:textId="77777777" w:rsidR="00D935A0" w:rsidRPr="007B4210" w:rsidRDefault="00D935A0" w:rsidP="007B4210">
      <w:pPr>
        <w:pStyle w:val="Code"/>
        <w:rPr>
          <w:highlight w:val="white"/>
        </w:rPr>
      </w:pPr>
      <w:r w:rsidRPr="007B4210">
        <w:rPr>
          <w:highlight w:val="white"/>
        </w:rPr>
        <w:t xml:space="preserve">        </w:t>
      </w:r>
    </w:p>
    <w:p w14:paraId="4452255F" w14:textId="77777777" w:rsidR="00D935A0" w:rsidRPr="007B4210" w:rsidRDefault="00D935A0" w:rsidP="007B4210">
      <w:pPr>
        <w:pStyle w:val="Code"/>
        <w:rPr>
          <w:highlight w:val="white"/>
        </w:rPr>
      </w:pPr>
      <w:r w:rsidRPr="007B4210">
        <w:rPr>
          <w:highlight w:val="white"/>
        </w:rPr>
        <w:t xml:space="preserve">          case MiddleOperator.BitwiseAnd:</w:t>
      </w:r>
    </w:p>
    <w:p w14:paraId="1E707A2A" w14:textId="77777777" w:rsidR="00D935A0" w:rsidRPr="007B4210" w:rsidRDefault="00D935A0" w:rsidP="007B4210">
      <w:pPr>
        <w:pStyle w:val="Code"/>
        <w:rPr>
          <w:highlight w:val="white"/>
        </w:rPr>
      </w:pPr>
      <w:r w:rsidRPr="007B4210">
        <w:rPr>
          <w:highlight w:val="white"/>
        </w:rPr>
        <w:t xml:space="preserve">          case MiddleOperator.BitwiseOr:</w:t>
      </w:r>
    </w:p>
    <w:p w14:paraId="5C0B7021" w14:textId="77777777" w:rsidR="00D935A0" w:rsidRPr="007B4210" w:rsidRDefault="00D935A0" w:rsidP="007B4210">
      <w:pPr>
        <w:pStyle w:val="Code"/>
        <w:rPr>
          <w:highlight w:val="white"/>
        </w:rPr>
      </w:pPr>
      <w:r w:rsidRPr="007B4210">
        <w:rPr>
          <w:highlight w:val="white"/>
        </w:rPr>
        <w:t xml:space="preserve">          case MiddleOperator.BitwiseXOr:</w:t>
      </w:r>
    </w:p>
    <w:p w14:paraId="3DD977C8" w14:textId="77777777" w:rsidR="00D935A0" w:rsidRPr="007B4210" w:rsidRDefault="00D935A0" w:rsidP="007B4210">
      <w:pPr>
        <w:pStyle w:val="Code"/>
        <w:rPr>
          <w:highlight w:val="white"/>
        </w:rPr>
      </w:pPr>
      <w:r w:rsidRPr="007B4210">
        <w:rPr>
          <w:highlight w:val="white"/>
        </w:rPr>
        <w:t xml:space="preserve">          case MiddleOperator.ShiftLeft:</w:t>
      </w:r>
    </w:p>
    <w:p w14:paraId="5AD50CAB" w14:textId="77777777" w:rsidR="00D935A0" w:rsidRPr="007B4210" w:rsidRDefault="00D935A0" w:rsidP="007B4210">
      <w:pPr>
        <w:pStyle w:val="Code"/>
        <w:rPr>
          <w:highlight w:val="white"/>
        </w:rPr>
      </w:pPr>
      <w:r w:rsidRPr="007B4210">
        <w:rPr>
          <w:highlight w:val="white"/>
        </w:rPr>
        <w:t xml:space="preserve">          case MiddleOperator.ShiftRight:</w:t>
      </w:r>
    </w:p>
    <w:p w14:paraId="3A53F43B" w14:textId="77777777" w:rsidR="00D935A0" w:rsidRPr="007B4210" w:rsidRDefault="00D935A0" w:rsidP="007B4210">
      <w:pPr>
        <w:pStyle w:val="Code"/>
        <w:rPr>
          <w:highlight w:val="white"/>
        </w:rPr>
      </w:pPr>
      <w:r w:rsidRPr="007B4210">
        <w:rPr>
          <w:highlight w:val="white"/>
        </w:rPr>
        <w:t xml:space="preserve">            IntegralAdditionBitwiseShift(middleCode);</w:t>
      </w:r>
    </w:p>
    <w:p w14:paraId="41CD5BCB" w14:textId="77777777" w:rsidR="00D935A0" w:rsidRPr="007B4210" w:rsidRDefault="00D935A0" w:rsidP="007B4210">
      <w:pPr>
        <w:pStyle w:val="Code"/>
        <w:rPr>
          <w:highlight w:val="white"/>
        </w:rPr>
      </w:pPr>
      <w:r w:rsidRPr="007B4210">
        <w:rPr>
          <w:highlight w:val="white"/>
        </w:rPr>
        <w:t xml:space="preserve">            break;</w:t>
      </w:r>
    </w:p>
    <w:p w14:paraId="7E4744D9" w14:textId="23F4720A"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must be integral, and we call </w:t>
      </w:r>
      <w:r w:rsidR="00165FB2" w:rsidRPr="00165FB2">
        <w:rPr>
          <w:rStyle w:val="KeyWord0"/>
          <w:highlight w:val="white"/>
        </w:rPr>
        <w:t>IntegralAdditionBitwiseShift</w:t>
      </w:r>
      <w:r w:rsidR="00165FB2">
        <w:rPr>
          <w:highlight w:val="white"/>
        </w:rPr>
        <w:t>.</w:t>
      </w:r>
    </w:p>
    <w:p w14:paraId="0F292B53" w14:textId="77777777" w:rsidR="00D935A0" w:rsidRPr="007B4210" w:rsidRDefault="00D935A0" w:rsidP="007B4210">
      <w:pPr>
        <w:pStyle w:val="Code"/>
        <w:rPr>
          <w:highlight w:val="white"/>
        </w:rPr>
      </w:pPr>
      <w:r w:rsidRPr="007B4210">
        <w:rPr>
          <w:highlight w:val="white"/>
        </w:rPr>
        <w:t xml:space="preserve">          case MiddleOperator.BinaryAdd:</w:t>
      </w:r>
    </w:p>
    <w:p w14:paraId="396FD79C" w14:textId="77777777" w:rsidR="00D935A0" w:rsidRPr="007B4210" w:rsidRDefault="00D935A0" w:rsidP="007B4210">
      <w:pPr>
        <w:pStyle w:val="Code"/>
        <w:rPr>
          <w:highlight w:val="white"/>
        </w:rPr>
      </w:pPr>
      <w:r w:rsidRPr="007B4210">
        <w:rPr>
          <w:highlight w:val="white"/>
        </w:rPr>
        <w:t xml:space="preserve">          case MiddleOperator.BinarySubtract: {</w:t>
      </w:r>
    </w:p>
    <w:p w14:paraId="12AF47F4" w14:textId="77777777" w:rsidR="00D935A0" w:rsidRPr="007B4210" w:rsidRDefault="00D935A0" w:rsidP="007B4210">
      <w:pPr>
        <w:pStyle w:val="Code"/>
        <w:rPr>
          <w:highlight w:val="white"/>
        </w:rPr>
      </w:pPr>
      <w:r w:rsidRPr="007B4210">
        <w:rPr>
          <w:highlight w:val="white"/>
        </w:rPr>
        <w:t xml:space="preserve">              Symbol resultSymbol = (Symbol) middleCode[1];</w:t>
      </w:r>
    </w:p>
    <w:p w14:paraId="69680BAB" w14:textId="77777777" w:rsidR="00D935A0" w:rsidRPr="007B4210" w:rsidRDefault="00D935A0" w:rsidP="007B4210">
      <w:pPr>
        <w:pStyle w:val="Code"/>
        <w:rPr>
          <w:highlight w:val="white"/>
        </w:rPr>
      </w:pPr>
    </w:p>
    <w:p w14:paraId="57948985" w14:textId="77777777" w:rsidR="00D935A0" w:rsidRPr="007B4210" w:rsidRDefault="00D935A0" w:rsidP="007B4210">
      <w:pPr>
        <w:pStyle w:val="Code"/>
        <w:rPr>
          <w:highlight w:val="white"/>
        </w:rPr>
      </w:pPr>
      <w:r w:rsidRPr="007B4210">
        <w:rPr>
          <w:highlight w:val="white"/>
        </w:rPr>
        <w:t xml:space="preserve">              if (resultSymbol.Type.IsFloating()) {</w:t>
      </w:r>
    </w:p>
    <w:p w14:paraId="786C8A74" w14:textId="77777777" w:rsidR="00D935A0" w:rsidRPr="007B4210" w:rsidRDefault="00D935A0" w:rsidP="007B4210">
      <w:pPr>
        <w:pStyle w:val="Code"/>
        <w:rPr>
          <w:highlight w:val="white"/>
        </w:rPr>
      </w:pPr>
      <w:r w:rsidRPr="007B4210">
        <w:rPr>
          <w:highlight w:val="white"/>
        </w:rPr>
        <w:t xml:space="preserve">                FloatingBinary(middleCode);</w:t>
      </w:r>
    </w:p>
    <w:p w14:paraId="77088DDB" w14:textId="77777777" w:rsidR="00D935A0" w:rsidRPr="007B4210" w:rsidRDefault="00D935A0" w:rsidP="007B4210">
      <w:pPr>
        <w:pStyle w:val="Code"/>
        <w:rPr>
          <w:highlight w:val="white"/>
        </w:rPr>
      </w:pPr>
      <w:r w:rsidRPr="007B4210">
        <w:rPr>
          <w:highlight w:val="white"/>
        </w:rPr>
        <w:t xml:space="preserve">              }</w:t>
      </w:r>
    </w:p>
    <w:p w14:paraId="1E37055E" w14:textId="77777777" w:rsidR="00D935A0" w:rsidRPr="007B4210" w:rsidRDefault="00D935A0" w:rsidP="007B4210">
      <w:pPr>
        <w:pStyle w:val="Code"/>
        <w:rPr>
          <w:highlight w:val="white"/>
        </w:rPr>
      </w:pPr>
      <w:r w:rsidRPr="007B4210">
        <w:rPr>
          <w:highlight w:val="white"/>
        </w:rPr>
        <w:t xml:space="preserve">              else {</w:t>
      </w:r>
    </w:p>
    <w:p w14:paraId="3FD5B5E6" w14:textId="77777777" w:rsidR="00D935A0" w:rsidRPr="007B4210" w:rsidRDefault="00D935A0" w:rsidP="007B4210">
      <w:pPr>
        <w:pStyle w:val="Code"/>
        <w:rPr>
          <w:highlight w:val="white"/>
        </w:rPr>
      </w:pPr>
      <w:r w:rsidRPr="007B4210">
        <w:rPr>
          <w:highlight w:val="white"/>
        </w:rPr>
        <w:t xml:space="preserve">                IntegralAdditionBitwiseShift(middleCode);</w:t>
      </w:r>
    </w:p>
    <w:p w14:paraId="04B00EBA" w14:textId="77777777" w:rsidR="00D935A0" w:rsidRPr="007B4210" w:rsidRDefault="00D935A0" w:rsidP="007B4210">
      <w:pPr>
        <w:pStyle w:val="Code"/>
        <w:rPr>
          <w:highlight w:val="white"/>
        </w:rPr>
      </w:pPr>
      <w:r w:rsidRPr="007B4210">
        <w:rPr>
          <w:highlight w:val="white"/>
        </w:rPr>
        <w:t xml:space="preserve">              }</w:t>
      </w:r>
    </w:p>
    <w:p w14:paraId="7131A4B3" w14:textId="77777777" w:rsidR="00D935A0" w:rsidRPr="007B4210" w:rsidRDefault="00D935A0" w:rsidP="007B4210">
      <w:pPr>
        <w:pStyle w:val="Code"/>
        <w:rPr>
          <w:highlight w:val="white"/>
        </w:rPr>
      </w:pPr>
      <w:r w:rsidRPr="007B4210">
        <w:rPr>
          <w:highlight w:val="white"/>
        </w:rPr>
        <w:t xml:space="preserve">            }</w:t>
      </w:r>
    </w:p>
    <w:p w14:paraId="18884A89" w14:textId="77777777" w:rsidR="00D935A0" w:rsidRPr="007B4210" w:rsidRDefault="00D935A0" w:rsidP="007B4210">
      <w:pPr>
        <w:pStyle w:val="Code"/>
        <w:rPr>
          <w:highlight w:val="white"/>
        </w:rPr>
      </w:pPr>
      <w:r w:rsidRPr="007B4210">
        <w:rPr>
          <w:highlight w:val="white"/>
        </w:rPr>
        <w:t xml:space="preserve">            break;</w:t>
      </w:r>
    </w:p>
    <w:p w14:paraId="3FA025A3" w14:textId="000E03E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must be integral, and we call </w:t>
      </w:r>
      <w:r w:rsidR="004F22C1" w:rsidRPr="004F22C1">
        <w:rPr>
          <w:rStyle w:val="KeyWord0"/>
          <w:highlight w:val="white"/>
        </w:rPr>
        <w:t>IntegralMultiply</w:t>
      </w:r>
      <w:r>
        <w:rPr>
          <w:highlight w:val="white"/>
        </w:rPr>
        <w:t>.</w:t>
      </w:r>
    </w:p>
    <w:p w14:paraId="7DD0BD12" w14:textId="77777777" w:rsidR="00D935A0" w:rsidRPr="007B4210" w:rsidRDefault="00D935A0" w:rsidP="007B4210">
      <w:pPr>
        <w:pStyle w:val="Code"/>
        <w:rPr>
          <w:highlight w:val="white"/>
        </w:rPr>
      </w:pPr>
      <w:r w:rsidRPr="007B4210">
        <w:rPr>
          <w:highlight w:val="white"/>
        </w:rPr>
        <w:t xml:space="preserve">          case MiddleOperator.SignedMultiply:</w:t>
      </w:r>
    </w:p>
    <w:p w14:paraId="4BF25A18" w14:textId="77777777" w:rsidR="00D935A0" w:rsidRPr="007B4210" w:rsidRDefault="00D935A0" w:rsidP="007B4210">
      <w:pPr>
        <w:pStyle w:val="Code"/>
        <w:rPr>
          <w:highlight w:val="white"/>
        </w:rPr>
      </w:pPr>
      <w:r w:rsidRPr="007B4210">
        <w:rPr>
          <w:highlight w:val="white"/>
        </w:rPr>
        <w:t xml:space="preserve">          case MiddleOperator.SignedDivide:</w:t>
      </w:r>
    </w:p>
    <w:p w14:paraId="2B771C9E" w14:textId="77777777" w:rsidR="00D935A0" w:rsidRPr="007B4210" w:rsidRDefault="00D935A0" w:rsidP="007B4210">
      <w:pPr>
        <w:pStyle w:val="Code"/>
        <w:rPr>
          <w:highlight w:val="white"/>
        </w:rPr>
      </w:pPr>
      <w:r w:rsidRPr="007B4210">
        <w:rPr>
          <w:highlight w:val="white"/>
        </w:rPr>
        <w:t xml:space="preserve">          case MiddleOperator.SignedModulo:</w:t>
      </w:r>
    </w:p>
    <w:p w14:paraId="1391A155" w14:textId="77777777" w:rsidR="00D935A0" w:rsidRPr="007B4210" w:rsidRDefault="00D935A0" w:rsidP="007B4210">
      <w:pPr>
        <w:pStyle w:val="Code"/>
        <w:rPr>
          <w:highlight w:val="white"/>
        </w:rPr>
      </w:pPr>
      <w:r w:rsidRPr="007B4210">
        <w:rPr>
          <w:highlight w:val="white"/>
        </w:rPr>
        <w:t xml:space="preserve">          case MiddleOperator.UnsignedMultiply:</w:t>
      </w:r>
    </w:p>
    <w:p w14:paraId="54E6FBBD" w14:textId="77777777" w:rsidR="00D935A0" w:rsidRPr="007B4210" w:rsidRDefault="00D935A0" w:rsidP="007B4210">
      <w:pPr>
        <w:pStyle w:val="Code"/>
        <w:rPr>
          <w:highlight w:val="white"/>
        </w:rPr>
      </w:pPr>
      <w:r w:rsidRPr="007B4210">
        <w:rPr>
          <w:highlight w:val="white"/>
        </w:rPr>
        <w:t xml:space="preserve">          case MiddleOperator.UnsignedDivide:</w:t>
      </w:r>
    </w:p>
    <w:p w14:paraId="3C5474E7" w14:textId="77777777" w:rsidR="00D935A0" w:rsidRPr="007B4210" w:rsidRDefault="00D935A0" w:rsidP="007B4210">
      <w:pPr>
        <w:pStyle w:val="Code"/>
        <w:rPr>
          <w:highlight w:val="white"/>
        </w:rPr>
      </w:pPr>
      <w:r w:rsidRPr="007B4210">
        <w:rPr>
          <w:highlight w:val="white"/>
        </w:rPr>
        <w:t xml:space="preserve">          case MiddleOperator.UnsignedModulo: {</w:t>
      </w:r>
    </w:p>
    <w:p w14:paraId="0F158355" w14:textId="77777777" w:rsidR="00D935A0" w:rsidRPr="007B4210" w:rsidRDefault="00D935A0" w:rsidP="007B4210">
      <w:pPr>
        <w:pStyle w:val="Code"/>
        <w:rPr>
          <w:highlight w:val="white"/>
        </w:rPr>
      </w:pPr>
      <w:r w:rsidRPr="007B4210">
        <w:rPr>
          <w:highlight w:val="white"/>
        </w:rPr>
        <w:t xml:space="preserve">              Symbol symbol = (Symbol) middleCode[1];</w:t>
      </w:r>
    </w:p>
    <w:p w14:paraId="475C1D4F" w14:textId="77777777" w:rsidR="00D935A0" w:rsidRPr="007B4210" w:rsidRDefault="00D935A0" w:rsidP="007B4210">
      <w:pPr>
        <w:pStyle w:val="Code"/>
        <w:rPr>
          <w:highlight w:val="white"/>
        </w:rPr>
      </w:pPr>
    </w:p>
    <w:p w14:paraId="33DD39D7" w14:textId="77777777" w:rsidR="00D935A0" w:rsidRPr="007B4210" w:rsidRDefault="00D935A0" w:rsidP="007B4210">
      <w:pPr>
        <w:pStyle w:val="Code"/>
        <w:rPr>
          <w:highlight w:val="white"/>
        </w:rPr>
      </w:pPr>
      <w:r w:rsidRPr="007B4210">
        <w:rPr>
          <w:highlight w:val="white"/>
        </w:rPr>
        <w:t xml:space="preserve">              if (symbol.Type.IsFloating()) {</w:t>
      </w:r>
    </w:p>
    <w:p w14:paraId="4900B44A" w14:textId="77777777" w:rsidR="00D935A0" w:rsidRPr="007B4210" w:rsidRDefault="00D935A0" w:rsidP="007B4210">
      <w:pPr>
        <w:pStyle w:val="Code"/>
        <w:rPr>
          <w:highlight w:val="white"/>
        </w:rPr>
      </w:pPr>
      <w:r w:rsidRPr="007B4210">
        <w:rPr>
          <w:highlight w:val="white"/>
        </w:rPr>
        <w:t xml:space="preserve">                FloatingBinary(middleCode);</w:t>
      </w:r>
    </w:p>
    <w:p w14:paraId="3B1143CA" w14:textId="77777777" w:rsidR="00D935A0" w:rsidRPr="007B4210" w:rsidRDefault="00D935A0" w:rsidP="007B4210">
      <w:pPr>
        <w:pStyle w:val="Code"/>
        <w:rPr>
          <w:highlight w:val="white"/>
        </w:rPr>
      </w:pPr>
      <w:r w:rsidRPr="007B4210">
        <w:rPr>
          <w:highlight w:val="white"/>
        </w:rPr>
        <w:t xml:space="preserve">              }</w:t>
      </w:r>
    </w:p>
    <w:p w14:paraId="20626C1C" w14:textId="77777777" w:rsidR="00D935A0" w:rsidRPr="007B4210" w:rsidRDefault="00D935A0" w:rsidP="007B4210">
      <w:pPr>
        <w:pStyle w:val="Code"/>
        <w:rPr>
          <w:highlight w:val="white"/>
        </w:rPr>
      </w:pPr>
      <w:r w:rsidRPr="007B4210">
        <w:rPr>
          <w:highlight w:val="white"/>
        </w:rPr>
        <w:lastRenderedPageBreak/>
        <w:t xml:space="preserve">              else {</w:t>
      </w:r>
    </w:p>
    <w:p w14:paraId="7ADA2BD6" w14:textId="77777777" w:rsidR="00D935A0" w:rsidRPr="007B4210" w:rsidRDefault="00D935A0" w:rsidP="007B4210">
      <w:pPr>
        <w:pStyle w:val="Code"/>
        <w:rPr>
          <w:highlight w:val="white"/>
        </w:rPr>
      </w:pPr>
      <w:r w:rsidRPr="007B4210">
        <w:rPr>
          <w:highlight w:val="white"/>
        </w:rPr>
        <w:t xml:space="preserve">                IntegralMultiply(middleCode);</w:t>
      </w:r>
    </w:p>
    <w:p w14:paraId="1ED09D64" w14:textId="77777777" w:rsidR="00D935A0" w:rsidRPr="007B4210" w:rsidRDefault="00D935A0" w:rsidP="007B4210">
      <w:pPr>
        <w:pStyle w:val="Code"/>
        <w:rPr>
          <w:highlight w:val="white"/>
        </w:rPr>
      </w:pPr>
      <w:r w:rsidRPr="007B4210">
        <w:rPr>
          <w:highlight w:val="white"/>
        </w:rPr>
        <w:t xml:space="preserve">              }</w:t>
      </w:r>
    </w:p>
    <w:p w14:paraId="4432C77D" w14:textId="77777777" w:rsidR="00D935A0" w:rsidRPr="007B4210" w:rsidRDefault="00D935A0" w:rsidP="007B4210">
      <w:pPr>
        <w:pStyle w:val="Code"/>
        <w:rPr>
          <w:highlight w:val="white"/>
        </w:rPr>
      </w:pPr>
      <w:r w:rsidRPr="007B4210">
        <w:rPr>
          <w:highlight w:val="white"/>
        </w:rPr>
        <w:t xml:space="preserve">            }</w:t>
      </w:r>
    </w:p>
    <w:p w14:paraId="6B1BEF28" w14:textId="77777777" w:rsidR="00D935A0" w:rsidRPr="007B4210" w:rsidRDefault="00D935A0" w:rsidP="007B4210">
      <w:pPr>
        <w:pStyle w:val="Code"/>
        <w:rPr>
          <w:highlight w:val="white"/>
        </w:rPr>
      </w:pPr>
      <w:r w:rsidRPr="007B4210">
        <w:rPr>
          <w:highlight w:val="white"/>
        </w:rPr>
        <w:t xml:space="preserve">            break;</w:t>
      </w:r>
    </w:p>
    <w:p w14:paraId="29B2CF30" w14:textId="77777777" w:rsidR="00D935A0" w:rsidRPr="007B4210" w:rsidRDefault="00D935A0" w:rsidP="007B4210">
      <w:pPr>
        <w:pStyle w:val="Code"/>
        <w:rPr>
          <w:highlight w:val="white"/>
        </w:rPr>
      </w:pPr>
    </w:p>
    <w:p w14:paraId="4BC32F71" w14:textId="77777777" w:rsidR="00D935A0" w:rsidRPr="007B4210" w:rsidRDefault="00D935A0" w:rsidP="007B4210">
      <w:pPr>
        <w:pStyle w:val="Code"/>
        <w:rPr>
          <w:highlight w:val="white"/>
        </w:rPr>
      </w:pPr>
      <w:r w:rsidRPr="007B4210">
        <w:rPr>
          <w:highlight w:val="white"/>
        </w:rPr>
        <w:t xml:space="preserve">          case MiddleOperator.Carry:</w:t>
      </w:r>
    </w:p>
    <w:p w14:paraId="19FFD513" w14:textId="77777777" w:rsidR="00D935A0" w:rsidRPr="007B4210" w:rsidRDefault="00D935A0" w:rsidP="007B4210">
      <w:pPr>
        <w:pStyle w:val="Code"/>
        <w:rPr>
          <w:highlight w:val="white"/>
        </w:rPr>
      </w:pPr>
      <w:r w:rsidRPr="007B4210">
        <w:rPr>
          <w:highlight w:val="white"/>
        </w:rPr>
        <w:t xml:space="preserve">          case MiddleOperator.NotCarry:</w:t>
      </w:r>
    </w:p>
    <w:p w14:paraId="069DF746" w14:textId="77777777" w:rsidR="00D935A0" w:rsidRPr="007B4210" w:rsidRDefault="00D935A0" w:rsidP="007B4210">
      <w:pPr>
        <w:pStyle w:val="Code"/>
        <w:rPr>
          <w:highlight w:val="white"/>
        </w:rPr>
      </w:pPr>
      <w:r w:rsidRPr="007B4210">
        <w:rPr>
          <w:highlight w:val="white"/>
        </w:rPr>
        <w:t xml:space="preserve">            CarryExpression(middleCode);</w:t>
      </w:r>
    </w:p>
    <w:p w14:paraId="7523E2D6" w14:textId="77777777" w:rsidR="00D935A0" w:rsidRPr="007B4210" w:rsidRDefault="00D935A0" w:rsidP="007B4210">
      <w:pPr>
        <w:pStyle w:val="Code"/>
        <w:rPr>
          <w:highlight w:val="white"/>
        </w:rPr>
      </w:pPr>
      <w:r w:rsidRPr="007B4210">
        <w:rPr>
          <w:highlight w:val="white"/>
        </w:rPr>
        <w:t xml:space="preserve">            break;</w:t>
      </w:r>
    </w:p>
    <w:p w14:paraId="7CC22499" w14:textId="572AB010" w:rsidR="00D935A0" w:rsidRPr="007B421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3F030156" w14:textId="77777777" w:rsidR="00D935A0" w:rsidRPr="007B4210" w:rsidRDefault="00D935A0" w:rsidP="007B4210">
      <w:pPr>
        <w:pStyle w:val="Code"/>
        <w:rPr>
          <w:highlight w:val="white"/>
        </w:rPr>
      </w:pPr>
      <w:r w:rsidRPr="007B4210">
        <w:rPr>
          <w:highlight w:val="white"/>
        </w:rPr>
        <w:t xml:space="preserve">          case MiddleOperator.Equal:</w:t>
      </w:r>
    </w:p>
    <w:p w14:paraId="71570E8A" w14:textId="77777777" w:rsidR="00D935A0" w:rsidRPr="007B4210" w:rsidRDefault="00D935A0" w:rsidP="007B4210">
      <w:pPr>
        <w:pStyle w:val="Code"/>
        <w:rPr>
          <w:highlight w:val="white"/>
        </w:rPr>
      </w:pPr>
      <w:r w:rsidRPr="007B4210">
        <w:rPr>
          <w:highlight w:val="white"/>
        </w:rPr>
        <w:t xml:space="preserve">          case MiddleOperator.NotEqual:</w:t>
      </w:r>
    </w:p>
    <w:p w14:paraId="33D5BD38" w14:textId="77777777" w:rsidR="00D935A0" w:rsidRPr="007B4210" w:rsidRDefault="00D935A0" w:rsidP="007B4210">
      <w:pPr>
        <w:pStyle w:val="Code"/>
        <w:rPr>
          <w:highlight w:val="white"/>
        </w:rPr>
      </w:pPr>
      <w:r w:rsidRPr="007B4210">
        <w:rPr>
          <w:highlight w:val="white"/>
        </w:rPr>
        <w:t xml:space="preserve">          case MiddleOperator.SignedLessThan:</w:t>
      </w:r>
    </w:p>
    <w:p w14:paraId="29C8D534" w14:textId="77777777" w:rsidR="00D935A0" w:rsidRPr="007B4210" w:rsidRDefault="00D935A0" w:rsidP="007B4210">
      <w:pPr>
        <w:pStyle w:val="Code"/>
        <w:rPr>
          <w:highlight w:val="white"/>
        </w:rPr>
      </w:pPr>
      <w:r w:rsidRPr="007B4210">
        <w:rPr>
          <w:highlight w:val="white"/>
        </w:rPr>
        <w:t xml:space="preserve">          case MiddleOperator.SignedLessThanEqual:</w:t>
      </w:r>
    </w:p>
    <w:p w14:paraId="18A7E6C9" w14:textId="77777777" w:rsidR="00D935A0" w:rsidRPr="007B4210" w:rsidRDefault="00D935A0" w:rsidP="007B4210">
      <w:pPr>
        <w:pStyle w:val="Code"/>
        <w:rPr>
          <w:highlight w:val="white"/>
        </w:rPr>
      </w:pPr>
      <w:r w:rsidRPr="007B4210">
        <w:rPr>
          <w:highlight w:val="white"/>
        </w:rPr>
        <w:t xml:space="preserve">          case MiddleOperator.SignedGreaterThan:</w:t>
      </w:r>
    </w:p>
    <w:p w14:paraId="7C4D7E03" w14:textId="77777777" w:rsidR="00D935A0" w:rsidRPr="007B4210" w:rsidRDefault="00D935A0" w:rsidP="007B4210">
      <w:pPr>
        <w:pStyle w:val="Code"/>
        <w:rPr>
          <w:highlight w:val="white"/>
        </w:rPr>
      </w:pPr>
      <w:r w:rsidRPr="007B4210">
        <w:rPr>
          <w:highlight w:val="white"/>
        </w:rPr>
        <w:t xml:space="preserve">          case MiddleOperator.SignedGreaterThanEqual:</w:t>
      </w:r>
    </w:p>
    <w:p w14:paraId="43E846DB" w14:textId="77777777" w:rsidR="00D935A0" w:rsidRPr="007B4210" w:rsidRDefault="00D935A0" w:rsidP="007B4210">
      <w:pPr>
        <w:pStyle w:val="Code"/>
        <w:rPr>
          <w:highlight w:val="white"/>
        </w:rPr>
      </w:pPr>
      <w:r w:rsidRPr="007B4210">
        <w:rPr>
          <w:highlight w:val="white"/>
        </w:rPr>
        <w:t xml:space="preserve">          case MiddleOperator.UnsignedLessThan:</w:t>
      </w:r>
    </w:p>
    <w:p w14:paraId="40F30C83" w14:textId="77777777" w:rsidR="00D935A0" w:rsidRPr="007B4210" w:rsidRDefault="00D935A0" w:rsidP="007B4210">
      <w:pPr>
        <w:pStyle w:val="Code"/>
        <w:rPr>
          <w:highlight w:val="white"/>
        </w:rPr>
      </w:pPr>
      <w:r w:rsidRPr="007B4210">
        <w:rPr>
          <w:highlight w:val="white"/>
        </w:rPr>
        <w:t xml:space="preserve">          case MiddleOperator.UnsignedLessThanEqual:</w:t>
      </w:r>
    </w:p>
    <w:p w14:paraId="4733C5F8" w14:textId="77777777" w:rsidR="00D935A0" w:rsidRPr="007B4210" w:rsidRDefault="00D935A0" w:rsidP="007B4210">
      <w:pPr>
        <w:pStyle w:val="Code"/>
        <w:rPr>
          <w:highlight w:val="white"/>
        </w:rPr>
      </w:pPr>
      <w:r w:rsidRPr="007B4210">
        <w:rPr>
          <w:highlight w:val="white"/>
        </w:rPr>
        <w:t xml:space="preserve">          case MiddleOperator.UnsignedGreaterThan:</w:t>
      </w:r>
    </w:p>
    <w:p w14:paraId="283EA6C4" w14:textId="77777777" w:rsidR="00D935A0" w:rsidRPr="007B4210" w:rsidRDefault="00D935A0" w:rsidP="007B4210">
      <w:pPr>
        <w:pStyle w:val="Code"/>
        <w:rPr>
          <w:highlight w:val="white"/>
        </w:rPr>
      </w:pPr>
      <w:r w:rsidRPr="007B4210">
        <w:rPr>
          <w:highlight w:val="white"/>
        </w:rPr>
        <w:t xml:space="preserve">          case MiddleOperator.UnsignedGreaterThanEqual: {</w:t>
      </w:r>
    </w:p>
    <w:p w14:paraId="069087B8" w14:textId="77777777" w:rsidR="00D935A0" w:rsidRPr="007B4210" w:rsidRDefault="00D935A0" w:rsidP="007B4210">
      <w:pPr>
        <w:pStyle w:val="Code"/>
        <w:rPr>
          <w:highlight w:val="white"/>
        </w:rPr>
      </w:pPr>
      <w:r w:rsidRPr="007B4210">
        <w:rPr>
          <w:highlight w:val="white"/>
        </w:rPr>
        <w:t xml:space="preserve">              Symbol symbol = (Symbol) middleCode[1];</w:t>
      </w:r>
    </w:p>
    <w:p w14:paraId="71B36180" w14:textId="77777777" w:rsidR="00D935A0" w:rsidRPr="007B4210" w:rsidRDefault="00D935A0" w:rsidP="007B4210">
      <w:pPr>
        <w:pStyle w:val="Code"/>
        <w:rPr>
          <w:highlight w:val="white"/>
        </w:rPr>
      </w:pPr>
    </w:p>
    <w:p w14:paraId="09B06C88" w14:textId="77777777" w:rsidR="00D935A0" w:rsidRPr="007B4210" w:rsidRDefault="00D935A0" w:rsidP="007B4210">
      <w:pPr>
        <w:pStyle w:val="Code"/>
        <w:rPr>
          <w:highlight w:val="white"/>
        </w:rPr>
      </w:pPr>
      <w:r w:rsidRPr="007B4210">
        <w:rPr>
          <w:highlight w:val="white"/>
        </w:rPr>
        <w:t xml:space="preserve">              if (symbol.Type.IsFloating()) {</w:t>
      </w:r>
    </w:p>
    <w:p w14:paraId="504048CA" w14:textId="77777777" w:rsidR="00D935A0" w:rsidRPr="007B4210" w:rsidRDefault="00D935A0" w:rsidP="007B4210">
      <w:pPr>
        <w:pStyle w:val="Code"/>
        <w:rPr>
          <w:highlight w:val="white"/>
        </w:rPr>
      </w:pPr>
      <w:r w:rsidRPr="007B4210">
        <w:rPr>
          <w:highlight w:val="white"/>
        </w:rPr>
        <w:t xml:space="preserve">                FloatingRelation(middleCode, middleIndex);</w:t>
      </w:r>
    </w:p>
    <w:p w14:paraId="4D354DBD" w14:textId="77777777" w:rsidR="00D935A0" w:rsidRPr="007B4210" w:rsidRDefault="00D935A0" w:rsidP="007B4210">
      <w:pPr>
        <w:pStyle w:val="Code"/>
        <w:rPr>
          <w:highlight w:val="white"/>
        </w:rPr>
      </w:pPr>
      <w:r w:rsidRPr="007B4210">
        <w:rPr>
          <w:highlight w:val="white"/>
        </w:rPr>
        <w:t xml:space="preserve">              }</w:t>
      </w:r>
    </w:p>
    <w:p w14:paraId="10F43C21" w14:textId="77777777" w:rsidR="00D935A0" w:rsidRPr="007B4210" w:rsidRDefault="00D935A0" w:rsidP="007B4210">
      <w:pPr>
        <w:pStyle w:val="Code"/>
        <w:rPr>
          <w:highlight w:val="white"/>
        </w:rPr>
      </w:pPr>
      <w:r w:rsidRPr="007B4210">
        <w:rPr>
          <w:highlight w:val="white"/>
        </w:rPr>
        <w:t xml:space="preserve">              else {</w:t>
      </w:r>
    </w:p>
    <w:p w14:paraId="04B38A1F" w14:textId="77777777" w:rsidR="00D935A0" w:rsidRPr="007B4210" w:rsidRDefault="00D935A0" w:rsidP="007B4210">
      <w:pPr>
        <w:pStyle w:val="Code"/>
        <w:rPr>
          <w:highlight w:val="white"/>
        </w:rPr>
      </w:pPr>
      <w:r w:rsidRPr="007B4210">
        <w:rPr>
          <w:highlight w:val="white"/>
        </w:rPr>
        <w:t xml:space="preserve">                IntegralRelation(middleCode, middleIndex);</w:t>
      </w:r>
    </w:p>
    <w:p w14:paraId="76C6695A" w14:textId="77777777" w:rsidR="00D935A0" w:rsidRPr="007B4210" w:rsidRDefault="00D935A0" w:rsidP="007B4210">
      <w:pPr>
        <w:pStyle w:val="Code"/>
        <w:rPr>
          <w:highlight w:val="white"/>
        </w:rPr>
      </w:pPr>
      <w:r w:rsidRPr="007B4210">
        <w:rPr>
          <w:highlight w:val="white"/>
        </w:rPr>
        <w:t xml:space="preserve">              }</w:t>
      </w:r>
    </w:p>
    <w:p w14:paraId="34C49456" w14:textId="77777777" w:rsidR="00D935A0" w:rsidRPr="007B4210" w:rsidRDefault="00D935A0" w:rsidP="007B4210">
      <w:pPr>
        <w:pStyle w:val="Code"/>
        <w:rPr>
          <w:highlight w:val="white"/>
        </w:rPr>
      </w:pPr>
      <w:r w:rsidRPr="007B4210">
        <w:rPr>
          <w:highlight w:val="white"/>
        </w:rPr>
        <w:t xml:space="preserve">            }</w:t>
      </w:r>
    </w:p>
    <w:p w14:paraId="747B7DC8" w14:textId="77777777" w:rsidR="00D935A0" w:rsidRPr="007B4210" w:rsidRDefault="00D935A0" w:rsidP="007B4210">
      <w:pPr>
        <w:pStyle w:val="Code"/>
        <w:rPr>
          <w:highlight w:val="white"/>
        </w:rPr>
      </w:pPr>
      <w:r w:rsidRPr="007B4210">
        <w:rPr>
          <w:highlight w:val="white"/>
        </w:rPr>
        <w:t xml:space="preserve">            break;</w:t>
      </w:r>
    </w:p>
    <w:p w14:paraId="409559FE" w14:textId="77777777" w:rsidR="00D935A0" w:rsidRPr="007B4210" w:rsidRDefault="00D935A0" w:rsidP="007B4210">
      <w:pPr>
        <w:pStyle w:val="Code"/>
        <w:rPr>
          <w:highlight w:val="white"/>
        </w:rPr>
      </w:pPr>
      <w:r w:rsidRPr="007B4210">
        <w:rPr>
          <w:highlight w:val="white"/>
        </w:rPr>
        <w:t xml:space="preserve">        </w:t>
      </w:r>
    </w:p>
    <w:p w14:paraId="3CAA3453" w14:textId="77777777" w:rsidR="00D935A0" w:rsidRPr="007B4210" w:rsidRDefault="00D935A0" w:rsidP="007B4210">
      <w:pPr>
        <w:pStyle w:val="Code"/>
        <w:rPr>
          <w:highlight w:val="white"/>
        </w:rPr>
      </w:pPr>
      <w:r w:rsidRPr="007B4210">
        <w:rPr>
          <w:highlight w:val="white"/>
        </w:rPr>
        <w:t xml:space="preserve">          case MiddleOperator.Case:</w:t>
      </w:r>
    </w:p>
    <w:p w14:paraId="68A61FD4" w14:textId="77777777" w:rsidR="00D935A0" w:rsidRPr="007B4210" w:rsidRDefault="00D935A0" w:rsidP="007B4210">
      <w:pPr>
        <w:pStyle w:val="Code"/>
        <w:rPr>
          <w:highlight w:val="white"/>
        </w:rPr>
      </w:pPr>
      <w:r w:rsidRPr="007B4210">
        <w:rPr>
          <w:highlight w:val="white"/>
        </w:rPr>
        <w:t xml:space="preserve">            Case(middleCode);</w:t>
      </w:r>
    </w:p>
    <w:p w14:paraId="481FF363" w14:textId="77777777" w:rsidR="00D935A0" w:rsidRPr="007B4210" w:rsidRDefault="00D935A0" w:rsidP="007B4210">
      <w:pPr>
        <w:pStyle w:val="Code"/>
        <w:rPr>
          <w:highlight w:val="white"/>
        </w:rPr>
      </w:pPr>
      <w:r w:rsidRPr="007B4210">
        <w:rPr>
          <w:highlight w:val="white"/>
        </w:rPr>
        <w:t xml:space="preserve">            break;</w:t>
      </w:r>
    </w:p>
    <w:p w14:paraId="0CC901F9" w14:textId="77777777" w:rsidR="00D935A0" w:rsidRPr="007B4210" w:rsidRDefault="00D935A0" w:rsidP="007B4210">
      <w:pPr>
        <w:pStyle w:val="Code"/>
        <w:rPr>
          <w:highlight w:val="white"/>
        </w:rPr>
      </w:pPr>
    </w:p>
    <w:p w14:paraId="165D5B3E" w14:textId="77777777" w:rsidR="00D935A0" w:rsidRPr="007B4210" w:rsidRDefault="00D935A0" w:rsidP="007B4210">
      <w:pPr>
        <w:pStyle w:val="Code"/>
        <w:rPr>
          <w:highlight w:val="white"/>
        </w:rPr>
      </w:pPr>
      <w:r w:rsidRPr="007B4210">
        <w:rPr>
          <w:highlight w:val="white"/>
        </w:rPr>
        <w:t xml:space="preserve">          case MiddleOperator.CaseEnd:</w:t>
      </w:r>
    </w:p>
    <w:p w14:paraId="16820C54" w14:textId="77777777" w:rsidR="00D935A0" w:rsidRPr="007B4210" w:rsidRDefault="00D935A0" w:rsidP="007B4210">
      <w:pPr>
        <w:pStyle w:val="Code"/>
        <w:rPr>
          <w:highlight w:val="white"/>
        </w:rPr>
      </w:pPr>
      <w:r w:rsidRPr="007B4210">
        <w:rPr>
          <w:highlight w:val="white"/>
        </w:rPr>
        <w:t xml:space="preserve">            CaseEnd(middleCode);</w:t>
      </w:r>
    </w:p>
    <w:p w14:paraId="161FABD7" w14:textId="77777777" w:rsidR="00D935A0" w:rsidRPr="007B4210" w:rsidRDefault="00D935A0" w:rsidP="007B4210">
      <w:pPr>
        <w:pStyle w:val="Code"/>
        <w:rPr>
          <w:highlight w:val="white"/>
        </w:rPr>
      </w:pPr>
      <w:r w:rsidRPr="007B4210">
        <w:rPr>
          <w:highlight w:val="white"/>
        </w:rPr>
        <w:t xml:space="preserve">            break;</w:t>
      </w:r>
    </w:p>
    <w:p w14:paraId="581008DB" w14:textId="77777777" w:rsidR="00D935A0" w:rsidRPr="007B4210" w:rsidRDefault="00D935A0" w:rsidP="007B4210">
      <w:pPr>
        <w:pStyle w:val="Code"/>
        <w:rPr>
          <w:highlight w:val="white"/>
        </w:rPr>
      </w:pPr>
    </w:p>
    <w:p w14:paraId="7A30AAC6" w14:textId="77777777" w:rsidR="00D935A0" w:rsidRPr="007B4210" w:rsidRDefault="00D935A0" w:rsidP="007B4210">
      <w:pPr>
        <w:pStyle w:val="Code"/>
        <w:rPr>
          <w:highlight w:val="white"/>
        </w:rPr>
      </w:pPr>
      <w:r w:rsidRPr="007B4210">
        <w:rPr>
          <w:highlight w:val="white"/>
        </w:rPr>
        <w:t xml:space="preserve">          case MiddleOperator.Increment:</w:t>
      </w:r>
    </w:p>
    <w:p w14:paraId="38145961" w14:textId="77777777" w:rsidR="00D935A0" w:rsidRPr="007B4210" w:rsidRDefault="00D935A0" w:rsidP="007B4210">
      <w:pPr>
        <w:pStyle w:val="Code"/>
        <w:rPr>
          <w:highlight w:val="white"/>
        </w:rPr>
      </w:pPr>
      <w:r w:rsidRPr="007B4210">
        <w:rPr>
          <w:highlight w:val="white"/>
        </w:rPr>
        <w:t xml:space="preserve">          case MiddleOperator.Decrement:</w:t>
      </w:r>
    </w:p>
    <w:p w14:paraId="7FB5A3FE" w14:textId="77777777" w:rsidR="00D935A0" w:rsidRPr="007B4210" w:rsidRDefault="00D935A0" w:rsidP="007B4210">
      <w:pPr>
        <w:pStyle w:val="Code"/>
        <w:rPr>
          <w:highlight w:val="white"/>
        </w:rPr>
      </w:pPr>
      <w:r w:rsidRPr="007B4210">
        <w:rPr>
          <w:highlight w:val="white"/>
        </w:rPr>
        <w:t xml:space="preserve">            IntegralIncrementDecrement(middleCode);</w:t>
      </w:r>
    </w:p>
    <w:p w14:paraId="76614B98" w14:textId="77777777" w:rsidR="00D935A0" w:rsidRPr="007B4210" w:rsidRDefault="00D935A0" w:rsidP="007B4210">
      <w:pPr>
        <w:pStyle w:val="Code"/>
        <w:rPr>
          <w:highlight w:val="white"/>
        </w:rPr>
      </w:pPr>
      <w:r w:rsidRPr="007B4210">
        <w:rPr>
          <w:highlight w:val="white"/>
        </w:rPr>
        <w:t xml:space="preserve">            break;</w:t>
      </w:r>
    </w:p>
    <w:p w14:paraId="0D9DFE08" w14:textId="77777777" w:rsidR="00D935A0" w:rsidRPr="007B4210" w:rsidRDefault="00D935A0" w:rsidP="007B4210">
      <w:pPr>
        <w:pStyle w:val="Code"/>
        <w:rPr>
          <w:highlight w:val="white"/>
        </w:rPr>
      </w:pPr>
    </w:p>
    <w:p w14:paraId="01273D78" w14:textId="77777777" w:rsidR="00D935A0" w:rsidRPr="007B4210" w:rsidRDefault="00D935A0" w:rsidP="007B4210">
      <w:pPr>
        <w:pStyle w:val="Code"/>
        <w:rPr>
          <w:highlight w:val="white"/>
        </w:rPr>
      </w:pPr>
      <w:r w:rsidRPr="007B4210">
        <w:rPr>
          <w:highlight w:val="white"/>
        </w:rPr>
        <w:t xml:space="preserve">          case MiddleOperator.UnaryAdd:</w:t>
      </w:r>
    </w:p>
    <w:p w14:paraId="596DDFC9" w14:textId="77777777" w:rsidR="00D935A0" w:rsidRPr="007B4210" w:rsidRDefault="00D935A0" w:rsidP="007B4210">
      <w:pPr>
        <w:pStyle w:val="Code"/>
        <w:rPr>
          <w:highlight w:val="white"/>
        </w:rPr>
      </w:pPr>
      <w:r w:rsidRPr="007B4210">
        <w:rPr>
          <w:highlight w:val="white"/>
        </w:rPr>
        <w:t xml:space="preserve">          case MiddleOperator.UnarySubtract:</w:t>
      </w:r>
    </w:p>
    <w:p w14:paraId="672F0EE4" w14:textId="77777777" w:rsidR="00D935A0" w:rsidRPr="007B4210" w:rsidRDefault="00D935A0" w:rsidP="007B4210">
      <w:pPr>
        <w:pStyle w:val="Code"/>
        <w:rPr>
          <w:highlight w:val="white"/>
        </w:rPr>
      </w:pPr>
      <w:r w:rsidRPr="007B4210">
        <w:rPr>
          <w:highlight w:val="white"/>
        </w:rPr>
        <w:t xml:space="preserve">          case MiddleOperator.BitwiseNot: {</w:t>
      </w:r>
    </w:p>
    <w:p w14:paraId="135B2336" w14:textId="77777777" w:rsidR="00D935A0" w:rsidRPr="007B4210" w:rsidRDefault="00D935A0" w:rsidP="007B4210">
      <w:pPr>
        <w:pStyle w:val="Code"/>
        <w:rPr>
          <w:highlight w:val="white"/>
        </w:rPr>
      </w:pPr>
      <w:r w:rsidRPr="007B4210">
        <w:rPr>
          <w:highlight w:val="white"/>
        </w:rPr>
        <w:t xml:space="preserve">              Symbol symbol = (Symbol) middleCode[1];</w:t>
      </w:r>
    </w:p>
    <w:p w14:paraId="2A62950D" w14:textId="77777777" w:rsidR="00D935A0" w:rsidRPr="007B4210" w:rsidRDefault="00D935A0" w:rsidP="007B4210">
      <w:pPr>
        <w:pStyle w:val="Code"/>
        <w:rPr>
          <w:highlight w:val="white"/>
        </w:rPr>
      </w:pPr>
    </w:p>
    <w:p w14:paraId="22FCE3AC" w14:textId="77777777" w:rsidR="00D935A0" w:rsidRPr="007B4210" w:rsidRDefault="00D935A0" w:rsidP="007B4210">
      <w:pPr>
        <w:pStyle w:val="Code"/>
        <w:rPr>
          <w:highlight w:val="white"/>
        </w:rPr>
      </w:pPr>
      <w:r w:rsidRPr="007B4210">
        <w:rPr>
          <w:highlight w:val="white"/>
        </w:rPr>
        <w:t xml:space="preserve">              if (symbol.Type.IsFloating()) {</w:t>
      </w:r>
    </w:p>
    <w:p w14:paraId="5AB7100E" w14:textId="77777777" w:rsidR="00D935A0" w:rsidRPr="007B4210" w:rsidRDefault="00D935A0" w:rsidP="007B4210">
      <w:pPr>
        <w:pStyle w:val="Code"/>
        <w:rPr>
          <w:highlight w:val="white"/>
        </w:rPr>
      </w:pPr>
      <w:r w:rsidRPr="007B4210">
        <w:rPr>
          <w:highlight w:val="white"/>
        </w:rPr>
        <w:t xml:space="preserve">                FloatingUnary(middleCode);</w:t>
      </w:r>
    </w:p>
    <w:p w14:paraId="3BEFC95F" w14:textId="77777777" w:rsidR="00D935A0" w:rsidRPr="007B4210" w:rsidRDefault="00D935A0" w:rsidP="007B4210">
      <w:pPr>
        <w:pStyle w:val="Code"/>
        <w:rPr>
          <w:highlight w:val="white"/>
        </w:rPr>
      </w:pPr>
      <w:r w:rsidRPr="007B4210">
        <w:rPr>
          <w:highlight w:val="white"/>
        </w:rPr>
        <w:t xml:space="preserve">              }</w:t>
      </w:r>
    </w:p>
    <w:p w14:paraId="790D04A5" w14:textId="77777777" w:rsidR="00D935A0" w:rsidRPr="007B4210" w:rsidRDefault="00D935A0" w:rsidP="007B4210">
      <w:pPr>
        <w:pStyle w:val="Code"/>
        <w:rPr>
          <w:highlight w:val="white"/>
        </w:rPr>
      </w:pPr>
      <w:r w:rsidRPr="007B4210">
        <w:rPr>
          <w:highlight w:val="white"/>
        </w:rPr>
        <w:t xml:space="preserve">              else {</w:t>
      </w:r>
    </w:p>
    <w:p w14:paraId="0378248F" w14:textId="77777777" w:rsidR="00D935A0" w:rsidRPr="007B4210" w:rsidRDefault="00D935A0" w:rsidP="007B4210">
      <w:pPr>
        <w:pStyle w:val="Code"/>
        <w:rPr>
          <w:highlight w:val="white"/>
        </w:rPr>
      </w:pPr>
      <w:r w:rsidRPr="007B4210">
        <w:rPr>
          <w:highlight w:val="white"/>
        </w:rPr>
        <w:lastRenderedPageBreak/>
        <w:t xml:space="preserve">                IntegralUnary(middleCode);</w:t>
      </w:r>
    </w:p>
    <w:p w14:paraId="331F23BE" w14:textId="77777777" w:rsidR="00D935A0" w:rsidRPr="007B4210" w:rsidRDefault="00D935A0" w:rsidP="007B4210">
      <w:pPr>
        <w:pStyle w:val="Code"/>
        <w:rPr>
          <w:highlight w:val="white"/>
        </w:rPr>
      </w:pPr>
      <w:r w:rsidRPr="007B4210">
        <w:rPr>
          <w:highlight w:val="white"/>
        </w:rPr>
        <w:t xml:space="preserve">              }</w:t>
      </w:r>
    </w:p>
    <w:p w14:paraId="4CAB06CA" w14:textId="77777777" w:rsidR="00D935A0" w:rsidRPr="007B4210" w:rsidRDefault="00D935A0" w:rsidP="007B4210">
      <w:pPr>
        <w:pStyle w:val="Code"/>
        <w:rPr>
          <w:highlight w:val="white"/>
        </w:rPr>
      </w:pPr>
      <w:r w:rsidRPr="007B4210">
        <w:rPr>
          <w:highlight w:val="white"/>
        </w:rPr>
        <w:t xml:space="preserve">            }</w:t>
      </w:r>
    </w:p>
    <w:p w14:paraId="58305A42" w14:textId="77777777" w:rsidR="00D935A0" w:rsidRPr="007B4210" w:rsidRDefault="00D935A0" w:rsidP="007B4210">
      <w:pPr>
        <w:pStyle w:val="Code"/>
        <w:rPr>
          <w:highlight w:val="white"/>
        </w:rPr>
      </w:pPr>
      <w:r w:rsidRPr="007B4210">
        <w:rPr>
          <w:highlight w:val="white"/>
        </w:rPr>
        <w:t xml:space="preserve">            break;</w:t>
      </w:r>
    </w:p>
    <w:p w14:paraId="52037EE0" w14:textId="77777777" w:rsidR="00D935A0" w:rsidRPr="007B4210" w:rsidRDefault="00D935A0" w:rsidP="007B4210">
      <w:pPr>
        <w:pStyle w:val="Code"/>
        <w:rPr>
          <w:highlight w:val="white"/>
        </w:rPr>
      </w:pPr>
      <w:r w:rsidRPr="007B4210">
        <w:rPr>
          <w:highlight w:val="white"/>
        </w:rPr>
        <w:t xml:space="preserve">          </w:t>
      </w:r>
    </w:p>
    <w:p w14:paraId="6B273C9A" w14:textId="77777777" w:rsidR="00D935A0" w:rsidRPr="007B4210" w:rsidRDefault="00D935A0" w:rsidP="007B4210">
      <w:pPr>
        <w:pStyle w:val="Code"/>
        <w:rPr>
          <w:highlight w:val="white"/>
        </w:rPr>
      </w:pPr>
      <w:r w:rsidRPr="007B4210">
        <w:rPr>
          <w:highlight w:val="white"/>
        </w:rPr>
        <w:t xml:space="preserve">          case MiddleOperator.Address:</w:t>
      </w:r>
    </w:p>
    <w:p w14:paraId="5B4CC8FE" w14:textId="77777777" w:rsidR="00D935A0" w:rsidRPr="007B4210" w:rsidRDefault="00D935A0" w:rsidP="007B4210">
      <w:pPr>
        <w:pStyle w:val="Code"/>
        <w:rPr>
          <w:highlight w:val="white"/>
        </w:rPr>
      </w:pPr>
      <w:r w:rsidRPr="007B4210">
        <w:rPr>
          <w:highlight w:val="white"/>
        </w:rPr>
        <w:t xml:space="preserve">            Address(middleCode);</w:t>
      </w:r>
    </w:p>
    <w:p w14:paraId="2BC7AB97" w14:textId="77777777" w:rsidR="00D935A0" w:rsidRPr="007B4210" w:rsidRDefault="00D935A0" w:rsidP="007B4210">
      <w:pPr>
        <w:pStyle w:val="Code"/>
        <w:rPr>
          <w:highlight w:val="white"/>
        </w:rPr>
      </w:pPr>
      <w:r w:rsidRPr="007B4210">
        <w:rPr>
          <w:highlight w:val="white"/>
        </w:rPr>
        <w:t xml:space="preserve">            break;</w:t>
      </w:r>
    </w:p>
    <w:p w14:paraId="260E883D" w14:textId="77777777" w:rsidR="00D935A0" w:rsidRPr="007B4210" w:rsidRDefault="00D935A0" w:rsidP="007B4210">
      <w:pPr>
        <w:pStyle w:val="Code"/>
        <w:rPr>
          <w:highlight w:val="white"/>
        </w:rPr>
      </w:pPr>
    </w:p>
    <w:p w14:paraId="168D5179" w14:textId="77777777" w:rsidR="00D935A0" w:rsidRPr="007B4210" w:rsidRDefault="00D935A0" w:rsidP="007B4210">
      <w:pPr>
        <w:pStyle w:val="Code"/>
        <w:rPr>
          <w:highlight w:val="white"/>
        </w:rPr>
      </w:pPr>
      <w:r w:rsidRPr="007B4210">
        <w:rPr>
          <w:highlight w:val="white"/>
        </w:rPr>
        <w:t xml:space="preserve">          case MiddleOperator.Dereference: {</w:t>
      </w:r>
    </w:p>
    <w:p w14:paraId="467B431B" w14:textId="77777777" w:rsidR="00D935A0" w:rsidRPr="007B4210" w:rsidRDefault="00D935A0" w:rsidP="007B4210">
      <w:pPr>
        <w:pStyle w:val="Code"/>
        <w:rPr>
          <w:highlight w:val="white"/>
        </w:rPr>
      </w:pPr>
      <w:r w:rsidRPr="007B4210">
        <w:rPr>
          <w:highlight w:val="white"/>
        </w:rPr>
        <w:t xml:space="preserve">              Symbol symbol = (Symbol) middleCode[1];</w:t>
      </w:r>
    </w:p>
    <w:p w14:paraId="01CA4CD6" w14:textId="77777777" w:rsidR="00D935A0" w:rsidRPr="007B4210" w:rsidRDefault="00D935A0" w:rsidP="007B4210">
      <w:pPr>
        <w:pStyle w:val="Code"/>
        <w:rPr>
          <w:highlight w:val="white"/>
        </w:rPr>
      </w:pPr>
    </w:p>
    <w:p w14:paraId="48F2620B" w14:textId="77777777" w:rsidR="00D935A0" w:rsidRPr="007B4210" w:rsidRDefault="00D935A0" w:rsidP="007B4210">
      <w:pPr>
        <w:pStyle w:val="Code"/>
        <w:rPr>
          <w:highlight w:val="white"/>
        </w:rPr>
      </w:pPr>
      <w:r w:rsidRPr="007B4210">
        <w:rPr>
          <w:highlight w:val="white"/>
        </w:rPr>
        <w:t xml:space="preserve">              if (symbol.Type.IsFloating()) {</w:t>
      </w:r>
    </w:p>
    <w:p w14:paraId="15A81199" w14:textId="77777777" w:rsidR="00D935A0" w:rsidRPr="007B4210" w:rsidRDefault="00D935A0" w:rsidP="007B4210">
      <w:pPr>
        <w:pStyle w:val="Code"/>
        <w:rPr>
          <w:highlight w:val="white"/>
        </w:rPr>
      </w:pPr>
      <w:r w:rsidRPr="007B4210">
        <w:rPr>
          <w:highlight w:val="white"/>
        </w:rPr>
        <w:t xml:space="preserve">                FloatingDereference(middleCode);</w:t>
      </w:r>
    </w:p>
    <w:p w14:paraId="6BB7DDA4" w14:textId="77777777" w:rsidR="00D935A0" w:rsidRPr="007B4210" w:rsidRDefault="00D935A0" w:rsidP="007B4210">
      <w:pPr>
        <w:pStyle w:val="Code"/>
        <w:rPr>
          <w:highlight w:val="white"/>
        </w:rPr>
      </w:pPr>
      <w:r w:rsidRPr="007B4210">
        <w:rPr>
          <w:highlight w:val="white"/>
        </w:rPr>
        <w:t xml:space="preserve">              }</w:t>
      </w:r>
    </w:p>
    <w:p w14:paraId="07BECC3A" w14:textId="77777777" w:rsidR="00D935A0" w:rsidRPr="007B4210" w:rsidRDefault="00D935A0" w:rsidP="007B4210">
      <w:pPr>
        <w:pStyle w:val="Code"/>
        <w:rPr>
          <w:highlight w:val="white"/>
        </w:rPr>
      </w:pPr>
      <w:r w:rsidRPr="007B4210">
        <w:rPr>
          <w:highlight w:val="white"/>
        </w:rPr>
        <w:t xml:space="preserve">              else {</w:t>
      </w:r>
    </w:p>
    <w:p w14:paraId="3DAD730F" w14:textId="77777777" w:rsidR="00D935A0" w:rsidRPr="007B4210" w:rsidRDefault="00D935A0" w:rsidP="007B4210">
      <w:pPr>
        <w:pStyle w:val="Code"/>
        <w:rPr>
          <w:highlight w:val="white"/>
        </w:rPr>
      </w:pPr>
      <w:r w:rsidRPr="007B4210">
        <w:rPr>
          <w:highlight w:val="white"/>
        </w:rPr>
        <w:t xml:space="preserve">                IntegralDereference(middleCode);</w:t>
      </w:r>
    </w:p>
    <w:p w14:paraId="4223E3CF" w14:textId="77777777" w:rsidR="00D935A0" w:rsidRPr="007B4210" w:rsidRDefault="00D935A0" w:rsidP="007B4210">
      <w:pPr>
        <w:pStyle w:val="Code"/>
        <w:rPr>
          <w:highlight w:val="white"/>
        </w:rPr>
      </w:pPr>
      <w:r w:rsidRPr="007B4210">
        <w:rPr>
          <w:highlight w:val="white"/>
        </w:rPr>
        <w:t xml:space="preserve">              }</w:t>
      </w:r>
    </w:p>
    <w:p w14:paraId="75E76279" w14:textId="77777777" w:rsidR="00D935A0" w:rsidRPr="007B4210" w:rsidRDefault="00D935A0" w:rsidP="007B4210">
      <w:pPr>
        <w:pStyle w:val="Code"/>
        <w:rPr>
          <w:highlight w:val="white"/>
        </w:rPr>
      </w:pPr>
      <w:r w:rsidRPr="007B4210">
        <w:rPr>
          <w:highlight w:val="white"/>
        </w:rPr>
        <w:t xml:space="preserve">            }</w:t>
      </w:r>
    </w:p>
    <w:p w14:paraId="48B9B9D6" w14:textId="77777777" w:rsidR="00D935A0" w:rsidRPr="007B4210" w:rsidRDefault="00D935A0" w:rsidP="007B4210">
      <w:pPr>
        <w:pStyle w:val="Code"/>
        <w:rPr>
          <w:highlight w:val="white"/>
        </w:rPr>
      </w:pPr>
      <w:r w:rsidRPr="007B4210">
        <w:rPr>
          <w:highlight w:val="white"/>
        </w:rPr>
        <w:t xml:space="preserve">            break;</w:t>
      </w:r>
    </w:p>
    <w:p w14:paraId="181B2694" w14:textId="77777777" w:rsidR="00D935A0" w:rsidRPr="007B4210" w:rsidRDefault="00D935A0" w:rsidP="007B4210">
      <w:pPr>
        <w:pStyle w:val="Code"/>
        <w:rPr>
          <w:highlight w:val="white"/>
        </w:rPr>
      </w:pPr>
    </w:p>
    <w:p w14:paraId="64A3BB74" w14:textId="77777777" w:rsidR="00D935A0" w:rsidRPr="007B4210" w:rsidRDefault="00D935A0" w:rsidP="007B4210">
      <w:pPr>
        <w:pStyle w:val="Code"/>
        <w:rPr>
          <w:highlight w:val="white"/>
        </w:rPr>
      </w:pPr>
      <w:r w:rsidRPr="007B4210">
        <w:rPr>
          <w:highlight w:val="white"/>
        </w:rPr>
        <w:t xml:space="preserve">          case MiddleOperator.DecreaseStack:</w:t>
      </w:r>
    </w:p>
    <w:p w14:paraId="785B3A1D" w14:textId="77777777" w:rsidR="00D935A0" w:rsidRPr="007B4210" w:rsidRDefault="00D935A0" w:rsidP="007B4210">
      <w:pPr>
        <w:pStyle w:val="Code"/>
        <w:rPr>
          <w:highlight w:val="white"/>
        </w:rPr>
      </w:pPr>
      <w:r w:rsidRPr="007B4210">
        <w:rPr>
          <w:highlight w:val="white"/>
        </w:rPr>
        <w:t xml:space="preserve">            Assert.ErrorXXX((--m_floatStackSize) &gt;= 0);</w:t>
      </w:r>
    </w:p>
    <w:p w14:paraId="5ED156BB" w14:textId="77777777" w:rsidR="00D935A0" w:rsidRPr="007B4210" w:rsidRDefault="00D935A0" w:rsidP="007B4210">
      <w:pPr>
        <w:pStyle w:val="Code"/>
        <w:rPr>
          <w:highlight w:val="white"/>
        </w:rPr>
      </w:pPr>
      <w:r w:rsidRPr="007B4210">
        <w:rPr>
          <w:highlight w:val="white"/>
        </w:rPr>
        <w:t xml:space="preserve">            break;</w:t>
      </w:r>
    </w:p>
    <w:p w14:paraId="1FF928DD" w14:textId="77777777" w:rsidR="00D935A0" w:rsidRPr="007B4210" w:rsidRDefault="00D935A0" w:rsidP="007B4210">
      <w:pPr>
        <w:pStyle w:val="Code"/>
        <w:rPr>
          <w:highlight w:val="white"/>
        </w:rPr>
      </w:pPr>
    </w:p>
    <w:p w14:paraId="34A17376" w14:textId="77777777" w:rsidR="00D935A0" w:rsidRPr="007B4210" w:rsidRDefault="00D935A0" w:rsidP="007B4210">
      <w:pPr>
        <w:pStyle w:val="Code"/>
        <w:rPr>
          <w:highlight w:val="white"/>
        </w:rPr>
      </w:pPr>
      <w:r w:rsidRPr="007B4210">
        <w:rPr>
          <w:highlight w:val="white"/>
        </w:rPr>
        <w:t xml:space="preserve">          case MiddleOperator.CheckTrackMapFloatStack:</w:t>
      </w:r>
    </w:p>
    <w:p w14:paraId="30D75327" w14:textId="77777777" w:rsidR="00D935A0" w:rsidRPr="007B4210" w:rsidRDefault="00D935A0" w:rsidP="007B4210">
      <w:pPr>
        <w:pStyle w:val="Code"/>
        <w:rPr>
          <w:highlight w:val="white"/>
        </w:rPr>
      </w:pPr>
      <w:r w:rsidRPr="007B4210">
        <w:rPr>
          <w:highlight w:val="white"/>
        </w:rPr>
        <w:t xml:space="preserve">            Assert.ErrorXXX((m_trackMap.Count == 0) &amp;&amp;</w:t>
      </w:r>
    </w:p>
    <w:p w14:paraId="4F9DDE7A" w14:textId="77777777" w:rsidR="00D935A0" w:rsidRPr="007B4210" w:rsidRDefault="00D935A0" w:rsidP="007B4210">
      <w:pPr>
        <w:pStyle w:val="Code"/>
        <w:rPr>
          <w:highlight w:val="white"/>
        </w:rPr>
      </w:pPr>
      <w:r w:rsidRPr="007B4210">
        <w:rPr>
          <w:highlight w:val="white"/>
        </w:rPr>
        <w:t xml:space="preserve">                          (m_floatStackSize == 0));</w:t>
      </w:r>
    </w:p>
    <w:p w14:paraId="766CC9F4" w14:textId="77777777" w:rsidR="00D935A0" w:rsidRPr="007B4210" w:rsidRDefault="00D935A0" w:rsidP="007B4210">
      <w:pPr>
        <w:pStyle w:val="Code"/>
        <w:rPr>
          <w:highlight w:val="white"/>
        </w:rPr>
      </w:pPr>
      <w:r w:rsidRPr="007B4210">
        <w:rPr>
          <w:highlight w:val="white"/>
        </w:rPr>
        <w:t xml:space="preserve">            break;</w:t>
      </w:r>
    </w:p>
    <w:p w14:paraId="468C9B76" w14:textId="77777777" w:rsidR="00D935A0" w:rsidRPr="007B4210" w:rsidRDefault="00D935A0" w:rsidP="007B4210">
      <w:pPr>
        <w:pStyle w:val="Code"/>
        <w:rPr>
          <w:highlight w:val="white"/>
        </w:rPr>
      </w:pPr>
    </w:p>
    <w:p w14:paraId="1B34E798" w14:textId="77777777" w:rsidR="00D935A0" w:rsidRPr="007B4210" w:rsidRDefault="00D935A0" w:rsidP="007B4210">
      <w:pPr>
        <w:pStyle w:val="Code"/>
        <w:rPr>
          <w:highlight w:val="white"/>
        </w:rPr>
      </w:pPr>
      <w:r w:rsidRPr="007B4210">
        <w:rPr>
          <w:highlight w:val="white"/>
        </w:rPr>
        <w:t xml:space="preserve">          case MiddleOperator.PushZero:</w:t>
      </w:r>
    </w:p>
    <w:p w14:paraId="57A57102" w14:textId="77777777" w:rsidR="00D935A0" w:rsidRPr="007B4210" w:rsidRDefault="00D935A0" w:rsidP="007B4210">
      <w:pPr>
        <w:pStyle w:val="Code"/>
        <w:rPr>
          <w:highlight w:val="white"/>
        </w:rPr>
      </w:pPr>
      <w:r w:rsidRPr="007B4210">
        <w:rPr>
          <w:highlight w:val="white"/>
        </w:rPr>
        <w:t xml:space="preserve">            PushSymbol(new Symbol(Type.DoubleType, (decimal) 0));</w:t>
      </w:r>
    </w:p>
    <w:p w14:paraId="00ED3BD0" w14:textId="77777777" w:rsidR="00D935A0" w:rsidRPr="007B4210" w:rsidRDefault="00D935A0" w:rsidP="007B4210">
      <w:pPr>
        <w:pStyle w:val="Code"/>
        <w:rPr>
          <w:highlight w:val="white"/>
        </w:rPr>
      </w:pPr>
      <w:r w:rsidRPr="007B4210">
        <w:rPr>
          <w:highlight w:val="white"/>
        </w:rPr>
        <w:t xml:space="preserve">            break;</w:t>
      </w:r>
    </w:p>
    <w:p w14:paraId="281C4520" w14:textId="77777777" w:rsidR="00D935A0" w:rsidRPr="007B4210" w:rsidRDefault="00D935A0" w:rsidP="007B4210">
      <w:pPr>
        <w:pStyle w:val="Code"/>
        <w:rPr>
          <w:highlight w:val="white"/>
        </w:rPr>
      </w:pPr>
    </w:p>
    <w:p w14:paraId="5F9496B2" w14:textId="77777777" w:rsidR="00D935A0" w:rsidRPr="007B4210" w:rsidRDefault="00D935A0" w:rsidP="007B4210">
      <w:pPr>
        <w:pStyle w:val="Code"/>
        <w:rPr>
          <w:highlight w:val="white"/>
        </w:rPr>
      </w:pPr>
      <w:r w:rsidRPr="007B4210">
        <w:rPr>
          <w:highlight w:val="white"/>
        </w:rPr>
        <w:t xml:space="preserve">          case MiddleOperator.PushOne:</w:t>
      </w:r>
    </w:p>
    <w:p w14:paraId="6266073C" w14:textId="77777777" w:rsidR="00D935A0" w:rsidRPr="007B4210" w:rsidRDefault="00D935A0" w:rsidP="007B4210">
      <w:pPr>
        <w:pStyle w:val="Code"/>
        <w:rPr>
          <w:highlight w:val="white"/>
        </w:rPr>
      </w:pPr>
      <w:r w:rsidRPr="007B4210">
        <w:rPr>
          <w:highlight w:val="white"/>
        </w:rPr>
        <w:t xml:space="preserve">            PushSymbol(new Symbol(Type.DoubleType, (decimal) 1));</w:t>
      </w:r>
    </w:p>
    <w:p w14:paraId="7F3085C6" w14:textId="77777777" w:rsidR="00D935A0" w:rsidRPr="007B4210" w:rsidRDefault="00D935A0" w:rsidP="007B4210">
      <w:pPr>
        <w:pStyle w:val="Code"/>
        <w:rPr>
          <w:highlight w:val="white"/>
        </w:rPr>
      </w:pPr>
      <w:r w:rsidRPr="007B4210">
        <w:rPr>
          <w:highlight w:val="white"/>
        </w:rPr>
        <w:t xml:space="preserve">            break;</w:t>
      </w:r>
    </w:p>
    <w:p w14:paraId="0388FC3D" w14:textId="77777777" w:rsidR="00D935A0" w:rsidRPr="007B4210" w:rsidRDefault="00D935A0" w:rsidP="007B4210">
      <w:pPr>
        <w:pStyle w:val="Code"/>
        <w:rPr>
          <w:highlight w:val="white"/>
        </w:rPr>
      </w:pPr>
    </w:p>
    <w:p w14:paraId="394154A7" w14:textId="77777777" w:rsidR="00D935A0" w:rsidRPr="007B4210" w:rsidRDefault="00D935A0" w:rsidP="007B4210">
      <w:pPr>
        <w:pStyle w:val="Code"/>
        <w:rPr>
          <w:highlight w:val="white"/>
        </w:rPr>
      </w:pPr>
      <w:r w:rsidRPr="007B4210">
        <w:rPr>
          <w:highlight w:val="white"/>
        </w:rPr>
        <w:t xml:space="preserve">          case MiddleOperator.PushFloat:</w:t>
      </w:r>
    </w:p>
    <w:p w14:paraId="1A594FC1" w14:textId="77777777" w:rsidR="00D935A0" w:rsidRPr="007B4210" w:rsidRDefault="00D935A0" w:rsidP="007B4210">
      <w:pPr>
        <w:pStyle w:val="Code"/>
        <w:rPr>
          <w:highlight w:val="white"/>
        </w:rPr>
      </w:pPr>
      <w:r w:rsidRPr="007B4210">
        <w:rPr>
          <w:highlight w:val="white"/>
        </w:rPr>
        <w:t xml:space="preserve">            PushSymbol((Symbol) middleCode[0]);</w:t>
      </w:r>
    </w:p>
    <w:p w14:paraId="6F5564B8" w14:textId="77777777" w:rsidR="00D935A0" w:rsidRPr="007B4210" w:rsidRDefault="00D935A0" w:rsidP="007B4210">
      <w:pPr>
        <w:pStyle w:val="Code"/>
        <w:rPr>
          <w:highlight w:val="white"/>
        </w:rPr>
      </w:pPr>
      <w:r w:rsidRPr="007B4210">
        <w:rPr>
          <w:highlight w:val="white"/>
        </w:rPr>
        <w:t xml:space="preserve">            break;</w:t>
      </w:r>
    </w:p>
    <w:p w14:paraId="3A05DD3B" w14:textId="77777777" w:rsidR="00D935A0" w:rsidRPr="007B4210" w:rsidRDefault="00D935A0" w:rsidP="007B4210">
      <w:pPr>
        <w:pStyle w:val="Code"/>
        <w:rPr>
          <w:highlight w:val="white"/>
        </w:rPr>
      </w:pPr>
    </w:p>
    <w:p w14:paraId="0E04F9FA" w14:textId="77777777" w:rsidR="00D935A0" w:rsidRPr="007B4210" w:rsidRDefault="00D935A0" w:rsidP="007B4210">
      <w:pPr>
        <w:pStyle w:val="Code"/>
        <w:rPr>
          <w:highlight w:val="white"/>
        </w:rPr>
      </w:pPr>
      <w:r w:rsidRPr="007B4210">
        <w:rPr>
          <w:highlight w:val="white"/>
        </w:rPr>
        <w:t xml:space="preserve">          case MiddleOperator.TopFloat:</w:t>
      </w:r>
    </w:p>
    <w:p w14:paraId="6FF6A19E" w14:textId="77777777" w:rsidR="00D935A0" w:rsidRPr="007B4210" w:rsidRDefault="00D935A0" w:rsidP="007B4210">
      <w:pPr>
        <w:pStyle w:val="Code"/>
        <w:rPr>
          <w:highlight w:val="white"/>
        </w:rPr>
      </w:pPr>
      <w:r w:rsidRPr="007B4210">
        <w:rPr>
          <w:highlight w:val="white"/>
        </w:rPr>
        <w:t xml:space="preserve">            TopPopSymbol((Symbol) middleCode[0], TopOrPop.Top);</w:t>
      </w:r>
    </w:p>
    <w:p w14:paraId="63A31445" w14:textId="77777777" w:rsidR="00D935A0" w:rsidRPr="007B4210" w:rsidRDefault="00D935A0" w:rsidP="007B4210">
      <w:pPr>
        <w:pStyle w:val="Code"/>
        <w:rPr>
          <w:highlight w:val="white"/>
        </w:rPr>
      </w:pPr>
      <w:r w:rsidRPr="007B4210">
        <w:rPr>
          <w:highlight w:val="white"/>
        </w:rPr>
        <w:t xml:space="preserve">            break;</w:t>
      </w:r>
    </w:p>
    <w:p w14:paraId="024D8E3C" w14:textId="77777777" w:rsidR="00D935A0" w:rsidRPr="007B4210" w:rsidRDefault="00D935A0" w:rsidP="007B4210">
      <w:pPr>
        <w:pStyle w:val="Code"/>
        <w:rPr>
          <w:highlight w:val="white"/>
        </w:rPr>
      </w:pPr>
      <w:r w:rsidRPr="007B4210">
        <w:rPr>
          <w:highlight w:val="white"/>
        </w:rPr>
        <w:t xml:space="preserve">          </w:t>
      </w:r>
    </w:p>
    <w:p w14:paraId="74564E3D" w14:textId="77777777" w:rsidR="00D935A0" w:rsidRPr="007B4210" w:rsidRDefault="00D935A0" w:rsidP="007B4210">
      <w:pPr>
        <w:pStyle w:val="Code"/>
        <w:rPr>
          <w:highlight w:val="white"/>
        </w:rPr>
      </w:pPr>
      <w:r w:rsidRPr="007B4210">
        <w:rPr>
          <w:highlight w:val="white"/>
        </w:rPr>
        <w:t xml:space="preserve">          case MiddleOperator.PopFloat:</w:t>
      </w:r>
    </w:p>
    <w:p w14:paraId="2E046E14" w14:textId="77777777" w:rsidR="00D935A0" w:rsidRPr="007B4210" w:rsidRDefault="00D935A0" w:rsidP="007B4210">
      <w:pPr>
        <w:pStyle w:val="Code"/>
        <w:rPr>
          <w:highlight w:val="white"/>
        </w:rPr>
      </w:pPr>
      <w:r w:rsidRPr="007B4210">
        <w:rPr>
          <w:highlight w:val="white"/>
        </w:rPr>
        <w:t xml:space="preserve">            TopPopSymbol((Symbol) middleCode[0], TopOrPop.Pop);</w:t>
      </w:r>
    </w:p>
    <w:p w14:paraId="7AFFBFAB" w14:textId="77777777" w:rsidR="00D935A0" w:rsidRPr="007B4210" w:rsidRDefault="00D935A0" w:rsidP="007B4210">
      <w:pPr>
        <w:pStyle w:val="Code"/>
        <w:rPr>
          <w:highlight w:val="white"/>
        </w:rPr>
      </w:pPr>
      <w:r w:rsidRPr="007B4210">
        <w:rPr>
          <w:highlight w:val="white"/>
        </w:rPr>
        <w:t xml:space="preserve">            break;</w:t>
      </w:r>
    </w:p>
    <w:p w14:paraId="4068EB1F" w14:textId="77777777" w:rsidR="00D935A0" w:rsidRPr="007B4210" w:rsidRDefault="00D935A0" w:rsidP="007B4210">
      <w:pPr>
        <w:pStyle w:val="Code"/>
        <w:rPr>
          <w:highlight w:val="white"/>
        </w:rPr>
      </w:pPr>
    </w:p>
    <w:p w14:paraId="1410E299" w14:textId="77777777" w:rsidR="00D935A0" w:rsidRPr="007B4210" w:rsidRDefault="00D935A0" w:rsidP="007B4210">
      <w:pPr>
        <w:pStyle w:val="Code"/>
        <w:rPr>
          <w:highlight w:val="white"/>
        </w:rPr>
      </w:pPr>
      <w:r w:rsidRPr="007B4210">
        <w:rPr>
          <w:highlight w:val="white"/>
        </w:rPr>
        <w:t xml:space="preserve">          case MiddleOperator.PopEmpty:</w:t>
      </w:r>
    </w:p>
    <w:p w14:paraId="66D1D55B" w14:textId="77777777" w:rsidR="00D935A0" w:rsidRPr="007B4210" w:rsidRDefault="00D935A0" w:rsidP="007B4210">
      <w:pPr>
        <w:pStyle w:val="Code"/>
        <w:rPr>
          <w:highlight w:val="white"/>
        </w:rPr>
      </w:pPr>
      <w:r w:rsidRPr="007B4210">
        <w:rPr>
          <w:highlight w:val="white"/>
        </w:rPr>
        <w:t xml:space="preserve">            PopEmpty();</w:t>
      </w:r>
    </w:p>
    <w:p w14:paraId="1AF2F2BB" w14:textId="77777777" w:rsidR="00D935A0" w:rsidRPr="007B4210" w:rsidRDefault="00D935A0" w:rsidP="007B4210">
      <w:pPr>
        <w:pStyle w:val="Code"/>
        <w:rPr>
          <w:highlight w:val="white"/>
        </w:rPr>
      </w:pPr>
      <w:r w:rsidRPr="007B4210">
        <w:rPr>
          <w:highlight w:val="white"/>
        </w:rPr>
        <w:t xml:space="preserve">            break;</w:t>
      </w:r>
    </w:p>
    <w:p w14:paraId="7556AE45" w14:textId="77777777" w:rsidR="00D935A0" w:rsidRPr="007B4210" w:rsidRDefault="00D935A0" w:rsidP="007B4210">
      <w:pPr>
        <w:pStyle w:val="Code"/>
        <w:rPr>
          <w:highlight w:val="white"/>
        </w:rPr>
      </w:pPr>
    </w:p>
    <w:p w14:paraId="19689211" w14:textId="77777777" w:rsidR="00D935A0" w:rsidRPr="007B4210" w:rsidRDefault="00D935A0" w:rsidP="007B4210">
      <w:pPr>
        <w:pStyle w:val="Code"/>
        <w:rPr>
          <w:highlight w:val="white"/>
        </w:rPr>
      </w:pPr>
      <w:r w:rsidRPr="007B4210">
        <w:rPr>
          <w:highlight w:val="white"/>
        </w:rPr>
        <w:t xml:space="preserve">          case MiddleOperator.IntegralToIntegral:</w:t>
      </w:r>
    </w:p>
    <w:p w14:paraId="5BB85989" w14:textId="77777777" w:rsidR="00D935A0" w:rsidRPr="007B4210" w:rsidRDefault="00D935A0" w:rsidP="007B4210">
      <w:pPr>
        <w:pStyle w:val="Code"/>
        <w:rPr>
          <w:highlight w:val="white"/>
        </w:rPr>
      </w:pPr>
      <w:r w:rsidRPr="007B4210">
        <w:rPr>
          <w:highlight w:val="white"/>
        </w:rPr>
        <w:t xml:space="preserve">            IntegralToIntegral(middleCode, middleIndex);</w:t>
      </w:r>
    </w:p>
    <w:p w14:paraId="4A4FC1EC" w14:textId="77777777" w:rsidR="00D935A0" w:rsidRPr="007B4210" w:rsidRDefault="00D935A0" w:rsidP="007B4210">
      <w:pPr>
        <w:pStyle w:val="Code"/>
        <w:rPr>
          <w:highlight w:val="white"/>
        </w:rPr>
      </w:pPr>
      <w:r w:rsidRPr="007B4210">
        <w:rPr>
          <w:highlight w:val="white"/>
        </w:rPr>
        <w:t xml:space="preserve">            break;</w:t>
      </w:r>
    </w:p>
    <w:p w14:paraId="70CF5CD0" w14:textId="77777777" w:rsidR="00D935A0" w:rsidRPr="007B4210" w:rsidRDefault="00D935A0" w:rsidP="007B4210">
      <w:pPr>
        <w:pStyle w:val="Code"/>
        <w:rPr>
          <w:highlight w:val="white"/>
        </w:rPr>
      </w:pPr>
    </w:p>
    <w:p w14:paraId="5E288ED9" w14:textId="77777777" w:rsidR="00D935A0" w:rsidRPr="007B4210" w:rsidRDefault="00D935A0" w:rsidP="007B4210">
      <w:pPr>
        <w:pStyle w:val="Code"/>
        <w:rPr>
          <w:highlight w:val="white"/>
        </w:rPr>
      </w:pPr>
      <w:r w:rsidRPr="007B4210">
        <w:rPr>
          <w:highlight w:val="white"/>
        </w:rPr>
        <w:t xml:space="preserve">          case MiddleOperator.IntegralToFloating:</w:t>
      </w:r>
    </w:p>
    <w:p w14:paraId="54FCFB44" w14:textId="77777777" w:rsidR="00D935A0" w:rsidRPr="007B4210" w:rsidRDefault="00D935A0" w:rsidP="007B4210">
      <w:pPr>
        <w:pStyle w:val="Code"/>
        <w:rPr>
          <w:highlight w:val="white"/>
        </w:rPr>
      </w:pPr>
      <w:r w:rsidRPr="007B4210">
        <w:rPr>
          <w:highlight w:val="white"/>
        </w:rPr>
        <w:t xml:space="preserve">            IntegralToFloating(middleCode);</w:t>
      </w:r>
    </w:p>
    <w:p w14:paraId="084030C7" w14:textId="77777777" w:rsidR="00D935A0" w:rsidRPr="007B4210" w:rsidRDefault="00D935A0" w:rsidP="007B4210">
      <w:pPr>
        <w:pStyle w:val="Code"/>
        <w:rPr>
          <w:highlight w:val="white"/>
        </w:rPr>
      </w:pPr>
      <w:r w:rsidRPr="007B4210">
        <w:rPr>
          <w:highlight w:val="white"/>
        </w:rPr>
        <w:t xml:space="preserve">            break;</w:t>
      </w:r>
    </w:p>
    <w:p w14:paraId="219C0A4D" w14:textId="77777777" w:rsidR="00D935A0" w:rsidRPr="007B4210" w:rsidRDefault="00D935A0" w:rsidP="007B4210">
      <w:pPr>
        <w:pStyle w:val="Code"/>
        <w:rPr>
          <w:highlight w:val="white"/>
        </w:rPr>
      </w:pPr>
    </w:p>
    <w:p w14:paraId="7A43F4CD" w14:textId="77777777" w:rsidR="00D935A0" w:rsidRPr="007B4210" w:rsidRDefault="00D935A0" w:rsidP="007B4210">
      <w:pPr>
        <w:pStyle w:val="Code"/>
        <w:rPr>
          <w:highlight w:val="white"/>
        </w:rPr>
      </w:pPr>
      <w:r w:rsidRPr="007B4210">
        <w:rPr>
          <w:highlight w:val="white"/>
        </w:rPr>
        <w:t xml:space="preserve">          case MiddleOperator.FloatingToIntegral:</w:t>
      </w:r>
    </w:p>
    <w:p w14:paraId="1C134B98" w14:textId="77777777" w:rsidR="00D935A0" w:rsidRPr="007B4210" w:rsidRDefault="00D935A0" w:rsidP="007B4210">
      <w:pPr>
        <w:pStyle w:val="Code"/>
        <w:rPr>
          <w:highlight w:val="white"/>
        </w:rPr>
      </w:pPr>
      <w:r w:rsidRPr="007B4210">
        <w:rPr>
          <w:highlight w:val="white"/>
        </w:rPr>
        <w:t xml:space="preserve">            FloatingToIntegral(middleCode);</w:t>
      </w:r>
    </w:p>
    <w:p w14:paraId="2B47C815" w14:textId="77777777" w:rsidR="00D935A0" w:rsidRPr="007B4210" w:rsidRDefault="00D935A0" w:rsidP="007B4210">
      <w:pPr>
        <w:pStyle w:val="Code"/>
        <w:rPr>
          <w:highlight w:val="white"/>
        </w:rPr>
      </w:pPr>
      <w:r w:rsidRPr="007B4210">
        <w:rPr>
          <w:highlight w:val="white"/>
        </w:rPr>
        <w:t xml:space="preserve">            break;</w:t>
      </w:r>
    </w:p>
    <w:p w14:paraId="7BD39A81" w14:textId="77777777" w:rsidR="00D935A0" w:rsidRPr="007B4210" w:rsidRDefault="00D935A0" w:rsidP="007B4210">
      <w:pPr>
        <w:pStyle w:val="Code"/>
        <w:rPr>
          <w:highlight w:val="white"/>
        </w:rPr>
      </w:pPr>
    </w:p>
    <w:p w14:paraId="7FDB2EA3" w14:textId="77777777" w:rsidR="00D935A0" w:rsidRPr="007B4210" w:rsidRDefault="00D935A0" w:rsidP="007B4210">
      <w:pPr>
        <w:pStyle w:val="Code"/>
        <w:rPr>
          <w:highlight w:val="white"/>
        </w:rPr>
      </w:pPr>
      <w:r w:rsidRPr="007B4210">
        <w:rPr>
          <w:highlight w:val="white"/>
        </w:rPr>
        <w:t xml:space="preserve">          case MiddleOperator.Parameter: {</w:t>
      </w:r>
    </w:p>
    <w:p w14:paraId="16991316" w14:textId="77777777" w:rsidR="00D935A0" w:rsidRPr="007B4210" w:rsidRDefault="00D935A0" w:rsidP="007B4210">
      <w:pPr>
        <w:pStyle w:val="Code"/>
        <w:rPr>
          <w:highlight w:val="white"/>
        </w:rPr>
      </w:pPr>
      <w:r w:rsidRPr="007B4210">
        <w:rPr>
          <w:highlight w:val="white"/>
        </w:rPr>
        <w:t xml:space="preserve">              Symbol symbol = (Symbol) middleCode[1];</w:t>
      </w:r>
    </w:p>
    <w:p w14:paraId="097DEDD1" w14:textId="77777777" w:rsidR="00D935A0" w:rsidRPr="007B4210" w:rsidRDefault="00D935A0" w:rsidP="007B4210">
      <w:pPr>
        <w:pStyle w:val="Code"/>
        <w:rPr>
          <w:highlight w:val="white"/>
        </w:rPr>
      </w:pPr>
    </w:p>
    <w:p w14:paraId="3F190E98" w14:textId="77777777" w:rsidR="00D935A0" w:rsidRPr="007B4210" w:rsidRDefault="00D935A0" w:rsidP="007B4210">
      <w:pPr>
        <w:pStyle w:val="Code"/>
        <w:rPr>
          <w:highlight w:val="white"/>
        </w:rPr>
      </w:pPr>
      <w:r w:rsidRPr="007B4210">
        <w:rPr>
          <w:highlight w:val="white"/>
        </w:rPr>
        <w:t xml:space="preserve">              if (symbol.Type.IsFloating()) {</w:t>
      </w:r>
    </w:p>
    <w:p w14:paraId="3F51A261" w14:textId="77777777" w:rsidR="00D935A0" w:rsidRPr="007B4210" w:rsidRDefault="00D935A0" w:rsidP="007B4210">
      <w:pPr>
        <w:pStyle w:val="Code"/>
        <w:rPr>
          <w:highlight w:val="white"/>
        </w:rPr>
      </w:pPr>
      <w:r w:rsidRPr="007B4210">
        <w:rPr>
          <w:highlight w:val="white"/>
        </w:rPr>
        <w:t xml:space="preserve">                FloatingParameter(middleCode);</w:t>
      </w:r>
    </w:p>
    <w:p w14:paraId="39CF2FD1" w14:textId="77777777" w:rsidR="00D935A0" w:rsidRPr="007B4210" w:rsidRDefault="00D935A0" w:rsidP="007B4210">
      <w:pPr>
        <w:pStyle w:val="Code"/>
        <w:rPr>
          <w:highlight w:val="white"/>
        </w:rPr>
      </w:pPr>
      <w:r w:rsidRPr="007B4210">
        <w:rPr>
          <w:highlight w:val="white"/>
        </w:rPr>
        <w:t xml:space="preserve">              }</w:t>
      </w:r>
    </w:p>
    <w:p w14:paraId="5C6A30D4" w14:textId="77777777" w:rsidR="00D935A0" w:rsidRPr="007B4210" w:rsidRDefault="00D935A0" w:rsidP="007B4210">
      <w:pPr>
        <w:pStyle w:val="Code"/>
        <w:rPr>
          <w:highlight w:val="white"/>
        </w:rPr>
      </w:pPr>
      <w:r w:rsidRPr="007B4210">
        <w:rPr>
          <w:highlight w:val="white"/>
        </w:rPr>
        <w:t xml:space="preserve">              else if (symbol.Type.IsStructOrUnion()) {</w:t>
      </w:r>
    </w:p>
    <w:p w14:paraId="70E00EED" w14:textId="77777777" w:rsidR="00D935A0" w:rsidRPr="007B4210" w:rsidRDefault="00D935A0" w:rsidP="007B4210">
      <w:pPr>
        <w:pStyle w:val="Code"/>
        <w:rPr>
          <w:highlight w:val="white"/>
        </w:rPr>
      </w:pPr>
      <w:r w:rsidRPr="007B4210">
        <w:rPr>
          <w:highlight w:val="white"/>
        </w:rPr>
        <w:t xml:space="preserve">                StructUnionParameter(middleCode, middleIndex);</w:t>
      </w:r>
    </w:p>
    <w:p w14:paraId="5EA99919" w14:textId="77777777" w:rsidR="00D935A0" w:rsidRPr="007B4210" w:rsidRDefault="00D935A0" w:rsidP="007B4210">
      <w:pPr>
        <w:pStyle w:val="Code"/>
        <w:rPr>
          <w:highlight w:val="white"/>
        </w:rPr>
      </w:pPr>
      <w:r w:rsidRPr="007B4210">
        <w:rPr>
          <w:highlight w:val="white"/>
        </w:rPr>
        <w:t xml:space="preserve">              }</w:t>
      </w:r>
    </w:p>
    <w:p w14:paraId="2B634FCA" w14:textId="77777777" w:rsidR="00D935A0" w:rsidRPr="007B4210" w:rsidRDefault="00D935A0" w:rsidP="007B4210">
      <w:pPr>
        <w:pStyle w:val="Code"/>
        <w:rPr>
          <w:highlight w:val="white"/>
        </w:rPr>
      </w:pPr>
      <w:r w:rsidRPr="007B4210">
        <w:rPr>
          <w:highlight w:val="white"/>
        </w:rPr>
        <w:t xml:space="preserve">              else {</w:t>
      </w:r>
    </w:p>
    <w:p w14:paraId="1BF8CDF4" w14:textId="77777777" w:rsidR="00D935A0" w:rsidRPr="007B4210" w:rsidRDefault="00D935A0" w:rsidP="007B4210">
      <w:pPr>
        <w:pStyle w:val="Code"/>
        <w:rPr>
          <w:highlight w:val="white"/>
        </w:rPr>
      </w:pPr>
      <w:r w:rsidRPr="007B4210">
        <w:rPr>
          <w:highlight w:val="white"/>
        </w:rPr>
        <w:t xml:space="preserve">                IntegralParameter(middleCode);</w:t>
      </w:r>
    </w:p>
    <w:p w14:paraId="3301CDC0" w14:textId="77777777" w:rsidR="00D935A0" w:rsidRPr="007B4210" w:rsidRDefault="00D935A0" w:rsidP="007B4210">
      <w:pPr>
        <w:pStyle w:val="Code"/>
        <w:rPr>
          <w:highlight w:val="white"/>
        </w:rPr>
      </w:pPr>
      <w:r w:rsidRPr="007B4210">
        <w:rPr>
          <w:highlight w:val="white"/>
        </w:rPr>
        <w:t xml:space="preserve">              }</w:t>
      </w:r>
    </w:p>
    <w:p w14:paraId="673F1CDC" w14:textId="77777777" w:rsidR="00D935A0" w:rsidRPr="007B4210" w:rsidRDefault="00D935A0" w:rsidP="007B4210">
      <w:pPr>
        <w:pStyle w:val="Code"/>
        <w:rPr>
          <w:highlight w:val="white"/>
        </w:rPr>
      </w:pPr>
      <w:r w:rsidRPr="007B4210">
        <w:rPr>
          <w:highlight w:val="white"/>
        </w:rPr>
        <w:t xml:space="preserve">            }</w:t>
      </w:r>
    </w:p>
    <w:p w14:paraId="7B430327" w14:textId="77777777" w:rsidR="00D935A0" w:rsidRPr="007B4210" w:rsidRDefault="00D935A0" w:rsidP="007B4210">
      <w:pPr>
        <w:pStyle w:val="Code"/>
        <w:rPr>
          <w:highlight w:val="white"/>
        </w:rPr>
      </w:pPr>
      <w:r w:rsidRPr="007B4210">
        <w:rPr>
          <w:highlight w:val="white"/>
        </w:rPr>
        <w:t xml:space="preserve">            break;</w:t>
      </w:r>
    </w:p>
    <w:p w14:paraId="54DCEA33" w14:textId="77777777" w:rsidR="00D935A0" w:rsidRPr="007B4210" w:rsidRDefault="00D935A0" w:rsidP="007B4210">
      <w:pPr>
        <w:pStyle w:val="Code"/>
        <w:rPr>
          <w:highlight w:val="white"/>
        </w:rPr>
      </w:pPr>
      <w:r w:rsidRPr="007B4210">
        <w:rPr>
          <w:highlight w:val="white"/>
        </w:rPr>
        <w:t xml:space="preserve">          </w:t>
      </w:r>
    </w:p>
    <w:p w14:paraId="3A118A42" w14:textId="77777777" w:rsidR="00D935A0" w:rsidRPr="007B4210" w:rsidRDefault="00D935A0" w:rsidP="007B4210">
      <w:pPr>
        <w:pStyle w:val="Code"/>
        <w:rPr>
          <w:highlight w:val="white"/>
        </w:rPr>
      </w:pPr>
      <w:r w:rsidRPr="007B4210">
        <w:rPr>
          <w:highlight w:val="white"/>
        </w:rPr>
        <w:t xml:space="preserve">          case MiddleOperator.GetReturnValue: {</w:t>
      </w:r>
    </w:p>
    <w:p w14:paraId="4DF1D6C0" w14:textId="77777777" w:rsidR="00D935A0" w:rsidRPr="007B4210" w:rsidRDefault="00D935A0" w:rsidP="007B4210">
      <w:pPr>
        <w:pStyle w:val="Code"/>
        <w:rPr>
          <w:highlight w:val="white"/>
        </w:rPr>
      </w:pPr>
      <w:r w:rsidRPr="007B4210">
        <w:rPr>
          <w:highlight w:val="white"/>
        </w:rPr>
        <w:t xml:space="preserve">              Symbol symbol = (Symbol) middleCode[0];</w:t>
      </w:r>
    </w:p>
    <w:p w14:paraId="51C8563F" w14:textId="77777777" w:rsidR="00D935A0" w:rsidRPr="007B4210" w:rsidRDefault="00D935A0" w:rsidP="007B4210">
      <w:pPr>
        <w:pStyle w:val="Code"/>
        <w:rPr>
          <w:highlight w:val="white"/>
        </w:rPr>
      </w:pPr>
    </w:p>
    <w:p w14:paraId="0DA18834" w14:textId="77777777" w:rsidR="00D935A0" w:rsidRPr="007B4210" w:rsidRDefault="00D935A0" w:rsidP="007B4210">
      <w:pPr>
        <w:pStyle w:val="Code"/>
        <w:rPr>
          <w:highlight w:val="white"/>
        </w:rPr>
      </w:pPr>
      <w:r w:rsidRPr="007B4210">
        <w:rPr>
          <w:highlight w:val="white"/>
        </w:rPr>
        <w:t xml:space="preserve">              if (symbol.Type.IsStructOrUnion()) {</w:t>
      </w:r>
    </w:p>
    <w:p w14:paraId="08F2FA27" w14:textId="77777777" w:rsidR="00D935A0" w:rsidRPr="007B4210" w:rsidRDefault="00D935A0" w:rsidP="007B4210">
      <w:pPr>
        <w:pStyle w:val="Code"/>
        <w:rPr>
          <w:highlight w:val="white"/>
        </w:rPr>
      </w:pPr>
      <w:r w:rsidRPr="007B4210">
        <w:rPr>
          <w:highlight w:val="white"/>
        </w:rPr>
        <w:t xml:space="preserve">                StructUnionGetReturnValue(middleCode);</w:t>
      </w:r>
    </w:p>
    <w:p w14:paraId="6C7353AD" w14:textId="77777777" w:rsidR="00D935A0" w:rsidRPr="007B4210" w:rsidRDefault="00D935A0" w:rsidP="007B4210">
      <w:pPr>
        <w:pStyle w:val="Code"/>
        <w:rPr>
          <w:highlight w:val="white"/>
        </w:rPr>
      </w:pPr>
      <w:r w:rsidRPr="007B4210">
        <w:rPr>
          <w:highlight w:val="white"/>
        </w:rPr>
        <w:t xml:space="preserve">              }</w:t>
      </w:r>
    </w:p>
    <w:p w14:paraId="1F5E05D1" w14:textId="77777777" w:rsidR="00D935A0" w:rsidRPr="007B4210" w:rsidRDefault="00D935A0" w:rsidP="007B4210">
      <w:pPr>
        <w:pStyle w:val="Code"/>
        <w:rPr>
          <w:highlight w:val="white"/>
        </w:rPr>
      </w:pPr>
      <w:r w:rsidRPr="007B4210">
        <w:rPr>
          <w:highlight w:val="white"/>
        </w:rPr>
        <w:t xml:space="preserve">              else if (symbol.Type.IsFloating()) {</w:t>
      </w:r>
    </w:p>
    <w:p w14:paraId="7511E10A" w14:textId="77777777" w:rsidR="00D935A0" w:rsidRPr="007B4210" w:rsidRDefault="00D935A0" w:rsidP="007B4210">
      <w:pPr>
        <w:pStyle w:val="Code"/>
        <w:rPr>
          <w:highlight w:val="white"/>
        </w:rPr>
      </w:pPr>
      <w:r w:rsidRPr="007B4210">
        <w:rPr>
          <w:highlight w:val="white"/>
        </w:rPr>
        <w:t xml:space="preserve">                Assert.Error((++m_floatStackSize) &lt;= FloatingStackMaxSize,</w:t>
      </w:r>
    </w:p>
    <w:p w14:paraId="49F32CBA" w14:textId="77777777" w:rsidR="00D935A0" w:rsidRPr="007B4210" w:rsidRDefault="00D935A0" w:rsidP="007B4210">
      <w:pPr>
        <w:pStyle w:val="Code"/>
        <w:rPr>
          <w:highlight w:val="white"/>
        </w:rPr>
      </w:pPr>
      <w:r w:rsidRPr="007B4210">
        <w:rPr>
          <w:highlight w:val="white"/>
        </w:rPr>
        <w:t xml:space="preserve">                             null, Message.Floating_stack_overflow);</w:t>
      </w:r>
    </w:p>
    <w:p w14:paraId="1107AB39" w14:textId="77777777" w:rsidR="00D935A0" w:rsidRPr="007B4210" w:rsidRDefault="00D935A0" w:rsidP="007B4210">
      <w:pPr>
        <w:pStyle w:val="Code"/>
        <w:rPr>
          <w:highlight w:val="white"/>
        </w:rPr>
      </w:pPr>
      <w:r w:rsidRPr="007B4210">
        <w:rPr>
          <w:highlight w:val="white"/>
        </w:rPr>
        <w:t xml:space="preserve">              }</w:t>
      </w:r>
    </w:p>
    <w:p w14:paraId="6E406067" w14:textId="77777777" w:rsidR="00D935A0" w:rsidRPr="007B4210" w:rsidRDefault="00D935A0" w:rsidP="007B4210">
      <w:pPr>
        <w:pStyle w:val="Code"/>
        <w:rPr>
          <w:highlight w:val="white"/>
        </w:rPr>
      </w:pPr>
      <w:r w:rsidRPr="007B4210">
        <w:rPr>
          <w:highlight w:val="white"/>
        </w:rPr>
        <w:t xml:space="preserve">              else {</w:t>
      </w:r>
    </w:p>
    <w:p w14:paraId="36BF4030" w14:textId="77777777" w:rsidR="00D935A0" w:rsidRPr="007B4210" w:rsidRDefault="00D935A0" w:rsidP="007B4210">
      <w:pPr>
        <w:pStyle w:val="Code"/>
        <w:rPr>
          <w:highlight w:val="white"/>
        </w:rPr>
      </w:pPr>
      <w:r w:rsidRPr="007B4210">
        <w:rPr>
          <w:highlight w:val="white"/>
        </w:rPr>
        <w:t xml:space="preserve">                IntegralGetReturnValue(middleCode);</w:t>
      </w:r>
    </w:p>
    <w:p w14:paraId="620E3326" w14:textId="77777777" w:rsidR="00D935A0" w:rsidRPr="007B4210" w:rsidRDefault="00D935A0" w:rsidP="007B4210">
      <w:pPr>
        <w:pStyle w:val="Code"/>
        <w:rPr>
          <w:highlight w:val="white"/>
        </w:rPr>
      </w:pPr>
      <w:r w:rsidRPr="007B4210">
        <w:rPr>
          <w:highlight w:val="white"/>
        </w:rPr>
        <w:t xml:space="preserve">              }</w:t>
      </w:r>
    </w:p>
    <w:p w14:paraId="55CD1E1B" w14:textId="77777777" w:rsidR="00D935A0" w:rsidRPr="007B4210" w:rsidRDefault="00D935A0" w:rsidP="007B4210">
      <w:pPr>
        <w:pStyle w:val="Code"/>
        <w:rPr>
          <w:highlight w:val="white"/>
        </w:rPr>
      </w:pPr>
      <w:r w:rsidRPr="007B4210">
        <w:rPr>
          <w:highlight w:val="white"/>
        </w:rPr>
        <w:t xml:space="preserve">            }</w:t>
      </w:r>
    </w:p>
    <w:p w14:paraId="3908E1D4" w14:textId="77777777" w:rsidR="00D935A0" w:rsidRPr="007B4210" w:rsidRDefault="00D935A0" w:rsidP="007B4210">
      <w:pPr>
        <w:pStyle w:val="Code"/>
        <w:rPr>
          <w:highlight w:val="white"/>
        </w:rPr>
      </w:pPr>
      <w:r w:rsidRPr="007B4210">
        <w:rPr>
          <w:highlight w:val="white"/>
        </w:rPr>
        <w:t xml:space="preserve">            break;</w:t>
      </w:r>
    </w:p>
    <w:p w14:paraId="24CC4AB3" w14:textId="77777777" w:rsidR="00D935A0" w:rsidRPr="007B4210" w:rsidRDefault="00D935A0" w:rsidP="007B4210">
      <w:pPr>
        <w:pStyle w:val="Code"/>
        <w:rPr>
          <w:highlight w:val="white"/>
        </w:rPr>
      </w:pPr>
      <w:r w:rsidRPr="007B4210">
        <w:rPr>
          <w:highlight w:val="white"/>
        </w:rPr>
        <w:t xml:space="preserve">          </w:t>
      </w:r>
    </w:p>
    <w:p w14:paraId="4C5A6FD8" w14:textId="77777777" w:rsidR="00D935A0" w:rsidRPr="007B4210" w:rsidRDefault="00D935A0" w:rsidP="007B4210">
      <w:pPr>
        <w:pStyle w:val="Code"/>
        <w:rPr>
          <w:highlight w:val="white"/>
        </w:rPr>
      </w:pPr>
      <w:r w:rsidRPr="007B4210">
        <w:rPr>
          <w:highlight w:val="white"/>
        </w:rPr>
        <w:t xml:space="preserve">          case MiddleOperator.SetReturnValue: {</w:t>
      </w:r>
    </w:p>
    <w:p w14:paraId="4481A1DC" w14:textId="77777777" w:rsidR="00D935A0" w:rsidRPr="007B4210" w:rsidRDefault="00D935A0" w:rsidP="007B4210">
      <w:pPr>
        <w:pStyle w:val="Code"/>
        <w:rPr>
          <w:highlight w:val="white"/>
        </w:rPr>
      </w:pPr>
      <w:r w:rsidRPr="007B4210">
        <w:rPr>
          <w:highlight w:val="white"/>
        </w:rPr>
        <w:t xml:space="preserve">              Symbol symbol = (Symbol) middleCode[1];</w:t>
      </w:r>
    </w:p>
    <w:p w14:paraId="3C2B6072" w14:textId="77777777" w:rsidR="00D935A0" w:rsidRPr="007B4210" w:rsidRDefault="00D935A0" w:rsidP="007B4210">
      <w:pPr>
        <w:pStyle w:val="Code"/>
        <w:rPr>
          <w:highlight w:val="white"/>
        </w:rPr>
      </w:pPr>
    </w:p>
    <w:p w14:paraId="671FC1FD" w14:textId="77777777" w:rsidR="00D935A0" w:rsidRPr="007B4210" w:rsidRDefault="00D935A0" w:rsidP="007B4210">
      <w:pPr>
        <w:pStyle w:val="Code"/>
        <w:rPr>
          <w:highlight w:val="white"/>
        </w:rPr>
      </w:pPr>
      <w:r w:rsidRPr="007B4210">
        <w:rPr>
          <w:highlight w:val="white"/>
        </w:rPr>
        <w:t xml:space="preserve">              if (symbol.Type.IsStructOrUnion()) {</w:t>
      </w:r>
    </w:p>
    <w:p w14:paraId="4861F92D" w14:textId="77777777" w:rsidR="00D935A0" w:rsidRPr="007B4210" w:rsidRDefault="00D935A0" w:rsidP="007B4210">
      <w:pPr>
        <w:pStyle w:val="Code"/>
        <w:rPr>
          <w:highlight w:val="white"/>
        </w:rPr>
      </w:pPr>
      <w:r w:rsidRPr="007B4210">
        <w:rPr>
          <w:highlight w:val="white"/>
        </w:rPr>
        <w:t xml:space="preserve">                StructUnionSetReturnValue(middleCode);</w:t>
      </w:r>
    </w:p>
    <w:p w14:paraId="71A10D42" w14:textId="77777777" w:rsidR="00D935A0" w:rsidRPr="007B4210" w:rsidRDefault="00D935A0" w:rsidP="007B4210">
      <w:pPr>
        <w:pStyle w:val="Code"/>
        <w:rPr>
          <w:highlight w:val="white"/>
        </w:rPr>
      </w:pPr>
      <w:r w:rsidRPr="007B4210">
        <w:rPr>
          <w:highlight w:val="white"/>
        </w:rPr>
        <w:t xml:space="preserve">              }</w:t>
      </w:r>
    </w:p>
    <w:p w14:paraId="4A869BFB" w14:textId="77777777" w:rsidR="00D935A0" w:rsidRPr="007B4210" w:rsidRDefault="00D935A0" w:rsidP="007B4210">
      <w:pPr>
        <w:pStyle w:val="Code"/>
        <w:rPr>
          <w:highlight w:val="white"/>
        </w:rPr>
      </w:pPr>
      <w:r w:rsidRPr="007B4210">
        <w:rPr>
          <w:highlight w:val="white"/>
        </w:rPr>
        <w:t xml:space="preserve">              else if (symbol.Type.IsFloating()) {</w:t>
      </w:r>
    </w:p>
    <w:p w14:paraId="291AC187" w14:textId="77777777" w:rsidR="00D935A0" w:rsidRPr="007B4210" w:rsidRDefault="00D935A0" w:rsidP="007B4210">
      <w:pPr>
        <w:pStyle w:val="Code"/>
        <w:rPr>
          <w:highlight w:val="white"/>
        </w:rPr>
      </w:pPr>
      <w:r w:rsidRPr="007B4210">
        <w:rPr>
          <w:highlight w:val="white"/>
        </w:rPr>
        <w:t xml:space="preserve">                Assert.ErrorXXX((--m_floatStackSize) == 0);</w:t>
      </w:r>
    </w:p>
    <w:p w14:paraId="027F2D9D" w14:textId="77777777" w:rsidR="00D935A0" w:rsidRPr="007B4210" w:rsidRDefault="00D935A0" w:rsidP="007B4210">
      <w:pPr>
        <w:pStyle w:val="Code"/>
        <w:rPr>
          <w:highlight w:val="white"/>
        </w:rPr>
      </w:pPr>
      <w:r w:rsidRPr="007B4210">
        <w:rPr>
          <w:highlight w:val="white"/>
        </w:rPr>
        <w:t xml:space="preserve">              }</w:t>
      </w:r>
    </w:p>
    <w:p w14:paraId="6405A425" w14:textId="77777777" w:rsidR="00D935A0" w:rsidRPr="007B4210" w:rsidRDefault="00D935A0" w:rsidP="007B4210">
      <w:pPr>
        <w:pStyle w:val="Code"/>
        <w:rPr>
          <w:highlight w:val="white"/>
        </w:rPr>
      </w:pPr>
      <w:r w:rsidRPr="007B4210">
        <w:rPr>
          <w:highlight w:val="white"/>
        </w:rPr>
        <w:t xml:space="preserve">              else {</w:t>
      </w:r>
    </w:p>
    <w:p w14:paraId="4776FD8E" w14:textId="77777777" w:rsidR="00D935A0" w:rsidRPr="007B4210" w:rsidRDefault="00D935A0" w:rsidP="007B4210">
      <w:pPr>
        <w:pStyle w:val="Code"/>
        <w:rPr>
          <w:highlight w:val="white"/>
        </w:rPr>
      </w:pPr>
      <w:r w:rsidRPr="007B4210">
        <w:rPr>
          <w:highlight w:val="white"/>
        </w:rPr>
        <w:t xml:space="preserve">                IntegralSetReturnValue(middleCode);</w:t>
      </w:r>
    </w:p>
    <w:p w14:paraId="3AEA0076" w14:textId="77777777" w:rsidR="00D935A0" w:rsidRPr="007B4210" w:rsidRDefault="00D935A0" w:rsidP="007B4210">
      <w:pPr>
        <w:pStyle w:val="Code"/>
        <w:rPr>
          <w:highlight w:val="white"/>
        </w:rPr>
      </w:pPr>
      <w:r w:rsidRPr="007B4210">
        <w:rPr>
          <w:highlight w:val="white"/>
        </w:rPr>
        <w:t xml:space="preserve">              }</w:t>
      </w:r>
    </w:p>
    <w:p w14:paraId="3E207A78" w14:textId="77777777" w:rsidR="00D935A0" w:rsidRPr="007B4210" w:rsidRDefault="00D935A0" w:rsidP="007B4210">
      <w:pPr>
        <w:pStyle w:val="Code"/>
        <w:rPr>
          <w:highlight w:val="white"/>
        </w:rPr>
      </w:pPr>
      <w:r w:rsidRPr="007B4210">
        <w:rPr>
          <w:highlight w:val="white"/>
        </w:rPr>
        <w:t xml:space="preserve">            }</w:t>
      </w:r>
    </w:p>
    <w:p w14:paraId="7F0731FE" w14:textId="77777777" w:rsidR="00D935A0" w:rsidRPr="007B4210" w:rsidRDefault="00D935A0" w:rsidP="007B4210">
      <w:pPr>
        <w:pStyle w:val="Code"/>
        <w:rPr>
          <w:highlight w:val="white"/>
        </w:rPr>
      </w:pPr>
      <w:r w:rsidRPr="007B4210">
        <w:rPr>
          <w:highlight w:val="white"/>
        </w:rPr>
        <w:t xml:space="preserve">            break;</w:t>
      </w:r>
    </w:p>
    <w:p w14:paraId="5215ECC3" w14:textId="77777777" w:rsidR="00D935A0" w:rsidRPr="007B4210" w:rsidRDefault="00D935A0" w:rsidP="007B4210">
      <w:pPr>
        <w:pStyle w:val="Code"/>
        <w:rPr>
          <w:highlight w:val="white"/>
        </w:rPr>
      </w:pPr>
    </w:p>
    <w:p w14:paraId="2E28C8B0" w14:textId="77777777" w:rsidR="00D935A0" w:rsidRPr="007B4210" w:rsidRDefault="00D935A0" w:rsidP="007B4210">
      <w:pPr>
        <w:pStyle w:val="Code"/>
        <w:rPr>
          <w:highlight w:val="white"/>
        </w:rPr>
      </w:pPr>
      <w:r w:rsidRPr="007B4210">
        <w:rPr>
          <w:highlight w:val="white"/>
        </w:rPr>
        <w:t xml:space="preserve">          case MiddleOperator.Dot:</w:t>
      </w:r>
    </w:p>
    <w:p w14:paraId="6DA7C53A" w14:textId="77777777" w:rsidR="00D935A0" w:rsidRPr="007B4210" w:rsidRDefault="00D935A0" w:rsidP="007B4210">
      <w:pPr>
        <w:pStyle w:val="Code"/>
        <w:rPr>
          <w:highlight w:val="white"/>
        </w:rPr>
      </w:pPr>
      <w:r w:rsidRPr="007B4210">
        <w:rPr>
          <w:highlight w:val="white"/>
        </w:rPr>
        <w:t xml:space="preserve">          case MiddleOperator.FunctionEnd:</w:t>
      </w:r>
    </w:p>
    <w:p w14:paraId="5846323D" w14:textId="77777777" w:rsidR="00D935A0" w:rsidRPr="007B4210" w:rsidRDefault="00D935A0" w:rsidP="007B4210">
      <w:pPr>
        <w:pStyle w:val="Code"/>
        <w:rPr>
          <w:highlight w:val="white"/>
        </w:rPr>
      </w:pPr>
      <w:r w:rsidRPr="007B4210">
        <w:rPr>
          <w:highlight w:val="white"/>
        </w:rPr>
        <w:lastRenderedPageBreak/>
        <w:t xml:space="preserve">          case MiddleOperator.Empty:</w:t>
      </w:r>
    </w:p>
    <w:p w14:paraId="180224DB" w14:textId="77777777" w:rsidR="00D935A0" w:rsidRPr="007B4210" w:rsidRDefault="00D935A0" w:rsidP="007B4210">
      <w:pPr>
        <w:pStyle w:val="Code"/>
        <w:rPr>
          <w:highlight w:val="white"/>
        </w:rPr>
      </w:pPr>
      <w:r w:rsidRPr="007B4210">
        <w:rPr>
          <w:highlight w:val="white"/>
        </w:rPr>
        <w:t xml:space="preserve">            break;</w:t>
      </w:r>
    </w:p>
    <w:p w14:paraId="254C9F1B" w14:textId="77777777" w:rsidR="00D935A0" w:rsidRPr="007B4210" w:rsidRDefault="00D935A0" w:rsidP="007B4210">
      <w:pPr>
        <w:pStyle w:val="Code"/>
        <w:rPr>
          <w:highlight w:val="white"/>
        </w:rPr>
      </w:pPr>
    </w:p>
    <w:p w14:paraId="07809578" w14:textId="77777777" w:rsidR="00D935A0" w:rsidRPr="007B4210" w:rsidRDefault="00D935A0" w:rsidP="007B4210">
      <w:pPr>
        <w:pStyle w:val="Code"/>
        <w:rPr>
          <w:highlight w:val="white"/>
        </w:rPr>
      </w:pPr>
      <w:r w:rsidRPr="007B4210">
        <w:rPr>
          <w:highlight w:val="white"/>
        </w:rPr>
        <w:t xml:space="preserve">          default:</w:t>
      </w:r>
    </w:p>
    <w:p w14:paraId="6AF2DB15" w14:textId="77777777" w:rsidR="00D935A0" w:rsidRPr="007B4210" w:rsidRDefault="00D935A0" w:rsidP="007B4210">
      <w:pPr>
        <w:pStyle w:val="Code"/>
        <w:rPr>
          <w:highlight w:val="white"/>
        </w:rPr>
      </w:pPr>
      <w:r w:rsidRPr="007B4210">
        <w:rPr>
          <w:highlight w:val="white"/>
        </w:rPr>
        <w:t xml:space="preserve">            Assert.ErrorXXX(false);</w:t>
      </w:r>
    </w:p>
    <w:p w14:paraId="01CBA134" w14:textId="77777777" w:rsidR="00D935A0" w:rsidRPr="007B4210" w:rsidRDefault="00D935A0" w:rsidP="007B4210">
      <w:pPr>
        <w:pStyle w:val="Code"/>
        <w:rPr>
          <w:highlight w:val="white"/>
        </w:rPr>
      </w:pPr>
      <w:r w:rsidRPr="007B4210">
        <w:rPr>
          <w:highlight w:val="white"/>
        </w:rPr>
        <w:t xml:space="preserve">            break;</w:t>
      </w:r>
    </w:p>
    <w:p w14:paraId="7BF40301" w14:textId="77777777" w:rsidR="00D935A0" w:rsidRPr="007B4210" w:rsidRDefault="00D935A0" w:rsidP="007B4210">
      <w:pPr>
        <w:pStyle w:val="Code"/>
        <w:rPr>
          <w:highlight w:val="white"/>
        </w:rPr>
      </w:pPr>
      <w:r w:rsidRPr="007B4210">
        <w:rPr>
          <w:highlight w:val="white"/>
        </w:rPr>
        <w:t xml:space="preserve">        }</w:t>
      </w:r>
    </w:p>
    <w:p w14:paraId="5B2449A1" w14:textId="77777777" w:rsidR="00D935A0" w:rsidRPr="007B4210" w:rsidRDefault="00D935A0" w:rsidP="007B4210">
      <w:pPr>
        <w:pStyle w:val="Code"/>
        <w:rPr>
          <w:highlight w:val="white"/>
        </w:rPr>
      </w:pPr>
      <w:r w:rsidRPr="007B4210">
        <w:rPr>
          <w:highlight w:val="white"/>
        </w:rPr>
        <w:t xml:space="preserve">      }</w:t>
      </w:r>
    </w:p>
    <w:p w14:paraId="1A29979B" w14:textId="77777777" w:rsidR="00D935A0" w:rsidRPr="007B4210" w:rsidRDefault="00D935A0" w:rsidP="007B4210">
      <w:pPr>
        <w:pStyle w:val="Code"/>
        <w:rPr>
          <w:highlight w:val="white"/>
        </w:rPr>
      </w:pPr>
      <w:r w:rsidRPr="007B4210">
        <w:rPr>
          <w:highlight w:val="white"/>
        </w:rPr>
        <w:t xml:space="preserve">    }</w:t>
      </w:r>
    </w:p>
    <w:p w14:paraId="48A9E149" w14:textId="4D05C123" w:rsidR="00D935A0" w:rsidRPr="007B4210" w:rsidRDefault="00C353E5" w:rsidP="00D23A03">
      <w:pPr>
        <w:rPr>
          <w:highlight w:val="white"/>
        </w:rPr>
      </w:pPr>
      <w:r>
        <w:rPr>
          <w:highlight w:val="white"/>
        </w:rPr>
        <w:t>When the assembly code was generated</w:t>
      </w:r>
      <w:r w:rsidR="00C00170">
        <w:rPr>
          <w:highlight w:val="white"/>
        </w:rPr>
        <w:t>,</w:t>
      </w:r>
      <w:r>
        <w:rPr>
          <w:highlight w:val="white"/>
        </w:rPr>
        <w:t xml:space="preserve"> </w:t>
      </w:r>
      <w:r w:rsidR="00E0305B">
        <w:rPr>
          <w:highlight w:val="white"/>
        </w:rPr>
        <w:t xml:space="preserve">we put </w:t>
      </w:r>
      <w:r w:rsidR="00E0305B" w:rsidRPr="00603D1A">
        <w:rPr>
          <w:rStyle w:val="KeyWord0"/>
          <w:highlight w:val="white"/>
        </w:rPr>
        <w:t>Track</w:t>
      </w:r>
      <w:r w:rsidR="00E0305B">
        <w:rPr>
          <w:highlight w:val="white"/>
        </w:rPr>
        <w:t xml:space="preserve"> markers in place of registers. </w:t>
      </w:r>
      <w:r w:rsidR="00E31493">
        <w:rPr>
          <w:highlight w:val="white"/>
        </w:rPr>
        <w:t xml:space="preserve">The </w:t>
      </w:r>
      <w:r w:rsidR="00E31493" w:rsidRPr="00CB43C7">
        <w:rPr>
          <w:rStyle w:val="KeyWord0"/>
          <w:highlight w:val="white"/>
        </w:rPr>
        <w:t>TrackSet</w:t>
      </w:r>
      <w:r w:rsidR="00E31493">
        <w:rPr>
          <w:highlight w:val="white"/>
        </w:rPr>
        <w:t xml:space="preserve"> method</w:t>
      </w:r>
      <w:r w:rsidR="00813326">
        <w:rPr>
          <w:highlight w:val="white"/>
        </w:rPr>
        <w:t xml:space="preserve"> iterates through the assembly code and </w:t>
      </w:r>
      <w:r w:rsidR="00E31493">
        <w:rPr>
          <w:highlight w:val="white"/>
        </w:rPr>
        <w:t xml:space="preserve">generates the total </w:t>
      </w:r>
      <w:r w:rsidR="005505CB">
        <w:rPr>
          <w:highlight w:val="white"/>
        </w:rPr>
        <w:t xml:space="preserve">set of </w:t>
      </w:r>
      <w:r w:rsidR="00E31493">
        <w:rPr>
          <w:highlight w:val="white"/>
        </w:rPr>
        <w:t>track</w:t>
      </w:r>
      <w:r w:rsidR="005505CB">
        <w:rPr>
          <w:highlight w:val="white"/>
        </w:rPr>
        <w:t xml:space="preserve">s </w:t>
      </w:r>
      <w:r w:rsidR="00E31493">
        <w:rPr>
          <w:highlight w:val="white"/>
        </w:rPr>
        <w:t>of the function</w:t>
      </w:r>
    </w:p>
    <w:p w14:paraId="38348E67" w14:textId="77777777" w:rsidR="00D935A0" w:rsidRPr="007B4210" w:rsidRDefault="00D935A0" w:rsidP="007B4210">
      <w:pPr>
        <w:pStyle w:val="Code"/>
        <w:rPr>
          <w:highlight w:val="white"/>
        </w:rPr>
      </w:pPr>
      <w:r w:rsidRPr="007B4210">
        <w:rPr>
          <w:highlight w:val="white"/>
        </w:rPr>
        <w:t xml:space="preserve">    private ISet&lt;Track&gt; TrackSet() {</w:t>
      </w:r>
    </w:p>
    <w:p w14:paraId="5347D9F0" w14:textId="77777777" w:rsidR="00D935A0" w:rsidRPr="007B4210" w:rsidRDefault="00D935A0" w:rsidP="007B4210">
      <w:pPr>
        <w:pStyle w:val="Code"/>
        <w:rPr>
          <w:highlight w:val="white"/>
        </w:rPr>
      </w:pPr>
      <w:r w:rsidRPr="007B4210">
        <w:rPr>
          <w:highlight w:val="white"/>
        </w:rPr>
        <w:t xml:space="preserve">      ISet&lt;Track&gt; trackSet = new HashSet&lt;Track&gt;();</w:t>
      </w:r>
    </w:p>
    <w:p w14:paraId="0680A1D6" w14:textId="77777777" w:rsidR="00D935A0" w:rsidRPr="007B4210" w:rsidRDefault="00D935A0" w:rsidP="007B4210">
      <w:pPr>
        <w:pStyle w:val="Code"/>
        <w:rPr>
          <w:highlight w:val="white"/>
        </w:rPr>
      </w:pPr>
    </w:p>
    <w:p w14:paraId="0FCD3376" w14:textId="77777777" w:rsidR="00D935A0" w:rsidRPr="007B4210" w:rsidRDefault="00D935A0" w:rsidP="007B4210">
      <w:pPr>
        <w:pStyle w:val="Code"/>
        <w:rPr>
          <w:highlight w:val="white"/>
        </w:rPr>
      </w:pPr>
      <w:r w:rsidRPr="007B4210">
        <w:rPr>
          <w:highlight w:val="white"/>
        </w:rPr>
        <w:t xml:space="preserve">      for (int index = 0; index &lt; m_assemblyCodeList.Count; ++index) {</w:t>
      </w:r>
    </w:p>
    <w:p w14:paraId="4E3BE97E" w14:textId="77777777" w:rsidR="00D935A0" w:rsidRPr="007B4210" w:rsidRDefault="00D935A0" w:rsidP="007B4210">
      <w:pPr>
        <w:pStyle w:val="Code"/>
        <w:rPr>
          <w:highlight w:val="white"/>
        </w:rPr>
      </w:pPr>
      <w:r w:rsidRPr="007B4210">
        <w:rPr>
          <w:highlight w:val="white"/>
        </w:rPr>
        <w:t xml:space="preserve">        AssemblyCode assamblyCode = m_assemblyCodeList[index];</w:t>
      </w:r>
    </w:p>
    <w:p w14:paraId="6B796661" w14:textId="77777777" w:rsidR="00D935A0" w:rsidRPr="007B4210" w:rsidRDefault="00D935A0" w:rsidP="007B4210">
      <w:pPr>
        <w:pStyle w:val="Code"/>
        <w:rPr>
          <w:highlight w:val="white"/>
        </w:rPr>
      </w:pPr>
      <w:r w:rsidRPr="007B4210">
        <w:rPr>
          <w:highlight w:val="white"/>
        </w:rPr>
        <w:t xml:space="preserve">     </w:t>
      </w:r>
    </w:p>
    <w:p w14:paraId="2B598EC0" w14:textId="77777777" w:rsidR="00D935A0" w:rsidRPr="007B4210" w:rsidRDefault="00D935A0" w:rsidP="007B4210">
      <w:pPr>
        <w:pStyle w:val="Code"/>
        <w:rPr>
          <w:highlight w:val="white"/>
        </w:rPr>
      </w:pPr>
      <w:r w:rsidRPr="007B4210">
        <w:rPr>
          <w:highlight w:val="white"/>
        </w:rPr>
        <w:t xml:space="preserve">        object operand0 = assamblyCode[0],</w:t>
      </w:r>
    </w:p>
    <w:p w14:paraId="25C62ACD" w14:textId="77777777" w:rsidR="00D935A0" w:rsidRPr="007B4210" w:rsidRDefault="00D935A0" w:rsidP="007B4210">
      <w:pPr>
        <w:pStyle w:val="Code"/>
        <w:rPr>
          <w:highlight w:val="white"/>
        </w:rPr>
      </w:pPr>
      <w:r w:rsidRPr="007B4210">
        <w:rPr>
          <w:highlight w:val="white"/>
        </w:rPr>
        <w:t xml:space="preserve">               operand1 = assamblyCode[1],</w:t>
      </w:r>
    </w:p>
    <w:p w14:paraId="3E64C627" w14:textId="77777777" w:rsidR="00D935A0" w:rsidRPr="007B4210" w:rsidRDefault="00D935A0" w:rsidP="007B4210">
      <w:pPr>
        <w:pStyle w:val="Code"/>
        <w:rPr>
          <w:highlight w:val="white"/>
        </w:rPr>
      </w:pPr>
      <w:r w:rsidRPr="007B4210">
        <w:rPr>
          <w:highlight w:val="white"/>
        </w:rPr>
        <w:t xml:space="preserve">               operand2 = assamblyCode[2];</w:t>
      </w:r>
    </w:p>
    <w:p w14:paraId="3B128B2D" w14:textId="7BC9C758" w:rsidR="00D935A0" w:rsidRPr="007B4210" w:rsidRDefault="002B7B4F" w:rsidP="002B7B4F">
      <w:pPr>
        <w:rPr>
          <w:highlight w:val="white"/>
        </w:rPr>
      </w:pPr>
      <w:r>
        <w:rPr>
          <w:highlight w:val="white"/>
        </w:rPr>
        <w:t>In case of the set-track-size operator, we set the size of its track</w:t>
      </w:r>
      <w:r w:rsidR="00154690">
        <w:rPr>
          <w:highlight w:val="white"/>
        </w:rPr>
        <w:t xml:space="preserve"> and replace the instruction with an empty instruction.</w:t>
      </w:r>
    </w:p>
    <w:p w14:paraId="5172225A" w14:textId="77777777" w:rsidR="00D935A0" w:rsidRPr="007B4210" w:rsidRDefault="00D935A0" w:rsidP="007B4210">
      <w:pPr>
        <w:pStyle w:val="Code"/>
        <w:rPr>
          <w:highlight w:val="white"/>
        </w:rPr>
      </w:pPr>
      <w:r w:rsidRPr="007B4210">
        <w:rPr>
          <w:highlight w:val="white"/>
        </w:rPr>
        <w:t xml:space="preserve">        if (assamblyCode.Operator == AssemblyOperator.set_track_size) {</w:t>
      </w:r>
    </w:p>
    <w:p w14:paraId="229CAAD8" w14:textId="77777777" w:rsidR="00D935A0" w:rsidRPr="007B4210" w:rsidRDefault="00D935A0" w:rsidP="007B4210">
      <w:pPr>
        <w:pStyle w:val="Code"/>
        <w:rPr>
          <w:highlight w:val="white"/>
        </w:rPr>
      </w:pPr>
      <w:r w:rsidRPr="007B4210">
        <w:rPr>
          <w:highlight w:val="white"/>
        </w:rPr>
        <w:t xml:space="preserve">          Track track = (Track) operand0;</w:t>
      </w:r>
    </w:p>
    <w:p w14:paraId="6F52D344" w14:textId="77777777" w:rsidR="00D935A0" w:rsidRPr="007B4210" w:rsidRDefault="00D935A0" w:rsidP="007B4210">
      <w:pPr>
        <w:pStyle w:val="Code"/>
        <w:rPr>
          <w:highlight w:val="white"/>
        </w:rPr>
      </w:pPr>
    </w:p>
    <w:p w14:paraId="577FDDC0" w14:textId="77777777" w:rsidR="00D935A0" w:rsidRPr="007B4210" w:rsidRDefault="00D935A0" w:rsidP="007B4210">
      <w:pPr>
        <w:pStyle w:val="Code"/>
        <w:rPr>
          <w:highlight w:val="white"/>
        </w:rPr>
      </w:pPr>
      <w:r w:rsidRPr="007B4210">
        <w:rPr>
          <w:highlight w:val="white"/>
        </w:rPr>
        <w:t xml:space="preserve">          if (operand1 is int) {</w:t>
      </w:r>
    </w:p>
    <w:p w14:paraId="5F6AE6F0" w14:textId="77777777" w:rsidR="00D935A0" w:rsidRPr="007B4210" w:rsidRDefault="00D935A0" w:rsidP="007B4210">
      <w:pPr>
        <w:pStyle w:val="Code"/>
        <w:rPr>
          <w:highlight w:val="white"/>
        </w:rPr>
      </w:pPr>
      <w:r w:rsidRPr="007B4210">
        <w:rPr>
          <w:highlight w:val="white"/>
        </w:rPr>
        <w:t xml:space="preserve">            track.Size = (int) operand1;</w:t>
      </w:r>
    </w:p>
    <w:p w14:paraId="232A7D60" w14:textId="77777777" w:rsidR="00D935A0" w:rsidRPr="007B4210" w:rsidRDefault="00D935A0" w:rsidP="007B4210">
      <w:pPr>
        <w:pStyle w:val="Code"/>
        <w:rPr>
          <w:highlight w:val="white"/>
        </w:rPr>
      </w:pPr>
      <w:r w:rsidRPr="007B4210">
        <w:rPr>
          <w:highlight w:val="white"/>
        </w:rPr>
        <w:t xml:space="preserve">          }</w:t>
      </w:r>
    </w:p>
    <w:p w14:paraId="30188CD7" w14:textId="77777777" w:rsidR="00D935A0" w:rsidRPr="007B4210" w:rsidRDefault="00D935A0" w:rsidP="007B4210">
      <w:pPr>
        <w:pStyle w:val="Code"/>
        <w:rPr>
          <w:highlight w:val="white"/>
        </w:rPr>
      </w:pPr>
      <w:r w:rsidRPr="007B4210">
        <w:rPr>
          <w:highlight w:val="white"/>
        </w:rPr>
        <w:t xml:space="preserve">          else {</w:t>
      </w:r>
    </w:p>
    <w:p w14:paraId="38DFDA17" w14:textId="77777777" w:rsidR="00D935A0" w:rsidRPr="007B4210" w:rsidRDefault="00D935A0" w:rsidP="007B4210">
      <w:pPr>
        <w:pStyle w:val="Code"/>
        <w:rPr>
          <w:highlight w:val="white"/>
        </w:rPr>
      </w:pPr>
      <w:r w:rsidRPr="007B4210">
        <w:rPr>
          <w:highlight w:val="white"/>
        </w:rPr>
        <w:t xml:space="preserve">            track.Size = ((Track) operand1).Size;</w:t>
      </w:r>
    </w:p>
    <w:p w14:paraId="7EBE70DB" w14:textId="77777777" w:rsidR="00D935A0" w:rsidRPr="007B4210" w:rsidRDefault="00D935A0" w:rsidP="007B4210">
      <w:pPr>
        <w:pStyle w:val="Code"/>
        <w:rPr>
          <w:highlight w:val="white"/>
        </w:rPr>
      </w:pPr>
      <w:r w:rsidRPr="007B4210">
        <w:rPr>
          <w:highlight w:val="white"/>
        </w:rPr>
        <w:t xml:space="preserve">          }</w:t>
      </w:r>
    </w:p>
    <w:p w14:paraId="6AFC6CDB" w14:textId="77777777" w:rsidR="00D935A0" w:rsidRPr="007B4210" w:rsidRDefault="00D935A0" w:rsidP="007B4210">
      <w:pPr>
        <w:pStyle w:val="Code"/>
        <w:rPr>
          <w:highlight w:val="white"/>
        </w:rPr>
      </w:pPr>
    </w:p>
    <w:p w14:paraId="70E8EB97" w14:textId="77777777" w:rsidR="00D935A0" w:rsidRPr="007B4210" w:rsidRDefault="00D935A0" w:rsidP="007B4210">
      <w:pPr>
        <w:pStyle w:val="Code"/>
        <w:rPr>
          <w:highlight w:val="white"/>
        </w:rPr>
      </w:pPr>
      <w:r w:rsidRPr="007B4210">
        <w:rPr>
          <w:highlight w:val="white"/>
        </w:rPr>
        <w:t xml:space="preserve">          assamblyCode.Operator = AssemblyOperator.empty;</w:t>
      </w:r>
    </w:p>
    <w:p w14:paraId="32A2FE8F" w14:textId="2FB3F3B4" w:rsidR="00D935A0" w:rsidRDefault="00D935A0" w:rsidP="007B4210">
      <w:pPr>
        <w:pStyle w:val="Code"/>
        <w:rPr>
          <w:highlight w:val="white"/>
        </w:rPr>
      </w:pPr>
      <w:r w:rsidRPr="007B4210">
        <w:rPr>
          <w:highlight w:val="white"/>
        </w:rPr>
        <w:t xml:space="preserve">        }</w:t>
      </w:r>
    </w:p>
    <w:p w14:paraId="5A9B39E6" w14:textId="77777777" w:rsidR="004D7299" w:rsidRDefault="004D7299" w:rsidP="004D7299">
      <w:pPr>
        <w:rPr>
          <w:highlight w:val="white"/>
        </w:rPr>
      </w:pPr>
      <w:r>
        <w:rPr>
          <w:highlight w:val="white"/>
        </w:rPr>
        <w:t xml:space="preserve">In all others cases, we exam the operators of the instruction by calling </w:t>
      </w:r>
      <w:r w:rsidRPr="004D7299">
        <w:rPr>
          <w:rStyle w:val="KeyWord0"/>
          <w:highlight w:val="white"/>
        </w:rPr>
        <w:t>CheckTrack</w:t>
      </w:r>
      <w:r>
        <w:rPr>
          <w:highlight w:val="white"/>
        </w:rPr>
        <w:t>.</w:t>
      </w:r>
    </w:p>
    <w:p w14:paraId="320C93C9" w14:textId="77777777" w:rsidR="00D935A0" w:rsidRPr="007B4210" w:rsidRDefault="00D935A0" w:rsidP="007B4210">
      <w:pPr>
        <w:pStyle w:val="Code"/>
        <w:rPr>
          <w:highlight w:val="white"/>
        </w:rPr>
      </w:pPr>
      <w:r w:rsidRPr="007B4210">
        <w:rPr>
          <w:highlight w:val="white"/>
        </w:rPr>
        <w:t xml:space="preserve">        else {</w:t>
      </w:r>
    </w:p>
    <w:p w14:paraId="278E45B6" w14:textId="77777777" w:rsidR="00D935A0" w:rsidRPr="007B4210" w:rsidRDefault="00D935A0" w:rsidP="007B4210">
      <w:pPr>
        <w:pStyle w:val="Code"/>
        <w:rPr>
          <w:highlight w:val="white"/>
        </w:rPr>
      </w:pPr>
      <w:r w:rsidRPr="007B4210">
        <w:rPr>
          <w:highlight w:val="white"/>
        </w:rPr>
        <w:t xml:space="preserve">          CheckTrack(trackSet, operand0, 0, index);</w:t>
      </w:r>
    </w:p>
    <w:p w14:paraId="181519BB" w14:textId="77777777" w:rsidR="00D935A0" w:rsidRPr="007B4210" w:rsidRDefault="00D935A0" w:rsidP="007B4210">
      <w:pPr>
        <w:pStyle w:val="Code"/>
        <w:rPr>
          <w:highlight w:val="white"/>
        </w:rPr>
      </w:pPr>
      <w:r w:rsidRPr="007B4210">
        <w:rPr>
          <w:highlight w:val="white"/>
        </w:rPr>
        <w:t xml:space="preserve">          CheckTrack(trackSet, operand1, 1, index);</w:t>
      </w:r>
    </w:p>
    <w:p w14:paraId="7C88E0C3" w14:textId="77777777" w:rsidR="00D935A0" w:rsidRPr="007B4210" w:rsidRDefault="00D935A0" w:rsidP="007B4210">
      <w:pPr>
        <w:pStyle w:val="Code"/>
        <w:rPr>
          <w:highlight w:val="white"/>
        </w:rPr>
      </w:pPr>
      <w:r w:rsidRPr="007B4210">
        <w:rPr>
          <w:highlight w:val="white"/>
        </w:rPr>
        <w:t xml:space="preserve">          CheckTrack(trackSet, operand2, 2, index);</w:t>
      </w:r>
    </w:p>
    <w:p w14:paraId="2A23A422" w14:textId="77777777" w:rsidR="00D935A0" w:rsidRPr="007B4210" w:rsidRDefault="00D935A0" w:rsidP="007B4210">
      <w:pPr>
        <w:pStyle w:val="Code"/>
        <w:rPr>
          <w:highlight w:val="white"/>
        </w:rPr>
      </w:pPr>
      <w:r w:rsidRPr="007B4210">
        <w:rPr>
          <w:highlight w:val="white"/>
        </w:rPr>
        <w:t xml:space="preserve">        }</w:t>
      </w:r>
    </w:p>
    <w:p w14:paraId="345C799B" w14:textId="77777777" w:rsidR="00D935A0" w:rsidRPr="007B4210" w:rsidRDefault="00D935A0" w:rsidP="007B4210">
      <w:pPr>
        <w:pStyle w:val="Code"/>
        <w:rPr>
          <w:highlight w:val="white"/>
        </w:rPr>
      </w:pPr>
      <w:r w:rsidRPr="007B4210">
        <w:rPr>
          <w:highlight w:val="white"/>
        </w:rPr>
        <w:t xml:space="preserve">      }</w:t>
      </w:r>
    </w:p>
    <w:p w14:paraId="5AB1ED33" w14:textId="77777777" w:rsidR="00D935A0" w:rsidRPr="007B4210" w:rsidRDefault="00D935A0" w:rsidP="007B4210">
      <w:pPr>
        <w:pStyle w:val="Code"/>
        <w:rPr>
          <w:highlight w:val="white"/>
        </w:rPr>
      </w:pPr>
    </w:p>
    <w:p w14:paraId="76E598B6" w14:textId="77777777" w:rsidR="00D935A0" w:rsidRPr="007B4210" w:rsidRDefault="00D935A0" w:rsidP="007B4210">
      <w:pPr>
        <w:pStyle w:val="Code"/>
        <w:rPr>
          <w:highlight w:val="white"/>
        </w:rPr>
      </w:pPr>
      <w:r w:rsidRPr="007B4210">
        <w:rPr>
          <w:highlight w:val="white"/>
        </w:rPr>
        <w:t xml:space="preserve">      return trackSet;</w:t>
      </w:r>
    </w:p>
    <w:p w14:paraId="6120807E" w14:textId="77777777" w:rsidR="00D935A0" w:rsidRPr="007B4210" w:rsidRDefault="00D935A0" w:rsidP="007B4210">
      <w:pPr>
        <w:pStyle w:val="Code"/>
        <w:rPr>
          <w:highlight w:val="white"/>
        </w:rPr>
      </w:pPr>
      <w:r w:rsidRPr="007B4210">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6CC24415" w14:textId="77777777" w:rsidR="00D935A0" w:rsidRPr="007B4210" w:rsidRDefault="00D935A0" w:rsidP="007B4210">
      <w:pPr>
        <w:pStyle w:val="Code"/>
        <w:rPr>
          <w:highlight w:val="white"/>
        </w:rPr>
      </w:pPr>
      <w:r w:rsidRPr="007B4210">
        <w:rPr>
          <w:highlight w:val="white"/>
        </w:rPr>
        <w:t xml:space="preserve">    private void CheckTrack(ISet&lt;Track&gt; trackSet, object operand,</w:t>
      </w:r>
    </w:p>
    <w:p w14:paraId="73BAD914" w14:textId="77777777" w:rsidR="00D935A0" w:rsidRPr="007B4210" w:rsidRDefault="00D935A0" w:rsidP="007B4210">
      <w:pPr>
        <w:pStyle w:val="Code"/>
        <w:rPr>
          <w:highlight w:val="white"/>
        </w:rPr>
      </w:pPr>
      <w:r w:rsidRPr="007B4210">
        <w:rPr>
          <w:highlight w:val="white"/>
        </w:rPr>
        <w:t xml:space="preserve">                            int position, int index) {</w:t>
      </w:r>
    </w:p>
    <w:p w14:paraId="6226D36B" w14:textId="77777777" w:rsidR="00D935A0" w:rsidRPr="007B4210" w:rsidRDefault="00D935A0" w:rsidP="007B4210">
      <w:pPr>
        <w:pStyle w:val="Code"/>
        <w:rPr>
          <w:highlight w:val="white"/>
        </w:rPr>
      </w:pPr>
      <w:r w:rsidRPr="007B4210">
        <w:rPr>
          <w:highlight w:val="white"/>
        </w:rPr>
        <w:t xml:space="preserve">      if (operand is Track) {</w:t>
      </w:r>
    </w:p>
    <w:p w14:paraId="06899328" w14:textId="77777777" w:rsidR="00D935A0" w:rsidRPr="007B4210" w:rsidRDefault="00D935A0" w:rsidP="007B4210">
      <w:pPr>
        <w:pStyle w:val="Code"/>
        <w:rPr>
          <w:highlight w:val="white"/>
        </w:rPr>
      </w:pPr>
      <w:r w:rsidRPr="007B4210">
        <w:rPr>
          <w:highlight w:val="white"/>
        </w:rPr>
        <w:t xml:space="preserve">        Track track = (Track) operand;</w:t>
      </w:r>
    </w:p>
    <w:p w14:paraId="66DF0C7E" w14:textId="77777777" w:rsidR="00D935A0" w:rsidRPr="007B4210" w:rsidRDefault="00D935A0" w:rsidP="007B4210">
      <w:pPr>
        <w:pStyle w:val="Code"/>
        <w:rPr>
          <w:highlight w:val="white"/>
        </w:rPr>
      </w:pPr>
      <w:r w:rsidRPr="007B4210">
        <w:rPr>
          <w:highlight w:val="white"/>
        </w:rPr>
        <w:lastRenderedPageBreak/>
        <w:t xml:space="preserve">        trackSet.Add(track);</w:t>
      </w:r>
    </w:p>
    <w:p w14:paraId="15EF2900" w14:textId="77777777" w:rsidR="00D935A0" w:rsidRPr="007B4210" w:rsidRDefault="00D935A0" w:rsidP="007B4210">
      <w:pPr>
        <w:pStyle w:val="Code"/>
        <w:rPr>
          <w:highlight w:val="white"/>
        </w:rPr>
      </w:pPr>
      <w:r w:rsidRPr="007B4210">
        <w:rPr>
          <w:highlight w:val="white"/>
        </w:rPr>
        <w:t xml:space="preserve">        track.AddEntry(position, index);</w:t>
      </w:r>
    </w:p>
    <w:p w14:paraId="130495B5" w14:textId="77777777" w:rsidR="00D935A0" w:rsidRPr="007B4210" w:rsidRDefault="00D935A0" w:rsidP="007B4210">
      <w:pPr>
        <w:pStyle w:val="Code"/>
        <w:rPr>
          <w:highlight w:val="white"/>
        </w:rPr>
      </w:pPr>
      <w:r w:rsidRPr="007B4210">
        <w:rPr>
          <w:highlight w:val="white"/>
        </w:rPr>
        <w:t xml:space="preserve">      }</w:t>
      </w:r>
    </w:p>
    <w:p w14:paraId="31EFF6C7" w14:textId="77777777" w:rsidR="00D935A0" w:rsidRPr="007B4210" w:rsidRDefault="00D935A0" w:rsidP="007B4210">
      <w:pPr>
        <w:pStyle w:val="Code"/>
        <w:rPr>
          <w:highlight w:val="white"/>
        </w:rPr>
      </w:pPr>
      <w:r w:rsidRPr="007B4210">
        <w:rPr>
          <w:highlight w:val="white"/>
        </w:rPr>
        <w:t xml:space="preserve">    }</w:t>
      </w:r>
    </w:p>
    <w:p w14:paraId="5DDB08B5" w14:textId="77777777" w:rsidR="00D935A0" w:rsidRPr="007B4210" w:rsidRDefault="00D935A0" w:rsidP="007B4210">
      <w:pPr>
        <w:pStyle w:val="Code"/>
        <w:rPr>
          <w:highlight w:val="white"/>
        </w:rPr>
      </w:pPr>
    </w:p>
    <w:p w14:paraId="36E9EE7B" w14:textId="01132E10" w:rsidR="00D935A0" w:rsidRPr="007B4210" w:rsidRDefault="00D935A0" w:rsidP="007B4210">
      <w:pPr>
        <w:pStyle w:val="Code"/>
        <w:rPr>
          <w:highlight w:val="white"/>
        </w:rPr>
      </w:pPr>
      <w:r w:rsidRPr="007B4210">
        <w:rPr>
          <w:highlight w:val="white"/>
        </w:rPr>
        <w:t xml:space="preserve">    // -----------------------------------------------------------------------</w:t>
      </w:r>
    </w:p>
    <w:p w14:paraId="476EBFA5" w14:textId="3265AB71" w:rsidR="00D935A0" w:rsidRPr="007B4210" w:rsidRDefault="00384998" w:rsidP="00384998">
      <w:pPr>
        <w:rPr>
          <w:highlight w:val="white"/>
        </w:rPr>
      </w:pPr>
      <w:r>
        <w:rPr>
          <w:highlight w:val="white"/>
        </w:rPr>
        <w:t xml:space="preserve">The </w:t>
      </w:r>
      <w:r w:rsidR="005C7890">
        <w:rPr>
          <w:rStyle w:val="KeyWord0"/>
          <w:highlight w:val="white"/>
        </w:rPr>
        <w:t>PreCall</w:t>
      </w:r>
      <w:r>
        <w:rPr>
          <w:highlight w:val="white"/>
        </w:rPr>
        <w:t xml:space="preserve"> methods is called before the actual call </w:t>
      </w:r>
      <w:r w:rsidR="00772B97">
        <w:rPr>
          <w:highlight w:val="white"/>
        </w:rPr>
        <w:t>to</w:t>
      </w:r>
      <w:r>
        <w:rPr>
          <w:highlight w:val="white"/>
        </w:rPr>
        <w:t xml:space="preserve"> prepare for the call.</w:t>
      </w:r>
      <w:r w:rsidR="006A6C8B">
        <w:rPr>
          <w:highlight w:val="white"/>
        </w:rPr>
        <w:t xml:space="preserve"> Its task is to store the values currently stored in registers and in the floating value stack at the activation record.</w:t>
      </w:r>
    </w:p>
    <w:p w14:paraId="7EBB0A68" w14:textId="4A2604ED" w:rsidR="00D935A0" w:rsidRPr="007B4210" w:rsidRDefault="00D935A0" w:rsidP="007B4210">
      <w:pPr>
        <w:pStyle w:val="Code"/>
        <w:rPr>
          <w:highlight w:val="white"/>
        </w:rPr>
      </w:pPr>
      <w:r w:rsidRPr="007B4210">
        <w:rPr>
          <w:highlight w:val="white"/>
        </w:rPr>
        <w:t xml:space="preserve">    public void </w:t>
      </w:r>
      <w:r w:rsidR="005C7890">
        <w:rPr>
          <w:highlight w:val="white"/>
        </w:rPr>
        <w:t>PreCall</w:t>
      </w:r>
      <w:r w:rsidRPr="007B4210">
        <w:rPr>
          <w:highlight w:val="white"/>
        </w:rPr>
        <w:t>(MiddleCode middleCode) {</w:t>
      </w:r>
    </w:p>
    <w:p w14:paraId="688B4671" w14:textId="77777777" w:rsidR="00D935A0" w:rsidRPr="007B4210" w:rsidRDefault="00D935A0" w:rsidP="007B4210">
      <w:pPr>
        <w:pStyle w:val="Code"/>
        <w:rPr>
          <w:highlight w:val="white"/>
        </w:rPr>
      </w:pPr>
      <w:r w:rsidRPr="007B4210">
        <w:rPr>
          <w:highlight w:val="white"/>
        </w:rPr>
        <w:t xml:space="preserve">      ISet&lt;Symbol&gt; integralSet = (ISet&lt;Symbol&gt;) middleCode[1];</w:t>
      </w:r>
    </w:p>
    <w:p w14:paraId="421A5742" w14:textId="77777777" w:rsidR="00D935A0" w:rsidRPr="007B4210" w:rsidRDefault="00D935A0" w:rsidP="007B4210">
      <w:pPr>
        <w:pStyle w:val="Code"/>
        <w:rPr>
          <w:highlight w:val="white"/>
        </w:rPr>
      </w:pPr>
      <w:r w:rsidRPr="007B4210">
        <w:rPr>
          <w:highlight w:val="white"/>
        </w:rPr>
        <w:t xml:space="preserve">      Assert.ErrorXXX(integralSet.SequenceEqual(m_trackMap.Keys));</w:t>
      </w:r>
    </w:p>
    <w:p w14:paraId="079262A3" w14:textId="77777777" w:rsidR="00D935A0" w:rsidRPr="007B4210" w:rsidRDefault="00D935A0" w:rsidP="007B4210">
      <w:pPr>
        <w:pStyle w:val="Code"/>
        <w:rPr>
          <w:highlight w:val="white"/>
        </w:rPr>
      </w:pPr>
      <w:r w:rsidRPr="007B4210">
        <w:rPr>
          <w:highlight w:val="white"/>
        </w:rPr>
        <w:t xml:space="preserve">      int stackSize = (int) middleCode[2];</w:t>
      </w:r>
    </w:p>
    <w:p w14:paraId="15DEAAA9" w14:textId="77777777" w:rsidR="00D935A0" w:rsidRPr="007B4210" w:rsidRDefault="00D935A0" w:rsidP="007B4210">
      <w:pPr>
        <w:pStyle w:val="Code"/>
        <w:rPr>
          <w:highlight w:val="white"/>
        </w:rPr>
      </w:pPr>
      <w:r w:rsidRPr="007B4210">
        <w:rPr>
          <w:highlight w:val="white"/>
        </w:rPr>
        <w:t xml:space="preserve">      Assert.ErrorXXX(stackSize == m_floatStackSize);</w:t>
      </w:r>
    </w:p>
    <w:p w14:paraId="1A45C5A7" w14:textId="77777777" w:rsidR="00D935A0" w:rsidRPr="007B4210" w:rsidRDefault="00D935A0" w:rsidP="007B4210">
      <w:pPr>
        <w:pStyle w:val="Code"/>
        <w:rPr>
          <w:highlight w:val="white"/>
        </w:rPr>
      </w:pPr>
      <w:r w:rsidRPr="007B4210">
        <w:rPr>
          <w:highlight w:val="white"/>
        </w:rPr>
        <w:t xml:space="preserve">      Register baseRegister = BaseRegister(null);</w:t>
      </w:r>
    </w:p>
    <w:p w14:paraId="01BC4A40" w14:textId="77777777" w:rsidR="00D935A0" w:rsidRPr="007B4210" w:rsidRDefault="00D935A0" w:rsidP="007B4210">
      <w:pPr>
        <w:pStyle w:val="Code"/>
        <w:rPr>
          <w:highlight w:val="white"/>
        </w:rPr>
      </w:pPr>
      <w:r w:rsidRPr="007B4210">
        <w:rPr>
          <w:highlight w:val="white"/>
        </w:rPr>
        <w:t xml:space="preserve">      int recordOffset = (int) middleCode[0], recordSize = 0;</w:t>
      </w:r>
    </w:p>
    <w:p w14:paraId="2F791DAB" w14:textId="77777777" w:rsidR="00D935A0" w:rsidRPr="007B4210" w:rsidRDefault="00D935A0" w:rsidP="007B4210">
      <w:pPr>
        <w:pStyle w:val="Code"/>
        <w:rPr>
          <w:highlight w:val="white"/>
        </w:rPr>
      </w:pPr>
    </w:p>
    <w:p w14:paraId="5473E73D" w14:textId="77777777" w:rsidR="00D935A0" w:rsidRPr="007B4210" w:rsidRDefault="00D935A0" w:rsidP="007B4210">
      <w:pPr>
        <w:pStyle w:val="Code"/>
        <w:rPr>
          <w:highlight w:val="white"/>
        </w:rPr>
      </w:pPr>
      <w:r w:rsidRPr="007B4210">
        <w:rPr>
          <w:highlight w:val="white"/>
        </w:rPr>
        <w:t xml:space="preserve">      IDictionary&lt;Track,int&gt; postMap = new Dictionary&lt;Track,int&gt;();</w:t>
      </w:r>
    </w:p>
    <w:p w14:paraId="7D7AEFE4" w14:textId="77777777" w:rsidR="00D935A0" w:rsidRPr="007B4210" w:rsidRDefault="00D935A0" w:rsidP="007B4210">
      <w:pPr>
        <w:pStyle w:val="Code"/>
        <w:rPr>
          <w:highlight w:val="white"/>
        </w:rPr>
      </w:pPr>
      <w:r w:rsidRPr="007B4210">
        <w:rPr>
          <w:highlight w:val="white"/>
        </w:rPr>
        <w:t xml:space="preserve">      foreach (KeyValuePair&lt;Symbol, Track&gt; pair in m_trackMap) {</w:t>
      </w:r>
    </w:p>
    <w:p w14:paraId="7051EAC5" w14:textId="77777777" w:rsidR="00D935A0" w:rsidRPr="007B4210" w:rsidRDefault="00D935A0" w:rsidP="007B4210">
      <w:pPr>
        <w:pStyle w:val="Code"/>
        <w:rPr>
          <w:highlight w:val="white"/>
        </w:rPr>
      </w:pPr>
      <w:r w:rsidRPr="007B4210">
        <w:rPr>
          <w:highlight w:val="white"/>
        </w:rPr>
        <w:t xml:space="preserve">        Track track = pair.Value;</w:t>
      </w:r>
    </w:p>
    <w:p w14:paraId="11A88BF8" w14:textId="77777777" w:rsidR="00D935A0" w:rsidRPr="007B4210" w:rsidRDefault="00D935A0" w:rsidP="007B4210">
      <w:pPr>
        <w:pStyle w:val="Code"/>
        <w:rPr>
          <w:highlight w:val="white"/>
        </w:rPr>
      </w:pPr>
      <w:r w:rsidRPr="007B4210">
        <w:rPr>
          <w:highlight w:val="white"/>
        </w:rPr>
        <w:t xml:space="preserve">        AddAssemblyCode(AssemblyOperator.mov, baseRegister,</w:t>
      </w:r>
    </w:p>
    <w:p w14:paraId="0A0E5B13" w14:textId="77777777" w:rsidR="00D935A0" w:rsidRPr="007B4210" w:rsidRDefault="00D935A0" w:rsidP="007B4210">
      <w:pPr>
        <w:pStyle w:val="Code"/>
        <w:rPr>
          <w:highlight w:val="white"/>
        </w:rPr>
      </w:pPr>
      <w:r w:rsidRPr="007B4210">
        <w:rPr>
          <w:highlight w:val="white"/>
        </w:rPr>
        <w:t xml:space="preserve">                        recordOffset + recordSize, track);</w:t>
      </w:r>
    </w:p>
    <w:p w14:paraId="63C8A14C" w14:textId="77777777" w:rsidR="00D935A0" w:rsidRPr="007B4210" w:rsidRDefault="00D935A0" w:rsidP="007B4210">
      <w:pPr>
        <w:pStyle w:val="Code"/>
        <w:rPr>
          <w:highlight w:val="white"/>
        </w:rPr>
      </w:pPr>
      <w:r w:rsidRPr="007B4210">
        <w:rPr>
          <w:highlight w:val="white"/>
        </w:rPr>
        <w:t xml:space="preserve">        postMap.Add(track, recordOffset + recordSize);</w:t>
      </w:r>
    </w:p>
    <w:p w14:paraId="22E0BFB2" w14:textId="77777777" w:rsidR="00D935A0" w:rsidRPr="007B4210" w:rsidRDefault="00D935A0" w:rsidP="007B4210">
      <w:pPr>
        <w:pStyle w:val="Code"/>
        <w:rPr>
          <w:highlight w:val="white"/>
        </w:rPr>
      </w:pPr>
      <w:r w:rsidRPr="007B4210">
        <w:rPr>
          <w:highlight w:val="white"/>
        </w:rPr>
        <w:t xml:space="preserve">        Symbol symbol = pair.Key;</w:t>
      </w:r>
    </w:p>
    <w:p w14:paraId="2326D666" w14:textId="77777777" w:rsidR="00D935A0" w:rsidRPr="007B4210" w:rsidRDefault="00D935A0" w:rsidP="007B4210">
      <w:pPr>
        <w:pStyle w:val="Code"/>
        <w:rPr>
          <w:highlight w:val="white"/>
        </w:rPr>
      </w:pPr>
      <w:r w:rsidRPr="007B4210">
        <w:rPr>
          <w:highlight w:val="white"/>
        </w:rPr>
        <w:t xml:space="preserve">        recordSize += symbol.Type.Size();</w:t>
      </w:r>
    </w:p>
    <w:p w14:paraId="23FBCC84" w14:textId="77777777" w:rsidR="00D935A0" w:rsidRPr="007B4210" w:rsidRDefault="00D935A0" w:rsidP="007B4210">
      <w:pPr>
        <w:pStyle w:val="Code"/>
        <w:rPr>
          <w:highlight w:val="white"/>
        </w:rPr>
      </w:pPr>
      <w:r w:rsidRPr="007B4210">
        <w:rPr>
          <w:highlight w:val="white"/>
        </w:rPr>
        <w:t xml:space="preserve">      }</w:t>
      </w:r>
    </w:p>
    <w:p w14:paraId="0DE1A60B" w14:textId="77777777" w:rsidR="00D935A0" w:rsidRPr="007B4210" w:rsidRDefault="00D935A0" w:rsidP="007B4210">
      <w:pPr>
        <w:pStyle w:val="Code"/>
        <w:rPr>
          <w:highlight w:val="white"/>
        </w:rPr>
      </w:pPr>
    </w:p>
    <w:p w14:paraId="24ABAF6B"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697550EB"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54AE3849" w14:textId="77777777" w:rsidR="00D935A0" w:rsidRPr="007B4210" w:rsidRDefault="00D935A0" w:rsidP="007B4210">
      <w:pPr>
        <w:pStyle w:val="Code"/>
        <w:rPr>
          <w:highlight w:val="white"/>
        </w:rPr>
      </w:pPr>
      <w:r w:rsidRPr="007B4210">
        <w:rPr>
          <w:highlight w:val="white"/>
        </w:rPr>
        <w:t xml:space="preserve">                        recordOffset + recordSize);</w:t>
      </w:r>
    </w:p>
    <w:p w14:paraId="3AB23E75" w14:textId="77777777" w:rsidR="00D935A0" w:rsidRPr="007B4210" w:rsidRDefault="00D935A0" w:rsidP="007B4210">
      <w:pPr>
        <w:pStyle w:val="Code"/>
        <w:rPr>
          <w:highlight w:val="white"/>
        </w:rPr>
      </w:pPr>
      <w:r w:rsidRPr="007B4210">
        <w:rPr>
          <w:highlight w:val="white"/>
        </w:rPr>
        <w:t xml:space="preserve">        recordSize += 8;</w:t>
      </w:r>
    </w:p>
    <w:p w14:paraId="6312E498" w14:textId="77777777" w:rsidR="00D935A0" w:rsidRPr="007B4210" w:rsidRDefault="00D935A0" w:rsidP="007B4210">
      <w:pPr>
        <w:pStyle w:val="Code"/>
        <w:rPr>
          <w:highlight w:val="white"/>
        </w:rPr>
      </w:pPr>
      <w:r w:rsidRPr="007B4210">
        <w:rPr>
          <w:highlight w:val="white"/>
        </w:rPr>
        <w:t xml:space="preserve">      }</w:t>
      </w:r>
    </w:p>
    <w:p w14:paraId="66D8901B" w14:textId="77777777" w:rsidR="00D935A0" w:rsidRPr="007B4210" w:rsidRDefault="00D935A0" w:rsidP="007B4210">
      <w:pPr>
        <w:pStyle w:val="Code"/>
        <w:rPr>
          <w:highlight w:val="white"/>
        </w:rPr>
      </w:pPr>
    </w:p>
    <w:p w14:paraId="1D1D4370" w14:textId="77777777" w:rsidR="00D935A0" w:rsidRPr="007B4210" w:rsidRDefault="00D935A0" w:rsidP="007B4210">
      <w:pPr>
        <w:pStyle w:val="Code"/>
        <w:rPr>
          <w:highlight w:val="white"/>
        </w:rPr>
      </w:pPr>
      <w:r w:rsidRPr="007B4210">
        <w:rPr>
          <w:highlight w:val="white"/>
        </w:rPr>
        <w:t xml:space="preserve">      m_recordSizeStack.Push(recordSize);</w:t>
      </w:r>
    </w:p>
    <w:p w14:paraId="06B0DB2F" w14:textId="77777777" w:rsidR="00D935A0" w:rsidRPr="007B4210" w:rsidRDefault="00D935A0" w:rsidP="007B4210">
      <w:pPr>
        <w:pStyle w:val="Code"/>
        <w:rPr>
          <w:highlight w:val="white"/>
        </w:rPr>
      </w:pPr>
      <w:r w:rsidRPr="007B4210">
        <w:rPr>
          <w:highlight w:val="white"/>
        </w:rPr>
        <w:t xml:space="preserve">      m_totalRecordSize += recordSize;</w:t>
      </w:r>
    </w:p>
    <w:p w14:paraId="49D55617" w14:textId="77777777" w:rsidR="00D935A0" w:rsidRPr="007B4210" w:rsidRDefault="00D935A0" w:rsidP="007B4210">
      <w:pPr>
        <w:pStyle w:val="Code"/>
        <w:rPr>
          <w:highlight w:val="white"/>
        </w:rPr>
      </w:pPr>
      <w:r w:rsidRPr="007B4210">
        <w:rPr>
          <w:highlight w:val="white"/>
        </w:rPr>
        <w:t xml:space="preserve">      m_trackMapStack.Push(m_trackMap);</w:t>
      </w:r>
    </w:p>
    <w:p w14:paraId="18549D27" w14:textId="77777777" w:rsidR="00D935A0" w:rsidRPr="007B4210" w:rsidRDefault="00D935A0" w:rsidP="007B4210">
      <w:pPr>
        <w:pStyle w:val="Code"/>
        <w:rPr>
          <w:highlight w:val="white"/>
        </w:rPr>
      </w:pPr>
      <w:r w:rsidRPr="007B4210">
        <w:rPr>
          <w:highlight w:val="white"/>
        </w:rPr>
        <w:t xml:space="preserve">      m_postMapStack.Push(postMap);</w:t>
      </w:r>
    </w:p>
    <w:p w14:paraId="011DB11F" w14:textId="77777777" w:rsidR="00D935A0" w:rsidRPr="007B4210" w:rsidRDefault="00D935A0" w:rsidP="007B4210">
      <w:pPr>
        <w:pStyle w:val="Code"/>
        <w:rPr>
          <w:highlight w:val="white"/>
        </w:rPr>
      </w:pPr>
      <w:r w:rsidRPr="007B4210">
        <w:rPr>
          <w:highlight w:val="white"/>
        </w:rPr>
        <w:t xml:space="preserve">      m_trackMap = new Dictionary&lt;Symbol, Track&gt;();</w:t>
      </w:r>
    </w:p>
    <w:p w14:paraId="6B209E78" w14:textId="529F9CED" w:rsidR="00D935A0" w:rsidRDefault="00D935A0" w:rsidP="007B4210">
      <w:pPr>
        <w:pStyle w:val="Code"/>
        <w:rPr>
          <w:highlight w:val="white"/>
        </w:rPr>
      </w:pPr>
      <w:r w:rsidRPr="007B4210">
        <w:rPr>
          <w:highlight w:val="white"/>
        </w:rPr>
        <w:t xml:space="preserve">    }</w:t>
      </w:r>
    </w:p>
    <w:p w14:paraId="009E91A1" w14:textId="7AC3AFFB" w:rsidR="00D5503D" w:rsidRDefault="00D5503D" w:rsidP="00D5503D">
      <w:pPr>
        <w:rPr>
          <w:color w:val="auto"/>
          <w:highlight w:val="white"/>
        </w:rPr>
      </w:pPr>
      <w:r>
        <w:rPr>
          <w:highlight w:val="white"/>
        </w:rPr>
        <w:t>When calling a function there are several cases to consider: the function symbol may be a function or a pointer to a function, the call</w:t>
      </w:r>
      <w:r w:rsidR="00870AEF">
        <w:rPr>
          <w:highlight w:val="white"/>
        </w:rPr>
        <w:t>er</w:t>
      </w:r>
      <w:r>
        <w:rPr>
          <w:highlight w:val="white"/>
        </w:rPr>
        <w:t xml:space="preserve"> and calle</w:t>
      </w:r>
      <w:r w:rsidR="002376C0">
        <w:rPr>
          <w:highlight w:val="white"/>
        </w:rPr>
        <w:t>e</w:t>
      </w:r>
      <w:r>
        <w:rPr>
          <w:highlight w:val="white"/>
        </w:rPr>
        <w:t xml:space="preserve"> function may be elliptic.</w:t>
      </w:r>
    </w:p>
    <w:p w14:paraId="65EAEEFA" w14:textId="77777777" w:rsidR="004D4C39" w:rsidRPr="00CA79AF" w:rsidRDefault="004D4C39" w:rsidP="004D4C39">
      <w:pPr>
        <w:pStyle w:val="Code"/>
        <w:rPr>
          <w:highlight w:val="white"/>
        </w:rPr>
      </w:pPr>
      <w:bookmarkStart w:id="5842" w:name="_Hlk43301151"/>
      <w:r w:rsidRPr="00CA79AF">
        <w:rPr>
          <w:highlight w:val="white"/>
        </w:rPr>
        <w:t xml:space="preserve">    public void FunctionCall(MiddleCode middleCode, int index) {</w:t>
      </w:r>
    </w:p>
    <w:p w14:paraId="00DED067" w14:textId="77777777" w:rsidR="004D4C39" w:rsidRPr="00CA79AF" w:rsidRDefault="004D4C39" w:rsidP="004D4C39">
      <w:pPr>
        <w:pStyle w:val="Code"/>
        <w:rPr>
          <w:highlight w:val="white"/>
        </w:rPr>
      </w:pPr>
      <w:r w:rsidRPr="00CA79AF">
        <w:rPr>
          <w:highlight w:val="white"/>
        </w:rPr>
        <w:t xml:space="preserve">      int recordSize = ((int) middleCode[1]) +</w:t>
      </w:r>
    </w:p>
    <w:p w14:paraId="7EEDC240" w14:textId="77777777" w:rsidR="004D4C39" w:rsidRPr="00CA79AF" w:rsidRDefault="004D4C39" w:rsidP="004D4C39">
      <w:pPr>
        <w:pStyle w:val="Code"/>
        <w:rPr>
          <w:highlight w:val="white"/>
        </w:rPr>
      </w:pPr>
      <w:r w:rsidRPr="00CA79AF">
        <w:rPr>
          <w:highlight w:val="white"/>
        </w:rPr>
        <w:t xml:space="preserve">                       m_totalRecordSize;</w:t>
      </w:r>
    </w:p>
    <w:p w14:paraId="0242125B" w14:textId="77777777" w:rsidR="004D4C39" w:rsidRPr="00CA79AF" w:rsidRDefault="004D4C39" w:rsidP="004D4C39">
      <w:pPr>
        <w:pStyle w:val="Code"/>
        <w:rPr>
          <w:highlight w:val="white"/>
        </w:rPr>
      </w:pPr>
      <w:r w:rsidRPr="00CA79AF">
        <w:rPr>
          <w:highlight w:val="white"/>
        </w:rPr>
        <w:t xml:space="preserve">      Symbol calleeSymbol = (Symbol) middleCode[0];</w:t>
      </w:r>
    </w:p>
    <w:p w14:paraId="3BC6EAE0" w14:textId="77777777" w:rsidR="004D4C39" w:rsidRPr="00CA79AF" w:rsidRDefault="004D4C39" w:rsidP="004D4C39">
      <w:pPr>
        <w:pStyle w:val="Code"/>
        <w:rPr>
          <w:highlight w:val="white"/>
        </w:rPr>
      </w:pPr>
      <w:r w:rsidRPr="00CA79AF">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3DEC295B" w14:textId="77777777" w:rsidR="004D4C39" w:rsidRPr="00CA79AF" w:rsidRDefault="004D4C39" w:rsidP="004D4C39">
      <w:pPr>
        <w:pStyle w:val="Code"/>
        <w:rPr>
          <w:highlight w:val="white"/>
        </w:rPr>
      </w:pPr>
      <w:r w:rsidRPr="00CA79AF">
        <w:rPr>
          <w:highlight w:val="white"/>
        </w:rPr>
        <w:t xml:space="preserve">      Type calleeType = calleeSymbol.Type.IsFunction()</w:t>
      </w:r>
    </w:p>
    <w:p w14:paraId="27FB5A8E" w14:textId="77777777" w:rsidR="004D4C39" w:rsidRPr="00CA79AF" w:rsidRDefault="004D4C39" w:rsidP="004D4C39">
      <w:pPr>
        <w:pStyle w:val="Code"/>
        <w:rPr>
          <w:highlight w:val="white"/>
        </w:rPr>
      </w:pPr>
      <w:r w:rsidRPr="00CA79AF">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2320AF2D" w14:textId="77777777" w:rsidR="004D4C39" w:rsidRPr="00CA79AF" w:rsidRDefault="004D4C39" w:rsidP="004D4C39">
      <w:pPr>
        <w:pStyle w:val="Code"/>
        <w:rPr>
          <w:highlight w:val="white"/>
        </w:rPr>
      </w:pPr>
      <w:r w:rsidRPr="00CA79AF">
        <w:rPr>
          <w:highlight w:val="white"/>
        </w:rPr>
        <w:t xml:space="preserve">      bool callerEllipse = SymbolTable.CurrentFunction.Type.IsEllipse(),</w:t>
      </w:r>
    </w:p>
    <w:p w14:paraId="37ED214C" w14:textId="29B3AB3B" w:rsidR="004D4C39" w:rsidRDefault="004D4C39" w:rsidP="004D4C39">
      <w:pPr>
        <w:pStyle w:val="Code"/>
        <w:rPr>
          <w:highlight w:val="white"/>
        </w:rPr>
      </w:pPr>
      <w:r w:rsidRPr="00CA79AF">
        <w:rPr>
          <w:highlight w:val="white"/>
        </w:rPr>
        <w:t xml:space="preserve">           calleeEllipse = calleeType.IsEllipse();</w:t>
      </w:r>
    </w:p>
    <w:p w14:paraId="6CBCBB4B" w14:textId="0C45E13F" w:rsidR="00D45BBB" w:rsidRPr="00CA79AF" w:rsidRDefault="003B7755" w:rsidP="00D45BBB">
      <w:pPr>
        <w:rPr>
          <w:highlight w:val="white"/>
        </w:rPr>
      </w:pPr>
      <w:r>
        <w:rPr>
          <w:highlight w:val="white"/>
        </w:rPr>
        <w:lastRenderedPageBreak/>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5CC338C5" w14:textId="77777777" w:rsidR="004D4C39" w:rsidRDefault="004D4C39" w:rsidP="004D4C39">
      <w:pPr>
        <w:pStyle w:val="Code"/>
        <w:rPr>
          <w:highlight w:val="white"/>
        </w:rPr>
      </w:pPr>
      <w:r w:rsidRPr="00CA79AF">
        <w:rPr>
          <w:highlight w:val="white"/>
        </w:rPr>
        <w:t xml:space="preserve">      Register frameRegister = callerEllipse ? AssemblyCode.EllipseRegister</w:t>
      </w:r>
    </w:p>
    <w:p w14:paraId="4865D42D" w14:textId="77777777" w:rsidR="004D4C39" w:rsidRPr="00CA79AF" w:rsidRDefault="004D4C39" w:rsidP="004D4C39">
      <w:pPr>
        <w:pStyle w:val="Code"/>
        <w:rPr>
          <w:highlight w:val="white"/>
        </w:rPr>
      </w:pPr>
      <w:r>
        <w:rPr>
          <w:highlight w:val="white"/>
        </w:rPr>
        <w:t xml:space="preserve">                                            </w:t>
      </w:r>
      <w:r w:rsidRPr="00CA79AF">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0E502B8C" w14:textId="77777777" w:rsidR="004D4C39" w:rsidRPr="00CA79AF" w:rsidRDefault="004D4C39" w:rsidP="004D4C39">
      <w:pPr>
        <w:pStyle w:val="Code"/>
        <w:rPr>
          <w:highlight w:val="white"/>
        </w:rPr>
      </w:pPr>
      <w:r w:rsidRPr="00CA79AF">
        <w:rPr>
          <w:highlight w:val="white"/>
        </w:rPr>
        <w:t xml:space="preserve">      AddAssemblyCode(AssemblyOperator.address_return, frameRegister,</w:t>
      </w:r>
    </w:p>
    <w:p w14:paraId="34A35E7F" w14:textId="77777777" w:rsidR="004D4C39" w:rsidRPr="00CA79AF" w:rsidRDefault="004D4C39" w:rsidP="004D4C39">
      <w:pPr>
        <w:pStyle w:val="Code"/>
        <w:rPr>
          <w:highlight w:val="white"/>
        </w:rPr>
      </w:pPr>
      <w:r w:rsidRPr="00CA79AF">
        <w:rPr>
          <w:highlight w:val="white"/>
        </w:rPr>
        <w:t xml:space="preserve">                      recordSize + SymbolTable.ReturnAddressOffset,</w:t>
      </w:r>
    </w:p>
    <w:p w14:paraId="7A6CF04C" w14:textId="77777777" w:rsidR="004D4C39" w:rsidRPr="00CA79AF" w:rsidRDefault="004D4C39" w:rsidP="004D4C39">
      <w:pPr>
        <w:pStyle w:val="Code"/>
        <w:rPr>
          <w:highlight w:val="white"/>
        </w:rPr>
      </w:pPr>
      <w:r w:rsidRPr="00CA79AF">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EEACDD"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216A7327" w14:textId="77777777" w:rsidR="004D4C39" w:rsidRPr="00CA79AF" w:rsidRDefault="004D4C39" w:rsidP="004D4C39">
      <w:pPr>
        <w:pStyle w:val="Code"/>
        <w:rPr>
          <w:highlight w:val="white"/>
        </w:rPr>
      </w:pPr>
      <w:r w:rsidRPr="00CA79AF">
        <w:rPr>
          <w:highlight w:val="white"/>
        </w:rPr>
        <w:t xml:space="preserve">                      recordSize + SymbolTable.RegularFrameOffset,</w:t>
      </w:r>
    </w:p>
    <w:p w14:paraId="0BD062FB" w14:textId="77777777" w:rsidR="004D4C39" w:rsidRPr="00CA79AF" w:rsidRDefault="004D4C39" w:rsidP="004D4C39">
      <w:pPr>
        <w:pStyle w:val="Code"/>
        <w:rPr>
          <w:highlight w:val="white"/>
        </w:rPr>
      </w:pPr>
      <w:r w:rsidRPr="00CA79AF">
        <w:rPr>
          <w:highlight w:val="white"/>
        </w:rPr>
        <w:t xml:space="preserve">                      AssemblyCode.FrameRegister);</w:t>
      </w:r>
    </w:p>
    <w:p w14:paraId="5471F96B" w14:textId="77777777" w:rsidR="004D4C39" w:rsidRPr="00CA79AF" w:rsidRDefault="004D4C39" w:rsidP="004D4C39">
      <w:pPr>
        <w:pStyle w:val="Code"/>
        <w:rPr>
          <w:highlight w:val="white"/>
        </w:rPr>
      </w:pPr>
    </w:p>
    <w:p w14:paraId="337A6D97" w14:textId="77777777" w:rsidR="004D4C39" w:rsidRPr="00CA79AF" w:rsidRDefault="004D4C39" w:rsidP="004D4C39">
      <w:pPr>
        <w:pStyle w:val="Code"/>
        <w:rPr>
          <w:highlight w:val="white"/>
        </w:rPr>
      </w:pPr>
      <w:r w:rsidRPr="00CA79AF">
        <w:rPr>
          <w:highlight w:val="white"/>
        </w:rPr>
        <w:t xml:space="preserve">      if (callerEllipse) {</w:t>
      </w:r>
    </w:p>
    <w:p w14:paraId="7ACB0D06"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5ABF90D8" w14:textId="77777777" w:rsidR="004D4C39" w:rsidRPr="00CA79AF" w:rsidRDefault="004D4C39" w:rsidP="004D4C39">
      <w:pPr>
        <w:pStyle w:val="Code"/>
        <w:rPr>
          <w:highlight w:val="white"/>
        </w:rPr>
      </w:pPr>
      <w:r w:rsidRPr="00CA79AF">
        <w:rPr>
          <w:highlight w:val="white"/>
        </w:rPr>
        <w:t xml:space="preserve">                        recordSize + SymbolTable.EllipseFrameOffset,</w:t>
      </w:r>
    </w:p>
    <w:p w14:paraId="02249D71" w14:textId="77777777" w:rsidR="004D4C39" w:rsidRPr="00CA79AF" w:rsidRDefault="004D4C39" w:rsidP="004D4C39">
      <w:pPr>
        <w:pStyle w:val="Code"/>
        <w:rPr>
          <w:highlight w:val="white"/>
        </w:rPr>
      </w:pPr>
      <w:r w:rsidRPr="00CA79AF">
        <w:rPr>
          <w:highlight w:val="white"/>
        </w:rPr>
        <w:t xml:space="preserve">                        AssemblyCode.EllipseRegister);</w:t>
      </w:r>
    </w:p>
    <w:p w14:paraId="51B8ABE7" w14:textId="77777777" w:rsidR="004D4C39" w:rsidRPr="00CA79AF" w:rsidRDefault="004D4C39" w:rsidP="004D4C39">
      <w:pPr>
        <w:pStyle w:val="Code"/>
        <w:rPr>
          <w:highlight w:val="white"/>
        </w:rPr>
      </w:pPr>
      <w:r w:rsidRPr="00CA79AF">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1A8F0D54" w14:textId="77777777" w:rsidR="004D4C39" w:rsidRPr="00CA79AF" w:rsidRDefault="004D4C39" w:rsidP="004D4C39">
      <w:pPr>
        <w:pStyle w:val="Code"/>
        <w:rPr>
          <w:highlight w:val="white"/>
        </w:rPr>
      </w:pPr>
      <w:r w:rsidRPr="00CA79AF">
        <w:rPr>
          <w:highlight w:val="white"/>
        </w:rPr>
        <w:t xml:space="preserve">      AddAssemblyCode(AssemblyOperator.add, frameRegister, // add di, 10</w:t>
      </w:r>
    </w:p>
    <w:p w14:paraId="7CFF168B" w14:textId="77777777" w:rsidR="004D4C39" w:rsidRPr="00CA79AF" w:rsidRDefault="004D4C39" w:rsidP="004D4C39">
      <w:pPr>
        <w:pStyle w:val="Code"/>
        <w:rPr>
          <w:highlight w:val="white"/>
        </w:rPr>
      </w:pPr>
      <w:r w:rsidRPr="00CA79AF">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5E8F61D7" w14:textId="77777777" w:rsidR="004D4C39" w:rsidRPr="00CA79AF" w:rsidRDefault="004D4C39" w:rsidP="004D4C39">
      <w:pPr>
        <w:pStyle w:val="Code"/>
        <w:rPr>
          <w:highlight w:val="white"/>
        </w:rPr>
      </w:pPr>
      <w:r w:rsidRPr="00CA79AF">
        <w:rPr>
          <w:highlight w:val="white"/>
        </w:rPr>
        <w:t xml:space="preserve">      if (callerEllipse) { // mov bp, di</w:t>
      </w:r>
    </w:p>
    <w:p w14:paraId="3DA95F5B" w14:textId="77777777" w:rsidR="004D4C39" w:rsidRPr="00CA79AF" w:rsidRDefault="004D4C39" w:rsidP="004D4C39">
      <w:pPr>
        <w:pStyle w:val="Code"/>
        <w:rPr>
          <w:highlight w:val="white"/>
        </w:rPr>
      </w:pPr>
      <w:r w:rsidRPr="00CA79AF">
        <w:rPr>
          <w:highlight w:val="white"/>
        </w:rPr>
        <w:t xml:space="preserve">        AddAssemblyCode(AssemblyOperator.mov, AssemblyCode.FrameRegister,</w:t>
      </w:r>
    </w:p>
    <w:p w14:paraId="25BBEF44" w14:textId="77777777" w:rsidR="004D4C39" w:rsidRPr="00CA79AF" w:rsidRDefault="004D4C39" w:rsidP="004D4C39">
      <w:pPr>
        <w:pStyle w:val="Code"/>
        <w:rPr>
          <w:highlight w:val="white"/>
        </w:rPr>
      </w:pPr>
      <w:r w:rsidRPr="00CA79AF">
        <w:rPr>
          <w:highlight w:val="white"/>
        </w:rPr>
        <w:t xml:space="preserve">                        AssemblyCode.EllipseRegister);</w:t>
      </w:r>
    </w:p>
    <w:p w14:paraId="35D6C8F0" w14:textId="77777777" w:rsidR="004D4C39" w:rsidRPr="00CA79AF" w:rsidRDefault="004D4C39" w:rsidP="004D4C39">
      <w:pPr>
        <w:pStyle w:val="Code"/>
        <w:rPr>
          <w:highlight w:val="white"/>
        </w:rPr>
      </w:pPr>
      <w:r w:rsidRPr="00CA79AF">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0BE772BC" w14:textId="77777777" w:rsidR="004D4C39" w:rsidRPr="00CA79AF" w:rsidRDefault="004D4C39" w:rsidP="004D4C39">
      <w:pPr>
        <w:pStyle w:val="Code"/>
        <w:rPr>
          <w:highlight w:val="white"/>
        </w:rPr>
      </w:pPr>
      <w:r w:rsidRPr="00CA79AF">
        <w:rPr>
          <w:highlight w:val="white"/>
        </w:rPr>
        <w:t xml:space="preserve">      else if (calleeEllipse) {</w:t>
      </w:r>
    </w:p>
    <w:p w14:paraId="49295E14" w14:textId="77777777" w:rsidR="004D4C39" w:rsidRPr="00CA79AF" w:rsidRDefault="004D4C39" w:rsidP="004D4C39">
      <w:pPr>
        <w:pStyle w:val="Code"/>
        <w:rPr>
          <w:highlight w:val="white"/>
        </w:rPr>
      </w:pPr>
      <w:r w:rsidRPr="00CA79AF">
        <w:rPr>
          <w:highlight w:val="white"/>
        </w:rPr>
        <w:t xml:space="preserve">        AddAssemblyCode(AssemblyOperator.mov, AssemblyCode.EllipseRegister,</w:t>
      </w:r>
    </w:p>
    <w:p w14:paraId="530AFF8E" w14:textId="77777777" w:rsidR="004D4C39" w:rsidRPr="00CA79AF" w:rsidRDefault="004D4C39" w:rsidP="004D4C39">
      <w:pPr>
        <w:pStyle w:val="Code"/>
        <w:rPr>
          <w:highlight w:val="white"/>
        </w:rPr>
      </w:pPr>
      <w:r w:rsidRPr="00CA79AF">
        <w:rPr>
          <w:highlight w:val="white"/>
        </w:rPr>
        <w:t xml:space="preserve">                        AssemblyCode.FrameRegister);</w:t>
      </w:r>
    </w:p>
    <w:p w14:paraId="67FABFB4" w14:textId="77777777" w:rsidR="004D4C39" w:rsidRPr="00CA79AF" w:rsidRDefault="004D4C39" w:rsidP="004D4C39">
      <w:pPr>
        <w:pStyle w:val="Code"/>
        <w:rPr>
          <w:highlight w:val="white"/>
        </w:rPr>
      </w:pPr>
      <w:r w:rsidRPr="00CA79AF">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316E7D29" w14:textId="77777777" w:rsidR="004D4C39" w:rsidRPr="00CA79AF" w:rsidRDefault="004D4C39" w:rsidP="004D4C39">
      <w:pPr>
        <w:pStyle w:val="Code"/>
        <w:rPr>
          <w:highlight w:val="white"/>
        </w:rPr>
      </w:pPr>
      <w:r w:rsidRPr="00CA79AF">
        <w:rPr>
          <w:highlight w:val="white"/>
        </w:rPr>
        <w:t xml:space="preserve">      if (calleeEllipse &amp;&amp; (extraSize &gt; 0)) {</w:t>
      </w:r>
    </w:p>
    <w:p w14:paraId="76C45F30" w14:textId="77777777" w:rsidR="004D4C39" w:rsidRPr="00CA79AF" w:rsidRDefault="004D4C39" w:rsidP="004D4C39">
      <w:pPr>
        <w:pStyle w:val="Code"/>
        <w:rPr>
          <w:highlight w:val="white"/>
        </w:rPr>
      </w:pPr>
      <w:r w:rsidRPr="00CA79AF">
        <w:rPr>
          <w:highlight w:val="white"/>
        </w:rPr>
        <w:t xml:space="preserve">        AddAssemblyCode(AssemblyOperator.add, AssemblyCode.EllipseRegister,</w:t>
      </w:r>
    </w:p>
    <w:p w14:paraId="6684B7B6" w14:textId="77777777" w:rsidR="004D4C39" w:rsidRPr="00CA79AF" w:rsidRDefault="004D4C39" w:rsidP="004D4C39">
      <w:pPr>
        <w:pStyle w:val="Code"/>
        <w:rPr>
          <w:highlight w:val="white"/>
        </w:rPr>
      </w:pPr>
      <w:r w:rsidRPr="00CA79AF">
        <w:rPr>
          <w:highlight w:val="white"/>
        </w:rPr>
        <w:t xml:space="preserve">                        (BigInteger) extraSize);</w:t>
      </w:r>
    </w:p>
    <w:p w14:paraId="0C88A3F3" w14:textId="77777777" w:rsidR="004D4C39" w:rsidRPr="00CA79AF" w:rsidRDefault="004D4C39" w:rsidP="004D4C39">
      <w:pPr>
        <w:pStyle w:val="Code"/>
        <w:rPr>
          <w:highlight w:val="white"/>
        </w:rPr>
      </w:pPr>
      <w:r w:rsidRPr="00CA79AF">
        <w:rPr>
          <w:highlight w:val="white"/>
        </w:rPr>
        <w:t xml:space="preserve">      }</w:t>
      </w:r>
    </w:p>
    <w:p w14:paraId="71066B27" w14:textId="7BB3EA79" w:rsidR="004D4C39" w:rsidRPr="00CA79AF" w:rsidRDefault="00AB00DC" w:rsidP="00FD5BC2">
      <w:pPr>
        <w:rPr>
          <w:highlight w:val="white"/>
        </w:rPr>
      </w:pPr>
      <w:r>
        <w:rPr>
          <w:highlight w:val="white"/>
        </w:rPr>
        <w:lastRenderedPageBreak/>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1E49BB1E" w14:textId="77777777" w:rsidR="004D4C39" w:rsidRPr="00CA79AF" w:rsidRDefault="004D4C39" w:rsidP="004D4C39">
      <w:pPr>
        <w:pStyle w:val="Code"/>
        <w:rPr>
          <w:highlight w:val="white"/>
        </w:rPr>
      </w:pPr>
      <w:r w:rsidRPr="00CA79AF">
        <w:rPr>
          <w:highlight w:val="white"/>
        </w:rPr>
        <w:t xml:space="preserve">      if (calleeSymbol.Type.IsFunction()) {</w:t>
      </w:r>
    </w:p>
    <w:p w14:paraId="0D9C42CC" w14:textId="77777777" w:rsidR="004D4C39" w:rsidRPr="00CA79AF" w:rsidRDefault="004D4C39" w:rsidP="004D4C39">
      <w:pPr>
        <w:pStyle w:val="Code"/>
        <w:rPr>
          <w:highlight w:val="white"/>
        </w:rPr>
      </w:pPr>
      <w:r w:rsidRPr="00CA79AF">
        <w:rPr>
          <w:highlight w:val="white"/>
        </w:rPr>
        <w:t xml:space="preserve">        AddAssemblyCode(AssemblyOperator.call, calleeSymbol.UniqueName);</w:t>
      </w:r>
    </w:p>
    <w:p w14:paraId="3EBB37DE" w14:textId="77777777" w:rsidR="004D4C39" w:rsidRPr="00CA79AF" w:rsidRDefault="004D4C39" w:rsidP="004D4C39">
      <w:pPr>
        <w:pStyle w:val="Code"/>
        <w:rPr>
          <w:highlight w:val="white"/>
        </w:rPr>
      </w:pPr>
      <w:r w:rsidRPr="00CA79AF">
        <w:rPr>
          <w:highlight w:val="white"/>
        </w:rPr>
        <w:t xml:space="preserve">        m_returnFloating = calleeSymbol.Type.ReturnType.IsFloating();</w:t>
      </w:r>
    </w:p>
    <w:p w14:paraId="2F5B1C7C" w14:textId="77777777" w:rsidR="004D4C39" w:rsidRPr="00CA79AF" w:rsidRDefault="004D4C39" w:rsidP="004D4C39">
      <w:pPr>
        <w:pStyle w:val="Code"/>
        <w:rPr>
          <w:highlight w:val="white"/>
        </w:rPr>
      </w:pPr>
      <w:r w:rsidRPr="00CA79AF">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p w14:paraId="7BC652E7" w14:textId="77777777" w:rsidR="00824926" w:rsidRPr="00CA79AF" w:rsidRDefault="00824926" w:rsidP="00824926">
      <w:pPr>
        <w:pStyle w:val="Code"/>
        <w:rPr>
          <w:highlight w:val="white"/>
        </w:rPr>
      </w:pPr>
      <w:r w:rsidRPr="00CA79AF">
        <w:rPr>
          <w:highlight w:val="white"/>
        </w:rPr>
        <w:t xml:space="preserve">      else {</w:t>
      </w:r>
    </w:p>
    <w:p w14:paraId="7D2A09AE" w14:textId="77777777" w:rsidR="00824926" w:rsidRPr="00824926" w:rsidRDefault="00824926" w:rsidP="00824926">
      <w:pPr>
        <w:pStyle w:val="Code"/>
        <w:rPr>
          <w:highlight w:val="white"/>
        </w:rPr>
      </w:pPr>
      <w:r w:rsidRPr="00824926">
        <w:rPr>
          <w:highlight w:val="white"/>
        </w:rPr>
        <w:t xml:space="preserve">        Track jumpTrack = LoadValueToRegister(calleeSymbol);</w:t>
      </w:r>
    </w:p>
    <w:p w14:paraId="767064A4" w14:textId="77777777" w:rsidR="004D4C39" w:rsidRPr="00CA79AF" w:rsidRDefault="004D4C39" w:rsidP="004D4C39">
      <w:pPr>
        <w:pStyle w:val="Code"/>
        <w:rPr>
          <w:highlight w:val="white"/>
        </w:rPr>
      </w:pPr>
      <w:r w:rsidRPr="00CA79AF">
        <w:rPr>
          <w:highlight w:val="white"/>
        </w:rPr>
        <w:t xml:space="preserve">        AddAssemblyCode(AssemblyOperator.jmp, jumpTrack);</w:t>
      </w:r>
    </w:p>
    <w:p w14:paraId="50D1EB27" w14:textId="77777777" w:rsidR="004D4C39" w:rsidRPr="00CA79AF" w:rsidRDefault="004D4C39" w:rsidP="004D4C39">
      <w:pPr>
        <w:pStyle w:val="Code"/>
        <w:rPr>
          <w:highlight w:val="white"/>
        </w:rPr>
      </w:pPr>
      <w:r w:rsidRPr="00CA79AF">
        <w:rPr>
          <w:highlight w:val="white"/>
        </w:rPr>
        <w:t xml:space="preserve">        m_returnFloating =</w:t>
      </w:r>
    </w:p>
    <w:p w14:paraId="20370F83" w14:textId="77777777" w:rsidR="004D4C39" w:rsidRPr="00CA79AF" w:rsidRDefault="004D4C39" w:rsidP="004D4C39">
      <w:pPr>
        <w:pStyle w:val="Code"/>
        <w:rPr>
          <w:highlight w:val="white"/>
        </w:rPr>
      </w:pPr>
      <w:r w:rsidRPr="00CA79AF">
        <w:rPr>
          <w:highlight w:val="white"/>
        </w:rPr>
        <w:t xml:space="preserve">          calleeSymbol.Type.PointerType.ReturnType.IsFloating();</w:t>
      </w:r>
    </w:p>
    <w:p w14:paraId="7B5ACDFB" w14:textId="77777777" w:rsidR="004D4C39" w:rsidRPr="00CA79AF" w:rsidRDefault="004D4C39" w:rsidP="004D4C39">
      <w:pPr>
        <w:pStyle w:val="Code"/>
        <w:rPr>
          <w:highlight w:val="white"/>
        </w:rPr>
      </w:pPr>
      <w:r w:rsidRPr="00CA79AF">
        <w:rPr>
          <w:highlight w:val="white"/>
        </w:rPr>
        <w:t xml:space="preserve">      }            </w:t>
      </w:r>
    </w:p>
    <w:p w14:paraId="659D1BA1" w14:textId="77777777" w:rsidR="004D4C39" w:rsidRPr="00CA79AF" w:rsidRDefault="004D4C39" w:rsidP="004D4C39">
      <w:pPr>
        <w:pStyle w:val="Code"/>
        <w:rPr>
          <w:highlight w:val="white"/>
        </w:rPr>
      </w:pPr>
      <w:r w:rsidRPr="00CA79AF">
        <w:rPr>
          <w:highlight w:val="white"/>
        </w:rPr>
        <w:t xml:space="preserve">    }</w:t>
      </w:r>
    </w:p>
    <w:bookmarkEnd w:id="5842"/>
    <w:p w14:paraId="2C8CD2A5" w14:textId="0EDC9D83"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7B5560" w:rsidRPr="007B5560">
        <w:rPr>
          <w:rStyle w:val="KeyWord0"/>
          <w:highlight w:val="white"/>
        </w:rPr>
        <w:t>FunctionPreCall</w:t>
      </w:r>
      <w:r w:rsidR="007B5560">
        <w:rPr>
          <w:highlight w:val="white"/>
        </w:rPr>
        <w:t xml:space="preserve"> above.</w:t>
      </w:r>
    </w:p>
    <w:p w14:paraId="715F2EC4" w14:textId="600B4CC4" w:rsidR="00D935A0" w:rsidRPr="007B4210" w:rsidRDefault="00D935A0" w:rsidP="007B4210">
      <w:pPr>
        <w:pStyle w:val="Code"/>
        <w:rPr>
          <w:highlight w:val="white"/>
        </w:rPr>
      </w:pPr>
      <w:r w:rsidRPr="007B4210">
        <w:rPr>
          <w:highlight w:val="white"/>
        </w:rPr>
        <w:t xml:space="preserve">    public void FunctionPostCall(MiddleCode middleCode) {</w:t>
      </w:r>
    </w:p>
    <w:p w14:paraId="6B9215A1" w14:textId="77777777" w:rsidR="00D935A0" w:rsidRPr="007B4210" w:rsidRDefault="00D935A0" w:rsidP="007B4210">
      <w:pPr>
        <w:pStyle w:val="Code"/>
        <w:rPr>
          <w:highlight w:val="white"/>
        </w:rPr>
      </w:pPr>
      <w:r w:rsidRPr="007B4210">
        <w:rPr>
          <w:highlight w:val="white"/>
        </w:rPr>
        <w:t xml:space="preserve">      Register baseRegister = BaseRegister(null);</w:t>
      </w:r>
    </w:p>
    <w:p w14:paraId="5E54A837" w14:textId="77777777" w:rsidR="00D935A0" w:rsidRPr="007B4210" w:rsidRDefault="00D935A0" w:rsidP="007B4210">
      <w:pPr>
        <w:pStyle w:val="Code"/>
        <w:rPr>
          <w:highlight w:val="white"/>
        </w:rPr>
      </w:pPr>
      <w:r w:rsidRPr="007B4210">
        <w:rPr>
          <w:highlight w:val="white"/>
        </w:rPr>
        <w:t xml:space="preserve">      m_trackMap = m_trackMapStack.Pop();</w:t>
      </w:r>
    </w:p>
    <w:p w14:paraId="70C62104" w14:textId="77777777" w:rsidR="00D935A0" w:rsidRPr="007B4210" w:rsidRDefault="00D935A0" w:rsidP="007B4210">
      <w:pPr>
        <w:pStyle w:val="Code"/>
        <w:rPr>
          <w:highlight w:val="white"/>
        </w:rPr>
      </w:pPr>
      <w:r w:rsidRPr="007B4210">
        <w:rPr>
          <w:highlight w:val="white"/>
        </w:rPr>
        <w:t xml:space="preserve">      IDictionary&lt;Track,int&gt; postMap = m_postMapStack.Pop();</w:t>
      </w:r>
    </w:p>
    <w:p w14:paraId="7BED8AE3" w14:textId="369933F9"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Pr="007B5560">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62F63128" w14:textId="77777777" w:rsidR="00D935A0" w:rsidRPr="007B4210" w:rsidRDefault="00D935A0" w:rsidP="007B4210">
      <w:pPr>
        <w:pStyle w:val="Code"/>
        <w:rPr>
          <w:highlight w:val="white"/>
        </w:rPr>
      </w:pPr>
      <w:r w:rsidRPr="007B4210">
        <w:rPr>
          <w:highlight w:val="white"/>
        </w:rPr>
        <w:t xml:space="preserve">      foreach (KeyValuePair&lt;Track,int&gt; pair in postMap) {</w:t>
      </w:r>
    </w:p>
    <w:p w14:paraId="19C8ADC4" w14:textId="77777777" w:rsidR="00D935A0" w:rsidRPr="007B4210" w:rsidRDefault="00D935A0" w:rsidP="007B4210">
      <w:pPr>
        <w:pStyle w:val="Code"/>
        <w:rPr>
          <w:highlight w:val="white"/>
        </w:rPr>
      </w:pPr>
      <w:r w:rsidRPr="007B4210">
        <w:rPr>
          <w:highlight w:val="white"/>
        </w:rPr>
        <w:t xml:space="preserve">        Track track = pair.Key;</w:t>
      </w:r>
    </w:p>
    <w:p w14:paraId="42BEF0B3" w14:textId="77777777" w:rsidR="00D935A0" w:rsidRPr="007B4210" w:rsidRDefault="00D935A0" w:rsidP="007B4210">
      <w:pPr>
        <w:pStyle w:val="Code"/>
        <w:rPr>
          <w:highlight w:val="white"/>
        </w:rPr>
      </w:pPr>
      <w:r w:rsidRPr="007B4210">
        <w:rPr>
          <w:highlight w:val="white"/>
        </w:rPr>
        <w:t xml:space="preserve">        int offset = pair.Value;</w:t>
      </w:r>
    </w:p>
    <w:p w14:paraId="3224DB38" w14:textId="65DCADD5" w:rsidR="00D935A0" w:rsidRPr="007B4210" w:rsidRDefault="00D935A0" w:rsidP="007B4210">
      <w:pPr>
        <w:pStyle w:val="Code"/>
        <w:rPr>
          <w:highlight w:val="white"/>
        </w:rPr>
      </w:pPr>
      <w:r w:rsidRPr="007B4210">
        <w:rPr>
          <w:highlight w:val="white"/>
        </w:rPr>
        <w:t xml:space="preserve">        AddAssemblyCode(AssemblyOperator.mov, track, baseRegister,</w:t>
      </w:r>
      <w:r w:rsidR="00533491">
        <w:rPr>
          <w:highlight w:val="white"/>
        </w:rPr>
        <w:t xml:space="preserve"> </w:t>
      </w:r>
      <w:r w:rsidRPr="007B4210">
        <w:rPr>
          <w:highlight w:val="white"/>
        </w:rPr>
        <w:t>offset);</w:t>
      </w:r>
    </w:p>
    <w:p w14:paraId="4AFAC52A" w14:textId="77777777" w:rsidR="00D935A0" w:rsidRPr="007B4210" w:rsidRDefault="00D935A0" w:rsidP="007B4210">
      <w:pPr>
        <w:pStyle w:val="Code"/>
        <w:rPr>
          <w:highlight w:val="white"/>
        </w:rPr>
      </w:pPr>
      <w:r w:rsidRPr="007B4210">
        <w:rPr>
          <w:highlight w:val="white"/>
        </w:rPr>
        <w:t xml:space="preserve">      }</w:t>
      </w:r>
    </w:p>
    <w:p w14:paraId="116AC396" w14:textId="08197AA1" w:rsidR="00D935A0" w:rsidRPr="007B421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47DE177A" w14:textId="77777777" w:rsidR="00D935A0" w:rsidRPr="007B4210" w:rsidRDefault="00D935A0" w:rsidP="007B4210">
      <w:pPr>
        <w:pStyle w:val="Code"/>
        <w:rPr>
          <w:highlight w:val="white"/>
        </w:rPr>
      </w:pPr>
      <w:r w:rsidRPr="007B4210">
        <w:rPr>
          <w:highlight w:val="white"/>
        </w:rPr>
        <w:t xml:space="preserve">      if (m_floatStackSize &gt; 0) {</w:t>
      </w:r>
    </w:p>
    <w:p w14:paraId="2E376FD3" w14:textId="77777777" w:rsidR="00D935A0" w:rsidRPr="007B4210" w:rsidRDefault="00D935A0" w:rsidP="007B4210">
      <w:pPr>
        <w:pStyle w:val="Code"/>
        <w:rPr>
          <w:highlight w:val="white"/>
        </w:rPr>
      </w:pPr>
      <w:r w:rsidRPr="007B4210">
        <w:rPr>
          <w:highlight w:val="white"/>
        </w:rPr>
        <w:t xml:space="preserve">        int recordOffset = (int) middleCode[2];</w:t>
      </w:r>
    </w:p>
    <w:p w14:paraId="1FC9B697" w14:textId="77777777" w:rsidR="00D935A0" w:rsidRPr="007B4210" w:rsidRDefault="00D935A0" w:rsidP="007B4210">
      <w:pPr>
        <w:pStyle w:val="Code"/>
        <w:rPr>
          <w:highlight w:val="white"/>
        </w:rPr>
      </w:pPr>
      <w:r w:rsidRPr="007B4210">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60C5F14F" w14:textId="77777777" w:rsidR="00D935A0" w:rsidRPr="007B4210" w:rsidRDefault="00D935A0" w:rsidP="007B4210">
      <w:pPr>
        <w:pStyle w:val="Code"/>
        <w:rPr>
          <w:highlight w:val="white"/>
        </w:rPr>
      </w:pPr>
      <w:r w:rsidRPr="007B4210">
        <w:rPr>
          <w:highlight w:val="white"/>
        </w:rPr>
        <w:t xml:space="preserve">        if (m_returnFloating) {</w:t>
      </w:r>
    </w:p>
    <w:p w14:paraId="24C73C7E"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0A686A9E" w14:textId="77777777" w:rsidR="00D935A0" w:rsidRPr="007B4210" w:rsidRDefault="00D935A0" w:rsidP="007B4210">
      <w:pPr>
        <w:pStyle w:val="Code"/>
        <w:rPr>
          <w:highlight w:val="white"/>
        </w:rPr>
      </w:pPr>
      <w:r w:rsidRPr="007B4210">
        <w:rPr>
          <w:highlight w:val="white"/>
        </w:rPr>
        <w:t xml:space="preserve">                          recordOffset + recordSize);</w:t>
      </w:r>
    </w:p>
    <w:p w14:paraId="62CEF5C1" w14:textId="77777777" w:rsidR="00D935A0" w:rsidRPr="007B4210" w:rsidRDefault="00D935A0" w:rsidP="007B4210">
      <w:pPr>
        <w:pStyle w:val="Code"/>
        <w:rPr>
          <w:highlight w:val="white"/>
        </w:rPr>
      </w:pPr>
      <w:r w:rsidRPr="007B4210">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5A344B32" w14:textId="77777777" w:rsidR="00D935A0" w:rsidRPr="007B4210" w:rsidRDefault="00D935A0" w:rsidP="007B4210">
      <w:pPr>
        <w:pStyle w:val="Code"/>
        <w:rPr>
          <w:highlight w:val="white"/>
        </w:rPr>
      </w:pPr>
      <w:r w:rsidRPr="007B4210">
        <w:rPr>
          <w:highlight w:val="white"/>
        </w:rPr>
        <w:t xml:space="preserve">        int currentOffset = recordOffset + recordSize;</w:t>
      </w:r>
    </w:p>
    <w:p w14:paraId="23359D13"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5AD7A88F" w14:textId="77777777" w:rsidR="00D935A0" w:rsidRPr="007B4210" w:rsidRDefault="00D935A0" w:rsidP="007B4210">
      <w:pPr>
        <w:pStyle w:val="Code"/>
        <w:rPr>
          <w:highlight w:val="white"/>
        </w:rPr>
      </w:pPr>
      <w:r w:rsidRPr="007B4210">
        <w:rPr>
          <w:highlight w:val="white"/>
        </w:rPr>
        <w:t xml:space="preserve">          currentOffset -= 8;</w:t>
      </w:r>
    </w:p>
    <w:p w14:paraId="1E6A5ACE"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712A570B" w14:textId="77777777" w:rsidR="00D935A0" w:rsidRPr="007B4210" w:rsidRDefault="00D935A0" w:rsidP="007B4210">
      <w:pPr>
        <w:pStyle w:val="Code"/>
        <w:rPr>
          <w:highlight w:val="white"/>
        </w:rPr>
      </w:pPr>
      <w:r w:rsidRPr="007B4210">
        <w:rPr>
          <w:highlight w:val="white"/>
        </w:rPr>
        <w:t xml:space="preserve">                          currentOffset);</w:t>
      </w:r>
    </w:p>
    <w:p w14:paraId="005A2268" w14:textId="77777777" w:rsidR="00D935A0" w:rsidRPr="007B4210" w:rsidRDefault="00D935A0" w:rsidP="007B4210">
      <w:pPr>
        <w:pStyle w:val="Code"/>
        <w:rPr>
          <w:highlight w:val="white"/>
        </w:rPr>
      </w:pPr>
      <w:r w:rsidRPr="007B4210">
        <w:rPr>
          <w:highlight w:val="white"/>
        </w:rPr>
        <w:lastRenderedPageBreak/>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57D563DB" w14:textId="77777777" w:rsidR="00D935A0" w:rsidRPr="007B4210" w:rsidRDefault="00D935A0" w:rsidP="007B4210">
      <w:pPr>
        <w:pStyle w:val="Code"/>
        <w:rPr>
          <w:highlight w:val="white"/>
        </w:rPr>
      </w:pPr>
      <w:r w:rsidRPr="007B4210">
        <w:rPr>
          <w:highlight w:val="white"/>
        </w:rPr>
        <w:t xml:space="preserve">        if (m_returnFloating) {</w:t>
      </w:r>
    </w:p>
    <w:p w14:paraId="3064A4A6"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200D30D9" w14:textId="77777777" w:rsidR="00D935A0" w:rsidRPr="007B4210" w:rsidRDefault="00D935A0" w:rsidP="007B4210">
      <w:pPr>
        <w:pStyle w:val="Code"/>
        <w:rPr>
          <w:highlight w:val="white"/>
        </w:rPr>
      </w:pPr>
      <w:r w:rsidRPr="007B4210">
        <w:rPr>
          <w:highlight w:val="white"/>
        </w:rPr>
        <w:t xml:space="preserve">                          recordOffset + recordSize);</w:t>
      </w:r>
    </w:p>
    <w:p w14:paraId="3517C5AE" w14:textId="77777777" w:rsidR="00D935A0" w:rsidRPr="007B4210" w:rsidRDefault="00D935A0" w:rsidP="007B4210">
      <w:pPr>
        <w:pStyle w:val="Code"/>
        <w:rPr>
          <w:highlight w:val="white"/>
        </w:rPr>
      </w:pPr>
      <w:r w:rsidRPr="007B4210">
        <w:rPr>
          <w:highlight w:val="white"/>
        </w:rPr>
        <w:t xml:space="preserve">        }</w:t>
      </w:r>
    </w:p>
    <w:p w14:paraId="6C077DAC" w14:textId="77777777" w:rsidR="00D935A0" w:rsidRPr="007B4210" w:rsidRDefault="00D935A0" w:rsidP="007B4210">
      <w:pPr>
        <w:pStyle w:val="Code"/>
        <w:rPr>
          <w:highlight w:val="white"/>
        </w:rPr>
      </w:pPr>
    </w:p>
    <w:p w14:paraId="766D2B0A" w14:textId="77777777" w:rsidR="00D935A0" w:rsidRPr="007B4210" w:rsidRDefault="00D935A0" w:rsidP="007B4210">
      <w:pPr>
        <w:pStyle w:val="Code"/>
        <w:rPr>
          <w:highlight w:val="white"/>
        </w:rPr>
      </w:pPr>
      <w:r w:rsidRPr="007B4210">
        <w:rPr>
          <w:highlight w:val="white"/>
        </w:rPr>
        <w:t xml:space="preserve">        m_totalRecordSize -= recordSize;</w:t>
      </w:r>
    </w:p>
    <w:p w14:paraId="55190CB4" w14:textId="77777777" w:rsidR="00D935A0" w:rsidRPr="007B4210" w:rsidRDefault="00D935A0" w:rsidP="007B4210">
      <w:pPr>
        <w:pStyle w:val="Code"/>
        <w:rPr>
          <w:highlight w:val="white"/>
        </w:rPr>
      </w:pPr>
      <w:r w:rsidRPr="007B4210">
        <w:rPr>
          <w:highlight w:val="white"/>
        </w:rPr>
        <w:t xml:space="preserve">      }</w:t>
      </w:r>
    </w:p>
    <w:p w14:paraId="3D0928C9" w14:textId="77777777" w:rsidR="00D935A0" w:rsidRPr="007B4210" w:rsidRDefault="00D935A0" w:rsidP="007B4210">
      <w:pPr>
        <w:pStyle w:val="Code"/>
        <w:rPr>
          <w:highlight w:val="white"/>
        </w:rPr>
      </w:pPr>
      <w:r w:rsidRPr="007B4210">
        <w:rPr>
          <w:highlight w:val="white"/>
        </w:rPr>
        <w:t xml:space="preserve">      else {</w:t>
      </w:r>
    </w:p>
    <w:p w14:paraId="236E873B" w14:textId="77777777" w:rsidR="00D935A0" w:rsidRPr="007B4210" w:rsidRDefault="00D935A0" w:rsidP="007B4210">
      <w:pPr>
        <w:pStyle w:val="Code"/>
        <w:rPr>
          <w:highlight w:val="white"/>
        </w:rPr>
      </w:pPr>
      <w:r w:rsidRPr="007B4210">
        <w:rPr>
          <w:highlight w:val="white"/>
        </w:rPr>
        <w:t xml:space="preserve">        m_totalRecordSize -= m_recordSizeStack.Pop();</w:t>
      </w:r>
    </w:p>
    <w:p w14:paraId="62469E99" w14:textId="77777777" w:rsidR="00D935A0" w:rsidRPr="007B4210" w:rsidRDefault="00D935A0" w:rsidP="007B4210">
      <w:pPr>
        <w:pStyle w:val="Code"/>
        <w:rPr>
          <w:highlight w:val="white"/>
        </w:rPr>
      </w:pPr>
      <w:r w:rsidRPr="007B4210">
        <w:rPr>
          <w:highlight w:val="white"/>
        </w:rPr>
        <w:t xml:space="preserve">      }</w:t>
      </w:r>
    </w:p>
    <w:p w14:paraId="4A3F4E50" w14:textId="77777777" w:rsidR="00D935A0" w:rsidRPr="007B4210" w:rsidRDefault="00D935A0" w:rsidP="007B4210">
      <w:pPr>
        <w:pStyle w:val="Code"/>
        <w:rPr>
          <w:highlight w:val="white"/>
        </w:rPr>
      </w:pPr>
      <w:r w:rsidRPr="007B4210">
        <w:rPr>
          <w:highlight w:val="white"/>
        </w:rPr>
        <w:t xml:space="preserve">    }</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1C1E7BB9" w14:textId="77777777" w:rsidR="00D935A0" w:rsidRPr="007B4210" w:rsidRDefault="00D935A0" w:rsidP="007B4210">
      <w:pPr>
        <w:pStyle w:val="Code"/>
        <w:rPr>
          <w:highlight w:val="white"/>
        </w:rPr>
      </w:pPr>
      <w:r w:rsidRPr="007B4210">
        <w:rPr>
          <w:highlight w:val="white"/>
        </w:rPr>
        <w:t xml:space="preserve">      Track track;</w:t>
      </w:r>
    </w:p>
    <w:p w14:paraId="587D2A72" w14:textId="77777777" w:rsidR="00D935A0" w:rsidRPr="007B4210" w:rsidRDefault="00D935A0" w:rsidP="007B4210">
      <w:pPr>
        <w:pStyle w:val="Code"/>
        <w:rPr>
          <w:highlight w:val="white"/>
        </w:rPr>
      </w:pPr>
      <w:r w:rsidRPr="007B4210">
        <w:rPr>
          <w:highlight w:val="white"/>
        </w:rPr>
        <w:t xml:space="preserve">      if (m_trackMap.TryGetValue(symbol, out track)) {</w:t>
      </w:r>
    </w:p>
    <w:p w14:paraId="54D22C45" w14:textId="77777777" w:rsidR="00D935A0" w:rsidRPr="007B4210" w:rsidRDefault="00D935A0" w:rsidP="007B4210">
      <w:pPr>
        <w:pStyle w:val="Code"/>
        <w:rPr>
          <w:highlight w:val="white"/>
        </w:rPr>
      </w:pPr>
      <w:r w:rsidRPr="007B4210">
        <w:rPr>
          <w:highlight w:val="white"/>
        </w:rPr>
        <w:t xml:space="preserve">        m_trackMap.Remove(symbol);</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4CE5B89D" w14:textId="38C8F4EE" w:rsidR="002D0236" w:rsidRPr="007B4210" w:rsidRDefault="002D0236" w:rsidP="002D0236">
      <w:pPr>
        <w:pStyle w:val="Code"/>
        <w:rPr>
          <w:highlight w:val="white"/>
        </w:rPr>
      </w:pPr>
      <w:r>
        <w:rPr>
          <w:highlight w:val="white"/>
        </w:rPr>
        <w:t xml:space="preserve">  </w:t>
      </w:r>
      <w:r w:rsidRPr="007B4210">
        <w:rPr>
          <w:highlight w:val="white"/>
        </w:rPr>
        <w:t xml:space="preserve">      if (</w:t>
      </w:r>
      <w:r w:rsidR="00E369C4">
        <w:rPr>
          <w:highlight w:val="white"/>
        </w:rPr>
        <w:t>t</w:t>
      </w:r>
      <w:r w:rsidRPr="007B4210">
        <w:rPr>
          <w:highlight w:val="white"/>
        </w:rPr>
        <w:t xml:space="preserve">rack.Register </w:t>
      </w:r>
      <w:r w:rsidR="000C7C88">
        <w:rPr>
          <w:highlight w:val="white"/>
        </w:rPr>
        <w:t>=</w:t>
      </w:r>
      <w:r w:rsidRPr="007B4210">
        <w:rPr>
          <w:highlight w:val="white"/>
        </w:rPr>
        <w:t>= null) {</w:t>
      </w:r>
    </w:p>
    <w:p w14:paraId="23E832F5" w14:textId="77777777" w:rsidR="002D0236" w:rsidRPr="007B4210" w:rsidRDefault="002D0236" w:rsidP="002D0236">
      <w:pPr>
        <w:pStyle w:val="Code"/>
        <w:rPr>
          <w:highlight w:val="white"/>
        </w:rPr>
      </w:pPr>
      <w:r w:rsidRPr="007B4210">
        <w:rPr>
          <w:highlight w:val="white"/>
        </w:rPr>
        <w:t xml:space="preserve">          track.Register = register;</w:t>
      </w:r>
    </w:p>
    <w:p w14:paraId="1DF7A544" w14:textId="1AE38718" w:rsidR="002D0236" w:rsidRDefault="002D0236" w:rsidP="002D0236">
      <w:pPr>
        <w:pStyle w:val="Code"/>
        <w:rPr>
          <w:highlight w:val="white"/>
        </w:rPr>
      </w:pPr>
      <w:r w:rsidRPr="007B4210">
        <w:rPr>
          <w:highlight w:val="white"/>
        </w:rPr>
        <w:t xml:space="preserve">        }</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7C70241D" w14:textId="0A55E307" w:rsidR="00D935A0" w:rsidRPr="007B4210" w:rsidRDefault="00D935A0" w:rsidP="007B4210">
      <w:pPr>
        <w:pStyle w:val="Code"/>
        <w:rPr>
          <w:highlight w:val="white"/>
        </w:rPr>
      </w:pPr>
      <w:r w:rsidRPr="007B4210">
        <w:rPr>
          <w:highlight w:val="white"/>
        </w:rPr>
        <w:t xml:space="preserve">        </w:t>
      </w:r>
      <w:r w:rsidR="002D0236">
        <w:rPr>
          <w:highlight w:val="white"/>
        </w:rPr>
        <w:t xml:space="preserve">else </w:t>
      </w:r>
      <w:r w:rsidRPr="007B4210">
        <w:rPr>
          <w:highlight w:val="white"/>
        </w:rPr>
        <w:t>if ((register != null) &amp;&amp; (track.Register != null) &amp;&amp;</w:t>
      </w:r>
    </w:p>
    <w:p w14:paraId="75265954" w14:textId="46927FAD" w:rsidR="00D935A0" w:rsidRPr="007B4210" w:rsidRDefault="00D935A0" w:rsidP="007B4210">
      <w:pPr>
        <w:pStyle w:val="Code"/>
        <w:rPr>
          <w:highlight w:val="white"/>
        </w:rPr>
      </w:pPr>
      <w:r w:rsidRPr="007B4210">
        <w:rPr>
          <w:highlight w:val="white"/>
        </w:rPr>
        <w:t xml:space="preserve">            </w:t>
      </w:r>
      <w:r w:rsidR="002D0236">
        <w:rPr>
          <w:highlight w:val="white"/>
        </w:rPr>
        <w:t xml:space="preserve">     </w:t>
      </w:r>
      <w:r w:rsidRPr="007B4210">
        <w:rPr>
          <w:highlight w:val="white"/>
        </w:rPr>
        <w:t>!AssemblyCode.RegisterOverlap(register, track.Register)) {</w:t>
      </w:r>
    </w:p>
    <w:p w14:paraId="5B3DE1D3" w14:textId="77777777" w:rsidR="00D935A0" w:rsidRPr="007B4210" w:rsidRDefault="00D935A0" w:rsidP="007B4210">
      <w:pPr>
        <w:pStyle w:val="Code"/>
        <w:rPr>
          <w:highlight w:val="white"/>
        </w:rPr>
      </w:pPr>
      <w:r w:rsidRPr="007B4210">
        <w:rPr>
          <w:highlight w:val="white"/>
        </w:rPr>
        <w:t xml:space="preserve">          Track newTrack = new Track(symbol, register);</w:t>
      </w:r>
    </w:p>
    <w:p w14:paraId="700D54A9" w14:textId="77777777" w:rsidR="00D935A0" w:rsidRPr="007B4210" w:rsidRDefault="00D935A0" w:rsidP="007B4210">
      <w:pPr>
        <w:pStyle w:val="Code"/>
        <w:rPr>
          <w:highlight w:val="white"/>
        </w:rPr>
      </w:pPr>
      <w:r w:rsidRPr="007B4210">
        <w:rPr>
          <w:highlight w:val="white"/>
        </w:rPr>
        <w:t xml:space="preserve">          AddAssemblyCode(AssemblyOperator.set_track_size,</w:t>
      </w:r>
    </w:p>
    <w:p w14:paraId="4A75BEA5" w14:textId="77777777" w:rsidR="00D935A0" w:rsidRPr="007B4210" w:rsidRDefault="00D935A0" w:rsidP="007B4210">
      <w:pPr>
        <w:pStyle w:val="Code"/>
        <w:rPr>
          <w:highlight w:val="white"/>
        </w:rPr>
      </w:pPr>
      <w:r w:rsidRPr="007B4210">
        <w:rPr>
          <w:highlight w:val="white"/>
        </w:rPr>
        <w:t xml:space="preserve">                          newTrack, track);</w:t>
      </w:r>
    </w:p>
    <w:p w14:paraId="221FA579" w14:textId="77777777" w:rsidR="00D935A0" w:rsidRPr="007B4210" w:rsidRDefault="00D935A0" w:rsidP="007B4210">
      <w:pPr>
        <w:pStyle w:val="Code"/>
        <w:rPr>
          <w:highlight w:val="white"/>
        </w:rPr>
      </w:pPr>
      <w:r w:rsidRPr="007B4210">
        <w:rPr>
          <w:highlight w:val="white"/>
        </w:rPr>
        <w:t xml:space="preserve">          AddAssemblyCode(AssemblyOperator.mov, newTrack, track);</w:t>
      </w:r>
    </w:p>
    <w:p w14:paraId="331BCB28" w14:textId="77777777" w:rsidR="00D935A0" w:rsidRPr="007B4210" w:rsidRDefault="00D935A0" w:rsidP="007B4210">
      <w:pPr>
        <w:pStyle w:val="Code"/>
        <w:rPr>
          <w:highlight w:val="white"/>
        </w:rPr>
      </w:pPr>
      <w:r w:rsidRPr="007B4210">
        <w:rPr>
          <w:highlight w:val="white"/>
        </w:rPr>
        <w:t xml:space="preserve">          track = newTrack;</w:t>
      </w:r>
    </w:p>
    <w:p w14:paraId="4C4D79D9" w14:textId="77777777" w:rsidR="00D935A0" w:rsidRPr="007B4210" w:rsidRDefault="00D935A0" w:rsidP="007B4210">
      <w:pPr>
        <w:pStyle w:val="Code"/>
        <w:rPr>
          <w:highlight w:val="white"/>
        </w:rPr>
      </w:pPr>
      <w:r w:rsidRPr="007B4210">
        <w:rPr>
          <w:highlight w:val="white"/>
        </w:rPr>
        <w:t xml:space="preserve">        }</w:t>
      </w:r>
    </w:p>
    <w:p w14:paraId="7368A4DF" w14:textId="77777777" w:rsidR="00D935A0" w:rsidRPr="007B4210" w:rsidRDefault="00D935A0" w:rsidP="007B4210">
      <w:pPr>
        <w:pStyle w:val="Code"/>
        <w:rPr>
          <w:highlight w:val="white"/>
        </w:rPr>
      </w:pPr>
    </w:p>
    <w:p w14:paraId="1089E2D2" w14:textId="77777777" w:rsidR="00D935A0" w:rsidRPr="007B4210" w:rsidRDefault="00D935A0" w:rsidP="007B4210">
      <w:pPr>
        <w:pStyle w:val="Code"/>
        <w:rPr>
          <w:highlight w:val="white"/>
        </w:rPr>
      </w:pPr>
      <w:r w:rsidRPr="007B4210">
        <w:rPr>
          <w:highlight w:val="white"/>
        </w:rPr>
        <w:t xml:space="preserve">        return track;</w:t>
      </w:r>
    </w:p>
    <w:p w14:paraId="14CF43AB" w14:textId="052976F2" w:rsidR="00D935A0" w:rsidRDefault="00D935A0" w:rsidP="007B4210">
      <w:pPr>
        <w:pStyle w:val="Code"/>
        <w:rPr>
          <w:highlight w:val="white"/>
        </w:rPr>
      </w:pPr>
      <w:r w:rsidRPr="007B4210">
        <w:rPr>
          <w:highlight w:val="white"/>
        </w:rPr>
        <w:t xml:space="preserve">      }</w:t>
      </w:r>
    </w:p>
    <w:p w14:paraId="22C4E6DA" w14:textId="633F1067" w:rsidR="009F686D" w:rsidRPr="007B4210" w:rsidRDefault="009F686D" w:rsidP="009F686D">
      <w:pPr>
        <w:rPr>
          <w:highlight w:val="white"/>
        </w:rPr>
      </w:pPr>
      <w:r>
        <w:rPr>
          <w:highlight w:val="white"/>
        </w:rPr>
        <w:lastRenderedPageBreak/>
        <w:t>If the</w:t>
      </w:r>
      <w:r w:rsidR="00CB62E7">
        <w:rPr>
          <w:highlight w:val="white"/>
        </w:rPr>
        <w:t xml:space="preserve"> symbol does not already have a track</w:t>
      </w:r>
      <w:r w:rsidR="001D4287">
        <w:rPr>
          <w:highlight w:val="white"/>
        </w:rPr>
        <w:t>, we create a new track for it.</w:t>
      </w:r>
    </w:p>
    <w:p w14:paraId="6E63C57E" w14:textId="77777777" w:rsidR="00D935A0" w:rsidRPr="007B4210" w:rsidRDefault="00D935A0" w:rsidP="007B4210">
      <w:pPr>
        <w:pStyle w:val="Code"/>
        <w:rPr>
          <w:highlight w:val="white"/>
        </w:rPr>
      </w:pPr>
      <w:r w:rsidRPr="007B4210">
        <w:rPr>
          <w:highlight w:val="white"/>
        </w:rPr>
        <w:t xml:space="preserve">      else {</w:t>
      </w:r>
    </w:p>
    <w:p w14:paraId="049C72D4" w14:textId="77777777" w:rsidR="00D935A0" w:rsidRPr="007B4210" w:rsidRDefault="00D935A0" w:rsidP="007B4210">
      <w:pPr>
        <w:pStyle w:val="Code"/>
        <w:rPr>
          <w:highlight w:val="white"/>
        </w:rPr>
      </w:pPr>
      <w:r w:rsidRPr="007B4210">
        <w:rPr>
          <w:highlight w:val="white"/>
        </w:rPr>
        <w:t xml:space="preserve">        track = new Track(symbol, register);</w:t>
      </w:r>
    </w:p>
    <w:p w14:paraId="00EDF2D4" w14:textId="77777777" w:rsidR="00D935A0" w:rsidRPr="007B4210" w:rsidRDefault="00D935A0" w:rsidP="007B4210">
      <w:pPr>
        <w:pStyle w:val="Code"/>
        <w:rPr>
          <w:highlight w:val="white"/>
        </w:rPr>
      </w:pPr>
      <w:r w:rsidRPr="007B4210">
        <w:rPr>
          <w:highlight w:val="white"/>
        </w:rPr>
        <w:t xml:space="preserve">        Assert.ErrorXXX(!(symbol.Type.IsFunction()));</w:t>
      </w:r>
    </w:p>
    <w:p w14:paraId="43897141" w14:textId="0058AB65" w:rsidR="00D935A0" w:rsidRPr="007B4210" w:rsidRDefault="00D462AD" w:rsidP="004F004E">
      <w:pPr>
        <w:rPr>
          <w:highlight w:val="white"/>
        </w:rPr>
      </w:pPr>
      <w:r>
        <w:rPr>
          <w:highlight w:val="white"/>
        </w:rPr>
        <w:t>If the symbol is constant</w:t>
      </w:r>
      <w:r w:rsidR="00811614">
        <w:rPr>
          <w:highlight w:val="white"/>
        </w:rPr>
        <w:t>,</w:t>
      </w:r>
      <w:r>
        <w:rPr>
          <w:highlight w:val="white"/>
        </w:rPr>
        <w:t xml:space="preserve"> </w:t>
      </w:r>
      <w:r w:rsidR="00415DE8">
        <w:rPr>
          <w:highlight w:val="white"/>
        </w:rPr>
        <w:t>we load its value to the register</w:t>
      </w:r>
      <w:r w:rsidR="00811614">
        <w:rPr>
          <w:highlight w:val="white"/>
        </w:rPr>
        <w:t>. I</w:t>
      </w:r>
      <w:r w:rsidR="00415DE8">
        <w:rPr>
          <w:highlight w:val="white"/>
        </w:rPr>
        <w:t>f it</w:t>
      </w:r>
      <w:r>
        <w:rPr>
          <w:highlight w:val="white"/>
        </w:rPr>
        <w:t xml:space="preserve"> </w:t>
      </w:r>
      <w:r w:rsidR="00AA6887">
        <w:rPr>
          <w:highlight w:val="white"/>
        </w:rPr>
        <w:t xml:space="preserve">is a </w:t>
      </w:r>
      <w:r>
        <w:rPr>
          <w:highlight w:val="white"/>
        </w:rPr>
        <w:t>static</w:t>
      </w:r>
      <w:r w:rsidR="00AA6887">
        <w:rPr>
          <w:highlight w:val="white"/>
        </w:rPr>
        <w:t xml:space="preserve"> array, function, struct, or union</w:t>
      </w:r>
      <w:r w:rsidR="00811614">
        <w:rPr>
          <w:highlight w:val="white"/>
        </w:rPr>
        <w:t>,</w:t>
      </w:r>
      <w:r>
        <w:rPr>
          <w:highlight w:val="white"/>
        </w:rPr>
        <w:t xml:space="preserve"> we load its value or address to the register.</w:t>
      </w:r>
    </w:p>
    <w:p w14:paraId="0ACA93F9" w14:textId="77777777" w:rsidR="00D935A0" w:rsidRPr="007B4210" w:rsidRDefault="00D935A0" w:rsidP="007B4210">
      <w:pPr>
        <w:pStyle w:val="Code"/>
        <w:rPr>
          <w:highlight w:val="white"/>
        </w:rPr>
      </w:pPr>
      <w:r w:rsidRPr="007B4210">
        <w:rPr>
          <w:highlight w:val="white"/>
        </w:rPr>
        <w:t xml:space="preserve">        if ((symbol.Value is BigInteger) ||</w:t>
      </w:r>
    </w:p>
    <w:p w14:paraId="189B6FBB" w14:textId="77777777" w:rsidR="00D935A0" w:rsidRPr="007B4210" w:rsidRDefault="00D935A0" w:rsidP="007B4210">
      <w:pPr>
        <w:pStyle w:val="Code"/>
        <w:rPr>
          <w:highlight w:val="white"/>
        </w:rPr>
      </w:pPr>
      <w:r w:rsidRPr="007B4210">
        <w:rPr>
          <w:highlight w:val="white"/>
        </w:rPr>
        <w:t xml:space="preserve">            (symbol.IsExternOrStatic() &amp;&amp;</w:t>
      </w:r>
    </w:p>
    <w:p w14:paraId="1E1A1C39" w14:textId="77777777" w:rsidR="00D935A0" w:rsidRPr="007B4210" w:rsidRDefault="00D935A0" w:rsidP="007B4210">
      <w:pPr>
        <w:pStyle w:val="Code"/>
        <w:rPr>
          <w:highlight w:val="white"/>
        </w:rPr>
      </w:pPr>
      <w:r w:rsidRPr="007B4210">
        <w:rPr>
          <w:highlight w:val="white"/>
        </w:rPr>
        <w:t xml:space="preserve">             symbol.Type.IsArrayFunctionStringStructOrUnion())) {</w:t>
      </w:r>
    </w:p>
    <w:p w14:paraId="6AB96E87" w14:textId="77777777" w:rsidR="00D935A0" w:rsidRPr="007B4210" w:rsidRDefault="00D935A0" w:rsidP="007B4210">
      <w:pPr>
        <w:pStyle w:val="Code"/>
        <w:rPr>
          <w:highlight w:val="white"/>
        </w:rPr>
      </w:pPr>
      <w:r w:rsidRPr="007B4210">
        <w:rPr>
          <w:highlight w:val="white"/>
        </w:rPr>
        <w:t xml:space="preserve">          AddAssemblyCode(AssemblyOperator.mov, track,</w:t>
      </w:r>
    </w:p>
    <w:p w14:paraId="66D2173E" w14:textId="77777777" w:rsidR="00D935A0" w:rsidRPr="007B4210" w:rsidRDefault="00D935A0" w:rsidP="007B4210">
      <w:pPr>
        <w:pStyle w:val="Code"/>
        <w:rPr>
          <w:highlight w:val="white"/>
        </w:rPr>
      </w:pPr>
      <w:r w:rsidRPr="007B4210">
        <w:rPr>
          <w:highlight w:val="white"/>
        </w:rPr>
        <w:t xml:space="preserve">                          ValueOrAddress(symbol));</w:t>
      </w:r>
    </w:p>
    <w:p w14:paraId="24D29C70" w14:textId="5577AFC4" w:rsidR="00D935A0" w:rsidRDefault="00D935A0" w:rsidP="007B4210">
      <w:pPr>
        <w:pStyle w:val="Code"/>
        <w:rPr>
          <w:highlight w:val="white"/>
        </w:rPr>
      </w:pPr>
      <w:r w:rsidRPr="007B4210">
        <w:rPr>
          <w:highlight w:val="white"/>
        </w:rPr>
        <w:t xml:space="preserve">        }</w:t>
      </w:r>
    </w:p>
    <w:p w14:paraId="6B9EDC27" w14:textId="2F1A0A64" w:rsidR="004F004E" w:rsidRPr="007B4210" w:rsidRDefault="00AC3288" w:rsidP="00AC3288">
      <w:pPr>
        <w:rPr>
          <w:highlight w:val="white"/>
        </w:rPr>
      </w:pPr>
      <w:r>
        <w:rPr>
          <w:highlight w:val="white"/>
        </w:rPr>
        <w:t>If the symbol is a static addreess,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3EC83247" w14:textId="77777777" w:rsidR="00D935A0" w:rsidRPr="007B4210" w:rsidRDefault="00D935A0" w:rsidP="007B4210">
      <w:pPr>
        <w:pStyle w:val="Code"/>
        <w:rPr>
          <w:highlight w:val="white"/>
        </w:rPr>
      </w:pPr>
      <w:r w:rsidRPr="007B4210">
        <w:rPr>
          <w:highlight w:val="white"/>
        </w:rPr>
        <w:t xml:space="preserve">        else if (symbol.Value is StaticAddress) {</w:t>
      </w:r>
    </w:p>
    <w:p w14:paraId="213DB379" w14:textId="77777777" w:rsidR="00D935A0" w:rsidRPr="007B4210" w:rsidRDefault="00D935A0" w:rsidP="007B4210">
      <w:pPr>
        <w:pStyle w:val="Code"/>
        <w:rPr>
          <w:highlight w:val="white"/>
        </w:rPr>
      </w:pPr>
      <w:r w:rsidRPr="007B4210">
        <w:rPr>
          <w:highlight w:val="white"/>
        </w:rPr>
        <w:t xml:space="preserve">          StaticAddress staticAddress = (StaticAddress) symbol.Value;</w:t>
      </w:r>
    </w:p>
    <w:p w14:paraId="571AEF17" w14:textId="77777777" w:rsidR="00D935A0" w:rsidRPr="007B4210" w:rsidRDefault="00D935A0" w:rsidP="007B4210">
      <w:pPr>
        <w:pStyle w:val="Code"/>
        <w:rPr>
          <w:highlight w:val="white"/>
        </w:rPr>
      </w:pPr>
      <w:r w:rsidRPr="007B4210">
        <w:rPr>
          <w:highlight w:val="white"/>
        </w:rPr>
        <w:t xml:space="preserve">          AddAssemblyCode(AssemblyOperator.mov, track,</w:t>
      </w:r>
    </w:p>
    <w:p w14:paraId="3F531FCB" w14:textId="77777777" w:rsidR="00D935A0" w:rsidRPr="007B4210" w:rsidRDefault="00D935A0" w:rsidP="007B4210">
      <w:pPr>
        <w:pStyle w:val="Code"/>
        <w:rPr>
          <w:highlight w:val="white"/>
        </w:rPr>
      </w:pPr>
      <w:r w:rsidRPr="007B4210">
        <w:rPr>
          <w:highlight w:val="white"/>
        </w:rPr>
        <w:t xml:space="preserve">                          staticAddress.UniqueName);</w:t>
      </w:r>
    </w:p>
    <w:p w14:paraId="72F791CC" w14:textId="77777777" w:rsidR="00D935A0" w:rsidRPr="007B4210" w:rsidRDefault="00D935A0" w:rsidP="007B4210">
      <w:pPr>
        <w:pStyle w:val="Code"/>
        <w:rPr>
          <w:highlight w:val="white"/>
        </w:rPr>
      </w:pPr>
    </w:p>
    <w:p w14:paraId="1EA14442" w14:textId="77777777" w:rsidR="00D935A0" w:rsidRPr="007B4210" w:rsidRDefault="00D935A0" w:rsidP="007B4210">
      <w:pPr>
        <w:pStyle w:val="Code"/>
        <w:rPr>
          <w:highlight w:val="white"/>
        </w:rPr>
      </w:pPr>
      <w:r w:rsidRPr="007B4210">
        <w:rPr>
          <w:highlight w:val="white"/>
        </w:rPr>
        <w:t xml:space="preserve">          if (staticAddress.Offset &gt; 0) {</w:t>
      </w:r>
    </w:p>
    <w:p w14:paraId="2BC469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9077F58" w14:textId="77777777" w:rsidR="00D935A0" w:rsidRPr="007B4210" w:rsidRDefault="00D935A0" w:rsidP="007B4210">
      <w:pPr>
        <w:pStyle w:val="Code"/>
        <w:rPr>
          <w:highlight w:val="white"/>
        </w:rPr>
      </w:pPr>
      <w:r w:rsidRPr="007B4210">
        <w:rPr>
          <w:highlight w:val="white"/>
        </w:rPr>
        <w:t xml:space="preserve">                            (BigInteger) staticAddress.Offset);</w:t>
      </w:r>
    </w:p>
    <w:p w14:paraId="1FAD0F70" w14:textId="77777777" w:rsidR="00D935A0" w:rsidRPr="007B4210" w:rsidRDefault="00D935A0" w:rsidP="007B4210">
      <w:pPr>
        <w:pStyle w:val="Code"/>
        <w:rPr>
          <w:highlight w:val="white"/>
        </w:rPr>
      </w:pPr>
      <w:r w:rsidRPr="007B4210">
        <w:rPr>
          <w:highlight w:val="white"/>
        </w:rPr>
        <w:t xml:space="preserve">          }</w:t>
      </w:r>
    </w:p>
    <w:p w14:paraId="4D360591" w14:textId="4FD8CD32" w:rsidR="00D935A0" w:rsidRDefault="00D935A0" w:rsidP="007B4210">
      <w:pPr>
        <w:pStyle w:val="Code"/>
        <w:rPr>
          <w:highlight w:val="white"/>
        </w:rPr>
      </w:pPr>
      <w:r w:rsidRPr="007B4210">
        <w:rPr>
          <w:highlight w:val="white"/>
        </w:rPr>
        <w:t xml:space="preserve">        }</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2C806943" w14:textId="77777777" w:rsidR="00D935A0" w:rsidRPr="007B4210" w:rsidRDefault="00D935A0" w:rsidP="007B4210">
      <w:pPr>
        <w:pStyle w:val="Code"/>
        <w:rPr>
          <w:highlight w:val="white"/>
        </w:rPr>
      </w:pPr>
      <w:r w:rsidRPr="007B4210">
        <w:rPr>
          <w:highlight w:val="white"/>
        </w:rPr>
        <w:t xml:space="preserve">        else if (symbol.Type.IsArray()) {</w:t>
      </w:r>
    </w:p>
    <w:p w14:paraId="55530428" w14:textId="77777777" w:rsidR="00D935A0" w:rsidRPr="007B4210" w:rsidRDefault="00D935A0" w:rsidP="007B4210">
      <w:pPr>
        <w:pStyle w:val="Code"/>
        <w:rPr>
          <w:highlight w:val="white"/>
        </w:rPr>
      </w:pPr>
      <w:r w:rsidRPr="007B4210">
        <w:rPr>
          <w:highlight w:val="white"/>
        </w:rPr>
        <w:t xml:space="preserve">          AddAssemblyCode(AssemblyOperator.mov, track, Base(symbol));</w:t>
      </w:r>
    </w:p>
    <w:p w14:paraId="6CD3640C" w14:textId="77777777" w:rsidR="00D935A0" w:rsidRPr="007B4210" w:rsidRDefault="00D935A0" w:rsidP="007B4210">
      <w:pPr>
        <w:pStyle w:val="Code"/>
        <w:rPr>
          <w:highlight w:val="white"/>
        </w:rPr>
      </w:pPr>
    </w:p>
    <w:p w14:paraId="04B20152" w14:textId="77777777" w:rsidR="00D935A0" w:rsidRPr="007B4210" w:rsidRDefault="00D935A0" w:rsidP="007B4210">
      <w:pPr>
        <w:pStyle w:val="Code"/>
        <w:rPr>
          <w:highlight w:val="white"/>
        </w:rPr>
      </w:pPr>
      <w:r w:rsidRPr="007B4210">
        <w:rPr>
          <w:highlight w:val="white"/>
        </w:rPr>
        <w:t xml:space="preserve">          int symbolOffset = Offset(symbol);</w:t>
      </w:r>
    </w:p>
    <w:p w14:paraId="3BE95C10" w14:textId="77777777" w:rsidR="00D935A0" w:rsidRPr="007B4210" w:rsidRDefault="00D935A0" w:rsidP="007B4210">
      <w:pPr>
        <w:pStyle w:val="Code"/>
        <w:rPr>
          <w:highlight w:val="white"/>
        </w:rPr>
      </w:pPr>
      <w:r w:rsidRPr="007B4210">
        <w:rPr>
          <w:highlight w:val="white"/>
        </w:rPr>
        <w:t xml:space="preserve">          if (symbolOffset != 0) {</w:t>
      </w:r>
    </w:p>
    <w:p w14:paraId="027DB1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B068DA4" w14:textId="77777777" w:rsidR="00D935A0" w:rsidRPr="007B4210" w:rsidRDefault="00D935A0" w:rsidP="007B4210">
      <w:pPr>
        <w:pStyle w:val="Code"/>
        <w:rPr>
          <w:highlight w:val="white"/>
        </w:rPr>
      </w:pPr>
      <w:r w:rsidRPr="007B4210">
        <w:rPr>
          <w:highlight w:val="white"/>
        </w:rPr>
        <w:t xml:space="preserve">                            (BigInteger) symbolOffset);</w:t>
      </w:r>
    </w:p>
    <w:p w14:paraId="3574A3CC" w14:textId="77777777" w:rsidR="00D935A0" w:rsidRPr="007B4210" w:rsidRDefault="00D935A0" w:rsidP="007B4210">
      <w:pPr>
        <w:pStyle w:val="Code"/>
        <w:rPr>
          <w:highlight w:val="white"/>
        </w:rPr>
      </w:pPr>
      <w:r w:rsidRPr="007B4210">
        <w:rPr>
          <w:highlight w:val="white"/>
        </w:rPr>
        <w:t xml:space="preserve">          }</w:t>
      </w:r>
    </w:p>
    <w:p w14:paraId="56BCA412" w14:textId="50C04619" w:rsidR="00D935A0" w:rsidRDefault="00D935A0" w:rsidP="007B4210">
      <w:pPr>
        <w:pStyle w:val="Code"/>
        <w:rPr>
          <w:highlight w:val="white"/>
        </w:rPr>
      </w:pPr>
      <w:r w:rsidRPr="007B4210">
        <w:rPr>
          <w:highlight w:val="white"/>
        </w:rPr>
        <w:t xml:space="preserve">        }</w:t>
      </w:r>
    </w:p>
    <w:p w14:paraId="7B4E033F" w14:textId="29DB7CAC" w:rsidR="002D1301" w:rsidRPr="007B4210"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1DEF3403" w14:textId="77777777" w:rsidR="00D935A0" w:rsidRPr="007B4210" w:rsidRDefault="00D935A0" w:rsidP="007B4210">
      <w:pPr>
        <w:pStyle w:val="Code"/>
        <w:rPr>
          <w:highlight w:val="white"/>
        </w:rPr>
      </w:pPr>
      <w:r w:rsidRPr="007B4210">
        <w:rPr>
          <w:highlight w:val="white"/>
        </w:rPr>
        <w:t xml:space="preserve">        else {</w:t>
      </w:r>
    </w:p>
    <w:p w14:paraId="7CAB1906" w14:textId="77777777" w:rsidR="00D935A0" w:rsidRPr="007B4210" w:rsidRDefault="00D935A0" w:rsidP="007B4210">
      <w:pPr>
        <w:pStyle w:val="Code"/>
        <w:rPr>
          <w:highlight w:val="white"/>
        </w:rPr>
      </w:pPr>
      <w:r w:rsidRPr="007B4210">
        <w:rPr>
          <w:highlight w:val="white"/>
        </w:rPr>
        <w:t xml:space="preserve">          AddAssemblyCode(AssemblyOperator.mov, track,</w:t>
      </w:r>
    </w:p>
    <w:p w14:paraId="4AEBF563" w14:textId="77777777" w:rsidR="00D935A0" w:rsidRPr="007B4210" w:rsidRDefault="00D935A0" w:rsidP="007B4210">
      <w:pPr>
        <w:pStyle w:val="Code"/>
        <w:rPr>
          <w:highlight w:val="white"/>
        </w:rPr>
      </w:pPr>
      <w:r w:rsidRPr="007B4210">
        <w:rPr>
          <w:highlight w:val="white"/>
        </w:rPr>
        <w:t xml:space="preserve">                          Base(symbol), Offset(symbol));</w:t>
      </w:r>
    </w:p>
    <w:p w14:paraId="5931BAB1" w14:textId="77777777" w:rsidR="00D935A0" w:rsidRPr="007B4210" w:rsidRDefault="00D935A0" w:rsidP="007B4210">
      <w:pPr>
        <w:pStyle w:val="Code"/>
        <w:rPr>
          <w:highlight w:val="white"/>
        </w:rPr>
      </w:pPr>
      <w:r w:rsidRPr="007B4210">
        <w:rPr>
          <w:highlight w:val="white"/>
        </w:rPr>
        <w:t xml:space="preserve">        }</w:t>
      </w:r>
    </w:p>
    <w:p w14:paraId="63D40F6F" w14:textId="77777777" w:rsidR="00D935A0" w:rsidRPr="007B4210" w:rsidRDefault="00D935A0" w:rsidP="007B4210">
      <w:pPr>
        <w:pStyle w:val="Code"/>
        <w:rPr>
          <w:highlight w:val="white"/>
        </w:rPr>
      </w:pPr>
      <w:r w:rsidRPr="007B4210">
        <w:rPr>
          <w:highlight w:val="white"/>
        </w:rPr>
        <w:t xml:space="preserve">        </w:t>
      </w:r>
    </w:p>
    <w:p w14:paraId="59610E2F" w14:textId="77777777" w:rsidR="00D935A0" w:rsidRPr="007B4210" w:rsidRDefault="00D935A0" w:rsidP="007B4210">
      <w:pPr>
        <w:pStyle w:val="Code"/>
        <w:rPr>
          <w:highlight w:val="white"/>
        </w:rPr>
      </w:pPr>
      <w:r w:rsidRPr="007B4210">
        <w:rPr>
          <w:highlight w:val="white"/>
        </w:rPr>
        <w:t xml:space="preserve">        return track;</w:t>
      </w:r>
    </w:p>
    <w:p w14:paraId="7B69FA63" w14:textId="77777777" w:rsidR="00D935A0" w:rsidRPr="007B4210" w:rsidRDefault="00D935A0" w:rsidP="007B4210">
      <w:pPr>
        <w:pStyle w:val="Code"/>
        <w:rPr>
          <w:highlight w:val="white"/>
        </w:rPr>
      </w:pPr>
      <w:r w:rsidRPr="007B4210">
        <w:rPr>
          <w:highlight w:val="white"/>
        </w:rPr>
        <w:t xml:space="preserve">      }</w:t>
      </w:r>
    </w:p>
    <w:p w14:paraId="2BB79596" w14:textId="77777777" w:rsidR="00D935A0" w:rsidRPr="007B4210" w:rsidRDefault="00D935A0" w:rsidP="007B4210">
      <w:pPr>
        <w:pStyle w:val="Code"/>
        <w:rPr>
          <w:highlight w:val="white"/>
        </w:rPr>
      </w:pPr>
      <w:r w:rsidRPr="007B4210">
        <w:rPr>
          <w:highlight w:val="white"/>
        </w:rPr>
        <w:t xml:space="preserve">    }</w:t>
      </w:r>
    </w:p>
    <w:p w14:paraId="3CF26B71" w14:textId="202F2B28" w:rsidR="00D935A0" w:rsidRPr="007B4210" w:rsidRDefault="00491FCF" w:rsidP="00491FCF">
      <w:pPr>
        <w:rPr>
          <w:highlight w:val="white"/>
        </w:rPr>
      </w:pPr>
      <w:r>
        <w:rPr>
          <w:highlight w:val="white"/>
        </w:rPr>
        <w:lastRenderedPageBreak/>
        <w:t xml:space="preserve">The </w:t>
      </w:r>
      <w:r w:rsidR="00002FC0">
        <w:rPr>
          <w:rStyle w:val="KeyWord0"/>
          <w:highlight w:val="white"/>
        </w:rPr>
        <w:t>StoreValueFromRegister</w:t>
      </w:r>
      <w:r>
        <w:rPr>
          <w:highlight w:val="white"/>
        </w:rPr>
        <w:t xml:space="preserve"> method </w:t>
      </w:r>
      <w:r w:rsidR="00002FC0">
        <w:rPr>
          <w:highlight w:val="white"/>
        </w:rPr>
        <w:t>stores the value of a register</w:t>
      </w:r>
      <w:r w:rsidR="00A044A4">
        <w:rPr>
          <w:highlight w:val="white"/>
        </w:rPr>
        <w:t xml:space="preserve">. This method is much shorter that </w:t>
      </w:r>
      <w:r w:rsidR="00A044A4" w:rsidRPr="0024340B">
        <w:rPr>
          <w:rStyle w:val="KeyWord0"/>
          <w:highlight w:val="white"/>
        </w:rPr>
        <w:t>LoadValueToRegister</w:t>
      </w:r>
      <w:r w:rsidR="00A044A4" w:rsidRPr="00A044A4">
        <w:rPr>
          <w:highlight w:val="white"/>
        </w:rPr>
        <w:t xml:space="preserve"> since we only need to </w:t>
      </w:r>
      <w:r w:rsidR="00A044A4">
        <w:rPr>
          <w:highlight w:val="white"/>
        </w:rPr>
        <w:t>take the last case into consideration. We cannot assign a value to an array or a function.</w:t>
      </w:r>
    </w:p>
    <w:p w14:paraId="3B10A09F" w14:textId="18EC7D61" w:rsidR="00D935A0" w:rsidRPr="007B4210" w:rsidRDefault="00D935A0" w:rsidP="007B4210">
      <w:pPr>
        <w:pStyle w:val="Code"/>
        <w:rPr>
          <w:highlight w:val="white"/>
        </w:rPr>
      </w:pPr>
      <w:r w:rsidRPr="007B4210">
        <w:rPr>
          <w:highlight w:val="white"/>
        </w:rPr>
        <w:t xml:space="preserve">    public void </w:t>
      </w:r>
      <w:r w:rsidR="00002FC0">
        <w:rPr>
          <w:highlight w:val="white"/>
        </w:rPr>
        <w:t>StoreValueFromRegister</w:t>
      </w:r>
      <w:r w:rsidRPr="007B4210">
        <w:rPr>
          <w:highlight w:val="white"/>
        </w:rPr>
        <w:t>(Track track, Symbol symbol) {</w:t>
      </w:r>
    </w:p>
    <w:p w14:paraId="07EED40C" w14:textId="77777777" w:rsidR="00D935A0" w:rsidRPr="007B4210" w:rsidRDefault="00D935A0" w:rsidP="007B4210">
      <w:pPr>
        <w:pStyle w:val="Code"/>
        <w:rPr>
          <w:highlight w:val="white"/>
        </w:rPr>
      </w:pPr>
      <w:r w:rsidRPr="007B4210">
        <w:rPr>
          <w:highlight w:val="white"/>
        </w:rPr>
        <w:t xml:space="preserve">      AddAssemblyCode(AssemblyOperator.mov, Base(symbol),</w:t>
      </w:r>
    </w:p>
    <w:p w14:paraId="7049937E" w14:textId="77777777" w:rsidR="00D935A0" w:rsidRPr="007B4210" w:rsidRDefault="00D935A0" w:rsidP="007B4210">
      <w:pPr>
        <w:pStyle w:val="Code"/>
        <w:rPr>
          <w:highlight w:val="white"/>
        </w:rPr>
      </w:pPr>
      <w:r w:rsidRPr="007B4210">
        <w:rPr>
          <w:highlight w:val="white"/>
        </w:rPr>
        <w:t xml:space="preserve">                      Offset(symbol), track);</w:t>
      </w:r>
    </w:p>
    <w:p w14:paraId="51AC3F62" w14:textId="77777777" w:rsidR="00D935A0" w:rsidRPr="007B4210" w:rsidRDefault="00D935A0" w:rsidP="007B4210">
      <w:pPr>
        <w:pStyle w:val="Code"/>
        <w:rPr>
          <w:highlight w:val="white"/>
        </w:rPr>
      </w:pPr>
      <w:r w:rsidRPr="007B4210">
        <w:rPr>
          <w:highlight w:val="white"/>
        </w:rPr>
        <w:t xml:space="preserve">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594E5907" w14:textId="77777777" w:rsidR="00D935A0" w:rsidRPr="007B4210" w:rsidRDefault="00D935A0" w:rsidP="007B4210">
      <w:pPr>
        <w:pStyle w:val="Code"/>
        <w:rPr>
          <w:highlight w:val="white"/>
        </w:rPr>
      </w:pPr>
      <w:r w:rsidRPr="007B4210">
        <w:rPr>
          <w:highlight w:val="white"/>
        </w:rPr>
        <w:t xml:space="preserve">    public void CheckRegister(Symbol symbol, Register? register) {</w:t>
      </w:r>
    </w:p>
    <w:p w14:paraId="2DBA486C" w14:textId="77777777" w:rsidR="00D935A0" w:rsidRPr="007B4210" w:rsidRDefault="00D935A0" w:rsidP="007B4210">
      <w:pPr>
        <w:pStyle w:val="Code"/>
        <w:rPr>
          <w:highlight w:val="white"/>
        </w:rPr>
      </w:pPr>
      <w:r w:rsidRPr="007B4210">
        <w:rPr>
          <w:highlight w:val="white"/>
        </w:rPr>
        <w:t xml:space="preserve">      foreach (KeyValuePair&lt;Symbol,Track&gt; entry in m_trackMap) {</w:t>
      </w:r>
    </w:p>
    <w:p w14:paraId="5E7919C5" w14:textId="77777777" w:rsidR="00D935A0" w:rsidRPr="007B4210" w:rsidRDefault="00D935A0" w:rsidP="007B4210">
      <w:pPr>
        <w:pStyle w:val="Code"/>
        <w:rPr>
          <w:highlight w:val="white"/>
        </w:rPr>
      </w:pPr>
      <w:r w:rsidRPr="007B4210">
        <w:rPr>
          <w:highlight w:val="white"/>
        </w:rPr>
        <w:t xml:space="preserve">        Symbol oldSymbol = entry.Key;</w:t>
      </w:r>
    </w:p>
    <w:p w14:paraId="66DE7FCB" w14:textId="77777777" w:rsidR="00D935A0" w:rsidRPr="007B4210" w:rsidRDefault="00D935A0" w:rsidP="007B4210">
      <w:pPr>
        <w:pStyle w:val="Code"/>
        <w:rPr>
          <w:highlight w:val="white"/>
        </w:rPr>
      </w:pPr>
      <w:r w:rsidRPr="007B4210">
        <w:rPr>
          <w:highlight w:val="white"/>
        </w:rPr>
        <w:t xml:space="preserve">        Track oldTrack = entry.Value;</w:t>
      </w:r>
    </w:p>
    <w:p w14:paraId="00D977CD" w14:textId="66BFEBC8" w:rsidR="00D935A0" w:rsidRPr="007B4210" w:rsidRDefault="00DC29EA" w:rsidP="00DC29EA">
      <w:pPr>
        <w:rPr>
          <w:highlight w:val="white"/>
        </w:rPr>
      </w:pPr>
      <w:r>
        <w:rPr>
          <w:highlight w:val="white"/>
        </w:rPr>
        <w:t xml:space="preserve">We iterate thorught the track map </w:t>
      </w:r>
      <w:r w:rsidR="004C0702">
        <w:rPr>
          <w:highlight w:val="white"/>
        </w:rPr>
        <w:t>and check if any track holds a register overlapping the specified register.</w:t>
      </w:r>
    </w:p>
    <w:p w14:paraId="31D599E9" w14:textId="77777777" w:rsidR="00D935A0" w:rsidRPr="007B4210" w:rsidRDefault="00D935A0" w:rsidP="007B4210">
      <w:pPr>
        <w:pStyle w:val="Code"/>
        <w:rPr>
          <w:highlight w:val="white"/>
        </w:rPr>
      </w:pPr>
      <w:r w:rsidRPr="007B4210">
        <w:rPr>
          <w:highlight w:val="white"/>
        </w:rPr>
        <w:t xml:space="preserve">        if (!oldSymbol.Equals(symbol) &amp;&amp;</w:t>
      </w:r>
    </w:p>
    <w:p w14:paraId="6A7E6073" w14:textId="02A90F5F" w:rsidR="00D935A0" w:rsidRDefault="00D935A0" w:rsidP="007B4210">
      <w:pPr>
        <w:pStyle w:val="Code"/>
        <w:rPr>
          <w:highlight w:val="white"/>
        </w:rPr>
      </w:pPr>
      <w:r w:rsidRPr="007B4210">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0D471B32" w14:textId="77777777" w:rsidR="00D935A0" w:rsidRPr="007B4210" w:rsidRDefault="00D935A0" w:rsidP="007B4210">
      <w:pPr>
        <w:pStyle w:val="Code"/>
        <w:rPr>
          <w:highlight w:val="white"/>
        </w:rPr>
      </w:pPr>
      <w:r w:rsidRPr="007B4210">
        <w:rPr>
          <w:highlight w:val="white"/>
        </w:rPr>
        <w:t xml:space="preserve">          Track newTrack = new Track(oldSymbol);</w:t>
      </w:r>
    </w:p>
    <w:p w14:paraId="7BEB0F3F" w14:textId="77777777" w:rsidR="00D935A0" w:rsidRPr="007B4210" w:rsidRDefault="00D935A0" w:rsidP="007B4210">
      <w:pPr>
        <w:pStyle w:val="Code"/>
        <w:rPr>
          <w:highlight w:val="white"/>
        </w:rPr>
      </w:pPr>
      <w:r w:rsidRPr="007B4210">
        <w:rPr>
          <w:highlight w:val="white"/>
        </w:rPr>
        <w:t xml:space="preserve">          m_trackMap[oldSymbol] = newTrack;</w:t>
      </w:r>
    </w:p>
    <w:p w14:paraId="03B4EC09" w14:textId="77777777" w:rsidR="00D935A0" w:rsidRPr="007B4210" w:rsidRDefault="00D935A0" w:rsidP="007B4210">
      <w:pPr>
        <w:pStyle w:val="Code"/>
        <w:rPr>
          <w:highlight w:val="white"/>
        </w:rPr>
      </w:pPr>
    </w:p>
    <w:p w14:paraId="4ECFCA65" w14:textId="77777777" w:rsidR="00D935A0" w:rsidRPr="007B4210" w:rsidRDefault="00D935A0" w:rsidP="007B4210">
      <w:pPr>
        <w:pStyle w:val="Code"/>
        <w:rPr>
          <w:highlight w:val="white"/>
        </w:rPr>
      </w:pPr>
      <w:r w:rsidRPr="007B4210">
        <w:rPr>
          <w:highlight w:val="white"/>
        </w:rPr>
        <w:t xml:space="preserve">          int lastLine;</w:t>
      </w:r>
    </w:p>
    <w:p w14:paraId="14945637" w14:textId="77777777" w:rsidR="00D935A0" w:rsidRPr="007B4210" w:rsidRDefault="00D935A0" w:rsidP="007B4210">
      <w:pPr>
        <w:pStyle w:val="Code"/>
        <w:rPr>
          <w:highlight w:val="white"/>
        </w:rPr>
      </w:pPr>
      <w:r w:rsidRPr="007B4210">
        <w:rPr>
          <w:highlight w:val="white"/>
        </w:rPr>
        <w:t xml:space="preserve">          for (lastLine = m_assemblyCodeList.Count - 1; lastLine &gt;= 0;</w:t>
      </w:r>
    </w:p>
    <w:p w14:paraId="19BC4770" w14:textId="77777777" w:rsidR="00D935A0" w:rsidRPr="007B4210" w:rsidRDefault="00D935A0" w:rsidP="007B4210">
      <w:pPr>
        <w:pStyle w:val="Code"/>
        <w:rPr>
          <w:highlight w:val="white"/>
        </w:rPr>
      </w:pPr>
      <w:r w:rsidRPr="007B4210">
        <w:rPr>
          <w:highlight w:val="white"/>
        </w:rPr>
        <w:t xml:space="preserve">               --lastLine) {</w:t>
      </w:r>
    </w:p>
    <w:p w14:paraId="670D43CA" w14:textId="77777777" w:rsidR="00D935A0" w:rsidRPr="007B4210" w:rsidRDefault="00D935A0" w:rsidP="007B4210">
      <w:pPr>
        <w:pStyle w:val="Code"/>
        <w:rPr>
          <w:highlight w:val="white"/>
        </w:rPr>
      </w:pPr>
      <w:r w:rsidRPr="007B4210">
        <w:rPr>
          <w:highlight w:val="white"/>
        </w:rPr>
        <w:t xml:space="preserve">            AssemblyCode assemblyCode = m_assemblyCodeList[lastLine];</w:t>
      </w:r>
    </w:p>
    <w:p w14:paraId="02EE8DC1" w14:textId="77777777" w:rsidR="00D935A0" w:rsidRPr="007B4210" w:rsidRDefault="00D935A0" w:rsidP="007B4210">
      <w:pPr>
        <w:pStyle w:val="Code"/>
        <w:rPr>
          <w:highlight w:val="white"/>
        </w:rPr>
      </w:pPr>
      <w:r w:rsidRPr="007B4210">
        <w:rPr>
          <w:highlight w:val="white"/>
        </w:rPr>
        <w:t xml:space="preserve">            if (oldTrack.Equals(assemblyCode[0])) {</w:t>
      </w:r>
    </w:p>
    <w:p w14:paraId="14C0D1C6" w14:textId="77777777" w:rsidR="00D935A0" w:rsidRPr="007B4210" w:rsidRDefault="00D935A0" w:rsidP="007B4210">
      <w:pPr>
        <w:pStyle w:val="Code"/>
        <w:rPr>
          <w:highlight w:val="white"/>
        </w:rPr>
      </w:pPr>
      <w:r w:rsidRPr="007B4210">
        <w:rPr>
          <w:highlight w:val="white"/>
        </w:rPr>
        <w:t xml:space="preserve">              break;</w:t>
      </w:r>
    </w:p>
    <w:p w14:paraId="443C564C" w14:textId="77777777" w:rsidR="00D935A0" w:rsidRPr="007B4210" w:rsidRDefault="00D935A0" w:rsidP="007B4210">
      <w:pPr>
        <w:pStyle w:val="Code"/>
        <w:rPr>
          <w:highlight w:val="white"/>
        </w:rPr>
      </w:pPr>
      <w:r w:rsidRPr="007B4210">
        <w:rPr>
          <w:highlight w:val="white"/>
        </w:rPr>
        <w:t xml:space="preserve">            }    </w:t>
      </w:r>
    </w:p>
    <w:p w14:paraId="59C78962" w14:textId="77777777" w:rsidR="00D935A0" w:rsidRPr="007B4210" w:rsidRDefault="00D935A0" w:rsidP="007B4210">
      <w:pPr>
        <w:pStyle w:val="Code"/>
        <w:rPr>
          <w:highlight w:val="white"/>
        </w:rPr>
      </w:pPr>
      <w:r w:rsidRPr="007B4210">
        <w:rPr>
          <w:highlight w:val="white"/>
        </w:rPr>
        <w:t xml:space="preserve">          }</w:t>
      </w:r>
    </w:p>
    <w:p w14:paraId="56EE6465" w14:textId="77777777" w:rsidR="00D935A0" w:rsidRPr="007B4210" w:rsidRDefault="00D935A0" w:rsidP="007B4210">
      <w:pPr>
        <w:pStyle w:val="Code"/>
        <w:rPr>
          <w:highlight w:val="white"/>
        </w:rPr>
      </w:pPr>
      <w:r w:rsidRPr="007B4210">
        <w:rPr>
          <w:highlight w:val="white"/>
        </w:rPr>
        <w:t xml:space="preserve">          Assert.ErrorXXX(lastLine &gt;= 0);</w:t>
      </w:r>
    </w:p>
    <w:p w14:paraId="128E50D5" w14:textId="77777777" w:rsidR="00D935A0" w:rsidRPr="007B4210" w:rsidRDefault="00D935A0" w:rsidP="007B4210">
      <w:pPr>
        <w:pStyle w:val="Code"/>
        <w:rPr>
          <w:highlight w:val="white"/>
        </w:rPr>
      </w:pPr>
    </w:p>
    <w:p w14:paraId="78BFC28F" w14:textId="77777777" w:rsidR="00D935A0" w:rsidRPr="007B4210" w:rsidRDefault="00D935A0" w:rsidP="007B4210">
      <w:pPr>
        <w:pStyle w:val="Code"/>
        <w:rPr>
          <w:highlight w:val="white"/>
        </w:rPr>
      </w:pPr>
      <w:r w:rsidRPr="007B4210">
        <w:rPr>
          <w:highlight w:val="white"/>
        </w:rPr>
        <w:t xml:space="preserve">          AssemblyCode setCode =</w:t>
      </w:r>
    </w:p>
    <w:p w14:paraId="6F97D737" w14:textId="77777777" w:rsidR="00D935A0" w:rsidRPr="007B4210" w:rsidRDefault="00D935A0" w:rsidP="007B4210">
      <w:pPr>
        <w:pStyle w:val="Code"/>
        <w:rPr>
          <w:highlight w:val="white"/>
        </w:rPr>
      </w:pPr>
      <w:r w:rsidRPr="007B4210">
        <w:rPr>
          <w:highlight w:val="white"/>
        </w:rPr>
        <w:t xml:space="preserve">            new AssemblyCode(AssemblyOperator.set_track_size,</w:t>
      </w:r>
    </w:p>
    <w:p w14:paraId="2F284F25" w14:textId="77777777" w:rsidR="00D935A0" w:rsidRPr="007B4210" w:rsidRDefault="00D935A0" w:rsidP="007B4210">
      <w:pPr>
        <w:pStyle w:val="Code"/>
        <w:rPr>
          <w:highlight w:val="white"/>
        </w:rPr>
      </w:pPr>
      <w:r w:rsidRPr="007B4210">
        <w:rPr>
          <w:highlight w:val="white"/>
        </w:rPr>
        <w:t xml:space="preserve">                             newTrack, oldTrack);</w:t>
      </w:r>
    </w:p>
    <w:p w14:paraId="38710327" w14:textId="77777777" w:rsidR="00D935A0" w:rsidRPr="007B4210" w:rsidRDefault="00D935A0" w:rsidP="007B4210">
      <w:pPr>
        <w:pStyle w:val="Code"/>
        <w:rPr>
          <w:highlight w:val="white"/>
        </w:rPr>
      </w:pPr>
      <w:r w:rsidRPr="007B4210">
        <w:rPr>
          <w:highlight w:val="white"/>
        </w:rPr>
        <w:t xml:space="preserve">          AssemblyCode movCode =</w:t>
      </w:r>
    </w:p>
    <w:p w14:paraId="6292B84C" w14:textId="77777777" w:rsidR="00D935A0" w:rsidRPr="007B4210" w:rsidRDefault="00D935A0" w:rsidP="007B4210">
      <w:pPr>
        <w:pStyle w:val="Code"/>
        <w:rPr>
          <w:highlight w:val="white"/>
        </w:rPr>
      </w:pPr>
      <w:r w:rsidRPr="007B4210">
        <w:rPr>
          <w:highlight w:val="white"/>
        </w:rPr>
        <w:t xml:space="preserve">            new AssemblyCode(AssemblyOperator.mov, newTrack, oldTrack);</w:t>
      </w:r>
    </w:p>
    <w:p w14:paraId="31B5203D" w14:textId="77777777" w:rsidR="00D935A0" w:rsidRPr="007B4210" w:rsidRDefault="00D935A0" w:rsidP="007B4210">
      <w:pPr>
        <w:pStyle w:val="Code"/>
        <w:rPr>
          <w:highlight w:val="white"/>
        </w:rPr>
      </w:pPr>
      <w:r w:rsidRPr="007B4210">
        <w:rPr>
          <w:highlight w:val="white"/>
        </w:rPr>
        <w:t xml:space="preserve">          m_assemblyCodeList.Insert(lastLine + 1, setCode);</w:t>
      </w:r>
    </w:p>
    <w:p w14:paraId="0CA29BD4" w14:textId="77777777" w:rsidR="00D935A0" w:rsidRPr="007B4210" w:rsidRDefault="00D935A0" w:rsidP="007B4210">
      <w:pPr>
        <w:pStyle w:val="Code"/>
        <w:rPr>
          <w:highlight w:val="white"/>
        </w:rPr>
      </w:pPr>
      <w:r w:rsidRPr="007B4210">
        <w:rPr>
          <w:highlight w:val="white"/>
        </w:rPr>
        <w:t xml:space="preserve">          m_assemblyCodeList.Insert(lastLine + 2, movCode);</w:t>
      </w:r>
    </w:p>
    <w:p w14:paraId="5540DB6C" w14:textId="77777777" w:rsidR="00D935A0" w:rsidRPr="007B4210" w:rsidRDefault="00D935A0" w:rsidP="007B4210">
      <w:pPr>
        <w:pStyle w:val="Code"/>
        <w:rPr>
          <w:highlight w:val="white"/>
        </w:rPr>
      </w:pPr>
      <w:r w:rsidRPr="007B4210">
        <w:rPr>
          <w:highlight w:val="white"/>
        </w:rPr>
        <w:t xml:space="preserve">          break;</w:t>
      </w:r>
    </w:p>
    <w:p w14:paraId="342E9C0C" w14:textId="77777777" w:rsidR="00D935A0" w:rsidRPr="007B4210" w:rsidRDefault="00D935A0" w:rsidP="007B4210">
      <w:pPr>
        <w:pStyle w:val="Code"/>
        <w:rPr>
          <w:highlight w:val="white"/>
        </w:rPr>
      </w:pPr>
      <w:r w:rsidRPr="007B4210">
        <w:rPr>
          <w:highlight w:val="white"/>
        </w:rPr>
        <w:t xml:space="preserve">        }</w:t>
      </w:r>
    </w:p>
    <w:p w14:paraId="7B253BB7" w14:textId="77777777" w:rsidR="00D935A0" w:rsidRPr="007B4210" w:rsidRDefault="00D935A0" w:rsidP="007B4210">
      <w:pPr>
        <w:pStyle w:val="Code"/>
        <w:rPr>
          <w:highlight w:val="white"/>
        </w:rPr>
      </w:pPr>
      <w:r w:rsidRPr="007B4210">
        <w:rPr>
          <w:highlight w:val="white"/>
        </w:rPr>
        <w:t xml:space="preserve">      }</w:t>
      </w:r>
    </w:p>
    <w:p w14:paraId="5E70E6FF" w14:textId="77777777" w:rsidR="00D935A0" w:rsidRPr="007B4210" w:rsidRDefault="00D935A0" w:rsidP="007B4210">
      <w:pPr>
        <w:pStyle w:val="Code"/>
        <w:rPr>
          <w:highlight w:val="white"/>
        </w:rPr>
      </w:pPr>
      <w:r w:rsidRPr="007B4210">
        <w:rPr>
          <w:highlight w:val="white"/>
        </w:rPr>
        <w:t xml:space="preserve">    }</w:t>
      </w:r>
    </w:p>
    <w:p w14:paraId="2C5AA6DF" w14:textId="0FD74F1B"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have to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CC07182" w14:textId="77777777" w:rsidR="00D935A0" w:rsidRPr="007B4210" w:rsidRDefault="00D935A0" w:rsidP="007B4210">
      <w:pPr>
        <w:pStyle w:val="Code"/>
        <w:rPr>
          <w:highlight w:val="white"/>
        </w:rPr>
      </w:pPr>
      <w:r w:rsidRPr="007B4210">
        <w:rPr>
          <w:highlight w:val="white"/>
        </w:rPr>
        <w:t xml:space="preserve">    public void Return(MiddleCode middleCode) {</w:t>
      </w:r>
    </w:p>
    <w:p w14:paraId="6DCF606A" w14:textId="77777777" w:rsidR="00D935A0" w:rsidRPr="007B4210" w:rsidRDefault="00D935A0" w:rsidP="007B4210">
      <w:pPr>
        <w:pStyle w:val="Code"/>
        <w:rPr>
          <w:highlight w:val="white"/>
        </w:rPr>
      </w:pPr>
      <w:r w:rsidRPr="007B4210">
        <w:rPr>
          <w:highlight w:val="white"/>
        </w:rPr>
        <w:t xml:space="preserve">      Assert.ErrorXXX(m_floatStackSize == 0);</w:t>
      </w:r>
    </w:p>
    <w:p w14:paraId="2EB0FFA1" w14:textId="77777777" w:rsidR="00D935A0" w:rsidRPr="007B4210" w:rsidRDefault="00D935A0" w:rsidP="007B4210">
      <w:pPr>
        <w:pStyle w:val="Code"/>
        <w:rPr>
          <w:highlight w:val="white"/>
        </w:rPr>
      </w:pPr>
      <w:r w:rsidRPr="007B4210">
        <w:rPr>
          <w:highlight w:val="white"/>
        </w:rPr>
        <w:t xml:space="preserve">      Track track = new Track(Type.VoidPointerType);</w:t>
      </w:r>
    </w:p>
    <w:p w14:paraId="07E5B376" w14:textId="7CC1ACC9" w:rsidR="00D935A0" w:rsidRPr="007B4210" w:rsidRDefault="00D935A0" w:rsidP="007B4210">
      <w:pPr>
        <w:pStyle w:val="Code"/>
        <w:rPr>
          <w:highlight w:val="white"/>
        </w:rPr>
      </w:pPr>
      <w:r w:rsidRPr="007B4210">
        <w:rPr>
          <w:highlight w:val="white"/>
        </w:rPr>
        <w:t xml:space="preserve">      AddAssemblyCode(AssemblyOperator.mov, track, AssemblyCode.FrameRegister,</w:t>
      </w:r>
    </w:p>
    <w:p w14:paraId="12227ACE" w14:textId="77777777" w:rsidR="00D935A0" w:rsidRPr="007B4210" w:rsidRDefault="00D935A0" w:rsidP="007B4210">
      <w:pPr>
        <w:pStyle w:val="Code"/>
        <w:rPr>
          <w:highlight w:val="white"/>
        </w:rPr>
      </w:pPr>
      <w:r w:rsidRPr="007B4210">
        <w:rPr>
          <w:highlight w:val="white"/>
        </w:rPr>
        <w:t xml:space="preserve">                      SymbolTable.ReturnAddressOffset);                </w:t>
      </w:r>
    </w:p>
    <w:p w14:paraId="4FCDE882" w14:textId="77777777" w:rsidR="00D935A0" w:rsidRPr="007B4210" w:rsidRDefault="00D935A0" w:rsidP="007B4210">
      <w:pPr>
        <w:pStyle w:val="Code"/>
        <w:rPr>
          <w:highlight w:val="white"/>
        </w:rPr>
      </w:pPr>
      <w:r w:rsidRPr="007B4210">
        <w:rPr>
          <w:highlight w:val="white"/>
        </w:rPr>
        <w:t xml:space="preserve">      AddAssemblyCode(AssemblyOperator.mov, AssemblyCode.EllipseRegister,</w:t>
      </w:r>
    </w:p>
    <w:p w14:paraId="152371CC" w14:textId="77777777" w:rsidR="00BD48E0" w:rsidRDefault="00D935A0" w:rsidP="007B4210">
      <w:pPr>
        <w:pStyle w:val="Code"/>
        <w:rPr>
          <w:highlight w:val="white"/>
        </w:rPr>
      </w:pPr>
      <w:r w:rsidRPr="007B4210">
        <w:rPr>
          <w:highlight w:val="white"/>
        </w:rPr>
        <w:lastRenderedPageBreak/>
        <w:t xml:space="preserve">                      AssemblyCode.FrameRegister,</w:t>
      </w:r>
      <w:r w:rsidR="00BD48E0">
        <w:rPr>
          <w:highlight w:val="white"/>
        </w:rPr>
        <w:t xml:space="preserve">  </w:t>
      </w:r>
    </w:p>
    <w:p w14:paraId="07230991" w14:textId="1071909D" w:rsidR="00D935A0" w:rsidRPr="007B4210" w:rsidRDefault="00BD48E0" w:rsidP="007B4210">
      <w:pPr>
        <w:pStyle w:val="Code"/>
        <w:rPr>
          <w:highlight w:val="white"/>
        </w:rPr>
      </w:pPr>
      <w:r>
        <w:rPr>
          <w:highlight w:val="white"/>
        </w:rPr>
        <w:t xml:space="preserve">                      </w:t>
      </w:r>
      <w:r w:rsidR="00D935A0" w:rsidRPr="007B4210">
        <w:rPr>
          <w:highlight w:val="white"/>
        </w:rPr>
        <w:t>SymbolTable.EllipseFrameOffset);</w:t>
      </w:r>
    </w:p>
    <w:p w14:paraId="6632BC84"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437700AD" w14:textId="77777777" w:rsidR="00D935A0" w:rsidRPr="007B4210" w:rsidRDefault="00D935A0" w:rsidP="007B4210">
      <w:pPr>
        <w:pStyle w:val="Code"/>
        <w:rPr>
          <w:highlight w:val="white"/>
        </w:rPr>
      </w:pPr>
      <w:r w:rsidRPr="007B4210">
        <w:rPr>
          <w:highlight w:val="white"/>
        </w:rPr>
        <w:t xml:space="preserve">                      AssemblyCode.FrameRegister,</w:t>
      </w:r>
    </w:p>
    <w:p w14:paraId="4761B5D4" w14:textId="77777777" w:rsidR="00D935A0" w:rsidRPr="007B4210" w:rsidRDefault="00D935A0" w:rsidP="007B4210">
      <w:pPr>
        <w:pStyle w:val="Code"/>
        <w:rPr>
          <w:highlight w:val="white"/>
        </w:rPr>
      </w:pPr>
      <w:r w:rsidRPr="007B4210">
        <w:rPr>
          <w:highlight w:val="white"/>
        </w:rPr>
        <w:t xml:space="preserve">                      SymbolTable.RegularFrameOffset);</w:t>
      </w:r>
    </w:p>
    <w:p w14:paraId="0A895CB6" w14:textId="77777777" w:rsidR="00D935A0" w:rsidRPr="007B4210" w:rsidRDefault="00D935A0" w:rsidP="007B4210">
      <w:pPr>
        <w:pStyle w:val="Code"/>
        <w:rPr>
          <w:highlight w:val="white"/>
        </w:rPr>
      </w:pPr>
      <w:r w:rsidRPr="007B4210">
        <w:rPr>
          <w:highlight w:val="white"/>
        </w:rPr>
        <w:t xml:space="preserve">      AddAssemblyCode(AssemblyOperator.jmp, track);</w:t>
      </w:r>
    </w:p>
    <w:p w14:paraId="52B66BA9" w14:textId="77777777" w:rsidR="00D935A0" w:rsidRPr="007B4210" w:rsidRDefault="00D935A0" w:rsidP="007B4210">
      <w:pPr>
        <w:pStyle w:val="Code"/>
        <w:rPr>
          <w:highlight w:val="white"/>
        </w:rPr>
      </w:pPr>
      <w:r w:rsidRPr="007B4210">
        <w:rPr>
          <w:highlight w:val="white"/>
        </w:rPr>
        <w:t xml:space="preserve">    }</w:t>
      </w:r>
    </w:p>
    <w:p w14:paraId="3B4D1F6A" w14:textId="163F638E"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77777777" w:rsidR="00D935A0" w:rsidRPr="007B4210" w:rsidRDefault="00D935A0" w:rsidP="007B4210">
      <w:pPr>
        <w:pStyle w:val="Code"/>
        <w:rPr>
          <w:highlight w:val="white"/>
        </w:rPr>
      </w:pPr>
      <w:r w:rsidRPr="007B4210">
        <w:rPr>
          <w:highlight w:val="white"/>
        </w:rPr>
        <w:t xml:space="preserve">      if (Start.Linux) {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77777777" w:rsidR="00D935A0" w:rsidRPr="007B421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38B41B33" w14:textId="6B581ABD" w:rsidR="00D935A0" w:rsidRDefault="00D935A0" w:rsidP="007B4210">
      <w:pPr>
        <w:pStyle w:val="Code"/>
        <w:rPr>
          <w:highlight w:val="white"/>
        </w:rPr>
      </w:pPr>
      <w:r w:rsidRPr="007B4210">
        <w:rPr>
          <w:highlight w:val="white"/>
        </w:rPr>
        <w:t xml:space="preserve">    public void Goto(MiddleCode middleCode) {</w:t>
      </w:r>
    </w:p>
    <w:p w14:paraId="2E06B37B" w14:textId="014E8616" w:rsidR="009059EC" w:rsidRPr="007B4210" w:rsidRDefault="009059EC" w:rsidP="007B4210">
      <w:pPr>
        <w:pStyle w:val="Code"/>
        <w:rPr>
          <w:highlight w:val="white"/>
        </w:rPr>
      </w:pPr>
      <w:r>
        <w:rPr>
          <w:highlight w:val="white"/>
        </w:rPr>
        <w:t xml:space="preserve">      int jumpTarget = (int)</w:t>
      </w:r>
      <w:r w:rsidRPr="007B4210">
        <w:rPr>
          <w:highlight w:val="white"/>
        </w:rPr>
        <w:t xml:space="preserve"> middleCode[0]</w:t>
      </w:r>
      <w:r>
        <w:rPr>
          <w:highlight w:val="white"/>
        </w:rPr>
        <w:t>;</w:t>
      </w:r>
    </w:p>
    <w:p w14:paraId="1E0087AD" w14:textId="48A37721" w:rsidR="00D935A0" w:rsidRPr="007B4210" w:rsidRDefault="00D935A0" w:rsidP="009059EC">
      <w:pPr>
        <w:pStyle w:val="Code"/>
        <w:rPr>
          <w:highlight w:val="white"/>
        </w:rPr>
      </w:pPr>
      <w:r w:rsidRPr="007B4210">
        <w:rPr>
          <w:highlight w:val="white"/>
        </w:rPr>
        <w:t xml:space="preserve">      AddAssemblyCode(AssemblyOperator.jmp, null, null,</w:t>
      </w:r>
      <w:r w:rsidR="009059EC">
        <w:rPr>
          <w:highlight w:val="white"/>
        </w:rPr>
        <w:t xml:space="preserve"> jumpTarget);</w:t>
      </w:r>
    </w:p>
    <w:p w14:paraId="1561C58D" w14:textId="77777777" w:rsidR="00D935A0" w:rsidRPr="007B4210" w:rsidRDefault="00D935A0" w:rsidP="007B4210">
      <w:pPr>
        <w:pStyle w:val="Code"/>
        <w:rPr>
          <w:highlight w:val="white"/>
        </w:rPr>
      </w:pPr>
      <w:r w:rsidRPr="007B4210">
        <w:rPr>
          <w:highlight w:val="white"/>
        </w:rPr>
        <w:t xml:space="preserve">    }</w:t>
      </w:r>
    </w:p>
    <w:p w14:paraId="62E4738F" w14:textId="019A9E98" w:rsidR="00D935A0" w:rsidRPr="007B4210" w:rsidRDefault="0088021F" w:rsidP="0088021F">
      <w:pPr>
        <w:rPr>
          <w:highlight w:val="white"/>
        </w:rPr>
      </w:pPr>
      <w:r>
        <w:rPr>
          <w:highlight w:val="white"/>
        </w:rPr>
        <w:lastRenderedPageBreak/>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71321DC5" w14:textId="77777777" w:rsidR="00D935A0" w:rsidRPr="007B4210" w:rsidRDefault="00D935A0" w:rsidP="007B4210">
      <w:pPr>
        <w:pStyle w:val="Code"/>
        <w:rPr>
          <w:highlight w:val="white"/>
        </w:rPr>
      </w:pPr>
      <w:r w:rsidRPr="007B4210">
        <w:rPr>
          <w:highlight w:val="white"/>
        </w:rPr>
        <w:t xml:space="preserve">    public void LoadToRegister(MiddleCode middleCode) {</w:t>
      </w:r>
    </w:p>
    <w:p w14:paraId="2AAD1331" w14:textId="77777777" w:rsidR="00D935A0" w:rsidRPr="007B4210" w:rsidRDefault="00D935A0" w:rsidP="007B4210">
      <w:pPr>
        <w:pStyle w:val="Code"/>
        <w:rPr>
          <w:highlight w:val="white"/>
        </w:rPr>
      </w:pPr>
      <w:r w:rsidRPr="007B4210">
        <w:rPr>
          <w:highlight w:val="white"/>
        </w:rPr>
        <w:t xml:space="preserve">      Register register = (Register) middleCode[0];</w:t>
      </w:r>
    </w:p>
    <w:p w14:paraId="4CC605C2" w14:textId="77777777" w:rsidR="00D935A0" w:rsidRPr="007B4210" w:rsidRDefault="00D935A0" w:rsidP="007B4210">
      <w:pPr>
        <w:pStyle w:val="Code"/>
        <w:rPr>
          <w:highlight w:val="white"/>
        </w:rPr>
      </w:pPr>
      <w:r w:rsidRPr="007B4210">
        <w:rPr>
          <w:highlight w:val="white"/>
        </w:rPr>
        <w:t xml:space="preserve">      Symbol symbol = (Symbol) middleCode[1];</w:t>
      </w:r>
    </w:p>
    <w:p w14:paraId="63D7BDD7" w14:textId="77777777" w:rsidR="00D935A0" w:rsidRPr="007B4210" w:rsidRDefault="00D935A0" w:rsidP="007B4210">
      <w:pPr>
        <w:pStyle w:val="Code"/>
        <w:rPr>
          <w:highlight w:val="white"/>
        </w:rPr>
      </w:pPr>
      <w:r w:rsidRPr="007B4210">
        <w:rPr>
          <w:highlight w:val="white"/>
        </w:rPr>
        <w:t xml:space="preserve">      Track track = LoadValueToRegister(symbol, register);</w:t>
      </w:r>
    </w:p>
    <w:p w14:paraId="669ABD31" w14:textId="77777777" w:rsidR="00D935A0" w:rsidRPr="007B4210" w:rsidRDefault="00D935A0" w:rsidP="007B4210">
      <w:pPr>
        <w:pStyle w:val="Code"/>
        <w:rPr>
          <w:highlight w:val="white"/>
        </w:rPr>
      </w:pPr>
      <w:r w:rsidRPr="007B4210">
        <w:rPr>
          <w:highlight w:val="white"/>
        </w:rPr>
        <w:t xml:space="preserve">      m_syscallSet.Add(track);</w:t>
      </w:r>
    </w:p>
    <w:p w14:paraId="5958E3B4" w14:textId="77777777" w:rsidR="00D935A0" w:rsidRPr="007B4210" w:rsidRDefault="00D935A0" w:rsidP="007B4210">
      <w:pPr>
        <w:pStyle w:val="Code"/>
        <w:rPr>
          <w:highlight w:val="white"/>
        </w:rPr>
      </w:pPr>
      <w:r w:rsidRPr="007B4210">
        <w:rPr>
          <w:highlight w:val="white"/>
        </w:rPr>
        <w:t xml:space="preserve">    }</w:t>
      </w:r>
    </w:p>
    <w:p w14:paraId="4224679A" w14:textId="1AFA4166"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9A7586A" w14:textId="77777777" w:rsidR="00D935A0" w:rsidRPr="007B4210" w:rsidRDefault="00D935A0" w:rsidP="007B4210">
      <w:pPr>
        <w:pStyle w:val="Code"/>
        <w:rPr>
          <w:highlight w:val="white"/>
        </w:rPr>
      </w:pPr>
      <w:r w:rsidRPr="007B4210">
        <w:rPr>
          <w:highlight w:val="white"/>
        </w:rPr>
        <w:t xml:space="preserve">    public void InspectRegister(MiddleCode middleCode) {</w:t>
      </w:r>
    </w:p>
    <w:p w14:paraId="73F78956" w14:textId="77777777" w:rsidR="00D935A0" w:rsidRPr="007B4210" w:rsidRDefault="00D935A0" w:rsidP="007B4210">
      <w:pPr>
        <w:pStyle w:val="Code"/>
        <w:rPr>
          <w:highlight w:val="white"/>
        </w:rPr>
      </w:pPr>
      <w:r w:rsidRPr="007B4210">
        <w:rPr>
          <w:highlight w:val="white"/>
        </w:rPr>
        <w:t xml:space="preserve">      Symbol symbol = (Symbol) middleCode[0];</w:t>
      </w:r>
    </w:p>
    <w:p w14:paraId="7A5C963C" w14:textId="77777777" w:rsidR="00D935A0" w:rsidRPr="007B4210" w:rsidRDefault="00D935A0" w:rsidP="007B4210">
      <w:pPr>
        <w:pStyle w:val="Code"/>
        <w:rPr>
          <w:highlight w:val="white"/>
        </w:rPr>
      </w:pPr>
      <w:r w:rsidRPr="007B4210">
        <w:rPr>
          <w:highlight w:val="white"/>
        </w:rPr>
        <w:t xml:space="preserve">      Register register = (Register) middleCode[1];</w:t>
      </w:r>
    </w:p>
    <w:p w14:paraId="4CFC6E83" w14:textId="77777777" w:rsidR="00D935A0" w:rsidRPr="007B4210" w:rsidRDefault="00D935A0" w:rsidP="007B4210">
      <w:pPr>
        <w:pStyle w:val="Code"/>
        <w:rPr>
          <w:highlight w:val="white"/>
        </w:rPr>
      </w:pPr>
      <w:r w:rsidRPr="007B4210">
        <w:rPr>
          <w:highlight w:val="white"/>
        </w:rPr>
        <w:t xml:space="preserve">      Track track = new Track(symbol, register);</w:t>
      </w:r>
    </w:p>
    <w:p w14:paraId="0B287507" w14:textId="77777777" w:rsidR="00D935A0" w:rsidRPr="007B4210" w:rsidRDefault="00D935A0" w:rsidP="007B4210">
      <w:pPr>
        <w:pStyle w:val="Code"/>
        <w:rPr>
          <w:highlight w:val="white"/>
        </w:rPr>
      </w:pPr>
      <w:r w:rsidRPr="007B4210">
        <w:rPr>
          <w:highlight w:val="white"/>
        </w:rPr>
        <w:t xml:space="preserve">      m_trackMap.Add(symbol, track);</w:t>
      </w:r>
    </w:p>
    <w:p w14:paraId="2A1E546D" w14:textId="77777777" w:rsidR="00D935A0" w:rsidRPr="007B4210" w:rsidRDefault="00D935A0" w:rsidP="007B4210">
      <w:pPr>
        <w:pStyle w:val="Code"/>
        <w:rPr>
          <w:highlight w:val="white"/>
        </w:rPr>
      </w:pPr>
      <w:r w:rsidRPr="007B4210">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788AC5DB" w14:textId="77777777" w:rsidR="009C0DFD" w:rsidRPr="009C0DFD" w:rsidRDefault="009C0DFD" w:rsidP="009C0DFD">
      <w:pPr>
        <w:pStyle w:val="Code"/>
        <w:rPr>
          <w:highlight w:val="white"/>
        </w:rPr>
      </w:pPr>
      <w:r w:rsidRPr="009C0DFD">
        <w:rPr>
          <w:highlight w:val="white"/>
        </w:rPr>
        <w:t xml:space="preserve">    public void CarryExpression(MiddleCode middleCode) {</w:t>
      </w:r>
    </w:p>
    <w:p w14:paraId="7ED5630F" w14:textId="77777777" w:rsidR="009C0DFD" w:rsidRPr="009C0DFD" w:rsidRDefault="009C0DFD" w:rsidP="009C0DFD">
      <w:pPr>
        <w:pStyle w:val="Code"/>
        <w:rPr>
          <w:highlight w:val="white"/>
        </w:rPr>
      </w:pPr>
      <w:r w:rsidRPr="009C0DFD">
        <w:rPr>
          <w:highlight w:val="white"/>
        </w:rPr>
        <w:t xml:space="preserve">      AssemblyOperator objectOperator =</w:t>
      </w:r>
    </w:p>
    <w:p w14:paraId="5B462411" w14:textId="77777777" w:rsidR="009C0DFD" w:rsidRPr="009C0DFD" w:rsidRDefault="009C0DFD" w:rsidP="009C0DFD">
      <w:pPr>
        <w:pStyle w:val="Code"/>
        <w:rPr>
          <w:highlight w:val="white"/>
        </w:rPr>
      </w:pPr>
      <w:r w:rsidRPr="009C0DFD">
        <w:rPr>
          <w:highlight w:val="white"/>
        </w:rPr>
        <w:t xml:space="preserve">        m_middleToIntegralMap[middleCode.Operator];</w:t>
      </w:r>
    </w:p>
    <w:p w14:paraId="2CE2967D" w14:textId="77777777" w:rsidR="009C0DFD" w:rsidRPr="009C0DFD" w:rsidRDefault="009C0DFD" w:rsidP="009C0DFD">
      <w:pPr>
        <w:pStyle w:val="Code"/>
        <w:rPr>
          <w:highlight w:val="white"/>
        </w:rPr>
      </w:pPr>
      <w:r w:rsidRPr="009C0DFD">
        <w:rPr>
          <w:highlight w:val="white"/>
        </w:rPr>
        <w:t xml:space="preserve">      int jumpTarget = (int) middleCode[0];</w:t>
      </w:r>
    </w:p>
    <w:p w14:paraId="0BB40BFC" w14:textId="77777777" w:rsidR="009C0DFD" w:rsidRPr="009C0DFD" w:rsidRDefault="009C0DFD" w:rsidP="009C0DFD">
      <w:pPr>
        <w:pStyle w:val="Code"/>
        <w:rPr>
          <w:highlight w:val="white"/>
        </w:rPr>
      </w:pPr>
      <w:r w:rsidRPr="009C0DFD">
        <w:rPr>
          <w:highlight w:val="white"/>
        </w:rPr>
        <w:t xml:space="preserve">      AddAssemblyCode(objectOperator, null, null, jumpTarget);</w:t>
      </w:r>
    </w:p>
    <w:p w14:paraId="153C7C78" w14:textId="77777777" w:rsidR="009C0DFD" w:rsidRPr="009C0DFD" w:rsidRDefault="009C0DFD" w:rsidP="009C0DFD">
      <w:pPr>
        <w:pStyle w:val="Code"/>
        <w:rPr>
          <w:highlight w:val="white"/>
        </w:rPr>
      </w:pPr>
      <w:r w:rsidRPr="009C0DFD">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6A8E6C7B" w14:textId="77777777" w:rsidR="00D935A0" w:rsidRPr="007B4210" w:rsidRDefault="00D935A0" w:rsidP="007B4210">
      <w:pPr>
        <w:pStyle w:val="Code"/>
        <w:rPr>
          <w:highlight w:val="white"/>
        </w:rPr>
      </w:pPr>
      <w:r w:rsidRPr="007B4210">
        <w:rPr>
          <w:highlight w:val="white"/>
        </w:rPr>
        <w:t xml:space="preserve">    public void JumpRegister(MiddleCode middleCode) {</w:t>
      </w:r>
    </w:p>
    <w:p w14:paraId="74E48D36" w14:textId="77777777" w:rsidR="00D935A0" w:rsidRPr="007B4210" w:rsidRDefault="00D935A0" w:rsidP="007B4210">
      <w:pPr>
        <w:pStyle w:val="Code"/>
        <w:rPr>
          <w:highlight w:val="white"/>
        </w:rPr>
      </w:pPr>
      <w:r w:rsidRPr="007B4210">
        <w:rPr>
          <w:highlight w:val="white"/>
        </w:rPr>
        <w:t xml:space="preserve">      Register jumpRegister = (Register) middleCode[0];</w:t>
      </w:r>
    </w:p>
    <w:p w14:paraId="7F0A4B59" w14:textId="77777777" w:rsidR="00D935A0" w:rsidRPr="007B4210" w:rsidRDefault="00D935A0" w:rsidP="007B4210">
      <w:pPr>
        <w:pStyle w:val="Code"/>
        <w:rPr>
          <w:highlight w:val="white"/>
        </w:rPr>
      </w:pPr>
      <w:r w:rsidRPr="007B4210">
        <w:rPr>
          <w:highlight w:val="white"/>
        </w:rPr>
        <w:t xml:space="preserve">      AddAssemblyCode(AssemblyOperator.jmp, jumpRegister);</w:t>
      </w:r>
    </w:p>
    <w:p w14:paraId="48F9838D" w14:textId="77777777" w:rsidR="00D935A0" w:rsidRPr="007B4210" w:rsidRDefault="00D935A0" w:rsidP="007B4210">
      <w:pPr>
        <w:pStyle w:val="Code"/>
        <w:rPr>
          <w:highlight w:val="white"/>
        </w:rPr>
      </w:pPr>
      <w:r w:rsidRPr="007B4210">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4167B48D" w14:textId="77777777" w:rsidR="00D935A0" w:rsidRPr="007B4210" w:rsidRDefault="00D935A0" w:rsidP="007B4210">
      <w:pPr>
        <w:pStyle w:val="Code"/>
        <w:rPr>
          <w:highlight w:val="white"/>
        </w:rPr>
      </w:pPr>
      <w:r w:rsidRPr="007B4210">
        <w:rPr>
          <w:highlight w:val="white"/>
        </w:rPr>
        <w:t xml:space="preserve">    public void Interrupt(MiddleCode middleCode) {</w:t>
      </w:r>
    </w:p>
    <w:p w14:paraId="42866881" w14:textId="77777777" w:rsidR="00D935A0" w:rsidRPr="007B4210" w:rsidRDefault="00D935A0" w:rsidP="007B4210">
      <w:pPr>
        <w:pStyle w:val="Code"/>
        <w:rPr>
          <w:highlight w:val="white"/>
        </w:rPr>
      </w:pPr>
      <w:r w:rsidRPr="007B4210">
        <w:rPr>
          <w:highlight w:val="white"/>
        </w:rPr>
        <w:t xml:space="preserve">      foreach (Track track in m_syscallSet) {        </w:t>
      </w:r>
    </w:p>
    <w:p w14:paraId="3963EA31"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491C1EA9" w14:textId="77777777" w:rsidR="00D935A0" w:rsidRPr="007B4210" w:rsidRDefault="00D935A0" w:rsidP="007B4210">
      <w:pPr>
        <w:pStyle w:val="Code"/>
        <w:rPr>
          <w:highlight w:val="white"/>
        </w:rPr>
      </w:pPr>
      <w:r w:rsidRPr="007B4210">
        <w:rPr>
          <w:highlight w:val="white"/>
        </w:rPr>
        <w:t xml:space="preserve">      }</w:t>
      </w:r>
    </w:p>
    <w:p w14:paraId="56D11076" w14:textId="7FAD9137" w:rsidR="00D935A0" w:rsidRDefault="00D935A0" w:rsidP="007B4210">
      <w:pPr>
        <w:pStyle w:val="Code"/>
        <w:rPr>
          <w:highlight w:val="white"/>
        </w:rPr>
      </w:pPr>
    </w:p>
    <w:p w14:paraId="40A8F7D9" w14:textId="37CB2C2E" w:rsidR="00835AEA" w:rsidRPr="007B4210" w:rsidRDefault="00835AEA" w:rsidP="007B4210">
      <w:pPr>
        <w:pStyle w:val="Code"/>
        <w:rPr>
          <w:highlight w:val="white"/>
        </w:rPr>
      </w:pPr>
      <w:r>
        <w:rPr>
          <w:highlight w:val="white"/>
        </w:rPr>
        <w:t xml:space="preserve">      BigInteger interruptCode = </w:t>
      </w:r>
      <w:r w:rsidRPr="007B4210">
        <w:rPr>
          <w:highlight w:val="white"/>
        </w:rPr>
        <w:t>(BigInteger) middleCode[0]</w:t>
      </w:r>
      <w:r>
        <w:rPr>
          <w:highlight w:val="white"/>
        </w:rPr>
        <w:t>;</w:t>
      </w:r>
    </w:p>
    <w:p w14:paraId="70C6A507" w14:textId="726CF543" w:rsidR="00D935A0" w:rsidRPr="007B4210" w:rsidRDefault="00D935A0" w:rsidP="007B4210">
      <w:pPr>
        <w:pStyle w:val="Code"/>
        <w:rPr>
          <w:highlight w:val="white"/>
        </w:rPr>
      </w:pPr>
      <w:r w:rsidRPr="007B4210">
        <w:rPr>
          <w:highlight w:val="white"/>
        </w:rPr>
        <w:t xml:space="preserve">      AddAssemblyCode(AssemblyOperator.interrupt,</w:t>
      </w:r>
      <w:r w:rsidR="00835AEA">
        <w:rPr>
          <w:highlight w:val="white"/>
        </w:rPr>
        <w:t xml:space="preserve"> interruptCode</w:t>
      </w:r>
      <w:r w:rsidRPr="007B4210">
        <w:rPr>
          <w:highlight w:val="white"/>
        </w:rPr>
        <w:t>);</w:t>
      </w:r>
    </w:p>
    <w:p w14:paraId="0FB5E446" w14:textId="77777777" w:rsidR="00D935A0" w:rsidRPr="007B4210" w:rsidRDefault="00D935A0" w:rsidP="007B4210">
      <w:pPr>
        <w:pStyle w:val="Code"/>
        <w:rPr>
          <w:highlight w:val="white"/>
        </w:rPr>
      </w:pPr>
      <w:r w:rsidRPr="007B4210">
        <w:rPr>
          <w:highlight w:val="white"/>
        </w:rPr>
        <w:t xml:space="preserve">      m_trackMap.Clear();</w:t>
      </w:r>
    </w:p>
    <w:p w14:paraId="5003061B" w14:textId="77777777" w:rsidR="00D935A0" w:rsidRPr="007B4210" w:rsidRDefault="00D935A0" w:rsidP="007B4210">
      <w:pPr>
        <w:pStyle w:val="Code"/>
        <w:rPr>
          <w:highlight w:val="white"/>
        </w:rPr>
      </w:pPr>
      <w:r w:rsidRPr="007B4210">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78514D47" w14:textId="77777777" w:rsidR="00D935A0" w:rsidRPr="007B4210" w:rsidRDefault="00D935A0" w:rsidP="007B4210">
      <w:pPr>
        <w:pStyle w:val="Code"/>
        <w:rPr>
          <w:highlight w:val="white"/>
        </w:rPr>
      </w:pPr>
      <w:r w:rsidRPr="007B4210">
        <w:rPr>
          <w:highlight w:val="white"/>
        </w:rPr>
        <w:t xml:space="preserve">    public void SystemCall(MiddleCode middleCode) {</w:t>
      </w:r>
    </w:p>
    <w:p w14:paraId="620E9760" w14:textId="77777777" w:rsidR="00D935A0" w:rsidRPr="007B4210" w:rsidRDefault="00D935A0" w:rsidP="007B4210">
      <w:pPr>
        <w:pStyle w:val="Code"/>
        <w:rPr>
          <w:highlight w:val="white"/>
        </w:rPr>
      </w:pPr>
      <w:r w:rsidRPr="007B4210">
        <w:rPr>
          <w:highlight w:val="white"/>
        </w:rPr>
        <w:t xml:space="preserve">      foreach (Track track in m_syscallSet) {        </w:t>
      </w:r>
    </w:p>
    <w:p w14:paraId="64D21E02"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6BD60E49" w14:textId="77777777" w:rsidR="00D935A0" w:rsidRPr="007B4210" w:rsidRDefault="00D935A0" w:rsidP="007B4210">
      <w:pPr>
        <w:pStyle w:val="Code"/>
        <w:rPr>
          <w:highlight w:val="white"/>
        </w:rPr>
      </w:pPr>
      <w:r w:rsidRPr="007B4210">
        <w:rPr>
          <w:highlight w:val="white"/>
        </w:rPr>
        <w:t xml:space="preserve">      }</w:t>
      </w:r>
    </w:p>
    <w:p w14:paraId="0DEF0560" w14:textId="77777777" w:rsidR="00D935A0" w:rsidRPr="007B4210" w:rsidRDefault="00D935A0" w:rsidP="007B4210">
      <w:pPr>
        <w:pStyle w:val="Code"/>
        <w:rPr>
          <w:highlight w:val="white"/>
        </w:rPr>
      </w:pPr>
    </w:p>
    <w:p w14:paraId="25ADFB49"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1E8DD6F8" w14:textId="77777777" w:rsidR="00D935A0" w:rsidRPr="007B4210" w:rsidRDefault="00D935A0" w:rsidP="007B4210">
      <w:pPr>
        <w:pStyle w:val="Code"/>
        <w:rPr>
          <w:highlight w:val="white"/>
        </w:rPr>
      </w:pPr>
      <w:r w:rsidRPr="007B4210">
        <w:rPr>
          <w:highlight w:val="white"/>
        </w:rPr>
        <w:t xml:space="preserve">      m_trackMap.Clear();</w:t>
      </w:r>
    </w:p>
    <w:p w14:paraId="427CAB74" w14:textId="77777777" w:rsidR="00D935A0" w:rsidRPr="007B4210" w:rsidRDefault="00D935A0" w:rsidP="007B4210">
      <w:pPr>
        <w:pStyle w:val="Code"/>
        <w:rPr>
          <w:highlight w:val="white"/>
        </w:rPr>
      </w:pPr>
      <w:r w:rsidRPr="007B4210">
        <w:rPr>
          <w:highlight w:val="white"/>
        </w:rPr>
        <w:t xml:space="preserve">    }</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5B0BBF87" w14:textId="77777777" w:rsidR="002D7019" w:rsidRPr="002D7019" w:rsidRDefault="002D7019" w:rsidP="002D7019">
      <w:pPr>
        <w:pStyle w:val="Code"/>
        <w:rPr>
          <w:highlight w:val="white"/>
        </w:rPr>
      </w:pPr>
      <w:r w:rsidRPr="002D7019">
        <w:rPr>
          <w:highlight w:val="white"/>
        </w:rPr>
        <w:t xml:space="preserve">    private void Initializer(MiddleCode middleCode) {</w:t>
      </w:r>
    </w:p>
    <w:p w14:paraId="6CBF9507" w14:textId="77777777" w:rsidR="002D7019" w:rsidRPr="002D7019" w:rsidRDefault="002D7019" w:rsidP="002D7019">
      <w:pPr>
        <w:pStyle w:val="Code"/>
        <w:rPr>
          <w:highlight w:val="white"/>
        </w:rPr>
      </w:pPr>
      <w:r w:rsidRPr="002D7019">
        <w:rPr>
          <w:highlight w:val="white"/>
        </w:rPr>
        <w:t xml:space="preserve">      Sort sort = (Sort) middleCode[0];</w:t>
      </w:r>
    </w:p>
    <w:p w14:paraId="0CC51878" w14:textId="77777777" w:rsidR="002D7019" w:rsidRPr="002D7019" w:rsidRDefault="002D7019" w:rsidP="002D7019">
      <w:pPr>
        <w:pStyle w:val="Code"/>
        <w:rPr>
          <w:highlight w:val="white"/>
        </w:rPr>
      </w:pPr>
      <w:r w:rsidRPr="002D7019">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2B9B4FE9" w14:textId="0FCEC8A4" w:rsidR="00D935A0" w:rsidRPr="007B4210" w:rsidRDefault="00D935A0" w:rsidP="007B4210">
      <w:pPr>
        <w:pStyle w:val="Code"/>
        <w:rPr>
          <w:highlight w:val="white"/>
        </w:rPr>
      </w:pPr>
      <w:r w:rsidRPr="007B4210">
        <w:rPr>
          <w:highlight w:val="white"/>
        </w:rPr>
        <w:t xml:space="preserve">      if (value is StaticAddress) {</w:t>
      </w:r>
    </w:p>
    <w:p w14:paraId="005560C9" w14:textId="77777777" w:rsidR="00D935A0" w:rsidRPr="007B4210" w:rsidRDefault="00D935A0" w:rsidP="007B4210">
      <w:pPr>
        <w:pStyle w:val="Code"/>
        <w:rPr>
          <w:highlight w:val="white"/>
        </w:rPr>
      </w:pPr>
      <w:r w:rsidRPr="007B4210">
        <w:rPr>
          <w:highlight w:val="white"/>
        </w:rPr>
        <w:t xml:space="preserve">        StaticAddress staticAddress = (StaticAddress) value;</w:t>
      </w:r>
    </w:p>
    <w:p w14:paraId="666EA8E7" w14:textId="77777777" w:rsidR="00D935A0" w:rsidRPr="007B4210" w:rsidRDefault="00D935A0" w:rsidP="007B4210">
      <w:pPr>
        <w:pStyle w:val="Code"/>
        <w:rPr>
          <w:highlight w:val="white"/>
        </w:rPr>
      </w:pPr>
      <w:r w:rsidRPr="007B4210">
        <w:rPr>
          <w:highlight w:val="white"/>
        </w:rPr>
        <w:t xml:space="preserve">        string name = staticAddress.UniqueName;</w:t>
      </w:r>
    </w:p>
    <w:p w14:paraId="2F1690A4" w14:textId="1A5C150D" w:rsidR="00455BBD" w:rsidRPr="007B4210" w:rsidRDefault="00D935A0" w:rsidP="007B4210">
      <w:pPr>
        <w:pStyle w:val="Code"/>
        <w:rPr>
          <w:highlight w:val="white"/>
        </w:rPr>
      </w:pPr>
      <w:r w:rsidRPr="007B4210">
        <w:rPr>
          <w:highlight w:val="white"/>
        </w:rPr>
        <w:t xml:space="preserve">        int offset = staticAddress.Offset;</w:t>
      </w:r>
      <w:r w:rsidR="00BD307F">
        <w:rPr>
          <w:highlight w:val="white"/>
        </w:rPr>
        <w:t xml:space="preserve"> </w:t>
      </w:r>
      <w:r w:rsidR="00455BBD" w:rsidRPr="007B4210">
        <w:rPr>
          <w:highlight w:val="white"/>
        </w:rPr>
        <w:t>// dw name + offset</w:t>
      </w:r>
    </w:p>
    <w:p w14:paraId="011291F9" w14:textId="4E8FD3E1" w:rsidR="00D935A0" w:rsidRPr="007B4210" w:rsidRDefault="00D935A0" w:rsidP="007B4210">
      <w:pPr>
        <w:pStyle w:val="Code"/>
        <w:rPr>
          <w:highlight w:val="white"/>
        </w:rPr>
      </w:pPr>
      <w:r w:rsidRPr="007B4210">
        <w:rPr>
          <w:highlight w:val="white"/>
        </w:rPr>
        <w:t xml:space="preserve">        AddAssemblyCode(AssemblyOperator.define_address, name, offset);</w:t>
      </w:r>
    </w:p>
    <w:p w14:paraId="4076BD4C" w14:textId="10B567D4" w:rsidR="00D935A0" w:rsidRDefault="00D935A0" w:rsidP="007B4210">
      <w:pPr>
        <w:pStyle w:val="Code"/>
        <w:rPr>
          <w:highlight w:val="white"/>
        </w:rPr>
      </w:pPr>
      <w:r w:rsidRPr="007B4210">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2648DD29" w14:textId="77777777" w:rsidR="00D935A0" w:rsidRPr="007B4210" w:rsidRDefault="00D935A0" w:rsidP="007B4210">
      <w:pPr>
        <w:pStyle w:val="Code"/>
        <w:rPr>
          <w:highlight w:val="white"/>
        </w:rPr>
      </w:pPr>
      <w:r w:rsidRPr="007B4210">
        <w:rPr>
          <w:highlight w:val="white"/>
        </w:rPr>
        <w:t xml:space="preserve">      else {</w:t>
      </w:r>
    </w:p>
    <w:p w14:paraId="545936F3" w14:textId="77777777" w:rsidR="00D935A0" w:rsidRPr="007B4210" w:rsidRDefault="00D935A0" w:rsidP="007B4210">
      <w:pPr>
        <w:pStyle w:val="Code"/>
        <w:rPr>
          <w:highlight w:val="white"/>
        </w:rPr>
      </w:pPr>
      <w:r w:rsidRPr="007B4210">
        <w:rPr>
          <w:highlight w:val="white"/>
        </w:rPr>
        <w:t xml:space="preserve">        AddAssemblyCode(AssemblyOperator.define_value, sort, value);</w:t>
      </w:r>
    </w:p>
    <w:p w14:paraId="7D9DE5EF" w14:textId="77777777" w:rsidR="00D935A0" w:rsidRPr="007B4210" w:rsidRDefault="00D935A0" w:rsidP="007B4210">
      <w:pPr>
        <w:pStyle w:val="Code"/>
        <w:rPr>
          <w:highlight w:val="white"/>
        </w:rPr>
      </w:pPr>
      <w:r w:rsidRPr="007B4210">
        <w:rPr>
          <w:highlight w:val="white"/>
        </w:rPr>
        <w:t xml:space="preserve">      }</w:t>
      </w:r>
    </w:p>
    <w:p w14:paraId="2D8B03FA" w14:textId="77777777" w:rsidR="00D935A0" w:rsidRPr="007B4210" w:rsidRDefault="00D935A0" w:rsidP="007B4210">
      <w:pPr>
        <w:pStyle w:val="Code"/>
        <w:rPr>
          <w:highlight w:val="white"/>
        </w:rPr>
      </w:pPr>
      <w:r w:rsidRPr="007B4210">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67F44033" w14:textId="77777777" w:rsidR="002D7019" w:rsidRPr="002D7019" w:rsidRDefault="002D7019" w:rsidP="002D7019">
      <w:pPr>
        <w:pStyle w:val="Code"/>
        <w:rPr>
          <w:highlight w:val="white"/>
        </w:rPr>
      </w:pPr>
      <w:r w:rsidRPr="002D7019">
        <w:rPr>
          <w:highlight w:val="white"/>
        </w:rPr>
        <w:t xml:space="preserve">    private void InitializerZero(MiddleCode middleCode) {</w:t>
      </w:r>
    </w:p>
    <w:p w14:paraId="204FCE41" w14:textId="77777777" w:rsidR="002D7019" w:rsidRPr="002D7019" w:rsidRDefault="002D7019" w:rsidP="002D7019">
      <w:pPr>
        <w:pStyle w:val="Code"/>
        <w:rPr>
          <w:highlight w:val="white"/>
        </w:rPr>
      </w:pPr>
      <w:r w:rsidRPr="002D7019">
        <w:rPr>
          <w:highlight w:val="white"/>
        </w:rPr>
        <w:t xml:space="preserve">      int size = (int) middleCode[0];</w:t>
      </w:r>
    </w:p>
    <w:p w14:paraId="17454CE7" w14:textId="050E8747" w:rsidR="00D935A0" w:rsidRPr="007B4210" w:rsidRDefault="00D935A0" w:rsidP="007B4210">
      <w:pPr>
        <w:pStyle w:val="Code"/>
        <w:rPr>
          <w:highlight w:val="white"/>
        </w:rPr>
      </w:pPr>
      <w:r w:rsidRPr="007B4210">
        <w:rPr>
          <w:highlight w:val="white"/>
        </w:rPr>
        <w:t xml:space="preserve">      Assert.ErrorXXX(size &gt; 0);</w:t>
      </w:r>
    </w:p>
    <w:p w14:paraId="254F9C6C" w14:textId="54834341" w:rsidR="00D935A0" w:rsidRPr="007B4210" w:rsidRDefault="00D935A0" w:rsidP="007B4210">
      <w:pPr>
        <w:pStyle w:val="Code"/>
        <w:rPr>
          <w:highlight w:val="white"/>
        </w:rPr>
      </w:pPr>
      <w:r w:rsidRPr="007B4210">
        <w:rPr>
          <w:highlight w:val="white"/>
        </w:rPr>
        <w:t xml:space="preserve">      AddAssemblyCode(AssemblyOperator.define_zero_sequence, size);</w:t>
      </w:r>
    </w:p>
    <w:p w14:paraId="3923D123" w14:textId="77777777" w:rsidR="00D935A0" w:rsidRPr="007B4210" w:rsidRDefault="00D935A0" w:rsidP="007B4210">
      <w:pPr>
        <w:pStyle w:val="Code"/>
        <w:rPr>
          <w:highlight w:val="white"/>
        </w:rPr>
      </w:pPr>
      <w:r w:rsidRPr="007B4210">
        <w:rPr>
          <w:highlight w:val="white"/>
        </w:rPr>
        <w:t xml:space="preserve">    }</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01769ED3" w14:textId="56EE757F" w:rsidR="00D935A0" w:rsidRPr="007B4210" w:rsidRDefault="00D935A0" w:rsidP="007B4210">
      <w:pPr>
        <w:pStyle w:val="Code"/>
        <w:rPr>
          <w:highlight w:val="white"/>
        </w:rPr>
      </w:pPr>
      <w:r w:rsidRPr="007B4210">
        <w:rPr>
          <w:highlight w:val="white"/>
        </w:rPr>
        <w:t xml:space="preserve">    public void IntegralAssign(MiddleCode middleCode) {</w:t>
      </w:r>
    </w:p>
    <w:p w14:paraId="3EB7B7D4" w14:textId="77777777" w:rsidR="00D935A0" w:rsidRPr="007B4210" w:rsidRDefault="00D935A0" w:rsidP="007B4210">
      <w:pPr>
        <w:pStyle w:val="Code"/>
        <w:rPr>
          <w:highlight w:val="white"/>
        </w:rPr>
      </w:pPr>
      <w:r w:rsidRPr="007B4210">
        <w:rPr>
          <w:highlight w:val="white"/>
        </w:rPr>
        <w:t xml:space="preserve">      Symbol resultSymbol = (Symbol) middleCode[0],</w:t>
      </w:r>
    </w:p>
    <w:p w14:paraId="29141C2E" w14:textId="77777777" w:rsidR="00D935A0" w:rsidRPr="007B4210" w:rsidRDefault="00D935A0" w:rsidP="007B4210">
      <w:pPr>
        <w:pStyle w:val="Code"/>
        <w:rPr>
          <w:highlight w:val="white"/>
        </w:rPr>
      </w:pPr>
      <w:r w:rsidRPr="007B4210">
        <w:rPr>
          <w:highlight w:val="white"/>
        </w:rPr>
        <w:t xml:space="preserve">             assignSymbol = (Symbol) middleCode[1];</w:t>
      </w:r>
    </w:p>
    <w:p w14:paraId="0389DFB0" w14:textId="77777777" w:rsidR="00D935A0" w:rsidRPr="007B4210" w:rsidRDefault="00D935A0" w:rsidP="007B4210">
      <w:pPr>
        <w:pStyle w:val="Code"/>
        <w:rPr>
          <w:highlight w:val="white"/>
        </w:rPr>
      </w:pPr>
    </w:p>
    <w:p w14:paraId="5B5727A5" w14:textId="77777777" w:rsidR="00D935A0" w:rsidRPr="007B4210" w:rsidRDefault="00D935A0" w:rsidP="007B4210">
      <w:pPr>
        <w:pStyle w:val="Code"/>
        <w:rPr>
          <w:highlight w:val="white"/>
        </w:rPr>
      </w:pPr>
      <w:r w:rsidRPr="007B4210">
        <w:rPr>
          <w:highlight w:val="white"/>
        </w:rPr>
        <w:t xml:space="preserve">      Track resultTrack = null, assignTrack = null;</w:t>
      </w:r>
    </w:p>
    <w:p w14:paraId="3998D46F" w14:textId="77777777" w:rsidR="00D935A0" w:rsidRPr="007B4210" w:rsidRDefault="00D935A0" w:rsidP="007B4210">
      <w:pPr>
        <w:pStyle w:val="Code"/>
        <w:rPr>
          <w:highlight w:val="white"/>
        </w:rPr>
      </w:pPr>
      <w:r w:rsidRPr="007B4210">
        <w:rPr>
          <w:highlight w:val="white"/>
        </w:rPr>
        <w:t xml:space="preserve">      m_trackMap.TryGetValue(resultSymbol, out resultTrack);</w:t>
      </w:r>
    </w:p>
    <w:p w14:paraId="371A8AF4" w14:textId="77777777" w:rsidR="00D935A0" w:rsidRPr="007B4210" w:rsidRDefault="00D935A0" w:rsidP="007B4210">
      <w:pPr>
        <w:pStyle w:val="Code"/>
        <w:rPr>
          <w:highlight w:val="white"/>
        </w:rPr>
      </w:pPr>
      <w:r w:rsidRPr="007B4210">
        <w:rPr>
          <w:highlight w:val="white"/>
        </w:rPr>
        <w:t xml:space="preserve">      m_trackMap.TryGetValue(assignSymbol, out assignTrack);</w:t>
      </w:r>
    </w:p>
    <w:p w14:paraId="10518A4F" w14:textId="2A0776C5" w:rsidR="00D935A0" w:rsidRPr="007B4210" w:rsidRDefault="00D63824" w:rsidP="00D63824">
      <w:pPr>
        <w:rPr>
          <w:highlight w:val="white"/>
        </w:rPr>
      </w:pPr>
      <w:r>
        <w:rPr>
          <w:highlight w:val="white"/>
        </w:rPr>
        <w:t xml:space="preserve">If the result symbol is temporary and its address symbol is null, </w:t>
      </w:r>
      <w:r w:rsidR="00E042DC">
        <w:rPr>
          <w:highlight w:val="white"/>
        </w:rPr>
        <w:t>we are facing the assignment of a conditional expression. The only</w:t>
      </w:r>
      <w:r w:rsidR="00FD57EA">
        <w:rPr>
          <w:highlight w:val="white"/>
        </w:rPr>
        <w:t xml:space="preserve"> other cases </w:t>
      </w:r>
      <w:r w:rsidR="00E042DC">
        <w:rPr>
          <w:highlight w:val="white"/>
        </w:rPr>
        <w:t xml:space="preserve">when a temporary symbol is assigned </w:t>
      </w:r>
      <w:r w:rsidR="00FD57EA">
        <w:rPr>
          <w:highlight w:val="white"/>
        </w:rPr>
        <w:t xml:space="preserve">is </w:t>
      </w:r>
      <w:r w:rsidR="001548AD">
        <w:rPr>
          <w:highlight w:val="white"/>
        </w:rPr>
        <w:t xml:space="preserve">in case of </w:t>
      </w:r>
      <w:r w:rsidR="00FD57EA">
        <w:rPr>
          <w:highlight w:val="white"/>
        </w:rPr>
        <w:t>a dereferred</w:t>
      </w:r>
      <w:r w:rsidR="00061313">
        <w:rPr>
          <w:highlight w:val="white"/>
        </w:rPr>
        <w:t>, index</w:t>
      </w:r>
      <w:r w:rsidR="00104898">
        <w:rPr>
          <w:highlight w:val="white"/>
        </w:rPr>
        <w:t xml:space="preserve">, or </w:t>
      </w:r>
      <w:r w:rsidR="00061313">
        <w:rPr>
          <w:highlight w:val="white"/>
        </w:rPr>
        <w:t xml:space="preserve">arrow </w:t>
      </w:r>
      <w:r w:rsidR="00104898">
        <w:rPr>
          <w:highlight w:val="white"/>
        </w:rPr>
        <w:t xml:space="preserve">expression. </w:t>
      </w:r>
      <w:r w:rsidR="00061313">
        <w:rPr>
          <w:highlight w:val="white"/>
        </w:rPr>
        <w:t>However, i</w:t>
      </w:r>
      <w:r w:rsidR="00104898">
        <w:rPr>
          <w:highlight w:val="white"/>
        </w:rPr>
        <w:t>n those cases, the address symbol is not null.</w:t>
      </w:r>
    </w:p>
    <w:p w14:paraId="2333C01C" w14:textId="77777777" w:rsidR="00D935A0" w:rsidRPr="007B4210" w:rsidRDefault="00D935A0" w:rsidP="007B4210">
      <w:pPr>
        <w:pStyle w:val="Code"/>
        <w:rPr>
          <w:highlight w:val="white"/>
        </w:rPr>
      </w:pPr>
      <w:r w:rsidRPr="007B4210">
        <w:rPr>
          <w:highlight w:val="white"/>
        </w:rPr>
        <w:t xml:space="preserve">      if ((resultSymbol.IsTemporary()) &amp;&amp;</w:t>
      </w:r>
    </w:p>
    <w:p w14:paraId="135DA99F" w14:textId="0DBF98D2" w:rsidR="00D935A0" w:rsidRDefault="00D935A0" w:rsidP="007B4210">
      <w:pPr>
        <w:pStyle w:val="Code"/>
        <w:rPr>
          <w:highlight w:val="white"/>
        </w:rPr>
      </w:pPr>
      <w:r w:rsidRPr="007B4210">
        <w:rPr>
          <w:highlight w:val="white"/>
        </w:rPr>
        <w:t xml:space="preserve">          (resultSymbol.AddressSymbol == null)) {</w:t>
      </w:r>
    </w:p>
    <w:p w14:paraId="0A567108" w14:textId="4039BE1F" w:rsidR="00AF4483" w:rsidRPr="007B4210" w:rsidRDefault="00AF4483" w:rsidP="005A31EC">
      <w:pPr>
        <w:rPr>
          <w:highlight w:val="white"/>
        </w:rPr>
      </w:pPr>
      <w:r>
        <w:rPr>
          <w:highlight w:val="white"/>
        </w:rPr>
        <w:lastRenderedPageBreak/>
        <w:t xml:space="preserve">If the </w:t>
      </w:r>
      <w:r w:rsidR="00432ACD">
        <w:rPr>
          <w:highlight w:val="white"/>
        </w:rPr>
        <w:t xml:space="preserve">assignment </w:t>
      </w:r>
      <w:r w:rsidR="005A31EC">
        <w:rPr>
          <w:highlight w:val="white"/>
        </w:rPr>
        <w:t xml:space="preserve">symbol is </w:t>
      </w:r>
      <w:r w:rsidR="00432ACD">
        <w:rPr>
          <w:highlight w:val="white"/>
        </w:rPr>
        <w:t>stored in the track map</w:t>
      </w:r>
      <w:r w:rsidR="005A31EC">
        <w:rPr>
          <w:highlight w:val="white"/>
        </w:rPr>
        <w:t>,</w:t>
      </w:r>
      <w:r w:rsidR="008C2FDF">
        <w:rPr>
          <w:highlight w:val="white"/>
        </w:rPr>
        <w:t xml:space="preserve"> it means that we assign the true expression of the conditional expression, and we start by copying </w:t>
      </w:r>
      <w:r w:rsidR="00432ACD">
        <w:rPr>
          <w:highlight w:val="white"/>
        </w:rPr>
        <w:t xml:space="preserve">its track to the assignment track. Then we add the assignment track to the track map, </w:t>
      </w:r>
    </w:p>
    <w:p w14:paraId="0B40FC20" w14:textId="77777777" w:rsidR="00D935A0" w:rsidRPr="007B4210" w:rsidRDefault="00D935A0" w:rsidP="007B4210">
      <w:pPr>
        <w:pStyle w:val="Code"/>
        <w:rPr>
          <w:highlight w:val="white"/>
        </w:rPr>
      </w:pPr>
      <w:r w:rsidRPr="007B4210">
        <w:rPr>
          <w:highlight w:val="white"/>
        </w:rPr>
        <w:t xml:space="preserve">        if (assignTrack != null) {</w:t>
      </w:r>
    </w:p>
    <w:p w14:paraId="5715166A" w14:textId="77777777" w:rsidR="00D935A0" w:rsidRPr="007B4210" w:rsidRDefault="00D935A0" w:rsidP="007B4210">
      <w:pPr>
        <w:pStyle w:val="Code"/>
        <w:rPr>
          <w:highlight w:val="white"/>
        </w:rPr>
      </w:pPr>
      <w:r w:rsidRPr="007B4210">
        <w:rPr>
          <w:highlight w:val="white"/>
        </w:rPr>
        <w:t xml:space="preserve">          if (resultTrack != null) {</w:t>
      </w:r>
    </w:p>
    <w:p w14:paraId="5F09C296" w14:textId="77777777" w:rsidR="00D935A0" w:rsidRPr="007B4210" w:rsidRDefault="00D935A0" w:rsidP="007B4210">
      <w:pPr>
        <w:pStyle w:val="Code"/>
        <w:rPr>
          <w:highlight w:val="white"/>
        </w:rPr>
      </w:pPr>
      <w:r w:rsidRPr="007B4210">
        <w:rPr>
          <w:highlight w:val="white"/>
        </w:rPr>
        <w:t xml:space="preserve">            resultTrack.Replace(m_assemblyCodeList, assignTrack);</w:t>
      </w:r>
    </w:p>
    <w:p w14:paraId="147AEBC8" w14:textId="77777777" w:rsidR="00D935A0" w:rsidRPr="007B4210" w:rsidRDefault="00D935A0" w:rsidP="007B4210">
      <w:pPr>
        <w:pStyle w:val="Code"/>
        <w:rPr>
          <w:highlight w:val="white"/>
        </w:rPr>
      </w:pPr>
      <w:r w:rsidRPr="007B4210">
        <w:rPr>
          <w:highlight w:val="white"/>
        </w:rPr>
        <w:t xml:space="preserve">          }</w:t>
      </w:r>
    </w:p>
    <w:p w14:paraId="4AB411BA" w14:textId="77777777" w:rsidR="00D935A0" w:rsidRPr="007B4210" w:rsidRDefault="00D935A0" w:rsidP="007B4210">
      <w:pPr>
        <w:pStyle w:val="Code"/>
        <w:rPr>
          <w:highlight w:val="white"/>
        </w:rPr>
      </w:pPr>
    </w:p>
    <w:p w14:paraId="7918DDA4" w14:textId="77777777" w:rsidR="00D935A0" w:rsidRPr="007B4210" w:rsidRDefault="00D935A0" w:rsidP="007B4210">
      <w:pPr>
        <w:pStyle w:val="Code"/>
        <w:rPr>
          <w:highlight w:val="white"/>
        </w:rPr>
      </w:pPr>
      <w:r w:rsidRPr="007B4210">
        <w:rPr>
          <w:highlight w:val="white"/>
        </w:rPr>
        <w:t xml:space="preserve">          m_trackMap[resultSymbol] = assignTrack;</w:t>
      </w:r>
    </w:p>
    <w:p w14:paraId="49FBCAF2" w14:textId="77777777" w:rsidR="00D935A0" w:rsidRPr="007B4210" w:rsidRDefault="00D935A0" w:rsidP="007B4210">
      <w:pPr>
        <w:pStyle w:val="Code"/>
        <w:rPr>
          <w:highlight w:val="white"/>
        </w:rPr>
      </w:pPr>
      <w:r w:rsidRPr="007B4210">
        <w:rPr>
          <w:highlight w:val="white"/>
        </w:rPr>
        <w:t xml:space="preserve">          m_trackMap.Remove(assignSymbol);</w:t>
      </w:r>
    </w:p>
    <w:p w14:paraId="5BA5952E" w14:textId="77777777" w:rsidR="00D935A0" w:rsidRPr="007B4210" w:rsidRDefault="00D935A0" w:rsidP="007B4210">
      <w:pPr>
        <w:pStyle w:val="Code"/>
        <w:rPr>
          <w:highlight w:val="white"/>
        </w:rPr>
      </w:pPr>
      <w:r w:rsidRPr="007B4210">
        <w:rPr>
          <w:highlight w:val="white"/>
        </w:rPr>
        <w:t xml:space="preserve">        }</w:t>
      </w:r>
    </w:p>
    <w:p w14:paraId="7A58FBCB" w14:textId="77777777" w:rsidR="00D935A0" w:rsidRPr="007B4210" w:rsidRDefault="00D935A0" w:rsidP="007B4210">
      <w:pPr>
        <w:pStyle w:val="Code"/>
        <w:rPr>
          <w:highlight w:val="white"/>
        </w:rPr>
      </w:pPr>
      <w:r w:rsidRPr="007B4210">
        <w:rPr>
          <w:highlight w:val="white"/>
        </w:rPr>
        <w:t xml:space="preserve">        else {</w:t>
      </w:r>
    </w:p>
    <w:p w14:paraId="42C0A524" w14:textId="77777777" w:rsidR="00D935A0" w:rsidRPr="007B4210" w:rsidRDefault="00D935A0" w:rsidP="007B4210">
      <w:pPr>
        <w:pStyle w:val="Code"/>
        <w:rPr>
          <w:highlight w:val="white"/>
        </w:rPr>
      </w:pPr>
      <w:r w:rsidRPr="007B4210">
        <w:rPr>
          <w:highlight w:val="white"/>
        </w:rPr>
        <w:t xml:space="preserve">          if (resultTrack == null) {</w:t>
      </w:r>
    </w:p>
    <w:p w14:paraId="738C1C6F" w14:textId="77777777" w:rsidR="00D935A0" w:rsidRPr="007B4210" w:rsidRDefault="00D935A0" w:rsidP="007B4210">
      <w:pPr>
        <w:pStyle w:val="Code"/>
        <w:rPr>
          <w:highlight w:val="white"/>
        </w:rPr>
      </w:pPr>
      <w:r w:rsidRPr="007B4210">
        <w:rPr>
          <w:highlight w:val="white"/>
        </w:rPr>
        <w:t xml:space="preserve">            resultTrack = new Track(resultSymbol);</w:t>
      </w:r>
    </w:p>
    <w:p w14:paraId="612BBDAA" w14:textId="77777777" w:rsidR="00D935A0" w:rsidRPr="007B4210" w:rsidRDefault="00D935A0" w:rsidP="007B4210">
      <w:pPr>
        <w:pStyle w:val="Code"/>
        <w:rPr>
          <w:highlight w:val="white"/>
        </w:rPr>
      </w:pPr>
      <w:r w:rsidRPr="007B4210">
        <w:rPr>
          <w:highlight w:val="white"/>
        </w:rPr>
        <w:t xml:space="preserve">            m_trackMap.Add(resultSymbol, resultTrack);</w:t>
      </w:r>
    </w:p>
    <w:p w14:paraId="66181FF6" w14:textId="77777777" w:rsidR="00D935A0" w:rsidRPr="007B4210" w:rsidRDefault="00D935A0" w:rsidP="007B4210">
      <w:pPr>
        <w:pStyle w:val="Code"/>
        <w:rPr>
          <w:highlight w:val="white"/>
        </w:rPr>
      </w:pPr>
      <w:r w:rsidRPr="007B4210">
        <w:rPr>
          <w:highlight w:val="white"/>
        </w:rPr>
        <w:t xml:space="preserve">          }</w:t>
      </w:r>
    </w:p>
    <w:p w14:paraId="468F0E36" w14:textId="77777777" w:rsidR="00D935A0" w:rsidRPr="007B4210" w:rsidRDefault="00D935A0" w:rsidP="007B4210">
      <w:pPr>
        <w:pStyle w:val="Code"/>
        <w:rPr>
          <w:highlight w:val="white"/>
        </w:rPr>
      </w:pPr>
    </w:p>
    <w:p w14:paraId="79211264" w14:textId="77777777" w:rsidR="00D935A0" w:rsidRPr="007B4210" w:rsidRDefault="00D935A0" w:rsidP="007B4210">
      <w:pPr>
        <w:pStyle w:val="Code"/>
        <w:rPr>
          <w:highlight w:val="white"/>
        </w:rPr>
      </w:pPr>
      <w:r w:rsidRPr="007B4210">
        <w:rPr>
          <w:highlight w:val="white"/>
        </w:rPr>
        <w:t xml:space="preserve">          if ((assignSymbol.Value is BigInteger) ||</w:t>
      </w:r>
    </w:p>
    <w:p w14:paraId="04CB924C" w14:textId="77777777" w:rsidR="00D935A0" w:rsidRPr="007B4210" w:rsidRDefault="00D935A0" w:rsidP="007B4210">
      <w:pPr>
        <w:pStyle w:val="Code"/>
        <w:rPr>
          <w:highlight w:val="white"/>
        </w:rPr>
      </w:pPr>
      <w:r w:rsidRPr="007B4210">
        <w:rPr>
          <w:highlight w:val="white"/>
        </w:rPr>
        <w:t xml:space="preserve">              (assignSymbol.IsExternOrStatic() &amp;&amp;</w:t>
      </w:r>
    </w:p>
    <w:p w14:paraId="10B82CC7" w14:textId="77777777" w:rsidR="00D935A0" w:rsidRPr="007B4210" w:rsidRDefault="00D935A0" w:rsidP="007B4210">
      <w:pPr>
        <w:pStyle w:val="Code"/>
        <w:rPr>
          <w:highlight w:val="white"/>
        </w:rPr>
      </w:pPr>
      <w:r w:rsidRPr="007B4210">
        <w:rPr>
          <w:highlight w:val="white"/>
        </w:rPr>
        <w:t xml:space="preserve">               assignSymbol.Type.IsArrayFunctionOrString())) {</w:t>
      </w:r>
    </w:p>
    <w:p w14:paraId="049A867E"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37264C17" w14:textId="77777777" w:rsidR="00D935A0" w:rsidRPr="007B4210" w:rsidRDefault="00D935A0" w:rsidP="007B4210">
      <w:pPr>
        <w:pStyle w:val="Code"/>
        <w:rPr>
          <w:highlight w:val="white"/>
        </w:rPr>
      </w:pPr>
      <w:r w:rsidRPr="007B4210">
        <w:rPr>
          <w:highlight w:val="white"/>
        </w:rPr>
        <w:t xml:space="preserve">                            ValueOrAddress(assignSymbol));</w:t>
      </w:r>
    </w:p>
    <w:p w14:paraId="5341F0A9" w14:textId="77777777" w:rsidR="00D935A0" w:rsidRPr="007B4210" w:rsidRDefault="00D935A0" w:rsidP="007B4210">
      <w:pPr>
        <w:pStyle w:val="Code"/>
        <w:rPr>
          <w:highlight w:val="white"/>
        </w:rPr>
      </w:pPr>
      <w:r w:rsidRPr="007B4210">
        <w:rPr>
          <w:highlight w:val="white"/>
        </w:rPr>
        <w:t xml:space="preserve">          }</w:t>
      </w:r>
    </w:p>
    <w:p w14:paraId="23BA6939" w14:textId="77777777" w:rsidR="00D935A0" w:rsidRPr="007B4210" w:rsidRDefault="00D935A0" w:rsidP="007B4210">
      <w:pPr>
        <w:pStyle w:val="Code"/>
        <w:rPr>
          <w:highlight w:val="white"/>
        </w:rPr>
      </w:pPr>
      <w:r w:rsidRPr="007B4210">
        <w:rPr>
          <w:highlight w:val="white"/>
        </w:rPr>
        <w:t xml:space="preserve">          else if (assignSymbol.Type.IsArrayOrFunction()) {</w:t>
      </w:r>
    </w:p>
    <w:p w14:paraId="416383C7"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21C33B7E" w14:textId="77777777" w:rsidR="00D935A0" w:rsidRPr="007B4210" w:rsidRDefault="00D935A0" w:rsidP="007B4210">
      <w:pPr>
        <w:pStyle w:val="Code"/>
        <w:rPr>
          <w:highlight w:val="white"/>
        </w:rPr>
      </w:pPr>
      <w:r w:rsidRPr="007B4210">
        <w:rPr>
          <w:highlight w:val="white"/>
        </w:rPr>
        <w:t xml:space="preserve">                            Base(assignSymbol));</w:t>
      </w:r>
    </w:p>
    <w:p w14:paraId="59CE0E37" w14:textId="77777777" w:rsidR="00D935A0" w:rsidRPr="007B4210" w:rsidRDefault="00D935A0" w:rsidP="007B4210">
      <w:pPr>
        <w:pStyle w:val="Code"/>
        <w:rPr>
          <w:highlight w:val="white"/>
        </w:rPr>
      </w:pPr>
      <w:r w:rsidRPr="007B4210">
        <w:rPr>
          <w:highlight w:val="white"/>
        </w:rPr>
        <w:t xml:space="preserve">            AddAssemblyCode(AssemblyOperator.add, resultTrack,</w:t>
      </w:r>
    </w:p>
    <w:p w14:paraId="51042BB9" w14:textId="77777777" w:rsidR="00D935A0" w:rsidRPr="007B4210" w:rsidRDefault="00D935A0" w:rsidP="007B4210">
      <w:pPr>
        <w:pStyle w:val="Code"/>
        <w:rPr>
          <w:highlight w:val="white"/>
        </w:rPr>
      </w:pPr>
      <w:r w:rsidRPr="007B4210">
        <w:rPr>
          <w:highlight w:val="white"/>
        </w:rPr>
        <w:t xml:space="preserve">                            (BigInteger) Offset(assignSymbol));</w:t>
      </w:r>
    </w:p>
    <w:p w14:paraId="280E2695" w14:textId="77777777" w:rsidR="00D935A0" w:rsidRPr="007B4210" w:rsidRDefault="00D935A0" w:rsidP="007B4210">
      <w:pPr>
        <w:pStyle w:val="Code"/>
        <w:rPr>
          <w:highlight w:val="white"/>
        </w:rPr>
      </w:pPr>
      <w:r w:rsidRPr="007B4210">
        <w:rPr>
          <w:highlight w:val="white"/>
        </w:rPr>
        <w:t xml:space="preserve">          }</w:t>
      </w:r>
    </w:p>
    <w:p w14:paraId="41EAFBD1" w14:textId="77777777" w:rsidR="00D935A0" w:rsidRPr="007B4210" w:rsidRDefault="00D935A0" w:rsidP="007B4210">
      <w:pPr>
        <w:pStyle w:val="Code"/>
        <w:rPr>
          <w:highlight w:val="white"/>
        </w:rPr>
      </w:pPr>
      <w:r w:rsidRPr="007B4210">
        <w:rPr>
          <w:highlight w:val="white"/>
        </w:rPr>
        <w:t xml:space="preserve">          else {</w:t>
      </w:r>
    </w:p>
    <w:p w14:paraId="6ECB6B06"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0CD5A6D1" w14:textId="77777777" w:rsidR="00D935A0" w:rsidRPr="007B4210" w:rsidRDefault="00D935A0" w:rsidP="007B4210">
      <w:pPr>
        <w:pStyle w:val="Code"/>
        <w:rPr>
          <w:highlight w:val="white"/>
        </w:rPr>
      </w:pPr>
      <w:r w:rsidRPr="007B4210">
        <w:rPr>
          <w:highlight w:val="white"/>
        </w:rPr>
        <w:t xml:space="preserve">                            Base(assignSymbol), Offset(assignSymbol));</w:t>
      </w:r>
    </w:p>
    <w:p w14:paraId="7B6D471C" w14:textId="77777777" w:rsidR="00D935A0" w:rsidRPr="007B4210" w:rsidRDefault="00D935A0" w:rsidP="007B4210">
      <w:pPr>
        <w:pStyle w:val="Code"/>
        <w:rPr>
          <w:highlight w:val="white"/>
        </w:rPr>
      </w:pPr>
      <w:r w:rsidRPr="007B4210">
        <w:rPr>
          <w:highlight w:val="white"/>
        </w:rPr>
        <w:t xml:space="preserve">          }</w:t>
      </w:r>
    </w:p>
    <w:p w14:paraId="2A4DFD4D" w14:textId="77777777" w:rsidR="00D935A0" w:rsidRPr="007B4210" w:rsidRDefault="00D935A0" w:rsidP="007B4210">
      <w:pPr>
        <w:pStyle w:val="Code"/>
        <w:rPr>
          <w:highlight w:val="white"/>
        </w:rPr>
      </w:pPr>
      <w:r w:rsidRPr="007B4210">
        <w:rPr>
          <w:highlight w:val="white"/>
        </w:rPr>
        <w:t xml:space="preserve">        }</w:t>
      </w:r>
    </w:p>
    <w:p w14:paraId="0CFB3DD4" w14:textId="77777777" w:rsidR="00D935A0" w:rsidRPr="007B4210" w:rsidRDefault="00D935A0" w:rsidP="007B4210">
      <w:pPr>
        <w:pStyle w:val="Code"/>
        <w:rPr>
          <w:highlight w:val="white"/>
        </w:rPr>
      </w:pPr>
      <w:r w:rsidRPr="007B4210">
        <w:rPr>
          <w:highlight w:val="white"/>
        </w:rPr>
        <w:t xml:space="preserve">      }</w:t>
      </w:r>
    </w:p>
    <w:p w14:paraId="1D7FB31A" w14:textId="77777777" w:rsidR="00D935A0" w:rsidRPr="007B4210" w:rsidRDefault="00D935A0" w:rsidP="007B4210">
      <w:pPr>
        <w:pStyle w:val="Code"/>
        <w:rPr>
          <w:highlight w:val="white"/>
        </w:rPr>
      </w:pPr>
      <w:r w:rsidRPr="007B4210">
        <w:rPr>
          <w:highlight w:val="white"/>
        </w:rPr>
        <w:t xml:space="preserve">      else {</w:t>
      </w:r>
    </w:p>
    <w:p w14:paraId="4706B20E" w14:textId="77777777" w:rsidR="00D935A0" w:rsidRPr="007B4210" w:rsidRDefault="00D935A0" w:rsidP="007B4210">
      <w:pPr>
        <w:pStyle w:val="Code"/>
        <w:rPr>
          <w:highlight w:val="white"/>
        </w:rPr>
      </w:pPr>
      <w:r w:rsidRPr="007B4210">
        <w:rPr>
          <w:highlight w:val="white"/>
        </w:rPr>
        <w:t xml:space="preserve">        if (assignSymbol.Value is BigInteger) {</w:t>
      </w:r>
    </w:p>
    <w:p w14:paraId="66E9931B" w14:textId="77777777" w:rsidR="00D935A0" w:rsidRPr="007B4210" w:rsidRDefault="00D935A0" w:rsidP="007B4210">
      <w:pPr>
        <w:pStyle w:val="Code"/>
        <w:rPr>
          <w:highlight w:val="white"/>
        </w:rPr>
      </w:pPr>
      <w:r w:rsidRPr="007B4210">
        <w:rPr>
          <w:highlight w:val="white"/>
        </w:rPr>
        <w:t xml:space="preserve">          AssemblyOperator sizeOperator =</w:t>
      </w:r>
    </w:p>
    <w:p w14:paraId="29BD72B6"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3E68C47" w14:textId="77777777" w:rsidR="00D935A0" w:rsidRPr="007B4210" w:rsidRDefault="00D935A0" w:rsidP="007B4210">
      <w:pPr>
        <w:pStyle w:val="Code"/>
        <w:rPr>
          <w:highlight w:val="white"/>
        </w:rPr>
      </w:pPr>
      <w:r w:rsidRPr="007B4210">
        <w:rPr>
          <w:highlight w:val="white"/>
        </w:rPr>
        <w:t xml:space="preserve">                                        assignSymbol.Type.Size());</w:t>
      </w:r>
    </w:p>
    <w:p w14:paraId="1EA069AB" w14:textId="77777777" w:rsidR="00D935A0" w:rsidRPr="007B4210" w:rsidRDefault="00D935A0" w:rsidP="007B4210">
      <w:pPr>
        <w:pStyle w:val="Code"/>
        <w:rPr>
          <w:highlight w:val="white"/>
        </w:rPr>
      </w:pPr>
      <w:r w:rsidRPr="007B4210">
        <w:rPr>
          <w:highlight w:val="white"/>
        </w:rPr>
        <w:t xml:space="preserve">          BigInteger assignValue = (BigInteger) assignSymbol.Value;</w:t>
      </w:r>
    </w:p>
    <w:p w14:paraId="0B0291DA" w14:textId="77777777" w:rsidR="00D935A0" w:rsidRPr="007B4210" w:rsidRDefault="00D935A0" w:rsidP="007B4210">
      <w:pPr>
        <w:pStyle w:val="Code"/>
        <w:rPr>
          <w:highlight w:val="white"/>
        </w:rPr>
      </w:pPr>
      <w:r w:rsidRPr="007B4210">
        <w:rPr>
          <w:highlight w:val="white"/>
        </w:rPr>
        <w:t xml:space="preserve">          AddAssemblyCode(sizeOperator, Base(resultSymbol),</w:t>
      </w:r>
    </w:p>
    <w:p w14:paraId="7CA20BAB" w14:textId="77777777" w:rsidR="00D935A0" w:rsidRPr="007B4210" w:rsidRDefault="00D935A0" w:rsidP="007B4210">
      <w:pPr>
        <w:pStyle w:val="Code"/>
        <w:rPr>
          <w:highlight w:val="white"/>
        </w:rPr>
      </w:pPr>
      <w:r w:rsidRPr="007B4210">
        <w:rPr>
          <w:highlight w:val="white"/>
        </w:rPr>
        <w:t xml:space="preserve">                          Offset(resultSymbol), assignValue);</w:t>
      </w:r>
    </w:p>
    <w:p w14:paraId="6FA69727" w14:textId="77777777" w:rsidR="00D935A0" w:rsidRPr="007B4210" w:rsidRDefault="00D935A0" w:rsidP="007B4210">
      <w:pPr>
        <w:pStyle w:val="Code"/>
        <w:rPr>
          <w:highlight w:val="white"/>
        </w:rPr>
      </w:pPr>
      <w:r w:rsidRPr="007B4210">
        <w:rPr>
          <w:highlight w:val="white"/>
        </w:rPr>
        <w:t xml:space="preserve">        }</w:t>
      </w:r>
    </w:p>
    <w:p w14:paraId="6501B312" w14:textId="77777777" w:rsidR="00D935A0" w:rsidRPr="007B4210" w:rsidRDefault="00D935A0" w:rsidP="007B4210">
      <w:pPr>
        <w:pStyle w:val="Code"/>
        <w:rPr>
          <w:highlight w:val="white"/>
        </w:rPr>
      </w:pPr>
      <w:r w:rsidRPr="007B4210">
        <w:rPr>
          <w:highlight w:val="white"/>
        </w:rPr>
        <w:t xml:space="preserve">        else if (assignTrack != null) {</w:t>
      </w:r>
    </w:p>
    <w:p w14:paraId="0D3F95C7"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5B61BDC5" w14:textId="77777777" w:rsidR="00D935A0" w:rsidRPr="007B4210" w:rsidRDefault="00D935A0" w:rsidP="007B4210">
      <w:pPr>
        <w:pStyle w:val="Code"/>
        <w:rPr>
          <w:highlight w:val="white"/>
        </w:rPr>
      </w:pPr>
      <w:r w:rsidRPr="007B4210">
        <w:rPr>
          <w:highlight w:val="white"/>
        </w:rPr>
        <w:t xml:space="preserve">                          Offset(resultSymbol), assignTrack);</w:t>
      </w:r>
    </w:p>
    <w:p w14:paraId="4FBA1D89" w14:textId="77777777" w:rsidR="00D935A0" w:rsidRPr="007B4210" w:rsidRDefault="00D935A0" w:rsidP="007B4210">
      <w:pPr>
        <w:pStyle w:val="Code"/>
        <w:rPr>
          <w:highlight w:val="white"/>
        </w:rPr>
      </w:pPr>
      <w:r w:rsidRPr="007B4210">
        <w:rPr>
          <w:highlight w:val="white"/>
        </w:rPr>
        <w:t xml:space="preserve">          m_trackMap.Remove(assignSymbol);</w:t>
      </w:r>
    </w:p>
    <w:p w14:paraId="320BEAFC" w14:textId="77777777" w:rsidR="00D935A0" w:rsidRPr="007B4210" w:rsidRDefault="00D935A0" w:rsidP="007B4210">
      <w:pPr>
        <w:pStyle w:val="Code"/>
        <w:rPr>
          <w:highlight w:val="white"/>
        </w:rPr>
      </w:pPr>
      <w:r w:rsidRPr="007B4210">
        <w:rPr>
          <w:highlight w:val="white"/>
        </w:rPr>
        <w:t xml:space="preserve">        }</w:t>
      </w:r>
    </w:p>
    <w:p w14:paraId="0E4293B3" w14:textId="77777777" w:rsidR="00D935A0" w:rsidRPr="007B4210" w:rsidRDefault="00D935A0" w:rsidP="007B4210">
      <w:pPr>
        <w:pStyle w:val="Code"/>
        <w:rPr>
          <w:highlight w:val="white"/>
        </w:rPr>
      </w:pPr>
      <w:r w:rsidRPr="007B4210">
        <w:rPr>
          <w:highlight w:val="white"/>
        </w:rPr>
        <w:t xml:space="preserve">        else if (assignSymbol.Type.IsArrayFunctionOrString()) {</w:t>
      </w:r>
    </w:p>
    <w:p w14:paraId="2B28FED0" w14:textId="77777777" w:rsidR="00D935A0" w:rsidRPr="007B4210" w:rsidRDefault="00D935A0" w:rsidP="007B4210">
      <w:pPr>
        <w:pStyle w:val="Code"/>
        <w:rPr>
          <w:highlight w:val="white"/>
        </w:rPr>
      </w:pPr>
      <w:r w:rsidRPr="007B4210">
        <w:rPr>
          <w:highlight w:val="white"/>
        </w:rPr>
        <w:t xml:space="preserve">          if (assignSymbol.IsExternOrStatic()) {</w:t>
      </w:r>
    </w:p>
    <w:p w14:paraId="5EC441A9" w14:textId="77777777" w:rsidR="00D935A0" w:rsidRPr="007B4210" w:rsidRDefault="00D935A0" w:rsidP="007B4210">
      <w:pPr>
        <w:pStyle w:val="Code"/>
        <w:rPr>
          <w:highlight w:val="white"/>
        </w:rPr>
      </w:pPr>
      <w:r w:rsidRPr="007B4210">
        <w:rPr>
          <w:highlight w:val="white"/>
        </w:rPr>
        <w:t xml:space="preserve">            AssemblyOperator sizeMovOperator =</w:t>
      </w:r>
    </w:p>
    <w:p w14:paraId="2A17D0E7"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EB605F5" w14:textId="77777777" w:rsidR="00D935A0" w:rsidRPr="007B4210" w:rsidRDefault="00D935A0" w:rsidP="007B4210">
      <w:pPr>
        <w:pStyle w:val="Code"/>
        <w:rPr>
          <w:highlight w:val="white"/>
        </w:rPr>
      </w:pPr>
      <w:r w:rsidRPr="007B4210">
        <w:rPr>
          <w:highlight w:val="white"/>
        </w:rPr>
        <w:t xml:space="preserve">                                           TypeSize.PointerSize);</w:t>
      </w:r>
    </w:p>
    <w:p w14:paraId="580F7240" w14:textId="77777777" w:rsidR="00D935A0" w:rsidRPr="007B4210" w:rsidRDefault="00D935A0" w:rsidP="007B4210">
      <w:pPr>
        <w:pStyle w:val="Code"/>
        <w:rPr>
          <w:highlight w:val="white"/>
        </w:rPr>
      </w:pPr>
      <w:r w:rsidRPr="007B4210">
        <w:rPr>
          <w:highlight w:val="white"/>
        </w:rPr>
        <w:t xml:space="preserve">            AddAssemblyCode(sizeMovOperator, Base(resultSymbol),</w:t>
      </w:r>
    </w:p>
    <w:p w14:paraId="639EF0F7" w14:textId="77777777" w:rsidR="00D935A0" w:rsidRPr="007B4210" w:rsidRDefault="00D935A0" w:rsidP="007B4210">
      <w:pPr>
        <w:pStyle w:val="Code"/>
        <w:rPr>
          <w:highlight w:val="white"/>
        </w:rPr>
      </w:pPr>
      <w:r w:rsidRPr="007B4210">
        <w:rPr>
          <w:highlight w:val="white"/>
        </w:rPr>
        <w:t xml:space="preserve">                            Offset(resultSymbol), assignSymbol.UniqueName);</w:t>
      </w:r>
    </w:p>
    <w:p w14:paraId="638F2D43" w14:textId="77777777" w:rsidR="00D935A0" w:rsidRPr="007B4210" w:rsidRDefault="00D935A0" w:rsidP="007B4210">
      <w:pPr>
        <w:pStyle w:val="Code"/>
        <w:rPr>
          <w:highlight w:val="white"/>
        </w:rPr>
      </w:pPr>
      <w:r w:rsidRPr="007B4210">
        <w:rPr>
          <w:highlight w:val="white"/>
        </w:rPr>
        <w:lastRenderedPageBreak/>
        <w:t xml:space="preserve">          }</w:t>
      </w:r>
    </w:p>
    <w:p w14:paraId="06C85503" w14:textId="77777777" w:rsidR="00D935A0" w:rsidRPr="007B4210" w:rsidRDefault="00D935A0" w:rsidP="007B4210">
      <w:pPr>
        <w:pStyle w:val="Code"/>
        <w:rPr>
          <w:highlight w:val="white"/>
        </w:rPr>
      </w:pPr>
      <w:r w:rsidRPr="007B4210">
        <w:rPr>
          <w:highlight w:val="white"/>
        </w:rPr>
        <w:t xml:space="preserve">          else  {</w:t>
      </w:r>
    </w:p>
    <w:p w14:paraId="4E71F642"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0501153A" w14:textId="77777777" w:rsidR="00D935A0" w:rsidRPr="007B4210" w:rsidRDefault="00D935A0" w:rsidP="007B4210">
      <w:pPr>
        <w:pStyle w:val="Code"/>
        <w:rPr>
          <w:highlight w:val="white"/>
        </w:rPr>
      </w:pPr>
      <w:r w:rsidRPr="007B4210">
        <w:rPr>
          <w:highlight w:val="white"/>
        </w:rPr>
        <w:t xml:space="preserve">                            Offset(resultSymbol), Base(assignSymbol));</w:t>
      </w:r>
    </w:p>
    <w:p w14:paraId="1597FDFB" w14:textId="77777777" w:rsidR="00D935A0" w:rsidRPr="007B4210" w:rsidRDefault="00D935A0" w:rsidP="007B4210">
      <w:pPr>
        <w:pStyle w:val="Code"/>
        <w:rPr>
          <w:highlight w:val="white"/>
        </w:rPr>
      </w:pPr>
      <w:r w:rsidRPr="007B4210">
        <w:rPr>
          <w:highlight w:val="white"/>
        </w:rPr>
        <w:t xml:space="preserve">            AssemblyOperator sizeAddOperator =</w:t>
      </w:r>
    </w:p>
    <w:p w14:paraId="02F74A99" w14:textId="77777777" w:rsidR="00D935A0" w:rsidRPr="007B4210" w:rsidRDefault="00D935A0" w:rsidP="007B4210">
      <w:pPr>
        <w:pStyle w:val="Code"/>
        <w:rPr>
          <w:highlight w:val="white"/>
        </w:rPr>
      </w:pPr>
      <w:r w:rsidRPr="007B4210">
        <w:rPr>
          <w:highlight w:val="white"/>
        </w:rPr>
        <w:t xml:space="preserve">               AssemblyCode.OperatorToSize(AssemblyOperator.add,</w:t>
      </w:r>
    </w:p>
    <w:p w14:paraId="63F57CD6" w14:textId="77777777" w:rsidR="00D935A0" w:rsidRPr="007B4210" w:rsidRDefault="00D935A0" w:rsidP="007B4210">
      <w:pPr>
        <w:pStyle w:val="Code"/>
        <w:rPr>
          <w:highlight w:val="white"/>
        </w:rPr>
      </w:pPr>
      <w:r w:rsidRPr="007B4210">
        <w:rPr>
          <w:highlight w:val="white"/>
        </w:rPr>
        <w:t xml:space="preserve">                                           TypeSize.PointerSize);</w:t>
      </w:r>
    </w:p>
    <w:p w14:paraId="5BC312DB" w14:textId="77777777" w:rsidR="00D935A0" w:rsidRPr="007B4210" w:rsidRDefault="00D935A0" w:rsidP="007B4210">
      <w:pPr>
        <w:pStyle w:val="Code"/>
        <w:rPr>
          <w:highlight w:val="white"/>
        </w:rPr>
      </w:pPr>
    </w:p>
    <w:p w14:paraId="65B748BA" w14:textId="77777777" w:rsidR="00D935A0" w:rsidRPr="007B4210" w:rsidRDefault="00D935A0" w:rsidP="007B4210">
      <w:pPr>
        <w:pStyle w:val="Code"/>
        <w:rPr>
          <w:highlight w:val="white"/>
        </w:rPr>
      </w:pPr>
      <w:r w:rsidRPr="007B4210">
        <w:rPr>
          <w:highlight w:val="white"/>
        </w:rPr>
        <w:t xml:space="preserve">            if (assignSymbol.Offset &gt; 0) {</w:t>
      </w:r>
    </w:p>
    <w:p w14:paraId="436DFA5C" w14:textId="77777777" w:rsidR="00D935A0" w:rsidRPr="007B4210" w:rsidRDefault="00D935A0" w:rsidP="007B4210">
      <w:pPr>
        <w:pStyle w:val="Code"/>
        <w:rPr>
          <w:highlight w:val="white"/>
        </w:rPr>
      </w:pPr>
      <w:r w:rsidRPr="007B4210">
        <w:rPr>
          <w:highlight w:val="white"/>
        </w:rPr>
        <w:t xml:space="preserve">              AddAssemblyCode(sizeAddOperator, Base(resultSymbol),</w:t>
      </w:r>
    </w:p>
    <w:p w14:paraId="6D2A7FC0" w14:textId="77777777" w:rsidR="00D935A0" w:rsidRPr="007B4210" w:rsidRDefault="00D935A0" w:rsidP="007B4210">
      <w:pPr>
        <w:pStyle w:val="Code"/>
        <w:rPr>
          <w:highlight w:val="white"/>
        </w:rPr>
      </w:pPr>
      <w:r w:rsidRPr="007B4210">
        <w:rPr>
          <w:highlight w:val="white"/>
        </w:rPr>
        <w:t xml:space="preserve">                  Offset(resultSymbol), (BigInteger) assignSymbol.Offset);</w:t>
      </w:r>
    </w:p>
    <w:p w14:paraId="1273CAE9" w14:textId="77777777" w:rsidR="00D935A0" w:rsidRPr="007B4210" w:rsidRDefault="00D935A0" w:rsidP="007B4210">
      <w:pPr>
        <w:pStyle w:val="Code"/>
        <w:rPr>
          <w:highlight w:val="white"/>
        </w:rPr>
      </w:pPr>
      <w:r w:rsidRPr="007B4210">
        <w:rPr>
          <w:highlight w:val="white"/>
        </w:rPr>
        <w:t xml:space="preserve">            }</w:t>
      </w:r>
    </w:p>
    <w:p w14:paraId="7F3BFE52" w14:textId="77777777" w:rsidR="00D935A0" w:rsidRPr="007B4210" w:rsidRDefault="00D935A0" w:rsidP="007B4210">
      <w:pPr>
        <w:pStyle w:val="Code"/>
        <w:rPr>
          <w:highlight w:val="white"/>
        </w:rPr>
      </w:pPr>
      <w:r w:rsidRPr="007B4210">
        <w:rPr>
          <w:highlight w:val="white"/>
        </w:rPr>
        <w:t xml:space="preserve">          }</w:t>
      </w:r>
    </w:p>
    <w:p w14:paraId="3B987A0A" w14:textId="77777777" w:rsidR="00D935A0" w:rsidRPr="007B4210" w:rsidRDefault="00D935A0" w:rsidP="007B4210">
      <w:pPr>
        <w:pStyle w:val="Code"/>
        <w:rPr>
          <w:highlight w:val="white"/>
        </w:rPr>
      </w:pPr>
      <w:r w:rsidRPr="007B4210">
        <w:rPr>
          <w:highlight w:val="white"/>
        </w:rPr>
        <w:t xml:space="preserve">        }</w:t>
      </w:r>
    </w:p>
    <w:p w14:paraId="638E9AFC" w14:textId="77777777" w:rsidR="00D935A0" w:rsidRPr="007B4210" w:rsidRDefault="00D935A0" w:rsidP="007B4210">
      <w:pPr>
        <w:pStyle w:val="Code"/>
        <w:rPr>
          <w:highlight w:val="white"/>
        </w:rPr>
      </w:pPr>
      <w:r w:rsidRPr="007B4210">
        <w:rPr>
          <w:highlight w:val="white"/>
        </w:rPr>
        <w:t xml:space="preserve">        /*else if (assignSymbol.Value is StaticAddress) {</w:t>
      </w:r>
    </w:p>
    <w:p w14:paraId="70DCAF14" w14:textId="77777777" w:rsidR="00D935A0" w:rsidRPr="007B4210" w:rsidRDefault="00D935A0" w:rsidP="007B4210">
      <w:pPr>
        <w:pStyle w:val="Code"/>
        <w:rPr>
          <w:highlight w:val="white"/>
        </w:rPr>
      </w:pPr>
      <w:r w:rsidRPr="007B4210">
        <w:rPr>
          <w:highlight w:val="white"/>
        </w:rPr>
        <w:t xml:space="preserve">          StaticAddress staticAddress = (StaticAddress) assignSymbol.Value;</w:t>
      </w:r>
    </w:p>
    <w:p w14:paraId="5D3583EE"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6913306D" w14:textId="77777777" w:rsidR="00D935A0" w:rsidRPr="007B4210" w:rsidRDefault="00D935A0" w:rsidP="007B4210">
      <w:pPr>
        <w:pStyle w:val="Code"/>
        <w:rPr>
          <w:highlight w:val="white"/>
        </w:rPr>
      </w:pPr>
      <w:r w:rsidRPr="007B4210">
        <w:rPr>
          <w:highlight w:val="white"/>
        </w:rPr>
        <w:t xml:space="preserve">                          Offset(resultSymbol), staticAddress.UniqueName);</w:t>
      </w:r>
    </w:p>
    <w:p w14:paraId="2035C62D" w14:textId="77777777" w:rsidR="00D935A0" w:rsidRPr="007B4210" w:rsidRDefault="00D935A0" w:rsidP="007B4210">
      <w:pPr>
        <w:pStyle w:val="Code"/>
        <w:rPr>
          <w:highlight w:val="white"/>
        </w:rPr>
      </w:pPr>
    </w:p>
    <w:p w14:paraId="4A007A7F" w14:textId="77777777" w:rsidR="00D935A0" w:rsidRPr="007B4210" w:rsidRDefault="00D935A0" w:rsidP="007B4210">
      <w:pPr>
        <w:pStyle w:val="Code"/>
        <w:rPr>
          <w:highlight w:val="white"/>
        </w:rPr>
      </w:pPr>
      <w:r w:rsidRPr="007B4210">
        <w:rPr>
          <w:highlight w:val="white"/>
        </w:rPr>
        <w:t xml:space="preserve">          if (staticAddress.Offset != 0) {</w:t>
      </w:r>
    </w:p>
    <w:p w14:paraId="0F68454A" w14:textId="77777777" w:rsidR="00D935A0" w:rsidRPr="00533A30" w:rsidRDefault="00D935A0" w:rsidP="00533A30">
      <w:pPr>
        <w:pStyle w:val="Code"/>
        <w:rPr>
          <w:highlight w:val="white"/>
        </w:rPr>
      </w:pPr>
      <w:r w:rsidRPr="00533A30">
        <w:rPr>
          <w:highlight w:val="white"/>
        </w:rPr>
        <w:t xml:space="preserve">            AddAssemblyCode(AssemblyOperator.add, Base(resultSymbol),</w:t>
      </w:r>
    </w:p>
    <w:p w14:paraId="2E36D19F" w14:textId="77777777" w:rsidR="00D935A0" w:rsidRPr="00533A30" w:rsidRDefault="00D935A0" w:rsidP="00533A30">
      <w:pPr>
        <w:pStyle w:val="Code"/>
        <w:rPr>
          <w:highlight w:val="white"/>
        </w:rPr>
      </w:pPr>
      <w:r w:rsidRPr="00533A30">
        <w:rPr>
          <w:highlight w:val="white"/>
        </w:rPr>
        <w:t xml:space="preserve">                            Offset(resultSymbol), staticAddress.Offset);</w:t>
      </w:r>
    </w:p>
    <w:p w14:paraId="08147AE9" w14:textId="77777777" w:rsidR="00D935A0" w:rsidRPr="00533A30" w:rsidRDefault="00D935A0" w:rsidP="00533A30">
      <w:pPr>
        <w:pStyle w:val="Code"/>
        <w:rPr>
          <w:highlight w:val="white"/>
        </w:rPr>
      </w:pPr>
      <w:r w:rsidRPr="00533A30">
        <w:rPr>
          <w:highlight w:val="white"/>
        </w:rPr>
        <w:t xml:space="preserve">          }</w:t>
      </w:r>
    </w:p>
    <w:p w14:paraId="14BBEE53" w14:textId="77777777" w:rsidR="00D935A0" w:rsidRPr="00533A30" w:rsidRDefault="00D935A0" w:rsidP="00533A30">
      <w:pPr>
        <w:pStyle w:val="Code"/>
        <w:rPr>
          <w:highlight w:val="white"/>
        </w:rPr>
      </w:pPr>
      <w:r w:rsidRPr="00533A30">
        <w:rPr>
          <w:highlight w:val="white"/>
        </w:rPr>
        <w:t xml:space="preserve">        }*/</w:t>
      </w:r>
    </w:p>
    <w:p w14:paraId="08B2AA0B" w14:textId="77777777" w:rsidR="00D935A0" w:rsidRPr="00533A30" w:rsidRDefault="00D935A0" w:rsidP="00533A30">
      <w:pPr>
        <w:pStyle w:val="Code"/>
        <w:rPr>
          <w:highlight w:val="white"/>
        </w:rPr>
      </w:pPr>
      <w:r w:rsidRPr="00533A30">
        <w:rPr>
          <w:highlight w:val="white"/>
        </w:rPr>
        <w:t xml:space="preserve">        else {</w:t>
      </w:r>
    </w:p>
    <w:p w14:paraId="49320AD6" w14:textId="77777777" w:rsidR="00D935A0" w:rsidRPr="00533A30" w:rsidRDefault="00D935A0" w:rsidP="00533A30">
      <w:pPr>
        <w:pStyle w:val="Code"/>
        <w:rPr>
          <w:highlight w:val="white"/>
        </w:rPr>
      </w:pPr>
      <w:r w:rsidRPr="00533A30">
        <w:rPr>
          <w:highlight w:val="white"/>
        </w:rPr>
        <w:t xml:space="preserve">          assignTrack = LoadValueToRegister(assignSymbol);</w:t>
      </w:r>
    </w:p>
    <w:p w14:paraId="1FD69F57" w14:textId="77777777" w:rsidR="00D935A0" w:rsidRPr="00533A30" w:rsidRDefault="00D935A0" w:rsidP="00533A30">
      <w:pPr>
        <w:pStyle w:val="Code"/>
        <w:rPr>
          <w:highlight w:val="white"/>
        </w:rPr>
      </w:pPr>
      <w:r w:rsidRPr="00533A30">
        <w:rPr>
          <w:highlight w:val="white"/>
        </w:rPr>
        <w:t xml:space="preserve">          AddAssemblyCode(AssemblyOperator.mov, Base(resultSymbol),</w:t>
      </w:r>
    </w:p>
    <w:p w14:paraId="07ABA027" w14:textId="77777777" w:rsidR="00D935A0" w:rsidRPr="00533A30" w:rsidRDefault="00D935A0" w:rsidP="00533A30">
      <w:pPr>
        <w:pStyle w:val="Code"/>
        <w:rPr>
          <w:highlight w:val="white"/>
        </w:rPr>
      </w:pPr>
      <w:r w:rsidRPr="00533A30">
        <w:rPr>
          <w:highlight w:val="white"/>
        </w:rPr>
        <w:t xml:space="preserve">                          Offset(resultSymbol), assignTrack);</w:t>
      </w:r>
    </w:p>
    <w:p w14:paraId="5E2BBFF3" w14:textId="77777777" w:rsidR="00D935A0" w:rsidRPr="00533A30" w:rsidRDefault="00D935A0" w:rsidP="00533A30">
      <w:pPr>
        <w:pStyle w:val="Code"/>
        <w:rPr>
          <w:highlight w:val="white"/>
        </w:rPr>
      </w:pPr>
      <w:r w:rsidRPr="00533A30">
        <w:rPr>
          <w:highlight w:val="white"/>
        </w:rPr>
        <w:t xml:space="preserve">          m_trackMap.Remove(assignSymbol);</w:t>
      </w:r>
    </w:p>
    <w:p w14:paraId="4F6FA791" w14:textId="77777777" w:rsidR="00D935A0" w:rsidRPr="00533A30" w:rsidRDefault="00D935A0" w:rsidP="00533A30">
      <w:pPr>
        <w:pStyle w:val="Code"/>
        <w:rPr>
          <w:highlight w:val="white"/>
        </w:rPr>
      </w:pPr>
      <w:r w:rsidRPr="00533A30">
        <w:rPr>
          <w:highlight w:val="white"/>
        </w:rPr>
        <w:t xml:space="preserve">        }</w:t>
      </w:r>
    </w:p>
    <w:p w14:paraId="097C3ACC" w14:textId="77777777" w:rsidR="00D935A0" w:rsidRPr="00533A30" w:rsidRDefault="00D935A0" w:rsidP="00533A30">
      <w:pPr>
        <w:pStyle w:val="Code"/>
        <w:rPr>
          <w:highlight w:val="white"/>
        </w:rPr>
      </w:pPr>
      <w:r w:rsidRPr="00533A30">
        <w:rPr>
          <w:highlight w:val="white"/>
        </w:rPr>
        <w:t xml:space="preserve">      }</w:t>
      </w:r>
    </w:p>
    <w:p w14:paraId="7DE864C5" w14:textId="77777777" w:rsidR="00D935A0" w:rsidRPr="00533A30" w:rsidRDefault="00D935A0" w:rsidP="00533A30">
      <w:pPr>
        <w:pStyle w:val="Code"/>
        <w:rPr>
          <w:highlight w:val="white"/>
        </w:rPr>
      </w:pPr>
      <w:r w:rsidRPr="00533A30">
        <w:rPr>
          <w:highlight w:val="white"/>
        </w:rPr>
        <w:t xml:space="preserve">    }</w:t>
      </w:r>
    </w:p>
    <w:p w14:paraId="576ED067" w14:textId="77777777" w:rsidR="00D935A0" w:rsidRPr="00533A30" w:rsidRDefault="00D935A0" w:rsidP="00533A30">
      <w:pPr>
        <w:pStyle w:val="Code"/>
        <w:rPr>
          <w:highlight w:val="white"/>
        </w:rPr>
      </w:pPr>
    </w:p>
    <w:p w14:paraId="513DDC8E"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4D4304F5" w14:textId="77777777" w:rsidR="00D935A0" w:rsidRPr="00533A30" w:rsidRDefault="00D935A0" w:rsidP="00533A30">
      <w:pPr>
        <w:pStyle w:val="Code"/>
        <w:rPr>
          <w:highlight w:val="white"/>
        </w:rPr>
      </w:pPr>
      <w:r w:rsidRPr="00533A30">
        <w:rPr>
          <w:highlight w:val="white"/>
        </w:rPr>
        <w:t xml:space="preserve">                       m_middleToIntegralMap =</w:t>
      </w:r>
    </w:p>
    <w:p w14:paraId="1F220EE3"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8A1D2CF" w14:textId="77777777" w:rsidR="00D935A0" w:rsidRPr="00533A30" w:rsidRDefault="00D935A0" w:rsidP="00533A30">
      <w:pPr>
        <w:pStyle w:val="Code"/>
        <w:rPr>
          <w:highlight w:val="white"/>
        </w:rPr>
      </w:pPr>
    </w:p>
    <w:p w14:paraId="73213FD0" w14:textId="77777777" w:rsidR="00D935A0" w:rsidRPr="00533A30" w:rsidRDefault="00D935A0" w:rsidP="00533A30">
      <w:pPr>
        <w:pStyle w:val="Code"/>
        <w:rPr>
          <w:highlight w:val="white"/>
        </w:rPr>
      </w:pPr>
      <w:r w:rsidRPr="00533A30">
        <w:rPr>
          <w:highlight w:val="white"/>
        </w:rPr>
        <w:t xml:space="preserve">    public static IDictionary&lt;int,Register&gt; LeftMultiplyMap =</w:t>
      </w:r>
    </w:p>
    <w:p w14:paraId="5D9A0F10" w14:textId="77777777" w:rsidR="00D935A0" w:rsidRPr="00533A30" w:rsidRDefault="00D935A0" w:rsidP="00533A30">
      <w:pPr>
        <w:pStyle w:val="Code"/>
        <w:rPr>
          <w:highlight w:val="white"/>
        </w:rPr>
      </w:pPr>
      <w:r w:rsidRPr="00533A30">
        <w:rPr>
          <w:highlight w:val="white"/>
        </w:rPr>
        <w:t xml:space="preserve">       new Dictionary&lt;int,Register&gt;();</w:t>
      </w:r>
    </w:p>
    <w:p w14:paraId="7A40C66E" w14:textId="77777777" w:rsidR="00D935A0" w:rsidRPr="00533A30" w:rsidRDefault="00D935A0" w:rsidP="00533A30">
      <w:pPr>
        <w:pStyle w:val="Code"/>
        <w:rPr>
          <w:highlight w:val="white"/>
        </w:rPr>
      </w:pPr>
    </w:p>
    <w:p w14:paraId="22096033" w14:textId="77777777" w:rsidR="00D935A0" w:rsidRPr="00533A30" w:rsidRDefault="00D935A0" w:rsidP="00533A30">
      <w:pPr>
        <w:pStyle w:val="Code"/>
        <w:rPr>
          <w:highlight w:val="white"/>
        </w:rPr>
      </w:pPr>
      <w:r w:rsidRPr="00533A30">
        <w:rPr>
          <w:highlight w:val="white"/>
        </w:rPr>
        <w:t xml:space="preserve">    public static IDictionary&lt;Pair&lt;MiddleOperator,int&gt;, Register&gt;</w:t>
      </w:r>
    </w:p>
    <w:p w14:paraId="5CBC5047" w14:textId="77777777" w:rsidR="00D935A0" w:rsidRPr="00533A30" w:rsidRDefault="00D935A0" w:rsidP="00533A30">
      <w:pPr>
        <w:pStyle w:val="Code"/>
        <w:rPr>
          <w:highlight w:val="white"/>
        </w:rPr>
      </w:pPr>
      <w:r w:rsidRPr="00533A30">
        <w:rPr>
          <w:highlight w:val="white"/>
        </w:rPr>
        <w:t xml:space="preserve">     ResultMultiplyMap = new Dictionary&lt;Pair&lt;MiddleOperator,int&gt;, Register&gt;();</w:t>
      </w:r>
    </w:p>
    <w:p w14:paraId="3F60A622" w14:textId="77777777" w:rsidR="00D935A0" w:rsidRPr="00533A30" w:rsidRDefault="00D935A0" w:rsidP="00533A30">
      <w:pPr>
        <w:pStyle w:val="Code"/>
        <w:rPr>
          <w:highlight w:val="white"/>
        </w:rPr>
      </w:pPr>
    </w:p>
    <w:p w14:paraId="79D2473B" w14:textId="77777777" w:rsidR="00D935A0" w:rsidRPr="00533A30" w:rsidRDefault="00D935A0" w:rsidP="00533A30">
      <w:pPr>
        <w:pStyle w:val="Code"/>
        <w:rPr>
          <w:highlight w:val="white"/>
        </w:rPr>
      </w:pPr>
      <w:r w:rsidRPr="00533A30">
        <w:rPr>
          <w:highlight w:val="white"/>
        </w:rPr>
        <w:t xml:space="preserve">    public static IDictionary&lt;Pair&lt;MiddleOperator,int&gt;,Register&gt;</w:t>
      </w:r>
    </w:p>
    <w:p w14:paraId="13039D52" w14:textId="77777777" w:rsidR="00D935A0" w:rsidRPr="00533A30" w:rsidRDefault="00D935A0" w:rsidP="00533A30">
      <w:pPr>
        <w:pStyle w:val="Code"/>
        <w:rPr>
          <w:highlight w:val="white"/>
        </w:rPr>
      </w:pPr>
      <w:r w:rsidRPr="00533A30">
        <w:rPr>
          <w:highlight w:val="white"/>
        </w:rPr>
        <w:t xml:space="preserve">     ClearMultiplyMap = new Dictionary&lt;Pair&lt;MiddleOperator,int&gt;, Register&gt;();</w:t>
      </w:r>
    </w:p>
    <w:p w14:paraId="0CB70213" w14:textId="77777777" w:rsidR="00D935A0" w:rsidRPr="00533A30" w:rsidRDefault="00D935A0" w:rsidP="00533A30">
      <w:pPr>
        <w:pStyle w:val="Code"/>
        <w:rPr>
          <w:highlight w:val="white"/>
        </w:rPr>
      </w:pPr>
    </w:p>
    <w:p w14:paraId="63D7379E" w14:textId="77777777" w:rsidR="00D935A0" w:rsidRPr="00533A30" w:rsidRDefault="00D935A0" w:rsidP="00533A30">
      <w:pPr>
        <w:pStyle w:val="Code"/>
        <w:rPr>
          <w:highlight w:val="white"/>
        </w:rPr>
      </w:pPr>
      <w:r w:rsidRPr="00533A30">
        <w:rPr>
          <w:highlight w:val="white"/>
        </w:rPr>
        <w:t xml:space="preserve">    /*public static IDictionary&lt;MiddleOperator, AssemblyOperator&gt;</w:t>
      </w:r>
    </w:p>
    <w:p w14:paraId="527D8263" w14:textId="77777777" w:rsidR="00D935A0" w:rsidRPr="00533A30" w:rsidRDefault="00D935A0" w:rsidP="00533A30">
      <w:pPr>
        <w:pStyle w:val="Code"/>
        <w:rPr>
          <w:highlight w:val="white"/>
        </w:rPr>
      </w:pPr>
      <w:r w:rsidRPr="00533A30">
        <w:rPr>
          <w:highlight w:val="white"/>
        </w:rPr>
        <w:t xml:space="preserve">      m_middleToIntegralUnaryTargetMap =</w:t>
      </w:r>
    </w:p>
    <w:p w14:paraId="33FFEF93" w14:textId="77777777" w:rsidR="00D935A0" w:rsidRPr="00533A30" w:rsidRDefault="00D935A0" w:rsidP="00533A30">
      <w:pPr>
        <w:pStyle w:val="Code"/>
        <w:rPr>
          <w:highlight w:val="white"/>
        </w:rPr>
      </w:pPr>
      <w:r w:rsidRPr="00533A30">
        <w:rPr>
          <w:highlight w:val="white"/>
        </w:rPr>
        <w:t xml:space="preserve">        new Dictionary&lt;MiddleOperator, AssemblyOperator&gt;();*/</w:t>
      </w:r>
    </w:p>
    <w:p w14:paraId="7C96AB8C" w14:textId="77777777" w:rsidR="00D935A0" w:rsidRPr="00533A30" w:rsidRDefault="00D935A0" w:rsidP="00533A30">
      <w:pPr>
        <w:pStyle w:val="Code"/>
        <w:rPr>
          <w:highlight w:val="white"/>
        </w:rPr>
      </w:pPr>
    </w:p>
    <w:p w14:paraId="3B400F33" w14:textId="77777777" w:rsidR="00D935A0" w:rsidRPr="00533A30" w:rsidRDefault="00D935A0" w:rsidP="00533A30">
      <w:pPr>
        <w:pStyle w:val="Code"/>
        <w:rPr>
          <w:highlight w:val="white"/>
        </w:rPr>
      </w:pPr>
      <w:r w:rsidRPr="00533A30">
        <w:rPr>
          <w:highlight w:val="white"/>
        </w:rPr>
        <w:t xml:space="preserve">    public static IDictionary&lt;Sort, AssemblyOperator&gt; m_floatPushMap =</w:t>
      </w:r>
    </w:p>
    <w:p w14:paraId="2393DC63" w14:textId="77777777" w:rsidR="00D935A0" w:rsidRPr="00533A30" w:rsidRDefault="00D935A0" w:rsidP="00533A30">
      <w:pPr>
        <w:pStyle w:val="Code"/>
        <w:rPr>
          <w:highlight w:val="white"/>
        </w:rPr>
      </w:pPr>
      <w:r w:rsidRPr="00533A30">
        <w:rPr>
          <w:highlight w:val="white"/>
        </w:rPr>
        <w:t xml:space="preserve">      new Dictionary&lt;Sort, AssemblyOperator&gt;();</w:t>
      </w:r>
    </w:p>
    <w:p w14:paraId="7A7A9907" w14:textId="77777777" w:rsidR="00D935A0" w:rsidRPr="00533A30" w:rsidRDefault="00D935A0" w:rsidP="00533A30">
      <w:pPr>
        <w:pStyle w:val="Code"/>
        <w:rPr>
          <w:highlight w:val="white"/>
        </w:rPr>
      </w:pPr>
    </w:p>
    <w:p w14:paraId="4C4DA44B" w14:textId="77777777" w:rsidR="00D935A0" w:rsidRPr="00533A30" w:rsidRDefault="00D935A0" w:rsidP="00533A30">
      <w:pPr>
        <w:pStyle w:val="Code"/>
        <w:rPr>
          <w:highlight w:val="white"/>
        </w:rPr>
      </w:pPr>
      <w:r w:rsidRPr="00533A30">
        <w:rPr>
          <w:highlight w:val="white"/>
        </w:rPr>
        <w:t xml:space="preserve">    public static IDictionary&lt;Sort,AssemblyOperator&gt;</w:t>
      </w:r>
    </w:p>
    <w:p w14:paraId="59A4A9BC" w14:textId="77777777" w:rsidR="00D935A0" w:rsidRPr="00533A30" w:rsidRDefault="00D935A0" w:rsidP="00533A30">
      <w:pPr>
        <w:pStyle w:val="Code"/>
        <w:rPr>
          <w:highlight w:val="white"/>
        </w:rPr>
      </w:pPr>
      <w:r w:rsidRPr="00533A30">
        <w:rPr>
          <w:highlight w:val="white"/>
        </w:rPr>
        <w:t xml:space="preserve">      m_floatTopMap = new Dictionary&lt;Sort,AssemblyOperator&gt;(),</w:t>
      </w:r>
    </w:p>
    <w:p w14:paraId="1D107EFF" w14:textId="77777777" w:rsidR="00D935A0" w:rsidRPr="00533A30" w:rsidRDefault="00D935A0" w:rsidP="00533A30">
      <w:pPr>
        <w:pStyle w:val="Code"/>
        <w:rPr>
          <w:highlight w:val="white"/>
        </w:rPr>
      </w:pPr>
      <w:r w:rsidRPr="00533A30">
        <w:rPr>
          <w:highlight w:val="white"/>
        </w:rPr>
        <w:t xml:space="preserve">      m_floatPopMap = new Dictionary&lt;Sort,AssemblyOperator&gt;();</w:t>
      </w:r>
    </w:p>
    <w:p w14:paraId="1CE4AD1E" w14:textId="77777777" w:rsidR="00D935A0" w:rsidRPr="00533A30" w:rsidRDefault="00D935A0" w:rsidP="00533A30">
      <w:pPr>
        <w:pStyle w:val="Code"/>
        <w:rPr>
          <w:highlight w:val="white"/>
        </w:rPr>
      </w:pPr>
    </w:p>
    <w:p w14:paraId="0BD21F62" w14:textId="77777777" w:rsidR="00D935A0" w:rsidRPr="00533A30" w:rsidRDefault="00D935A0" w:rsidP="00533A30">
      <w:pPr>
        <w:pStyle w:val="Code"/>
        <w:rPr>
          <w:highlight w:val="white"/>
        </w:rPr>
      </w:pPr>
      <w:r w:rsidRPr="00533A30">
        <w:rPr>
          <w:highlight w:val="white"/>
        </w:rPr>
        <w:lastRenderedPageBreak/>
        <w:t xml:space="preserve">    public static IDictionary&lt;MiddleOperator,AssemblyOperator&gt;</w:t>
      </w:r>
    </w:p>
    <w:p w14:paraId="170AB105" w14:textId="77777777" w:rsidR="00D935A0" w:rsidRPr="00533A30" w:rsidRDefault="00D935A0" w:rsidP="00533A30">
      <w:pPr>
        <w:pStyle w:val="Code"/>
        <w:rPr>
          <w:highlight w:val="white"/>
        </w:rPr>
      </w:pPr>
      <w:r w:rsidRPr="00533A30">
        <w:rPr>
          <w:highlight w:val="white"/>
        </w:rPr>
        <w:t xml:space="preserve">      m_middleToFloatingMap =</w:t>
      </w:r>
    </w:p>
    <w:p w14:paraId="1035CC0F"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AE21A9C" w14:textId="77777777" w:rsidR="00D935A0" w:rsidRPr="00533A30" w:rsidRDefault="00D935A0" w:rsidP="00533A30">
      <w:pPr>
        <w:pStyle w:val="Code"/>
        <w:rPr>
          <w:highlight w:val="white"/>
        </w:rPr>
      </w:pPr>
    </w:p>
    <w:p w14:paraId="4F23D798" w14:textId="77777777" w:rsidR="00D935A0" w:rsidRPr="00533A30" w:rsidRDefault="00D935A0" w:rsidP="00533A30">
      <w:pPr>
        <w:pStyle w:val="Code"/>
        <w:rPr>
          <w:highlight w:val="white"/>
        </w:rPr>
      </w:pPr>
      <w:r w:rsidRPr="00533A30">
        <w:rPr>
          <w:highlight w:val="white"/>
        </w:rPr>
        <w:t xml:space="preserve">    static AssemblyCodeGenerator() {</w:t>
      </w:r>
    </w:p>
    <w:p w14:paraId="2D12C50D" w14:textId="77777777" w:rsidR="00D935A0" w:rsidRPr="00533A30" w:rsidRDefault="00D935A0" w:rsidP="00533A30">
      <w:pPr>
        <w:pStyle w:val="Code"/>
        <w:rPr>
          <w:highlight w:val="white"/>
        </w:rPr>
      </w:pPr>
      <w:r w:rsidRPr="00533A30">
        <w:rPr>
          <w:highlight w:val="white"/>
        </w:rPr>
        <w:t xml:space="preserve">      m_middleToIntegralMap.</w:t>
      </w:r>
    </w:p>
    <w:p w14:paraId="441E4D9A" w14:textId="77777777" w:rsidR="00D935A0" w:rsidRPr="00533A30" w:rsidRDefault="00D935A0" w:rsidP="00533A30">
      <w:pPr>
        <w:pStyle w:val="Code"/>
        <w:rPr>
          <w:highlight w:val="white"/>
        </w:rPr>
      </w:pPr>
      <w:r w:rsidRPr="00533A30">
        <w:rPr>
          <w:highlight w:val="white"/>
        </w:rPr>
        <w:t xml:space="preserve">        Add(MiddleOperator.Assign, AssemblyOperator.mov);</w:t>
      </w:r>
    </w:p>
    <w:p w14:paraId="5993EA88" w14:textId="77777777" w:rsidR="00D935A0" w:rsidRPr="00533A30" w:rsidRDefault="00D935A0" w:rsidP="00533A30">
      <w:pPr>
        <w:pStyle w:val="Code"/>
        <w:rPr>
          <w:highlight w:val="white"/>
        </w:rPr>
      </w:pPr>
      <w:r w:rsidRPr="00533A30">
        <w:rPr>
          <w:highlight w:val="white"/>
        </w:rPr>
        <w:t xml:space="preserve">      m_middleToIntegralMap.</w:t>
      </w:r>
    </w:p>
    <w:p w14:paraId="1A99383A" w14:textId="77777777" w:rsidR="00D935A0" w:rsidRPr="00533A30" w:rsidRDefault="00D935A0" w:rsidP="00533A30">
      <w:pPr>
        <w:pStyle w:val="Code"/>
        <w:rPr>
          <w:highlight w:val="white"/>
        </w:rPr>
      </w:pPr>
      <w:r w:rsidRPr="00533A30">
        <w:rPr>
          <w:highlight w:val="white"/>
        </w:rPr>
        <w:t xml:space="preserve">        Add(MiddleOperator.Parameter, AssemblyOperator.mov);</w:t>
      </w:r>
    </w:p>
    <w:p w14:paraId="030ED43A" w14:textId="77777777" w:rsidR="00D935A0" w:rsidRPr="00533A30" w:rsidRDefault="00D935A0" w:rsidP="00533A30">
      <w:pPr>
        <w:pStyle w:val="Code"/>
        <w:rPr>
          <w:highlight w:val="white"/>
        </w:rPr>
      </w:pPr>
      <w:r w:rsidRPr="00533A30">
        <w:rPr>
          <w:highlight w:val="white"/>
        </w:rPr>
        <w:t xml:space="preserve">      m_middleToIntegralMap.</w:t>
      </w:r>
    </w:p>
    <w:p w14:paraId="6AF06FA9" w14:textId="77777777" w:rsidR="00D935A0" w:rsidRPr="00533A30" w:rsidRDefault="00D935A0" w:rsidP="00533A30">
      <w:pPr>
        <w:pStyle w:val="Code"/>
        <w:rPr>
          <w:highlight w:val="white"/>
        </w:rPr>
      </w:pPr>
      <w:r w:rsidRPr="00533A30">
        <w:rPr>
          <w:highlight w:val="white"/>
        </w:rPr>
        <w:t xml:space="preserve">        Add(MiddleOperator.Compare, AssemblyOperator.cmp);</w:t>
      </w:r>
    </w:p>
    <w:p w14:paraId="24F8A840" w14:textId="77777777" w:rsidR="00D935A0" w:rsidRPr="00533A30" w:rsidRDefault="00D935A0" w:rsidP="00533A30">
      <w:pPr>
        <w:pStyle w:val="Code"/>
        <w:rPr>
          <w:highlight w:val="white"/>
        </w:rPr>
      </w:pPr>
      <w:r w:rsidRPr="00533A30">
        <w:rPr>
          <w:highlight w:val="white"/>
        </w:rPr>
        <w:t xml:space="preserve">      m_middleToIntegralMap.</w:t>
      </w:r>
    </w:p>
    <w:p w14:paraId="725B6169" w14:textId="77777777" w:rsidR="00D935A0" w:rsidRPr="00533A30" w:rsidRDefault="00D935A0" w:rsidP="00533A30">
      <w:pPr>
        <w:pStyle w:val="Code"/>
        <w:rPr>
          <w:highlight w:val="white"/>
        </w:rPr>
      </w:pPr>
      <w:r w:rsidRPr="00533A30">
        <w:rPr>
          <w:highlight w:val="white"/>
        </w:rPr>
        <w:t xml:space="preserve">        Add(MiddleOperator.BinaryAdd, AssemblyOperator.add);</w:t>
      </w:r>
    </w:p>
    <w:p w14:paraId="36B4E1E5" w14:textId="77777777" w:rsidR="00D935A0" w:rsidRPr="00533A30" w:rsidRDefault="00D935A0" w:rsidP="00533A30">
      <w:pPr>
        <w:pStyle w:val="Code"/>
        <w:rPr>
          <w:highlight w:val="white"/>
        </w:rPr>
      </w:pPr>
      <w:r w:rsidRPr="00533A30">
        <w:rPr>
          <w:highlight w:val="white"/>
        </w:rPr>
        <w:t xml:space="preserve">      m_middleToIntegralMap.</w:t>
      </w:r>
    </w:p>
    <w:p w14:paraId="544AE5A2" w14:textId="77777777" w:rsidR="00D935A0" w:rsidRPr="00533A30" w:rsidRDefault="00D935A0" w:rsidP="00533A30">
      <w:pPr>
        <w:pStyle w:val="Code"/>
        <w:rPr>
          <w:highlight w:val="white"/>
        </w:rPr>
      </w:pPr>
      <w:r w:rsidRPr="00533A30">
        <w:rPr>
          <w:highlight w:val="white"/>
        </w:rPr>
        <w:t xml:space="preserve">        Add(MiddleOperator.BinarySubtract, AssemblyOperator.sub);</w:t>
      </w:r>
    </w:p>
    <w:p w14:paraId="585850B7" w14:textId="77777777" w:rsidR="00D935A0" w:rsidRPr="00533A30" w:rsidRDefault="00D935A0" w:rsidP="00533A30">
      <w:pPr>
        <w:pStyle w:val="Code"/>
        <w:rPr>
          <w:highlight w:val="white"/>
        </w:rPr>
      </w:pPr>
      <w:r w:rsidRPr="00533A30">
        <w:rPr>
          <w:highlight w:val="white"/>
        </w:rPr>
        <w:t xml:space="preserve">      m_middleToIntegralMap.</w:t>
      </w:r>
    </w:p>
    <w:p w14:paraId="4F1D66A7" w14:textId="77777777" w:rsidR="00D935A0" w:rsidRPr="00533A30" w:rsidRDefault="00D935A0" w:rsidP="00533A30">
      <w:pPr>
        <w:pStyle w:val="Code"/>
        <w:rPr>
          <w:highlight w:val="white"/>
        </w:rPr>
      </w:pPr>
      <w:r w:rsidRPr="00533A30">
        <w:rPr>
          <w:highlight w:val="white"/>
        </w:rPr>
        <w:t xml:space="preserve">        Add(MiddleOperator.BitwiseAnd, AssemblyOperator.and);</w:t>
      </w:r>
    </w:p>
    <w:p w14:paraId="35F7FD45" w14:textId="77777777" w:rsidR="00D935A0" w:rsidRPr="00533A30" w:rsidRDefault="00D935A0" w:rsidP="00533A30">
      <w:pPr>
        <w:pStyle w:val="Code"/>
        <w:rPr>
          <w:highlight w:val="white"/>
        </w:rPr>
      </w:pPr>
      <w:r w:rsidRPr="00533A30">
        <w:rPr>
          <w:highlight w:val="white"/>
        </w:rPr>
        <w:t xml:space="preserve">      m_middleToIntegralMap.</w:t>
      </w:r>
    </w:p>
    <w:p w14:paraId="05BC096D" w14:textId="77777777" w:rsidR="00D935A0" w:rsidRPr="00533A30" w:rsidRDefault="00D935A0" w:rsidP="00533A30">
      <w:pPr>
        <w:pStyle w:val="Code"/>
        <w:rPr>
          <w:highlight w:val="white"/>
        </w:rPr>
      </w:pPr>
      <w:r w:rsidRPr="00533A30">
        <w:rPr>
          <w:highlight w:val="white"/>
        </w:rPr>
        <w:t xml:space="preserve">        Add(MiddleOperator.BitwiseOr, AssemblyOperator.or);</w:t>
      </w:r>
    </w:p>
    <w:p w14:paraId="19C24768" w14:textId="77777777" w:rsidR="00D935A0" w:rsidRPr="00533A30" w:rsidRDefault="00D935A0" w:rsidP="00533A30">
      <w:pPr>
        <w:pStyle w:val="Code"/>
        <w:rPr>
          <w:highlight w:val="white"/>
        </w:rPr>
      </w:pPr>
      <w:r w:rsidRPr="00533A30">
        <w:rPr>
          <w:highlight w:val="white"/>
        </w:rPr>
        <w:t xml:space="preserve">      m_middleToIntegralMap.</w:t>
      </w:r>
    </w:p>
    <w:p w14:paraId="4D3A2C15" w14:textId="77777777" w:rsidR="00D935A0" w:rsidRPr="00533A30" w:rsidRDefault="00D935A0" w:rsidP="00533A30">
      <w:pPr>
        <w:pStyle w:val="Code"/>
        <w:rPr>
          <w:highlight w:val="white"/>
        </w:rPr>
      </w:pPr>
      <w:r w:rsidRPr="00533A30">
        <w:rPr>
          <w:highlight w:val="white"/>
        </w:rPr>
        <w:t xml:space="preserve">        Add(MiddleOperator.BitwiseXOr, AssemblyOperator.xor);</w:t>
      </w:r>
    </w:p>
    <w:p w14:paraId="4BBA1086" w14:textId="77777777" w:rsidR="00D935A0" w:rsidRPr="00533A30" w:rsidRDefault="00D935A0" w:rsidP="00533A30">
      <w:pPr>
        <w:pStyle w:val="Code"/>
        <w:rPr>
          <w:highlight w:val="white"/>
        </w:rPr>
      </w:pPr>
      <w:r w:rsidRPr="00533A30">
        <w:rPr>
          <w:highlight w:val="white"/>
        </w:rPr>
        <w:t xml:space="preserve">      m_middleToIntegralMap.</w:t>
      </w:r>
    </w:p>
    <w:p w14:paraId="3C18B7ED" w14:textId="77777777" w:rsidR="00D935A0" w:rsidRPr="00533A30" w:rsidRDefault="00D935A0" w:rsidP="00533A30">
      <w:pPr>
        <w:pStyle w:val="Code"/>
        <w:rPr>
          <w:highlight w:val="white"/>
        </w:rPr>
      </w:pPr>
      <w:r w:rsidRPr="00533A30">
        <w:rPr>
          <w:highlight w:val="white"/>
        </w:rPr>
        <w:t xml:space="preserve">        Add(MiddleOperator.ShiftLeft, AssemblyOperator.shl);</w:t>
      </w:r>
    </w:p>
    <w:p w14:paraId="1B54D15F" w14:textId="77777777" w:rsidR="00D935A0" w:rsidRPr="00533A30" w:rsidRDefault="00D935A0" w:rsidP="00533A30">
      <w:pPr>
        <w:pStyle w:val="Code"/>
        <w:rPr>
          <w:highlight w:val="white"/>
        </w:rPr>
      </w:pPr>
      <w:r w:rsidRPr="00533A30">
        <w:rPr>
          <w:highlight w:val="white"/>
        </w:rPr>
        <w:t xml:space="preserve">      m_middleToIntegralMap.</w:t>
      </w:r>
    </w:p>
    <w:p w14:paraId="1FF0EDEC" w14:textId="77777777" w:rsidR="00D935A0" w:rsidRPr="00533A30" w:rsidRDefault="00D935A0" w:rsidP="00533A30">
      <w:pPr>
        <w:pStyle w:val="Code"/>
        <w:rPr>
          <w:highlight w:val="white"/>
        </w:rPr>
      </w:pPr>
      <w:r w:rsidRPr="00533A30">
        <w:rPr>
          <w:highlight w:val="white"/>
        </w:rPr>
        <w:t xml:space="preserve">        Add(MiddleOperator.ShiftRight, AssemblyOperator.shr);</w:t>
      </w:r>
    </w:p>
    <w:p w14:paraId="78E44A5A" w14:textId="77777777" w:rsidR="00D935A0" w:rsidRPr="00533A30" w:rsidRDefault="00D935A0" w:rsidP="00533A30">
      <w:pPr>
        <w:pStyle w:val="Code"/>
        <w:rPr>
          <w:highlight w:val="white"/>
        </w:rPr>
      </w:pPr>
    </w:p>
    <w:p w14:paraId="690553CE" w14:textId="77777777" w:rsidR="00D935A0" w:rsidRPr="00533A30" w:rsidRDefault="00D935A0" w:rsidP="00533A30">
      <w:pPr>
        <w:pStyle w:val="Code"/>
        <w:rPr>
          <w:highlight w:val="white"/>
        </w:rPr>
      </w:pPr>
      <w:r w:rsidRPr="00533A30">
        <w:rPr>
          <w:highlight w:val="white"/>
        </w:rPr>
        <w:t xml:space="preserve">      m_middleToIntegralMap.</w:t>
      </w:r>
    </w:p>
    <w:p w14:paraId="0C6D0272" w14:textId="77777777" w:rsidR="00D935A0" w:rsidRPr="00533A30" w:rsidRDefault="00D935A0" w:rsidP="00533A30">
      <w:pPr>
        <w:pStyle w:val="Code"/>
        <w:rPr>
          <w:highlight w:val="white"/>
        </w:rPr>
      </w:pPr>
      <w:r w:rsidRPr="00533A30">
        <w:rPr>
          <w:highlight w:val="white"/>
        </w:rPr>
        <w:t xml:space="preserve">        Add(MiddleOperator.Equal, AssemblyOperator.je);</w:t>
      </w:r>
    </w:p>
    <w:p w14:paraId="4D038583" w14:textId="77777777" w:rsidR="00D935A0" w:rsidRPr="00533A30" w:rsidRDefault="00D935A0" w:rsidP="00533A30">
      <w:pPr>
        <w:pStyle w:val="Code"/>
        <w:rPr>
          <w:highlight w:val="white"/>
        </w:rPr>
      </w:pPr>
      <w:r w:rsidRPr="00533A30">
        <w:rPr>
          <w:highlight w:val="white"/>
        </w:rPr>
        <w:t xml:space="preserve">      m_middleToIntegralMap.</w:t>
      </w:r>
    </w:p>
    <w:p w14:paraId="1B25D1FA"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14F52011" w14:textId="77777777" w:rsidR="00D935A0" w:rsidRPr="00533A30" w:rsidRDefault="00D935A0" w:rsidP="00533A30">
      <w:pPr>
        <w:pStyle w:val="Code"/>
        <w:rPr>
          <w:highlight w:val="white"/>
        </w:rPr>
      </w:pPr>
      <w:r w:rsidRPr="00533A30">
        <w:rPr>
          <w:highlight w:val="white"/>
        </w:rPr>
        <w:t xml:space="preserve">      m_middleToIntegralMap.</w:t>
      </w:r>
    </w:p>
    <w:p w14:paraId="1ADBE127" w14:textId="77777777" w:rsidR="00D935A0" w:rsidRPr="00533A30" w:rsidRDefault="00D935A0" w:rsidP="00533A30">
      <w:pPr>
        <w:pStyle w:val="Code"/>
        <w:rPr>
          <w:highlight w:val="white"/>
        </w:rPr>
      </w:pPr>
      <w:r w:rsidRPr="00533A30">
        <w:rPr>
          <w:highlight w:val="white"/>
        </w:rPr>
        <w:t xml:space="preserve">        Add(MiddleOperator.Carry, AssemblyOperator.jc);</w:t>
      </w:r>
    </w:p>
    <w:p w14:paraId="005958C2" w14:textId="77777777" w:rsidR="00D935A0" w:rsidRPr="00533A30" w:rsidRDefault="00D935A0" w:rsidP="00533A30">
      <w:pPr>
        <w:pStyle w:val="Code"/>
        <w:rPr>
          <w:highlight w:val="white"/>
        </w:rPr>
      </w:pPr>
      <w:r w:rsidRPr="00533A30">
        <w:rPr>
          <w:highlight w:val="white"/>
        </w:rPr>
        <w:t xml:space="preserve">      m_middleToIntegralMap.</w:t>
      </w:r>
    </w:p>
    <w:p w14:paraId="7EAEB7CE" w14:textId="77777777" w:rsidR="00D935A0" w:rsidRPr="00533A30" w:rsidRDefault="00D935A0" w:rsidP="00533A30">
      <w:pPr>
        <w:pStyle w:val="Code"/>
        <w:rPr>
          <w:highlight w:val="white"/>
        </w:rPr>
      </w:pPr>
      <w:r w:rsidRPr="00533A30">
        <w:rPr>
          <w:highlight w:val="white"/>
        </w:rPr>
        <w:t xml:space="preserve">        Add(MiddleOperator.NotCarry, AssemblyOperator.jnc);</w:t>
      </w:r>
    </w:p>
    <w:p w14:paraId="0FCE55EC" w14:textId="77777777" w:rsidR="00D935A0" w:rsidRPr="00533A30" w:rsidRDefault="00D935A0" w:rsidP="00533A30">
      <w:pPr>
        <w:pStyle w:val="Code"/>
        <w:rPr>
          <w:highlight w:val="white"/>
        </w:rPr>
      </w:pPr>
      <w:r w:rsidRPr="00533A30">
        <w:rPr>
          <w:highlight w:val="white"/>
        </w:rPr>
        <w:t xml:space="preserve">      m_middleToIntegralMap.</w:t>
      </w:r>
    </w:p>
    <w:p w14:paraId="79C2F8CD" w14:textId="77777777" w:rsidR="00D935A0" w:rsidRPr="00533A30" w:rsidRDefault="00D935A0" w:rsidP="00533A30">
      <w:pPr>
        <w:pStyle w:val="Code"/>
        <w:rPr>
          <w:highlight w:val="white"/>
        </w:rPr>
      </w:pPr>
      <w:r w:rsidRPr="00533A30">
        <w:rPr>
          <w:highlight w:val="white"/>
        </w:rPr>
        <w:t xml:space="preserve">        Add(MiddleOperator.SignedLessThan, AssemblyOperator.jl);</w:t>
      </w:r>
    </w:p>
    <w:p w14:paraId="47CFC7E9" w14:textId="77777777" w:rsidR="00D935A0" w:rsidRPr="00533A30" w:rsidRDefault="00D935A0" w:rsidP="00533A30">
      <w:pPr>
        <w:pStyle w:val="Code"/>
        <w:rPr>
          <w:highlight w:val="white"/>
        </w:rPr>
      </w:pPr>
      <w:r w:rsidRPr="00533A30">
        <w:rPr>
          <w:highlight w:val="white"/>
        </w:rPr>
        <w:t xml:space="preserve">      m_middleToIntegralMap.</w:t>
      </w:r>
    </w:p>
    <w:p w14:paraId="0934FDCE" w14:textId="77777777" w:rsidR="00D935A0" w:rsidRPr="00533A30" w:rsidRDefault="00D935A0" w:rsidP="00533A30">
      <w:pPr>
        <w:pStyle w:val="Code"/>
        <w:rPr>
          <w:highlight w:val="white"/>
        </w:rPr>
      </w:pPr>
      <w:r w:rsidRPr="00533A30">
        <w:rPr>
          <w:highlight w:val="white"/>
        </w:rPr>
        <w:t xml:space="preserve">        Add(MiddleOperator.SignedLessThanEqual,AssemblyOperator.jle);</w:t>
      </w:r>
    </w:p>
    <w:p w14:paraId="50F9783D" w14:textId="77777777" w:rsidR="00D935A0" w:rsidRPr="00533A30" w:rsidRDefault="00D935A0" w:rsidP="00533A30">
      <w:pPr>
        <w:pStyle w:val="Code"/>
        <w:rPr>
          <w:highlight w:val="white"/>
        </w:rPr>
      </w:pPr>
      <w:r w:rsidRPr="00533A30">
        <w:rPr>
          <w:highlight w:val="white"/>
        </w:rPr>
        <w:t xml:space="preserve">      m_middleToIntegralMap.</w:t>
      </w:r>
    </w:p>
    <w:p w14:paraId="0D86A30A" w14:textId="77777777" w:rsidR="00D935A0" w:rsidRPr="00533A30" w:rsidRDefault="00D935A0" w:rsidP="00533A30">
      <w:pPr>
        <w:pStyle w:val="Code"/>
        <w:rPr>
          <w:highlight w:val="white"/>
        </w:rPr>
      </w:pPr>
      <w:r w:rsidRPr="00533A30">
        <w:rPr>
          <w:highlight w:val="white"/>
        </w:rPr>
        <w:t xml:space="preserve">        Add(MiddleOperator.SignedGreaterThan, AssemblyOperator.jg);</w:t>
      </w:r>
    </w:p>
    <w:p w14:paraId="0129792C" w14:textId="77777777" w:rsidR="00D935A0" w:rsidRPr="00533A30" w:rsidRDefault="00D935A0" w:rsidP="00533A30">
      <w:pPr>
        <w:pStyle w:val="Code"/>
        <w:rPr>
          <w:highlight w:val="white"/>
        </w:rPr>
      </w:pPr>
      <w:r w:rsidRPr="00533A30">
        <w:rPr>
          <w:highlight w:val="white"/>
        </w:rPr>
        <w:t xml:space="preserve">      m_middleToIntegralMap.</w:t>
      </w:r>
    </w:p>
    <w:p w14:paraId="2F1A4BDA" w14:textId="77777777" w:rsidR="00D935A0" w:rsidRPr="00533A30" w:rsidRDefault="00D935A0" w:rsidP="00533A30">
      <w:pPr>
        <w:pStyle w:val="Code"/>
        <w:rPr>
          <w:highlight w:val="white"/>
        </w:rPr>
      </w:pPr>
      <w:r w:rsidRPr="00533A30">
        <w:rPr>
          <w:highlight w:val="white"/>
        </w:rPr>
        <w:t xml:space="preserve">        Add(MiddleOperator.SignedGreaterThanEqual, AssemblyOperator.jge);</w:t>
      </w:r>
    </w:p>
    <w:p w14:paraId="1EDCACE3" w14:textId="77777777" w:rsidR="00D935A0" w:rsidRPr="00533A30" w:rsidRDefault="00D935A0" w:rsidP="00533A30">
      <w:pPr>
        <w:pStyle w:val="Code"/>
        <w:rPr>
          <w:highlight w:val="white"/>
        </w:rPr>
      </w:pPr>
      <w:r w:rsidRPr="00533A30">
        <w:rPr>
          <w:highlight w:val="white"/>
        </w:rPr>
        <w:t xml:space="preserve">      m_middleToIntegralMap.</w:t>
      </w:r>
    </w:p>
    <w:p w14:paraId="12E13268" w14:textId="77777777" w:rsidR="00D935A0" w:rsidRPr="00533A30" w:rsidRDefault="00D935A0" w:rsidP="00533A30">
      <w:pPr>
        <w:pStyle w:val="Code"/>
        <w:rPr>
          <w:highlight w:val="white"/>
        </w:rPr>
      </w:pPr>
      <w:r w:rsidRPr="00533A30">
        <w:rPr>
          <w:highlight w:val="white"/>
        </w:rPr>
        <w:t xml:space="preserve">        Add(MiddleOperator.UnsignedLessThan, AssemblyOperator.jb);</w:t>
      </w:r>
    </w:p>
    <w:p w14:paraId="645788DF" w14:textId="77777777" w:rsidR="00D935A0" w:rsidRPr="00533A30" w:rsidRDefault="00D935A0" w:rsidP="00533A30">
      <w:pPr>
        <w:pStyle w:val="Code"/>
        <w:rPr>
          <w:highlight w:val="white"/>
        </w:rPr>
      </w:pPr>
      <w:r w:rsidRPr="00533A30">
        <w:rPr>
          <w:highlight w:val="white"/>
        </w:rPr>
        <w:t xml:space="preserve">      m_middleToIntegralMap.</w:t>
      </w:r>
    </w:p>
    <w:p w14:paraId="0D2AC757" w14:textId="77777777" w:rsidR="00D935A0" w:rsidRPr="00533A30" w:rsidRDefault="00D935A0" w:rsidP="00533A30">
      <w:pPr>
        <w:pStyle w:val="Code"/>
        <w:rPr>
          <w:highlight w:val="white"/>
        </w:rPr>
      </w:pPr>
      <w:r w:rsidRPr="00533A30">
        <w:rPr>
          <w:highlight w:val="white"/>
        </w:rPr>
        <w:t xml:space="preserve">        Add(MiddleOperator.UnsignedLessThanEqual, AssemblyOperator.jbe);</w:t>
      </w:r>
    </w:p>
    <w:p w14:paraId="3D2E1B30" w14:textId="77777777" w:rsidR="00D935A0" w:rsidRPr="00533A30" w:rsidRDefault="00D935A0" w:rsidP="00533A30">
      <w:pPr>
        <w:pStyle w:val="Code"/>
        <w:rPr>
          <w:highlight w:val="white"/>
        </w:rPr>
      </w:pPr>
      <w:r w:rsidRPr="00533A30">
        <w:rPr>
          <w:highlight w:val="white"/>
        </w:rPr>
        <w:t xml:space="preserve">      m_middleToIntegralMap.</w:t>
      </w:r>
    </w:p>
    <w:p w14:paraId="2CD5DE53" w14:textId="77777777" w:rsidR="00D935A0" w:rsidRPr="00533A30" w:rsidRDefault="00D935A0" w:rsidP="00533A30">
      <w:pPr>
        <w:pStyle w:val="Code"/>
        <w:rPr>
          <w:highlight w:val="white"/>
        </w:rPr>
      </w:pPr>
      <w:r w:rsidRPr="00533A30">
        <w:rPr>
          <w:highlight w:val="white"/>
        </w:rPr>
        <w:t xml:space="preserve">        Add(MiddleOperator.UnsignedGreaterThan, AssemblyOperator.ja);</w:t>
      </w:r>
    </w:p>
    <w:p w14:paraId="23BEE07C" w14:textId="77777777" w:rsidR="00D935A0" w:rsidRPr="00533A30" w:rsidRDefault="00D935A0" w:rsidP="00533A30">
      <w:pPr>
        <w:pStyle w:val="Code"/>
        <w:rPr>
          <w:highlight w:val="white"/>
        </w:rPr>
      </w:pPr>
      <w:r w:rsidRPr="00533A30">
        <w:rPr>
          <w:highlight w:val="white"/>
        </w:rPr>
        <w:t xml:space="preserve">      m_middleToIntegralMap.</w:t>
      </w:r>
    </w:p>
    <w:p w14:paraId="6CB6AFB7" w14:textId="77777777" w:rsidR="00D935A0" w:rsidRPr="00533A30" w:rsidRDefault="00D935A0" w:rsidP="00533A30">
      <w:pPr>
        <w:pStyle w:val="Code"/>
        <w:rPr>
          <w:highlight w:val="white"/>
        </w:rPr>
      </w:pPr>
      <w:r w:rsidRPr="00533A30">
        <w:rPr>
          <w:highlight w:val="white"/>
        </w:rPr>
        <w:t xml:space="preserve">        Add(MiddleOperator.UnsignedGreaterThanEqual, AssemblyOperator.jae);</w:t>
      </w:r>
    </w:p>
    <w:p w14:paraId="377FE1F0" w14:textId="77777777" w:rsidR="00D935A0" w:rsidRPr="00533A30" w:rsidRDefault="00D935A0" w:rsidP="00533A30">
      <w:pPr>
        <w:pStyle w:val="Code"/>
        <w:rPr>
          <w:highlight w:val="white"/>
        </w:rPr>
      </w:pPr>
    </w:p>
    <w:p w14:paraId="400B81BD" w14:textId="77777777" w:rsidR="00D935A0" w:rsidRPr="00533A30" w:rsidRDefault="00D935A0" w:rsidP="00533A30">
      <w:pPr>
        <w:pStyle w:val="Code"/>
        <w:rPr>
          <w:highlight w:val="white"/>
        </w:rPr>
      </w:pPr>
      <w:r w:rsidRPr="00533A30">
        <w:rPr>
          <w:highlight w:val="white"/>
        </w:rPr>
        <w:t xml:space="preserve">      LeftMultiplyMap.Add(1, Register.al);</w:t>
      </w:r>
    </w:p>
    <w:p w14:paraId="147D096D" w14:textId="77777777" w:rsidR="00D935A0" w:rsidRPr="00533A30" w:rsidRDefault="00D935A0" w:rsidP="00533A30">
      <w:pPr>
        <w:pStyle w:val="Code"/>
        <w:rPr>
          <w:highlight w:val="white"/>
        </w:rPr>
      </w:pPr>
      <w:r w:rsidRPr="00533A30">
        <w:rPr>
          <w:highlight w:val="white"/>
        </w:rPr>
        <w:t xml:space="preserve">      LeftMultiplyMap.Add(2, Register.ax);</w:t>
      </w:r>
    </w:p>
    <w:p w14:paraId="1BDF654E" w14:textId="77777777" w:rsidR="00D935A0" w:rsidRPr="00533A30" w:rsidRDefault="00D935A0" w:rsidP="00533A30">
      <w:pPr>
        <w:pStyle w:val="Code"/>
        <w:rPr>
          <w:highlight w:val="white"/>
        </w:rPr>
      </w:pPr>
      <w:r w:rsidRPr="00533A30">
        <w:rPr>
          <w:highlight w:val="white"/>
        </w:rPr>
        <w:t xml:space="preserve">      LeftMultiplyMap.Add(4, Register.eax);</w:t>
      </w:r>
    </w:p>
    <w:p w14:paraId="643E187B" w14:textId="77777777" w:rsidR="00D935A0" w:rsidRPr="00533A30" w:rsidRDefault="00D935A0" w:rsidP="00533A30">
      <w:pPr>
        <w:pStyle w:val="Code"/>
        <w:rPr>
          <w:highlight w:val="white"/>
        </w:rPr>
      </w:pPr>
      <w:r w:rsidRPr="00533A30">
        <w:rPr>
          <w:highlight w:val="white"/>
        </w:rPr>
        <w:t xml:space="preserve">      LeftMultiplyMap.Add(8, Register.rax);</w:t>
      </w:r>
    </w:p>
    <w:p w14:paraId="3D3E1AE6" w14:textId="77777777" w:rsidR="00D935A0" w:rsidRPr="00533A30" w:rsidRDefault="00D935A0" w:rsidP="00533A30">
      <w:pPr>
        <w:pStyle w:val="Code"/>
        <w:rPr>
          <w:highlight w:val="white"/>
        </w:rPr>
      </w:pPr>
    </w:p>
    <w:p w14:paraId="129AB8D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4B17D99" w14:textId="77777777" w:rsidR="00D935A0" w:rsidRPr="00533A30" w:rsidRDefault="00D935A0" w:rsidP="00533A30">
      <w:pPr>
        <w:pStyle w:val="Code"/>
        <w:rPr>
          <w:highlight w:val="white"/>
        </w:rPr>
      </w:pPr>
      <w:r w:rsidRPr="00533A30">
        <w:rPr>
          <w:highlight w:val="white"/>
        </w:rPr>
        <w:lastRenderedPageBreak/>
        <w:t xml:space="preserve">        (MiddleOperator.SignedMultiply, 1), Register.al);</w:t>
      </w:r>
    </w:p>
    <w:p w14:paraId="382C3598"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310C7FC" w14:textId="77777777" w:rsidR="00D935A0" w:rsidRPr="00533A30" w:rsidRDefault="00D935A0" w:rsidP="00533A30">
      <w:pPr>
        <w:pStyle w:val="Code"/>
        <w:rPr>
          <w:highlight w:val="white"/>
        </w:rPr>
      </w:pPr>
      <w:r w:rsidRPr="00533A30">
        <w:rPr>
          <w:highlight w:val="white"/>
        </w:rPr>
        <w:t xml:space="preserve">        (MiddleOperator.SignedMultiply, 2), Register.ax);</w:t>
      </w:r>
    </w:p>
    <w:p w14:paraId="05D4D82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1742BB3" w14:textId="77777777" w:rsidR="00D935A0" w:rsidRPr="00533A30" w:rsidRDefault="00D935A0" w:rsidP="00533A30">
      <w:pPr>
        <w:pStyle w:val="Code"/>
        <w:rPr>
          <w:highlight w:val="white"/>
        </w:rPr>
      </w:pPr>
      <w:r w:rsidRPr="00533A30">
        <w:rPr>
          <w:highlight w:val="white"/>
        </w:rPr>
        <w:t xml:space="preserve">        (MiddleOperator.SignedMultiply, 4), Register.eax);</w:t>
      </w:r>
    </w:p>
    <w:p w14:paraId="70BD57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ACC2189" w14:textId="77777777" w:rsidR="00D935A0" w:rsidRPr="00533A30" w:rsidRDefault="00D935A0" w:rsidP="00533A30">
      <w:pPr>
        <w:pStyle w:val="Code"/>
        <w:rPr>
          <w:highlight w:val="white"/>
        </w:rPr>
      </w:pPr>
      <w:r w:rsidRPr="00533A30">
        <w:rPr>
          <w:highlight w:val="white"/>
        </w:rPr>
        <w:t xml:space="preserve">        (MiddleOperator.SignedMultiply, 8), Register.rax);</w:t>
      </w:r>
    </w:p>
    <w:p w14:paraId="742F4D86"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5BDF5D4" w14:textId="77777777" w:rsidR="00D935A0" w:rsidRPr="00533A30" w:rsidRDefault="00D935A0" w:rsidP="00533A30">
      <w:pPr>
        <w:pStyle w:val="Code"/>
        <w:rPr>
          <w:highlight w:val="white"/>
        </w:rPr>
      </w:pPr>
      <w:r w:rsidRPr="00533A30">
        <w:rPr>
          <w:highlight w:val="white"/>
        </w:rPr>
        <w:t xml:space="preserve">        (MiddleOperator.UnsignedMultiply, 1), Register.al);</w:t>
      </w:r>
    </w:p>
    <w:p w14:paraId="738CB26F"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7A64628" w14:textId="77777777" w:rsidR="00D935A0" w:rsidRPr="00533A30" w:rsidRDefault="00D935A0" w:rsidP="00533A30">
      <w:pPr>
        <w:pStyle w:val="Code"/>
        <w:rPr>
          <w:highlight w:val="white"/>
        </w:rPr>
      </w:pPr>
      <w:r w:rsidRPr="00533A30">
        <w:rPr>
          <w:highlight w:val="white"/>
        </w:rPr>
        <w:t xml:space="preserve">        (MiddleOperator.UnsignedMultiply, 2), Register.ax);</w:t>
      </w:r>
    </w:p>
    <w:p w14:paraId="40DE53D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43E4FB" w14:textId="77777777" w:rsidR="00D935A0" w:rsidRPr="00533A30" w:rsidRDefault="00D935A0" w:rsidP="00533A30">
      <w:pPr>
        <w:pStyle w:val="Code"/>
        <w:rPr>
          <w:highlight w:val="white"/>
        </w:rPr>
      </w:pPr>
      <w:r w:rsidRPr="00533A30">
        <w:rPr>
          <w:highlight w:val="white"/>
        </w:rPr>
        <w:t xml:space="preserve">        (MiddleOperator.UnsignedMultiply, 4), Register.eax);</w:t>
      </w:r>
    </w:p>
    <w:p w14:paraId="43B444A7"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5BAA1D7" w14:textId="77777777" w:rsidR="00D935A0" w:rsidRPr="00533A30" w:rsidRDefault="00D935A0" w:rsidP="00533A30">
      <w:pPr>
        <w:pStyle w:val="Code"/>
        <w:rPr>
          <w:highlight w:val="white"/>
        </w:rPr>
      </w:pPr>
      <w:r w:rsidRPr="00533A30">
        <w:rPr>
          <w:highlight w:val="white"/>
        </w:rPr>
        <w:t xml:space="preserve">        (MiddleOperator.UnsignedMultiply, 8), Register.rax);</w:t>
      </w:r>
    </w:p>
    <w:p w14:paraId="13DFB9E2" w14:textId="77777777" w:rsidR="00D935A0" w:rsidRPr="00533A30" w:rsidRDefault="00D935A0" w:rsidP="00533A30">
      <w:pPr>
        <w:pStyle w:val="Code"/>
        <w:rPr>
          <w:highlight w:val="white"/>
        </w:rPr>
      </w:pPr>
    </w:p>
    <w:p w14:paraId="08EAC17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10D763C" w14:textId="77777777" w:rsidR="00D935A0" w:rsidRPr="00533A30" w:rsidRDefault="00D935A0" w:rsidP="00533A30">
      <w:pPr>
        <w:pStyle w:val="Code"/>
        <w:rPr>
          <w:highlight w:val="white"/>
        </w:rPr>
      </w:pPr>
      <w:r w:rsidRPr="00533A30">
        <w:rPr>
          <w:highlight w:val="white"/>
        </w:rPr>
        <w:t xml:space="preserve">        (MiddleOperator.SignedDivide, 1), Register.al);</w:t>
      </w:r>
    </w:p>
    <w:p w14:paraId="6C7D9A8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99D6EB4" w14:textId="77777777" w:rsidR="00D935A0" w:rsidRPr="00533A30" w:rsidRDefault="00D935A0" w:rsidP="00533A30">
      <w:pPr>
        <w:pStyle w:val="Code"/>
        <w:rPr>
          <w:highlight w:val="white"/>
        </w:rPr>
      </w:pPr>
      <w:r w:rsidRPr="00533A30">
        <w:rPr>
          <w:highlight w:val="white"/>
        </w:rPr>
        <w:t xml:space="preserve">        (MiddleOperator.SignedDivide, 2), Register.ax);</w:t>
      </w:r>
    </w:p>
    <w:p w14:paraId="17ACC47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9F8B662" w14:textId="77777777" w:rsidR="00D935A0" w:rsidRPr="00533A30" w:rsidRDefault="00D935A0" w:rsidP="00533A30">
      <w:pPr>
        <w:pStyle w:val="Code"/>
        <w:rPr>
          <w:highlight w:val="white"/>
        </w:rPr>
      </w:pPr>
      <w:r w:rsidRPr="00533A30">
        <w:rPr>
          <w:highlight w:val="white"/>
        </w:rPr>
        <w:t xml:space="preserve">        (MiddleOperator.SignedDivide, 4), Register.eax);</w:t>
      </w:r>
    </w:p>
    <w:p w14:paraId="3579A23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65034C7" w14:textId="77777777" w:rsidR="00D935A0" w:rsidRPr="00533A30" w:rsidRDefault="00D935A0" w:rsidP="00533A30">
      <w:pPr>
        <w:pStyle w:val="Code"/>
        <w:rPr>
          <w:highlight w:val="white"/>
        </w:rPr>
      </w:pPr>
      <w:r w:rsidRPr="00533A30">
        <w:rPr>
          <w:highlight w:val="white"/>
        </w:rPr>
        <w:t xml:space="preserve">        (MiddleOperator.SignedDivide, 8), Register.rax);</w:t>
      </w:r>
    </w:p>
    <w:p w14:paraId="1E057D4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3A2DA9D" w14:textId="77777777" w:rsidR="00D935A0" w:rsidRPr="00533A30" w:rsidRDefault="00D935A0" w:rsidP="00533A30">
      <w:pPr>
        <w:pStyle w:val="Code"/>
        <w:rPr>
          <w:highlight w:val="white"/>
        </w:rPr>
      </w:pPr>
      <w:r w:rsidRPr="00533A30">
        <w:rPr>
          <w:highlight w:val="white"/>
        </w:rPr>
        <w:t xml:space="preserve">        (MiddleOperator.UnsignedDivide, 1), Register.al);</w:t>
      </w:r>
    </w:p>
    <w:p w14:paraId="29A9952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69CAA92A" w14:textId="77777777" w:rsidR="00D935A0" w:rsidRPr="00533A30" w:rsidRDefault="00D935A0" w:rsidP="00533A30">
      <w:pPr>
        <w:pStyle w:val="Code"/>
        <w:rPr>
          <w:highlight w:val="white"/>
        </w:rPr>
      </w:pPr>
      <w:r w:rsidRPr="00533A30">
        <w:rPr>
          <w:highlight w:val="white"/>
        </w:rPr>
        <w:t xml:space="preserve">        (MiddleOperator.UnsignedDivide, 2), Register.ax);</w:t>
      </w:r>
    </w:p>
    <w:p w14:paraId="1EC8A77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2CD8010" w14:textId="77777777" w:rsidR="00D935A0" w:rsidRPr="00533A30" w:rsidRDefault="00D935A0" w:rsidP="00533A30">
      <w:pPr>
        <w:pStyle w:val="Code"/>
        <w:rPr>
          <w:highlight w:val="white"/>
        </w:rPr>
      </w:pPr>
      <w:r w:rsidRPr="00533A30">
        <w:rPr>
          <w:highlight w:val="white"/>
        </w:rPr>
        <w:t xml:space="preserve">        (MiddleOperator.UnsignedDivide, 4), Register.eax);</w:t>
      </w:r>
    </w:p>
    <w:p w14:paraId="70B694A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7714593" w14:textId="77777777" w:rsidR="00D935A0" w:rsidRPr="00533A30" w:rsidRDefault="00D935A0" w:rsidP="00533A30">
      <w:pPr>
        <w:pStyle w:val="Code"/>
        <w:rPr>
          <w:highlight w:val="white"/>
        </w:rPr>
      </w:pPr>
      <w:r w:rsidRPr="00533A30">
        <w:rPr>
          <w:highlight w:val="white"/>
        </w:rPr>
        <w:t xml:space="preserve">        (MiddleOperator.UnsignedDivide, 8), Register.rax);</w:t>
      </w:r>
    </w:p>
    <w:p w14:paraId="3F86E4C1" w14:textId="77777777" w:rsidR="00D935A0" w:rsidRPr="00533A30" w:rsidRDefault="00D935A0" w:rsidP="00533A30">
      <w:pPr>
        <w:pStyle w:val="Code"/>
        <w:rPr>
          <w:highlight w:val="white"/>
        </w:rPr>
      </w:pPr>
    </w:p>
    <w:p w14:paraId="35029D7A"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4060113C" w14:textId="77777777" w:rsidR="00D935A0" w:rsidRPr="00533A30" w:rsidRDefault="00D935A0" w:rsidP="00533A30">
      <w:pPr>
        <w:pStyle w:val="Code"/>
        <w:rPr>
          <w:highlight w:val="white"/>
        </w:rPr>
      </w:pPr>
      <w:r w:rsidRPr="00533A30">
        <w:rPr>
          <w:highlight w:val="white"/>
        </w:rPr>
        <w:t xml:space="preserve">        (MiddleOperator.SignedModulo, 1), Register.ah);</w:t>
      </w:r>
    </w:p>
    <w:p w14:paraId="4082025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9F96E5" w14:textId="77777777" w:rsidR="00D935A0" w:rsidRPr="00533A30" w:rsidRDefault="00D935A0" w:rsidP="00533A30">
      <w:pPr>
        <w:pStyle w:val="Code"/>
        <w:rPr>
          <w:highlight w:val="white"/>
        </w:rPr>
      </w:pPr>
      <w:r w:rsidRPr="00533A30">
        <w:rPr>
          <w:highlight w:val="white"/>
        </w:rPr>
        <w:t xml:space="preserve">        (MiddleOperator.SignedModulo, 2), Register.dx);</w:t>
      </w:r>
    </w:p>
    <w:p w14:paraId="436CB53E"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C71F480" w14:textId="77777777" w:rsidR="00D935A0" w:rsidRPr="00533A30" w:rsidRDefault="00D935A0" w:rsidP="00533A30">
      <w:pPr>
        <w:pStyle w:val="Code"/>
        <w:rPr>
          <w:highlight w:val="white"/>
        </w:rPr>
      </w:pPr>
      <w:r w:rsidRPr="00533A30">
        <w:rPr>
          <w:highlight w:val="white"/>
        </w:rPr>
        <w:t xml:space="preserve">        (MiddleOperator.SignedModulo, 4), Register.edx);</w:t>
      </w:r>
    </w:p>
    <w:p w14:paraId="7ABD98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89D9CE" w14:textId="77777777" w:rsidR="00D935A0" w:rsidRPr="00533A30" w:rsidRDefault="00D935A0" w:rsidP="00533A30">
      <w:pPr>
        <w:pStyle w:val="Code"/>
        <w:rPr>
          <w:highlight w:val="white"/>
        </w:rPr>
      </w:pPr>
      <w:r w:rsidRPr="00533A30">
        <w:rPr>
          <w:highlight w:val="white"/>
        </w:rPr>
        <w:t xml:space="preserve">        (MiddleOperator.SignedModulo, 8), Register.rdx);</w:t>
      </w:r>
    </w:p>
    <w:p w14:paraId="0175A77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9A5CB09" w14:textId="77777777" w:rsidR="00D935A0" w:rsidRPr="00533A30" w:rsidRDefault="00D935A0" w:rsidP="00533A30">
      <w:pPr>
        <w:pStyle w:val="Code"/>
        <w:rPr>
          <w:highlight w:val="white"/>
        </w:rPr>
      </w:pPr>
      <w:r w:rsidRPr="00533A30">
        <w:rPr>
          <w:highlight w:val="white"/>
        </w:rPr>
        <w:t xml:space="preserve">        (MiddleOperator.UnsignedModulo, 1), Register.ah);</w:t>
      </w:r>
    </w:p>
    <w:p w14:paraId="086ACD1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044AF93C" w14:textId="77777777" w:rsidR="00D935A0" w:rsidRPr="00533A30" w:rsidRDefault="00D935A0" w:rsidP="00533A30">
      <w:pPr>
        <w:pStyle w:val="Code"/>
        <w:rPr>
          <w:highlight w:val="white"/>
        </w:rPr>
      </w:pPr>
      <w:r w:rsidRPr="00533A30">
        <w:rPr>
          <w:highlight w:val="white"/>
        </w:rPr>
        <w:t xml:space="preserve">        (MiddleOperator.UnsignedModulo, 2), Register.dx);</w:t>
      </w:r>
    </w:p>
    <w:p w14:paraId="4B48370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739033"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686FBA5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14D405A"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2BAA89DF" w14:textId="77777777" w:rsidR="00D935A0" w:rsidRPr="00533A30" w:rsidRDefault="00D935A0" w:rsidP="00533A30">
      <w:pPr>
        <w:pStyle w:val="Code"/>
        <w:rPr>
          <w:highlight w:val="white"/>
        </w:rPr>
      </w:pPr>
    </w:p>
    <w:p w14:paraId="48780D4C"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0A2FBEB" w14:textId="77777777" w:rsidR="00D935A0" w:rsidRPr="00533A30" w:rsidRDefault="00D935A0" w:rsidP="00533A30">
      <w:pPr>
        <w:pStyle w:val="Code"/>
        <w:rPr>
          <w:highlight w:val="white"/>
        </w:rPr>
      </w:pPr>
      <w:r w:rsidRPr="00533A30">
        <w:rPr>
          <w:highlight w:val="white"/>
        </w:rPr>
        <w:t xml:space="preserve">        (MiddleOperator.SignedMultiply, 1), Register.ah);</w:t>
      </w:r>
    </w:p>
    <w:p w14:paraId="47A7420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69C262F" w14:textId="77777777" w:rsidR="00D935A0" w:rsidRPr="00533A30" w:rsidRDefault="00D935A0" w:rsidP="00533A30">
      <w:pPr>
        <w:pStyle w:val="Code"/>
        <w:rPr>
          <w:highlight w:val="white"/>
        </w:rPr>
      </w:pPr>
      <w:r w:rsidRPr="00533A30">
        <w:rPr>
          <w:highlight w:val="white"/>
        </w:rPr>
        <w:t xml:space="preserve">        (MiddleOperator.SignedMultiply, 2), Register.dx);</w:t>
      </w:r>
    </w:p>
    <w:p w14:paraId="5F71C2A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A453199" w14:textId="77777777" w:rsidR="00D935A0" w:rsidRPr="00533A30" w:rsidRDefault="00D935A0" w:rsidP="00533A30">
      <w:pPr>
        <w:pStyle w:val="Code"/>
        <w:rPr>
          <w:highlight w:val="white"/>
        </w:rPr>
      </w:pPr>
      <w:r w:rsidRPr="00533A30">
        <w:rPr>
          <w:highlight w:val="white"/>
        </w:rPr>
        <w:t xml:space="preserve">       (MiddleOperator.SignedMultiply, 4), Register.edx);</w:t>
      </w:r>
    </w:p>
    <w:p w14:paraId="3B8C8583"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8EABEA5" w14:textId="77777777" w:rsidR="00D935A0" w:rsidRPr="00533A30" w:rsidRDefault="00D935A0" w:rsidP="00533A30">
      <w:pPr>
        <w:pStyle w:val="Code"/>
        <w:rPr>
          <w:highlight w:val="white"/>
        </w:rPr>
      </w:pPr>
      <w:r w:rsidRPr="00533A30">
        <w:rPr>
          <w:highlight w:val="white"/>
        </w:rPr>
        <w:lastRenderedPageBreak/>
        <w:t xml:space="preserve">        (MiddleOperator.SignedMultiply, 8), Register.rdx);</w:t>
      </w:r>
    </w:p>
    <w:p w14:paraId="00A0816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892295C" w14:textId="77777777" w:rsidR="00D935A0" w:rsidRPr="00533A30" w:rsidRDefault="00D935A0" w:rsidP="00533A30">
      <w:pPr>
        <w:pStyle w:val="Code"/>
        <w:rPr>
          <w:highlight w:val="white"/>
        </w:rPr>
      </w:pPr>
      <w:r w:rsidRPr="00533A30">
        <w:rPr>
          <w:highlight w:val="white"/>
        </w:rPr>
        <w:t xml:space="preserve">       (MiddleOperator.UnsignedMultiply, 1), Register.ah);</w:t>
      </w:r>
    </w:p>
    <w:p w14:paraId="0A49847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16AB61C" w14:textId="77777777" w:rsidR="00D935A0" w:rsidRPr="00533A30" w:rsidRDefault="00D935A0" w:rsidP="00533A30">
      <w:pPr>
        <w:pStyle w:val="Code"/>
        <w:rPr>
          <w:highlight w:val="white"/>
        </w:rPr>
      </w:pPr>
      <w:r w:rsidRPr="00533A30">
        <w:rPr>
          <w:highlight w:val="white"/>
        </w:rPr>
        <w:t xml:space="preserve">        (MiddleOperator.UnsignedMultiply, 2), Register.dx);</w:t>
      </w:r>
    </w:p>
    <w:p w14:paraId="35D9243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64EC0BF" w14:textId="77777777" w:rsidR="00D935A0" w:rsidRPr="00533A30" w:rsidRDefault="00D935A0" w:rsidP="00533A30">
      <w:pPr>
        <w:pStyle w:val="Code"/>
        <w:rPr>
          <w:highlight w:val="white"/>
        </w:rPr>
      </w:pPr>
      <w:r w:rsidRPr="00533A30">
        <w:rPr>
          <w:highlight w:val="white"/>
        </w:rPr>
        <w:t xml:space="preserve">        (MiddleOperator.UnsignedMultiply, 4), Register.edx);</w:t>
      </w:r>
    </w:p>
    <w:p w14:paraId="764541C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9F8E8FF" w14:textId="77777777" w:rsidR="00D935A0" w:rsidRPr="00533A30" w:rsidRDefault="00D935A0" w:rsidP="00533A30">
      <w:pPr>
        <w:pStyle w:val="Code"/>
        <w:rPr>
          <w:highlight w:val="white"/>
        </w:rPr>
      </w:pPr>
      <w:r w:rsidRPr="00533A30">
        <w:rPr>
          <w:highlight w:val="white"/>
        </w:rPr>
        <w:t xml:space="preserve">        (MiddleOperator.UnsignedMultiply, 8), Register.rdx);</w:t>
      </w:r>
    </w:p>
    <w:p w14:paraId="3D0F74F3" w14:textId="77777777" w:rsidR="00D935A0" w:rsidRPr="00533A30" w:rsidRDefault="00D935A0" w:rsidP="00533A30">
      <w:pPr>
        <w:pStyle w:val="Code"/>
        <w:rPr>
          <w:highlight w:val="white"/>
        </w:rPr>
      </w:pPr>
    </w:p>
    <w:p w14:paraId="150660D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BE451E" w14:textId="77777777" w:rsidR="00D935A0" w:rsidRPr="00533A30" w:rsidRDefault="00D935A0" w:rsidP="00533A30">
      <w:pPr>
        <w:pStyle w:val="Code"/>
        <w:rPr>
          <w:highlight w:val="white"/>
        </w:rPr>
      </w:pPr>
      <w:r w:rsidRPr="00533A30">
        <w:rPr>
          <w:highlight w:val="white"/>
        </w:rPr>
        <w:t xml:space="preserve">        (MiddleOperator.SignedDivide, 1), Register.ah);</w:t>
      </w:r>
    </w:p>
    <w:p w14:paraId="0E6E530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9745085" w14:textId="77777777" w:rsidR="00D935A0" w:rsidRPr="00533A30" w:rsidRDefault="00D935A0" w:rsidP="00533A30">
      <w:pPr>
        <w:pStyle w:val="Code"/>
        <w:rPr>
          <w:highlight w:val="white"/>
        </w:rPr>
      </w:pPr>
      <w:r w:rsidRPr="00533A30">
        <w:rPr>
          <w:highlight w:val="white"/>
        </w:rPr>
        <w:t xml:space="preserve">        (MiddleOperator.SignedDivide, 2), Register.dx);</w:t>
      </w:r>
    </w:p>
    <w:p w14:paraId="3E41C66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C6506DA" w14:textId="77777777" w:rsidR="00D935A0" w:rsidRPr="00533A30" w:rsidRDefault="00D935A0" w:rsidP="00533A30">
      <w:pPr>
        <w:pStyle w:val="Code"/>
        <w:rPr>
          <w:highlight w:val="white"/>
        </w:rPr>
      </w:pPr>
      <w:r w:rsidRPr="00533A30">
        <w:rPr>
          <w:highlight w:val="white"/>
        </w:rPr>
        <w:t xml:space="preserve">        (MiddleOperator.SignedDivide, 4), Register.edx);</w:t>
      </w:r>
    </w:p>
    <w:p w14:paraId="4AC4C431"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9A77453" w14:textId="77777777" w:rsidR="00D935A0" w:rsidRPr="00533A30" w:rsidRDefault="00D935A0" w:rsidP="00533A30">
      <w:pPr>
        <w:pStyle w:val="Code"/>
        <w:rPr>
          <w:highlight w:val="white"/>
        </w:rPr>
      </w:pPr>
      <w:r w:rsidRPr="00533A30">
        <w:rPr>
          <w:highlight w:val="white"/>
        </w:rPr>
        <w:t xml:space="preserve">        (MiddleOperator.SignedDivide, 8), Register.rdx);</w:t>
      </w:r>
    </w:p>
    <w:p w14:paraId="28267CE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792815B" w14:textId="77777777" w:rsidR="00D935A0" w:rsidRPr="00533A30" w:rsidRDefault="00D935A0" w:rsidP="00533A30">
      <w:pPr>
        <w:pStyle w:val="Code"/>
        <w:rPr>
          <w:highlight w:val="white"/>
        </w:rPr>
      </w:pPr>
      <w:r w:rsidRPr="00533A30">
        <w:rPr>
          <w:highlight w:val="white"/>
        </w:rPr>
        <w:t xml:space="preserve">        (MiddleOperator.UnsignedDivide, 1), Register.ah);</w:t>
      </w:r>
    </w:p>
    <w:p w14:paraId="7A797F49"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214FDB2" w14:textId="77777777" w:rsidR="00D935A0" w:rsidRPr="00533A30" w:rsidRDefault="00D935A0" w:rsidP="00533A30">
      <w:pPr>
        <w:pStyle w:val="Code"/>
        <w:rPr>
          <w:highlight w:val="white"/>
        </w:rPr>
      </w:pPr>
      <w:r w:rsidRPr="00533A30">
        <w:rPr>
          <w:highlight w:val="white"/>
        </w:rPr>
        <w:t xml:space="preserve">        (MiddleOperator.UnsignedDivide, 2), Register.dx);</w:t>
      </w:r>
    </w:p>
    <w:p w14:paraId="1A5557F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71CE224" w14:textId="77777777" w:rsidR="00D935A0" w:rsidRPr="00533A30" w:rsidRDefault="00D935A0" w:rsidP="00533A30">
      <w:pPr>
        <w:pStyle w:val="Code"/>
        <w:rPr>
          <w:highlight w:val="white"/>
        </w:rPr>
      </w:pPr>
      <w:r w:rsidRPr="00533A30">
        <w:rPr>
          <w:highlight w:val="white"/>
        </w:rPr>
        <w:t xml:space="preserve">        (MiddleOperator.UnsignedDivide, 4), Register.edx);</w:t>
      </w:r>
    </w:p>
    <w:p w14:paraId="0A1C747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0ADD175" w14:textId="77777777" w:rsidR="00D935A0" w:rsidRPr="00533A30" w:rsidRDefault="00D935A0" w:rsidP="00533A30">
      <w:pPr>
        <w:pStyle w:val="Code"/>
        <w:rPr>
          <w:highlight w:val="white"/>
        </w:rPr>
      </w:pPr>
      <w:r w:rsidRPr="00533A30">
        <w:rPr>
          <w:highlight w:val="white"/>
        </w:rPr>
        <w:t xml:space="preserve">        (MiddleOperator.UnsignedDivide, 8), Register.rdx);</w:t>
      </w:r>
    </w:p>
    <w:p w14:paraId="27491427" w14:textId="77777777" w:rsidR="00D935A0" w:rsidRPr="00533A30" w:rsidRDefault="00D935A0" w:rsidP="00533A30">
      <w:pPr>
        <w:pStyle w:val="Code"/>
        <w:rPr>
          <w:highlight w:val="white"/>
        </w:rPr>
      </w:pPr>
    </w:p>
    <w:p w14:paraId="3996DAC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B5516D8" w14:textId="77777777" w:rsidR="00D935A0" w:rsidRPr="00533A30" w:rsidRDefault="00D935A0" w:rsidP="00533A30">
      <w:pPr>
        <w:pStyle w:val="Code"/>
        <w:rPr>
          <w:highlight w:val="white"/>
        </w:rPr>
      </w:pPr>
      <w:r w:rsidRPr="00533A30">
        <w:rPr>
          <w:highlight w:val="white"/>
        </w:rPr>
        <w:t xml:space="preserve">        (MiddleOperator.SignedModulo, 1), Register.ah);</w:t>
      </w:r>
    </w:p>
    <w:p w14:paraId="3A5A445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3FBCE57" w14:textId="77777777" w:rsidR="00D935A0" w:rsidRPr="00533A30" w:rsidRDefault="00D935A0" w:rsidP="00533A30">
      <w:pPr>
        <w:pStyle w:val="Code"/>
        <w:rPr>
          <w:highlight w:val="white"/>
        </w:rPr>
      </w:pPr>
      <w:r w:rsidRPr="00533A30">
        <w:rPr>
          <w:highlight w:val="white"/>
        </w:rPr>
        <w:t xml:space="preserve">        (MiddleOperator.SignedModulo, 2), Register.dx);</w:t>
      </w:r>
    </w:p>
    <w:p w14:paraId="5E279D3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C66CD8" w14:textId="77777777" w:rsidR="00D935A0" w:rsidRPr="00533A30" w:rsidRDefault="00D935A0" w:rsidP="00533A30">
      <w:pPr>
        <w:pStyle w:val="Code"/>
        <w:rPr>
          <w:highlight w:val="white"/>
        </w:rPr>
      </w:pPr>
      <w:r w:rsidRPr="00533A30">
        <w:rPr>
          <w:highlight w:val="white"/>
        </w:rPr>
        <w:t xml:space="preserve">        (MiddleOperator.SignedModulo, 4), Register.edx);</w:t>
      </w:r>
    </w:p>
    <w:p w14:paraId="474A609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B68CE63" w14:textId="77777777" w:rsidR="00D935A0" w:rsidRPr="00533A30" w:rsidRDefault="00D935A0" w:rsidP="00533A30">
      <w:pPr>
        <w:pStyle w:val="Code"/>
        <w:rPr>
          <w:highlight w:val="white"/>
        </w:rPr>
      </w:pPr>
      <w:r w:rsidRPr="00533A30">
        <w:rPr>
          <w:highlight w:val="white"/>
        </w:rPr>
        <w:t xml:space="preserve">        (MiddleOperator.SignedModulo, 8), Register.rdx);</w:t>
      </w:r>
    </w:p>
    <w:p w14:paraId="4EC268A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335D3D2" w14:textId="77777777" w:rsidR="00D935A0" w:rsidRPr="00533A30" w:rsidRDefault="00D935A0" w:rsidP="00533A30">
      <w:pPr>
        <w:pStyle w:val="Code"/>
        <w:rPr>
          <w:highlight w:val="white"/>
        </w:rPr>
      </w:pPr>
      <w:r w:rsidRPr="00533A30">
        <w:rPr>
          <w:highlight w:val="white"/>
        </w:rPr>
        <w:t xml:space="preserve">        (MiddleOperator.UnsignedModulo, 1), Register.ah);</w:t>
      </w:r>
    </w:p>
    <w:p w14:paraId="130BCA2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656E9BF" w14:textId="77777777" w:rsidR="00D935A0" w:rsidRPr="00533A30" w:rsidRDefault="00D935A0" w:rsidP="00533A30">
      <w:pPr>
        <w:pStyle w:val="Code"/>
        <w:rPr>
          <w:highlight w:val="white"/>
        </w:rPr>
      </w:pPr>
      <w:r w:rsidRPr="00533A30">
        <w:rPr>
          <w:highlight w:val="white"/>
        </w:rPr>
        <w:t xml:space="preserve">        (MiddleOperator.UnsignedModulo, 2), Register.dx);</w:t>
      </w:r>
    </w:p>
    <w:p w14:paraId="0F522B5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E55721C"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0F077D4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D5DF638"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08BB8BA1" w14:textId="77777777" w:rsidR="00D935A0" w:rsidRPr="00533A30" w:rsidRDefault="00D935A0" w:rsidP="00533A30">
      <w:pPr>
        <w:pStyle w:val="Code"/>
        <w:rPr>
          <w:highlight w:val="white"/>
        </w:rPr>
      </w:pPr>
    </w:p>
    <w:p w14:paraId="1DE84554" w14:textId="77777777" w:rsidR="00D935A0" w:rsidRPr="00533A30" w:rsidRDefault="00D935A0" w:rsidP="00533A30">
      <w:pPr>
        <w:pStyle w:val="Code"/>
        <w:rPr>
          <w:highlight w:val="white"/>
        </w:rPr>
      </w:pPr>
      <w:r w:rsidRPr="00533A30">
        <w:rPr>
          <w:highlight w:val="white"/>
        </w:rPr>
        <w:t xml:space="preserve">      m_middleToIntegralMap.</w:t>
      </w:r>
    </w:p>
    <w:p w14:paraId="72B876F0" w14:textId="77777777" w:rsidR="00D935A0" w:rsidRPr="00533A30" w:rsidRDefault="00D935A0" w:rsidP="00533A30">
      <w:pPr>
        <w:pStyle w:val="Code"/>
        <w:rPr>
          <w:highlight w:val="white"/>
        </w:rPr>
      </w:pPr>
      <w:r w:rsidRPr="00533A30">
        <w:rPr>
          <w:highlight w:val="white"/>
        </w:rPr>
        <w:t xml:space="preserve">        Add(MiddleOperator.UnaryAdd, AssemblyOperator.empty);</w:t>
      </w:r>
    </w:p>
    <w:p w14:paraId="29B7C3B5" w14:textId="77777777" w:rsidR="00D935A0" w:rsidRPr="00533A30" w:rsidRDefault="00D935A0" w:rsidP="00533A30">
      <w:pPr>
        <w:pStyle w:val="Code"/>
        <w:rPr>
          <w:highlight w:val="white"/>
        </w:rPr>
      </w:pPr>
      <w:r w:rsidRPr="00533A30">
        <w:rPr>
          <w:highlight w:val="white"/>
        </w:rPr>
        <w:t xml:space="preserve">      m_middleToIntegralMap.</w:t>
      </w:r>
    </w:p>
    <w:p w14:paraId="09DBCD99" w14:textId="77777777" w:rsidR="00D935A0" w:rsidRPr="00533A30" w:rsidRDefault="00D935A0" w:rsidP="00533A30">
      <w:pPr>
        <w:pStyle w:val="Code"/>
        <w:rPr>
          <w:highlight w:val="white"/>
        </w:rPr>
      </w:pPr>
      <w:r w:rsidRPr="00533A30">
        <w:rPr>
          <w:highlight w:val="white"/>
        </w:rPr>
        <w:t xml:space="preserve">        Add(MiddleOperator.BitwiseNot, AssemblyOperator.not);</w:t>
      </w:r>
    </w:p>
    <w:p w14:paraId="506B2E10" w14:textId="77777777" w:rsidR="00D935A0" w:rsidRPr="00533A30" w:rsidRDefault="00D935A0" w:rsidP="00533A30">
      <w:pPr>
        <w:pStyle w:val="Code"/>
        <w:rPr>
          <w:highlight w:val="white"/>
        </w:rPr>
      </w:pPr>
      <w:r w:rsidRPr="00533A30">
        <w:rPr>
          <w:highlight w:val="white"/>
        </w:rPr>
        <w:t xml:space="preserve">      m_middleToIntegralMap.</w:t>
      </w:r>
    </w:p>
    <w:p w14:paraId="3AD30097" w14:textId="77777777" w:rsidR="00D935A0" w:rsidRPr="00533A30" w:rsidRDefault="00D935A0" w:rsidP="00533A30">
      <w:pPr>
        <w:pStyle w:val="Code"/>
        <w:rPr>
          <w:highlight w:val="white"/>
        </w:rPr>
      </w:pPr>
      <w:r w:rsidRPr="00533A30">
        <w:rPr>
          <w:highlight w:val="white"/>
        </w:rPr>
        <w:t xml:space="preserve">        Add(MiddleOperator.UnarySubtract, AssemblyOperator.neg);</w:t>
      </w:r>
    </w:p>
    <w:p w14:paraId="4BCA8675" w14:textId="77777777" w:rsidR="00D935A0" w:rsidRPr="00533A30" w:rsidRDefault="00D935A0" w:rsidP="00533A30">
      <w:pPr>
        <w:pStyle w:val="Code"/>
        <w:rPr>
          <w:highlight w:val="white"/>
        </w:rPr>
      </w:pPr>
      <w:r w:rsidRPr="00533A30">
        <w:rPr>
          <w:highlight w:val="white"/>
        </w:rPr>
        <w:t xml:space="preserve">      m_middleToIntegralMap.</w:t>
      </w:r>
    </w:p>
    <w:p w14:paraId="33951C08" w14:textId="77777777" w:rsidR="00D935A0" w:rsidRPr="00533A30" w:rsidRDefault="00D935A0" w:rsidP="00533A30">
      <w:pPr>
        <w:pStyle w:val="Code"/>
        <w:rPr>
          <w:highlight w:val="white"/>
        </w:rPr>
      </w:pPr>
      <w:r w:rsidRPr="00533A30">
        <w:rPr>
          <w:highlight w:val="white"/>
        </w:rPr>
        <w:t xml:space="preserve">        Add(MiddleOperator.Increment, AssemblyOperator.inc);</w:t>
      </w:r>
    </w:p>
    <w:p w14:paraId="7A613D76" w14:textId="77777777" w:rsidR="00D935A0" w:rsidRPr="00533A30" w:rsidRDefault="00D935A0" w:rsidP="00533A30">
      <w:pPr>
        <w:pStyle w:val="Code"/>
        <w:rPr>
          <w:highlight w:val="white"/>
        </w:rPr>
      </w:pPr>
      <w:r w:rsidRPr="00533A30">
        <w:rPr>
          <w:highlight w:val="white"/>
        </w:rPr>
        <w:t xml:space="preserve">      m_middleToIntegralMap.</w:t>
      </w:r>
    </w:p>
    <w:p w14:paraId="7F7FE0E8" w14:textId="77777777" w:rsidR="00D935A0" w:rsidRPr="00533A30" w:rsidRDefault="00D935A0" w:rsidP="00533A30">
      <w:pPr>
        <w:pStyle w:val="Code"/>
        <w:rPr>
          <w:highlight w:val="white"/>
        </w:rPr>
      </w:pPr>
      <w:r w:rsidRPr="00533A30">
        <w:rPr>
          <w:highlight w:val="white"/>
        </w:rPr>
        <w:t xml:space="preserve">        Add(MiddleOperator.Decrement, AssemblyOperator.dec);</w:t>
      </w:r>
    </w:p>
    <w:p w14:paraId="67E42D06" w14:textId="77777777" w:rsidR="00D935A0" w:rsidRPr="00533A30" w:rsidRDefault="00D935A0" w:rsidP="00533A30">
      <w:pPr>
        <w:pStyle w:val="Code"/>
        <w:rPr>
          <w:highlight w:val="white"/>
        </w:rPr>
      </w:pPr>
      <w:r w:rsidRPr="00533A30">
        <w:rPr>
          <w:highlight w:val="white"/>
        </w:rPr>
        <w:t xml:space="preserve">      m_middleToIntegralMap.</w:t>
      </w:r>
    </w:p>
    <w:p w14:paraId="37A02C0D" w14:textId="77777777" w:rsidR="00D935A0" w:rsidRPr="00533A30" w:rsidRDefault="00D935A0" w:rsidP="00533A30">
      <w:pPr>
        <w:pStyle w:val="Code"/>
        <w:rPr>
          <w:highlight w:val="white"/>
        </w:rPr>
      </w:pPr>
      <w:r w:rsidRPr="00533A30">
        <w:rPr>
          <w:highlight w:val="white"/>
        </w:rPr>
        <w:t xml:space="preserve">        Add(MiddleOperator.SignedMultiply, AssemblyOperator.imul);</w:t>
      </w:r>
    </w:p>
    <w:p w14:paraId="16C6C5A4" w14:textId="77777777" w:rsidR="00D935A0" w:rsidRPr="00533A30" w:rsidRDefault="00D935A0" w:rsidP="00533A30">
      <w:pPr>
        <w:pStyle w:val="Code"/>
        <w:rPr>
          <w:highlight w:val="white"/>
        </w:rPr>
      </w:pPr>
      <w:r w:rsidRPr="00533A30">
        <w:rPr>
          <w:highlight w:val="white"/>
        </w:rPr>
        <w:t xml:space="preserve">      m_middleToIntegralMap.</w:t>
      </w:r>
    </w:p>
    <w:p w14:paraId="6298F307" w14:textId="77777777" w:rsidR="00D935A0" w:rsidRPr="00533A30" w:rsidRDefault="00D935A0" w:rsidP="00533A30">
      <w:pPr>
        <w:pStyle w:val="Code"/>
        <w:rPr>
          <w:highlight w:val="white"/>
        </w:rPr>
      </w:pPr>
      <w:r w:rsidRPr="00533A30">
        <w:rPr>
          <w:highlight w:val="white"/>
        </w:rPr>
        <w:lastRenderedPageBreak/>
        <w:t xml:space="preserve">        Add(MiddleOperator.SignedDivide, AssemblyOperator.idiv);</w:t>
      </w:r>
    </w:p>
    <w:p w14:paraId="20B03434" w14:textId="77777777" w:rsidR="00D935A0" w:rsidRPr="00533A30" w:rsidRDefault="00D935A0" w:rsidP="00533A30">
      <w:pPr>
        <w:pStyle w:val="Code"/>
        <w:rPr>
          <w:highlight w:val="white"/>
        </w:rPr>
      </w:pPr>
      <w:r w:rsidRPr="00533A30">
        <w:rPr>
          <w:highlight w:val="white"/>
        </w:rPr>
        <w:t xml:space="preserve">      m_middleToIntegralMap.</w:t>
      </w:r>
    </w:p>
    <w:p w14:paraId="22CF6E82" w14:textId="77777777" w:rsidR="00D935A0" w:rsidRPr="00533A30" w:rsidRDefault="00D935A0" w:rsidP="00533A30">
      <w:pPr>
        <w:pStyle w:val="Code"/>
        <w:rPr>
          <w:highlight w:val="white"/>
        </w:rPr>
      </w:pPr>
      <w:r w:rsidRPr="00533A30">
        <w:rPr>
          <w:highlight w:val="white"/>
        </w:rPr>
        <w:t xml:space="preserve">        Add(MiddleOperator.SignedModulo, AssemblyOperator.idiv);</w:t>
      </w:r>
    </w:p>
    <w:p w14:paraId="0ACF2CE0" w14:textId="77777777" w:rsidR="00D935A0" w:rsidRPr="00533A30" w:rsidRDefault="00D935A0" w:rsidP="00533A30">
      <w:pPr>
        <w:pStyle w:val="Code"/>
        <w:rPr>
          <w:highlight w:val="white"/>
        </w:rPr>
      </w:pPr>
      <w:r w:rsidRPr="00533A30">
        <w:rPr>
          <w:highlight w:val="white"/>
        </w:rPr>
        <w:t xml:space="preserve">      m_middleToIntegralMap.</w:t>
      </w:r>
    </w:p>
    <w:p w14:paraId="48F930F7" w14:textId="77777777" w:rsidR="00D935A0" w:rsidRPr="00533A30" w:rsidRDefault="00D935A0" w:rsidP="00533A30">
      <w:pPr>
        <w:pStyle w:val="Code"/>
        <w:rPr>
          <w:highlight w:val="white"/>
        </w:rPr>
      </w:pPr>
      <w:r w:rsidRPr="00533A30">
        <w:rPr>
          <w:highlight w:val="white"/>
        </w:rPr>
        <w:t xml:space="preserve">        Add(MiddleOperator.UnsignedMultiply, AssemblyOperator.mul);</w:t>
      </w:r>
    </w:p>
    <w:p w14:paraId="1AD85849" w14:textId="77777777" w:rsidR="00D935A0" w:rsidRPr="00533A30" w:rsidRDefault="00D935A0" w:rsidP="00533A30">
      <w:pPr>
        <w:pStyle w:val="Code"/>
        <w:rPr>
          <w:highlight w:val="white"/>
        </w:rPr>
      </w:pPr>
      <w:r w:rsidRPr="00533A30">
        <w:rPr>
          <w:highlight w:val="white"/>
        </w:rPr>
        <w:t xml:space="preserve">      m_middleToIntegralMap.</w:t>
      </w:r>
    </w:p>
    <w:p w14:paraId="78BFB937" w14:textId="77777777" w:rsidR="00D935A0" w:rsidRPr="00533A30" w:rsidRDefault="00D935A0" w:rsidP="00533A30">
      <w:pPr>
        <w:pStyle w:val="Code"/>
        <w:rPr>
          <w:highlight w:val="white"/>
        </w:rPr>
      </w:pPr>
      <w:r w:rsidRPr="00533A30">
        <w:rPr>
          <w:highlight w:val="white"/>
        </w:rPr>
        <w:t xml:space="preserve">        Add(MiddleOperator.UnsignedDivide, AssemblyOperator.div);</w:t>
      </w:r>
    </w:p>
    <w:p w14:paraId="6E3164DE" w14:textId="77777777" w:rsidR="00D935A0" w:rsidRPr="00533A30" w:rsidRDefault="00D935A0" w:rsidP="00533A30">
      <w:pPr>
        <w:pStyle w:val="Code"/>
        <w:rPr>
          <w:highlight w:val="white"/>
        </w:rPr>
      </w:pPr>
      <w:r w:rsidRPr="00533A30">
        <w:rPr>
          <w:highlight w:val="white"/>
        </w:rPr>
        <w:t xml:space="preserve">      m_middleToIntegralMap.</w:t>
      </w:r>
    </w:p>
    <w:p w14:paraId="77F79C72" w14:textId="77777777" w:rsidR="00D935A0" w:rsidRPr="00533A30" w:rsidRDefault="00D935A0" w:rsidP="00533A30">
      <w:pPr>
        <w:pStyle w:val="Code"/>
        <w:rPr>
          <w:highlight w:val="white"/>
        </w:rPr>
      </w:pPr>
      <w:r w:rsidRPr="00533A30">
        <w:rPr>
          <w:highlight w:val="white"/>
        </w:rPr>
        <w:t xml:space="preserve">        Add(MiddleOperator.UnsignedModulo, AssemblyOperator.div);</w:t>
      </w:r>
    </w:p>
    <w:p w14:paraId="7139AEBB" w14:textId="77777777" w:rsidR="00D935A0" w:rsidRPr="00533A30" w:rsidRDefault="00D935A0" w:rsidP="00533A30">
      <w:pPr>
        <w:pStyle w:val="Code"/>
        <w:rPr>
          <w:highlight w:val="white"/>
        </w:rPr>
      </w:pPr>
    </w:p>
    <w:p w14:paraId="4CF13CBC" w14:textId="77777777" w:rsidR="00D935A0" w:rsidRPr="00533A30" w:rsidRDefault="00D935A0" w:rsidP="00533A30">
      <w:pPr>
        <w:pStyle w:val="Code"/>
        <w:rPr>
          <w:highlight w:val="white"/>
        </w:rPr>
      </w:pPr>
      <w:r w:rsidRPr="00533A30">
        <w:rPr>
          <w:highlight w:val="white"/>
        </w:rPr>
        <w:t xml:space="preserve">      m_floatPushMap.Add(Sort.Signed_Int, AssemblyOperator.fild_word);</w:t>
      </w:r>
    </w:p>
    <w:p w14:paraId="5DB3DB6D" w14:textId="77777777" w:rsidR="00D935A0" w:rsidRPr="00533A30" w:rsidRDefault="00D935A0" w:rsidP="00533A30">
      <w:pPr>
        <w:pStyle w:val="Code"/>
        <w:rPr>
          <w:highlight w:val="white"/>
        </w:rPr>
      </w:pPr>
      <w:r w:rsidRPr="00533A30">
        <w:rPr>
          <w:highlight w:val="white"/>
        </w:rPr>
        <w:t xml:space="preserve">      m_floatPushMap.Add(Sort.Unsigned_Int, AssemblyOperator.fild_word);</w:t>
      </w:r>
    </w:p>
    <w:p w14:paraId="57F5CA59" w14:textId="77777777" w:rsidR="00D935A0" w:rsidRPr="00533A30" w:rsidRDefault="00D935A0" w:rsidP="00533A30">
      <w:pPr>
        <w:pStyle w:val="Code"/>
        <w:rPr>
          <w:highlight w:val="white"/>
        </w:rPr>
      </w:pPr>
      <w:r w:rsidRPr="00533A30">
        <w:rPr>
          <w:highlight w:val="white"/>
        </w:rPr>
        <w:t xml:space="preserve">      m_floatPushMap.Add(Sort.Signed_Long_Int, AssemblyOperator.fild_dword);</w:t>
      </w:r>
    </w:p>
    <w:p w14:paraId="0B60ABCD" w14:textId="77777777" w:rsidR="00D935A0" w:rsidRPr="00533A30" w:rsidRDefault="00D935A0" w:rsidP="00533A30">
      <w:pPr>
        <w:pStyle w:val="Code"/>
        <w:rPr>
          <w:highlight w:val="white"/>
        </w:rPr>
      </w:pPr>
      <w:r w:rsidRPr="00533A30">
        <w:rPr>
          <w:highlight w:val="white"/>
        </w:rPr>
        <w:t xml:space="preserve">      m_floatPushMap.Add(Sort.Unsigned_Long_Int, AssemblyOperator.fild_dword);</w:t>
      </w:r>
    </w:p>
    <w:p w14:paraId="16AB876E" w14:textId="77777777" w:rsidR="00D935A0" w:rsidRPr="00533A30" w:rsidRDefault="00D935A0" w:rsidP="00533A30">
      <w:pPr>
        <w:pStyle w:val="Code"/>
        <w:rPr>
          <w:highlight w:val="white"/>
        </w:rPr>
      </w:pPr>
      <w:r w:rsidRPr="00533A30">
        <w:rPr>
          <w:highlight w:val="white"/>
        </w:rPr>
        <w:t xml:space="preserve">      m_floatPushMap.Add(Sort.Float, AssemblyOperator.fld_dword);</w:t>
      </w:r>
    </w:p>
    <w:p w14:paraId="4D774407" w14:textId="77777777" w:rsidR="00D935A0" w:rsidRPr="00533A30" w:rsidRDefault="00D935A0" w:rsidP="00533A30">
      <w:pPr>
        <w:pStyle w:val="Code"/>
        <w:rPr>
          <w:highlight w:val="white"/>
        </w:rPr>
      </w:pPr>
      <w:r w:rsidRPr="00533A30">
        <w:rPr>
          <w:highlight w:val="white"/>
        </w:rPr>
        <w:t xml:space="preserve">      m_floatPushMap.Add(Sort.Double, AssemblyOperator.fld_qword);</w:t>
      </w:r>
    </w:p>
    <w:p w14:paraId="73799BCE" w14:textId="77777777" w:rsidR="00D935A0" w:rsidRPr="00533A30" w:rsidRDefault="00D935A0" w:rsidP="00533A30">
      <w:pPr>
        <w:pStyle w:val="Code"/>
        <w:rPr>
          <w:highlight w:val="white"/>
        </w:rPr>
      </w:pPr>
      <w:r w:rsidRPr="00533A30">
        <w:rPr>
          <w:highlight w:val="white"/>
        </w:rPr>
        <w:t xml:space="preserve">      m_floatPushMap.Add(Sort.Long_Double, AssemblyOperator.fld_qword);</w:t>
      </w:r>
    </w:p>
    <w:p w14:paraId="1B5B10D2" w14:textId="77777777" w:rsidR="00D935A0" w:rsidRPr="00533A30" w:rsidRDefault="00D935A0" w:rsidP="00533A30">
      <w:pPr>
        <w:pStyle w:val="Code"/>
        <w:rPr>
          <w:highlight w:val="white"/>
        </w:rPr>
      </w:pPr>
    </w:p>
    <w:p w14:paraId="0FA0F9D2" w14:textId="77777777" w:rsidR="00D935A0" w:rsidRPr="00533A30" w:rsidRDefault="00D935A0" w:rsidP="00533A30">
      <w:pPr>
        <w:pStyle w:val="Code"/>
        <w:rPr>
          <w:highlight w:val="white"/>
        </w:rPr>
      </w:pPr>
      <w:r w:rsidRPr="00533A30">
        <w:rPr>
          <w:highlight w:val="white"/>
        </w:rPr>
        <w:t xml:space="preserve">      m_floatTopMap.Add(Sort.Signed_Int, AssemblyOperator.fist_word);</w:t>
      </w:r>
    </w:p>
    <w:p w14:paraId="2D9CA33D" w14:textId="77777777" w:rsidR="00D935A0" w:rsidRPr="00533A30" w:rsidRDefault="00D935A0" w:rsidP="00533A30">
      <w:pPr>
        <w:pStyle w:val="Code"/>
        <w:rPr>
          <w:highlight w:val="white"/>
        </w:rPr>
      </w:pPr>
      <w:r w:rsidRPr="00533A30">
        <w:rPr>
          <w:highlight w:val="white"/>
        </w:rPr>
        <w:t xml:space="preserve">      m_floatTopMap.Add(Sort.Unsigned_Int, AssemblyOperator.fist_word);</w:t>
      </w:r>
    </w:p>
    <w:p w14:paraId="6D2F2C9B" w14:textId="77777777" w:rsidR="00D935A0" w:rsidRPr="00533A30" w:rsidRDefault="00D935A0" w:rsidP="00533A30">
      <w:pPr>
        <w:pStyle w:val="Code"/>
        <w:rPr>
          <w:highlight w:val="white"/>
        </w:rPr>
      </w:pPr>
      <w:r w:rsidRPr="00533A30">
        <w:rPr>
          <w:highlight w:val="white"/>
        </w:rPr>
        <w:t xml:space="preserve">      m_floatTopMap.Add(Sort.Pointer, AssemblyOperator.fist_word);</w:t>
      </w:r>
    </w:p>
    <w:p w14:paraId="45CF2128" w14:textId="77777777" w:rsidR="00D935A0" w:rsidRPr="00533A30" w:rsidRDefault="00D935A0" w:rsidP="00533A30">
      <w:pPr>
        <w:pStyle w:val="Code"/>
        <w:rPr>
          <w:highlight w:val="white"/>
        </w:rPr>
      </w:pPr>
      <w:r w:rsidRPr="00533A30">
        <w:rPr>
          <w:highlight w:val="white"/>
        </w:rPr>
        <w:t xml:space="preserve">      m_floatTopMap.Add(Sort.Signed_Long_Int, AssemblyOperator.fist_dword);</w:t>
      </w:r>
    </w:p>
    <w:p w14:paraId="3637D645" w14:textId="77777777" w:rsidR="00D935A0" w:rsidRPr="00533A30" w:rsidRDefault="00D935A0" w:rsidP="00533A30">
      <w:pPr>
        <w:pStyle w:val="Code"/>
        <w:rPr>
          <w:highlight w:val="white"/>
        </w:rPr>
      </w:pPr>
      <w:r w:rsidRPr="00533A30">
        <w:rPr>
          <w:highlight w:val="white"/>
        </w:rPr>
        <w:t xml:space="preserve">      m_floatTopMap.Add(Sort.Unsigned_Long_Int, AssemblyOperator.fist_dword);</w:t>
      </w:r>
    </w:p>
    <w:p w14:paraId="1723EDA2" w14:textId="77777777" w:rsidR="00D935A0" w:rsidRPr="00533A30" w:rsidRDefault="00D935A0" w:rsidP="00533A30">
      <w:pPr>
        <w:pStyle w:val="Code"/>
        <w:rPr>
          <w:highlight w:val="white"/>
        </w:rPr>
      </w:pPr>
      <w:r w:rsidRPr="00533A30">
        <w:rPr>
          <w:highlight w:val="white"/>
        </w:rPr>
        <w:t xml:space="preserve">      m_floatTopMap.Add(Sort.Float, AssemblyOperator.fst_dword);</w:t>
      </w:r>
    </w:p>
    <w:p w14:paraId="58602E27" w14:textId="77777777" w:rsidR="00D935A0" w:rsidRPr="00533A30" w:rsidRDefault="00D935A0" w:rsidP="00533A30">
      <w:pPr>
        <w:pStyle w:val="Code"/>
        <w:rPr>
          <w:highlight w:val="white"/>
        </w:rPr>
      </w:pPr>
      <w:r w:rsidRPr="00533A30">
        <w:rPr>
          <w:highlight w:val="white"/>
        </w:rPr>
        <w:t xml:space="preserve">      m_floatTopMap.Add(Sort.Double, AssemblyOperator.fst_qword);</w:t>
      </w:r>
    </w:p>
    <w:p w14:paraId="7CD760E3" w14:textId="77777777" w:rsidR="00D935A0" w:rsidRPr="00533A30" w:rsidRDefault="00D935A0" w:rsidP="00533A30">
      <w:pPr>
        <w:pStyle w:val="Code"/>
        <w:rPr>
          <w:highlight w:val="white"/>
        </w:rPr>
      </w:pPr>
      <w:r w:rsidRPr="00533A30">
        <w:rPr>
          <w:highlight w:val="white"/>
        </w:rPr>
        <w:t xml:space="preserve">      m_floatTopMap.Add(Sort.Long_Double, AssemblyOperator.fst_qword);</w:t>
      </w:r>
    </w:p>
    <w:p w14:paraId="6DACD2AF" w14:textId="77777777" w:rsidR="00D935A0" w:rsidRPr="00533A30" w:rsidRDefault="00D935A0" w:rsidP="00533A30">
      <w:pPr>
        <w:pStyle w:val="Code"/>
        <w:rPr>
          <w:highlight w:val="white"/>
        </w:rPr>
      </w:pPr>
      <w:r w:rsidRPr="00533A30">
        <w:rPr>
          <w:highlight w:val="white"/>
        </w:rPr>
        <w:t xml:space="preserve">  </w:t>
      </w:r>
    </w:p>
    <w:p w14:paraId="1A1B64E9" w14:textId="77777777" w:rsidR="00D935A0" w:rsidRPr="00533A30" w:rsidRDefault="00D935A0" w:rsidP="00533A30">
      <w:pPr>
        <w:pStyle w:val="Code"/>
        <w:rPr>
          <w:highlight w:val="white"/>
        </w:rPr>
      </w:pPr>
      <w:r w:rsidRPr="00533A30">
        <w:rPr>
          <w:highlight w:val="white"/>
        </w:rPr>
        <w:t xml:space="preserve">      m_floatPopMap.Add(Sort.Signed_Int, AssemblyOperator.fistp_word);</w:t>
      </w:r>
    </w:p>
    <w:p w14:paraId="27FAF053" w14:textId="77777777" w:rsidR="00D935A0" w:rsidRPr="00533A30" w:rsidRDefault="00D935A0" w:rsidP="00533A30">
      <w:pPr>
        <w:pStyle w:val="Code"/>
        <w:rPr>
          <w:highlight w:val="white"/>
        </w:rPr>
      </w:pPr>
      <w:r w:rsidRPr="00533A30">
        <w:rPr>
          <w:highlight w:val="white"/>
        </w:rPr>
        <w:t xml:space="preserve">      m_floatPopMap.Add(Sort.Unsigned_Int, AssemblyOperator.fistp_word);</w:t>
      </w:r>
    </w:p>
    <w:p w14:paraId="60E26409" w14:textId="77777777" w:rsidR="00D935A0" w:rsidRPr="00533A30" w:rsidRDefault="00D935A0" w:rsidP="00533A30">
      <w:pPr>
        <w:pStyle w:val="Code"/>
        <w:rPr>
          <w:highlight w:val="white"/>
        </w:rPr>
      </w:pPr>
      <w:r w:rsidRPr="00533A30">
        <w:rPr>
          <w:highlight w:val="white"/>
        </w:rPr>
        <w:t xml:space="preserve">      m_floatPopMap.Add(Sort.Pointer, AssemblyOperator.fistp_word);</w:t>
      </w:r>
    </w:p>
    <w:p w14:paraId="68249CD6" w14:textId="77777777" w:rsidR="00D935A0" w:rsidRPr="00533A30" w:rsidRDefault="00D935A0" w:rsidP="00533A30">
      <w:pPr>
        <w:pStyle w:val="Code"/>
        <w:rPr>
          <w:highlight w:val="white"/>
        </w:rPr>
      </w:pPr>
      <w:r w:rsidRPr="00533A30">
        <w:rPr>
          <w:highlight w:val="white"/>
        </w:rPr>
        <w:t xml:space="preserve">      m_floatPopMap.Add(Sort.Signed_Long_Int, AssemblyOperator.fistp_dword);</w:t>
      </w:r>
    </w:p>
    <w:p w14:paraId="5FA1A956" w14:textId="77777777" w:rsidR="00D935A0" w:rsidRPr="00533A30" w:rsidRDefault="00D935A0" w:rsidP="00533A30">
      <w:pPr>
        <w:pStyle w:val="Code"/>
        <w:rPr>
          <w:highlight w:val="white"/>
        </w:rPr>
      </w:pPr>
      <w:r w:rsidRPr="00533A30">
        <w:rPr>
          <w:highlight w:val="white"/>
        </w:rPr>
        <w:t xml:space="preserve">      m_floatPopMap.Add(Sort.Unsigned_Long_Int, AssemblyOperator.fistp_dword);</w:t>
      </w:r>
    </w:p>
    <w:p w14:paraId="57EA4226" w14:textId="77777777" w:rsidR="00D935A0" w:rsidRPr="00533A30" w:rsidRDefault="00D935A0" w:rsidP="00533A30">
      <w:pPr>
        <w:pStyle w:val="Code"/>
        <w:rPr>
          <w:highlight w:val="white"/>
        </w:rPr>
      </w:pPr>
      <w:r w:rsidRPr="00533A30">
        <w:rPr>
          <w:highlight w:val="white"/>
        </w:rPr>
        <w:t xml:space="preserve">      m_floatPopMap.Add(Sort.Float, AssemblyOperator.fstp_dword);</w:t>
      </w:r>
    </w:p>
    <w:p w14:paraId="50F899F3" w14:textId="77777777" w:rsidR="00D935A0" w:rsidRPr="00533A30" w:rsidRDefault="00D935A0" w:rsidP="00533A30">
      <w:pPr>
        <w:pStyle w:val="Code"/>
        <w:rPr>
          <w:highlight w:val="white"/>
        </w:rPr>
      </w:pPr>
      <w:r w:rsidRPr="00533A30">
        <w:rPr>
          <w:highlight w:val="white"/>
        </w:rPr>
        <w:t xml:space="preserve">      m_floatPopMap.Add(Sort.Double, AssemblyOperator.fstp_qword);</w:t>
      </w:r>
    </w:p>
    <w:p w14:paraId="6C36D990" w14:textId="77777777" w:rsidR="00D935A0" w:rsidRPr="00533A30" w:rsidRDefault="00D935A0" w:rsidP="00533A30">
      <w:pPr>
        <w:pStyle w:val="Code"/>
        <w:rPr>
          <w:highlight w:val="white"/>
        </w:rPr>
      </w:pPr>
      <w:r w:rsidRPr="00533A30">
        <w:rPr>
          <w:highlight w:val="white"/>
        </w:rPr>
        <w:t xml:space="preserve">      m_floatPopMap.Add(Sort.Long_Double, AssemblyOperator.fstp_qword);    </w:t>
      </w:r>
    </w:p>
    <w:p w14:paraId="0F4564CC" w14:textId="77777777" w:rsidR="00D935A0" w:rsidRPr="00533A30" w:rsidRDefault="00D935A0" w:rsidP="00533A30">
      <w:pPr>
        <w:pStyle w:val="Code"/>
        <w:rPr>
          <w:highlight w:val="white"/>
        </w:rPr>
      </w:pPr>
    </w:p>
    <w:p w14:paraId="7438A6C5" w14:textId="77777777" w:rsidR="00D935A0" w:rsidRPr="00533A30" w:rsidRDefault="00D935A0" w:rsidP="00533A30">
      <w:pPr>
        <w:pStyle w:val="Code"/>
        <w:rPr>
          <w:highlight w:val="white"/>
        </w:rPr>
      </w:pPr>
      <w:r w:rsidRPr="00533A30">
        <w:rPr>
          <w:highlight w:val="white"/>
        </w:rPr>
        <w:t xml:space="preserve">      m_middleToFloatingMap.</w:t>
      </w:r>
    </w:p>
    <w:p w14:paraId="3C62CA67" w14:textId="77777777" w:rsidR="00D935A0" w:rsidRPr="00533A30" w:rsidRDefault="00D935A0" w:rsidP="00533A30">
      <w:pPr>
        <w:pStyle w:val="Code"/>
        <w:rPr>
          <w:highlight w:val="white"/>
        </w:rPr>
      </w:pPr>
      <w:r w:rsidRPr="00533A30">
        <w:rPr>
          <w:highlight w:val="white"/>
        </w:rPr>
        <w:t xml:space="preserve">        Add(MiddleOperator.BinaryAdd, AssemblyOperator.fadd);</w:t>
      </w:r>
    </w:p>
    <w:p w14:paraId="34FBAE8E" w14:textId="77777777" w:rsidR="00D935A0" w:rsidRPr="00533A30" w:rsidRDefault="00D935A0" w:rsidP="00533A30">
      <w:pPr>
        <w:pStyle w:val="Code"/>
        <w:rPr>
          <w:highlight w:val="white"/>
        </w:rPr>
      </w:pPr>
      <w:r w:rsidRPr="00533A30">
        <w:rPr>
          <w:highlight w:val="white"/>
        </w:rPr>
        <w:t xml:space="preserve">      m_middleToFloatingMap.</w:t>
      </w:r>
    </w:p>
    <w:p w14:paraId="36644EF5" w14:textId="77777777" w:rsidR="00D935A0" w:rsidRPr="00533A30" w:rsidRDefault="00D935A0" w:rsidP="00533A30">
      <w:pPr>
        <w:pStyle w:val="Code"/>
        <w:rPr>
          <w:highlight w:val="white"/>
        </w:rPr>
      </w:pPr>
      <w:r w:rsidRPr="00533A30">
        <w:rPr>
          <w:highlight w:val="white"/>
        </w:rPr>
        <w:t xml:space="preserve">        Add(MiddleOperator.BinarySubtract, AssemblyOperator.fsub);</w:t>
      </w:r>
    </w:p>
    <w:p w14:paraId="4135F0E2" w14:textId="77777777" w:rsidR="00D935A0" w:rsidRPr="00533A30" w:rsidRDefault="00D935A0" w:rsidP="00533A30">
      <w:pPr>
        <w:pStyle w:val="Code"/>
        <w:rPr>
          <w:highlight w:val="white"/>
        </w:rPr>
      </w:pPr>
      <w:r w:rsidRPr="00533A30">
        <w:rPr>
          <w:highlight w:val="white"/>
        </w:rPr>
        <w:t xml:space="preserve">      m_middleToFloatingMap.</w:t>
      </w:r>
    </w:p>
    <w:p w14:paraId="4D66ECCF" w14:textId="77777777" w:rsidR="00D935A0" w:rsidRPr="00533A30" w:rsidRDefault="00D935A0" w:rsidP="00533A30">
      <w:pPr>
        <w:pStyle w:val="Code"/>
        <w:rPr>
          <w:highlight w:val="white"/>
        </w:rPr>
      </w:pPr>
      <w:r w:rsidRPr="00533A30">
        <w:rPr>
          <w:highlight w:val="white"/>
        </w:rPr>
        <w:t xml:space="preserve">        Add(MiddleOperator.SignedMultiply, AssemblyOperator.fmul);</w:t>
      </w:r>
    </w:p>
    <w:p w14:paraId="0097B1D2" w14:textId="77777777" w:rsidR="00D935A0" w:rsidRPr="00533A30" w:rsidRDefault="00D935A0" w:rsidP="00533A30">
      <w:pPr>
        <w:pStyle w:val="Code"/>
        <w:rPr>
          <w:highlight w:val="white"/>
        </w:rPr>
      </w:pPr>
      <w:r w:rsidRPr="00533A30">
        <w:rPr>
          <w:highlight w:val="white"/>
        </w:rPr>
        <w:t xml:space="preserve">      m_middleToFloatingMap.</w:t>
      </w:r>
    </w:p>
    <w:p w14:paraId="568D78FD" w14:textId="77777777" w:rsidR="00D935A0" w:rsidRPr="00533A30" w:rsidRDefault="00D935A0" w:rsidP="00533A30">
      <w:pPr>
        <w:pStyle w:val="Code"/>
        <w:rPr>
          <w:highlight w:val="white"/>
        </w:rPr>
      </w:pPr>
      <w:r w:rsidRPr="00533A30">
        <w:rPr>
          <w:highlight w:val="white"/>
        </w:rPr>
        <w:t xml:space="preserve">        Add(MiddleOperator.SignedDivide, AssemblyOperator.fdiv);</w:t>
      </w:r>
    </w:p>
    <w:p w14:paraId="0C67687E" w14:textId="77777777" w:rsidR="00D935A0" w:rsidRPr="00533A30" w:rsidRDefault="00D935A0" w:rsidP="00533A30">
      <w:pPr>
        <w:pStyle w:val="Code"/>
        <w:rPr>
          <w:highlight w:val="white"/>
        </w:rPr>
      </w:pPr>
    </w:p>
    <w:p w14:paraId="76205BE6" w14:textId="77777777" w:rsidR="00D935A0" w:rsidRPr="00533A30" w:rsidRDefault="00D935A0" w:rsidP="00533A30">
      <w:pPr>
        <w:pStyle w:val="Code"/>
        <w:rPr>
          <w:highlight w:val="white"/>
        </w:rPr>
      </w:pPr>
      <w:r w:rsidRPr="00533A30">
        <w:rPr>
          <w:highlight w:val="white"/>
        </w:rPr>
        <w:t xml:space="preserve">      m_middleToFloatingMap.</w:t>
      </w:r>
    </w:p>
    <w:p w14:paraId="52727440" w14:textId="77777777" w:rsidR="00D935A0" w:rsidRPr="00533A30" w:rsidRDefault="00D935A0" w:rsidP="00533A30">
      <w:pPr>
        <w:pStyle w:val="Code"/>
        <w:rPr>
          <w:highlight w:val="white"/>
        </w:rPr>
      </w:pPr>
      <w:r w:rsidRPr="00533A30">
        <w:rPr>
          <w:highlight w:val="white"/>
        </w:rPr>
        <w:t xml:space="preserve">        Add(MiddleOperator.Equal, AssemblyOperator.je);</w:t>
      </w:r>
    </w:p>
    <w:p w14:paraId="0BE29218" w14:textId="77777777" w:rsidR="00D935A0" w:rsidRPr="00533A30" w:rsidRDefault="00D935A0" w:rsidP="00533A30">
      <w:pPr>
        <w:pStyle w:val="Code"/>
        <w:rPr>
          <w:highlight w:val="white"/>
        </w:rPr>
      </w:pPr>
      <w:r w:rsidRPr="00533A30">
        <w:rPr>
          <w:highlight w:val="white"/>
        </w:rPr>
        <w:t xml:space="preserve">      m_middleToFloatingMap.</w:t>
      </w:r>
    </w:p>
    <w:p w14:paraId="0E0B6A34"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66F60B4E" w14:textId="77777777" w:rsidR="00D935A0" w:rsidRPr="00533A30" w:rsidRDefault="00D935A0" w:rsidP="00533A30">
      <w:pPr>
        <w:pStyle w:val="Code"/>
        <w:rPr>
          <w:highlight w:val="white"/>
        </w:rPr>
      </w:pPr>
      <w:r w:rsidRPr="00533A30">
        <w:rPr>
          <w:highlight w:val="white"/>
        </w:rPr>
        <w:t xml:space="preserve">      m_middleToFloatingMap.</w:t>
      </w:r>
    </w:p>
    <w:p w14:paraId="081C94F1" w14:textId="77777777" w:rsidR="00D935A0" w:rsidRPr="00533A30" w:rsidRDefault="00D935A0" w:rsidP="00533A30">
      <w:pPr>
        <w:pStyle w:val="Code"/>
        <w:rPr>
          <w:highlight w:val="white"/>
        </w:rPr>
      </w:pPr>
      <w:r w:rsidRPr="00533A30">
        <w:rPr>
          <w:highlight w:val="white"/>
        </w:rPr>
        <w:t xml:space="preserve">        Add(MiddleOperator.SignedLessThan, AssemblyOperator.ja);</w:t>
      </w:r>
    </w:p>
    <w:p w14:paraId="4B8AA0B7" w14:textId="77777777" w:rsidR="00D935A0" w:rsidRPr="00533A30" w:rsidRDefault="00D935A0" w:rsidP="00533A30">
      <w:pPr>
        <w:pStyle w:val="Code"/>
        <w:rPr>
          <w:highlight w:val="white"/>
        </w:rPr>
      </w:pPr>
      <w:r w:rsidRPr="00533A30">
        <w:rPr>
          <w:highlight w:val="white"/>
        </w:rPr>
        <w:t xml:space="preserve">      m_middleToFloatingMap.</w:t>
      </w:r>
    </w:p>
    <w:p w14:paraId="20446B0B" w14:textId="77777777" w:rsidR="00D935A0" w:rsidRPr="00533A30" w:rsidRDefault="00D935A0" w:rsidP="00533A30">
      <w:pPr>
        <w:pStyle w:val="Code"/>
        <w:rPr>
          <w:highlight w:val="white"/>
        </w:rPr>
      </w:pPr>
      <w:r w:rsidRPr="00533A30">
        <w:rPr>
          <w:highlight w:val="white"/>
        </w:rPr>
        <w:t xml:space="preserve">        Add(MiddleOperator.SignedLessThanEqual, AssemblyOperator.jae);</w:t>
      </w:r>
    </w:p>
    <w:p w14:paraId="7BCB414F" w14:textId="77777777" w:rsidR="00D935A0" w:rsidRPr="00533A30" w:rsidRDefault="00D935A0" w:rsidP="00533A30">
      <w:pPr>
        <w:pStyle w:val="Code"/>
        <w:rPr>
          <w:highlight w:val="white"/>
        </w:rPr>
      </w:pPr>
      <w:r w:rsidRPr="00533A30">
        <w:rPr>
          <w:highlight w:val="white"/>
        </w:rPr>
        <w:t xml:space="preserve">      m_middleToFloatingMap.</w:t>
      </w:r>
    </w:p>
    <w:p w14:paraId="3F957C5E" w14:textId="77777777" w:rsidR="00D935A0" w:rsidRPr="00533A30" w:rsidRDefault="00D935A0" w:rsidP="00533A30">
      <w:pPr>
        <w:pStyle w:val="Code"/>
        <w:rPr>
          <w:highlight w:val="white"/>
        </w:rPr>
      </w:pPr>
      <w:r w:rsidRPr="00533A30">
        <w:rPr>
          <w:highlight w:val="white"/>
        </w:rPr>
        <w:t xml:space="preserve">        Add(MiddleOperator.SignedGreaterThan, AssemblyOperator.jb);</w:t>
      </w:r>
    </w:p>
    <w:p w14:paraId="64D107F9" w14:textId="77777777" w:rsidR="00D935A0" w:rsidRPr="00533A30" w:rsidRDefault="00D935A0" w:rsidP="00533A30">
      <w:pPr>
        <w:pStyle w:val="Code"/>
        <w:rPr>
          <w:highlight w:val="white"/>
        </w:rPr>
      </w:pPr>
      <w:r w:rsidRPr="00533A30">
        <w:rPr>
          <w:highlight w:val="white"/>
        </w:rPr>
        <w:t xml:space="preserve">      m_middleToFloatingMap.</w:t>
      </w:r>
    </w:p>
    <w:p w14:paraId="422BD5E4" w14:textId="77777777" w:rsidR="00D935A0" w:rsidRPr="00533A30" w:rsidRDefault="00D935A0" w:rsidP="00533A30">
      <w:pPr>
        <w:pStyle w:val="Code"/>
        <w:rPr>
          <w:highlight w:val="white"/>
        </w:rPr>
      </w:pPr>
      <w:r w:rsidRPr="00533A30">
        <w:rPr>
          <w:highlight w:val="white"/>
        </w:rPr>
        <w:t xml:space="preserve">        Add(MiddleOperator.SignedGreaterThanEqual, AssemblyOperator.jbe);</w:t>
      </w:r>
    </w:p>
    <w:p w14:paraId="26B95E07" w14:textId="77777777" w:rsidR="00D935A0" w:rsidRPr="00533A30" w:rsidRDefault="00D935A0" w:rsidP="00533A30">
      <w:pPr>
        <w:pStyle w:val="Code"/>
        <w:rPr>
          <w:highlight w:val="white"/>
        </w:rPr>
      </w:pPr>
    </w:p>
    <w:p w14:paraId="3058EFFC" w14:textId="77777777" w:rsidR="00D935A0" w:rsidRPr="00533A30" w:rsidRDefault="00D935A0" w:rsidP="00533A30">
      <w:pPr>
        <w:pStyle w:val="Code"/>
        <w:rPr>
          <w:highlight w:val="white"/>
        </w:rPr>
      </w:pPr>
      <w:r w:rsidRPr="00533A30">
        <w:rPr>
          <w:highlight w:val="white"/>
        </w:rPr>
        <w:t xml:space="preserve">      m_middleToFloatingMap.</w:t>
      </w:r>
    </w:p>
    <w:p w14:paraId="5EFB6E49" w14:textId="77777777" w:rsidR="00D935A0" w:rsidRPr="00533A30" w:rsidRDefault="00D935A0" w:rsidP="00533A30">
      <w:pPr>
        <w:pStyle w:val="Code"/>
        <w:rPr>
          <w:highlight w:val="white"/>
        </w:rPr>
      </w:pPr>
      <w:r w:rsidRPr="00533A30">
        <w:rPr>
          <w:highlight w:val="white"/>
        </w:rPr>
        <w:t xml:space="preserve">        Add(MiddleOperator.UnaryAdd,AssemblyOperator.empty);</w:t>
      </w:r>
    </w:p>
    <w:p w14:paraId="6EC2DB41" w14:textId="77777777" w:rsidR="00D935A0" w:rsidRPr="00533A30" w:rsidRDefault="00D935A0" w:rsidP="00533A30">
      <w:pPr>
        <w:pStyle w:val="Code"/>
        <w:rPr>
          <w:highlight w:val="white"/>
        </w:rPr>
      </w:pPr>
      <w:r w:rsidRPr="00533A30">
        <w:rPr>
          <w:highlight w:val="white"/>
        </w:rPr>
        <w:t xml:space="preserve">      m_middleToFloatingMap.</w:t>
      </w:r>
    </w:p>
    <w:p w14:paraId="44624CAA" w14:textId="77777777" w:rsidR="00D935A0" w:rsidRPr="00533A30" w:rsidRDefault="00D935A0" w:rsidP="00533A30">
      <w:pPr>
        <w:pStyle w:val="Code"/>
        <w:rPr>
          <w:highlight w:val="white"/>
        </w:rPr>
      </w:pPr>
      <w:r w:rsidRPr="00533A30">
        <w:rPr>
          <w:highlight w:val="white"/>
        </w:rPr>
        <w:t xml:space="preserve">        Add(MiddleOperator.BitwiseNot,AssemblyOperator.empty);</w:t>
      </w:r>
    </w:p>
    <w:p w14:paraId="0A23FFEF" w14:textId="77777777" w:rsidR="00D935A0" w:rsidRPr="00533A30" w:rsidRDefault="00D935A0" w:rsidP="00533A30">
      <w:pPr>
        <w:pStyle w:val="Code"/>
        <w:rPr>
          <w:highlight w:val="white"/>
        </w:rPr>
      </w:pPr>
      <w:r w:rsidRPr="00533A30">
        <w:rPr>
          <w:highlight w:val="white"/>
        </w:rPr>
        <w:t xml:space="preserve">      m_middleToFloatingMap.</w:t>
      </w:r>
    </w:p>
    <w:p w14:paraId="221E3610" w14:textId="77777777" w:rsidR="00D935A0" w:rsidRPr="00533A30" w:rsidRDefault="00D935A0" w:rsidP="00533A30">
      <w:pPr>
        <w:pStyle w:val="Code"/>
        <w:rPr>
          <w:highlight w:val="white"/>
        </w:rPr>
      </w:pPr>
      <w:r w:rsidRPr="00533A30">
        <w:rPr>
          <w:highlight w:val="white"/>
        </w:rPr>
        <w:t xml:space="preserve">        Add(MiddleOperator.UnarySubtract, AssemblyOperator.fchs);</w:t>
      </w:r>
    </w:p>
    <w:p w14:paraId="7C0CCD2A" w14:textId="77777777" w:rsidR="00D935A0" w:rsidRPr="00533A30" w:rsidRDefault="00D935A0" w:rsidP="00533A30">
      <w:pPr>
        <w:pStyle w:val="Code"/>
        <w:rPr>
          <w:highlight w:val="white"/>
        </w:rPr>
      </w:pPr>
      <w:r w:rsidRPr="00533A30">
        <w:rPr>
          <w:highlight w:val="white"/>
        </w:rPr>
        <w:t xml:space="preserve">    }</w:t>
      </w:r>
    </w:p>
    <w:p w14:paraId="1227BDCB" w14:textId="55D38AAB" w:rsidR="00D935A0" w:rsidRPr="00533A30" w:rsidRDefault="00313F42" w:rsidP="00313F42">
      <w:pPr>
        <w:rPr>
          <w:highlight w:val="white"/>
        </w:rPr>
      </w:pPr>
      <w:r>
        <w:rPr>
          <w:highlight w:val="white"/>
        </w:rPr>
        <w:t xml:space="preserve">The </w:t>
      </w:r>
      <w:r w:rsidRPr="00313F42">
        <w:rPr>
          <w:rStyle w:val="KeyWord0"/>
          <w:highlight w:val="white"/>
        </w:rPr>
        <w:t>FloatingRelation</w:t>
      </w:r>
      <w:r>
        <w:rPr>
          <w:highlight w:val="white"/>
        </w:rPr>
        <w:t xml:space="preserve"> method </w:t>
      </w:r>
      <w:r w:rsidR="00EF0A9A">
        <w:rPr>
          <w:highlight w:val="white"/>
        </w:rPr>
        <w:t>generate code for relation operators for floating types.</w:t>
      </w:r>
      <w:r w:rsidR="00813DE2">
        <w:rPr>
          <w:highlight w:val="white"/>
        </w:rPr>
        <w:t xml:space="preserve"> </w:t>
      </w:r>
      <w:r w:rsidR="00842E0E">
        <w:rPr>
          <w:highlight w:val="white"/>
        </w:rPr>
        <w:t xml:space="preserve">The </w:t>
      </w:r>
      <w:r w:rsidR="00842E0E" w:rsidRPr="00842E0E">
        <w:rPr>
          <w:rStyle w:val="KeyWord0"/>
          <w:highlight w:val="white"/>
        </w:rPr>
        <w:t>fcompp</w:t>
      </w:r>
      <w:r w:rsidR="00842E0E">
        <w:rPr>
          <w:highlight w:val="white"/>
        </w:rPr>
        <w:t xml:space="preserve"> </w:t>
      </w:r>
      <w:r w:rsidR="002833E0">
        <w:rPr>
          <w:highlight w:val="white"/>
        </w:rPr>
        <w:t xml:space="preserve">(float compare pop) </w:t>
      </w:r>
      <w:r w:rsidR="00842E0E">
        <w:rPr>
          <w:highlight w:val="white"/>
        </w:rPr>
        <w:t>assembly code instruction</w:t>
      </w:r>
      <w:r w:rsidR="00873D25">
        <w:rPr>
          <w:highlight w:val="white"/>
        </w:rPr>
        <w:t xml:space="preserve"> perform</w:t>
      </w:r>
      <w:r w:rsidR="006B4354">
        <w:rPr>
          <w:highlight w:val="white"/>
        </w:rPr>
        <w:t>s</w:t>
      </w:r>
      <w:r w:rsidR="00873D25">
        <w:rPr>
          <w:highlight w:val="white"/>
        </w:rPr>
        <w:t xml:space="preserve"> a comparation on the two values on top of the floating value stack</w:t>
      </w:r>
      <w:r w:rsidR="006B4354">
        <w:rPr>
          <w:highlight w:val="white"/>
        </w:rPr>
        <w:t xml:space="preserve">, </w:t>
      </w:r>
      <w:r w:rsidR="00A3338E">
        <w:rPr>
          <w:highlight w:val="white"/>
        </w:rPr>
        <w:t>stores</w:t>
      </w:r>
      <w:r w:rsidR="006B4354">
        <w:rPr>
          <w:highlight w:val="white"/>
        </w:rPr>
        <w:t xml:space="preserve"> the result in the </w:t>
      </w:r>
      <w:r w:rsidR="00A3338E">
        <w:rPr>
          <w:highlight w:val="white"/>
        </w:rPr>
        <w:t xml:space="preserve">internal </w:t>
      </w:r>
      <w:r w:rsidR="006B4354">
        <w:rPr>
          <w:highlight w:val="white"/>
        </w:rPr>
        <w:t xml:space="preserve">float status word, </w:t>
      </w:r>
      <w:r w:rsidR="00873D25">
        <w:rPr>
          <w:highlight w:val="white"/>
        </w:rPr>
        <w:t>and pops the values from the stack</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fstsw</w:t>
      </w:r>
      <w:r w:rsidR="00842E0E">
        <w:rPr>
          <w:highlight w:val="white"/>
        </w:rPr>
        <w:t xml:space="preserve"> </w:t>
      </w:r>
      <w:r w:rsidR="007215ED">
        <w:rPr>
          <w:highlight w:val="white"/>
        </w:rPr>
        <w:t xml:space="preserve">(float store status word) </w:t>
      </w:r>
      <w:r w:rsidR="00842E0E">
        <w:rPr>
          <w:highlight w:val="white"/>
        </w:rPr>
        <w:t>assembly code instruction</w:t>
      </w:r>
      <w:r w:rsidR="000773C5">
        <w:rPr>
          <w:highlight w:val="white"/>
        </w:rPr>
        <w:t xml:space="preserve"> </w:t>
      </w:r>
      <w:r w:rsidR="00A3338E">
        <w:rPr>
          <w:highlight w:val="white"/>
        </w:rPr>
        <w:t xml:space="preserve">stores the floating </w:t>
      </w:r>
      <w:r w:rsidR="00C13E01">
        <w:rPr>
          <w:highlight w:val="white"/>
        </w:rPr>
        <w:t xml:space="preserve">status word in the </w:t>
      </w:r>
      <w:r w:rsidR="00C13E01" w:rsidRPr="00C13E01">
        <w:rPr>
          <w:rStyle w:val="KeyWord0"/>
          <w:highlight w:val="white"/>
        </w:rPr>
        <w:t>ax</w:t>
      </w:r>
      <w:r w:rsidR="00C13E01">
        <w:rPr>
          <w:highlight w:val="white"/>
        </w:rPr>
        <w:t xml:space="preserve"> register</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sahf</w:t>
      </w:r>
      <w:r w:rsidR="00842E0E">
        <w:rPr>
          <w:highlight w:val="white"/>
        </w:rPr>
        <w:t xml:space="preserve"> </w:t>
      </w:r>
      <w:r w:rsidR="00DF3DBA">
        <w:rPr>
          <w:highlight w:val="white"/>
        </w:rPr>
        <w:t xml:space="preserve">(store ah into flags) </w:t>
      </w:r>
      <w:r w:rsidR="001B18E4">
        <w:rPr>
          <w:highlight w:val="white"/>
        </w:rPr>
        <w:t xml:space="preserve">stores the value of register </w:t>
      </w:r>
      <w:r w:rsidR="001B18E4" w:rsidRPr="001B18E4">
        <w:rPr>
          <w:rStyle w:val="KeyWord0"/>
          <w:highlight w:val="white"/>
        </w:rPr>
        <w:t>ah</w:t>
      </w:r>
      <w:r w:rsidR="001B18E4">
        <w:rPr>
          <w:highlight w:val="white"/>
        </w:rPr>
        <w:t xml:space="preserve"> (which hold the </w:t>
      </w:r>
      <w:r w:rsidR="000773C5">
        <w:rPr>
          <w:highlight w:val="white"/>
        </w:rPr>
        <w:t>higher</w:t>
      </w:r>
      <w:r w:rsidR="001B18E4">
        <w:rPr>
          <w:highlight w:val="white"/>
        </w:rPr>
        <w:t xml:space="preserve"> byte of register </w:t>
      </w:r>
      <w:r w:rsidR="001B18E4" w:rsidRPr="001B18E4">
        <w:rPr>
          <w:rStyle w:val="KeyWord0"/>
          <w:highlight w:val="white"/>
        </w:rPr>
        <w:t>ax</w:t>
      </w:r>
      <w:r w:rsidR="001B18E4">
        <w:rPr>
          <w:highlight w:val="white"/>
        </w:rPr>
        <w:t xml:space="preserve">) into </w:t>
      </w:r>
      <w:r w:rsidR="00FF22CB">
        <w:rPr>
          <w:highlight w:val="white"/>
        </w:rPr>
        <w:t xml:space="preserve">the integral flags. Finally, we add </w:t>
      </w:r>
      <w:r w:rsidR="001A3E69">
        <w:rPr>
          <w:highlight w:val="white"/>
        </w:rPr>
        <w:t>a jump instruction</w:t>
      </w:r>
      <w:r w:rsidR="00A90482">
        <w:rPr>
          <w:highlight w:val="white"/>
        </w:rPr>
        <w:t xml:space="preserve"> that matches the original middle code instruction, and is looked up in the middle to floating map.</w:t>
      </w:r>
    </w:p>
    <w:p w14:paraId="19A8E034" w14:textId="77777777" w:rsidR="00D935A0" w:rsidRPr="00533A30" w:rsidRDefault="00D935A0" w:rsidP="00533A30">
      <w:pPr>
        <w:pStyle w:val="Code"/>
        <w:rPr>
          <w:highlight w:val="white"/>
        </w:rPr>
      </w:pPr>
      <w:r w:rsidRPr="00533A30">
        <w:rPr>
          <w:highlight w:val="white"/>
        </w:rPr>
        <w:t xml:space="preserve">    public void FloatingRelation(MiddleCode middleCode, int index) {</w:t>
      </w:r>
    </w:p>
    <w:p w14:paraId="7EADDAFE" w14:textId="77777777" w:rsidR="00D935A0" w:rsidRPr="00533A30" w:rsidRDefault="00D935A0" w:rsidP="00533A30">
      <w:pPr>
        <w:pStyle w:val="Code"/>
        <w:rPr>
          <w:highlight w:val="white"/>
        </w:rPr>
      </w:pPr>
      <w:r w:rsidRPr="00533A30">
        <w:rPr>
          <w:highlight w:val="white"/>
        </w:rPr>
        <w:t xml:space="preserve">      Assert.ErrorXXX((m_floatStackSize -= 2) &gt;= 0);</w:t>
      </w:r>
    </w:p>
    <w:p w14:paraId="6EB733A3" w14:textId="77777777" w:rsidR="00D935A0" w:rsidRPr="00533A30" w:rsidRDefault="00D935A0" w:rsidP="00533A30">
      <w:pPr>
        <w:pStyle w:val="Code"/>
        <w:rPr>
          <w:highlight w:val="white"/>
        </w:rPr>
      </w:pPr>
      <w:r w:rsidRPr="00533A30">
        <w:rPr>
          <w:highlight w:val="white"/>
        </w:rPr>
        <w:t xml:space="preserve">      int target = (int) middleCode[0];</w:t>
      </w:r>
    </w:p>
    <w:p w14:paraId="0544EDAD" w14:textId="77777777" w:rsidR="00D935A0" w:rsidRPr="00533A30" w:rsidRDefault="00D935A0" w:rsidP="00533A30">
      <w:pPr>
        <w:pStyle w:val="Code"/>
        <w:rPr>
          <w:highlight w:val="white"/>
        </w:rPr>
      </w:pPr>
      <w:r w:rsidRPr="00533A30">
        <w:rPr>
          <w:highlight w:val="white"/>
        </w:rPr>
        <w:t xml:space="preserve">      AddAssemblyCode(AssemblyOperator.fcompp);</w:t>
      </w:r>
    </w:p>
    <w:p w14:paraId="405ECA42" w14:textId="77777777" w:rsidR="00D935A0" w:rsidRPr="00533A30" w:rsidRDefault="00D935A0" w:rsidP="00533A30">
      <w:pPr>
        <w:pStyle w:val="Code"/>
        <w:rPr>
          <w:highlight w:val="white"/>
        </w:rPr>
      </w:pPr>
      <w:r w:rsidRPr="00533A30">
        <w:rPr>
          <w:highlight w:val="white"/>
        </w:rPr>
        <w:t xml:space="preserve">      AddAssemblyCode(AssemblyOperator.fstsw, Register.ax);</w:t>
      </w:r>
    </w:p>
    <w:p w14:paraId="0F82199A" w14:textId="77777777" w:rsidR="00D935A0" w:rsidRPr="00533A30" w:rsidRDefault="00D935A0" w:rsidP="00533A30">
      <w:pPr>
        <w:pStyle w:val="Code"/>
        <w:rPr>
          <w:highlight w:val="white"/>
        </w:rPr>
      </w:pPr>
      <w:r w:rsidRPr="00533A30">
        <w:rPr>
          <w:highlight w:val="white"/>
        </w:rPr>
        <w:t xml:space="preserve">      AddAssemblyCode(AssemblyOperator.sahf);</w:t>
      </w:r>
    </w:p>
    <w:p w14:paraId="0D1CD156" w14:textId="77777777" w:rsidR="00D935A0" w:rsidRPr="00533A30" w:rsidRDefault="00D935A0" w:rsidP="00533A30">
      <w:pPr>
        <w:pStyle w:val="Code"/>
        <w:rPr>
          <w:highlight w:val="white"/>
        </w:rPr>
      </w:pPr>
      <w:r w:rsidRPr="00533A30">
        <w:rPr>
          <w:highlight w:val="white"/>
        </w:rPr>
        <w:t xml:space="preserve">      AssemblyOperator objectOperator =</w:t>
      </w:r>
    </w:p>
    <w:p w14:paraId="2597800C" w14:textId="77777777" w:rsidR="00D935A0" w:rsidRPr="00533A30" w:rsidRDefault="00D935A0" w:rsidP="00533A30">
      <w:pPr>
        <w:pStyle w:val="Code"/>
        <w:rPr>
          <w:highlight w:val="white"/>
        </w:rPr>
      </w:pPr>
      <w:r w:rsidRPr="00533A30">
        <w:rPr>
          <w:highlight w:val="white"/>
        </w:rPr>
        <w:t xml:space="preserve">        m_middleToFloatingMap[middleCode.Operator];</w:t>
      </w:r>
    </w:p>
    <w:p w14:paraId="401821DA" w14:textId="77777777" w:rsidR="00D935A0" w:rsidRPr="00533A30" w:rsidRDefault="00D935A0" w:rsidP="00533A30">
      <w:pPr>
        <w:pStyle w:val="Code"/>
        <w:rPr>
          <w:highlight w:val="white"/>
        </w:rPr>
      </w:pPr>
      <w:r w:rsidRPr="00533A30">
        <w:rPr>
          <w:highlight w:val="white"/>
        </w:rPr>
        <w:t xml:space="preserve">      AddAssemblyCode(objectOperator, null, null, target);</w:t>
      </w:r>
    </w:p>
    <w:p w14:paraId="78D78BB2" w14:textId="77777777" w:rsidR="00D935A0" w:rsidRPr="00533A30" w:rsidRDefault="00D935A0" w:rsidP="00533A30">
      <w:pPr>
        <w:pStyle w:val="Code"/>
        <w:rPr>
          <w:highlight w:val="white"/>
        </w:rPr>
      </w:pPr>
      <w:r w:rsidRPr="00533A30">
        <w:rPr>
          <w:highlight w:val="white"/>
        </w:rPr>
        <w:t xml:space="preserve">    }</w:t>
      </w:r>
    </w:p>
    <w:p w14:paraId="00173443" w14:textId="2F7AFA47" w:rsidR="00D935A0" w:rsidRPr="00533A30" w:rsidRDefault="005C30E2" w:rsidP="005C30E2">
      <w:pPr>
        <w:rPr>
          <w:highlight w:val="white"/>
        </w:rPr>
      </w:pPr>
      <w:r>
        <w:rPr>
          <w:highlight w:val="white"/>
        </w:rPr>
        <w:t xml:space="preserve">The </w:t>
      </w:r>
      <w:r w:rsidRPr="006D380C">
        <w:rPr>
          <w:rStyle w:val="KeyWord0"/>
          <w:highlight w:val="white"/>
        </w:rPr>
        <w:t>IntegralAdditionBitwiseShift</w:t>
      </w:r>
      <w:r>
        <w:rPr>
          <w:highlight w:val="white"/>
        </w:rPr>
        <w:t xml:space="preserve"> method</w:t>
      </w:r>
      <w:r w:rsidR="000116F4">
        <w:rPr>
          <w:highlight w:val="white"/>
        </w:rPr>
        <w:t xml:space="preserve"> generates assembly code </w:t>
      </w:r>
      <w:r w:rsidR="00732DA4">
        <w:rPr>
          <w:highlight w:val="white"/>
        </w:rPr>
        <w:t xml:space="preserve">for binary </w:t>
      </w:r>
      <w:r w:rsidR="00C8424F">
        <w:rPr>
          <w:highlight w:val="white"/>
        </w:rPr>
        <w:t>integral, addition, bitwise, and shift expressions.</w:t>
      </w:r>
      <w:r w:rsidR="00732DA4">
        <w:rPr>
          <w:highlight w:val="white"/>
        </w:rPr>
        <w:t xml:space="preserve"> If the result operand </w:t>
      </w:r>
      <w:r w:rsidR="00AD5735">
        <w:rPr>
          <w:highlight w:val="white"/>
        </w:rPr>
        <w:t xml:space="preserve">is not temporary and </w:t>
      </w:r>
      <w:r w:rsidR="00732DA4">
        <w:rPr>
          <w:highlight w:val="white"/>
        </w:rPr>
        <w:t xml:space="preserve">equals the </w:t>
      </w:r>
      <w:r w:rsidR="00AD5735">
        <w:rPr>
          <w:highlight w:val="white"/>
        </w:rPr>
        <w:t>left operand, we have a compound operation</w:t>
      </w:r>
      <w:r w:rsidR="0035004C">
        <w:rPr>
          <w:highlight w:val="white"/>
        </w:rPr>
        <w:t xml:space="preserve">, for instance </w:t>
      </w:r>
      <w:r w:rsidR="0035004C" w:rsidRPr="0035004C">
        <w:rPr>
          <w:rStyle w:val="KeyWord0"/>
          <w:highlight w:val="white"/>
        </w:rPr>
        <w:t>a</w:t>
      </w:r>
      <w:r w:rsidR="0035004C">
        <w:rPr>
          <w:highlight w:val="white"/>
        </w:rPr>
        <w:t xml:space="preserve"> </w:t>
      </w:r>
      <w:r w:rsidR="0035004C" w:rsidRPr="0035004C">
        <w:rPr>
          <w:rStyle w:val="KeyWord0"/>
          <w:highlight w:val="white"/>
        </w:rPr>
        <w:t>+=</w:t>
      </w:r>
      <w:r w:rsidR="0035004C">
        <w:rPr>
          <w:highlight w:val="white"/>
        </w:rPr>
        <w:t xml:space="preserve"> </w:t>
      </w:r>
      <w:r w:rsidR="0035004C" w:rsidRPr="0035004C">
        <w:rPr>
          <w:rStyle w:val="KeyWord0"/>
          <w:highlight w:val="white"/>
        </w:rPr>
        <w:t>b;</w:t>
      </w:r>
      <w:r w:rsidR="00AD5735">
        <w:rPr>
          <w:highlight w:val="white"/>
        </w:rPr>
        <w:t>. Otherwise, we have a simple operation</w:t>
      </w:r>
      <w:r w:rsidR="005A3036">
        <w:rPr>
          <w:highlight w:val="white"/>
        </w:rPr>
        <w:t>.</w:t>
      </w:r>
    </w:p>
    <w:p w14:paraId="153CA6EA" w14:textId="77777777" w:rsidR="00D935A0" w:rsidRPr="00533A30" w:rsidRDefault="00D935A0" w:rsidP="00533A30">
      <w:pPr>
        <w:pStyle w:val="Code"/>
        <w:rPr>
          <w:highlight w:val="white"/>
        </w:rPr>
      </w:pPr>
      <w:r w:rsidRPr="00533A30">
        <w:rPr>
          <w:highlight w:val="white"/>
        </w:rPr>
        <w:t xml:space="preserve">    public void IntegralAdditionBitwiseShift(MiddleCode middleCode) {</w:t>
      </w:r>
    </w:p>
    <w:p w14:paraId="52DC17CE" w14:textId="77777777" w:rsidR="00D935A0" w:rsidRPr="00533A30" w:rsidRDefault="00D935A0" w:rsidP="00533A30">
      <w:pPr>
        <w:pStyle w:val="Code"/>
        <w:rPr>
          <w:highlight w:val="white"/>
        </w:rPr>
      </w:pPr>
      <w:r w:rsidRPr="00533A30">
        <w:rPr>
          <w:highlight w:val="white"/>
        </w:rPr>
        <w:t xml:space="preserve">      Symbol resultSymbol = (Symbol) middleCode[0],</w:t>
      </w:r>
    </w:p>
    <w:p w14:paraId="608A1531" w14:textId="77777777" w:rsidR="00D935A0" w:rsidRPr="00533A30" w:rsidRDefault="00D935A0" w:rsidP="00533A30">
      <w:pPr>
        <w:pStyle w:val="Code"/>
        <w:rPr>
          <w:highlight w:val="white"/>
        </w:rPr>
      </w:pPr>
      <w:r w:rsidRPr="00533A30">
        <w:rPr>
          <w:highlight w:val="white"/>
        </w:rPr>
        <w:t xml:space="preserve">             leftSymbol = (Symbol) middleCode[1],</w:t>
      </w:r>
    </w:p>
    <w:p w14:paraId="2C5BDAE2" w14:textId="77777777" w:rsidR="00D935A0" w:rsidRPr="00533A30" w:rsidRDefault="00D935A0" w:rsidP="00533A30">
      <w:pPr>
        <w:pStyle w:val="Code"/>
        <w:rPr>
          <w:highlight w:val="white"/>
        </w:rPr>
      </w:pPr>
      <w:r w:rsidRPr="00533A30">
        <w:rPr>
          <w:highlight w:val="white"/>
        </w:rPr>
        <w:t xml:space="preserve">             rightSymbol = (Symbol) middleCode[2];</w:t>
      </w:r>
    </w:p>
    <w:p w14:paraId="5AE8E106" w14:textId="77777777" w:rsidR="00D935A0" w:rsidRPr="00533A30" w:rsidRDefault="00D935A0" w:rsidP="00533A30">
      <w:pPr>
        <w:pStyle w:val="Code"/>
        <w:rPr>
          <w:highlight w:val="white"/>
        </w:rPr>
      </w:pPr>
    </w:p>
    <w:p w14:paraId="330D839D" w14:textId="74DE2B63" w:rsidR="00D935A0" w:rsidRPr="00533A30" w:rsidRDefault="00D935A0" w:rsidP="00533A30">
      <w:pPr>
        <w:pStyle w:val="Code"/>
        <w:rPr>
          <w:highlight w:val="white"/>
        </w:rPr>
      </w:pPr>
      <w:r w:rsidRPr="00533A30">
        <w:rPr>
          <w:highlight w:val="white"/>
        </w:rPr>
        <w:t xml:space="preserve">      if (</w:t>
      </w:r>
      <w:r w:rsidR="00732DA4" w:rsidRPr="00533A30">
        <w:rPr>
          <w:highlight w:val="white"/>
        </w:rPr>
        <w:t>!resultSymbol.IsTemporary()</w:t>
      </w:r>
      <w:r w:rsidR="00732DA4">
        <w:rPr>
          <w:highlight w:val="white"/>
        </w:rPr>
        <w:t xml:space="preserve"> &amp;&amp; </w:t>
      </w:r>
      <w:r w:rsidRPr="00533A30">
        <w:rPr>
          <w:highlight w:val="white"/>
        </w:rPr>
        <w:t>resultSymbol.Equals(leftSymbol)) {</w:t>
      </w:r>
    </w:p>
    <w:p w14:paraId="28A7CD2E" w14:textId="607954D7" w:rsidR="00D935A0" w:rsidRPr="00533A30" w:rsidRDefault="00D935A0" w:rsidP="00533A30">
      <w:pPr>
        <w:pStyle w:val="Code"/>
        <w:rPr>
          <w:highlight w:val="white"/>
        </w:rPr>
      </w:pPr>
      <w:r w:rsidRPr="00533A30">
        <w:rPr>
          <w:highlight w:val="white"/>
        </w:rPr>
        <w:t xml:space="preserve">        CompoundIntegralBinary(middleCode.Operator, leftSymbol, rightSymbol);</w:t>
      </w:r>
    </w:p>
    <w:p w14:paraId="4877268B" w14:textId="77777777" w:rsidR="00D935A0" w:rsidRPr="00533A30" w:rsidRDefault="00D935A0" w:rsidP="00533A30">
      <w:pPr>
        <w:pStyle w:val="Code"/>
        <w:rPr>
          <w:highlight w:val="white"/>
        </w:rPr>
      </w:pPr>
      <w:r w:rsidRPr="00533A30">
        <w:rPr>
          <w:highlight w:val="white"/>
        </w:rPr>
        <w:t xml:space="preserve">      }</w:t>
      </w:r>
    </w:p>
    <w:p w14:paraId="1E0E6B41" w14:textId="77777777" w:rsidR="00D935A0" w:rsidRPr="00533A30" w:rsidRDefault="00D935A0" w:rsidP="00533A30">
      <w:pPr>
        <w:pStyle w:val="Code"/>
        <w:rPr>
          <w:highlight w:val="white"/>
        </w:rPr>
      </w:pPr>
      <w:r w:rsidRPr="00533A30">
        <w:rPr>
          <w:highlight w:val="white"/>
        </w:rPr>
        <w:t xml:space="preserve">      else {</w:t>
      </w:r>
    </w:p>
    <w:p w14:paraId="2A355E67" w14:textId="77777777" w:rsidR="00D935A0" w:rsidRPr="00533A30" w:rsidRDefault="00D935A0" w:rsidP="00533A30">
      <w:pPr>
        <w:pStyle w:val="Code"/>
        <w:rPr>
          <w:highlight w:val="white"/>
        </w:rPr>
      </w:pPr>
      <w:r w:rsidRPr="00533A30">
        <w:rPr>
          <w:highlight w:val="white"/>
        </w:rPr>
        <w:t xml:space="preserve">        SimpleIntegralBinary(middleCode.Operator, resultSymbol,</w:t>
      </w:r>
    </w:p>
    <w:p w14:paraId="5C735B53" w14:textId="77777777" w:rsidR="00D935A0" w:rsidRPr="00533A30" w:rsidRDefault="00D935A0" w:rsidP="00533A30">
      <w:pPr>
        <w:pStyle w:val="Code"/>
        <w:rPr>
          <w:highlight w:val="white"/>
        </w:rPr>
      </w:pPr>
      <w:r w:rsidRPr="00533A30">
        <w:rPr>
          <w:highlight w:val="white"/>
        </w:rPr>
        <w:t xml:space="preserve">                             leftSymbol, rightSymbol);</w:t>
      </w:r>
    </w:p>
    <w:p w14:paraId="50836B0C" w14:textId="77777777" w:rsidR="00D935A0" w:rsidRPr="00533A30" w:rsidRDefault="00D935A0" w:rsidP="00533A30">
      <w:pPr>
        <w:pStyle w:val="Code"/>
        <w:rPr>
          <w:highlight w:val="white"/>
        </w:rPr>
      </w:pPr>
      <w:r w:rsidRPr="00533A30">
        <w:rPr>
          <w:highlight w:val="white"/>
        </w:rPr>
        <w:t xml:space="preserve">      }</w:t>
      </w:r>
    </w:p>
    <w:p w14:paraId="5CAE9AC7" w14:textId="77777777" w:rsidR="00D935A0" w:rsidRPr="00533A30" w:rsidRDefault="00D935A0" w:rsidP="00533A30">
      <w:pPr>
        <w:pStyle w:val="Code"/>
        <w:rPr>
          <w:highlight w:val="white"/>
        </w:rPr>
      </w:pPr>
      <w:r w:rsidRPr="00533A30">
        <w:rPr>
          <w:highlight w:val="white"/>
        </w:rPr>
        <w:t xml:space="preserve">    }</w:t>
      </w:r>
    </w:p>
    <w:p w14:paraId="3174A1F4" w14:textId="44BFC455" w:rsidR="00D935A0" w:rsidRPr="00533A30" w:rsidRDefault="00572552" w:rsidP="00572552">
      <w:pPr>
        <w:rPr>
          <w:highlight w:val="white"/>
        </w:rPr>
      </w:pPr>
      <w:r>
        <w:rPr>
          <w:highlight w:val="white"/>
        </w:rPr>
        <w:t xml:space="preserve">The </w:t>
      </w:r>
      <w:r w:rsidRPr="00572552">
        <w:rPr>
          <w:rStyle w:val="KeyWord0"/>
          <w:highlight w:val="white"/>
        </w:rPr>
        <w:t>CompoundIntegralBinary</w:t>
      </w:r>
      <w:r>
        <w:rPr>
          <w:highlight w:val="white"/>
        </w:rPr>
        <w:t xml:space="preserve"> method </w:t>
      </w:r>
      <w:r w:rsidR="00ED5E93">
        <w:rPr>
          <w:highlight w:val="white"/>
        </w:rPr>
        <w:t>adds code for compound binary integral operations</w:t>
      </w:r>
      <w:r w:rsidR="00E6507B">
        <w:rPr>
          <w:highlight w:val="white"/>
        </w:rPr>
        <w:t>.</w:t>
      </w:r>
    </w:p>
    <w:p w14:paraId="06E72945" w14:textId="77777777" w:rsidR="00256C80" w:rsidRDefault="00D935A0" w:rsidP="00533A30">
      <w:pPr>
        <w:pStyle w:val="Code"/>
        <w:rPr>
          <w:highlight w:val="white"/>
        </w:rPr>
      </w:pPr>
      <w:r w:rsidRPr="00533A30">
        <w:rPr>
          <w:highlight w:val="white"/>
        </w:rPr>
        <w:t xml:space="preserve">    public void CompoundIntegralBinary(MiddleOperator middleOperator,</w:t>
      </w:r>
    </w:p>
    <w:p w14:paraId="7F38DC9A" w14:textId="40162C1F" w:rsidR="00D935A0" w:rsidRPr="00533A30" w:rsidRDefault="00256C80" w:rsidP="00533A30">
      <w:pPr>
        <w:pStyle w:val="Code"/>
        <w:rPr>
          <w:highlight w:val="white"/>
        </w:rPr>
      </w:pPr>
      <w:r>
        <w:rPr>
          <w:highlight w:val="white"/>
        </w:rPr>
        <w:t xml:space="preserve">                                      </w:t>
      </w:r>
      <w:r w:rsidR="00D935A0" w:rsidRPr="00533A30">
        <w:rPr>
          <w:highlight w:val="white"/>
        </w:rPr>
        <w:t xml:space="preserve"> Symbol leftSymbol,</w:t>
      </w:r>
      <w:r>
        <w:rPr>
          <w:highlight w:val="white"/>
        </w:rPr>
        <w:t xml:space="preserve"> </w:t>
      </w:r>
      <w:r w:rsidR="00D935A0" w:rsidRPr="00533A30">
        <w:rPr>
          <w:highlight w:val="white"/>
        </w:rPr>
        <w:t>Symbol rightSymbol){</w:t>
      </w:r>
    </w:p>
    <w:p w14:paraId="4373FE46" w14:textId="77777777" w:rsidR="00D935A0" w:rsidRPr="00533A30" w:rsidRDefault="00D935A0" w:rsidP="00533A30">
      <w:pPr>
        <w:pStyle w:val="Code"/>
        <w:rPr>
          <w:highlight w:val="white"/>
        </w:rPr>
      </w:pPr>
      <w:r w:rsidRPr="00533A30">
        <w:rPr>
          <w:highlight w:val="white"/>
        </w:rPr>
        <w:t xml:space="preserve">      AssemblyOperator objectOperator =</w:t>
      </w:r>
    </w:p>
    <w:p w14:paraId="53EEA6DC" w14:textId="77777777" w:rsidR="00D935A0" w:rsidRPr="00533A30" w:rsidRDefault="00D935A0" w:rsidP="00533A30">
      <w:pPr>
        <w:pStyle w:val="Code"/>
        <w:rPr>
          <w:highlight w:val="white"/>
        </w:rPr>
      </w:pPr>
      <w:r w:rsidRPr="00533A30">
        <w:rPr>
          <w:highlight w:val="white"/>
        </w:rPr>
        <w:t xml:space="preserve">        m_middleToIntegralMap[middleOperator];</w:t>
      </w:r>
    </w:p>
    <w:p w14:paraId="05842130" w14:textId="77777777" w:rsidR="00D935A0" w:rsidRPr="00533A30" w:rsidRDefault="00D935A0" w:rsidP="00533A30">
      <w:pPr>
        <w:pStyle w:val="Code"/>
        <w:rPr>
          <w:highlight w:val="white"/>
        </w:rPr>
      </w:pPr>
      <w:r w:rsidRPr="00533A30">
        <w:rPr>
          <w:highlight w:val="white"/>
        </w:rPr>
        <w:t xml:space="preserve">      Assert.ErrorXXX(!m_trackMap.ContainsKey(leftSymbol));</w:t>
      </w:r>
    </w:p>
    <w:p w14:paraId="38F9EB0E" w14:textId="77777777" w:rsidR="00D935A0" w:rsidRPr="00533A30" w:rsidRDefault="00D935A0" w:rsidP="00533A30">
      <w:pPr>
        <w:pStyle w:val="Code"/>
        <w:rPr>
          <w:highlight w:val="white"/>
        </w:rPr>
      </w:pPr>
    </w:p>
    <w:p w14:paraId="66BB4FE6" w14:textId="77777777" w:rsidR="00D935A0" w:rsidRPr="00533A30" w:rsidRDefault="00D935A0" w:rsidP="00533A30">
      <w:pPr>
        <w:pStyle w:val="Code"/>
        <w:rPr>
          <w:highlight w:val="white"/>
        </w:rPr>
      </w:pPr>
      <w:r w:rsidRPr="00533A30">
        <w:rPr>
          <w:highlight w:val="white"/>
        </w:rPr>
        <w:t xml:space="preserve">      if (rightSymbol.Value is BigInteger) {</w:t>
      </w:r>
    </w:p>
    <w:p w14:paraId="3AF52643" w14:textId="77777777" w:rsidR="00D935A0" w:rsidRPr="00533A30" w:rsidRDefault="00D935A0" w:rsidP="00533A30">
      <w:pPr>
        <w:pStyle w:val="Code"/>
        <w:rPr>
          <w:highlight w:val="white"/>
        </w:rPr>
      </w:pPr>
      <w:r w:rsidRPr="00533A30">
        <w:rPr>
          <w:highlight w:val="white"/>
        </w:rPr>
        <w:t xml:space="preserve">        AssemblyOperator sizeOperator =</w:t>
      </w:r>
    </w:p>
    <w:p w14:paraId="69C9ADE8" w14:textId="77777777" w:rsidR="00D935A0" w:rsidRPr="00533A30" w:rsidRDefault="00D935A0" w:rsidP="00533A30">
      <w:pPr>
        <w:pStyle w:val="Code"/>
        <w:rPr>
          <w:highlight w:val="white"/>
        </w:rPr>
      </w:pPr>
      <w:r w:rsidRPr="00533A30">
        <w:rPr>
          <w:highlight w:val="white"/>
        </w:rPr>
        <w:t xml:space="preserve">          AssemblyCode.OperatorToSize(objectOperator,</w:t>
      </w:r>
    </w:p>
    <w:p w14:paraId="792187C0" w14:textId="77777777" w:rsidR="00D935A0" w:rsidRPr="00533A30" w:rsidRDefault="00D935A0" w:rsidP="00533A30">
      <w:pPr>
        <w:pStyle w:val="Code"/>
        <w:rPr>
          <w:highlight w:val="white"/>
        </w:rPr>
      </w:pPr>
      <w:r w:rsidRPr="00533A30">
        <w:rPr>
          <w:highlight w:val="white"/>
        </w:rPr>
        <w:lastRenderedPageBreak/>
        <w:t xml:space="preserve">                                      leftSymbol.Type.Size());</w:t>
      </w:r>
    </w:p>
    <w:p w14:paraId="1661D53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423DCAF1"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579F5438" w14:textId="77777777" w:rsidR="00D935A0" w:rsidRPr="00533A30" w:rsidRDefault="00D935A0" w:rsidP="00533A30">
      <w:pPr>
        <w:pStyle w:val="Code"/>
        <w:rPr>
          <w:highlight w:val="white"/>
        </w:rPr>
      </w:pPr>
      <w:r w:rsidRPr="00533A30">
        <w:rPr>
          <w:highlight w:val="white"/>
        </w:rPr>
        <w:t xml:space="preserve">      }</w:t>
      </w:r>
    </w:p>
    <w:p w14:paraId="166ECBED" w14:textId="77777777" w:rsidR="00D935A0" w:rsidRPr="00533A30" w:rsidRDefault="00D935A0" w:rsidP="00533A30">
      <w:pPr>
        <w:pStyle w:val="Code"/>
        <w:rPr>
          <w:highlight w:val="white"/>
        </w:rPr>
      </w:pPr>
      <w:r w:rsidRPr="00533A30">
        <w:rPr>
          <w:highlight w:val="white"/>
        </w:rPr>
        <w:t xml:space="preserve">      else if (rightSymbol.IsExternOrStatic() &amp;&amp;</w:t>
      </w:r>
    </w:p>
    <w:p w14:paraId="339205EF" w14:textId="77777777" w:rsidR="00D935A0" w:rsidRPr="00533A30" w:rsidRDefault="00D935A0" w:rsidP="00533A30">
      <w:pPr>
        <w:pStyle w:val="Code"/>
        <w:rPr>
          <w:highlight w:val="white"/>
        </w:rPr>
      </w:pPr>
      <w:r w:rsidRPr="00533A30">
        <w:rPr>
          <w:highlight w:val="white"/>
        </w:rPr>
        <w:t xml:space="preserve">               rightSymbol.Type.IsArrayFunctionOrString()) {</w:t>
      </w:r>
    </w:p>
    <w:p w14:paraId="03FA7C91" w14:textId="77777777" w:rsidR="00D935A0" w:rsidRPr="00533A30" w:rsidRDefault="00D935A0" w:rsidP="00533A30">
      <w:pPr>
        <w:pStyle w:val="Code"/>
        <w:rPr>
          <w:highlight w:val="white"/>
        </w:rPr>
      </w:pPr>
      <w:r w:rsidRPr="00533A30">
        <w:rPr>
          <w:highlight w:val="white"/>
        </w:rPr>
        <w:t xml:space="preserve">        AssemblyOperator sizeOperator =</w:t>
      </w:r>
    </w:p>
    <w:p w14:paraId="3B8978E1" w14:textId="77777777" w:rsidR="00D935A0" w:rsidRPr="00533A30" w:rsidRDefault="00D935A0" w:rsidP="00533A30">
      <w:pPr>
        <w:pStyle w:val="Code"/>
        <w:rPr>
          <w:highlight w:val="white"/>
        </w:rPr>
      </w:pPr>
      <w:r w:rsidRPr="00533A30">
        <w:rPr>
          <w:highlight w:val="white"/>
        </w:rPr>
        <w:t xml:space="preserve">          AssemblyCode.OperatorToSize(objectOperator, TypeSize.PointerSize);</w:t>
      </w:r>
    </w:p>
    <w:p w14:paraId="23EF1E0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2760385B"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15EC2EB" w14:textId="77777777" w:rsidR="00D935A0" w:rsidRPr="00533A30" w:rsidRDefault="00D935A0" w:rsidP="00533A30">
      <w:pPr>
        <w:pStyle w:val="Code"/>
        <w:rPr>
          <w:highlight w:val="white"/>
        </w:rPr>
      </w:pPr>
      <w:r w:rsidRPr="00533A30">
        <w:rPr>
          <w:highlight w:val="white"/>
        </w:rPr>
        <w:t xml:space="preserve">      }</w:t>
      </w:r>
    </w:p>
    <w:p w14:paraId="1B686C44" w14:textId="77777777" w:rsidR="00D935A0" w:rsidRPr="00533A30" w:rsidRDefault="00D935A0" w:rsidP="00533A30">
      <w:pPr>
        <w:pStyle w:val="Code"/>
        <w:rPr>
          <w:highlight w:val="white"/>
        </w:rPr>
      </w:pPr>
      <w:r w:rsidRPr="00533A30">
        <w:rPr>
          <w:highlight w:val="white"/>
        </w:rPr>
        <w:t xml:space="preserve">      else if (MiddleCode.IsShift(middleOperator)) {</w:t>
      </w:r>
    </w:p>
    <w:p w14:paraId="100E3DB4" w14:textId="77777777" w:rsidR="00D935A0" w:rsidRPr="00533A30" w:rsidRDefault="00D935A0" w:rsidP="00533A30">
      <w:pPr>
        <w:pStyle w:val="Code"/>
        <w:rPr>
          <w:highlight w:val="white"/>
        </w:rPr>
      </w:pPr>
      <w:r w:rsidRPr="00533A30">
        <w:rPr>
          <w:highlight w:val="white"/>
        </w:rPr>
        <w:t xml:space="preserve">        Track rightTrack =</w:t>
      </w:r>
    </w:p>
    <w:p w14:paraId="0D61E36F"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7F5EBFE9"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70F53C63" w14:textId="77777777" w:rsidR="00D935A0" w:rsidRPr="00533A30" w:rsidRDefault="00D935A0" w:rsidP="00533A30">
      <w:pPr>
        <w:pStyle w:val="Code"/>
        <w:rPr>
          <w:highlight w:val="white"/>
        </w:rPr>
      </w:pPr>
      <w:r w:rsidRPr="00533A30">
        <w:rPr>
          <w:highlight w:val="white"/>
        </w:rPr>
        <w:t xml:space="preserve">                        Offset(leftSymbol), rightTrack);</w:t>
      </w:r>
    </w:p>
    <w:p w14:paraId="0B1A8DCA" w14:textId="77777777" w:rsidR="00D935A0" w:rsidRPr="00533A30" w:rsidRDefault="00D935A0" w:rsidP="00533A30">
      <w:pPr>
        <w:pStyle w:val="Code"/>
        <w:rPr>
          <w:highlight w:val="white"/>
        </w:rPr>
      </w:pPr>
      <w:r w:rsidRPr="00533A30">
        <w:rPr>
          <w:highlight w:val="white"/>
        </w:rPr>
        <w:t xml:space="preserve">      }</w:t>
      </w:r>
    </w:p>
    <w:p w14:paraId="14BE408C" w14:textId="77777777" w:rsidR="00D935A0" w:rsidRPr="00533A30" w:rsidRDefault="00D935A0" w:rsidP="00533A30">
      <w:pPr>
        <w:pStyle w:val="Code"/>
        <w:rPr>
          <w:highlight w:val="white"/>
        </w:rPr>
      </w:pPr>
      <w:r w:rsidRPr="00533A30">
        <w:rPr>
          <w:highlight w:val="white"/>
        </w:rPr>
        <w:t xml:space="preserve">      else {</w:t>
      </w:r>
    </w:p>
    <w:p w14:paraId="61BEFD3E" w14:textId="77777777" w:rsidR="00D935A0" w:rsidRPr="00533A30" w:rsidRDefault="00D935A0" w:rsidP="00533A30">
      <w:pPr>
        <w:pStyle w:val="Code"/>
        <w:rPr>
          <w:highlight w:val="white"/>
        </w:rPr>
      </w:pPr>
      <w:r w:rsidRPr="00533A30">
        <w:rPr>
          <w:highlight w:val="white"/>
        </w:rPr>
        <w:t xml:space="preserve">        Track rightTrack = LoadValueToRegister(rightSymbol);</w:t>
      </w:r>
    </w:p>
    <w:p w14:paraId="7706312D"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43997CA4" w14:textId="77777777" w:rsidR="00D935A0" w:rsidRPr="00533A30" w:rsidRDefault="00D935A0" w:rsidP="00533A30">
      <w:pPr>
        <w:pStyle w:val="Code"/>
        <w:rPr>
          <w:highlight w:val="white"/>
        </w:rPr>
      </w:pPr>
      <w:r w:rsidRPr="00533A30">
        <w:rPr>
          <w:highlight w:val="white"/>
        </w:rPr>
        <w:t xml:space="preserve">                        Offset(leftSymbol), rightTrack);</w:t>
      </w:r>
    </w:p>
    <w:p w14:paraId="724F6BA1" w14:textId="77777777" w:rsidR="00D935A0" w:rsidRPr="00533A30" w:rsidRDefault="00D935A0" w:rsidP="00533A30">
      <w:pPr>
        <w:pStyle w:val="Code"/>
        <w:rPr>
          <w:highlight w:val="white"/>
        </w:rPr>
      </w:pPr>
      <w:r w:rsidRPr="00533A30">
        <w:rPr>
          <w:highlight w:val="white"/>
        </w:rPr>
        <w:t xml:space="preserve">      }</w:t>
      </w:r>
    </w:p>
    <w:p w14:paraId="6BE0E756" w14:textId="77777777" w:rsidR="00D935A0" w:rsidRPr="00533A30" w:rsidRDefault="00D935A0" w:rsidP="00533A30">
      <w:pPr>
        <w:pStyle w:val="Code"/>
        <w:rPr>
          <w:highlight w:val="white"/>
        </w:rPr>
      </w:pPr>
      <w:r w:rsidRPr="00533A30">
        <w:rPr>
          <w:highlight w:val="white"/>
        </w:rPr>
        <w:t xml:space="preserve">    }</w:t>
      </w:r>
    </w:p>
    <w:p w14:paraId="2E17C528" w14:textId="77777777" w:rsidR="00D935A0" w:rsidRPr="00533A30" w:rsidRDefault="00D935A0" w:rsidP="00533A30">
      <w:pPr>
        <w:pStyle w:val="Code"/>
        <w:rPr>
          <w:highlight w:val="white"/>
        </w:rPr>
      </w:pPr>
    </w:p>
    <w:p w14:paraId="60F34D32" w14:textId="77777777" w:rsidR="00D935A0" w:rsidRPr="00533A30" w:rsidRDefault="00D935A0" w:rsidP="00533A30">
      <w:pPr>
        <w:pStyle w:val="Code"/>
        <w:rPr>
          <w:highlight w:val="white"/>
        </w:rPr>
      </w:pPr>
      <w:r w:rsidRPr="00533A30">
        <w:rPr>
          <w:highlight w:val="white"/>
        </w:rPr>
        <w:t xml:space="preserve">    public void SimpleIntegralBinary(MiddleOperator middleOperator,</w:t>
      </w:r>
    </w:p>
    <w:p w14:paraId="70E563CF" w14:textId="77777777" w:rsidR="00D935A0" w:rsidRPr="00533A30" w:rsidRDefault="00D935A0" w:rsidP="00533A30">
      <w:pPr>
        <w:pStyle w:val="Code"/>
        <w:rPr>
          <w:highlight w:val="white"/>
        </w:rPr>
      </w:pPr>
      <w:r w:rsidRPr="00533A30">
        <w:rPr>
          <w:highlight w:val="white"/>
        </w:rPr>
        <w:t xml:space="preserve">                                     Symbol resultSymbol, Symbol leftSymbol,</w:t>
      </w:r>
    </w:p>
    <w:p w14:paraId="2B32E493" w14:textId="77777777" w:rsidR="00D935A0" w:rsidRPr="00533A30" w:rsidRDefault="00D935A0" w:rsidP="00533A30">
      <w:pPr>
        <w:pStyle w:val="Code"/>
        <w:rPr>
          <w:highlight w:val="white"/>
        </w:rPr>
      </w:pPr>
      <w:r w:rsidRPr="00533A30">
        <w:rPr>
          <w:highlight w:val="white"/>
        </w:rPr>
        <w:t xml:space="preserve">                                     Symbol rightSymbol) {</w:t>
      </w:r>
    </w:p>
    <w:p w14:paraId="5A77B64A" w14:textId="77777777" w:rsidR="00D935A0" w:rsidRPr="00533A30" w:rsidRDefault="00D935A0" w:rsidP="00533A30">
      <w:pPr>
        <w:pStyle w:val="Code"/>
        <w:rPr>
          <w:highlight w:val="white"/>
        </w:rPr>
      </w:pPr>
      <w:r w:rsidRPr="00533A30">
        <w:rPr>
          <w:highlight w:val="white"/>
        </w:rPr>
        <w:t xml:space="preserve">      AssemblyOperator objectOperator =</w:t>
      </w:r>
    </w:p>
    <w:p w14:paraId="3D991B63" w14:textId="77777777" w:rsidR="00D935A0" w:rsidRPr="00533A30" w:rsidRDefault="00D935A0" w:rsidP="00533A30">
      <w:pPr>
        <w:pStyle w:val="Code"/>
        <w:rPr>
          <w:highlight w:val="white"/>
        </w:rPr>
      </w:pPr>
      <w:r w:rsidRPr="00533A30">
        <w:rPr>
          <w:highlight w:val="white"/>
        </w:rPr>
        <w:t xml:space="preserve">        m_middleToIntegralMap[middleOperator];</w:t>
      </w:r>
    </w:p>
    <w:p w14:paraId="35BC6B06" w14:textId="77777777" w:rsidR="00D935A0" w:rsidRPr="00533A30" w:rsidRDefault="00D935A0" w:rsidP="00533A30">
      <w:pPr>
        <w:pStyle w:val="Code"/>
        <w:rPr>
          <w:highlight w:val="white"/>
        </w:rPr>
      </w:pPr>
      <w:r w:rsidRPr="00533A30">
        <w:rPr>
          <w:highlight w:val="white"/>
        </w:rPr>
        <w:t xml:space="preserve">      Track leftTrack = LoadValueToRegister(leftSymbol), rightTrack;</w:t>
      </w:r>
    </w:p>
    <w:p w14:paraId="186298A7" w14:textId="77777777" w:rsidR="00D935A0" w:rsidRPr="00533A30" w:rsidRDefault="00D935A0" w:rsidP="00533A30">
      <w:pPr>
        <w:pStyle w:val="Code"/>
        <w:rPr>
          <w:highlight w:val="white"/>
        </w:rPr>
      </w:pPr>
    </w:p>
    <w:p w14:paraId="1986FF7C" w14:textId="77777777" w:rsidR="00D935A0" w:rsidRPr="00533A30" w:rsidRDefault="00D935A0" w:rsidP="00533A30">
      <w:pPr>
        <w:pStyle w:val="Code"/>
        <w:rPr>
          <w:highlight w:val="white"/>
        </w:rPr>
      </w:pPr>
      <w:r w:rsidRPr="00533A30">
        <w:rPr>
          <w:highlight w:val="white"/>
        </w:rPr>
        <w:t xml:space="preserve">      if (m_trackMap.TryGetValue(rightSymbol, out rightTrack)) {</w:t>
      </w:r>
    </w:p>
    <w:p w14:paraId="6B03F017"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111E9D77" w14:textId="77777777" w:rsidR="00D935A0" w:rsidRPr="00533A30" w:rsidRDefault="00D935A0" w:rsidP="00533A30">
      <w:pPr>
        <w:pStyle w:val="Code"/>
        <w:rPr>
          <w:highlight w:val="white"/>
        </w:rPr>
      </w:pPr>
      <w:r w:rsidRPr="00533A30">
        <w:rPr>
          <w:highlight w:val="white"/>
        </w:rPr>
        <w:t xml:space="preserve">        m_trackMap.Remove(rightSymbol);</w:t>
      </w:r>
    </w:p>
    <w:p w14:paraId="5E8BA27D" w14:textId="77777777" w:rsidR="00D935A0" w:rsidRPr="00533A30" w:rsidRDefault="00D935A0" w:rsidP="00533A30">
      <w:pPr>
        <w:pStyle w:val="Code"/>
        <w:rPr>
          <w:highlight w:val="white"/>
        </w:rPr>
      </w:pPr>
      <w:r w:rsidRPr="00533A30">
        <w:rPr>
          <w:highlight w:val="white"/>
        </w:rPr>
        <w:t xml:space="preserve">      }</w:t>
      </w:r>
    </w:p>
    <w:p w14:paraId="2DE58175" w14:textId="77777777" w:rsidR="00D935A0" w:rsidRPr="00533A30" w:rsidRDefault="00D935A0" w:rsidP="00533A30">
      <w:pPr>
        <w:pStyle w:val="Code"/>
        <w:rPr>
          <w:highlight w:val="white"/>
        </w:rPr>
      </w:pPr>
      <w:r w:rsidRPr="00533A30">
        <w:rPr>
          <w:highlight w:val="white"/>
        </w:rPr>
        <w:t xml:space="preserve">      else if ((rightSymbol.Value is BigInteger) ||</w:t>
      </w:r>
    </w:p>
    <w:p w14:paraId="58A43C7F" w14:textId="77777777" w:rsidR="00D935A0" w:rsidRPr="00533A30" w:rsidRDefault="00D935A0" w:rsidP="00533A30">
      <w:pPr>
        <w:pStyle w:val="Code"/>
        <w:rPr>
          <w:highlight w:val="white"/>
        </w:rPr>
      </w:pPr>
      <w:r w:rsidRPr="00533A30">
        <w:rPr>
          <w:highlight w:val="white"/>
        </w:rPr>
        <w:t xml:space="preserve">               rightSymbol.Type.IsArrayFunctionOrString()) {</w:t>
      </w:r>
    </w:p>
    <w:p w14:paraId="2FB1A98E" w14:textId="77777777" w:rsidR="00D935A0" w:rsidRPr="00533A30" w:rsidRDefault="00D935A0" w:rsidP="00533A30">
      <w:pPr>
        <w:pStyle w:val="Code"/>
        <w:rPr>
          <w:highlight w:val="white"/>
        </w:rPr>
      </w:pPr>
      <w:r w:rsidRPr="00533A30">
        <w:rPr>
          <w:highlight w:val="white"/>
        </w:rPr>
        <w:t xml:space="preserve">        AddAssemblyCode(objectOperator, leftTrack,</w:t>
      </w:r>
    </w:p>
    <w:p w14:paraId="4DC2891F" w14:textId="77777777" w:rsidR="00D935A0" w:rsidRPr="00533A30" w:rsidRDefault="00D935A0" w:rsidP="00533A30">
      <w:pPr>
        <w:pStyle w:val="Code"/>
        <w:rPr>
          <w:highlight w:val="white"/>
        </w:rPr>
      </w:pPr>
      <w:r w:rsidRPr="00533A30">
        <w:rPr>
          <w:highlight w:val="white"/>
        </w:rPr>
        <w:t xml:space="preserve">                        ValueOrAddress(rightSymbol));</w:t>
      </w:r>
    </w:p>
    <w:p w14:paraId="3B13509D" w14:textId="77777777" w:rsidR="00D935A0" w:rsidRPr="00533A30" w:rsidRDefault="00D935A0" w:rsidP="00533A30">
      <w:pPr>
        <w:pStyle w:val="Code"/>
        <w:rPr>
          <w:highlight w:val="white"/>
        </w:rPr>
      </w:pPr>
      <w:r w:rsidRPr="00533A30">
        <w:rPr>
          <w:highlight w:val="white"/>
        </w:rPr>
        <w:t xml:space="preserve">      }</w:t>
      </w:r>
    </w:p>
    <w:p w14:paraId="6F087584" w14:textId="77777777" w:rsidR="00D935A0" w:rsidRPr="00533A30" w:rsidRDefault="00D935A0" w:rsidP="00533A30">
      <w:pPr>
        <w:pStyle w:val="Code"/>
        <w:rPr>
          <w:highlight w:val="white"/>
        </w:rPr>
      </w:pPr>
      <w:r w:rsidRPr="00533A30">
        <w:rPr>
          <w:highlight w:val="white"/>
        </w:rPr>
        <w:t xml:space="preserve">      else if (MiddleCode.IsShift(middleOperator)) {</w:t>
      </w:r>
    </w:p>
    <w:p w14:paraId="32914B08" w14:textId="77777777" w:rsidR="00D935A0" w:rsidRPr="00533A30" w:rsidRDefault="00D935A0" w:rsidP="00533A30">
      <w:pPr>
        <w:pStyle w:val="Code"/>
        <w:rPr>
          <w:highlight w:val="white"/>
        </w:rPr>
      </w:pPr>
      <w:r w:rsidRPr="00533A30">
        <w:rPr>
          <w:highlight w:val="white"/>
        </w:rPr>
        <w:t xml:space="preserve">        rightTrack =</w:t>
      </w:r>
    </w:p>
    <w:p w14:paraId="0AF831F9"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6EA1DC8B"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5296BE73" w14:textId="77777777" w:rsidR="00D935A0" w:rsidRPr="00533A30" w:rsidRDefault="00D935A0" w:rsidP="00533A30">
      <w:pPr>
        <w:pStyle w:val="Code"/>
        <w:rPr>
          <w:highlight w:val="white"/>
        </w:rPr>
      </w:pPr>
      <w:r w:rsidRPr="00533A30">
        <w:rPr>
          <w:highlight w:val="white"/>
        </w:rPr>
        <w:t xml:space="preserve">      }</w:t>
      </w:r>
    </w:p>
    <w:p w14:paraId="7C1528A7" w14:textId="77777777" w:rsidR="00D935A0" w:rsidRPr="00533A30" w:rsidRDefault="00D935A0" w:rsidP="00533A30">
      <w:pPr>
        <w:pStyle w:val="Code"/>
        <w:rPr>
          <w:highlight w:val="white"/>
        </w:rPr>
      </w:pPr>
      <w:r w:rsidRPr="00533A30">
        <w:rPr>
          <w:highlight w:val="white"/>
        </w:rPr>
        <w:t xml:space="preserve">      else {</w:t>
      </w:r>
    </w:p>
    <w:p w14:paraId="52C57791" w14:textId="77777777" w:rsidR="00D935A0" w:rsidRPr="00533A30" w:rsidRDefault="00D935A0" w:rsidP="00533A30">
      <w:pPr>
        <w:pStyle w:val="Code"/>
        <w:rPr>
          <w:highlight w:val="white"/>
        </w:rPr>
      </w:pPr>
      <w:r w:rsidRPr="00533A30">
        <w:rPr>
          <w:highlight w:val="white"/>
        </w:rPr>
        <w:t xml:space="preserve">        AddAssemblyCode(objectOperator, leftTrack,</w:t>
      </w:r>
    </w:p>
    <w:p w14:paraId="7C88DAE7" w14:textId="77777777" w:rsidR="00D935A0" w:rsidRPr="00533A30" w:rsidRDefault="00D935A0" w:rsidP="00533A30">
      <w:pPr>
        <w:pStyle w:val="Code"/>
        <w:rPr>
          <w:highlight w:val="white"/>
        </w:rPr>
      </w:pPr>
      <w:r w:rsidRPr="00533A30">
        <w:rPr>
          <w:highlight w:val="white"/>
        </w:rPr>
        <w:t xml:space="preserve">                        Base(rightSymbol), Offset(rightSymbol));</w:t>
      </w:r>
    </w:p>
    <w:p w14:paraId="2942B8F8" w14:textId="77777777" w:rsidR="00D935A0" w:rsidRPr="00533A30" w:rsidRDefault="00D935A0" w:rsidP="00533A30">
      <w:pPr>
        <w:pStyle w:val="Code"/>
        <w:rPr>
          <w:highlight w:val="white"/>
        </w:rPr>
      </w:pPr>
      <w:r w:rsidRPr="00533A30">
        <w:rPr>
          <w:highlight w:val="white"/>
        </w:rPr>
        <w:t xml:space="preserve">      }</w:t>
      </w:r>
    </w:p>
    <w:p w14:paraId="7FBECF0B" w14:textId="77777777" w:rsidR="00D935A0" w:rsidRPr="00533A30" w:rsidRDefault="00D935A0" w:rsidP="00533A30">
      <w:pPr>
        <w:pStyle w:val="Code"/>
        <w:rPr>
          <w:highlight w:val="white"/>
        </w:rPr>
      </w:pPr>
    </w:p>
    <w:p w14:paraId="5619C7BD" w14:textId="77777777" w:rsidR="00D935A0" w:rsidRPr="00533A30" w:rsidRDefault="00D935A0" w:rsidP="00533A30">
      <w:pPr>
        <w:pStyle w:val="Code"/>
        <w:rPr>
          <w:highlight w:val="white"/>
        </w:rPr>
      </w:pPr>
      <w:r w:rsidRPr="00533A30">
        <w:rPr>
          <w:highlight w:val="white"/>
        </w:rPr>
        <w:t xml:space="preserve">      Assert.ErrorXXX(resultSymbol.IsTemporary() &amp;&amp;</w:t>
      </w:r>
    </w:p>
    <w:p w14:paraId="3610897C" w14:textId="77777777" w:rsidR="00D935A0" w:rsidRPr="00533A30" w:rsidRDefault="00D935A0" w:rsidP="00533A30">
      <w:pPr>
        <w:pStyle w:val="Code"/>
        <w:rPr>
          <w:highlight w:val="white"/>
        </w:rPr>
      </w:pPr>
      <w:r w:rsidRPr="00533A30">
        <w:rPr>
          <w:highlight w:val="white"/>
        </w:rPr>
        <w:t xml:space="preserve">                    (resultSymbol.AddressSymbol == null));</w:t>
      </w:r>
    </w:p>
    <w:p w14:paraId="33771C22" w14:textId="77777777" w:rsidR="00D935A0" w:rsidRPr="00533A30" w:rsidRDefault="00D935A0" w:rsidP="00533A30">
      <w:pPr>
        <w:pStyle w:val="Code"/>
        <w:rPr>
          <w:highlight w:val="white"/>
        </w:rPr>
      </w:pPr>
      <w:r w:rsidRPr="00533A30">
        <w:rPr>
          <w:highlight w:val="white"/>
        </w:rPr>
        <w:t xml:space="preserve">      m_trackMap.Add(resultSymbol, leftTrack);</w:t>
      </w:r>
    </w:p>
    <w:p w14:paraId="7B7F2621" w14:textId="77777777" w:rsidR="00D935A0" w:rsidRPr="00533A30" w:rsidRDefault="00D935A0" w:rsidP="00533A30">
      <w:pPr>
        <w:pStyle w:val="Code"/>
        <w:rPr>
          <w:highlight w:val="white"/>
        </w:rPr>
      </w:pPr>
      <w:r w:rsidRPr="00533A30">
        <w:rPr>
          <w:highlight w:val="white"/>
        </w:rPr>
        <w:t xml:space="preserve">    }</w:t>
      </w:r>
    </w:p>
    <w:p w14:paraId="57E6C1C3" w14:textId="77777777" w:rsidR="00D935A0" w:rsidRPr="00533A30" w:rsidRDefault="00D935A0" w:rsidP="00533A30">
      <w:pPr>
        <w:pStyle w:val="Code"/>
        <w:rPr>
          <w:highlight w:val="white"/>
        </w:rPr>
      </w:pPr>
    </w:p>
    <w:p w14:paraId="4AA446C2" w14:textId="77777777" w:rsidR="00D935A0" w:rsidRPr="00533A30" w:rsidRDefault="00D935A0" w:rsidP="00533A30">
      <w:pPr>
        <w:pStyle w:val="Code"/>
        <w:rPr>
          <w:highlight w:val="white"/>
        </w:rPr>
      </w:pPr>
      <w:r w:rsidRPr="00533A30">
        <w:rPr>
          <w:highlight w:val="white"/>
        </w:rPr>
        <w:t xml:space="preserve">    public void IntegralRelationBinary(Symbol leftSymbol,</w:t>
      </w:r>
    </w:p>
    <w:p w14:paraId="1B3B500E" w14:textId="77777777" w:rsidR="00D935A0" w:rsidRPr="00533A30" w:rsidRDefault="00D935A0" w:rsidP="00533A30">
      <w:pPr>
        <w:pStyle w:val="Code"/>
        <w:rPr>
          <w:highlight w:val="white"/>
        </w:rPr>
      </w:pPr>
      <w:r w:rsidRPr="00533A30">
        <w:rPr>
          <w:highlight w:val="white"/>
        </w:rPr>
        <w:t xml:space="preserve">                                       Symbol rightSymbol) {</w:t>
      </w:r>
    </w:p>
    <w:p w14:paraId="4D7AD8D1" w14:textId="77777777" w:rsidR="00D935A0" w:rsidRPr="00533A30" w:rsidRDefault="00D935A0" w:rsidP="00533A30">
      <w:pPr>
        <w:pStyle w:val="Code"/>
        <w:rPr>
          <w:highlight w:val="white"/>
        </w:rPr>
      </w:pPr>
      <w:r w:rsidRPr="00533A30">
        <w:rPr>
          <w:highlight w:val="white"/>
        </w:rPr>
        <w:lastRenderedPageBreak/>
        <w:t xml:space="preserve">      Track leftTrack = null, rightTrack = null;</w:t>
      </w:r>
    </w:p>
    <w:p w14:paraId="7CDC9872" w14:textId="77777777" w:rsidR="00D935A0" w:rsidRPr="00533A30" w:rsidRDefault="00D935A0" w:rsidP="00533A30">
      <w:pPr>
        <w:pStyle w:val="Code"/>
        <w:rPr>
          <w:highlight w:val="white"/>
        </w:rPr>
      </w:pPr>
      <w:r w:rsidRPr="00533A30">
        <w:rPr>
          <w:highlight w:val="white"/>
        </w:rPr>
        <w:t xml:space="preserve">      m_trackMap.TryGetValue(leftSymbol, out leftTrack);</w:t>
      </w:r>
    </w:p>
    <w:p w14:paraId="35D15B67" w14:textId="77777777" w:rsidR="00D935A0" w:rsidRPr="00533A30" w:rsidRDefault="00D935A0" w:rsidP="00533A30">
      <w:pPr>
        <w:pStyle w:val="Code"/>
        <w:rPr>
          <w:highlight w:val="white"/>
        </w:rPr>
      </w:pPr>
      <w:r w:rsidRPr="00533A30">
        <w:rPr>
          <w:highlight w:val="white"/>
        </w:rPr>
        <w:t xml:space="preserve">      m_trackMap.TryGetValue(rightSymbol, out rightTrack);</w:t>
      </w:r>
    </w:p>
    <w:p w14:paraId="3BAC605A" w14:textId="77777777" w:rsidR="00D935A0" w:rsidRPr="00533A30" w:rsidRDefault="00D935A0" w:rsidP="00533A30">
      <w:pPr>
        <w:pStyle w:val="Code"/>
        <w:rPr>
          <w:highlight w:val="white"/>
        </w:rPr>
      </w:pPr>
    </w:p>
    <w:p w14:paraId="5EF91FAE" w14:textId="77777777" w:rsidR="00D935A0" w:rsidRPr="00533A30" w:rsidRDefault="00D935A0" w:rsidP="00533A30">
      <w:pPr>
        <w:pStyle w:val="Code"/>
        <w:rPr>
          <w:highlight w:val="white"/>
        </w:rPr>
      </w:pPr>
      <w:r w:rsidRPr="00533A30">
        <w:rPr>
          <w:highlight w:val="white"/>
        </w:rPr>
        <w:t xml:space="preserve">      if ((leftTrack == null) &amp;&amp; (rightTrack == null)) {</w:t>
      </w:r>
    </w:p>
    <w:p w14:paraId="16413EE3" w14:textId="77777777" w:rsidR="00D935A0" w:rsidRPr="00533A30" w:rsidRDefault="00D935A0" w:rsidP="00533A30">
      <w:pPr>
        <w:pStyle w:val="Code"/>
        <w:rPr>
          <w:highlight w:val="white"/>
        </w:rPr>
      </w:pPr>
      <w:r w:rsidRPr="00533A30">
        <w:rPr>
          <w:highlight w:val="white"/>
        </w:rPr>
        <w:t xml:space="preserve">        if ((leftSymbol.AddressSymbol != null) ||</w:t>
      </w:r>
    </w:p>
    <w:p w14:paraId="60165AC9" w14:textId="77777777" w:rsidR="00D935A0" w:rsidRPr="00533A30" w:rsidRDefault="00D935A0" w:rsidP="00533A30">
      <w:pPr>
        <w:pStyle w:val="Code"/>
        <w:rPr>
          <w:highlight w:val="white"/>
        </w:rPr>
      </w:pPr>
      <w:r w:rsidRPr="00533A30">
        <w:rPr>
          <w:highlight w:val="white"/>
        </w:rPr>
        <w:t xml:space="preserve">            (leftSymbol.IsExternOrStatic() &amp;&amp;</w:t>
      </w:r>
    </w:p>
    <w:p w14:paraId="54A5C66E" w14:textId="77777777" w:rsidR="00D935A0" w:rsidRPr="00533A30" w:rsidRDefault="00D935A0" w:rsidP="00533A30">
      <w:pPr>
        <w:pStyle w:val="Code"/>
        <w:rPr>
          <w:highlight w:val="white"/>
        </w:rPr>
      </w:pPr>
      <w:r w:rsidRPr="00533A30">
        <w:rPr>
          <w:highlight w:val="white"/>
        </w:rPr>
        <w:t xml:space="preserve">             !leftSymbol.Type.IsArrayFunctionOrString()) ||</w:t>
      </w:r>
    </w:p>
    <w:p w14:paraId="76BA5C00" w14:textId="77777777" w:rsidR="00D935A0" w:rsidRPr="00533A30" w:rsidRDefault="00D935A0" w:rsidP="00533A30">
      <w:pPr>
        <w:pStyle w:val="Code"/>
        <w:rPr>
          <w:highlight w:val="white"/>
        </w:rPr>
      </w:pPr>
      <w:r w:rsidRPr="00533A30">
        <w:rPr>
          <w:highlight w:val="white"/>
        </w:rPr>
        <w:t xml:space="preserve">            (leftSymbol.IsAutoOrRegister() &amp;&amp;</w:t>
      </w:r>
    </w:p>
    <w:p w14:paraId="6668575F" w14:textId="77777777" w:rsidR="00D935A0" w:rsidRPr="00533A30" w:rsidRDefault="00D935A0" w:rsidP="00533A30">
      <w:pPr>
        <w:pStyle w:val="Code"/>
        <w:rPr>
          <w:highlight w:val="white"/>
        </w:rPr>
      </w:pPr>
      <w:r w:rsidRPr="00533A30">
        <w:rPr>
          <w:highlight w:val="white"/>
        </w:rPr>
        <w:t xml:space="preserve">             !leftSymbol.Type.IsArray())) {</w:t>
      </w:r>
    </w:p>
    <w:p w14:paraId="4BECBC97" w14:textId="77777777" w:rsidR="00D935A0" w:rsidRPr="00533A30" w:rsidRDefault="00D935A0" w:rsidP="00533A30">
      <w:pPr>
        <w:pStyle w:val="Code"/>
        <w:rPr>
          <w:highlight w:val="white"/>
        </w:rPr>
      </w:pPr>
      <w:r w:rsidRPr="00533A30">
        <w:rPr>
          <w:highlight w:val="white"/>
        </w:rPr>
        <w:t xml:space="preserve">          AssemblyOperator sizeOperator =</w:t>
      </w:r>
    </w:p>
    <w:p w14:paraId="540BC7F8" w14:textId="77777777" w:rsidR="00D935A0" w:rsidRPr="00533A30" w:rsidRDefault="00D935A0" w:rsidP="00533A30">
      <w:pPr>
        <w:pStyle w:val="Code"/>
        <w:rPr>
          <w:highlight w:val="white"/>
        </w:rPr>
      </w:pPr>
      <w:r w:rsidRPr="00533A30">
        <w:rPr>
          <w:highlight w:val="white"/>
        </w:rPr>
        <w:t xml:space="preserve">            AssemblyCode.OperatorToSize(AssemblyOperator.cmp,</w:t>
      </w:r>
    </w:p>
    <w:p w14:paraId="63034A23" w14:textId="77777777" w:rsidR="00D935A0" w:rsidRPr="00533A30" w:rsidRDefault="00D935A0" w:rsidP="00533A30">
      <w:pPr>
        <w:pStyle w:val="Code"/>
        <w:rPr>
          <w:highlight w:val="white"/>
        </w:rPr>
      </w:pPr>
      <w:r w:rsidRPr="00533A30">
        <w:rPr>
          <w:highlight w:val="white"/>
        </w:rPr>
        <w:t xml:space="preserve">                                        leftSymbol.Type.Size());</w:t>
      </w:r>
    </w:p>
    <w:p w14:paraId="104000C7" w14:textId="77777777" w:rsidR="00D935A0" w:rsidRPr="00533A30" w:rsidRDefault="00D935A0" w:rsidP="00533A30">
      <w:pPr>
        <w:pStyle w:val="Code"/>
        <w:rPr>
          <w:highlight w:val="white"/>
        </w:rPr>
      </w:pPr>
    </w:p>
    <w:p w14:paraId="026A8087" w14:textId="77777777" w:rsidR="00D935A0" w:rsidRPr="00533A30" w:rsidRDefault="00D935A0" w:rsidP="00533A30">
      <w:pPr>
        <w:pStyle w:val="Code"/>
        <w:rPr>
          <w:highlight w:val="white"/>
        </w:rPr>
      </w:pPr>
      <w:r w:rsidRPr="00533A30">
        <w:rPr>
          <w:highlight w:val="white"/>
        </w:rPr>
        <w:t xml:space="preserve">          if ((rightSymbol.Value is BigInteger) ||</w:t>
      </w:r>
    </w:p>
    <w:p w14:paraId="4AD1714A" w14:textId="77777777" w:rsidR="00D935A0" w:rsidRPr="00533A30" w:rsidRDefault="00D935A0" w:rsidP="00533A30">
      <w:pPr>
        <w:pStyle w:val="Code"/>
        <w:rPr>
          <w:highlight w:val="white"/>
        </w:rPr>
      </w:pPr>
      <w:r w:rsidRPr="00533A30">
        <w:rPr>
          <w:highlight w:val="white"/>
        </w:rPr>
        <w:t xml:space="preserve">              (rightSymbol.IsExternOrStatic() &amp;&amp;</w:t>
      </w:r>
    </w:p>
    <w:p w14:paraId="5FF41134" w14:textId="77777777" w:rsidR="00D935A0" w:rsidRPr="00533A30" w:rsidRDefault="00D935A0" w:rsidP="00533A30">
      <w:pPr>
        <w:pStyle w:val="Code"/>
        <w:rPr>
          <w:highlight w:val="white"/>
        </w:rPr>
      </w:pPr>
      <w:r w:rsidRPr="00533A30">
        <w:rPr>
          <w:highlight w:val="white"/>
        </w:rPr>
        <w:t xml:space="preserve">              rightSymbol.Type.IsArrayFunctionOrString())) {</w:t>
      </w:r>
    </w:p>
    <w:p w14:paraId="3144E942"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3BB55BFF"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797295E" w14:textId="77777777" w:rsidR="00D935A0" w:rsidRPr="00533A30" w:rsidRDefault="00D935A0" w:rsidP="00533A30">
      <w:pPr>
        <w:pStyle w:val="Code"/>
        <w:rPr>
          <w:highlight w:val="white"/>
        </w:rPr>
      </w:pPr>
      <w:r w:rsidRPr="00533A30">
        <w:rPr>
          <w:highlight w:val="white"/>
        </w:rPr>
        <w:t xml:space="preserve">            return;</w:t>
      </w:r>
    </w:p>
    <w:p w14:paraId="3D1ACBEC" w14:textId="77777777" w:rsidR="00D935A0" w:rsidRPr="00533A30" w:rsidRDefault="00D935A0" w:rsidP="00533A30">
      <w:pPr>
        <w:pStyle w:val="Code"/>
        <w:rPr>
          <w:highlight w:val="white"/>
        </w:rPr>
      </w:pPr>
      <w:r w:rsidRPr="00533A30">
        <w:rPr>
          <w:highlight w:val="white"/>
        </w:rPr>
        <w:t xml:space="preserve">          }</w:t>
      </w:r>
    </w:p>
    <w:p w14:paraId="480DEF3B" w14:textId="77777777" w:rsidR="00D935A0" w:rsidRPr="00533A30" w:rsidRDefault="00D935A0" w:rsidP="00533A30">
      <w:pPr>
        <w:pStyle w:val="Code"/>
        <w:rPr>
          <w:highlight w:val="white"/>
        </w:rPr>
      </w:pPr>
      <w:r w:rsidRPr="00533A30">
        <w:rPr>
          <w:highlight w:val="white"/>
        </w:rPr>
        <w:t xml:space="preserve">        }</w:t>
      </w:r>
    </w:p>
    <w:p w14:paraId="599F83BF" w14:textId="77777777" w:rsidR="00D935A0" w:rsidRPr="00533A30" w:rsidRDefault="00D935A0" w:rsidP="00533A30">
      <w:pPr>
        <w:pStyle w:val="Code"/>
        <w:rPr>
          <w:highlight w:val="white"/>
        </w:rPr>
      </w:pPr>
    </w:p>
    <w:p w14:paraId="578E2401" w14:textId="77777777" w:rsidR="00D935A0" w:rsidRPr="00533A30" w:rsidRDefault="00D935A0" w:rsidP="00533A30">
      <w:pPr>
        <w:pStyle w:val="Code"/>
        <w:rPr>
          <w:highlight w:val="white"/>
        </w:rPr>
      </w:pPr>
      <w:r w:rsidRPr="00533A30">
        <w:rPr>
          <w:highlight w:val="white"/>
        </w:rPr>
        <w:t xml:space="preserve">        if (rightSymbol.IsAutoOrRegister() &amp;&amp;</w:t>
      </w:r>
    </w:p>
    <w:p w14:paraId="0308309B" w14:textId="77777777" w:rsidR="00D935A0" w:rsidRPr="00533A30" w:rsidRDefault="00D935A0" w:rsidP="00533A30">
      <w:pPr>
        <w:pStyle w:val="Code"/>
        <w:rPr>
          <w:highlight w:val="white"/>
        </w:rPr>
      </w:pPr>
      <w:r w:rsidRPr="00533A30">
        <w:rPr>
          <w:highlight w:val="white"/>
        </w:rPr>
        <w:t xml:space="preserve">            rightSymbol.Type.IsArray()) {</w:t>
      </w:r>
    </w:p>
    <w:p w14:paraId="6C3D4F8C"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07219245" w14:textId="77777777" w:rsidR="00D935A0" w:rsidRPr="00533A30" w:rsidRDefault="00D935A0" w:rsidP="00533A30">
      <w:pPr>
        <w:pStyle w:val="Code"/>
        <w:rPr>
          <w:highlight w:val="white"/>
        </w:rPr>
      </w:pPr>
      <w:r w:rsidRPr="00533A30">
        <w:rPr>
          <w:highlight w:val="white"/>
        </w:rPr>
        <w:t xml:space="preserve">        }</w:t>
      </w:r>
    </w:p>
    <w:p w14:paraId="2DF5148B" w14:textId="77777777" w:rsidR="00D935A0" w:rsidRPr="00533A30" w:rsidRDefault="00D935A0" w:rsidP="00533A30">
      <w:pPr>
        <w:pStyle w:val="Code"/>
        <w:rPr>
          <w:highlight w:val="white"/>
        </w:rPr>
      </w:pPr>
      <w:r w:rsidRPr="00533A30">
        <w:rPr>
          <w:highlight w:val="white"/>
        </w:rPr>
        <w:t xml:space="preserve">        else {</w:t>
      </w:r>
    </w:p>
    <w:p w14:paraId="2E21EA2B" w14:textId="77777777" w:rsidR="00D935A0" w:rsidRPr="00533A30" w:rsidRDefault="00D935A0" w:rsidP="00533A30">
      <w:pPr>
        <w:pStyle w:val="Code"/>
        <w:rPr>
          <w:highlight w:val="white"/>
        </w:rPr>
      </w:pPr>
      <w:r w:rsidRPr="00533A30">
        <w:rPr>
          <w:highlight w:val="white"/>
        </w:rPr>
        <w:t xml:space="preserve">          leftTrack = LoadValueToRegister(leftSymbol);</w:t>
      </w:r>
    </w:p>
    <w:p w14:paraId="66214D02" w14:textId="77777777" w:rsidR="00D935A0" w:rsidRPr="00533A30" w:rsidRDefault="00D935A0" w:rsidP="00533A30">
      <w:pPr>
        <w:pStyle w:val="Code"/>
        <w:rPr>
          <w:highlight w:val="white"/>
        </w:rPr>
      </w:pPr>
      <w:r w:rsidRPr="00533A30">
        <w:rPr>
          <w:highlight w:val="white"/>
        </w:rPr>
        <w:t xml:space="preserve">        }</w:t>
      </w:r>
    </w:p>
    <w:p w14:paraId="26943A51" w14:textId="77777777" w:rsidR="00D935A0" w:rsidRPr="00533A30" w:rsidRDefault="00D935A0" w:rsidP="00533A30">
      <w:pPr>
        <w:pStyle w:val="Code"/>
        <w:rPr>
          <w:highlight w:val="white"/>
        </w:rPr>
      </w:pPr>
      <w:r w:rsidRPr="00533A30">
        <w:rPr>
          <w:highlight w:val="white"/>
        </w:rPr>
        <w:t xml:space="preserve">      }</w:t>
      </w:r>
    </w:p>
    <w:p w14:paraId="1F8E012E" w14:textId="77777777" w:rsidR="00D935A0" w:rsidRPr="00533A30" w:rsidRDefault="00D935A0" w:rsidP="00533A30">
      <w:pPr>
        <w:pStyle w:val="Code"/>
        <w:rPr>
          <w:highlight w:val="white"/>
        </w:rPr>
      </w:pPr>
    </w:p>
    <w:p w14:paraId="25D00DB1" w14:textId="77777777" w:rsidR="00D935A0" w:rsidRPr="00533A30" w:rsidRDefault="00D935A0" w:rsidP="00533A30">
      <w:pPr>
        <w:pStyle w:val="Code"/>
        <w:rPr>
          <w:highlight w:val="white"/>
        </w:rPr>
      </w:pPr>
      <w:r w:rsidRPr="00533A30">
        <w:rPr>
          <w:highlight w:val="white"/>
        </w:rPr>
        <w:t xml:space="preserve">      if (leftTrack != null) {</w:t>
      </w:r>
    </w:p>
    <w:p w14:paraId="39A9F9D2" w14:textId="77777777" w:rsidR="00D935A0" w:rsidRPr="00533A30" w:rsidRDefault="00D935A0" w:rsidP="00533A30">
      <w:pPr>
        <w:pStyle w:val="Code"/>
        <w:rPr>
          <w:highlight w:val="white"/>
        </w:rPr>
      </w:pPr>
      <w:r w:rsidRPr="00533A30">
        <w:rPr>
          <w:highlight w:val="white"/>
        </w:rPr>
        <w:t xml:space="preserve">        if (rightSymbol.Type.IsArrayOrFunction()) {</w:t>
      </w:r>
    </w:p>
    <w:p w14:paraId="48E1C1CF"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17D4F7D8" w14:textId="77777777" w:rsidR="00D935A0" w:rsidRPr="00533A30" w:rsidRDefault="00D935A0" w:rsidP="00533A30">
      <w:pPr>
        <w:pStyle w:val="Code"/>
        <w:rPr>
          <w:highlight w:val="white"/>
        </w:rPr>
      </w:pPr>
      <w:r w:rsidRPr="00533A30">
        <w:rPr>
          <w:highlight w:val="white"/>
        </w:rPr>
        <w:t xml:space="preserve">        }</w:t>
      </w:r>
    </w:p>
    <w:p w14:paraId="6034E48C" w14:textId="77777777" w:rsidR="00D935A0" w:rsidRPr="00533A30" w:rsidRDefault="00D935A0" w:rsidP="00533A30">
      <w:pPr>
        <w:pStyle w:val="Code"/>
        <w:rPr>
          <w:highlight w:val="white"/>
        </w:rPr>
      </w:pPr>
    </w:p>
    <w:p w14:paraId="6830A8D9" w14:textId="77777777" w:rsidR="00D935A0" w:rsidRPr="00533A30" w:rsidRDefault="00D935A0" w:rsidP="00533A30">
      <w:pPr>
        <w:pStyle w:val="Code"/>
        <w:rPr>
          <w:highlight w:val="white"/>
        </w:rPr>
      </w:pPr>
      <w:r w:rsidRPr="00533A30">
        <w:rPr>
          <w:highlight w:val="white"/>
        </w:rPr>
        <w:t xml:space="preserve">        if ((rightSymbol.Value is BigInteger) ||</w:t>
      </w:r>
    </w:p>
    <w:p w14:paraId="2DCA6C71" w14:textId="77777777" w:rsidR="00D935A0" w:rsidRPr="00533A30" w:rsidRDefault="00D935A0" w:rsidP="00533A30">
      <w:pPr>
        <w:pStyle w:val="Code"/>
        <w:rPr>
          <w:highlight w:val="white"/>
        </w:rPr>
      </w:pPr>
      <w:r w:rsidRPr="00533A30">
        <w:rPr>
          <w:highlight w:val="white"/>
        </w:rPr>
        <w:t xml:space="preserve">            (rightSymbol.IsExternOrStatic() &amp;&amp;</w:t>
      </w:r>
    </w:p>
    <w:p w14:paraId="49AEFC33" w14:textId="77777777" w:rsidR="00D935A0" w:rsidRPr="00533A30" w:rsidRDefault="00D935A0" w:rsidP="00533A30">
      <w:pPr>
        <w:pStyle w:val="Code"/>
        <w:rPr>
          <w:highlight w:val="white"/>
        </w:rPr>
      </w:pPr>
      <w:r w:rsidRPr="00533A30">
        <w:rPr>
          <w:highlight w:val="white"/>
        </w:rPr>
        <w:t xml:space="preserve">             rightSymbol.Type.IsArrayFunctionOrString())) {</w:t>
      </w:r>
    </w:p>
    <w:p w14:paraId="590DFF80"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090FBC94" w14:textId="77777777" w:rsidR="00D935A0" w:rsidRPr="00533A30" w:rsidRDefault="00D935A0" w:rsidP="00533A30">
      <w:pPr>
        <w:pStyle w:val="Code"/>
        <w:rPr>
          <w:highlight w:val="white"/>
        </w:rPr>
      </w:pPr>
      <w:r w:rsidRPr="00533A30">
        <w:rPr>
          <w:highlight w:val="white"/>
        </w:rPr>
        <w:t xml:space="preserve">                          ValueOrAddress(rightSymbol)); // cmp ax, 123</w:t>
      </w:r>
    </w:p>
    <w:p w14:paraId="3BC21C88" w14:textId="77777777" w:rsidR="00D935A0" w:rsidRPr="00533A30" w:rsidRDefault="00D935A0" w:rsidP="00533A30">
      <w:pPr>
        <w:pStyle w:val="Code"/>
        <w:rPr>
          <w:highlight w:val="white"/>
        </w:rPr>
      </w:pPr>
      <w:r w:rsidRPr="00533A30">
        <w:rPr>
          <w:highlight w:val="white"/>
        </w:rPr>
        <w:t xml:space="preserve">        }</w:t>
      </w:r>
    </w:p>
    <w:p w14:paraId="20CD720A" w14:textId="33DC24AA" w:rsidR="00D935A0" w:rsidRPr="00533A30" w:rsidRDefault="00D935A0" w:rsidP="00533A30">
      <w:pPr>
        <w:pStyle w:val="Code"/>
        <w:rPr>
          <w:highlight w:val="white"/>
        </w:rPr>
      </w:pPr>
      <w:r w:rsidRPr="00533A30">
        <w:rPr>
          <w:highlight w:val="white"/>
        </w:rPr>
        <w:t xml:space="preserve">        else if (rightTrack != null) {</w:t>
      </w:r>
      <w:r w:rsidR="00654CA1" w:rsidRPr="00533A30">
        <w:rPr>
          <w:highlight w:val="white"/>
        </w:rPr>
        <w:t xml:space="preserve"> // cmp ax, bx</w:t>
      </w:r>
    </w:p>
    <w:p w14:paraId="049C9AF1" w14:textId="3DD8D83F" w:rsidR="00D935A0" w:rsidRPr="00533A30" w:rsidRDefault="00D935A0" w:rsidP="00533A30">
      <w:pPr>
        <w:pStyle w:val="Code"/>
        <w:rPr>
          <w:highlight w:val="white"/>
        </w:rPr>
      </w:pPr>
      <w:r w:rsidRPr="00533A30">
        <w:rPr>
          <w:highlight w:val="white"/>
        </w:rPr>
        <w:t xml:space="preserve">          AddAssemblyCode(AssemblyOperator.cmp, leftTrack, rightTrack);</w:t>
      </w:r>
    </w:p>
    <w:p w14:paraId="06F0B099" w14:textId="77777777" w:rsidR="00D935A0" w:rsidRPr="00533A30" w:rsidRDefault="00D935A0" w:rsidP="00533A30">
      <w:pPr>
        <w:pStyle w:val="Code"/>
        <w:rPr>
          <w:highlight w:val="white"/>
        </w:rPr>
      </w:pPr>
      <w:r w:rsidRPr="00533A30">
        <w:rPr>
          <w:highlight w:val="white"/>
        </w:rPr>
        <w:t xml:space="preserve">          m_trackMap.Remove(rightSymbol);</w:t>
      </w:r>
    </w:p>
    <w:p w14:paraId="5AB39507" w14:textId="77777777" w:rsidR="00D935A0" w:rsidRPr="00533A30" w:rsidRDefault="00D935A0" w:rsidP="00533A30">
      <w:pPr>
        <w:pStyle w:val="Code"/>
        <w:rPr>
          <w:highlight w:val="white"/>
        </w:rPr>
      </w:pPr>
      <w:r w:rsidRPr="00533A30">
        <w:rPr>
          <w:highlight w:val="white"/>
        </w:rPr>
        <w:t xml:space="preserve">        }</w:t>
      </w:r>
    </w:p>
    <w:p w14:paraId="36691745" w14:textId="0747A187" w:rsidR="00D935A0" w:rsidRPr="00533A30" w:rsidRDefault="00D935A0" w:rsidP="00533A30">
      <w:pPr>
        <w:pStyle w:val="Code"/>
        <w:rPr>
          <w:highlight w:val="white"/>
        </w:rPr>
      </w:pPr>
      <w:r w:rsidRPr="00533A30">
        <w:rPr>
          <w:highlight w:val="white"/>
        </w:rPr>
        <w:t xml:space="preserve">        else {</w:t>
      </w:r>
      <w:r w:rsidR="00CC27A9" w:rsidRPr="00533A30">
        <w:rPr>
          <w:highlight w:val="white"/>
        </w:rPr>
        <w:t xml:space="preserve"> // cmp ax, [bp + 2]</w:t>
      </w:r>
    </w:p>
    <w:p w14:paraId="78AE70DA"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572C63A3" w14:textId="016F712E" w:rsidR="00D935A0" w:rsidRPr="00533A30" w:rsidRDefault="00D935A0" w:rsidP="00533A30">
      <w:pPr>
        <w:pStyle w:val="Code"/>
        <w:rPr>
          <w:highlight w:val="white"/>
        </w:rPr>
      </w:pPr>
      <w:r w:rsidRPr="00533A30">
        <w:rPr>
          <w:highlight w:val="white"/>
        </w:rPr>
        <w:t xml:space="preserve">                          Base(rightSymbol), Offset(rightSymbol));</w:t>
      </w:r>
    </w:p>
    <w:p w14:paraId="5CF75B93" w14:textId="77777777" w:rsidR="00D935A0" w:rsidRPr="00533A30" w:rsidRDefault="00D935A0" w:rsidP="00533A30">
      <w:pPr>
        <w:pStyle w:val="Code"/>
        <w:rPr>
          <w:highlight w:val="white"/>
        </w:rPr>
      </w:pPr>
      <w:r w:rsidRPr="00533A30">
        <w:rPr>
          <w:highlight w:val="white"/>
        </w:rPr>
        <w:t xml:space="preserve">        }</w:t>
      </w:r>
    </w:p>
    <w:p w14:paraId="1880FDCE" w14:textId="77777777" w:rsidR="00D935A0" w:rsidRPr="00533A30" w:rsidRDefault="00D935A0" w:rsidP="00533A30">
      <w:pPr>
        <w:pStyle w:val="Code"/>
        <w:rPr>
          <w:highlight w:val="white"/>
        </w:rPr>
      </w:pPr>
    </w:p>
    <w:p w14:paraId="279594CA" w14:textId="77777777" w:rsidR="00D935A0" w:rsidRPr="00533A30" w:rsidRDefault="00D935A0" w:rsidP="00533A30">
      <w:pPr>
        <w:pStyle w:val="Code"/>
        <w:rPr>
          <w:highlight w:val="white"/>
        </w:rPr>
      </w:pPr>
      <w:r w:rsidRPr="00533A30">
        <w:rPr>
          <w:highlight w:val="white"/>
        </w:rPr>
        <w:t xml:space="preserve">        m_trackMap.Remove(leftSymbol);</w:t>
      </w:r>
    </w:p>
    <w:p w14:paraId="3079D1C4" w14:textId="77777777" w:rsidR="00D935A0" w:rsidRPr="00533A30" w:rsidRDefault="00D935A0" w:rsidP="00533A30">
      <w:pPr>
        <w:pStyle w:val="Code"/>
        <w:rPr>
          <w:highlight w:val="white"/>
        </w:rPr>
      </w:pPr>
      <w:r w:rsidRPr="00533A30">
        <w:rPr>
          <w:highlight w:val="white"/>
        </w:rPr>
        <w:t xml:space="preserve">      }</w:t>
      </w:r>
    </w:p>
    <w:p w14:paraId="4C711183" w14:textId="77777777" w:rsidR="00D935A0" w:rsidRPr="00533A30" w:rsidRDefault="00D935A0" w:rsidP="00533A30">
      <w:pPr>
        <w:pStyle w:val="Code"/>
        <w:rPr>
          <w:highlight w:val="white"/>
        </w:rPr>
      </w:pPr>
      <w:r w:rsidRPr="00533A30">
        <w:rPr>
          <w:highlight w:val="white"/>
        </w:rPr>
        <w:t xml:space="preserve">      else { // rightTrack != null</w:t>
      </w:r>
    </w:p>
    <w:p w14:paraId="28B9A91B" w14:textId="77777777" w:rsidR="00D935A0" w:rsidRPr="00533A30" w:rsidRDefault="00D935A0" w:rsidP="00533A30">
      <w:pPr>
        <w:pStyle w:val="Code"/>
        <w:rPr>
          <w:highlight w:val="white"/>
        </w:rPr>
      </w:pPr>
      <w:r w:rsidRPr="00533A30">
        <w:rPr>
          <w:highlight w:val="white"/>
        </w:rPr>
        <w:t xml:space="preserve">        Assert.ErrorXXX(!(leftSymbol.Value is BigInteger));</w:t>
      </w:r>
    </w:p>
    <w:p w14:paraId="75993477" w14:textId="77777777" w:rsidR="00D935A0" w:rsidRPr="00533A30" w:rsidRDefault="00D935A0" w:rsidP="00533A30">
      <w:pPr>
        <w:pStyle w:val="Code"/>
        <w:rPr>
          <w:highlight w:val="white"/>
        </w:rPr>
      </w:pPr>
    </w:p>
    <w:p w14:paraId="117EBA43" w14:textId="77777777" w:rsidR="00D935A0" w:rsidRPr="00533A30" w:rsidRDefault="00D935A0" w:rsidP="00533A30">
      <w:pPr>
        <w:pStyle w:val="Code"/>
        <w:rPr>
          <w:highlight w:val="white"/>
        </w:rPr>
      </w:pPr>
      <w:r w:rsidRPr="00533A30">
        <w:rPr>
          <w:highlight w:val="white"/>
        </w:rPr>
        <w:lastRenderedPageBreak/>
        <w:t xml:space="preserve">        if ((leftSymbol.IsExternOrStatic() &amp;&amp;</w:t>
      </w:r>
    </w:p>
    <w:p w14:paraId="45BC47B9" w14:textId="77777777" w:rsidR="00D935A0" w:rsidRPr="00533A30" w:rsidRDefault="00D935A0" w:rsidP="00533A30">
      <w:pPr>
        <w:pStyle w:val="Code"/>
        <w:rPr>
          <w:highlight w:val="white"/>
        </w:rPr>
      </w:pPr>
      <w:r w:rsidRPr="00533A30">
        <w:rPr>
          <w:highlight w:val="white"/>
        </w:rPr>
        <w:t xml:space="preserve">             leftSymbol.Type.IsArrayFunctionOrString()) ||</w:t>
      </w:r>
    </w:p>
    <w:p w14:paraId="63186490" w14:textId="77777777" w:rsidR="00D935A0" w:rsidRPr="00533A30" w:rsidRDefault="00D935A0" w:rsidP="00533A30">
      <w:pPr>
        <w:pStyle w:val="Code"/>
        <w:rPr>
          <w:highlight w:val="white"/>
        </w:rPr>
      </w:pPr>
      <w:r w:rsidRPr="00533A30">
        <w:rPr>
          <w:highlight w:val="white"/>
        </w:rPr>
        <w:t xml:space="preserve">             (leftSymbol.IsAutoOrRegister() &amp;&amp;</w:t>
      </w:r>
    </w:p>
    <w:p w14:paraId="39D6D8C8" w14:textId="77777777" w:rsidR="00D935A0" w:rsidRPr="00533A30" w:rsidRDefault="00D935A0" w:rsidP="00533A30">
      <w:pPr>
        <w:pStyle w:val="Code"/>
        <w:rPr>
          <w:highlight w:val="white"/>
        </w:rPr>
      </w:pPr>
      <w:r w:rsidRPr="00533A30">
        <w:rPr>
          <w:highlight w:val="white"/>
        </w:rPr>
        <w:t xml:space="preserve">              leftSymbol.Type.IsArray())) {</w:t>
      </w:r>
    </w:p>
    <w:p w14:paraId="02473CCA" w14:textId="77777777" w:rsidR="00D935A0" w:rsidRPr="00533A30" w:rsidRDefault="00D935A0" w:rsidP="00533A30">
      <w:pPr>
        <w:pStyle w:val="Code"/>
        <w:rPr>
          <w:highlight w:val="white"/>
        </w:rPr>
      </w:pPr>
      <w:r w:rsidRPr="00533A30">
        <w:rPr>
          <w:highlight w:val="white"/>
        </w:rPr>
        <w:t xml:space="preserve">          leftTrack = LoadValueToRegister(leftSymbol);</w:t>
      </w:r>
    </w:p>
    <w:p w14:paraId="01F3B37B" w14:textId="77777777" w:rsidR="00D935A0" w:rsidRPr="00533A30" w:rsidRDefault="00D935A0" w:rsidP="00533A30">
      <w:pPr>
        <w:pStyle w:val="Code"/>
        <w:rPr>
          <w:highlight w:val="white"/>
        </w:rPr>
      </w:pPr>
      <w:r w:rsidRPr="00533A30">
        <w:rPr>
          <w:highlight w:val="white"/>
        </w:rPr>
        <w:t xml:space="preserve">          AddAssemblyCode(AssemblyOperator.cmp, leftTrack, rightTrack);</w:t>
      </w:r>
    </w:p>
    <w:p w14:paraId="7D391B99" w14:textId="77777777" w:rsidR="00D935A0" w:rsidRPr="00533A30" w:rsidRDefault="00D935A0" w:rsidP="00533A30">
      <w:pPr>
        <w:pStyle w:val="Code"/>
        <w:rPr>
          <w:highlight w:val="white"/>
        </w:rPr>
      </w:pPr>
      <w:r w:rsidRPr="00533A30">
        <w:rPr>
          <w:highlight w:val="white"/>
        </w:rPr>
        <w:t xml:space="preserve">        }</w:t>
      </w:r>
    </w:p>
    <w:p w14:paraId="12E4A9FA" w14:textId="77777777" w:rsidR="00D935A0" w:rsidRPr="00533A30" w:rsidRDefault="00D935A0" w:rsidP="00533A30">
      <w:pPr>
        <w:pStyle w:val="Code"/>
        <w:rPr>
          <w:highlight w:val="white"/>
        </w:rPr>
      </w:pPr>
      <w:r w:rsidRPr="00533A30">
        <w:rPr>
          <w:highlight w:val="white"/>
        </w:rPr>
        <w:t xml:space="preserve">        else {</w:t>
      </w:r>
    </w:p>
    <w:p w14:paraId="69598F4B" w14:textId="77777777" w:rsidR="00D935A0" w:rsidRPr="00533A30" w:rsidRDefault="00D935A0" w:rsidP="00533A30">
      <w:pPr>
        <w:pStyle w:val="Code"/>
        <w:rPr>
          <w:highlight w:val="white"/>
        </w:rPr>
      </w:pPr>
      <w:r w:rsidRPr="00533A30">
        <w:rPr>
          <w:highlight w:val="white"/>
        </w:rPr>
        <w:t xml:space="preserve">          AddAssemblyCode(AssemblyOperator.cmp, Base(leftSymbol),</w:t>
      </w:r>
    </w:p>
    <w:p w14:paraId="2BDB2848" w14:textId="77777777" w:rsidR="00D935A0" w:rsidRPr="00533A30" w:rsidRDefault="00D935A0" w:rsidP="00533A30">
      <w:pPr>
        <w:pStyle w:val="Code"/>
        <w:rPr>
          <w:highlight w:val="white"/>
        </w:rPr>
      </w:pPr>
      <w:r w:rsidRPr="00533A30">
        <w:rPr>
          <w:highlight w:val="white"/>
        </w:rPr>
        <w:t xml:space="preserve">                          Offset(leftSymbol), rightTrack);</w:t>
      </w:r>
    </w:p>
    <w:p w14:paraId="11A52B8D" w14:textId="77777777" w:rsidR="00D935A0" w:rsidRPr="00533A30" w:rsidRDefault="00D935A0" w:rsidP="00533A30">
      <w:pPr>
        <w:pStyle w:val="Code"/>
        <w:rPr>
          <w:highlight w:val="white"/>
        </w:rPr>
      </w:pPr>
      <w:r w:rsidRPr="00533A30">
        <w:rPr>
          <w:highlight w:val="white"/>
        </w:rPr>
        <w:t xml:space="preserve">        }</w:t>
      </w:r>
    </w:p>
    <w:p w14:paraId="08846817" w14:textId="77777777" w:rsidR="00D935A0" w:rsidRPr="00533A30" w:rsidRDefault="00D935A0" w:rsidP="00533A30">
      <w:pPr>
        <w:pStyle w:val="Code"/>
        <w:rPr>
          <w:highlight w:val="white"/>
        </w:rPr>
      </w:pPr>
    </w:p>
    <w:p w14:paraId="5A99DFBE" w14:textId="77777777" w:rsidR="00D935A0" w:rsidRPr="00533A30" w:rsidRDefault="00D935A0" w:rsidP="00533A30">
      <w:pPr>
        <w:pStyle w:val="Code"/>
        <w:rPr>
          <w:highlight w:val="white"/>
        </w:rPr>
      </w:pPr>
      <w:r w:rsidRPr="00533A30">
        <w:rPr>
          <w:highlight w:val="white"/>
        </w:rPr>
        <w:t xml:space="preserve">        m_trackMap.Remove(rightSymbol);</w:t>
      </w:r>
    </w:p>
    <w:p w14:paraId="5C296E5D" w14:textId="77777777" w:rsidR="00D935A0" w:rsidRPr="00533A30" w:rsidRDefault="00D935A0" w:rsidP="00533A30">
      <w:pPr>
        <w:pStyle w:val="Code"/>
        <w:rPr>
          <w:highlight w:val="white"/>
        </w:rPr>
      </w:pPr>
      <w:r w:rsidRPr="00533A30">
        <w:rPr>
          <w:highlight w:val="white"/>
        </w:rPr>
        <w:t xml:space="preserve">      }</w:t>
      </w:r>
    </w:p>
    <w:p w14:paraId="3C7BC6AB" w14:textId="77777777" w:rsidR="00D935A0" w:rsidRPr="00533A30" w:rsidRDefault="00D935A0" w:rsidP="00533A30">
      <w:pPr>
        <w:pStyle w:val="Code"/>
        <w:rPr>
          <w:highlight w:val="white"/>
        </w:rPr>
      </w:pPr>
      <w:r w:rsidRPr="00533A30">
        <w:rPr>
          <w:highlight w:val="white"/>
        </w:rPr>
        <w:t xml:space="preserve">    }</w:t>
      </w:r>
    </w:p>
    <w:p w14:paraId="738162A3" w14:textId="61A661F1" w:rsidR="00D935A0" w:rsidRPr="00533A30" w:rsidRDefault="007A4296" w:rsidP="007A4296">
      <w:pPr>
        <w:rPr>
          <w:highlight w:val="white"/>
        </w:rPr>
      </w:pPr>
      <w:r>
        <w:rPr>
          <w:highlight w:val="white"/>
        </w:rPr>
        <w:t xml:space="preserve">The </w:t>
      </w:r>
      <w:r w:rsidRPr="00913F4D">
        <w:rPr>
          <w:rStyle w:val="KeyWord0"/>
          <w:highlight w:val="white"/>
        </w:rPr>
        <w:t>ValueOrAddress</w:t>
      </w:r>
      <w:r>
        <w:rPr>
          <w:highlight w:val="white"/>
        </w:rPr>
        <w:t xml:space="preserve"> method </w:t>
      </w:r>
      <w:r w:rsidR="00913F4D">
        <w:rPr>
          <w:highlight w:val="white"/>
        </w:rPr>
        <w:t>return</w:t>
      </w:r>
      <w:r w:rsidR="001E171D">
        <w:rPr>
          <w:highlight w:val="white"/>
        </w:rPr>
        <w:t>s</w:t>
      </w:r>
      <w:r w:rsidR="00913F4D">
        <w:rPr>
          <w:highlight w:val="white"/>
        </w:rPr>
        <w:t xml:space="preserve"> the value </w:t>
      </w:r>
      <w:r w:rsidR="001E171D">
        <w:rPr>
          <w:highlight w:val="white"/>
        </w:rPr>
        <w:t xml:space="preserve">or address </w:t>
      </w:r>
      <w:r w:rsidR="00913F4D">
        <w:rPr>
          <w:highlight w:val="white"/>
        </w:rPr>
        <w:t>of a symbol</w:t>
      </w:r>
      <w:r w:rsidR="001E171D">
        <w:rPr>
          <w:highlight w:val="white"/>
        </w:rPr>
        <w:t xml:space="preserve">. If the symbol holds an integral value, </w:t>
      </w:r>
      <w:r w:rsidR="00F552E2">
        <w:rPr>
          <w:highlight w:val="white"/>
        </w:rPr>
        <w:t xml:space="preserve">as an object of the </w:t>
      </w:r>
      <w:r w:rsidR="00F552E2" w:rsidRPr="00F552E2">
        <w:rPr>
          <w:rStyle w:val="KeyWord0"/>
          <w:highlight w:val="white"/>
        </w:rPr>
        <w:t>BigInteger</w:t>
      </w:r>
      <w:r w:rsidR="00F552E2">
        <w:rPr>
          <w:highlight w:val="white"/>
        </w:rPr>
        <w:t xml:space="preserve"> class, </w:t>
      </w:r>
      <w:r w:rsidR="001E171D">
        <w:rPr>
          <w:highlight w:val="white"/>
        </w:rPr>
        <w:t>we return the value.</w:t>
      </w:r>
    </w:p>
    <w:p w14:paraId="45B20339" w14:textId="77777777" w:rsidR="00D935A0" w:rsidRPr="00533A30" w:rsidRDefault="00D935A0" w:rsidP="00533A30">
      <w:pPr>
        <w:pStyle w:val="Code"/>
        <w:rPr>
          <w:highlight w:val="white"/>
        </w:rPr>
      </w:pPr>
      <w:r w:rsidRPr="00533A30">
        <w:rPr>
          <w:highlight w:val="white"/>
        </w:rPr>
        <w:t xml:space="preserve">    private object ValueOrAddress(Symbol symbol) {</w:t>
      </w:r>
    </w:p>
    <w:p w14:paraId="59326CDC" w14:textId="77777777" w:rsidR="00D935A0" w:rsidRPr="00533A30" w:rsidRDefault="00D935A0" w:rsidP="00533A30">
      <w:pPr>
        <w:pStyle w:val="Code"/>
        <w:rPr>
          <w:highlight w:val="white"/>
        </w:rPr>
      </w:pPr>
      <w:r w:rsidRPr="00533A30">
        <w:rPr>
          <w:highlight w:val="white"/>
        </w:rPr>
        <w:t xml:space="preserve">      if (symbol.Value is BigInteger) {</w:t>
      </w:r>
    </w:p>
    <w:p w14:paraId="7E8714E0" w14:textId="74537378" w:rsidR="00D935A0" w:rsidRPr="00533A30" w:rsidRDefault="00D935A0" w:rsidP="00533A30">
      <w:pPr>
        <w:pStyle w:val="Code"/>
        <w:rPr>
          <w:highlight w:val="white"/>
        </w:rPr>
      </w:pPr>
      <w:r w:rsidRPr="00533A30">
        <w:rPr>
          <w:highlight w:val="white"/>
        </w:rPr>
        <w:t xml:space="preserve">        return symbol.Value;</w:t>
      </w:r>
    </w:p>
    <w:p w14:paraId="1F38D73A" w14:textId="470851B0" w:rsidR="00D935A0" w:rsidRDefault="00D935A0" w:rsidP="00533A30">
      <w:pPr>
        <w:pStyle w:val="Code"/>
        <w:rPr>
          <w:highlight w:val="white"/>
        </w:rPr>
      </w:pPr>
      <w:r w:rsidRPr="00533A30">
        <w:rPr>
          <w:highlight w:val="white"/>
        </w:rPr>
        <w:t xml:space="preserve">      }</w:t>
      </w:r>
    </w:p>
    <w:p w14:paraId="221B3EA4" w14:textId="6D43CC26" w:rsidR="00F552E2" w:rsidRPr="00533A30" w:rsidRDefault="00F552E2" w:rsidP="00F552E2">
      <w:pPr>
        <w:rPr>
          <w:highlight w:val="white"/>
        </w:rPr>
      </w:pPr>
      <w:r>
        <w:rPr>
          <w:highlight w:val="white"/>
        </w:rPr>
        <w:t>If the symbol ha</w:t>
      </w:r>
      <w:r w:rsidR="00A570CD">
        <w:rPr>
          <w:highlight w:val="white"/>
        </w:rPr>
        <w:t>s</w:t>
      </w:r>
      <w:r>
        <w:rPr>
          <w:highlight w:val="white"/>
        </w:rPr>
        <w:t xml:space="preserve"> auto or register type, we create a new track, </w:t>
      </w:r>
      <w:r w:rsidR="00B26B66">
        <w:rPr>
          <w:highlight w:val="white"/>
        </w:rPr>
        <w:t>add code for loading the address of the symbol info the track, and return the track.</w:t>
      </w:r>
    </w:p>
    <w:p w14:paraId="62A59DAA" w14:textId="77777777" w:rsidR="00D935A0" w:rsidRPr="00533A30" w:rsidRDefault="00D935A0" w:rsidP="00533A30">
      <w:pPr>
        <w:pStyle w:val="Code"/>
        <w:rPr>
          <w:highlight w:val="white"/>
        </w:rPr>
      </w:pPr>
      <w:r w:rsidRPr="00533A30">
        <w:rPr>
          <w:highlight w:val="white"/>
        </w:rPr>
        <w:t xml:space="preserve">      else if (symbol.IsAutoOrRegister()) {</w:t>
      </w:r>
    </w:p>
    <w:p w14:paraId="069E7B8C" w14:textId="77777777" w:rsidR="00D935A0" w:rsidRPr="00533A30" w:rsidRDefault="00D935A0" w:rsidP="00533A30">
      <w:pPr>
        <w:pStyle w:val="Code"/>
        <w:rPr>
          <w:highlight w:val="white"/>
        </w:rPr>
      </w:pPr>
      <w:r w:rsidRPr="00533A30">
        <w:rPr>
          <w:highlight w:val="white"/>
        </w:rPr>
        <w:t xml:space="preserve">        Track track = new Track(symbol);</w:t>
      </w:r>
    </w:p>
    <w:p w14:paraId="08F655D9" w14:textId="77777777" w:rsidR="00D935A0" w:rsidRPr="00533A30" w:rsidRDefault="00D935A0" w:rsidP="00533A30">
      <w:pPr>
        <w:pStyle w:val="Code"/>
        <w:rPr>
          <w:highlight w:val="white"/>
        </w:rPr>
      </w:pPr>
      <w:r w:rsidRPr="00533A30">
        <w:rPr>
          <w:highlight w:val="white"/>
        </w:rPr>
        <w:t xml:space="preserve">        AddAssemblyCode(AssemblyOperator.mov, track, Base(symbol));</w:t>
      </w:r>
    </w:p>
    <w:p w14:paraId="6D480AD8" w14:textId="77777777" w:rsidR="00D935A0" w:rsidRPr="00533A30" w:rsidRDefault="00D935A0" w:rsidP="00533A30">
      <w:pPr>
        <w:pStyle w:val="Code"/>
        <w:rPr>
          <w:highlight w:val="white"/>
        </w:rPr>
      </w:pPr>
      <w:r w:rsidRPr="00533A30">
        <w:rPr>
          <w:highlight w:val="white"/>
        </w:rPr>
        <w:t xml:space="preserve">        AddAssemblyCode(AssemblyOperator.add, track,</w:t>
      </w:r>
    </w:p>
    <w:p w14:paraId="7FD4F654" w14:textId="77777777" w:rsidR="00D935A0" w:rsidRPr="00533A30" w:rsidRDefault="00D935A0" w:rsidP="00533A30">
      <w:pPr>
        <w:pStyle w:val="Code"/>
        <w:rPr>
          <w:highlight w:val="white"/>
        </w:rPr>
      </w:pPr>
      <w:r w:rsidRPr="00533A30">
        <w:rPr>
          <w:highlight w:val="white"/>
        </w:rPr>
        <w:t xml:space="preserve">                        (BigInteger) Offset(symbol));</w:t>
      </w:r>
    </w:p>
    <w:p w14:paraId="27FAEA14" w14:textId="77777777" w:rsidR="00D935A0" w:rsidRPr="00533A30" w:rsidRDefault="00D935A0" w:rsidP="00533A30">
      <w:pPr>
        <w:pStyle w:val="Code"/>
        <w:rPr>
          <w:highlight w:val="white"/>
        </w:rPr>
      </w:pPr>
      <w:r w:rsidRPr="00533A30">
        <w:rPr>
          <w:highlight w:val="white"/>
        </w:rPr>
        <w:t xml:space="preserve">        return track;</w:t>
      </w:r>
    </w:p>
    <w:p w14:paraId="5FF2DAF4" w14:textId="74701FD5" w:rsidR="00D935A0" w:rsidRDefault="00D935A0" w:rsidP="00533A30">
      <w:pPr>
        <w:pStyle w:val="Code"/>
        <w:rPr>
          <w:highlight w:val="white"/>
        </w:rPr>
      </w:pPr>
      <w:r w:rsidRPr="00533A30">
        <w:rPr>
          <w:highlight w:val="white"/>
        </w:rPr>
        <w:t xml:space="preserve">      }</w:t>
      </w:r>
    </w:p>
    <w:p w14:paraId="0C82170F" w14:textId="3AA57182" w:rsidR="002948F7" w:rsidRPr="00533A30" w:rsidRDefault="002948F7" w:rsidP="002948F7">
      <w:pPr>
        <w:rPr>
          <w:highlight w:val="white"/>
        </w:rPr>
      </w:pPr>
      <w:r>
        <w:rPr>
          <w:highlight w:val="white"/>
        </w:rPr>
        <w:t>Otherwise, if the symbol is a</w:t>
      </w:r>
      <w:r w:rsidR="00D72BE0">
        <w:rPr>
          <w:highlight w:val="white"/>
        </w:rPr>
        <w:t>n</w:t>
      </w:r>
      <w:r>
        <w:rPr>
          <w:highlight w:val="white"/>
        </w:rPr>
        <w:t xml:space="preserve"> extern or static symbol, </w:t>
      </w:r>
      <w:r w:rsidR="00D72BE0">
        <w:rPr>
          <w:highlight w:val="white"/>
        </w:rPr>
        <w:t>we return its unique name</w:t>
      </w:r>
      <w:r w:rsidR="008A2E7D">
        <w:rPr>
          <w:highlight w:val="white"/>
        </w:rPr>
        <w:t xml:space="preserve">. It </w:t>
      </w:r>
      <w:r w:rsidR="00D72BE0">
        <w:rPr>
          <w:highlight w:val="white"/>
        </w:rPr>
        <w:t>will later be replaced by a proper address by the linker.</w:t>
      </w:r>
    </w:p>
    <w:p w14:paraId="02C6ACBE" w14:textId="77777777" w:rsidR="00D935A0" w:rsidRPr="00533A30" w:rsidRDefault="00D935A0" w:rsidP="00533A30">
      <w:pPr>
        <w:pStyle w:val="Code"/>
        <w:rPr>
          <w:highlight w:val="white"/>
        </w:rPr>
      </w:pPr>
      <w:r w:rsidRPr="00533A30">
        <w:rPr>
          <w:highlight w:val="white"/>
        </w:rPr>
        <w:t xml:space="preserve">      else {</w:t>
      </w:r>
    </w:p>
    <w:p w14:paraId="1ADDB04B" w14:textId="77777777" w:rsidR="00D935A0" w:rsidRPr="00533A30" w:rsidRDefault="00D935A0" w:rsidP="00533A30">
      <w:pPr>
        <w:pStyle w:val="Code"/>
        <w:rPr>
          <w:highlight w:val="white"/>
        </w:rPr>
      </w:pPr>
      <w:r w:rsidRPr="00533A30">
        <w:rPr>
          <w:highlight w:val="white"/>
        </w:rPr>
        <w:t xml:space="preserve">        return symbol.UniqueName;</w:t>
      </w:r>
    </w:p>
    <w:p w14:paraId="45C0FAB9" w14:textId="77777777" w:rsidR="00D935A0" w:rsidRPr="00533A30" w:rsidRDefault="00D935A0" w:rsidP="00533A30">
      <w:pPr>
        <w:pStyle w:val="Code"/>
        <w:rPr>
          <w:highlight w:val="white"/>
        </w:rPr>
      </w:pPr>
      <w:r w:rsidRPr="00533A30">
        <w:rPr>
          <w:highlight w:val="white"/>
        </w:rPr>
        <w:t xml:space="preserve">      }</w:t>
      </w:r>
    </w:p>
    <w:p w14:paraId="175F7502" w14:textId="77777777" w:rsidR="00D935A0" w:rsidRPr="00533A30" w:rsidRDefault="00D935A0" w:rsidP="00533A30">
      <w:pPr>
        <w:pStyle w:val="Code"/>
        <w:rPr>
          <w:highlight w:val="white"/>
        </w:rPr>
      </w:pPr>
      <w:r w:rsidRPr="00533A30">
        <w:rPr>
          <w:highlight w:val="white"/>
        </w:rPr>
        <w:t xml:space="preserve">    }</w:t>
      </w:r>
    </w:p>
    <w:p w14:paraId="4418937C" w14:textId="09B4B986" w:rsidR="00D935A0" w:rsidRPr="00533A30" w:rsidRDefault="002137C3" w:rsidP="002137C3">
      <w:pPr>
        <w:rPr>
          <w:highlight w:val="white"/>
        </w:rPr>
      </w:pPr>
      <w:r>
        <w:rPr>
          <w:highlight w:val="white"/>
        </w:rPr>
        <w:t xml:space="preserve">The </w:t>
      </w:r>
      <w:r w:rsidRPr="002137C3">
        <w:rPr>
          <w:rStyle w:val="KeyWord0"/>
          <w:highlight w:val="white"/>
        </w:rPr>
        <w:t>BaseRegister</w:t>
      </w:r>
      <w:r>
        <w:rPr>
          <w:highlight w:val="white"/>
        </w:rPr>
        <w:t xml:space="preserve"> </w:t>
      </w:r>
      <w:r w:rsidR="00C603E5">
        <w:rPr>
          <w:highlight w:val="white"/>
        </w:rPr>
        <w:t>method returns the base register of a</w:t>
      </w:r>
      <w:r w:rsidR="00384D48">
        <w:rPr>
          <w:highlight w:val="white"/>
        </w:rPr>
        <w:t xml:space="preserve"> symbol, repre</w:t>
      </w:r>
      <w:r w:rsidR="002857BA">
        <w:rPr>
          <w:highlight w:val="white"/>
        </w:rPr>
        <w:t>senting</w:t>
      </w:r>
      <w:r w:rsidR="00384D48">
        <w:rPr>
          <w:highlight w:val="white"/>
        </w:rPr>
        <w:t xml:space="preserve"> a variable or parameter</w:t>
      </w:r>
      <w:r w:rsidR="002857BA">
        <w:rPr>
          <w:highlight w:val="white"/>
        </w:rPr>
        <w:t xml:space="preserve"> of </w:t>
      </w:r>
      <w:r w:rsidR="00C603E5">
        <w:rPr>
          <w:highlight w:val="white"/>
        </w:rPr>
        <w:t>auto or register</w:t>
      </w:r>
      <w:r w:rsidR="00384D48">
        <w:rPr>
          <w:highlight w:val="white"/>
        </w:rPr>
        <w:t xml:space="preserve"> </w:t>
      </w:r>
      <w:r w:rsidR="002857BA">
        <w:rPr>
          <w:highlight w:val="white"/>
        </w:rPr>
        <w:t>storage</w:t>
      </w:r>
      <w:r w:rsidR="00384D48">
        <w:rPr>
          <w:highlight w:val="white"/>
        </w:rPr>
        <w:t xml:space="preserve">. However, the symbol can also be null, in case of an unnamed </w:t>
      </w:r>
      <w:r w:rsidR="002857BA">
        <w:rPr>
          <w:highlight w:val="white"/>
        </w:rPr>
        <w:t xml:space="preserve">parameter. The </w:t>
      </w:r>
      <w:r w:rsidR="00A86B78">
        <w:rPr>
          <w:highlight w:val="white"/>
        </w:rPr>
        <w:t xml:space="preserve">method returns either </w:t>
      </w:r>
      <w:r w:rsidR="00760F62">
        <w:rPr>
          <w:highlight w:val="white"/>
        </w:rPr>
        <w:t>regular frame pointer or the ellipse frame pointer.</w:t>
      </w:r>
    </w:p>
    <w:p w14:paraId="7DDEDA01" w14:textId="77777777" w:rsidR="00D935A0" w:rsidRPr="00533A30" w:rsidRDefault="00D935A0" w:rsidP="00533A30">
      <w:pPr>
        <w:pStyle w:val="Code"/>
        <w:rPr>
          <w:highlight w:val="white"/>
        </w:rPr>
      </w:pPr>
      <w:r w:rsidRPr="00533A30">
        <w:rPr>
          <w:highlight w:val="white"/>
        </w:rPr>
        <w:t xml:space="preserve">    public Register BaseRegister(Symbol symbol) {</w:t>
      </w:r>
    </w:p>
    <w:p w14:paraId="695E5006" w14:textId="77777777" w:rsidR="00D935A0" w:rsidRPr="00533A30" w:rsidRDefault="00D935A0" w:rsidP="00533A30">
      <w:pPr>
        <w:pStyle w:val="Code"/>
        <w:rPr>
          <w:highlight w:val="white"/>
        </w:rPr>
      </w:pPr>
      <w:r w:rsidRPr="00533A30">
        <w:rPr>
          <w:highlight w:val="white"/>
        </w:rPr>
        <w:t xml:space="preserve">      Assert.ErrorXXX((symbol == null) || symbol.IsAutoOrRegister());</w:t>
      </w:r>
    </w:p>
    <w:p w14:paraId="673C81FC" w14:textId="6997F46B" w:rsidR="00760F62" w:rsidRDefault="00413C15" w:rsidP="008F4AD5">
      <w:pPr>
        <w:rPr>
          <w:highlight w:val="white"/>
        </w:rPr>
      </w:pPr>
      <w:r>
        <w:rPr>
          <w:highlight w:val="white"/>
        </w:rPr>
        <w:t xml:space="preserve">We return the elliptic frame pointer is the </w:t>
      </w:r>
      <w:r w:rsidR="008F4AD5">
        <w:rPr>
          <w:highlight w:val="white"/>
        </w:rPr>
        <w:t>function is in fact elliptic</w:t>
      </w:r>
      <w:r>
        <w:rPr>
          <w:highlight w:val="white"/>
        </w:rPr>
        <w:t xml:space="preserve"> and the symbol is not a parameter. If the symbol is null, it represent</w:t>
      </w:r>
      <w:r w:rsidR="00AB03A5">
        <w:rPr>
          <w:highlight w:val="white"/>
        </w:rPr>
        <w:t>s</w:t>
      </w:r>
      <w:r>
        <w:rPr>
          <w:highlight w:val="white"/>
        </w:rPr>
        <w:t xml:space="preserve"> a</w:t>
      </w:r>
      <w:r w:rsidR="00331316">
        <w:rPr>
          <w:highlight w:val="white"/>
        </w:rPr>
        <w:t>n</w:t>
      </w:r>
      <w:r>
        <w:rPr>
          <w:highlight w:val="white"/>
        </w:rPr>
        <w:t xml:space="preserve"> unnamed parameter.</w:t>
      </w:r>
    </w:p>
    <w:p w14:paraId="0621DC0F" w14:textId="523570FD" w:rsidR="00D935A0" w:rsidRPr="00533A30" w:rsidRDefault="00D935A0" w:rsidP="00533A30">
      <w:pPr>
        <w:pStyle w:val="Code"/>
        <w:rPr>
          <w:highlight w:val="white"/>
        </w:rPr>
      </w:pPr>
      <w:r w:rsidRPr="00533A30">
        <w:rPr>
          <w:highlight w:val="white"/>
        </w:rPr>
        <w:t xml:space="preserve">      if (SymbolTable.CurrentFunction.Type.IsEllipse() &amp;&amp;</w:t>
      </w:r>
    </w:p>
    <w:p w14:paraId="5C03F135" w14:textId="62BE8D94" w:rsidR="00D935A0" w:rsidRPr="00533A30" w:rsidRDefault="00D935A0" w:rsidP="00533A30">
      <w:pPr>
        <w:pStyle w:val="Code"/>
        <w:rPr>
          <w:highlight w:val="white"/>
        </w:rPr>
      </w:pPr>
      <w:r w:rsidRPr="00533A30">
        <w:rPr>
          <w:highlight w:val="white"/>
        </w:rPr>
        <w:t xml:space="preserve">          (symbol </w:t>
      </w:r>
      <w:r w:rsidR="00082741">
        <w:rPr>
          <w:highlight w:val="white"/>
        </w:rPr>
        <w:t>!</w:t>
      </w:r>
      <w:r w:rsidRPr="00533A30">
        <w:rPr>
          <w:highlight w:val="white"/>
        </w:rPr>
        <w:t xml:space="preserve">= null) </w:t>
      </w:r>
      <w:r w:rsidR="00082741">
        <w:rPr>
          <w:highlight w:val="white"/>
        </w:rPr>
        <w:t>&amp;&amp;</w:t>
      </w:r>
      <w:r w:rsidRPr="00533A30">
        <w:rPr>
          <w:highlight w:val="white"/>
        </w:rPr>
        <w:t xml:space="preserve"> !symbol.IsParameter()) {</w:t>
      </w:r>
    </w:p>
    <w:p w14:paraId="1E495C37" w14:textId="77777777" w:rsidR="00D935A0" w:rsidRPr="00533A30" w:rsidRDefault="00D935A0" w:rsidP="00533A30">
      <w:pPr>
        <w:pStyle w:val="Code"/>
        <w:rPr>
          <w:highlight w:val="white"/>
        </w:rPr>
      </w:pPr>
      <w:r w:rsidRPr="00533A30">
        <w:rPr>
          <w:highlight w:val="white"/>
        </w:rPr>
        <w:t xml:space="preserve">        return AssemblyCode.EllipseRegister;</w:t>
      </w:r>
    </w:p>
    <w:p w14:paraId="7F637B46" w14:textId="3C955281" w:rsidR="00D935A0" w:rsidRDefault="00D935A0" w:rsidP="00533A30">
      <w:pPr>
        <w:pStyle w:val="Code"/>
        <w:rPr>
          <w:highlight w:val="white"/>
        </w:rPr>
      </w:pPr>
      <w:r w:rsidRPr="00533A30">
        <w:rPr>
          <w:highlight w:val="white"/>
        </w:rPr>
        <w:t xml:space="preserve">      }</w:t>
      </w:r>
    </w:p>
    <w:p w14:paraId="478AE525" w14:textId="52C887BE" w:rsidR="006E3248" w:rsidRPr="00533A30" w:rsidRDefault="006E3248" w:rsidP="00205AA0">
      <w:pPr>
        <w:rPr>
          <w:highlight w:val="white"/>
        </w:rPr>
      </w:pPr>
      <w:r>
        <w:rPr>
          <w:highlight w:val="white"/>
        </w:rPr>
        <w:lastRenderedPageBreak/>
        <w:t>If the function is not elliptic</w:t>
      </w:r>
      <w:r w:rsidR="00F574AF">
        <w:rPr>
          <w:highlight w:val="white"/>
        </w:rPr>
        <w:t>,</w:t>
      </w:r>
      <w:r>
        <w:rPr>
          <w:highlight w:val="white"/>
        </w:rPr>
        <w:t xml:space="preserve"> or </w:t>
      </w:r>
      <w:r w:rsidR="00205AA0">
        <w:rPr>
          <w:highlight w:val="white"/>
        </w:rPr>
        <w:t>if the symbol is a parameter</w:t>
      </w:r>
      <w:r w:rsidR="00D67FD5">
        <w:rPr>
          <w:highlight w:val="white"/>
        </w:rPr>
        <w:t>, we return the regular frame pointer.</w:t>
      </w:r>
      <w:r w:rsidR="00CC0273">
        <w:rPr>
          <w:highlight w:val="white"/>
        </w:rPr>
        <w:t xml:space="preserve"> The activation record is organized so that</w:t>
      </w:r>
      <w:r w:rsidR="00E945EF">
        <w:rPr>
          <w:highlight w:val="white"/>
        </w:rPr>
        <w:t xml:space="preserve"> the parameters are located before the variables, with potential extra parameter in between. Therefore, we use the regular frame pointer for parameters in both elliptic and non-elliptic functions, and the elliptic frame pointer for variables</w:t>
      </w:r>
      <w:r w:rsidR="00780029">
        <w:rPr>
          <w:highlight w:val="white"/>
        </w:rPr>
        <w:t xml:space="preserve"> </w:t>
      </w:r>
      <w:r w:rsidR="00E945EF">
        <w:rPr>
          <w:highlight w:val="white"/>
        </w:rPr>
        <w:t>since they are located after the extra parameters.</w:t>
      </w:r>
      <w:r w:rsidR="00CC0273">
        <w:rPr>
          <w:highlight w:val="white"/>
        </w:rPr>
        <w:t xml:space="preserve"> </w:t>
      </w:r>
    </w:p>
    <w:p w14:paraId="267D2FB5" w14:textId="77777777" w:rsidR="00D935A0" w:rsidRPr="00533A30" w:rsidRDefault="00D935A0" w:rsidP="00533A30">
      <w:pPr>
        <w:pStyle w:val="Code"/>
        <w:rPr>
          <w:highlight w:val="white"/>
        </w:rPr>
      </w:pPr>
      <w:r w:rsidRPr="00533A30">
        <w:rPr>
          <w:highlight w:val="white"/>
        </w:rPr>
        <w:t xml:space="preserve">      else {</w:t>
      </w:r>
    </w:p>
    <w:p w14:paraId="2B9BEF39" w14:textId="77777777" w:rsidR="00D935A0" w:rsidRPr="00533A30" w:rsidRDefault="00D935A0" w:rsidP="00533A30">
      <w:pPr>
        <w:pStyle w:val="Code"/>
        <w:rPr>
          <w:highlight w:val="white"/>
        </w:rPr>
      </w:pPr>
      <w:r w:rsidRPr="00533A30">
        <w:rPr>
          <w:highlight w:val="white"/>
        </w:rPr>
        <w:t xml:space="preserve">        return AssemblyCode.FrameRegister;</w:t>
      </w:r>
    </w:p>
    <w:p w14:paraId="18352797" w14:textId="77777777" w:rsidR="00D935A0" w:rsidRPr="00533A30" w:rsidRDefault="00D935A0" w:rsidP="00533A30">
      <w:pPr>
        <w:pStyle w:val="Code"/>
        <w:rPr>
          <w:highlight w:val="white"/>
        </w:rPr>
      </w:pPr>
      <w:r w:rsidRPr="00533A30">
        <w:rPr>
          <w:highlight w:val="white"/>
        </w:rPr>
        <w:t xml:space="preserve">      }</w:t>
      </w:r>
    </w:p>
    <w:p w14:paraId="4A3C8314" w14:textId="77777777" w:rsidR="00D935A0" w:rsidRPr="00533A30" w:rsidRDefault="00D935A0" w:rsidP="00533A30">
      <w:pPr>
        <w:pStyle w:val="Code"/>
        <w:rPr>
          <w:highlight w:val="white"/>
        </w:rPr>
      </w:pPr>
      <w:r w:rsidRPr="00533A30">
        <w:rPr>
          <w:highlight w:val="white"/>
        </w:rPr>
        <w:t xml:space="preserve">    }</w:t>
      </w:r>
    </w:p>
    <w:p w14:paraId="0E7D6B16" w14:textId="197262E9" w:rsidR="00D935A0" w:rsidRPr="00533A30" w:rsidRDefault="00E945EF" w:rsidP="00E945EF">
      <w:pPr>
        <w:rPr>
          <w:highlight w:val="white"/>
        </w:rPr>
      </w:pPr>
      <w:r>
        <w:rPr>
          <w:highlight w:val="white"/>
        </w:rPr>
        <w:t xml:space="preserve">The </w:t>
      </w:r>
      <w:r w:rsidRPr="00F16CE8">
        <w:rPr>
          <w:rStyle w:val="KeyWord0"/>
          <w:highlight w:val="white"/>
        </w:rPr>
        <w:t>Base</w:t>
      </w:r>
      <w:r>
        <w:rPr>
          <w:highlight w:val="white"/>
        </w:rPr>
        <w:t xml:space="preserve"> method </w:t>
      </w:r>
      <w:r w:rsidR="00FB43D7">
        <w:rPr>
          <w:highlight w:val="white"/>
        </w:rPr>
        <w:t>returns the base of a symbol, which may be a register, a track, or a name.</w:t>
      </w:r>
      <w:r w:rsidR="00B212A1">
        <w:rPr>
          <w:highlight w:val="white"/>
        </w:rPr>
        <w:t xml:space="preserve"> If the symbol’s value if a static address we return its name</w:t>
      </w:r>
      <w:r w:rsidR="002E0C9C">
        <w:rPr>
          <w:highlight w:val="white"/>
        </w:rPr>
        <w:t>, which will later be replaced by a proper address by the linker.</w:t>
      </w:r>
    </w:p>
    <w:p w14:paraId="7C81F624" w14:textId="77777777" w:rsidR="00D935A0" w:rsidRPr="00533A30" w:rsidRDefault="00D935A0" w:rsidP="00533A30">
      <w:pPr>
        <w:pStyle w:val="Code"/>
        <w:rPr>
          <w:highlight w:val="white"/>
        </w:rPr>
      </w:pPr>
      <w:r w:rsidRPr="00533A30">
        <w:rPr>
          <w:highlight w:val="white"/>
        </w:rPr>
        <w:t xml:space="preserve">    private object Base(Symbol symbol) {</w:t>
      </w:r>
    </w:p>
    <w:p w14:paraId="20CCCA67" w14:textId="77777777" w:rsidR="00D935A0" w:rsidRPr="00533A30" w:rsidRDefault="00D935A0" w:rsidP="00533A30">
      <w:pPr>
        <w:pStyle w:val="Code"/>
        <w:rPr>
          <w:highlight w:val="white"/>
        </w:rPr>
      </w:pPr>
      <w:r w:rsidRPr="00533A30">
        <w:rPr>
          <w:highlight w:val="white"/>
        </w:rPr>
        <w:t xml:space="preserve">      if (symbol.Value is StaticAddress) {</w:t>
      </w:r>
    </w:p>
    <w:p w14:paraId="6B7D86B1"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49A513C2" w14:textId="77777777" w:rsidR="00D935A0" w:rsidRPr="00533A30" w:rsidRDefault="00D935A0" w:rsidP="00533A30">
      <w:pPr>
        <w:pStyle w:val="Code"/>
        <w:rPr>
          <w:highlight w:val="white"/>
        </w:rPr>
      </w:pPr>
      <w:r w:rsidRPr="00533A30">
        <w:rPr>
          <w:highlight w:val="white"/>
        </w:rPr>
        <w:t xml:space="preserve">        return staticAddress.UniqueName;</w:t>
      </w:r>
    </w:p>
    <w:p w14:paraId="5CF3E333" w14:textId="0DB58B01" w:rsidR="00D935A0" w:rsidRDefault="00D935A0" w:rsidP="00533A30">
      <w:pPr>
        <w:pStyle w:val="Code"/>
        <w:rPr>
          <w:highlight w:val="white"/>
        </w:rPr>
      </w:pPr>
      <w:r w:rsidRPr="00533A30">
        <w:rPr>
          <w:highlight w:val="white"/>
        </w:rPr>
        <w:t xml:space="preserve">      }</w:t>
      </w:r>
    </w:p>
    <w:p w14:paraId="08A24DC1" w14:textId="05DE8324" w:rsidR="00960107" w:rsidRPr="00533A30" w:rsidRDefault="00780029" w:rsidP="000D573E">
      <w:pPr>
        <w:rPr>
          <w:highlight w:val="white"/>
        </w:rPr>
      </w:pPr>
      <w:r>
        <w:rPr>
          <w:highlight w:val="white"/>
        </w:rPr>
        <w:t xml:space="preserve">If the </w:t>
      </w:r>
      <w:r w:rsidR="00421926">
        <w:rPr>
          <w:highlight w:val="white"/>
        </w:rPr>
        <w:t xml:space="preserve">symbol’s address symbol is not null, </w:t>
      </w:r>
      <w:r w:rsidR="00897109">
        <w:rPr>
          <w:highlight w:val="white"/>
        </w:rPr>
        <w:t>the symbol represents a dereferred symbol in a dereference, index, or arrow expression, and we return the register holding the address.</w:t>
      </w:r>
      <w:r w:rsidR="00327424">
        <w:rPr>
          <w:highlight w:val="white"/>
        </w:rPr>
        <w:t xml:space="preserve"> We look up </w:t>
      </w:r>
      <w:r w:rsidR="00AE2F36">
        <w:rPr>
          <w:highlight w:val="white"/>
        </w:rPr>
        <w:t xml:space="preserve">the address track (the track of the address symbol) </w:t>
      </w:r>
      <w:r w:rsidR="00327424">
        <w:rPr>
          <w:highlight w:val="white"/>
        </w:rPr>
        <w:t>by call</w:t>
      </w:r>
      <w:r w:rsidR="00AE2F36">
        <w:rPr>
          <w:highlight w:val="white"/>
        </w:rPr>
        <w:t xml:space="preserve">ing </w:t>
      </w:r>
      <w:r w:rsidR="00AE2F36" w:rsidRPr="009301DC">
        <w:rPr>
          <w:rStyle w:val="KeyWord0"/>
          <w:highlight w:val="white"/>
        </w:rPr>
        <w:t>LoadValueToRegister</w:t>
      </w:r>
      <w:r w:rsidR="009301DC">
        <w:rPr>
          <w:highlight w:val="white"/>
        </w:rPr>
        <w:t xml:space="preserve"> and </w:t>
      </w:r>
      <w:r w:rsidR="00AE2F36">
        <w:rPr>
          <w:highlight w:val="white"/>
        </w:rPr>
        <w:t xml:space="preserve">mark the track as pointer, which means that the register allocator </w:t>
      </w:r>
      <w:r w:rsidR="009301DC">
        <w:rPr>
          <w:highlight w:val="white"/>
        </w:rPr>
        <w:t xml:space="preserve">will </w:t>
      </w:r>
      <w:r w:rsidR="00A7112F">
        <w:rPr>
          <w:highlight w:val="white"/>
        </w:rPr>
        <w:t>choose</w:t>
      </w:r>
      <w:r w:rsidR="009301DC">
        <w:rPr>
          <w:highlight w:val="white"/>
        </w:rPr>
        <w:t xml:space="preserve"> the register from a smaller set. </w:t>
      </w:r>
      <w:r w:rsidR="00306D78">
        <w:rPr>
          <w:highlight w:val="white"/>
        </w:rPr>
        <w:t xml:space="preserve">Since the </w:t>
      </w:r>
      <w:r w:rsidR="00BA6F9F">
        <w:rPr>
          <w:highlight w:val="white"/>
        </w:rPr>
        <w:t>track is no longer needed, we delete it from the track map before we return it.</w:t>
      </w:r>
    </w:p>
    <w:p w14:paraId="136000AF" w14:textId="56588C5A" w:rsidR="00D935A0" w:rsidRDefault="00D935A0" w:rsidP="00533A30">
      <w:pPr>
        <w:pStyle w:val="Code"/>
        <w:rPr>
          <w:highlight w:val="white"/>
        </w:rPr>
      </w:pPr>
      <w:r w:rsidRPr="00533A30">
        <w:rPr>
          <w:highlight w:val="white"/>
        </w:rPr>
        <w:t xml:space="preserve">      else if (symbol.AddressSymbol != null) {</w:t>
      </w:r>
    </w:p>
    <w:p w14:paraId="6506F54A" w14:textId="77777777" w:rsidR="00D935A0" w:rsidRPr="00533A30" w:rsidRDefault="00D935A0" w:rsidP="00533A30">
      <w:pPr>
        <w:pStyle w:val="Code"/>
        <w:rPr>
          <w:highlight w:val="white"/>
        </w:rPr>
      </w:pPr>
      <w:r w:rsidRPr="00533A30">
        <w:rPr>
          <w:highlight w:val="white"/>
        </w:rPr>
        <w:t xml:space="preserve">        Track addressTrack = LoadValueToRegister(symbol.AddressSymbol);</w:t>
      </w:r>
    </w:p>
    <w:p w14:paraId="56FD0F2B" w14:textId="77777777" w:rsidR="00D935A0" w:rsidRPr="00533A30" w:rsidRDefault="00D935A0" w:rsidP="00533A30">
      <w:pPr>
        <w:pStyle w:val="Code"/>
        <w:rPr>
          <w:highlight w:val="white"/>
        </w:rPr>
      </w:pPr>
      <w:r w:rsidRPr="00533A30">
        <w:rPr>
          <w:highlight w:val="white"/>
        </w:rPr>
        <w:t xml:space="preserve">        Assert.ErrorXXX((addressTrack.Register == null) ||</w:t>
      </w:r>
    </w:p>
    <w:p w14:paraId="6244FDD2" w14:textId="537A3DC9" w:rsidR="00C0492B" w:rsidRDefault="00D935A0" w:rsidP="00533A30">
      <w:pPr>
        <w:pStyle w:val="Code"/>
        <w:rPr>
          <w:highlight w:val="white"/>
        </w:rPr>
      </w:pPr>
      <w:r w:rsidRPr="00533A30">
        <w:rPr>
          <w:highlight w:val="white"/>
        </w:rPr>
        <w:t xml:space="preserve">                </w:t>
      </w:r>
      <w:r w:rsidR="00C0492B">
        <w:rPr>
          <w:highlight w:val="white"/>
        </w:rPr>
        <w:t xml:space="preserve">  </w:t>
      </w:r>
      <w:r w:rsidRPr="00533A30">
        <w:rPr>
          <w:highlight w:val="white"/>
        </w:rPr>
        <w:t xml:space="preserve">      RegisterAllocator.PointerRegisterSetWithEllipse.</w:t>
      </w:r>
    </w:p>
    <w:p w14:paraId="453BC50E" w14:textId="5806FEC8" w:rsidR="00D935A0" w:rsidRPr="00533A30" w:rsidRDefault="00C0492B" w:rsidP="00533A30">
      <w:pPr>
        <w:pStyle w:val="Code"/>
        <w:rPr>
          <w:highlight w:val="white"/>
        </w:rPr>
      </w:pPr>
      <w:r>
        <w:rPr>
          <w:highlight w:val="white"/>
        </w:rPr>
        <w:t xml:space="preserve">                        </w:t>
      </w:r>
      <w:r w:rsidR="00D935A0" w:rsidRPr="00533A30">
        <w:rPr>
          <w:highlight w:val="white"/>
        </w:rPr>
        <w:t>Contains(addressTrack.Register.Value));</w:t>
      </w:r>
    </w:p>
    <w:p w14:paraId="21037B29" w14:textId="77777777" w:rsidR="00D935A0" w:rsidRPr="00533A30" w:rsidRDefault="00D935A0" w:rsidP="00533A30">
      <w:pPr>
        <w:pStyle w:val="Code"/>
        <w:rPr>
          <w:highlight w:val="white"/>
        </w:rPr>
      </w:pPr>
      <w:r w:rsidRPr="00533A30">
        <w:rPr>
          <w:highlight w:val="white"/>
        </w:rPr>
        <w:t xml:space="preserve">        addressTrack.Pointer = true;</w:t>
      </w:r>
    </w:p>
    <w:p w14:paraId="1D989BE7" w14:textId="77777777" w:rsidR="00D935A0" w:rsidRPr="00533A30" w:rsidRDefault="00D935A0" w:rsidP="00533A30">
      <w:pPr>
        <w:pStyle w:val="Code"/>
        <w:rPr>
          <w:highlight w:val="white"/>
        </w:rPr>
      </w:pPr>
      <w:r w:rsidRPr="00533A30">
        <w:rPr>
          <w:highlight w:val="white"/>
        </w:rPr>
        <w:t xml:space="preserve">        m_trackMap.Remove(symbol.AddressSymbol);</w:t>
      </w:r>
    </w:p>
    <w:p w14:paraId="02A1B5C1" w14:textId="77777777" w:rsidR="00D935A0" w:rsidRPr="00533A30" w:rsidRDefault="00D935A0" w:rsidP="00533A30">
      <w:pPr>
        <w:pStyle w:val="Code"/>
        <w:rPr>
          <w:highlight w:val="white"/>
        </w:rPr>
      </w:pPr>
      <w:r w:rsidRPr="00533A30">
        <w:rPr>
          <w:highlight w:val="white"/>
        </w:rPr>
        <w:t xml:space="preserve">        return addressTrack;</w:t>
      </w:r>
    </w:p>
    <w:p w14:paraId="10C64F82" w14:textId="391703EA" w:rsidR="00D935A0" w:rsidRDefault="00D935A0" w:rsidP="00533A30">
      <w:pPr>
        <w:pStyle w:val="Code"/>
        <w:rPr>
          <w:highlight w:val="white"/>
        </w:rPr>
      </w:pPr>
      <w:r w:rsidRPr="00533A30">
        <w:rPr>
          <w:highlight w:val="white"/>
        </w:rPr>
        <w:t xml:space="preserve">      }</w:t>
      </w:r>
    </w:p>
    <w:p w14:paraId="42FDF363" w14:textId="335574A7" w:rsidR="00631FFC" w:rsidRPr="00533A30" w:rsidRDefault="00631FFC" w:rsidP="00631FFC">
      <w:pPr>
        <w:rPr>
          <w:highlight w:val="white"/>
        </w:rPr>
      </w:pPr>
      <w:r>
        <w:rPr>
          <w:highlight w:val="white"/>
        </w:rPr>
        <w:t>If the symbol is extern or static, we return its unique name</w:t>
      </w:r>
      <w:r w:rsidR="00CE4B5B">
        <w:rPr>
          <w:highlight w:val="white"/>
        </w:rPr>
        <w:t>, which</w:t>
      </w:r>
      <w:r>
        <w:rPr>
          <w:highlight w:val="white"/>
        </w:rPr>
        <w:t xml:space="preserve"> will later be replaced by a proper address by the linker.</w:t>
      </w:r>
    </w:p>
    <w:p w14:paraId="22E4F005" w14:textId="77777777" w:rsidR="00D935A0" w:rsidRPr="00533A30" w:rsidRDefault="00D935A0" w:rsidP="00533A30">
      <w:pPr>
        <w:pStyle w:val="Code"/>
        <w:rPr>
          <w:highlight w:val="white"/>
        </w:rPr>
      </w:pPr>
      <w:r w:rsidRPr="00533A30">
        <w:rPr>
          <w:highlight w:val="white"/>
        </w:rPr>
        <w:t xml:space="preserve">      else if (symbol.IsExternOrStatic()) {</w:t>
      </w:r>
    </w:p>
    <w:p w14:paraId="43D8A65D" w14:textId="77777777" w:rsidR="00D935A0" w:rsidRPr="00533A30" w:rsidRDefault="00D935A0" w:rsidP="00533A30">
      <w:pPr>
        <w:pStyle w:val="Code"/>
        <w:rPr>
          <w:highlight w:val="white"/>
        </w:rPr>
      </w:pPr>
      <w:r w:rsidRPr="00533A30">
        <w:rPr>
          <w:highlight w:val="white"/>
        </w:rPr>
        <w:t xml:space="preserve">        return symbol.UniqueName;</w:t>
      </w:r>
    </w:p>
    <w:p w14:paraId="6973209D" w14:textId="2976475D" w:rsidR="00D935A0" w:rsidRDefault="00D935A0" w:rsidP="00533A30">
      <w:pPr>
        <w:pStyle w:val="Code"/>
        <w:rPr>
          <w:highlight w:val="white"/>
        </w:rPr>
      </w:pPr>
      <w:r w:rsidRPr="00533A30">
        <w:rPr>
          <w:highlight w:val="white"/>
        </w:rPr>
        <w:t xml:space="preserve">      }</w:t>
      </w:r>
    </w:p>
    <w:p w14:paraId="399C7561" w14:textId="6348133A" w:rsidR="00D634C2" w:rsidRPr="00533A30" w:rsidRDefault="00D634C2" w:rsidP="00D634C2">
      <w:pPr>
        <w:rPr>
          <w:highlight w:val="white"/>
        </w:rPr>
      </w:pPr>
      <w:r>
        <w:rPr>
          <w:highlight w:val="white"/>
        </w:rPr>
        <w:t>Finally, if the symbol is auto or register, we call BaseRegister to obtain the regular or ellipse frame pointer.</w:t>
      </w:r>
    </w:p>
    <w:p w14:paraId="00B71748" w14:textId="77777777" w:rsidR="00D935A0" w:rsidRPr="00533A30" w:rsidRDefault="00D935A0" w:rsidP="00533A30">
      <w:pPr>
        <w:pStyle w:val="Code"/>
        <w:rPr>
          <w:highlight w:val="white"/>
        </w:rPr>
      </w:pPr>
      <w:r w:rsidRPr="00533A30">
        <w:rPr>
          <w:highlight w:val="white"/>
        </w:rPr>
        <w:t xml:space="preserve">      else { //resultSymbol.IsAutoOrRegister()</w:t>
      </w:r>
    </w:p>
    <w:p w14:paraId="0B04DC62" w14:textId="77777777" w:rsidR="00D935A0" w:rsidRPr="00533A30" w:rsidRDefault="00D935A0" w:rsidP="00533A30">
      <w:pPr>
        <w:pStyle w:val="Code"/>
        <w:rPr>
          <w:highlight w:val="white"/>
        </w:rPr>
      </w:pPr>
      <w:r w:rsidRPr="00533A30">
        <w:rPr>
          <w:highlight w:val="white"/>
        </w:rPr>
        <w:t xml:space="preserve">        return BaseRegister(symbol);</w:t>
      </w:r>
    </w:p>
    <w:p w14:paraId="54874A0F" w14:textId="77777777" w:rsidR="00D935A0" w:rsidRPr="00533A30" w:rsidRDefault="00D935A0" w:rsidP="00533A30">
      <w:pPr>
        <w:pStyle w:val="Code"/>
        <w:rPr>
          <w:highlight w:val="white"/>
        </w:rPr>
      </w:pPr>
      <w:r w:rsidRPr="00533A30">
        <w:rPr>
          <w:highlight w:val="white"/>
        </w:rPr>
        <w:t xml:space="preserve">      }</w:t>
      </w:r>
    </w:p>
    <w:p w14:paraId="6530F81A" w14:textId="77777777" w:rsidR="00D935A0" w:rsidRPr="00533A30" w:rsidRDefault="00D935A0" w:rsidP="00533A30">
      <w:pPr>
        <w:pStyle w:val="Code"/>
        <w:rPr>
          <w:highlight w:val="white"/>
        </w:rPr>
      </w:pPr>
      <w:r w:rsidRPr="00533A30">
        <w:rPr>
          <w:highlight w:val="white"/>
        </w:rPr>
        <w:t xml:space="preserve">    }</w:t>
      </w:r>
    </w:p>
    <w:p w14:paraId="22AAED17" w14:textId="145EC8D0" w:rsidR="00D935A0" w:rsidRPr="00533A30" w:rsidRDefault="00B66D87" w:rsidP="00C30EFF">
      <w:pPr>
        <w:rPr>
          <w:highlight w:val="white"/>
        </w:rPr>
      </w:pPr>
      <w:r>
        <w:rPr>
          <w:highlight w:val="white"/>
        </w:rPr>
        <w:t xml:space="preserve">The </w:t>
      </w:r>
      <w:r w:rsidRPr="00C30EFF">
        <w:rPr>
          <w:rStyle w:val="KeyWord0"/>
          <w:highlight w:val="white"/>
        </w:rPr>
        <w:t>Offset</w:t>
      </w:r>
      <w:r>
        <w:rPr>
          <w:highlight w:val="white"/>
        </w:rPr>
        <w:t xml:space="preserve"> method </w:t>
      </w:r>
      <w:r w:rsidR="00776B94">
        <w:rPr>
          <w:highlight w:val="white"/>
        </w:rPr>
        <w:t>returns the offset of the symbol.</w:t>
      </w:r>
      <w:r w:rsidR="002573B9">
        <w:rPr>
          <w:highlight w:val="white"/>
        </w:rPr>
        <w:t xml:space="preserve"> If its value is a static address, we return the offset of the static address.</w:t>
      </w:r>
    </w:p>
    <w:p w14:paraId="12565790" w14:textId="77777777" w:rsidR="00D935A0" w:rsidRPr="00533A30" w:rsidRDefault="00D935A0" w:rsidP="00533A30">
      <w:pPr>
        <w:pStyle w:val="Code"/>
        <w:rPr>
          <w:highlight w:val="white"/>
        </w:rPr>
      </w:pPr>
      <w:r w:rsidRPr="00533A30">
        <w:rPr>
          <w:highlight w:val="white"/>
        </w:rPr>
        <w:t xml:space="preserve">    private int Offset(Symbol symbol) {</w:t>
      </w:r>
    </w:p>
    <w:p w14:paraId="1569D860" w14:textId="77777777" w:rsidR="00D935A0" w:rsidRPr="00533A30" w:rsidRDefault="00D935A0" w:rsidP="00533A30">
      <w:pPr>
        <w:pStyle w:val="Code"/>
        <w:rPr>
          <w:highlight w:val="white"/>
        </w:rPr>
      </w:pPr>
      <w:r w:rsidRPr="00533A30">
        <w:rPr>
          <w:highlight w:val="white"/>
        </w:rPr>
        <w:t xml:space="preserve">      if (symbol.Value is StaticAddress) {</w:t>
      </w:r>
    </w:p>
    <w:p w14:paraId="189EA309"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18E140AD" w14:textId="77777777" w:rsidR="00D935A0" w:rsidRPr="00533A30" w:rsidRDefault="00D935A0" w:rsidP="00533A30">
      <w:pPr>
        <w:pStyle w:val="Code"/>
        <w:rPr>
          <w:highlight w:val="white"/>
        </w:rPr>
      </w:pPr>
      <w:r w:rsidRPr="00533A30">
        <w:rPr>
          <w:highlight w:val="white"/>
        </w:rPr>
        <w:t xml:space="preserve">        return staticAddress.Offset;</w:t>
      </w:r>
    </w:p>
    <w:p w14:paraId="147AED5D" w14:textId="699AFC4B" w:rsidR="00D935A0" w:rsidRDefault="00D935A0" w:rsidP="00533A30">
      <w:pPr>
        <w:pStyle w:val="Code"/>
        <w:rPr>
          <w:highlight w:val="white"/>
        </w:rPr>
      </w:pPr>
      <w:r w:rsidRPr="00533A30">
        <w:rPr>
          <w:highlight w:val="white"/>
        </w:rPr>
        <w:t xml:space="preserve">      }</w:t>
      </w:r>
    </w:p>
    <w:p w14:paraId="79CDAEC5" w14:textId="122520A4" w:rsidR="004F2C23" w:rsidRPr="00533A30" w:rsidRDefault="004F2C23" w:rsidP="004F2C23">
      <w:pPr>
        <w:rPr>
          <w:highlight w:val="white"/>
        </w:rPr>
      </w:pPr>
      <w:r>
        <w:rPr>
          <w:highlight w:val="white"/>
        </w:rPr>
        <w:lastRenderedPageBreak/>
        <w:t>If the symbol’s address symbol is not null, we return the offset of the address symbol.</w:t>
      </w:r>
    </w:p>
    <w:p w14:paraId="4AF0CB52" w14:textId="77777777" w:rsidR="00D935A0" w:rsidRPr="00533A30" w:rsidRDefault="00D935A0" w:rsidP="00533A30">
      <w:pPr>
        <w:pStyle w:val="Code"/>
        <w:rPr>
          <w:highlight w:val="white"/>
        </w:rPr>
      </w:pPr>
      <w:r w:rsidRPr="00533A30">
        <w:rPr>
          <w:highlight w:val="white"/>
        </w:rPr>
        <w:t xml:space="preserve">      else if (symbol.AddressSymbol != null) {</w:t>
      </w:r>
    </w:p>
    <w:p w14:paraId="12B4EE05" w14:textId="77777777" w:rsidR="00D935A0" w:rsidRPr="00533A30" w:rsidRDefault="00D935A0" w:rsidP="00533A30">
      <w:pPr>
        <w:pStyle w:val="Code"/>
        <w:rPr>
          <w:highlight w:val="white"/>
        </w:rPr>
      </w:pPr>
      <w:r w:rsidRPr="00533A30">
        <w:rPr>
          <w:highlight w:val="white"/>
        </w:rPr>
        <w:t xml:space="preserve">        return symbol.AddressOffset;</w:t>
      </w:r>
    </w:p>
    <w:p w14:paraId="421BF881" w14:textId="134A9953" w:rsidR="00D935A0" w:rsidRDefault="00D935A0" w:rsidP="00533A30">
      <w:pPr>
        <w:pStyle w:val="Code"/>
        <w:rPr>
          <w:highlight w:val="white"/>
        </w:rPr>
      </w:pPr>
      <w:r w:rsidRPr="00533A30">
        <w:rPr>
          <w:highlight w:val="white"/>
        </w:rPr>
        <w:t xml:space="preserve">      }</w:t>
      </w:r>
    </w:p>
    <w:p w14:paraId="2FE8BCC0" w14:textId="1C54BB06" w:rsidR="002573B9" w:rsidRPr="00533A30" w:rsidRDefault="004213B6" w:rsidP="004213B6">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461939AA" w14:textId="77777777" w:rsidR="00D935A0" w:rsidRPr="00533A30" w:rsidRDefault="00D935A0" w:rsidP="00533A30">
      <w:pPr>
        <w:pStyle w:val="Code"/>
        <w:rPr>
          <w:highlight w:val="white"/>
        </w:rPr>
      </w:pPr>
      <w:r w:rsidRPr="00533A30">
        <w:rPr>
          <w:highlight w:val="white"/>
        </w:rPr>
        <w:t xml:space="preserve">      else {</w:t>
      </w:r>
    </w:p>
    <w:p w14:paraId="50C60F91" w14:textId="77777777" w:rsidR="00D935A0" w:rsidRPr="00533A30" w:rsidRDefault="00D935A0" w:rsidP="00533A30">
      <w:pPr>
        <w:pStyle w:val="Code"/>
        <w:rPr>
          <w:highlight w:val="white"/>
        </w:rPr>
      </w:pPr>
      <w:r w:rsidRPr="00533A30">
        <w:rPr>
          <w:highlight w:val="white"/>
        </w:rPr>
        <w:t xml:space="preserve">        return symbol.Offset;</w:t>
      </w:r>
    </w:p>
    <w:p w14:paraId="594FFB3A" w14:textId="77777777" w:rsidR="00D935A0" w:rsidRPr="00533A30" w:rsidRDefault="00D935A0" w:rsidP="00533A30">
      <w:pPr>
        <w:pStyle w:val="Code"/>
        <w:rPr>
          <w:highlight w:val="white"/>
        </w:rPr>
      </w:pPr>
      <w:r w:rsidRPr="00533A30">
        <w:rPr>
          <w:highlight w:val="white"/>
        </w:rPr>
        <w:t xml:space="preserve">      }</w:t>
      </w:r>
    </w:p>
    <w:p w14:paraId="6C65B9D5" w14:textId="77777777" w:rsidR="00D935A0" w:rsidRPr="00533A30" w:rsidRDefault="00D935A0" w:rsidP="00533A30">
      <w:pPr>
        <w:pStyle w:val="Code"/>
        <w:rPr>
          <w:highlight w:val="white"/>
        </w:rPr>
      </w:pPr>
      <w:r w:rsidRPr="00533A30">
        <w:rPr>
          <w:highlight w:val="white"/>
        </w:rPr>
        <w:t xml:space="preserve">    }</w:t>
      </w:r>
    </w:p>
    <w:p w14:paraId="15971173" w14:textId="0BEA2C98"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to add code for unary operators</w:t>
      </w:r>
      <w:r w:rsidR="00A8326B">
        <w:rPr>
          <w:highlight w:val="white"/>
        </w:rPr>
        <w:t xml:space="preserve">, </w:t>
      </w:r>
      <w:r w:rsidR="00B17C49">
        <w:rPr>
          <w:highlight w:val="white"/>
        </w:rPr>
        <w:t>…</w:t>
      </w:r>
    </w:p>
    <w:p w14:paraId="5F851FFF" w14:textId="77777777" w:rsidR="00D935A0" w:rsidRPr="00533A30" w:rsidRDefault="00D935A0" w:rsidP="00533A30">
      <w:pPr>
        <w:pStyle w:val="Code"/>
        <w:rPr>
          <w:highlight w:val="white"/>
        </w:rPr>
      </w:pPr>
      <w:r w:rsidRPr="00533A30">
        <w:rPr>
          <w:highlight w:val="white"/>
        </w:rPr>
        <w:t xml:space="preserve">    public void Unary(MiddleOperator middleOperator, Symbol resultSymbol,</w:t>
      </w:r>
    </w:p>
    <w:p w14:paraId="112974D2" w14:textId="78A3812A" w:rsidR="00D935A0" w:rsidRPr="00533A30" w:rsidRDefault="00D935A0" w:rsidP="00533A30">
      <w:pPr>
        <w:pStyle w:val="Code"/>
        <w:rPr>
          <w:highlight w:val="white"/>
        </w:rPr>
      </w:pPr>
      <w:r w:rsidRPr="00533A30">
        <w:rPr>
          <w:highlight w:val="white"/>
        </w:rPr>
        <w:t xml:space="preserve">                      Symbol unarySymbol) {</w:t>
      </w:r>
    </w:p>
    <w:p w14:paraId="7E736770" w14:textId="77777777" w:rsidR="00D935A0" w:rsidRPr="00533A30" w:rsidRDefault="00D935A0" w:rsidP="00533A30">
      <w:pPr>
        <w:pStyle w:val="Code"/>
        <w:rPr>
          <w:highlight w:val="white"/>
        </w:rPr>
      </w:pPr>
      <w:r w:rsidRPr="00533A30">
        <w:rPr>
          <w:highlight w:val="white"/>
        </w:rPr>
        <w:t xml:space="preserve">      AssemblyOperator objectOperator =</w:t>
      </w:r>
    </w:p>
    <w:p w14:paraId="2C543B02" w14:textId="77777777" w:rsidR="00D935A0" w:rsidRPr="00533A30" w:rsidRDefault="00D935A0" w:rsidP="00533A30">
      <w:pPr>
        <w:pStyle w:val="Code"/>
        <w:rPr>
          <w:highlight w:val="white"/>
        </w:rPr>
      </w:pPr>
      <w:r w:rsidRPr="00533A30">
        <w:rPr>
          <w:highlight w:val="white"/>
        </w:rPr>
        <w:t xml:space="preserve">        m_middleToIntegralMap[middleOperator];</w:t>
      </w:r>
    </w:p>
    <w:p w14:paraId="3668975D" w14:textId="6639AF1C" w:rsidR="00D935A0" w:rsidRDefault="00D935A0" w:rsidP="00533A30">
      <w:pPr>
        <w:pStyle w:val="Code"/>
        <w:rPr>
          <w:highlight w:val="white"/>
        </w:rPr>
      </w:pPr>
    </w:p>
    <w:p w14:paraId="4DFFB4AA" w14:textId="5583121A" w:rsidR="0092131D" w:rsidRPr="00533A30" w:rsidRDefault="0092131D" w:rsidP="0092131D">
      <w:pPr>
        <w:rPr>
          <w:highlight w:val="white"/>
        </w:rPr>
      </w:pPr>
      <w:r>
        <w:rPr>
          <w:highlight w:val="white"/>
        </w:rPr>
        <w:t>If there is no result symbol</w:t>
      </w:r>
      <w:r w:rsidR="001454C1">
        <w:rPr>
          <w:highlight w:val="white"/>
        </w:rPr>
        <w:t>, we have</w:t>
      </w:r>
      <w:r w:rsidR="004766FC">
        <w:rPr>
          <w:highlight w:val="white"/>
        </w:rPr>
        <w:t xml:space="preserve"> </w:t>
      </w:r>
      <w:r w:rsidR="005E09A8">
        <w:rPr>
          <w:highlight w:val="white"/>
        </w:rPr>
        <w:t xml:space="preserve">an increment or decrement situation. If the </w:t>
      </w:r>
      <w:r w:rsidR="00B17C49">
        <w:rPr>
          <w:highlight w:val="white"/>
        </w:rPr>
        <w:t>result symbol equals the left symbol</w:t>
      </w:r>
      <w:r w:rsidR="00A164D6">
        <w:rPr>
          <w:highlight w:val="white"/>
        </w:rPr>
        <w:t xml:space="preserve">, we have </w:t>
      </w:r>
      <w:r w:rsidR="004433CF">
        <w:rPr>
          <w:highlight w:val="white"/>
        </w:rPr>
        <w:t xml:space="preserve">an expression where </w:t>
      </w:r>
      <w:r w:rsidR="005E09A8">
        <w:rPr>
          <w:highlight w:val="white"/>
        </w:rPr>
        <w:t xml:space="preserve">the same variable is assigned a new value, like </w:t>
      </w:r>
      <w:r w:rsidR="005E09A8" w:rsidRPr="005E09A8">
        <w:rPr>
          <w:rStyle w:val="KeyWord0"/>
          <w:highlight w:val="white"/>
        </w:rPr>
        <w:t>i</w:t>
      </w:r>
      <w:r w:rsidR="005E09A8">
        <w:rPr>
          <w:highlight w:val="white"/>
        </w:rPr>
        <w:t xml:space="preserve"> </w:t>
      </w:r>
      <w:r w:rsidR="005E09A8" w:rsidRPr="005E09A8">
        <w:rPr>
          <w:rStyle w:val="KeyWord0"/>
          <w:highlight w:val="white"/>
        </w:rPr>
        <w:t>=</w:t>
      </w:r>
      <w:r w:rsidR="005E09A8">
        <w:rPr>
          <w:highlight w:val="white"/>
        </w:rPr>
        <w:t xml:space="preserve"> </w:t>
      </w:r>
      <w:r w:rsidR="005E09A8" w:rsidRPr="005E09A8">
        <w:rPr>
          <w:rStyle w:val="KeyWord0"/>
          <w:highlight w:val="white"/>
        </w:rPr>
        <w:t>-i;</w:t>
      </w:r>
      <w:r w:rsidR="005E09A8">
        <w:rPr>
          <w:highlight w:val="white"/>
        </w:rPr>
        <w:t xml:space="preserve">. In both cases, we generate code for </w:t>
      </w:r>
      <w:r w:rsidR="00BD3003">
        <w:rPr>
          <w:highlight w:val="white"/>
        </w:rPr>
        <w:t>the corresponding assembly operator.</w:t>
      </w:r>
    </w:p>
    <w:p w14:paraId="13295FAA" w14:textId="2C6065FB" w:rsidR="00117935" w:rsidRPr="00533A30" w:rsidRDefault="00117935" w:rsidP="00117935">
      <w:pPr>
        <w:pStyle w:val="Code"/>
        <w:rPr>
          <w:highlight w:val="white"/>
        </w:rPr>
      </w:pPr>
      <w:r>
        <w:rPr>
          <w:highlight w:val="white"/>
        </w:rPr>
        <w:t xml:space="preserve">      </w:t>
      </w:r>
      <w:r w:rsidRPr="00533A30">
        <w:rPr>
          <w:highlight w:val="white"/>
        </w:rPr>
        <w:t>// ++i; i = ~i; dec [bp + 6]; not [bp + 6]</w:t>
      </w:r>
    </w:p>
    <w:p w14:paraId="6583AA3E" w14:textId="41C73AD9" w:rsidR="00D935A0" w:rsidRPr="00533A30" w:rsidRDefault="00D935A0" w:rsidP="00533A30">
      <w:pPr>
        <w:pStyle w:val="Code"/>
        <w:rPr>
          <w:highlight w:val="white"/>
        </w:rPr>
      </w:pPr>
      <w:r w:rsidRPr="00533A30">
        <w:rPr>
          <w:highlight w:val="white"/>
        </w:rPr>
        <w:t xml:space="preserve">      if ((resultSymbol == null) || resultSymbol.Equals(unarySymbol)) {</w:t>
      </w:r>
    </w:p>
    <w:p w14:paraId="0726F61A" w14:textId="77777777" w:rsidR="00D935A0" w:rsidRPr="00533A30" w:rsidRDefault="00D935A0" w:rsidP="00533A30">
      <w:pPr>
        <w:pStyle w:val="Code"/>
        <w:rPr>
          <w:highlight w:val="white"/>
        </w:rPr>
      </w:pPr>
      <w:r w:rsidRPr="00533A30">
        <w:rPr>
          <w:highlight w:val="white"/>
        </w:rPr>
        <w:t xml:space="preserve">        AssemblyOperator sizeOperator =</w:t>
      </w:r>
    </w:p>
    <w:p w14:paraId="7CBBF44C" w14:textId="77777777" w:rsidR="00D935A0" w:rsidRPr="00533A30" w:rsidRDefault="00D935A0" w:rsidP="00533A30">
      <w:pPr>
        <w:pStyle w:val="Code"/>
        <w:rPr>
          <w:highlight w:val="white"/>
        </w:rPr>
      </w:pPr>
      <w:r w:rsidRPr="00533A30">
        <w:rPr>
          <w:highlight w:val="white"/>
        </w:rPr>
        <w:t xml:space="preserve">          AssemblyCode.OperatorToSize(objectOperator,</w:t>
      </w:r>
    </w:p>
    <w:p w14:paraId="5197F1EF" w14:textId="77777777" w:rsidR="00D935A0" w:rsidRPr="00533A30" w:rsidRDefault="00D935A0" w:rsidP="00533A30">
      <w:pPr>
        <w:pStyle w:val="Code"/>
        <w:rPr>
          <w:highlight w:val="white"/>
        </w:rPr>
      </w:pPr>
      <w:r w:rsidRPr="00533A30">
        <w:rPr>
          <w:highlight w:val="white"/>
        </w:rPr>
        <w:t xml:space="preserve">                                      unarySymbol.Type.Size());</w:t>
      </w:r>
    </w:p>
    <w:p w14:paraId="4D292E12" w14:textId="77777777" w:rsidR="00D935A0" w:rsidRPr="00533A30" w:rsidRDefault="00D935A0" w:rsidP="00533A30">
      <w:pPr>
        <w:pStyle w:val="Code"/>
        <w:rPr>
          <w:highlight w:val="white"/>
        </w:rPr>
      </w:pPr>
      <w:r w:rsidRPr="00533A30">
        <w:rPr>
          <w:highlight w:val="white"/>
        </w:rPr>
        <w:t xml:space="preserve">        AddAssemblyCode(sizeOperator, Base(unarySymbol),</w:t>
      </w:r>
    </w:p>
    <w:p w14:paraId="3FD956FC" w14:textId="77777777" w:rsidR="00D935A0" w:rsidRPr="00533A30" w:rsidRDefault="00D935A0" w:rsidP="00533A30">
      <w:pPr>
        <w:pStyle w:val="Code"/>
        <w:rPr>
          <w:highlight w:val="white"/>
        </w:rPr>
      </w:pPr>
      <w:r w:rsidRPr="00533A30">
        <w:rPr>
          <w:highlight w:val="white"/>
        </w:rPr>
        <w:t xml:space="preserve">                        Offset(unarySymbol));</w:t>
      </w:r>
    </w:p>
    <w:p w14:paraId="289BA18D" w14:textId="641784C4" w:rsidR="002A1CBD" w:rsidRDefault="00D935A0" w:rsidP="00533A30">
      <w:pPr>
        <w:pStyle w:val="Code"/>
        <w:rPr>
          <w:highlight w:val="white"/>
        </w:rPr>
      </w:pPr>
      <w:r w:rsidRPr="00533A30">
        <w:rPr>
          <w:highlight w:val="white"/>
        </w:rPr>
        <w:t xml:space="preserve">      }</w:t>
      </w:r>
    </w:p>
    <w:p w14:paraId="754D36A1" w14:textId="52D80148" w:rsidR="002A1CBD" w:rsidRPr="00533A30" w:rsidRDefault="002A1CBD" w:rsidP="002A1CBD">
      <w:pPr>
        <w:rPr>
          <w:highlight w:val="white"/>
        </w:rPr>
      </w:pPr>
      <w:r>
        <w:rPr>
          <w:highlight w:val="white"/>
        </w:rPr>
        <w:t xml:space="preserve">Otherwise, </w:t>
      </w:r>
      <w:r w:rsidR="00CF621A">
        <w:rPr>
          <w:highlight w:val="white"/>
        </w:rPr>
        <w:t xml:space="preserve">we have a regular situation where a variable is assigned the value of the unary expression, like </w:t>
      </w:r>
      <w:r w:rsidR="00CF621A" w:rsidRPr="00CF621A">
        <w:rPr>
          <w:rStyle w:val="KeyWord0"/>
          <w:highlight w:val="white"/>
        </w:rPr>
        <w:t>i</w:t>
      </w:r>
      <w:r w:rsidR="00CF621A">
        <w:rPr>
          <w:highlight w:val="white"/>
        </w:rPr>
        <w:t xml:space="preserve"> </w:t>
      </w:r>
      <w:r w:rsidR="00CF621A" w:rsidRPr="00CF621A">
        <w:rPr>
          <w:rStyle w:val="KeyWord0"/>
          <w:highlight w:val="white"/>
        </w:rPr>
        <w:t>=</w:t>
      </w:r>
      <w:r w:rsidR="00CF621A">
        <w:rPr>
          <w:highlight w:val="white"/>
        </w:rPr>
        <w:t xml:space="preserve"> </w:t>
      </w:r>
      <w:r w:rsidR="00CF621A" w:rsidRPr="00CF621A">
        <w:rPr>
          <w:rStyle w:val="KeyWord0"/>
          <w:highlight w:val="white"/>
        </w:rPr>
        <w:t>-j</w:t>
      </w:r>
      <w:r w:rsidR="00CF621A">
        <w:rPr>
          <w:highlight w:val="white"/>
        </w:rPr>
        <w:t xml:space="preserve">. In that case </w:t>
      </w:r>
      <w:r w:rsidR="00721005">
        <w:rPr>
          <w:highlight w:val="white"/>
        </w:rPr>
        <w:t xml:space="preserve">we load the value of the unary symbol into a register, </w:t>
      </w:r>
      <w:r w:rsidR="008A5290">
        <w:rPr>
          <w:highlight w:val="white"/>
        </w:rPr>
        <w:t>apply the operator to the register, and add the register to the result value in the track map.</w:t>
      </w:r>
    </w:p>
    <w:p w14:paraId="3E6E07F7" w14:textId="47EA4557" w:rsidR="00D935A0" w:rsidRPr="00533A30" w:rsidRDefault="00D935A0" w:rsidP="00533A30">
      <w:pPr>
        <w:pStyle w:val="Code"/>
        <w:rPr>
          <w:highlight w:val="white"/>
        </w:rPr>
      </w:pPr>
      <w:r w:rsidRPr="00533A30">
        <w:rPr>
          <w:highlight w:val="white"/>
        </w:rPr>
        <w:t xml:space="preserve">      else {</w:t>
      </w:r>
      <w:r w:rsidR="00117935" w:rsidRPr="00533A30">
        <w:rPr>
          <w:highlight w:val="white"/>
        </w:rPr>
        <w:t xml:space="preserve"> // t0 = -i; mov ax, [i], neg ax</w:t>
      </w:r>
    </w:p>
    <w:p w14:paraId="1E347742" w14:textId="5797FC7D" w:rsidR="00D935A0" w:rsidRPr="00533A30" w:rsidRDefault="00D935A0" w:rsidP="00533A30">
      <w:pPr>
        <w:pStyle w:val="Code"/>
        <w:rPr>
          <w:highlight w:val="white"/>
        </w:rPr>
      </w:pPr>
      <w:r w:rsidRPr="00533A30">
        <w:rPr>
          <w:highlight w:val="white"/>
        </w:rPr>
        <w:t xml:space="preserve">        Track unaryTrack = LoadValueToRegister(unarySymbol);</w:t>
      </w:r>
    </w:p>
    <w:p w14:paraId="5DCFE15D" w14:textId="77777777" w:rsidR="00D935A0" w:rsidRPr="00533A30" w:rsidRDefault="00D935A0" w:rsidP="00533A30">
      <w:pPr>
        <w:pStyle w:val="Code"/>
        <w:rPr>
          <w:highlight w:val="white"/>
        </w:rPr>
      </w:pPr>
      <w:r w:rsidRPr="00533A30">
        <w:rPr>
          <w:highlight w:val="white"/>
        </w:rPr>
        <w:t xml:space="preserve">        AddAssemblyCode(objectOperator, unaryTrack);</w:t>
      </w:r>
    </w:p>
    <w:p w14:paraId="0B058415" w14:textId="77777777" w:rsidR="00D935A0" w:rsidRPr="00533A30" w:rsidRDefault="00D935A0" w:rsidP="00533A30">
      <w:pPr>
        <w:pStyle w:val="Code"/>
        <w:rPr>
          <w:highlight w:val="white"/>
        </w:rPr>
      </w:pPr>
      <w:r w:rsidRPr="00533A30">
        <w:rPr>
          <w:highlight w:val="white"/>
        </w:rPr>
        <w:t xml:space="preserve">        m_trackMap.Add(resultSymbol, unaryTrack);</w:t>
      </w:r>
    </w:p>
    <w:p w14:paraId="6DA8BE31" w14:textId="77777777" w:rsidR="00D935A0" w:rsidRPr="00533A30" w:rsidRDefault="00D935A0" w:rsidP="00533A30">
      <w:pPr>
        <w:pStyle w:val="Code"/>
        <w:rPr>
          <w:highlight w:val="white"/>
        </w:rPr>
      </w:pPr>
      <w:r w:rsidRPr="00533A30">
        <w:rPr>
          <w:highlight w:val="white"/>
        </w:rPr>
        <w:t xml:space="preserve">      }</w:t>
      </w:r>
    </w:p>
    <w:p w14:paraId="7D955036" w14:textId="77777777" w:rsidR="00D935A0" w:rsidRPr="00533A30" w:rsidRDefault="00D935A0" w:rsidP="00533A30">
      <w:pPr>
        <w:pStyle w:val="Code"/>
        <w:rPr>
          <w:highlight w:val="white"/>
        </w:rPr>
      </w:pPr>
      <w:r w:rsidRPr="00533A30">
        <w:rPr>
          <w:highlight w:val="white"/>
        </w:rPr>
        <w:t xml:space="preserve">    }</w:t>
      </w:r>
    </w:p>
    <w:p w14:paraId="643335E7" w14:textId="2AB21F54" w:rsidR="00D935A0" w:rsidRPr="00533A30"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p>
    <w:p w14:paraId="1BA7DCBA" w14:textId="77777777" w:rsidR="00D935A0" w:rsidRPr="00E30569" w:rsidRDefault="00D935A0" w:rsidP="00E30569">
      <w:pPr>
        <w:pStyle w:val="Code"/>
        <w:rPr>
          <w:highlight w:val="white"/>
        </w:rPr>
      </w:pPr>
      <w:r w:rsidRPr="00E30569">
        <w:rPr>
          <w:highlight w:val="white"/>
        </w:rPr>
        <w:t xml:space="preserve">    public void IntegralMultiply(MiddleCode middleCode) {</w:t>
      </w:r>
    </w:p>
    <w:p w14:paraId="11CB7E13" w14:textId="77777777" w:rsidR="00D935A0" w:rsidRPr="00E30569" w:rsidRDefault="00D935A0" w:rsidP="00E30569">
      <w:pPr>
        <w:pStyle w:val="Code"/>
        <w:rPr>
          <w:highlight w:val="white"/>
        </w:rPr>
      </w:pPr>
      <w:r w:rsidRPr="00E30569">
        <w:rPr>
          <w:highlight w:val="white"/>
        </w:rPr>
        <w:t xml:space="preserve">      Symbol leftSymbol = (Symbol) middleCode[1];</w:t>
      </w:r>
    </w:p>
    <w:p w14:paraId="46B062B6" w14:textId="77777777" w:rsidR="00D935A0" w:rsidRPr="00E30569" w:rsidRDefault="00D935A0" w:rsidP="00E30569">
      <w:pPr>
        <w:pStyle w:val="Code"/>
        <w:rPr>
          <w:highlight w:val="white"/>
        </w:rPr>
      </w:pPr>
      <w:r w:rsidRPr="00E30569">
        <w:rPr>
          <w:highlight w:val="white"/>
        </w:rPr>
        <w:t xml:space="preserve">      Register leftRegister = LeftMultiplyMap[leftSymbol.Type.SizeX()];</w:t>
      </w:r>
    </w:p>
    <w:p w14:paraId="77C7C8B7" w14:textId="77777777" w:rsidR="00D935A0" w:rsidRPr="00E30569" w:rsidRDefault="00D935A0" w:rsidP="00E30569">
      <w:pPr>
        <w:pStyle w:val="Code"/>
        <w:rPr>
          <w:highlight w:val="white"/>
        </w:rPr>
      </w:pPr>
      <w:r w:rsidRPr="00E30569">
        <w:rPr>
          <w:highlight w:val="white"/>
        </w:rPr>
        <w:t xml:space="preserve">      Track leftTrack = LoadValueToRegister(leftSymbol, leftRegister);</w:t>
      </w:r>
    </w:p>
    <w:p w14:paraId="466C0433" w14:textId="77777777" w:rsidR="00D935A0" w:rsidRPr="00E30569" w:rsidRDefault="00D935A0" w:rsidP="00E30569">
      <w:pPr>
        <w:pStyle w:val="Code"/>
        <w:rPr>
          <w:highlight w:val="white"/>
        </w:rPr>
      </w:pPr>
      <w:r w:rsidRPr="00E30569">
        <w:rPr>
          <w:highlight w:val="white"/>
        </w:rPr>
        <w:t xml:space="preserve">      AddAssemblyCode(AssemblyOperator.empty, leftTrack);</w:t>
      </w:r>
    </w:p>
    <w:p w14:paraId="38E9EBC6" w14:textId="77777777" w:rsidR="00D935A0" w:rsidRPr="00E30569" w:rsidRDefault="00D935A0" w:rsidP="00E30569">
      <w:pPr>
        <w:pStyle w:val="Code"/>
        <w:rPr>
          <w:highlight w:val="white"/>
        </w:rPr>
      </w:pPr>
    </w:p>
    <w:p w14:paraId="0106DD35" w14:textId="77777777" w:rsidR="00D935A0" w:rsidRPr="00E30569" w:rsidRDefault="00D935A0" w:rsidP="00E30569">
      <w:pPr>
        <w:pStyle w:val="Code"/>
        <w:rPr>
          <w:highlight w:val="white"/>
        </w:rPr>
      </w:pPr>
      <w:r w:rsidRPr="00E30569">
        <w:rPr>
          <w:highlight w:val="white"/>
        </w:rPr>
        <w:t xml:space="preserve">      Pair&lt;MiddleOperator,int&gt; pair =</w:t>
      </w:r>
    </w:p>
    <w:p w14:paraId="7F60D84C" w14:textId="77777777" w:rsidR="00D935A0" w:rsidRPr="00E30569" w:rsidRDefault="00D935A0" w:rsidP="00E30569">
      <w:pPr>
        <w:pStyle w:val="Code"/>
        <w:rPr>
          <w:highlight w:val="white"/>
        </w:rPr>
      </w:pPr>
      <w:r w:rsidRPr="00E30569">
        <w:rPr>
          <w:highlight w:val="white"/>
        </w:rPr>
        <w:t xml:space="preserve">        new Pair&lt;MiddleOperator,int&gt;(middleCode.Operator,</w:t>
      </w:r>
    </w:p>
    <w:p w14:paraId="4156D598" w14:textId="77777777" w:rsidR="00D935A0" w:rsidRPr="00E30569" w:rsidRDefault="00D935A0" w:rsidP="00E30569">
      <w:pPr>
        <w:pStyle w:val="Code"/>
        <w:rPr>
          <w:highlight w:val="white"/>
        </w:rPr>
      </w:pPr>
      <w:r w:rsidRPr="00E30569">
        <w:rPr>
          <w:highlight w:val="white"/>
        </w:rPr>
        <w:t xml:space="preserve">                                     leftSymbol.Type.SizeX());</w:t>
      </w:r>
    </w:p>
    <w:p w14:paraId="3B4D0282" w14:textId="77777777" w:rsidR="00D935A0" w:rsidRPr="00E30569" w:rsidRDefault="00D935A0" w:rsidP="00E30569">
      <w:pPr>
        <w:pStyle w:val="Code"/>
        <w:rPr>
          <w:highlight w:val="white"/>
        </w:rPr>
      </w:pPr>
      <w:r w:rsidRPr="00E30569">
        <w:rPr>
          <w:highlight w:val="white"/>
        </w:rPr>
        <w:t xml:space="preserve">      Register clearRegister = ClearMultiplyMap[pair];</w:t>
      </w:r>
    </w:p>
    <w:p w14:paraId="14660A59" w14:textId="77777777" w:rsidR="00D935A0" w:rsidRPr="00E30569" w:rsidRDefault="00D935A0" w:rsidP="00E30569">
      <w:pPr>
        <w:pStyle w:val="Code"/>
        <w:rPr>
          <w:highlight w:val="white"/>
        </w:rPr>
      </w:pPr>
      <w:r w:rsidRPr="00E30569">
        <w:rPr>
          <w:highlight w:val="white"/>
        </w:rPr>
        <w:lastRenderedPageBreak/>
        <w:t xml:space="preserve">      Track clearTrack = new Track(leftSymbol, clearRegister);</w:t>
      </w:r>
    </w:p>
    <w:p w14:paraId="29A7B8FF" w14:textId="77777777" w:rsidR="00D935A0" w:rsidRPr="00E30569" w:rsidRDefault="00D935A0" w:rsidP="00E30569">
      <w:pPr>
        <w:pStyle w:val="Code"/>
        <w:rPr>
          <w:highlight w:val="white"/>
        </w:rPr>
      </w:pPr>
      <w:r w:rsidRPr="00E30569">
        <w:rPr>
          <w:highlight w:val="white"/>
        </w:rPr>
        <w:t xml:space="preserve">      AddAssemblyCode(AssemblyOperator.xor, clearTrack, clearTrack);</w:t>
      </w:r>
    </w:p>
    <w:p w14:paraId="2270DF1D" w14:textId="77777777" w:rsidR="00D935A0" w:rsidRPr="00E30569" w:rsidRDefault="00D935A0" w:rsidP="00E30569">
      <w:pPr>
        <w:pStyle w:val="Code"/>
        <w:rPr>
          <w:highlight w:val="white"/>
        </w:rPr>
      </w:pPr>
    </w:p>
    <w:p w14:paraId="5F2C1228" w14:textId="77777777" w:rsidR="00D935A0" w:rsidRPr="00E30569" w:rsidRDefault="00D935A0" w:rsidP="00E30569">
      <w:pPr>
        <w:pStyle w:val="Code"/>
        <w:rPr>
          <w:highlight w:val="white"/>
        </w:rPr>
      </w:pPr>
      <w:r w:rsidRPr="00E30569">
        <w:rPr>
          <w:highlight w:val="white"/>
        </w:rPr>
        <w:t xml:space="preserve">      Symbol rightSymbol = (Symbol) middleCode[2];</w:t>
      </w:r>
    </w:p>
    <w:p w14:paraId="38C17255" w14:textId="77777777" w:rsidR="00D935A0" w:rsidRPr="00E30569" w:rsidRDefault="00D935A0" w:rsidP="00E30569">
      <w:pPr>
        <w:pStyle w:val="Code"/>
        <w:rPr>
          <w:highlight w:val="white"/>
        </w:rPr>
      </w:pPr>
      <w:r w:rsidRPr="00E30569">
        <w:rPr>
          <w:highlight w:val="white"/>
        </w:rPr>
        <w:t xml:space="preserve">      AssemblyOperator objectOperator =</w:t>
      </w:r>
    </w:p>
    <w:p w14:paraId="704BECA2" w14:textId="77777777" w:rsidR="00D935A0" w:rsidRPr="00E30569" w:rsidRDefault="00D935A0" w:rsidP="00E30569">
      <w:pPr>
        <w:pStyle w:val="Code"/>
        <w:rPr>
          <w:highlight w:val="white"/>
        </w:rPr>
      </w:pPr>
      <w:r w:rsidRPr="00E30569">
        <w:rPr>
          <w:highlight w:val="white"/>
        </w:rPr>
        <w:t xml:space="preserve">        m_middleToIntegralMap[middleCode.Operator];</w:t>
      </w:r>
    </w:p>
    <w:p w14:paraId="2BC2072D" w14:textId="77777777" w:rsidR="00D935A0" w:rsidRPr="00E30569" w:rsidRDefault="00D935A0" w:rsidP="00E30569">
      <w:pPr>
        <w:pStyle w:val="Code"/>
        <w:rPr>
          <w:highlight w:val="white"/>
        </w:rPr>
      </w:pPr>
    </w:p>
    <w:p w14:paraId="4D9A1ACB" w14:textId="77777777" w:rsidR="00D935A0" w:rsidRPr="00E30569" w:rsidRDefault="00D935A0" w:rsidP="00E30569">
      <w:pPr>
        <w:pStyle w:val="Code"/>
        <w:rPr>
          <w:highlight w:val="white"/>
        </w:rPr>
      </w:pPr>
      <w:r w:rsidRPr="00E30569">
        <w:rPr>
          <w:highlight w:val="white"/>
        </w:rPr>
        <w:t xml:space="preserve">      if (rightSymbol.IsTemporary() &amp;&amp; (rightSymbol.AddressSymbol == null)) {</w:t>
      </w:r>
    </w:p>
    <w:p w14:paraId="2C02C898" w14:textId="77777777" w:rsidR="00D935A0" w:rsidRPr="00E30569" w:rsidRDefault="00D935A0" w:rsidP="00E30569">
      <w:pPr>
        <w:pStyle w:val="Code"/>
        <w:rPr>
          <w:highlight w:val="white"/>
        </w:rPr>
      </w:pPr>
      <w:r w:rsidRPr="00E30569">
        <w:rPr>
          <w:highlight w:val="white"/>
        </w:rPr>
        <w:t xml:space="preserve">        Track rightTrack = LoadValueToRegister(rightSymbol);</w:t>
      </w:r>
    </w:p>
    <w:p w14:paraId="01D649D0" w14:textId="77777777" w:rsidR="00D935A0" w:rsidRPr="00E30569" w:rsidRDefault="00D935A0" w:rsidP="00E30569">
      <w:pPr>
        <w:pStyle w:val="Code"/>
        <w:rPr>
          <w:highlight w:val="white"/>
        </w:rPr>
      </w:pPr>
      <w:r w:rsidRPr="00E30569">
        <w:rPr>
          <w:highlight w:val="white"/>
        </w:rPr>
        <w:t xml:space="preserve">        AddAssemblyCode(objectOperator, rightTrack);</w:t>
      </w:r>
    </w:p>
    <w:p w14:paraId="14DA54D5" w14:textId="77777777" w:rsidR="00D935A0" w:rsidRPr="00E30569" w:rsidRDefault="00D935A0" w:rsidP="00E30569">
      <w:pPr>
        <w:pStyle w:val="Code"/>
        <w:rPr>
          <w:highlight w:val="white"/>
        </w:rPr>
      </w:pPr>
      <w:r w:rsidRPr="00E30569">
        <w:rPr>
          <w:highlight w:val="white"/>
        </w:rPr>
        <w:t xml:space="preserve">      }</w:t>
      </w:r>
    </w:p>
    <w:p w14:paraId="16F51F90" w14:textId="77777777" w:rsidR="00D935A0" w:rsidRPr="00E30569" w:rsidRDefault="00D935A0" w:rsidP="00E30569">
      <w:pPr>
        <w:pStyle w:val="Code"/>
        <w:rPr>
          <w:highlight w:val="white"/>
        </w:rPr>
      </w:pPr>
      <w:r w:rsidRPr="00E30569">
        <w:rPr>
          <w:highlight w:val="white"/>
        </w:rPr>
        <w:t xml:space="preserve">      else {</w:t>
      </w:r>
    </w:p>
    <w:p w14:paraId="54C899EC" w14:textId="77777777" w:rsidR="00D935A0" w:rsidRPr="00E30569" w:rsidRDefault="00D935A0" w:rsidP="00E30569">
      <w:pPr>
        <w:pStyle w:val="Code"/>
        <w:rPr>
          <w:highlight w:val="white"/>
        </w:rPr>
      </w:pPr>
      <w:r w:rsidRPr="00E30569">
        <w:rPr>
          <w:highlight w:val="white"/>
        </w:rPr>
        <w:t xml:space="preserve">        AssemblyOperator sizeOperator =</w:t>
      </w:r>
    </w:p>
    <w:p w14:paraId="2EC5DEEF" w14:textId="77777777" w:rsidR="00D935A0" w:rsidRPr="00E30569" w:rsidRDefault="00D935A0" w:rsidP="00E30569">
      <w:pPr>
        <w:pStyle w:val="Code"/>
        <w:rPr>
          <w:highlight w:val="white"/>
        </w:rPr>
      </w:pPr>
      <w:r w:rsidRPr="00E30569">
        <w:rPr>
          <w:highlight w:val="white"/>
        </w:rPr>
        <w:t xml:space="preserve">          AssemblyCode.OperatorToSize(objectOperator,</w:t>
      </w:r>
    </w:p>
    <w:p w14:paraId="78063563" w14:textId="77777777" w:rsidR="00D935A0" w:rsidRPr="00E30569" w:rsidRDefault="00D935A0" w:rsidP="00E30569">
      <w:pPr>
        <w:pStyle w:val="Code"/>
        <w:rPr>
          <w:highlight w:val="white"/>
        </w:rPr>
      </w:pPr>
      <w:r w:rsidRPr="00E30569">
        <w:rPr>
          <w:highlight w:val="white"/>
        </w:rPr>
        <w:t xml:space="preserve">                                      rightSymbol.Type.SizeX());</w:t>
      </w:r>
    </w:p>
    <w:p w14:paraId="213B0A82" w14:textId="77777777" w:rsidR="00D935A0" w:rsidRPr="00E30569" w:rsidRDefault="00D935A0" w:rsidP="00E30569">
      <w:pPr>
        <w:pStyle w:val="Code"/>
        <w:rPr>
          <w:highlight w:val="white"/>
        </w:rPr>
      </w:pPr>
      <w:r w:rsidRPr="00E30569">
        <w:rPr>
          <w:highlight w:val="white"/>
        </w:rPr>
        <w:t xml:space="preserve">        AddAssemblyCode(sizeOperator, Base(rightSymbol),</w:t>
      </w:r>
    </w:p>
    <w:p w14:paraId="710ED44C" w14:textId="77777777" w:rsidR="00D935A0" w:rsidRPr="00E30569" w:rsidRDefault="00D935A0" w:rsidP="00E30569">
      <w:pPr>
        <w:pStyle w:val="Code"/>
        <w:rPr>
          <w:highlight w:val="white"/>
        </w:rPr>
      </w:pPr>
      <w:r w:rsidRPr="00E30569">
        <w:rPr>
          <w:highlight w:val="white"/>
        </w:rPr>
        <w:t xml:space="preserve">                        Offset(rightSymbol));</w:t>
      </w:r>
    </w:p>
    <w:p w14:paraId="60F354DA" w14:textId="77777777" w:rsidR="00D935A0" w:rsidRPr="00E30569" w:rsidRDefault="00D935A0" w:rsidP="00E30569">
      <w:pPr>
        <w:pStyle w:val="Code"/>
        <w:rPr>
          <w:highlight w:val="white"/>
        </w:rPr>
      </w:pPr>
    </w:p>
    <w:p w14:paraId="720B291A" w14:textId="77777777" w:rsidR="00D935A0" w:rsidRPr="00E30569" w:rsidRDefault="00D935A0" w:rsidP="00E30569">
      <w:pPr>
        <w:pStyle w:val="Code"/>
        <w:rPr>
          <w:highlight w:val="white"/>
        </w:rPr>
      </w:pPr>
      <w:r w:rsidRPr="00E30569">
        <w:rPr>
          <w:highlight w:val="white"/>
        </w:rPr>
        <w:t xml:space="preserve">        if (rightSymbol.Value != null) {</w:t>
      </w:r>
    </w:p>
    <w:p w14:paraId="3134B897" w14:textId="77777777" w:rsidR="00D935A0" w:rsidRPr="00E30569" w:rsidRDefault="00D935A0" w:rsidP="00E30569">
      <w:pPr>
        <w:pStyle w:val="Code"/>
        <w:rPr>
          <w:highlight w:val="white"/>
        </w:rPr>
      </w:pPr>
      <w:r w:rsidRPr="00E30569">
        <w:rPr>
          <w:highlight w:val="white"/>
        </w:rPr>
        <w:t xml:space="preserve">          SymbolTable.StaticSet.Add(ConstantExpression.Value(rightSymbol));</w:t>
      </w:r>
    </w:p>
    <w:p w14:paraId="4E9A534B" w14:textId="77777777" w:rsidR="00D935A0" w:rsidRPr="00E30569" w:rsidRDefault="00D935A0" w:rsidP="00E30569">
      <w:pPr>
        <w:pStyle w:val="Code"/>
        <w:rPr>
          <w:highlight w:val="white"/>
        </w:rPr>
      </w:pPr>
      <w:r w:rsidRPr="00E30569">
        <w:rPr>
          <w:highlight w:val="white"/>
        </w:rPr>
        <w:t xml:space="preserve">        }</w:t>
      </w:r>
    </w:p>
    <w:p w14:paraId="117A474E" w14:textId="77777777" w:rsidR="00D935A0" w:rsidRPr="00E30569" w:rsidRDefault="00D935A0" w:rsidP="00E30569">
      <w:pPr>
        <w:pStyle w:val="Code"/>
        <w:rPr>
          <w:highlight w:val="white"/>
        </w:rPr>
      </w:pPr>
      <w:r w:rsidRPr="00E30569">
        <w:rPr>
          <w:highlight w:val="white"/>
        </w:rPr>
        <w:t xml:space="preserve">      }</w:t>
      </w:r>
    </w:p>
    <w:p w14:paraId="1B0E33C2" w14:textId="77777777" w:rsidR="00D935A0" w:rsidRPr="00E30569" w:rsidRDefault="00D935A0" w:rsidP="00E30569">
      <w:pPr>
        <w:pStyle w:val="Code"/>
        <w:rPr>
          <w:highlight w:val="white"/>
        </w:rPr>
      </w:pPr>
    </w:p>
    <w:p w14:paraId="0AE46AB4" w14:textId="77777777" w:rsidR="00D935A0" w:rsidRPr="00E30569" w:rsidRDefault="00D935A0" w:rsidP="00E30569">
      <w:pPr>
        <w:pStyle w:val="Code"/>
        <w:rPr>
          <w:highlight w:val="white"/>
        </w:rPr>
      </w:pPr>
      <w:r w:rsidRPr="00E30569">
        <w:rPr>
          <w:highlight w:val="white"/>
        </w:rPr>
        <w:t xml:space="preserve">      Symbol resultSymbol = (Symbol) middleCode[0];</w:t>
      </w:r>
    </w:p>
    <w:p w14:paraId="77DE2AF8" w14:textId="77777777" w:rsidR="00D935A0" w:rsidRPr="00E30569" w:rsidRDefault="00D935A0" w:rsidP="00E30569">
      <w:pPr>
        <w:pStyle w:val="Code"/>
        <w:rPr>
          <w:highlight w:val="white"/>
        </w:rPr>
      </w:pPr>
      <w:r w:rsidRPr="00E30569">
        <w:rPr>
          <w:highlight w:val="white"/>
        </w:rPr>
        <w:t xml:space="preserve">      Register resultRegister = ResultMultiplyMap[pair];</w:t>
      </w:r>
    </w:p>
    <w:p w14:paraId="2123530C" w14:textId="77777777" w:rsidR="00D935A0" w:rsidRPr="00E30569" w:rsidRDefault="00D935A0" w:rsidP="00E30569">
      <w:pPr>
        <w:pStyle w:val="Code"/>
        <w:rPr>
          <w:highlight w:val="white"/>
        </w:rPr>
      </w:pPr>
      <w:r w:rsidRPr="00E30569">
        <w:rPr>
          <w:highlight w:val="white"/>
        </w:rPr>
        <w:t xml:space="preserve">      Track resultTrack = new Track(resultSymbol, resultRegister);</w:t>
      </w:r>
    </w:p>
    <w:p w14:paraId="6335BD03" w14:textId="77777777" w:rsidR="00D935A0" w:rsidRPr="00E30569" w:rsidRDefault="00D935A0" w:rsidP="00E30569">
      <w:pPr>
        <w:pStyle w:val="Code"/>
        <w:rPr>
          <w:highlight w:val="white"/>
        </w:rPr>
      </w:pPr>
    </w:p>
    <w:p w14:paraId="1FA10B23" w14:textId="77777777" w:rsidR="00D935A0" w:rsidRPr="00E30569" w:rsidRDefault="00D935A0" w:rsidP="00E30569">
      <w:pPr>
        <w:pStyle w:val="Code"/>
        <w:rPr>
          <w:highlight w:val="white"/>
        </w:rPr>
      </w:pPr>
      <w:r w:rsidRPr="00E30569">
        <w:rPr>
          <w:highlight w:val="white"/>
        </w:rPr>
        <w:t xml:space="preserve">      Assert.ErrorXXX(resultSymbol.IsTemporary() &amp;&amp;</w:t>
      </w:r>
    </w:p>
    <w:p w14:paraId="0034F88A" w14:textId="77777777" w:rsidR="00D935A0" w:rsidRPr="00E30569" w:rsidRDefault="00D935A0" w:rsidP="00E30569">
      <w:pPr>
        <w:pStyle w:val="Code"/>
        <w:rPr>
          <w:highlight w:val="white"/>
        </w:rPr>
      </w:pPr>
      <w:r w:rsidRPr="00E30569">
        <w:rPr>
          <w:highlight w:val="white"/>
        </w:rPr>
        <w:t xml:space="preserve">                    (resultSymbol.AddressSymbol == null));</w:t>
      </w:r>
    </w:p>
    <w:p w14:paraId="0B2F69CD" w14:textId="77777777" w:rsidR="00D935A0" w:rsidRPr="00E30569" w:rsidRDefault="00D935A0" w:rsidP="00E30569">
      <w:pPr>
        <w:pStyle w:val="Code"/>
        <w:rPr>
          <w:highlight w:val="white"/>
        </w:rPr>
      </w:pPr>
      <w:r w:rsidRPr="00E30569">
        <w:rPr>
          <w:highlight w:val="white"/>
        </w:rPr>
        <w:t xml:space="preserve">      m_trackMap.Add(resultSymbol, resultTrack);</w:t>
      </w:r>
    </w:p>
    <w:p w14:paraId="34FAA2A2" w14:textId="77777777" w:rsidR="00D935A0" w:rsidRPr="00E30569" w:rsidRDefault="00D935A0" w:rsidP="00E30569">
      <w:pPr>
        <w:pStyle w:val="Code"/>
        <w:rPr>
          <w:highlight w:val="white"/>
        </w:rPr>
      </w:pPr>
      <w:r w:rsidRPr="00E30569">
        <w:rPr>
          <w:highlight w:val="white"/>
        </w:rPr>
        <w:t xml:space="preserve">      AddAssemblyCode(AssemblyOperator.empty, resultTrack);</w:t>
      </w:r>
    </w:p>
    <w:p w14:paraId="0E3DFBCF" w14:textId="77777777" w:rsidR="00D935A0" w:rsidRPr="00E30569" w:rsidRDefault="00D935A0" w:rsidP="00E30569">
      <w:pPr>
        <w:pStyle w:val="Code"/>
        <w:rPr>
          <w:highlight w:val="white"/>
        </w:rPr>
      </w:pPr>
      <w:r w:rsidRPr="00E30569">
        <w:rPr>
          <w:highlight w:val="white"/>
        </w:rPr>
        <w:t xml:space="preserve">    }</w:t>
      </w:r>
    </w:p>
    <w:p w14:paraId="7AF1EC0E" w14:textId="77777777" w:rsidR="00D935A0" w:rsidRPr="00E30569" w:rsidRDefault="00D935A0" w:rsidP="00E30569">
      <w:pPr>
        <w:pStyle w:val="Code"/>
        <w:rPr>
          <w:highlight w:val="white"/>
        </w:rPr>
      </w:pPr>
    </w:p>
    <w:p w14:paraId="2DF9D1F5" w14:textId="77777777" w:rsidR="00D935A0" w:rsidRPr="00E30569" w:rsidRDefault="00D935A0" w:rsidP="00E30569">
      <w:pPr>
        <w:pStyle w:val="Code"/>
        <w:rPr>
          <w:highlight w:val="white"/>
        </w:rPr>
      </w:pPr>
      <w:r w:rsidRPr="00E30569">
        <w:rPr>
          <w:highlight w:val="white"/>
        </w:rPr>
        <w:t xml:space="preserve">    public void Case(MiddleCode middleCode) {</w:t>
      </w:r>
    </w:p>
    <w:p w14:paraId="63F85F6C" w14:textId="77777777" w:rsidR="00D935A0" w:rsidRPr="00E30569" w:rsidRDefault="00D935A0" w:rsidP="00E30569">
      <w:pPr>
        <w:pStyle w:val="Code"/>
        <w:rPr>
          <w:highlight w:val="white"/>
        </w:rPr>
      </w:pPr>
      <w:r w:rsidRPr="00E30569">
        <w:rPr>
          <w:highlight w:val="white"/>
        </w:rPr>
        <w:t xml:space="preserve">      Symbol switchSymbol = (Symbol) middleCode[1];</w:t>
      </w:r>
    </w:p>
    <w:p w14:paraId="4A718DA6" w14:textId="77777777" w:rsidR="00D935A0" w:rsidRPr="00E30569" w:rsidRDefault="00D935A0" w:rsidP="00E30569">
      <w:pPr>
        <w:pStyle w:val="Code"/>
        <w:rPr>
          <w:highlight w:val="white"/>
        </w:rPr>
      </w:pPr>
      <w:r w:rsidRPr="00E30569">
        <w:rPr>
          <w:highlight w:val="white"/>
        </w:rPr>
        <w:t xml:space="preserve">      Track switchTrack;</w:t>
      </w:r>
    </w:p>
    <w:p w14:paraId="0153E3DD" w14:textId="77777777" w:rsidR="00D935A0" w:rsidRPr="00E30569" w:rsidRDefault="00D935A0" w:rsidP="00E30569">
      <w:pPr>
        <w:pStyle w:val="Code"/>
        <w:rPr>
          <w:highlight w:val="white"/>
        </w:rPr>
      </w:pPr>
    </w:p>
    <w:p w14:paraId="0A593E80" w14:textId="77777777" w:rsidR="00D935A0" w:rsidRPr="00E30569" w:rsidRDefault="00D935A0" w:rsidP="00E30569">
      <w:pPr>
        <w:pStyle w:val="Code"/>
        <w:rPr>
          <w:highlight w:val="white"/>
        </w:rPr>
      </w:pPr>
      <w:r w:rsidRPr="00E30569">
        <w:rPr>
          <w:highlight w:val="white"/>
        </w:rPr>
        <w:t xml:space="preserve">      if (m_trackMap.ContainsKey(switchSymbol)) {</w:t>
      </w:r>
    </w:p>
    <w:p w14:paraId="1CBF643C" w14:textId="77777777" w:rsidR="00D935A0" w:rsidRPr="00E30569" w:rsidRDefault="00D935A0" w:rsidP="00E30569">
      <w:pPr>
        <w:pStyle w:val="Code"/>
        <w:rPr>
          <w:highlight w:val="white"/>
        </w:rPr>
      </w:pPr>
      <w:r w:rsidRPr="00E30569">
        <w:rPr>
          <w:highlight w:val="white"/>
        </w:rPr>
        <w:t xml:space="preserve">        switchTrack = m_trackMap[switchSymbol];</w:t>
      </w:r>
    </w:p>
    <w:p w14:paraId="75750575" w14:textId="77777777" w:rsidR="00D935A0" w:rsidRPr="00E30569" w:rsidRDefault="00D935A0" w:rsidP="00E30569">
      <w:pPr>
        <w:pStyle w:val="Code"/>
        <w:rPr>
          <w:highlight w:val="white"/>
        </w:rPr>
      </w:pPr>
      <w:r w:rsidRPr="00E30569">
        <w:rPr>
          <w:highlight w:val="white"/>
        </w:rPr>
        <w:t xml:space="preserve">      }</w:t>
      </w:r>
    </w:p>
    <w:p w14:paraId="255F4FC8" w14:textId="77777777" w:rsidR="00D935A0" w:rsidRPr="00E30569" w:rsidRDefault="00D935A0" w:rsidP="00E30569">
      <w:pPr>
        <w:pStyle w:val="Code"/>
        <w:rPr>
          <w:highlight w:val="white"/>
        </w:rPr>
      </w:pPr>
      <w:r w:rsidRPr="00E30569">
        <w:rPr>
          <w:highlight w:val="white"/>
        </w:rPr>
        <w:t xml:space="preserve">      else {</w:t>
      </w:r>
    </w:p>
    <w:p w14:paraId="548467AC" w14:textId="77777777" w:rsidR="00D935A0" w:rsidRPr="00E30569" w:rsidRDefault="00D935A0" w:rsidP="00E30569">
      <w:pPr>
        <w:pStyle w:val="Code"/>
        <w:rPr>
          <w:highlight w:val="white"/>
        </w:rPr>
      </w:pPr>
      <w:r w:rsidRPr="00E30569">
        <w:rPr>
          <w:highlight w:val="white"/>
        </w:rPr>
        <w:t xml:space="preserve">        switchTrack = new Track(switchSymbol);</w:t>
      </w:r>
    </w:p>
    <w:p w14:paraId="768A1E47" w14:textId="77777777" w:rsidR="00D935A0" w:rsidRPr="00E30569" w:rsidRDefault="00D935A0" w:rsidP="00E30569">
      <w:pPr>
        <w:pStyle w:val="Code"/>
        <w:rPr>
          <w:highlight w:val="white"/>
        </w:rPr>
      </w:pPr>
      <w:r w:rsidRPr="00E30569">
        <w:rPr>
          <w:highlight w:val="white"/>
        </w:rPr>
        <w:t xml:space="preserve">        m_trackMap.Add(switchSymbol, switchTrack);</w:t>
      </w:r>
    </w:p>
    <w:p w14:paraId="2BB8801B" w14:textId="77777777" w:rsidR="00D935A0" w:rsidRPr="00E30569" w:rsidRDefault="00D935A0" w:rsidP="00E30569">
      <w:pPr>
        <w:pStyle w:val="Code"/>
        <w:rPr>
          <w:highlight w:val="white"/>
        </w:rPr>
      </w:pPr>
      <w:r w:rsidRPr="00E30569">
        <w:rPr>
          <w:highlight w:val="white"/>
        </w:rPr>
        <w:t xml:space="preserve">        AddAssemblyCode(AssemblyOperator.mov, switchTrack,</w:t>
      </w:r>
    </w:p>
    <w:p w14:paraId="60175E74" w14:textId="77777777" w:rsidR="00D935A0" w:rsidRPr="00E30569" w:rsidRDefault="00D935A0" w:rsidP="00E30569">
      <w:pPr>
        <w:pStyle w:val="Code"/>
        <w:rPr>
          <w:highlight w:val="white"/>
        </w:rPr>
      </w:pPr>
      <w:r w:rsidRPr="00E30569">
        <w:rPr>
          <w:highlight w:val="white"/>
        </w:rPr>
        <w:t xml:space="preserve">                        Base(switchSymbol), Offset(switchSymbol));</w:t>
      </w:r>
    </w:p>
    <w:p w14:paraId="7B8F6F63" w14:textId="77777777" w:rsidR="00D935A0" w:rsidRPr="00E30569" w:rsidRDefault="00D935A0" w:rsidP="00E30569">
      <w:pPr>
        <w:pStyle w:val="Code"/>
        <w:rPr>
          <w:highlight w:val="white"/>
        </w:rPr>
      </w:pPr>
      <w:r w:rsidRPr="00E30569">
        <w:rPr>
          <w:highlight w:val="white"/>
        </w:rPr>
        <w:t xml:space="preserve">      }</w:t>
      </w:r>
    </w:p>
    <w:p w14:paraId="48B134B5" w14:textId="77777777" w:rsidR="00D935A0" w:rsidRPr="00E30569" w:rsidRDefault="00D935A0" w:rsidP="00E30569">
      <w:pPr>
        <w:pStyle w:val="Code"/>
        <w:rPr>
          <w:highlight w:val="white"/>
        </w:rPr>
      </w:pPr>
    </w:p>
    <w:p w14:paraId="513FD473" w14:textId="77777777" w:rsidR="00D935A0" w:rsidRPr="00E30569" w:rsidRDefault="00D935A0" w:rsidP="00E30569">
      <w:pPr>
        <w:pStyle w:val="Code"/>
        <w:rPr>
          <w:highlight w:val="white"/>
        </w:rPr>
      </w:pPr>
      <w:r w:rsidRPr="00E30569">
        <w:rPr>
          <w:highlight w:val="white"/>
        </w:rPr>
        <w:t xml:space="preserve">      Symbol caseSymbol = (Symbol) middleCode[2];</w:t>
      </w:r>
    </w:p>
    <w:p w14:paraId="18C631AC" w14:textId="21D6804F" w:rsidR="00D935A0" w:rsidRPr="00E30569" w:rsidRDefault="00D935A0" w:rsidP="00E30569">
      <w:pPr>
        <w:pStyle w:val="Code"/>
        <w:rPr>
          <w:highlight w:val="white"/>
        </w:rPr>
      </w:pPr>
      <w:r w:rsidRPr="00E30569">
        <w:rPr>
          <w:highlight w:val="white"/>
        </w:rPr>
        <w:t xml:space="preserve">      BigInteger caseValue = (BigInteger) caseSymbol.Value;</w:t>
      </w:r>
      <w:r w:rsidR="00117935" w:rsidRPr="00E30569">
        <w:rPr>
          <w:highlight w:val="white"/>
        </w:rPr>
        <w:t xml:space="preserve"> // cmp ax, 123</w:t>
      </w:r>
    </w:p>
    <w:p w14:paraId="066C4A8F" w14:textId="324F28A1" w:rsidR="00D935A0" w:rsidRPr="00E30569" w:rsidRDefault="00D935A0" w:rsidP="00E30569">
      <w:pPr>
        <w:pStyle w:val="Code"/>
        <w:rPr>
          <w:highlight w:val="white"/>
        </w:rPr>
      </w:pPr>
      <w:r w:rsidRPr="00E30569">
        <w:rPr>
          <w:highlight w:val="white"/>
        </w:rPr>
        <w:t xml:space="preserve">      AddAssemblyCode(AssemblyOperator.cmp, switchTrack, caseValue);</w:t>
      </w:r>
    </w:p>
    <w:p w14:paraId="037516D6" w14:textId="2BD59CE8" w:rsidR="00D935A0" w:rsidRPr="00E30569" w:rsidRDefault="00D935A0" w:rsidP="00E30569">
      <w:pPr>
        <w:pStyle w:val="Code"/>
        <w:rPr>
          <w:highlight w:val="white"/>
        </w:rPr>
      </w:pPr>
      <w:r w:rsidRPr="00E30569">
        <w:rPr>
          <w:highlight w:val="white"/>
        </w:rPr>
        <w:t xml:space="preserve">      //</w:t>
      </w:r>
      <w:r w:rsidR="0009010B">
        <w:rPr>
          <w:highlight w:val="white"/>
        </w:rPr>
        <w:t xml:space="preserve"> </w:t>
      </w:r>
      <w:r w:rsidRPr="00E30569">
        <w:rPr>
          <w:highlight w:val="white"/>
        </w:rPr>
        <w:t>Note: no m_trackMap.Remove(symbol);</w:t>
      </w:r>
    </w:p>
    <w:p w14:paraId="3DF9BCC6" w14:textId="77777777" w:rsidR="00D935A0" w:rsidRPr="00E30569" w:rsidRDefault="00D935A0" w:rsidP="00E30569">
      <w:pPr>
        <w:pStyle w:val="Code"/>
        <w:rPr>
          <w:highlight w:val="white"/>
        </w:rPr>
      </w:pPr>
      <w:r w:rsidRPr="00E30569">
        <w:rPr>
          <w:highlight w:val="white"/>
        </w:rPr>
        <w:t xml:space="preserve">      int target = (int) middleCode[0];</w:t>
      </w:r>
    </w:p>
    <w:p w14:paraId="30CBD824" w14:textId="77777777" w:rsidR="00D935A0" w:rsidRPr="00E30569" w:rsidRDefault="00D935A0" w:rsidP="00E30569">
      <w:pPr>
        <w:pStyle w:val="Code"/>
        <w:rPr>
          <w:highlight w:val="white"/>
        </w:rPr>
      </w:pPr>
      <w:r w:rsidRPr="00E30569">
        <w:rPr>
          <w:highlight w:val="white"/>
        </w:rPr>
        <w:t xml:space="preserve">      AddAssemblyCode(AssemblyOperator.je, null, null, target);</w:t>
      </w:r>
    </w:p>
    <w:p w14:paraId="172F9940" w14:textId="77777777" w:rsidR="00D935A0" w:rsidRPr="00E30569" w:rsidRDefault="00D935A0" w:rsidP="00E30569">
      <w:pPr>
        <w:pStyle w:val="Code"/>
        <w:rPr>
          <w:highlight w:val="white"/>
        </w:rPr>
      </w:pPr>
      <w:r w:rsidRPr="00E30569">
        <w:rPr>
          <w:highlight w:val="white"/>
        </w:rPr>
        <w:t xml:space="preserve">    }</w:t>
      </w:r>
    </w:p>
    <w:p w14:paraId="1816DA42" w14:textId="77777777" w:rsidR="00D935A0" w:rsidRPr="00E30569" w:rsidRDefault="00D935A0" w:rsidP="00E30569">
      <w:pPr>
        <w:pStyle w:val="Code"/>
        <w:rPr>
          <w:highlight w:val="white"/>
        </w:rPr>
      </w:pPr>
      <w:r w:rsidRPr="00E30569">
        <w:rPr>
          <w:highlight w:val="white"/>
        </w:rPr>
        <w:t xml:space="preserve">    </w:t>
      </w:r>
    </w:p>
    <w:p w14:paraId="3FBFDDAF" w14:textId="77777777" w:rsidR="00D935A0" w:rsidRPr="00E30569" w:rsidRDefault="00D935A0" w:rsidP="00E30569">
      <w:pPr>
        <w:pStyle w:val="Code"/>
        <w:rPr>
          <w:highlight w:val="white"/>
        </w:rPr>
      </w:pPr>
      <w:r w:rsidRPr="00E30569">
        <w:rPr>
          <w:highlight w:val="white"/>
        </w:rPr>
        <w:t xml:space="preserve">    public void CaseEnd(MiddleCode middleCode) {</w:t>
      </w:r>
    </w:p>
    <w:p w14:paraId="3EA855E5" w14:textId="77777777" w:rsidR="00D935A0" w:rsidRPr="00E30569" w:rsidRDefault="00D935A0" w:rsidP="00E30569">
      <w:pPr>
        <w:pStyle w:val="Code"/>
        <w:rPr>
          <w:highlight w:val="white"/>
        </w:rPr>
      </w:pPr>
      <w:r w:rsidRPr="00E30569">
        <w:rPr>
          <w:highlight w:val="white"/>
        </w:rPr>
        <w:t xml:space="preserve">      Symbol symbol = (Symbol) middleCode[0];</w:t>
      </w:r>
    </w:p>
    <w:p w14:paraId="5AF40B6E" w14:textId="77777777" w:rsidR="00D935A0" w:rsidRPr="00E30569" w:rsidRDefault="00D935A0" w:rsidP="00E30569">
      <w:pPr>
        <w:pStyle w:val="Code"/>
        <w:rPr>
          <w:highlight w:val="white"/>
        </w:rPr>
      </w:pPr>
      <w:r w:rsidRPr="00E30569">
        <w:rPr>
          <w:highlight w:val="white"/>
        </w:rPr>
        <w:lastRenderedPageBreak/>
        <w:t xml:space="preserve">      m_trackMap.Remove(symbol);</w:t>
      </w:r>
    </w:p>
    <w:p w14:paraId="5F67619C" w14:textId="77777777" w:rsidR="00D935A0" w:rsidRPr="00E30569" w:rsidRDefault="00D935A0" w:rsidP="00E30569">
      <w:pPr>
        <w:pStyle w:val="Code"/>
        <w:rPr>
          <w:highlight w:val="white"/>
        </w:rPr>
      </w:pPr>
      <w:r w:rsidRPr="00E30569">
        <w:rPr>
          <w:highlight w:val="white"/>
        </w:rPr>
        <w:t xml:space="preserve">    }</w:t>
      </w:r>
    </w:p>
    <w:p w14:paraId="1C189808" w14:textId="77777777" w:rsidR="00D935A0" w:rsidRPr="00E30569" w:rsidRDefault="00D935A0" w:rsidP="00E30569">
      <w:pPr>
        <w:pStyle w:val="Code"/>
        <w:rPr>
          <w:highlight w:val="white"/>
        </w:rPr>
      </w:pPr>
    </w:p>
    <w:p w14:paraId="768D3622" w14:textId="77777777" w:rsidR="00D935A0" w:rsidRPr="00E30569" w:rsidRDefault="00D935A0" w:rsidP="00E30569">
      <w:pPr>
        <w:pStyle w:val="Code"/>
        <w:rPr>
          <w:highlight w:val="white"/>
        </w:rPr>
      </w:pPr>
      <w:r w:rsidRPr="00E30569">
        <w:rPr>
          <w:highlight w:val="white"/>
        </w:rPr>
        <w:t xml:space="preserve">    public void IntegralRelation(MiddleCode middleCode, int index) {</w:t>
      </w:r>
    </w:p>
    <w:p w14:paraId="22629E47" w14:textId="77777777" w:rsidR="00D935A0" w:rsidRPr="00E30569" w:rsidRDefault="00D935A0" w:rsidP="00E30569">
      <w:pPr>
        <w:pStyle w:val="Code"/>
        <w:rPr>
          <w:highlight w:val="white"/>
        </w:rPr>
      </w:pPr>
      <w:r w:rsidRPr="00E30569">
        <w:rPr>
          <w:highlight w:val="white"/>
        </w:rPr>
        <w:t xml:space="preserve">      IntegralRelationBinary((Symbol) middleCode[1],</w:t>
      </w:r>
    </w:p>
    <w:p w14:paraId="3C5EE13C" w14:textId="77777777" w:rsidR="00D935A0" w:rsidRPr="00E30569" w:rsidRDefault="00D935A0" w:rsidP="00E30569">
      <w:pPr>
        <w:pStyle w:val="Code"/>
        <w:rPr>
          <w:highlight w:val="white"/>
        </w:rPr>
      </w:pPr>
      <w:r w:rsidRPr="00E30569">
        <w:rPr>
          <w:highlight w:val="white"/>
        </w:rPr>
        <w:t xml:space="preserve">                             (Symbol) middleCode[2]);</w:t>
      </w:r>
    </w:p>
    <w:p w14:paraId="1EF393AA" w14:textId="77777777" w:rsidR="00D935A0" w:rsidRPr="00E30569" w:rsidRDefault="00D935A0" w:rsidP="00E30569">
      <w:pPr>
        <w:pStyle w:val="Code"/>
        <w:rPr>
          <w:highlight w:val="white"/>
        </w:rPr>
      </w:pPr>
      <w:r w:rsidRPr="00E30569">
        <w:rPr>
          <w:highlight w:val="white"/>
        </w:rPr>
        <w:t xml:space="preserve">      AssemblyOperator objectOperator =</w:t>
      </w:r>
    </w:p>
    <w:p w14:paraId="0174A492" w14:textId="77777777" w:rsidR="00D935A0" w:rsidRPr="00E30569" w:rsidRDefault="00D935A0" w:rsidP="00E30569">
      <w:pPr>
        <w:pStyle w:val="Code"/>
        <w:rPr>
          <w:highlight w:val="white"/>
        </w:rPr>
      </w:pPr>
      <w:r w:rsidRPr="00E30569">
        <w:rPr>
          <w:highlight w:val="white"/>
        </w:rPr>
        <w:t xml:space="preserve">        m_middleToIntegralMap[middleCode.Operator];</w:t>
      </w:r>
    </w:p>
    <w:p w14:paraId="72DA3746" w14:textId="77777777" w:rsidR="00D935A0" w:rsidRPr="00E30569" w:rsidRDefault="00D935A0" w:rsidP="00E30569">
      <w:pPr>
        <w:pStyle w:val="Code"/>
        <w:rPr>
          <w:highlight w:val="white"/>
        </w:rPr>
      </w:pPr>
      <w:r w:rsidRPr="00E30569">
        <w:rPr>
          <w:highlight w:val="white"/>
        </w:rPr>
        <w:t xml:space="preserve">      int target = (int) middleCode[0];</w:t>
      </w:r>
    </w:p>
    <w:p w14:paraId="38876826" w14:textId="77777777" w:rsidR="00D935A0" w:rsidRPr="00E30569" w:rsidRDefault="00D935A0" w:rsidP="00E30569">
      <w:pPr>
        <w:pStyle w:val="Code"/>
        <w:rPr>
          <w:highlight w:val="white"/>
        </w:rPr>
      </w:pPr>
      <w:r w:rsidRPr="00E30569">
        <w:rPr>
          <w:highlight w:val="white"/>
        </w:rPr>
        <w:t xml:space="preserve">      AddAssemblyCode(objectOperator, null, null, target);</w:t>
      </w:r>
    </w:p>
    <w:p w14:paraId="3DB35897" w14:textId="77777777" w:rsidR="00D935A0" w:rsidRPr="00E30569" w:rsidRDefault="00D935A0" w:rsidP="00E30569">
      <w:pPr>
        <w:pStyle w:val="Code"/>
        <w:rPr>
          <w:highlight w:val="white"/>
        </w:rPr>
      </w:pPr>
      <w:r w:rsidRPr="00E30569">
        <w:rPr>
          <w:highlight w:val="white"/>
        </w:rPr>
        <w:t xml:space="preserve">    }</w:t>
      </w:r>
    </w:p>
    <w:p w14:paraId="245A6A14" w14:textId="77777777" w:rsidR="00D935A0" w:rsidRPr="00E30569" w:rsidRDefault="00D935A0" w:rsidP="00E30569">
      <w:pPr>
        <w:pStyle w:val="Code"/>
        <w:rPr>
          <w:highlight w:val="white"/>
        </w:rPr>
      </w:pPr>
    </w:p>
    <w:p w14:paraId="3BA45735" w14:textId="77777777" w:rsidR="00D935A0" w:rsidRPr="00E30569" w:rsidRDefault="00D935A0" w:rsidP="00E30569">
      <w:pPr>
        <w:pStyle w:val="Code"/>
        <w:rPr>
          <w:highlight w:val="white"/>
        </w:rPr>
      </w:pPr>
      <w:r w:rsidRPr="00E30569">
        <w:rPr>
          <w:highlight w:val="white"/>
        </w:rPr>
        <w:t xml:space="preserve">    public void IntegralIncrementDecrement(MiddleCode middleCode) {</w:t>
      </w:r>
    </w:p>
    <w:p w14:paraId="2AB27335"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AFA81C3" w14:textId="77777777" w:rsidR="00D935A0" w:rsidRPr="00E30569" w:rsidRDefault="00D935A0" w:rsidP="00E30569">
      <w:pPr>
        <w:pStyle w:val="Code"/>
        <w:rPr>
          <w:highlight w:val="white"/>
        </w:rPr>
      </w:pPr>
      <w:r w:rsidRPr="00E30569">
        <w:rPr>
          <w:highlight w:val="white"/>
        </w:rPr>
        <w:t xml:space="preserve">                    (Symbol) middleCode[1]);</w:t>
      </w:r>
    </w:p>
    <w:p w14:paraId="1750D096" w14:textId="77777777" w:rsidR="00D935A0" w:rsidRPr="00E30569" w:rsidRDefault="00D935A0" w:rsidP="00E30569">
      <w:pPr>
        <w:pStyle w:val="Code"/>
        <w:rPr>
          <w:highlight w:val="white"/>
        </w:rPr>
      </w:pPr>
      <w:r w:rsidRPr="00E30569">
        <w:rPr>
          <w:highlight w:val="white"/>
        </w:rPr>
        <w:t xml:space="preserve">    }</w:t>
      </w:r>
    </w:p>
    <w:p w14:paraId="125ECD8E" w14:textId="77777777" w:rsidR="00D935A0" w:rsidRPr="00E30569" w:rsidRDefault="00D935A0" w:rsidP="00E30569">
      <w:pPr>
        <w:pStyle w:val="Code"/>
        <w:rPr>
          <w:highlight w:val="white"/>
        </w:rPr>
      </w:pPr>
    </w:p>
    <w:p w14:paraId="5A0089DD" w14:textId="77777777" w:rsidR="00D935A0" w:rsidRPr="00E30569" w:rsidRDefault="00D935A0" w:rsidP="00E30569">
      <w:pPr>
        <w:pStyle w:val="Code"/>
        <w:rPr>
          <w:highlight w:val="white"/>
        </w:rPr>
      </w:pPr>
      <w:r w:rsidRPr="00E30569">
        <w:rPr>
          <w:highlight w:val="white"/>
        </w:rPr>
        <w:t xml:space="preserve">    public void IntegralUnary(MiddleCode middleCode) {</w:t>
      </w:r>
    </w:p>
    <w:p w14:paraId="61B5D5D9"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7D9DB9F" w14:textId="77777777" w:rsidR="00D935A0" w:rsidRPr="00E30569" w:rsidRDefault="00D935A0" w:rsidP="00E30569">
      <w:pPr>
        <w:pStyle w:val="Code"/>
        <w:rPr>
          <w:highlight w:val="white"/>
        </w:rPr>
      </w:pPr>
      <w:r w:rsidRPr="00E30569">
        <w:rPr>
          <w:highlight w:val="white"/>
        </w:rPr>
        <w:t xml:space="preserve">                    (Symbol) middleCode[1]);</w:t>
      </w:r>
    </w:p>
    <w:p w14:paraId="1BCB2AEC" w14:textId="77777777" w:rsidR="00D935A0" w:rsidRPr="00E30569" w:rsidRDefault="00D935A0" w:rsidP="00E30569">
      <w:pPr>
        <w:pStyle w:val="Code"/>
        <w:rPr>
          <w:highlight w:val="white"/>
        </w:rPr>
      </w:pPr>
      <w:r w:rsidRPr="00E30569">
        <w:rPr>
          <w:highlight w:val="white"/>
        </w:rPr>
        <w:t xml:space="preserve">    }</w:t>
      </w:r>
    </w:p>
    <w:p w14:paraId="5C3A5023" w14:textId="77777777" w:rsidR="00D935A0" w:rsidRPr="00E30569" w:rsidRDefault="00D935A0" w:rsidP="00E30569">
      <w:pPr>
        <w:pStyle w:val="Code"/>
        <w:rPr>
          <w:highlight w:val="white"/>
        </w:rPr>
      </w:pP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663D5B52" w14:textId="77777777" w:rsidR="00D935A0" w:rsidRPr="00E30569" w:rsidRDefault="00D935A0" w:rsidP="00E30569">
      <w:pPr>
        <w:pStyle w:val="Code"/>
        <w:rPr>
          <w:highlight w:val="white"/>
        </w:rPr>
      </w:pPr>
      <w:r w:rsidRPr="00E30569">
        <w:rPr>
          <w:highlight w:val="white"/>
        </w:rPr>
        <w:t xml:space="preserve">    }</w:t>
      </w:r>
    </w:p>
    <w:p w14:paraId="5AE53A1F" w14:textId="77777777" w:rsidR="00D935A0" w:rsidRPr="00E30569" w:rsidRDefault="00D935A0" w:rsidP="00E30569">
      <w:pPr>
        <w:pStyle w:val="Code"/>
        <w:rPr>
          <w:highlight w:val="white"/>
        </w:rPr>
      </w:pPr>
    </w:p>
    <w:p w14:paraId="26F38F3B" w14:textId="77777777" w:rsidR="00D935A0" w:rsidRPr="00E30569" w:rsidRDefault="00D935A0" w:rsidP="00E30569">
      <w:pPr>
        <w:pStyle w:val="Code"/>
        <w:rPr>
          <w:highlight w:val="white"/>
        </w:rPr>
      </w:pPr>
      <w:r w:rsidRPr="00E30569">
        <w:rPr>
          <w:highlight w:val="white"/>
        </w:rPr>
        <w:t xml:space="preserve">    public Track LoadAddressToRegister(Symbol symbol,</w:t>
      </w:r>
    </w:p>
    <w:p w14:paraId="68CA8759" w14:textId="77777777" w:rsidR="00D935A0" w:rsidRPr="00E30569" w:rsidRDefault="00D935A0" w:rsidP="00E30569">
      <w:pPr>
        <w:pStyle w:val="Code"/>
        <w:rPr>
          <w:highlight w:val="white"/>
        </w:rPr>
      </w:pPr>
      <w:r w:rsidRPr="00E30569">
        <w:rPr>
          <w:highlight w:val="white"/>
        </w:rPr>
        <w:t xml:space="preserve">                                       Register? register = null) {</w:t>
      </w:r>
    </w:p>
    <w:p w14:paraId="3CB75506" w14:textId="77777777" w:rsidR="00D935A0" w:rsidRPr="00E30569" w:rsidRDefault="00D935A0" w:rsidP="00E30569">
      <w:pPr>
        <w:pStyle w:val="Code"/>
        <w:rPr>
          <w:highlight w:val="white"/>
        </w:rPr>
      </w:pPr>
      <w:r w:rsidRPr="00E30569">
        <w:rPr>
          <w:highlight w:val="white"/>
        </w:rPr>
        <w:t xml:space="preserve">      Symbol addressSymbol = symbol.AddressSymbol;</w:t>
      </w:r>
    </w:p>
    <w:p w14:paraId="60458C0A" w14:textId="77777777" w:rsidR="00D935A0" w:rsidRPr="00E30569" w:rsidRDefault="00D935A0" w:rsidP="00E30569">
      <w:pPr>
        <w:pStyle w:val="Code"/>
        <w:rPr>
          <w:highlight w:val="white"/>
        </w:rPr>
      </w:pPr>
      <w:r w:rsidRPr="00E30569">
        <w:rPr>
          <w:highlight w:val="white"/>
        </w:rPr>
        <w:t xml:space="preserve">    </w:t>
      </w:r>
    </w:p>
    <w:p w14:paraId="671A32B3" w14:textId="77777777" w:rsidR="00D935A0" w:rsidRPr="00E30569" w:rsidRDefault="00D935A0" w:rsidP="00E30569">
      <w:pPr>
        <w:pStyle w:val="Code"/>
        <w:rPr>
          <w:highlight w:val="white"/>
        </w:rPr>
      </w:pPr>
      <w:r w:rsidRPr="00E30569">
        <w:rPr>
          <w:highlight w:val="white"/>
        </w:rPr>
        <w:t xml:space="preserve">      if (addressSymbol != null) {</w:t>
      </w:r>
    </w:p>
    <w:p w14:paraId="7317D969" w14:textId="77777777" w:rsidR="00D935A0" w:rsidRPr="00E30569" w:rsidRDefault="00D935A0" w:rsidP="00E30569">
      <w:pPr>
        <w:pStyle w:val="Code"/>
        <w:rPr>
          <w:highlight w:val="white"/>
        </w:rPr>
      </w:pPr>
      <w:r w:rsidRPr="00E30569">
        <w:rPr>
          <w:highlight w:val="white"/>
        </w:rPr>
        <w:t xml:space="preserve">        Track addressTrack = LoadValueToRegister(addressSymbol);</w:t>
      </w:r>
    </w:p>
    <w:p w14:paraId="74FC8FE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0EDDCE23" w14:textId="48EC6457" w:rsidR="0009010B" w:rsidRDefault="0009010B"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182A3777" w14:textId="337BE02A" w:rsidR="00D935A0" w:rsidRPr="00E30569" w:rsidRDefault="0009010B" w:rsidP="00E30569">
      <w:pPr>
        <w:pStyle w:val="Code"/>
        <w:rPr>
          <w:highlight w:val="white"/>
        </w:rPr>
      </w:pPr>
      <w:r>
        <w:rPr>
          <w:highlight w:val="white"/>
        </w:rPr>
        <w:t xml:space="preserve">                        </w:t>
      </w:r>
      <w:r w:rsidR="00D935A0" w:rsidRPr="00E30569">
        <w:rPr>
          <w:highlight w:val="white"/>
        </w:rPr>
        <w:t>Contains(addressTrack.Register.Value));</w:t>
      </w:r>
    </w:p>
    <w:p w14:paraId="269E84E8" w14:textId="77777777" w:rsidR="00D935A0" w:rsidRPr="00E30569" w:rsidRDefault="00D935A0" w:rsidP="00E30569">
      <w:pPr>
        <w:pStyle w:val="Code"/>
        <w:rPr>
          <w:highlight w:val="white"/>
        </w:rPr>
      </w:pPr>
      <w:r w:rsidRPr="00E30569">
        <w:rPr>
          <w:highlight w:val="white"/>
        </w:rPr>
        <w:t xml:space="preserve">        addressTrack.Pointer = true;</w:t>
      </w:r>
    </w:p>
    <w:p w14:paraId="2A5D865C" w14:textId="77777777" w:rsidR="00D935A0" w:rsidRPr="00E30569" w:rsidRDefault="00D935A0" w:rsidP="00E30569">
      <w:pPr>
        <w:pStyle w:val="Code"/>
        <w:rPr>
          <w:highlight w:val="white"/>
        </w:rPr>
      </w:pPr>
    </w:p>
    <w:p w14:paraId="60F8353C" w14:textId="77777777" w:rsidR="00D935A0" w:rsidRPr="00E30569" w:rsidRDefault="00D935A0" w:rsidP="00E30569">
      <w:pPr>
        <w:pStyle w:val="Code"/>
        <w:rPr>
          <w:highlight w:val="white"/>
        </w:rPr>
      </w:pPr>
      <w:r w:rsidRPr="00E30569">
        <w:rPr>
          <w:highlight w:val="white"/>
        </w:rPr>
        <w:t xml:space="preserve">        if ((register != null) &amp;&amp; (addressTrack.Register == null) &amp;&amp;</w:t>
      </w:r>
    </w:p>
    <w:p w14:paraId="2D1F3962" w14:textId="77777777" w:rsidR="00D935A0" w:rsidRPr="00E30569" w:rsidRDefault="00D935A0" w:rsidP="00E30569">
      <w:pPr>
        <w:pStyle w:val="Code"/>
        <w:rPr>
          <w:highlight w:val="white"/>
        </w:rPr>
      </w:pPr>
      <w:r w:rsidRPr="00E30569">
        <w:rPr>
          <w:highlight w:val="white"/>
        </w:rPr>
        <w:t xml:space="preserve">            !AssemblyCode.RegisterOverlap(register, addressTrack.Register)) {</w:t>
      </w:r>
    </w:p>
    <w:p w14:paraId="21E91E60" w14:textId="77777777" w:rsidR="00D935A0" w:rsidRPr="00E30569" w:rsidRDefault="00D935A0" w:rsidP="00E30569">
      <w:pPr>
        <w:pStyle w:val="Code"/>
        <w:rPr>
          <w:highlight w:val="white"/>
        </w:rPr>
      </w:pPr>
      <w:r w:rsidRPr="00E30569">
        <w:rPr>
          <w:highlight w:val="white"/>
        </w:rPr>
        <w:t xml:space="preserve">          Track newAddressTrack = new Track(symbol, register);</w:t>
      </w:r>
    </w:p>
    <w:p w14:paraId="073EFE14" w14:textId="77777777" w:rsidR="00D935A0" w:rsidRPr="00E30569" w:rsidRDefault="00D935A0" w:rsidP="00E30569">
      <w:pPr>
        <w:pStyle w:val="Code"/>
        <w:rPr>
          <w:highlight w:val="white"/>
        </w:rPr>
      </w:pPr>
      <w:r w:rsidRPr="00E30569">
        <w:rPr>
          <w:highlight w:val="white"/>
        </w:rPr>
        <w:lastRenderedPageBreak/>
        <w:t xml:space="preserve">          newAddressTrack.Pointer = true;</w:t>
      </w:r>
    </w:p>
    <w:p w14:paraId="16A5F765"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7810A505" w14:textId="77777777" w:rsidR="00D935A0" w:rsidRPr="00E30569" w:rsidRDefault="00D935A0" w:rsidP="00E30569">
      <w:pPr>
        <w:pStyle w:val="Code"/>
        <w:rPr>
          <w:highlight w:val="white"/>
        </w:rPr>
      </w:pPr>
      <w:r w:rsidRPr="00E30569">
        <w:rPr>
          <w:highlight w:val="white"/>
        </w:rPr>
        <w:t xml:space="preserve">                          newAddressTrack, addressTrack);</w:t>
      </w:r>
    </w:p>
    <w:p w14:paraId="3197AE06" w14:textId="77777777" w:rsidR="00D935A0" w:rsidRPr="00E30569" w:rsidRDefault="00D935A0" w:rsidP="00E30569">
      <w:pPr>
        <w:pStyle w:val="Code"/>
        <w:rPr>
          <w:highlight w:val="white"/>
        </w:rPr>
      </w:pPr>
      <w:r w:rsidRPr="00E30569">
        <w:rPr>
          <w:highlight w:val="white"/>
        </w:rPr>
        <w:t xml:space="preserve">          AddAssemblyCode(AssemblyOperator.mov, newAddressTrack,</w:t>
      </w:r>
    </w:p>
    <w:p w14:paraId="22FBE3BD" w14:textId="77777777" w:rsidR="00D935A0" w:rsidRPr="00E30569" w:rsidRDefault="00D935A0" w:rsidP="00E30569">
      <w:pPr>
        <w:pStyle w:val="Code"/>
        <w:rPr>
          <w:highlight w:val="white"/>
        </w:rPr>
      </w:pPr>
      <w:r w:rsidRPr="00E30569">
        <w:rPr>
          <w:highlight w:val="white"/>
        </w:rPr>
        <w:t xml:space="preserve">                          addressTrack);</w:t>
      </w:r>
    </w:p>
    <w:p w14:paraId="345C8F0B" w14:textId="77777777" w:rsidR="00D935A0" w:rsidRPr="00E30569" w:rsidRDefault="00D935A0" w:rsidP="00E30569">
      <w:pPr>
        <w:pStyle w:val="Code"/>
        <w:rPr>
          <w:highlight w:val="white"/>
        </w:rPr>
      </w:pPr>
      <w:r w:rsidRPr="00E30569">
        <w:rPr>
          <w:highlight w:val="white"/>
        </w:rPr>
        <w:t xml:space="preserve">          addressTrack = newAddressTrack;</w:t>
      </w:r>
    </w:p>
    <w:p w14:paraId="5DE87A7A" w14:textId="77777777" w:rsidR="00D935A0" w:rsidRPr="00E30569" w:rsidRDefault="00D935A0" w:rsidP="00E30569">
      <w:pPr>
        <w:pStyle w:val="Code"/>
        <w:rPr>
          <w:highlight w:val="white"/>
        </w:rPr>
      </w:pPr>
      <w:r w:rsidRPr="00E30569">
        <w:rPr>
          <w:highlight w:val="white"/>
        </w:rPr>
        <w:t xml:space="preserve">        }</w:t>
      </w:r>
    </w:p>
    <w:p w14:paraId="3AAF8039" w14:textId="77777777" w:rsidR="00D935A0" w:rsidRPr="00E30569" w:rsidRDefault="00D935A0" w:rsidP="00E30569">
      <w:pPr>
        <w:pStyle w:val="Code"/>
        <w:rPr>
          <w:highlight w:val="white"/>
        </w:rPr>
      </w:pPr>
      <w:r w:rsidRPr="00E30569">
        <w:rPr>
          <w:highlight w:val="white"/>
        </w:rPr>
        <w:t xml:space="preserve">        else if (register != null) {</w:t>
      </w:r>
    </w:p>
    <w:p w14:paraId="79D6E5BE" w14:textId="77777777" w:rsidR="00D935A0" w:rsidRPr="00E30569" w:rsidRDefault="00D935A0" w:rsidP="00E30569">
      <w:pPr>
        <w:pStyle w:val="Code"/>
        <w:rPr>
          <w:highlight w:val="white"/>
        </w:rPr>
      </w:pPr>
      <w:r w:rsidRPr="00E30569">
        <w:rPr>
          <w:highlight w:val="white"/>
        </w:rPr>
        <w:t xml:space="preserve">          addressTrack.Register = register;</w:t>
      </w:r>
    </w:p>
    <w:p w14:paraId="44389E76" w14:textId="77777777" w:rsidR="00D935A0" w:rsidRPr="00E30569" w:rsidRDefault="00D935A0" w:rsidP="00E30569">
      <w:pPr>
        <w:pStyle w:val="Code"/>
        <w:rPr>
          <w:highlight w:val="white"/>
        </w:rPr>
      </w:pPr>
      <w:r w:rsidRPr="00E30569">
        <w:rPr>
          <w:highlight w:val="white"/>
        </w:rPr>
        <w:t xml:space="preserve">        }</w:t>
      </w:r>
    </w:p>
    <w:p w14:paraId="4B23F932" w14:textId="77777777" w:rsidR="00D935A0" w:rsidRPr="00E30569" w:rsidRDefault="00D935A0" w:rsidP="00E30569">
      <w:pPr>
        <w:pStyle w:val="Code"/>
        <w:rPr>
          <w:highlight w:val="white"/>
        </w:rPr>
      </w:pPr>
    </w:p>
    <w:p w14:paraId="3E1BD552" w14:textId="77777777" w:rsidR="00D935A0" w:rsidRPr="00E30569" w:rsidRDefault="00D935A0" w:rsidP="00E30569">
      <w:pPr>
        <w:pStyle w:val="Code"/>
        <w:rPr>
          <w:highlight w:val="white"/>
        </w:rPr>
      </w:pPr>
      <w:r w:rsidRPr="00E30569">
        <w:rPr>
          <w:highlight w:val="white"/>
        </w:rPr>
        <w:t xml:space="preserve">        return addressTrack;</w:t>
      </w:r>
    </w:p>
    <w:p w14:paraId="4CD382AE" w14:textId="77777777" w:rsidR="00D935A0" w:rsidRPr="00E30569" w:rsidRDefault="00D935A0" w:rsidP="00E30569">
      <w:pPr>
        <w:pStyle w:val="Code"/>
        <w:rPr>
          <w:highlight w:val="white"/>
        </w:rPr>
      </w:pPr>
      <w:r w:rsidRPr="00E30569">
        <w:rPr>
          <w:highlight w:val="white"/>
        </w:rPr>
        <w:t xml:space="preserve">      }</w:t>
      </w:r>
    </w:p>
    <w:p w14:paraId="69492985" w14:textId="77777777" w:rsidR="00D935A0" w:rsidRPr="00E30569" w:rsidRDefault="00D935A0" w:rsidP="00E30569">
      <w:pPr>
        <w:pStyle w:val="Code"/>
        <w:rPr>
          <w:highlight w:val="white"/>
        </w:rPr>
      </w:pPr>
      <w:r w:rsidRPr="00E30569">
        <w:rPr>
          <w:highlight w:val="white"/>
        </w:rPr>
        <w:t xml:space="preserve">      else {</w:t>
      </w:r>
    </w:p>
    <w:p w14:paraId="36CACB21" w14:textId="77777777" w:rsidR="00D935A0" w:rsidRPr="00E30569" w:rsidRDefault="00D935A0" w:rsidP="00E30569">
      <w:pPr>
        <w:pStyle w:val="Code"/>
        <w:rPr>
          <w:highlight w:val="white"/>
        </w:rPr>
      </w:pPr>
      <w:r w:rsidRPr="00E30569">
        <w:rPr>
          <w:highlight w:val="white"/>
        </w:rPr>
        <w:t xml:space="preserve">        Symbol pointerSymbol = new Symbol(new Type(symbol.Type));</w:t>
      </w:r>
    </w:p>
    <w:p w14:paraId="1CDF757A" w14:textId="77777777" w:rsidR="00D935A0" w:rsidRPr="00E30569" w:rsidRDefault="00D935A0" w:rsidP="00E30569">
      <w:pPr>
        <w:pStyle w:val="Code"/>
        <w:rPr>
          <w:highlight w:val="white"/>
        </w:rPr>
      </w:pPr>
      <w:r w:rsidRPr="00E30569">
        <w:rPr>
          <w:highlight w:val="white"/>
        </w:rPr>
        <w:t xml:space="preserve">        Track addressTrack = new Track(pointerSymbol, register);</w:t>
      </w:r>
    </w:p>
    <w:p w14:paraId="43AA7D8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4FE1DA7F" w14:textId="06A216C6" w:rsidR="0038420A" w:rsidRDefault="0038420A"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7E9F2E7C" w14:textId="37866091" w:rsidR="00D935A0" w:rsidRPr="00E30569" w:rsidRDefault="0038420A" w:rsidP="00E30569">
      <w:pPr>
        <w:pStyle w:val="Code"/>
        <w:rPr>
          <w:highlight w:val="white"/>
        </w:rPr>
      </w:pPr>
      <w:r>
        <w:rPr>
          <w:highlight w:val="white"/>
        </w:rPr>
        <w:t xml:space="preserve">                        </w:t>
      </w:r>
      <w:r w:rsidR="00D935A0" w:rsidRPr="00E30569">
        <w:rPr>
          <w:highlight w:val="white"/>
        </w:rPr>
        <w:t>Contains(addressTrack.Register.Value));</w:t>
      </w:r>
    </w:p>
    <w:p w14:paraId="3BC747F4" w14:textId="77777777" w:rsidR="00D935A0" w:rsidRPr="00E30569" w:rsidRDefault="00D935A0" w:rsidP="00E30569">
      <w:pPr>
        <w:pStyle w:val="Code"/>
        <w:rPr>
          <w:highlight w:val="white"/>
        </w:rPr>
      </w:pPr>
      <w:r w:rsidRPr="00E30569">
        <w:rPr>
          <w:highlight w:val="white"/>
        </w:rPr>
        <w:t xml:space="preserve">        addressTrack.Pointer = true;</w:t>
      </w:r>
    </w:p>
    <w:p w14:paraId="67202DAF" w14:textId="77777777" w:rsidR="00D935A0" w:rsidRPr="00E30569" w:rsidRDefault="00D935A0" w:rsidP="00E30569">
      <w:pPr>
        <w:pStyle w:val="Code"/>
        <w:rPr>
          <w:highlight w:val="white"/>
        </w:rPr>
      </w:pPr>
    </w:p>
    <w:p w14:paraId="58858ECE" w14:textId="77777777" w:rsidR="00D935A0" w:rsidRPr="00E30569" w:rsidRDefault="00D935A0" w:rsidP="00E30569">
      <w:pPr>
        <w:pStyle w:val="Code"/>
        <w:rPr>
          <w:highlight w:val="white"/>
        </w:rPr>
      </w:pPr>
      <w:r w:rsidRPr="00E30569">
        <w:rPr>
          <w:highlight w:val="white"/>
        </w:rPr>
        <w:t xml:space="preserve">        if (symbol.IsAutoOrRegister()) {</w:t>
      </w:r>
    </w:p>
    <w:p w14:paraId="16C454D2"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04F6C9EB" w14:textId="77777777" w:rsidR="00D935A0" w:rsidRPr="00E30569" w:rsidRDefault="00D935A0" w:rsidP="00E30569">
      <w:pPr>
        <w:pStyle w:val="Code"/>
        <w:rPr>
          <w:highlight w:val="white"/>
        </w:rPr>
      </w:pPr>
      <w:r w:rsidRPr="00E30569">
        <w:rPr>
          <w:highlight w:val="white"/>
        </w:rPr>
        <w:t xml:space="preserve">                          BaseRegister(symbol));</w:t>
      </w:r>
    </w:p>
    <w:p w14:paraId="0AACF6BE" w14:textId="77777777" w:rsidR="00D935A0" w:rsidRPr="00E30569" w:rsidRDefault="00D935A0" w:rsidP="00E30569">
      <w:pPr>
        <w:pStyle w:val="Code"/>
        <w:rPr>
          <w:highlight w:val="white"/>
        </w:rPr>
      </w:pPr>
      <w:r w:rsidRPr="00E30569">
        <w:rPr>
          <w:highlight w:val="white"/>
        </w:rPr>
        <w:t xml:space="preserve">          AddAssemblyCode(AssemblyOperator.add, addressTrack,</w:t>
      </w:r>
    </w:p>
    <w:p w14:paraId="28829D9C" w14:textId="77777777" w:rsidR="00D935A0" w:rsidRPr="00E30569" w:rsidRDefault="00D935A0" w:rsidP="00E30569">
      <w:pPr>
        <w:pStyle w:val="Code"/>
        <w:rPr>
          <w:highlight w:val="white"/>
        </w:rPr>
      </w:pPr>
      <w:r w:rsidRPr="00E30569">
        <w:rPr>
          <w:highlight w:val="white"/>
        </w:rPr>
        <w:t xml:space="preserve">                          (BigInteger) symbol.Offset);</w:t>
      </w:r>
    </w:p>
    <w:p w14:paraId="35E52132" w14:textId="77777777" w:rsidR="00D935A0" w:rsidRPr="00E30569" w:rsidRDefault="00D935A0" w:rsidP="00E30569">
      <w:pPr>
        <w:pStyle w:val="Code"/>
        <w:rPr>
          <w:highlight w:val="white"/>
        </w:rPr>
      </w:pPr>
      <w:r w:rsidRPr="00E30569">
        <w:rPr>
          <w:highlight w:val="white"/>
        </w:rPr>
        <w:t xml:space="preserve">        }</w:t>
      </w:r>
    </w:p>
    <w:p w14:paraId="3237457E" w14:textId="77777777" w:rsidR="00D935A0" w:rsidRPr="00E30569" w:rsidRDefault="00D935A0" w:rsidP="00E30569">
      <w:pPr>
        <w:pStyle w:val="Code"/>
        <w:rPr>
          <w:highlight w:val="white"/>
        </w:rPr>
      </w:pPr>
      <w:r w:rsidRPr="00E30569">
        <w:rPr>
          <w:highlight w:val="white"/>
        </w:rPr>
        <w:t xml:space="preserve">        else {</w:t>
      </w:r>
    </w:p>
    <w:p w14:paraId="0D71D3CF"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62D7684A" w14:textId="77777777" w:rsidR="00D935A0" w:rsidRPr="00E30569" w:rsidRDefault="00D935A0" w:rsidP="00E30569">
      <w:pPr>
        <w:pStyle w:val="Code"/>
        <w:rPr>
          <w:highlight w:val="white"/>
        </w:rPr>
      </w:pPr>
      <w:r w:rsidRPr="00E30569">
        <w:rPr>
          <w:highlight w:val="white"/>
        </w:rPr>
        <w:t xml:space="preserve">                          symbol.UniqueName);</w:t>
      </w:r>
    </w:p>
    <w:p w14:paraId="7CC8D2A5" w14:textId="77777777" w:rsidR="00D935A0" w:rsidRPr="00E30569" w:rsidRDefault="00D935A0" w:rsidP="00E30569">
      <w:pPr>
        <w:pStyle w:val="Code"/>
        <w:rPr>
          <w:highlight w:val="white"/>
        </w:rPr>
      </w:pPr>
      <w:r w:rsidRPr="00E30569">
        <w:rPr>
          <w:highlight w:val="white"/>
        </w:rPr>
        <w:t xml:space="preserve">        }</w:t>
      </w:r>
    </w:p>
    <w:p w14:paraId="3F45F622" w14:textId="77777777" w:rsidR="00D935A0" w:rsidRPr="00E30569" w:rsidRDefault="00D935A0" w:rsidP="00E30569">
      <w:pPr>
        <w:pStyle w:val="Code"/>
        <w:rPr>
          <w:highlight w:val="white"/>
        </w:rPr>
      </w:pPr>
    </w:p>
    <w:p w14:paraId="7A00494B" w14:textId="77777777" w:rsidR="00D935A0" w:rsidRPr="00E30569" w:rsidRDefault="00D935A0" w:rsidP="00E30569">
      <w:pPr>
        <w:pStyle w:val="Code"/>
        <w:rPr>
          <w:highlight w:val="white"/>
        </w:rPr>
      </w:pPr>
      <w:r w:rsidRPr="00E30569">
        <w:rPr>
          <w:highlight w:val="white"/>
        </w:rPr>
        <w:t xml:space="preserve">        return addressTrack;</w:t>
      </w:r>
    </w:p>
    <w:p w14:paraId="7808C55E" w14:textId="77777777" w:rsidR="00D935A0" w:rsidRPr="00E30569" w:rsidRDefault="00D935A0" w:rsidP="00E30569">
      <w:pPr>
        <w:pStyle w:val="Code"/>
        <w:rPr>
          <w:highlight w:val="white"/>
        </w:rPr>
      </w:pPr>
      <w:r w:rsidRPr="00E30569">
        <w:rPr>
          <w:highlight w:val="white"/>
        </w:rPr>
        <w:t xml:space="preserve">      }</w:t>
      </w:r>
    </w:p>
    <w:p w14:paraId="0388A28F" w14:textId="77777777" w:rsidR="00D935A0" w:rsidRPr="00E30569" w:rsidRDefault="00D935A0" w:rsidP="00E30569">
      <w:pPr>
        <w:pStyle w:val="Code"/>
        <w:rPr>
          <w:highlight w:val="white"/>
        </w:rPr>
      </w:pPr>
      <w:r w:rsidRPr="00E30569">
        <w:rPr>
          <w:highlight w:val="white"/>
        </w:rPr>
        <w:t xml:space="preserve">    }</w:t>
      </w:r>
    </w:p>
    <w:p w14:paraId="2BD101B8" w14:textId="77777777" w:rsidR="00D935A0" w:rsidRPr="00E30569" w:rsidRDefault="00D935A0" w:rsidP="00E30569">
      <w:pPr>
        <w:pStyle w:val="Code"/>
        <w:rPr>
          <w:highlight w:val="white"/>
        </w:rPr>
      </w:pPr>
    </w:p>
    <w:p w14:paraId="0C3BCB69" w14:textId="77777777" w:rsidR="00D935A0" w:rsidRPr="00E30569" w:rsidRDefault="00D935A0" w:rsidP="00E30569">
      <w:pPr>
        <w:pStyle w:val="Code"/>
        <w:rPr>
          <w:highlight w:val="white"/>
        </w:rPr>
      </w:pPr>
      <w:r w:rsidRPr="00E30569">
        <w:rPr>
          <w:highlight w:val="white"/>
        </w:rPr>
        <w:t xml:space="preserve">    public void PushSymbol(Symbol symbol) {</w:t>
      </w:r>
    </w:p>
    <w:p w14:paraId="6CF72D45" w14:textId="77777777" w:rsidR="00D935A0" w:rsidRPr="00E30569" w:rsidRDefault="00D935A0" w:rsidP="00E30569">
      <w:pPr>
        <w:pStyle w:val="Code"/>
        <w:rPr>
          <w:highlight w:val="white"/>
        </w:rPr>
      </w:pPr>
      <w:r w:rsidRPr="00E30569">
        <w:rPr>
          <w:highlight w:val="white"/>
        </w:rPr>
        <w:t xml:space="preserve">      Assert.ErrorXXX((++m_floatStackSize) &lt;= FloatingStackMaxSize);</w:t>
      </w:r>
    </w:p>
    <w:p w14:paraId="61909DC2" w14:textId="77777777" w:rsidR="00D935A0" w:rsidRPr="00E30569" w:rsidRDefault="00D935A0" w:rsidP="00E30569">
      <w:pPr>
        <w:pStyle w:val="Code"/>
        <w:rPr>
          <w:highlight w:val="white"/>
        </w:rPr>
      </w:pPr>
      <w:r w:rsidRPr="00E30569">
        <w:rPr>
          <w:highlight w:val="white"/>
        </w:rPr>
        <w:t xml:space="preserve">      AssemblyOperator objectOperator = m_floatPushMap[symbol.Type.Sort];</w:t>
      </w:r>
    </w:p>
    <w:p w14:paraId="040118B0" w14:textId="77777777" w:rsidR="00D935A0" w:rsidRPr="00E30569" w:rsidRDefault="00D935A0" w:rsidP="00E30569">
      <w:pPr>
        <w:pStyle w:val="Code"/>
        <w:rPr>
          <w:highlight w:val="white"/>
        </w:rPr>
      </w:pPr>
      <w:r w:rsidRPr="00E30569">
        <w:rPr>
          <w:highlight w:val="white"/>
        </w:rPr>
        <w:t xml:space="preserve">      Track track;</w:t>
      </w:r>
    </w:p>
    <w:p w14:paraId="391CB90E" w14:textId="77777777" w:rsidR="00D935A0" w:rsidRPr="00E30569" w:rsidRDefault="00D935A0" w:rsidP="00E30569">
      <w:pPr>
        <w:pStyle w:val="Code"/>
        <w:rPr>
          <w:highlight w:val="white"/>
        </w:rPr>
      </w:pPr>
    </w:p>
    <w:p w14:paraId="1DF432DE" w14:textId="77777777" w:rsidR="00D935A0" w:rsidRPr="00E30569" w:rsidRDefault="00D935A0" w:rsidP="00E30569">
      <w:pPr>
        <w:pStyle w:val="Code"/>
        <w:rPr>
          <w:highlight w:val="white"/>
        </w:rPr>
      </w:pPr>
      <w:r w:rsidRPr="00E30569">
        <w:rPr>
          <w:highlight w:val="white"/>
        </w:rPr>
        <w:t xml:space="preserve">      if (((symbol.Value is BigInteger) &amp;&amp;</w:t>
      </w:r>
    </w:p>
    <w:p w14:paraId="3C502DE3" w14:textId="77777777" w:rsidR="00D935A0" w:rsidRPr="00E30569" w:rsidRDefault="00D935A0" w:rsidP="00E30569">
      <w:pPr>
        <w:pStyle w:val="Code"/>
        <w:rPr>
          <w:highlight w:val="white"/>
        </w:rPr>
      </w:pPr>
      <w:r w:rsidRPr="00E30569">
        <w:rPr>
          <w:highlight w:val="white"/>
        </w:rPr>
        <w:t xml:space="preserve">          (((BigInteger) symbol.Value).IsZero)) ||</w:t>
      </w:r>
    </w:p>
    <w:p w14:paraId="6AFD42FE" w14:textId="77777777" w:rsidR="00D935A0" w:rsidRPr="00E30569" w:rsidRDefault="00D935A0" w:rsidP="00E30569">
      <w:pPr>
        <w:pStyle w:val="Code"/>
        <w:rPr>
          <w:highlight w:val="white"/>
        </w:rPr>
      </w:pPr>
      <w:r w:rsidRPr="00E30569">
        <w:rPr>
          <w:highlight w:val="white"/>
        </w:rPr>
        <w:t xml:space="preserve">          ((symbol.Value is decimal) &amp;&amp; (((decimal) symbol.Value) == 0))) {</w:t>
      </w:r>
    </w:p>
    <w:p w14:paraId="10FFE8D6" w14:textId="77777777" w:rsidR="00D935A0" w:rsidRPr="00E30569" w:rsidRDefault="00D935A0" w:rsidP="00E30569">
      <w:pPr>
        <w:pStyle w:val="Code"/>
        <w:rPr>
          <w:highlight w:val="white"/>
        </w:rPr>
      </w:pPr>
      <w:r w:rsidRPr="00E30569">
        <w:rPr>
          <w:highlight w:val="white"/>
        </w:rPr>
        <w:t xml:space="preserve">        AddAssemblyCode(AssemblyOperator.fldz);</w:t>
      </w:r>
    </w:p>
    <w:p w14:paraId="44941636" w14:textId="77777777" w:rsidR="00D935A0" w:rsidRPr="00E30569" w:rsidRDefault="00D935A0" w:rsidP="00E30569">
      <w:pPr>
        <w:pStyle w:val="Code"/>
        <w:rPr>
          <w:highlight w:val="white"/>
        </w:rPr>
      </w:pPr>
      <w:r w:rsidRPr="00E30569">
        <w:rPr>
          <w:highlight w:val="white"/>
        </w:rPr>
        <w:t xml:space="preserve">      }</w:t>
      </w:r>
    </w:p>
    <w:p w14:paraId="0024DF80" w14:textId="77777777" w:rsidR="00D935A0" w:rsidRPr="00E30569" w:rsidRDefault="00D935A0" w:rsidP="00E30569">
      <w:pPr>
        <w:pStyle w:val="Code"/>
        <w:rPr>
          <w:highlight w:val="white"/>
        </w:rPr>
      </w:pPr>
      <w:r w:rsidRPr="00E30569">
        <w:rPr>
          <w:highlight w:val="white"/>
        </w:rPr>
        <w:t xml:space="preserve">      else if (((symbol.Value is BigInteger) &amp;&amp;</w:t>
      </w:r>
    </w:p>
    <w:p w14:paraId="219EE8B9" w14:textId="77777777" w:rsidR="00D935A0" w:rsidRPr="00E30569" w:rsidRDefault="00D935A0" w:rsidP="00E30569">
      <w:pPr>
        <w:pStyle w:val="Code"/>
        <w:rPr>
          <w:highlight w:val="white"/>
        </w:rPr>
      </w:pPr>
      <w:r w:rsidRPr="00E30569">
        <w:rPr>
          <w:highlight w:val="white"/>
        </w:rPr>
        <w:t xml:space="preserve">                (((BigInteger) symbol.Value).IsOne)) ||</w:t>
      </w:r>
    </w:p>
    <w:p w14:paraId="6852D606" w14:textId="77777777" w:rsidR="00D935A0" w:rsidRPr="00E30569" w:rsidRDefault="00D935A0" w:rsidP="00E30569">
      <w:pPr>
        <w:pStyle w:val="Code"/>
        <w:rPr>
          <w:highlight w:val="white"/>
        </w:rPr>
      </w:pPr>
      <w:r w:rsidRPr="00E30569">
        <w:rPr>
          <w:highlight w:val="white"/>
        </w:rPr>
        <w:t xml:space="preserve">               ((symbol.Value is decimal) &amp;&amp;</w:t>
      </w:r>
    </w:p>
    <w:p w14:paraId="4CE9A415" w14:textId="77777777" w:rsidR="00D935A0" w:rsidRPr="00E30569" w:rsidRDefault="00D935A0" w:rsidP="00E30569">
      <w:pPr>
        <w:pStyle w:val="Code"/>
        <w:rPr>
          <w:highlight w:val="white"/>
        </w:rPr>
      </w:pPr>
      <w:r w:rsidRPr="00E30569">
        <w:rPr>
          <w:highlight w:val="white"/>
        </w:rPr>
        <w:t xml:space="preserve">                (((decimal) symbol.Value) == 1))) {</w:t>
      </w:r>
    </w:p>
    <w:p w14:paraId="3A4895CB" w14:textId="77777777" w:rsidR="00D935A0" w:rsidRPr="00E30569" w:rsidRDefault="00D935A0" w:rsidP="00E30569">
      <w:pPr>
        <w:pStyle w:val="Code"/>
        <w:rPr>
          <w:highlight w:val="white"/>
        </w:rPr>
      </w:pPr>
      <w:r w:rsidRPr="00E30569">
        <w:rPr>
          <w:highlight w:val="white"/>
        </w:rPr>
        <w:t xml:space="preserve">        AddAssemblyCode(AssemblyOperator.fld1);</w:t>
      </w:r>
    </w:p>
    <w:p w14:paraId="0DA75043" w14:textId="77777777" w:rsidR="00D935A0" w:rsidRPr="00E30569" w:rsidRDefault="00D935A0" w:rsidP="00E30569">
      <w:pPr>
        <w:pStyle w:val="Code"/>
        <w:rPr>
          <w:highlight w:val="white"/>
        </w:rPr>
      </w:pPr>
      <w:r w:rsidRPr="00E30569">
        <w:rPr>
          <w:highlight w:val="white"/>
        </w:rPr>
        <w:t xml:space="preserve">      }</w:t>
      </w:r>
    </w:p>
    <w:p w14:paraId="66BEC0B3" w14:textId="77777777" w:rsidR="00D935A0" w:rsidRPr="00E30569" w:rsidRDefault="00D935A0" w:rsidP="00E30569">
      <w:pPr>
        <w:pStyle w:val="Code"/>
        <w:rPr>
          <w:highlight w:val="white"/>
        </w:rPr>
      </w:pPr>
      <w:r w:rsidRPr="00E30569">
        <w:rPr>
          <w:highlight w:val="white"/>
        </w:rPr>
        <w:t xml:space="preserve">      else if ((symbol.Value is BigInteger) || (symbol.Value is decimal)) {</w:t>
      </w:r>
    </w:p>
    <w:p w14:paraId="3EF3933B" w14:textId="77777777" w:rsidR="00D935A0" w:rsidRPr="00E30569" w:rsidRDefault="00D935A0" w:rsidP="00E30569">
      <w:pPr>
        <w:pStyle w:val="Code"/>
        <w:rPr>
          <w:highlight w:val="white"/>
        </w:rPr>
      </w:pPr>
      <w:r w:rsidRPr="00E30569">
        <w:rPr>
          <w:highlight w:val="white"/>
        </w:rPr>
        <w:t xml:space="preserve">        AddAssemblyCode(objectOperator, symbol.UniqueName, 0);</w:t>
      </w:r>
    </w:p>
    <w:p w14:paraId="2164101C" w14:textId="77777777" w:rsidR="00D935A0" w:rsidRPr="00E30569" w:rsidRDefault="00D935A0" w:rsidP="00E30569">
      <w:pPr>
        <w:pStyle w:val="Code"/>
        <w:rPr>
          <w:highlight w:val="white"/>
        </w:rPr>
      </w:pPr>
      <w:r w:rsidRPr="00E30569">
        <w:rPr>
          <w:highlight w:val="white"/>
        </w:rPr>
        <w:t xml:space="preserve">        SymbolTable.StaticSet.Add(ConstantExpression.Value(symbol));</w:t>
      </w:r>
    </w:p>
    <w:p w14:paraId="16CAB533" w14:textId="77777777" w:rsidR="00D935A0" w:rsidRPr="00E30569" w:rsidRDefault="00D935A0" w:rsidP="00E30569">
      <w:pPr>
        <w:pStyle w:val="Code"/>
        <w:rPr>
          <w:highlight w:val="white"/>
        </w:rPr>
      </w:pPr>
      <w:r w:rsidRPr="00E30569">
        <w:rPr>
          <w:highlight w:val="white"/>
        </w:rPr>
        <w:t xml:space="preserve">      }</w:t>
      </w:r>
    </w:p>
    <w:p w14:paraId="799633C0" w14:textId="77777777" w:rsidR="00D935A0" w:rsidRPr="00E30569" w:rsidRDefault="00D935A0" w:rsidP="00E30569">
      <w:pPr>
        <w:pStyle w:val="Code"/>
        <w:rPr>
          <w:highlight w:val="white"/>
        </w:rPr>
      </w:pPr>
      <w:r w:rsidRPr="00E30569">
        <w:rPr>
          <w:highlight w:val="white"/>
        </w:rPr>
        <w:t xml:space="preserve">      else if (symbol.Type.IsArrayFunctionStringStructOrUnion()) {</w:t>
      </w:r>
    </w:p>
    <w:p w14:paraId="124C3EDE" w14:textId="77777777" w:rsidR="00D935A0" w:rsidRPr="00E30569" w:rsidRDefault="00D935A0" w:rsidP="00E30569">
      <w:pPr>
        <w:pStyle w:val="Code"/>
        <w:rPr>
          <w:highlight w:val="white"/>
        </w:rPr>
      </w:pPr>
      <w:r w:rsidRPr="00E30569">
        <w:rPr>
          <w:highlight w:val="white"/>
        </w:rPr>
        <w:lastRenderedPageBreak/>
        <w:t xml:space="preserve">        if (symbol.IsAutoOrRegister()) {</w:t>
      </w:r>
    </w:p>
    <w:p w14:paraId="121496B4"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3AE638E1" w14:textId="77777777" w:rsidR="00D935A0" w:rsidRPr="00E30569" w:rsidRDefault="00D935A0" w:rsidP="00E30569">
      <w:pPr>
        <w:pStyle w:val="Code"/>
        <w:rPr>
          <w:highlight w:val="white"/>
        </w:rPr>
      </w:pPr>
      <w:r w:rsidRPr="00E30569">
        <w:rPr>
          <w:highlight w:val="white"/>
        </w:rPr>
        <w:t xml:space="preserve">                          BaseRegister(symbol));</w:t>
      </w:r>
    </w:p>
    <w:p w14:paraId="2D20E023" w14:textId="77777777" w:rsidR="00D935A0" w:rsidRPr="00E30569" w:rsidRDefault="00D935A0" w:rsidP="00E30569">
      <w:pPr>
        <w:pStyle w:val="Code"/>
        <w:rPr>
          <w:highlight w:val="white"/>
        </w:rPr>
      </w:pPr>
      <w:r w:rsidRPr="00E30569">
        <w:rPr>
          <w:highlight w:val="white"/>
        </w:rPr>
        <w:t xml:space="preserve">          AssemblyOperator addObjectOp =</w:t>
      </w:r>
    </w:p>
    <w:p w14:paraId="614374B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3E217DA" w14:textId="77777777" w:rsidR="00D935A0" w:rsidRPr="00E30569" w:rsidRDefault="00D935A0" w:rsidP="00E30569">
      <w:pPr>
        <w:pStyle w:val="Code"/>
        <w:rPr>
          <w:highlight w:val="white"/>
        </w:rPr>
      </w:pPr>
      <w:r w:rsidRPr="00E30569">
        <w:rPr>
          <w:highlight w:val="white"/>
        </w:rPr>
        <w:t xml:space="preserve">                                        TypeSize.PointerSize);</w:t>
      </w:r>
    </w:p>
    <w:p w14:paraId="43B9F1F1" w14:textId="77777777" w:rsidR="00D935A0" w:rsidRPr="00E30569" w:rsidRDefault="00D935A0" w:rsidP="00E30569">
      <w:pPr>
        <w:pStyle w:val="Code"/>
        <w:rPr>
          <w:highlight w:val="white"/>
        </w:rPr>
      </w:pPr>
      <w:r w:rsidRPr="00E30569">
        <w:rPr>
          <w:highlight w:val="white"/>
        </w:rPr>
        <w:t xml:space="preserve">          AddAssemblyCode(addObjectOp, IntegralStorageName, 0,</w:t>
      </w:r>
    </w:p>
    <w:p w14:paraId="4F838C2F" w14:textId="77777777" w:rsidR="00D935A0" w:rsidRPr="00E30569" w:rsidRDefault="00D935A0" w:rsidP="00E30569">
      <w:pPr>
        <w:pStyle w:val="Code"/>
        <w:rPr>
          <w:highlight w:val="white"/>
        </w:rPr>
      </w:pPr>
      <w:r w:rsidRPr="00E30569">
        <w:rPr>
          <w:highlight w:val="white"/>
        </w:rPr>
        <w:t xml:space="preserve">                          (BigInteger) symbol.Offset);</w:t>
      </w:r>
    </w:p>
    <w:p w14:paraId="04A5B48E" w14:textId="77777777" w:rsidR="00D935A0" w:rsidRPr="00E30569" w:rsidRDefault="00D935A0" w:rsidP="00E30569">
      <w:pPr>
        <w:pStyle w:val="Code"/>
        <w:rPr>
          <w:highlight w:val="white"/>
        </w:rPr>
      </w:pPr>
      <w:r w:rsidRPr="00E30569">
        <w:rPr>
          <w:highlight w:val="white"/>
        </w:rPr>
        <w:t xml:space="preserve">        }</w:t>
      </w:r>
    </w:p>
    <w:p w14:paraId="640C5804" w14:textId="77777777" w:rsidR="00D935A0" w:rsidRPr="00E30569" w:rsidRDefault="00D935A0" w:rsidP="00E30569">
      <w:pPr>
        <w:pStyle w:val="Code"/>
        <w:rPr>
          <w:highlight w:val="white"/>
        </w:rPr>
      </w:pPr>
      <w:r w:rsidRPr="00E30569">
        <w:rPr>
          <w:highlight w:val="white"/>
        </w:rPr>
        <w:t xml:space="preserve">        else {</w:t>
      </w:r>
    </w:p>
    <w:p w14:paraId="489986A4" w14:textId="77777777" w:rsidR="00D935A0" w:rsidRPr="00E30569" w:rsidRDefault="00D935A0" w:rsidP="00E30569">
      <w:pPr>
        <w:pStyle w:val="Code"/>
        <w:rPr>
          <w:highlight w:val="white"/>
        </w:rPr>
      </w:pPr>
      <w:r w:rsidRPr="00E30569">
        <w:rPr>
          <w:highlight w:val="white"/>
        </w:rPr>
        <w:t xml:space="preserve">          AssemblyOperator movObjectOp =</w:t>
      </w:r>
    </w:p>
    <w:p w14:paraId="44CF1EB7"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58DA23DA" w14:textId="77777777" w:rsidR="00D935A0" w:rsidRPr="00E30569" w:rsidRDefault="00D935A0" w:rsidP="00E30569">
      <w:pPr>
        <w:pStyle w:val="Code"/>
        <w:rPr>
          <w:highlight w:val="white"/>
        </w:rPr>
      </w:pPr>
      <w:r w:rsidRPr="00E30569">
        <w:rPr>
          <w:highlight w:val="white"/>
        </w:rPr>
        <w:t xml:space="preserve">                                        TypeSize.PointerSize);</w:t>
      </w:r>
    </w:p>
    <w:p w14:paraId="439E4613" w14:textId="77777777" w:rsidR="00D935A0" w:rsidRPr="00E30569" w:rsidRDefault="00D935A0" w:rsidP="00E30569">
      <w:pPr>
        <w:pStyle w:val="Code"/>
        <w:rPr>
          <w:highlight w:val="white"/>
        </w:rPr>
      </w:pPr>
      <w:r w:rsidRPr="00E30569">
        <w:rPr>
          <w:highlight w:val="white"/>
        </w:rPr>
        <w:t xml:space="preserve">          AddAssemblyCode(movObjectOp, IntegralStorageName, 0,</w:t>
      </w:r>
    </w:p>
    <w:p w14:paraId="29F3259D" w14:textId="77777777" w:rsidR="00D935A0" w:rsidRPr="00E30569" w:rsidRDefault="00D935A0" w:rsidP="00E30569">
      <w:pPr>
        <w:pStyle w:val="Code"/>
        <w:rPr>
          <w:highlight w:val="white"/>
        </w:rPr>
      </w:pPr>
      <w:r w:rsidRPr="00E30569">
        <w:rPr>
          <w:highlight w:val="white"/>
        </w:rPr>
        <w:t xml:space="preserve">                          symbol.UniqueName);</w:t>
      </w:r>
    </w:p>
    <w:p w14:paraId="6FF6C249" w14:textId="77777777" w:rsidR="00D935A0" w:rsidRPr="00E30569" w:rsidRDefault="00D935A0" w:rsidP="00E30569">
      <w:pPr>
        <w:pStyle w:val="Code"/>
        <w:rPr>
          <w:highlight w:val="white"/>
        </w:rPr>
      </w:pPr>
      <w:r w:rsidRPr="00E30569">
        <w:rPr>
          <w:highlight w:val="white"/>
        </w:rPr>
        <w:t xml:space="preserve">        }</w:t>
      </w:r>
    </w:p>
    <w:p w14:paraId="68886AF2" w14:textId="77777777" w:rsidR="00D935A0" w:rsidRPr="00E30569" w:rsidRDefault="00D935A0" w:rsidP="00E30569">
      <w:pPr>
        <w:pStyle w:val="Code"/>
        <w:rPr>
          <w:highlight w:val="white"/>
        </w:rPr>
      </w:pPr>
    </w:p>
    <w:p w14:paraId="547BACA4"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79AEA8B" w14:textId="77777777" w:rsidR="00D935A0" w:rsidRPr="00E30569" w:rsidRDefault="00D935A0" w:rsidP="00E30569">
      <w:pPr>
        <w:pStyle w:val="Code"/>
        <w:rPr>
          <w:highlight w:val="white"/>
        </w:rPr>
      </w:pPr>
      <w:r w:rsidRPr="00E30569">
        <w:rPr>
          <w:highlight w:val="white"/>
        </w:rPr>
        <w:t xml:space="preserve">      }</w:t>
      </w:r>
    </w:p>
    <w:p w14:paraId="7D249D9A" w14:textId="77777777" w:rsidR="00D935A0" w:rsidRPr="00E30569" w:rsidRDefault="00D935A0" w:rsidP="00E30569">
      <w:pPr>
        <w:pStyle w:val="Code"/>
        <w:rPr>
          <w:highlight w:val="white"/>
        </w:rPr>
      </w:pPr>
      <w:r w:rsidRPr="00E30569">
        <w:rPr>
          <w:highlight w:val="white"/>
        </w:rPr>
        <w:t xml:space="preserve">      else if (m_trackMap.TryGetValue(symbol, out track)) {</w:t>
      </w:r>
    </w:p>
    <w:p w14:paraId="00BF0540" w14:textId="77777777" w:rsidR="00D935A0" w:rsidRPr="00E30569" w:rsidRDefault="00D935A0" w:rsidP="00E30569">
      <w:pPr>
        <w:pStyle w:val="Code"/>
        <w:rPr>
          <w:highlight w:val="white"/>
        </w:rPr>
      </w:pPr>
      <w:r w:rsidRPr="00E30569">
        <w:rPr>
          <w:highlight w:val="white"/>
        </w:rPr>
        <w:t xml:space="preserve">        m_trackMap.Remove(symbol);</w:t>
      </w:r>
    </w:p>
    <w:p w14:paraId="3B3915BB"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18038A98" w14:textId="77777777" w:rsidR="00D935A0" w:rsidRPr="00E30569" w:rsidRDefault="00D935A0" w:rsidP="00E30569">
      <w:pPr>
        <w:pStyle w:val="Code"/>
        <w:rPr>
          <w:highlight w:val="white"/>
        </w:rPr>
      </w:pPr>
      <w:r w:rsidRPr="00E30569">
        <w:rPr>
          <w:highlight w:val="white"/>
        </w:rPr>
        <w:t xml:space="preserve">                        track);</w:t>
      </w:r>
    </w:p>
    <w:p w14:paraId="5AE8981F"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820D23A" w14:textId="77777777" w:rsidR="00D935A0" w:rsidRPr="00E30569" w:rsidRDefault="00D935A0" w:rsidP="00E30569">
      <w:pPr>
        <w:pStyle w:val="Code"/>
        <w:rPr>
          <w:highlight w:val="white"/>
        </w:rPr>
      </w:pPr>
      <w:r w:rsidRPr="00E30569">
        <w:rPr>
          <w:highlight w:val="white"/>
        </w:rPr>
        <w:t xml:space="preserve">      }</w:t>
      </w:r>
    </w:p>
    <w:p w14:paraId="0E2DC34E" w14:textId="77777777" w:rsidR="00D935A0" w:rsidRPr="00E30569" w:rsidRDefault="00D935A0" w:rsidP="00E30569">
      <w:pPr>
        <w:pStyle w:val="Code"/>
        <w:rPr>
          <w:highlight w:val="white"/>
        </w:rPr>
      </w:pPr>
      <w:r w:rsidRPr="00E30569">
        <w:rPr>
          <w:highlight w:val="white"/>
        </w:rPr>
        <w:t xml:space="preserve">      else {</w:t>
      </w:r>
    </w:p>
    <w:p w14:paraId="0CAA3EB6"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7A348882" w14:textId="77777777" w:rsidR="00D935A0" w:rsidRPr="00E30569" w:rsidRDefault="00D935A0" w:rsidP="00E30569">
      <w:pPr>
        <w:pStyle w:val="Code"/>
        <w:rPr>
          <w:highlight w:val="white"/>
        </w:rPr>
      </w:pPr>
      <w:r w:rsidRPr="00E30569">
        <w:rPr>
          <w:highlight w:val="white"/>
        </w:rPr>
        <w:t xml:space="preserve">      }</w:t>
      </w:r>
    </w:p>
    <w:p w14:paraId="4C65CC80" w14:textId="77777777" w:rsidR="00D935A0" w:rsidRPr="00E30569" w:rsidRDefault="00D935A0" w:rsidP="00E30569">
      <w:pPr>
        <w:pStyle w:val="Code"/>
        <w:rPr>
          <w:highlight w:val="white"/>
        </w:rPr>
      </w:pPr>
      <w:r w:rsidRPr="00E30569">
        <w:rPr>
          <w:highlight w:val="white"/>
        </w:rPr>
        <w:t xml:space="preserve">    }</w:t>
      </w:r>
    </w:p>
    <w:p w14:paraId="78632C47" w14:textId="77777777" w:rsidR="00D935A0" w:rsidRPr="00E30569" w:rsidRDefault="00D935A0" w:rsidP="00E30569">
      <w:pPr>
        <w:pStyle w:val="Code"/>
        <w:rPr>
          <w:highlight w:val="white"/>
        </w:rPr>
      </w:pPr>
    </w:p>
    <w:p w14:paraId="0FA6A192" w14:textId="77777777" w:rsidR="00D935A0" w:rsidRPr="00E30569" w:rsidRDefault="00D935A0" w:rsidP="00E30569">
      <w:pPr>
        <w:pStyle w:val="Code"/>
        <w:rPr>
          <w:highlight w:val="white"/>
        </w:rPr>
      </w:pPr>
      <w:r w:rsidRPr="00E30569">
        <w:rPr>
          <w:highlight w:val="white"/>
        </w:rPr>
        <w:t xml:space="preserve">    public enum TopOrPop {Top, Pop};</w:t>
      </w:r>
    </w:p>
    <w:p w14:paraId="06912899" w14:textId="77777777" w:rsidR="00D935A0" w:rsidRPr="00E30569" w:rsidRDefault="00D935A0" w:rsidP="00E30569">
      <w:pPr>
        <w:pStyle w:val="Code"/>
        <w:rPr>
          <w:highlight w:val="white"/>
        </w:rPr>
      </w:pPr>
    </w:p>
    <w:p w14:paraId="09CF1ECC" w14:textId="77777777" w:rsidR="00D935A0" w:rsidRPr="00E30569" w:rsidRDefault="00D935A0" w:rsidP="00E30569">
      <w:pPr>
        <w:pStyle w:val="Code"/>
        <w:rPr>
          <w:highlight w:val="white"/>
        </w:rPr>
      </w:pPr>
      <w:r w:rsidRPr="00E30569">
        <w:rPr>
          <w:highlight w:val="white"/>
        </w:rPr>
        <w:t xml:space="preserve">    public void PopEmpty() {</w:t>
      </w:r>
    </w:p>
    <w:p w14:paraId="69DD27D6" w14:textId="77777777" w:rsidR="00D935A0" w:rsidRPr="00E30569" w:rsidRDefault="00D935A0" w:rsidP="00E30569">
      <w:pPr>
        <w:pStyle w:val="Code"/>
        <w:rPr>
          <w:highlight w:val="white"/>
        </w:rPr>
      </w:pPr>
      <w:r w:rsidRPr="00E30569">
        <w:rPr>
          <w:highlight w:val="white"/>
        </w:rPr>
        <w:t xml:space="preserve">      AddAssemblyCode(AssemblyOperator.fistp_word,</w:t>
      </w:r>
    </w:p>
    <w:p w14:paraId="644E31A1"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6D2D51E" w14:textId="77777777" w:rsidR="00D935A0" w:rsidRPr="00E30569" w:rsidRDefault="00D935A0" w:rsidP="00E30569">
      <w:pPr>
        <w:pStyle w:val="Code"/>
        <w:rPr>
          <w:highlight w:val="white"/>
        </w:rPr>
      </w:pPr>
      <w:r w:rsidRPr="00E30569">
        <w:rPr>
          <w:highlight w:val="white"/>
        </w:rPr>
        <w:t xml:space="preserve">    }</w:t>
      </w:r>
    </w:p>
    <w:p w14:paraId="01469B65" w14:textId="77777777" w:rsidR="00D935A0" w:rsidRPr="00E30569" w:rsidRDefault="00D935A0" w:rsidP="00E30569">
      <w:pPr>
        <w:pStyle w:val="Code"/>
        <w:rPr>
          <w:highlight w:val="white"/>
        </w:rPr>
      </w:pPr>
      <w:r w:rsidRPr="00E30569">
        <w:rPr>
          <w:highlight w:val="white"/>
        </w:rPr>
        <w:t xml:space="preserve">      </w:t>
      </w:r>
    </w:p>
    <w:p w14:paraId="0CC42DB6" w14:textId="77777777" w:rsidR="00D935A0" w:rsidRPr="00E30569" w:rsidRDefault="00D935A0" w:rsidP="00E30569">
      <w:pPr>
        <w:pStyle w:val="Code"/>
        <w:rPr>
          <w:highlight w:val="white"/>
        </w:rPr>
      </w:pPr>
      <w:r w:rsidRPr="00E30569">
        <w:rPr>
          <w:highlight w:val="white"/>
        </w:rPr>
        <w:t xml:space="preserve">    public void TopPopSymbol(Symbol symbol, TopOrPop topOrPop) {</w:t>
      </w:r>
    </w:p>
    <w:p w14:paraId="5D1A658D" w14:textId="77777777" w:rsidR="00D935A0" w:rsidRPr="00E30569" w:rsidRDefault="00D935A0" w:rsidP="00E30569">
      <w:pPr>
        <w:pStyle w:val="Code"/>
        <w:rPr>
          <w:highlight w:val="white"/>
        </w:rPr>
      </w:pPr>
      <w:r w:rsidRPr="00E30569">
        <w:rPr>
          <w:highlight w:val="white"/>
        </w:rPr>
        <w:t xml:space="preserve">      Assert.ErrorXXX(symbol != null);</w:t>
      </w:r>
    </w:p>
    <w:p w14:paraId="58B6ADAC" w14:textId="77777777" w:rsidR="00D935A0" w:rsidRPr="00E30569" w:rsidRDefault="00D935A0" w:rsidP="00E30569">
      <w:pPr>
        <w:pStyle w:val="Code"/>
        <w:rPr>
          <w:highlight w:val="white"/>
        </w:rPr>
      </w:pPr>
      <w:r w:rsidRPr="00E30569">
        <w:rPr>
          <w:highlight w:val="white"/>
        </w:rPr>
        <w:t xml:space="preserve">      AssemblyOperator objectOperator;</w:t>
      </w:r>
    </w:p>
    <w:p w14:paraId="733180BD" w14:textId="77777777" w:rsidR="00D935A0" w:rsidRPr="00E30569" w:rsidRDefault="00D935A0" w:rsidP="00E30569">
      <w:pPr>
        <w:pStyle w:val="Code"/>
        <w:rPr>
          <w:highlight w:val="white"/>
        </w:rPr>
      </w:pPr>
    </w:p>
    <w:p w14:paraId="4D24CA05" w14:textId="77777777" w:rsidR="00D935A0" w:rsidRPr="00E30569" w:rsidRDefault="00D935A0" w:rsidP="00E30569">
      <w:pPr>
        <w:pStyle w:val="Code"/>
        <w:rPr>
          <w:highlight w:val="white"/>
        </w:rPr>
      </w:pPr>
      <w:r w:rsidRPr="00E30569">
        <w:rPr>
          <w:highlight w:val="white"/>
        </w:rPr>
        <w:t xml:space="preserve">      if (topOrPop == TopOrPop.Pop) {</w:t>
      </w:r>
    </w:p>
    <w:p w14:paraId="1767094C" w14:textId="77777777" w:rsidR="00D935A0" w:rsidRPr="00E30569" w:rsidRDefault="00D935A0" w:rsidP="00E30569">
      <w:pPr>
        <w:pStyle w:val="Code"/>
        <w:rPr>
          <w:highlight w:val="white"/>
        </w:rPr>
      </w:pPr>
      <w:r w:rsidRPr="00E30569">
        <w:rPr>
          <w:highlight w:val="white"/>
        </w:rPr>
        <w:t xml:space="preserve">        objectOperator = m_floatPopMap[symbol.Type.Sort];</w:t>
      </w:r>
    </w:p>
    <w:p w14:paraId="66DC562A" w14:textId="77777777" w:rsidR="00D935A0" w:rsidRPr="00E30569" w:rsidRDefault="00D935A0" w:rsidP="00E30569">
      <w:pPr>
        <w:pStyle w:val="Code"/>
        <w:rPr>
          <w:highlight w:val="white"/>
        </w:rPr>
      </w:pPr>
      <w:r w:rsidRPr="00E30569">
        <w:rPr>
          <w:highlight w:val="white"/>
        </w:rPr>
        <w:t xml:space="preserve">        Assert.ErrorXXX((--m_floatStackSize) &gt;= 0);</w:t>
      </w:r>
    </w:p>
    <w:p w14:paraId="2DE273E2" w14:textId="77777777" w:rsidR="00D935A0" w:rsidRPr="00E30569" w:rsidRDefault="00D935A0" w:rsidP="00E30569">
      <w:pPr>
        <w:pStyle w:val="Code"/>
        <w:rPr>
          <w:highlight w:val="white"/>
        </w:rPr>
      </w:pPr>
      <w:r w:rsidRPr="00E30569">
        <w:rPr>
          <w:highlight w:val="white"/>
        </w:rPr>
        <w:t xml:space="preserve">      }</w:t>
      </w:r>
    </w:p>
    <w:p w14:paraId="63846AC8" w14:textId="77777777" w:rsidR="00D935A0" w:rsidRPr="00E30569" w:rsidRDefault="00D935A0" w:rsidP="00E30569">
      <w:pPr>
        <w:pStyle w:val="Code"/>
        <w:rPr>
          <w:highlight w:val="white"/>
        </w:rPr>
      </w:pPr>
      <w:r w:rsidRPr="00E30569">
        <w:rPr>
          <w:highlight w:val="white"/>
        </w:rPr>
        <w:t xml:space="preserve">      else {</w:t>
      </w:r>
    </w:p>
    <w:p w14:paraId="6A017802" w14:textId="77777777" w:rsidR="00D935A0" w:rsidRPr="00E30569" w:rsidRDefault="00D935A0" w:rsidP="00E30569">
      <w:pPr>
        <w:pStyle w:val="Code"/>
        <w:rPr>
          <w:highlight w:val="white"/>
        </w:rPr>
      </w:pPr>
      <w:r w:rsidRPr="00E30569">
        <w:rPr>
          <w:highlight w:val="white"/>
        </w:rPr>
        <w:t xml:space="preserve">        objectOperator = m_floatTopMap[symbol.Type.Sort];</w:t>
      </w:r>
    </w:p>
    <w:p w14:paraId="5565E082" w14:textId="77777777" w:rsidR="00D935A0" w:rsidRPr="00E30569" w:rsidRDefault="00D935A0" w:rsidP="00E30569">
      <w:pPr>
        <w:pStyle w:val="Code"/>
        <w:rPr>
          <w:highlight w:val="white"/>
        </w:rPr>
      </w:pPr>
      <w:r w:rsidRPr="00E30569">
        <w:rPr>
          <w:highlight w:val="white"/>
        </w:rPr>
        <w:t xml:space="preserve">      }</w:t>
      </w:r>
    </w:p>
    <w:p w14:paraId="4062B7C3" w14:textId="77777777" w:rsidR="00D935A0" w:rsidRPr="00E30569" w:rsidRDefault="00D935A0" w:rsidP="00E30569">
      <w:pPr>
        <w:pStyle w:val="Code"/>
        <w:rPr>
          <w:highlight w:val="white"/>
        </w:rPr>
      </w:pPr>
      <w:r w:rsidRPr="00E30569">
        <w:rPr>
          <w:highlight w:val="white"/>
        </w:rPr>
        <w:t xml:space="preserve">    </w:t>
      </w:r>
    </w:p>
    <w:p w14:paraId="26309A32" w14:textId="77777777" w:rsidR="00D935A0" w:rsidRPr="00E30569" w:rsidRDefault="00D935A0" w:rsidP="00E30569">
      <w:pPr>
        <w:pStyle w:val="Code"/>
        <w:rPr>
          <w:highlight w:val="white"/>
        </w:rPr>
      </w:pPr>
      <w:r w:rsidRPr="00E30569">
        <w:rPr>
          <w:highlight w:val="white"/>
        </w:rPr>
        <w:t xml:space="preserve">      if (symbol.IsTemporary() &amp;&amp; (symbol.AddressSymbol == null) &amp;&amp;</w:t>
      </w:r>
    </w:p>
    <w:p w14:paraId="31982849" w14:textId="77777777" w:rsidR="00D935A0" w:rsidRPr="00E30569" w:rsidRDefault="00D935A0" w:rsidP="00E30569">
      <w:pPr>
        <w:pStyle w:val="Code"/>
        <w:rPr>
          <w:highlight w:val="white"/>
        </w:rPr>
      </w:pPr>
      <w:r w:rsidRPr="00E30569">
        <w:rPr>
          <w:highlight w:val="white"/>
        </w:rPr>
        <w:t xml:space="preserve">          (symbol.Offset == 0)) {</w:t>
      </w:r>
    </w:p>
    <w:p w14:paraId="354E543C" w14:textId="77777777" w:rsidR="00D935A0" w:rsidRPr="00E30569" w:rsidRDefault="00D935A0" w:rsidP="00E30569">
      <w:pPr>
        <w:pStyle w:val="Code"/>
        <w:rPr>
          <w:highlight w:val="white"/>
        </w:rPr>
      </w:pPr>
      <w:r w:rsidRPr="00E30569">
        <w:rPr>
          <w:highlight w:val="white"/>
        </w:rPr>
        <w:t xml:space="preserve">        AddAssemblyCode(objectOperator,</w:t>
      </w:r>
    </w:p>
    <w:p w14:paraId="190241DD"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06A57A61" w14:textId="77777777" w:rsidR="00D935A0" w:rsidRPr="00E30569" w:rsidRDefault="00D935A0" w:rsidP="00E30569">
      <w:pPr>
        <w:pStyle w:val="Code"/>
        <w:rPr>
          <w:highlight w:val="white"/>
        </w:rPr>
      </w:pPr>
      <w:r w:rsidRPr="00E30569">
        <w:rPr>
          <w:highlight w:val="white"/>
        </w:rPr>
        <w:t xml:space="preserve">        Track track = new Track(symbol);</w:t>
      </w:r>
    </w:p>
    <w:p w14:paraId="15548C78" w14:textId="77777777" w:rsidR="00D935A0" w:rsidRPr="00E30569" w:rsidRDefault="00D935A0" w:rsidP="00E30569">
      <w:pPr>
        <w:pStyle w:val="Code"/>
        <w:rPr>
          <w:highlight w:val="white"/>
        </w:rPr>
      </w:pPr>
      <w:r w:rsidRPr="00E30569">
        <w:rPr>
          <w:highlight w:val="white"/>
        </w:rPr>
        <w:t xml:space="preserve">        AddAssemblyCode(AssemblyOperator.mov, track,</w:t>
      </w:r>
    </w:p>
    <w:p w14:paraId="679D9808"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3DE4CD7" w14:textId="77777777" w:rsidR="00D935A0" w:rsidRPr="00E30569" w:rsidRDefault="00D935A0" w:rsidP="00E30569">
      <w:pPr>
        <w:pStyle w:val="Code"/>
        <w:rPr>
          <w:highlight w:val="white"/>
        </w:rPr>
      </w:pPr>
      <w:r w:rsidRPr="00E30569">
        <w:rPr>
          <w:highlight w:val="white"/>
        </w:rPr>
        <w:t xml:space="preserve">        m_trackMap.Add(symbol, track);</w:t>
      </w:r>
    </w:p>
    <w:p w14:paraId="22369718" w14:textId="77777777" w:rsidR="00D935A0" w:rsidRPr="00E30569" w:rsidRDefault="00D935A0" w:rsidP="00E30569">
      <w:pPr>
        <w:pStyle w:val="Code"/>
        <w:rPr>
          <w:highlight w:val="white"/>
        </w:rPr>
      </w:pPr>
      <w:r w:rsidRPr="00E30569">
        <w:rPr>
          <w:highlight w:val="white"/>
        </w:rPr>
        <w:lastRenderedPageBreak/>
        <w:t xml:space="preserve">      }</w:t>
      </w:r>
    </w:p>
    <w:p w14:paraId="234F3608" w14:textId="77777777" w:rsidR="00D935A0" w:rsidRPr="00E30569" w:rsidRDefault="00D935A0" w:rsidP="00E30569">
      <w:pPr>
        <w:pStyle w:val="Code"/>
        <w:rPr>
          <w:highlight w:val="white"/>
        </w:rPr>
      </w:pPr>
      <w:r w:rsidRPr="00E30569">
        <w:rPr>
          <w:highlight w:val="white"/>
        </w:rPr>
        <w:t xml:space="preserve">      else {</w:t>
      </w:r>
    </w:p>
    <w:p w14:paraId="30D8A13B"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01AE237D" w14:textId="77777777" w:rsidR="00D935A0" w:rsidRPr="00E30569" w:rsidRDefault="00D935A0" w:rsidP="00E30569">
      <w:pPr>
        <w:pStyle w:val="Code"/>
        <w:rPr>
          <w:highlight w:val="white"/>
        </w:rPr>
      </w:pPr>
      <w:r w:rsidRPr="00E30569">
        <w:rPr>
          <w:highlight w:val="white"/>
        </w:rPr>
        <w:t xml:space="preserve">      }</w:t>
      </w:r>
    </w:p>
    <w:p w14:paraId="109417BA" w14:textId="77777777" w:rsidR="00D935A0" w:rsidRPr="00E30569" w:rsidRDefault="00D935A0" w:rsidP="00E30569">
      <w:pPr>
        <w:pStyle w:val="Code"/>
        <w:rPr>
          <w:highlight w:val="white"/>
        </w:rPr>
      </w:pPr>
      <w:r w:rsidRPr="00E30569">
        <w:rPr>
          <w:highlight w:val="white"/>
        </w:rPr>
        <w:t xml:space="preserve">    }</w:t>
      </w:r>
    </w:p>
    <w:p w14:paraId="1C5EFF96" w14:textId="77777777" w:rsidR="00D935A0" w:rsidRPr="00E30569" w:rsidRDefault="00D935A0" w:rsidP="00E30569">
      <w:pPr>
        <w:pStyle w:val="Code"/>
        <w:rPr>
          <w:highlight w:val="white"/>
        </w:rPr>
      </w:pPr>
    </w:p>
    <w:p w14:paraId="037FCCC7" w14:textId="77777777" w:rsidR="00D935A0" w:rsidRPr="00E30569" w:rsidRDefault="00D935A0" w:rsidP="00E30569">
      <w:pPr>
        <w:pStyle w:val="Code"/>
        <w:rPr>
          <w:highlight w:val="white"/>
        </w:rPr>
      </w:pPr>
      <w:r w:rsidRPr="00E30569">
        <w:rPr>
          <w:highlight w:val="white"/>
        </w:rPr>
        <w:t xml:space="preserve">    public void IntegralToIntegral(MiddleCode middleCode, int index) {</w:t>
      </w:r>
    </w:p>
    <w:p w14:paraId="58DF9302" w14:textId="77777777" w:rsidR="00D935A0" w:rsidRPr="00E30569" w:rsidRDefault="00D935A0" w:rsidP="00E30569">
      <w:pPr>
        <w:pStyle w:val="Code"/>
        <w:rPr>
          <w:highlight w:val="white"/>
        </w:rPr>
      </w:pPr>
      <w:r w:rsidRPr="00E30569">
        <w:rPr>
          <w:highlight w:val="white"/>
        </w:rPr>
        <w:t xml:space="preserve">      Symbol toSymbol = (Symbol) middleCode[0],</w:t>
      </w:r>
    </w:p>
    <w:p w14:paraId="14178DB8" w14:textId="77777777" w:rsidR="00D935A0" w:rsidRPr="00E30569" w:rsidRDefault="00D935A0" w:rsidP="00E30569">
      <w:pPr>
        <w:pStyle w:val="Code"/>
        <w:rPr>
          <w:highlight w:val="white"/>
        </w:rPr>
      </w:pPr>
      <w:r w:rsidRPr="00E30569">
        <w:rPr>
          <w:highlight w:val="white"/>
        </w:rPr>
        <w:t xml:space="preserve">             fromSymbol = (Symbol) middleCode[1];</w:t>
      </w:r>
    </w:p>
    <w:p w14:paraId="66A48516" w14:textId="77777777" w:rsidR="00D935A0" w:rsidRPr="00E30569" w:rsidRDefault="00D935A0" w:rsidP="00E30569">
      <w:pPr>
        <w:pStyle w:val="Code"/>
        <w:rPr>
          <w:highlight w:val="white"/>
        </w:rPr>
      </w:pPr>
    </w:p>
    <w:p w14:paraId="50929481" w14:textId="77777777" w:rsidR="00D935A0" w:rsidRPr="00E30569" w:rsidRDefault="00D935A0" w:rsidP="00E30569">
      <w:pPr>
        <w:pStyle w:val="Code"/>
        <w:rPr>
          <w:highlight w:val="white"/>
        </w:rPr>
      </w:pPr>
      <w:r w:rsidRPr="00E30569">
        <w:rPr>
          <w:highlight w:val="white"/>
        </w:rPr>
        <w:t xml:space="preserve">      Type toType = toSymbol.Type, fromType = fromSymbol.Type;</w:t>
      </w:r>
    </w:p>
    <w:p w14:paraId="2257E7D7" w14:textId="77777777" w:rsidR="00D935A0" w:rsidRPr="00E30569" w:rsidRDefault="00D935A0" w:rsidP="00E30569">
      <w:pPr>
        <w:pStyle w:val="Code"/>
        <w:rPr>
          <w:highlight w:val="white"/>
        </w:rPr>
      </w:pPr>
      <w:r w:rsidRPr="00E30569">
        <w:rPr>
          <w:highlight w:val="white"/>
        </w:rPr>
        <w:t xml:space="preserve">      int toSize = toType.SizeX(), fromSize = fromType.SizeX();</w:t>
      </w:r>
    </w:p>
    <w:p w14:paraId="2165E7D1" w14:textId="77777777" w:rsidR="00D935A0" w:rsidRPr="00E30569" w:rsidRDefault="00D935A0" w:rsidP="00E30569">
      <w:pPr>
        <w:pStyle w:val="Code"/>
        <w:rPr>
          <w:highlight w:val="white"/>
        </w:rPr>
      </w:pPr>
    </w:p>
    <w:p w14:paraId="5D7B060E"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3A42BB7"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5C2DE325" w14:textId="77777777" w:rsidR="00D935A0" w:rsidRPr="00E30569" w:rsidRDefault="00D935A0" w:rsidP="00E30569">
      <w:pPr>
        <w:pStyle w:val="Code"/>
        <w:rPr>
          <w:highlight w:val="white"/>
        </w:rPr>
      </w:pPr>
    </w:p>
    <w:p w14:paraId="676FF036" w14:textId="77777777" w:rsidR="00D935A0" w:rsidRPr="00E30569" w:rsidRDefault="00D935A0" w:rsidP="00E30569">
      <w:pPr>
        <w:pStyle w:val="Code"/>
        <w:rPr>
          <w:highlight w:val="white"/>
        </w:rPr>
      </w:pPr>
      <w:r w:rsidRPr="00E30569">
        <w:rPr>
          <w:highlight w:val="white"/>
        </w:rPr>
        <w:t xml:space="preserve">      if (fromSize != toSize) {</w:t>
      </w:r>
    </w:p>
    <w:p w14:paraId="4C5F256D" w14:textId="77777777" w:rsidR="00D935A0" w:rsidRPr="00E30569" w:rsidRDefault="00D935A0" w:rsidP="00E30569">
      <w:pPr>
        <w:pStyle w:val="Code"/>
        <w:rPr>
          <w:highlight w:val="white"/>
        </w:rPr>
      </w:pPr>
      <w:r w:rsidRPr="00E30569">
        <w:rPr>
          <w:highlight w:val="white"/>
        </w:rPr>
        <w:t xml:space="preserve">        if (fromSize &lt; toSize) {</w:t>
      </w:r>
    </w:p>
    <w:p w14:paraId="792BB051" w14:textId="77777777" w:rsidR="00D935A0" w:rsidRPr="00E30569" w:rsidRDefault="00D935A0" w:rsidP="00E30569">
      <w:pPr>
        <w:pStyle w:val="Code"/>
        <w:rPr>
          <w:highlight w:val="white"/>
        </w:rPr>
      </w:pPr>
      <w:r w:rsidRPr="00E30569">
        <w:rPr>
          <w:highlight w:val="white"/>
        </w:rPr>
        <w:t xml:space="preserve">          if (toSize == 8) {</w:t>
      </w:r>
    </w:p>
    <w:p w14:paraId="1C181EF2" w14:textId="77777777" w:rsidR="00D935A0" w:rsidRPr="00E30569" w:rsidRDefault="00D935A0" w:rsidP="00E30569">
      <w:pPr>
        <w:pStyle w:val="Code"/>
        <w:rPr>
          <w:highlight w:val="white"/>
        </w:rPr>
      </w:pPr>
      <w:r w:rsidRPr="00E30569">
        <w:rPr>
          <w:highlight w:val="white"/>
        </w:rPr>
        <w:t xml:space="preserve">            Track toTrack = new Track(toSymbol);</w:t>
      </w:r>
    </w:p>
    <w:p w14:paraId="6467E5C8" w14:textId="77777777" w:rsidR="00D935A0" w:rsidRPr="00E30569" w:rsidRDefault="00D935A0" w:rsidP="00E30569">
      <w:pPr>
        <w:pStyle w:val="Code"/>
        <w:rPr>
          <w:highlight w:val="white"/>
        </w:rPr>
      </w:pPr>
      <w:r w:rsidRPr="00E30569">
        <w:rPr>
          <w:highlight w:val="white"/>
        </w:rPr>
        <w:t xml:space="preserve">            AddAssemblyCode(AssemblyOperator.mov, toTrack,</w:t>
      </w:r>
    </w:p>
    <w:p w14:paraId="00E70885" w14:textId="77777777" w:rsidR="00D935A0" w:rsidRPr="00E30569" w:rsidRDefault="00D935A0" w:rsidP="00E30569">
      <w:pPr>
        <w:pStyle w:val="Code"/>
        <w:rPr>
          <w:highlight w:val="white"/>
        </w:rPr>
      </w:pPr>
      <w:r w:rsidRPr="00E30569">
        <w:rPr>
          <w:highlight w:val="white"/>
        </w:rPr>
        <w:t xml:space="preserve">                            TypeSize.GetMask(fromType.Sort));</w:t>
      </w:r>
    </w:p>
    <w:p w14:paraId="3A3E8825" w14:textId="77777777" w:rsidR="00D935A0" w:rsidRPr="00E30569" w:rsidRDefault="00D935A0" w:rsidP="00E30569">
      <w:pPr>
        <w:pStyle w:val="Code"/>
        <w:rPr>
          <w:highlight w:val="white"/>
        </w:rPr>
      </w:pPr>
      <w:r w:rsidRPr="00E30569">
        <w:rPr>
          <w:highlight w:val="white"/>
        </w:rPr>
        <w:t xml:space="preserve">            AddAssemblyCode(AssemblyOperator.and, fromTrack, toTrack);</w:t>
      </w:r>
    </w:p>
    <w:p w14:paraId="0BF9C545" w14:textId="77777777" w:rsidR="00D935A0" w:rsidRPr="00E30569" w:rsidRDefault="00D935A0" w:rsidP="00E30569">
      <w:pPr>
        <w:pStyle w:val="Code"/>
        <w:rPr>
          <w:highlight w:val="white"/>
        </w:rPr>
      </w:pPr>
      <w:r w:rsidRPr="00E30569">
        <w:rPr>
          <w:highlight w:val="white"/>
        </w:rPr>
        <w:t xml:space="preserve">          }</w:t>
      </w:r>
    </w:p>
    <w:p w14:paraId="08118E22" w14:textId="77777777" w:rsidR="00D935A0" w:rsidRPr="00E30569" w:rsidRDefault="00D935A0" w:rsidP="00E30569">
      <w:pPr>
        <w:pStyle w:val="Code"/>
        <w:rPr>
          <w:highlight w:val="white"/>
        </w:rPr>
      </w:pPr>
      <w:r w:rsidRPr="00E30569">
        <w:rPr>
          <w:highlight w:val="white"/>
        </w:rPr>
        <w:t xml:space="preserve">          else {</w:t>
      </w:r>
    </w:p>
    <w:p w14:paraId="24866C52" w14:textId="77777777" w:rsidR="00D935A0" w:rsidRPr="00E30569" w:rsidRDefault="00D935A0" w:rsidP="00E30569">
      <w:pPr>
        <w:pStyle w:val="Code"/>
        <w:rPr>
          <w:highlight w:val="white"/>
        </w:rPr>
      </w:pPr>
      <w:r w:rsidRPr="00E30569">
        <w:rPr>
          <w:highlight w:val="white"/>
        </w:rPr>
        <w:t xml:space="preserve">            AddAssemblyCode(AssemblyOperator.and, fromTrack,</w:t>
      </w:r>
    </w:p>
    <w:p w14:paraId="53F64195" w14:textId="77777777" w:rsidR="00D935A0" w:rsidRPr="00E30569" w:rsidRDefault="00D935A0" w:rsidP="00E30569">
      <w:pPr>
        <w:pStyle w:val="Code"/>
        <w:rPr>
          <w:highlight w:val="white"/>
        </w:rPr>
      </w:pPr>
      <w:r w:rsidRPr="00E30569">
        <w:rPr>
          <w:highlight w:val="white"/>
        </w:rPr>
        <w:t xml:space="preserve">                            TypeSize.GetMask(fromType.Sort));</w:t>
      </w:r>
    </w:p>
    <w:p w14:paraId="293EC906" w14:textId="77777777" w:rsidR="00D935A0" w:rsidRPr="00E30569" w:rsidRDefault="00D935A0" w:rsidP="00E30569">
      <w:pPr>
        <w:pStyle w:val="Code"/>
        <w:rPr>
          <w:highlight w:val="white"/>
        </w:rPr>
      </w:pPr>
      <w:r w:rsidRPr="00E30569">
        <w:rPr>
          <w:highlight w:val="white"/>
        </w:rPr>
        <w:t xml:space="preserve">          }</w:t>
      </w:r>
    </w:p>
    <w:p w14:paraId="68B2A120" w14:textId="77777777" w:rsidR="00D935A0" w:rsidRPr="00E30569" w:rsidRDefault="00D935A0" w:rsidP="00E30569">
      <w:pPr>
        <w:pStyle w:val="Code"/>
        <w:rPr>
          <w:highlight w:val="white"/>
        </w:rPr>
      </w:pPr>
    </w:p>
    <w:p w14:paraId="27DC4070" w14:textId="77777777" w:rsidR="00D935A0" w:rsidRPr="00E30569" w:rsidRDefault="00D935A0" w:rsidP="00E30569">
      <w:pPr>
        <w:pStyle w:val="Code"/>
        <w:rPr>
          <w:highlight w:val="white"/>
        </w:rPr>
      </w:pPr>
      <w:r w:rsidRPr="00E30569">
        <w:rPr>
          <w:highlight w:val="white"/>
        </w:rPr>
        <w:t xml:space="preserve">        }</w:t>
      </w:r>
    </w:p>
    <w:p w14:paraId="47A0CD2C" w14:textId="77777777" w:rsidR="00D935A0" w:rsidRPr="00E30569" w:rsidRDefault="00D935A0" w:rsidP="00E30569">
      <w:pPr>
        <w:pStyle w:val="Code"/>
        <w:rPr>
          <w:highlight w:val="white"/>
        </w:rPr>
      </w:pPr>
    </w:p>
    <w:p w14:paraId="7EEBEB92" w14:textId="77777777" w:rsidR="00D935A0" w:rsidRPr="00E30569" w:rsidRDefault="00D935A0" w:rsidP="00E30569">
      <w:pPr>
        <w:pStyle w:val="Code"/>
        <w:rPr>
          <w:highlight w:val="white"/>
        </w:rPr>
      </w:pPr>
      <w:r w:rsidRPr="00E30569">
        <w:rPr>
          <w:highlight w:val="white"/>
        </w:rPr>
        <w:t xml:space="preserve">        if (fromType.IsSigned() &amp;&amp; toType.IsSigned()) {</w:t>
      </w:r>
    </w:p>
    <w:p w14:paraId="3BB93108"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4A9AD673" w14:textId="77777777" w:rsidR="00D935A0" w:rsidRPr="00E30569" w:rsidRDefault="00D935A0" w:rsidP="00E30569">
      <w:pPr>
        <w:pStyle w:val="Code"/>
        <w:rPr>
          <w:highlight w:val="white"/>
        </w:rPr>
      </w:pPr>
      <w:r w:rsidRPr="00E30569">
        <w:rPr>
          <w:highlight w:val="white"/>
        </w:rPr>
        <w:t xml:space="preserve">                          fromTrack, fromSize);</w:t>
      </w:r>
    </w:p>
    <w:p w14:paraId="3121CBC0" w14:textId="331588D7" w:rsidR="00D935A0" w:rsidRPr="00E30569" w:rsidRDefault="00D935A0" w:rsidP="00E30569">
      <w:pPr>
        <w:pStyle w:val="Code"/>
        <w:rPr>
          <w:highlight w:val="white"/>
        </w:rPr>
      </w:pPr>
      <w:r w:rsidRPr="00E30569">
        <w:rPr>
          <w:highlight w:val="white"/>
        </w:rPr>
        <w:t xml:space="preserve">          AddAssemblyCode(AssemblyOperator.cmp, fromTrack, </w:t>
      </w:r>
      <w:r w:rsidR="00EF0D34">
        <w:rPr>
          <w:highlight w:val="white"/>
        </w:rPr>
        <w:t>BigInteger.Zero</w:t>
      </w:r>
      <w:r w:rsidRPr="00E30569">
        <w:rPr>
          <w:highlight w:val="white"/>
        </w:rPr>
        <w:t>);</w:t>
      </w:r>
    </w:p>
    <w:p w14:paraId="789253A5" w14:textId="77777777" w:rsidR="00D935A0" w:rsidRPr="00E30569" w:rsidRDefault="00D935A0" w:rsidP="00E30569">
      <w:pPr>
        <w:pStyle w:val="Code"/>
        <w:rPr>
          <w:highlight w:val="white"/>
        </w:rPr>
      </w:pPr>
      <w:r w:rsidRPr="00E30569">
        <w:rPr>
          <w:highlight w:val="white"/>
        </w:rPr>
        <w:t xml:space="preserve">          AddAssemblyCode(AssemblyOperator.jge, null, null, index + 1);</w:t>
      </w:r>
    </w:p>
    <w:p w14:paraId="209FEB69"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3216E866"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33DE4EF2"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72877519" w14:textId="77777777" w:rsidR="00D935A0" w:rsidRPr="00E30569" w:rsidRDefault="00D935A0" w:rsidP="00E30569">
      <w:pPr>
        <w:pStyle w:val="Code"/>
        <w:rPr>
          <w:highlight w:val="white"/>
        </w:rPr>
      </w:pPr>
      <w:r w:rsidRPr="00E30569">
        <w:rPr>
          <w:highlight w:val="white"/>
        </w:rPr>
        <w:t xml:space="preserve">        }</w:t>
      </w:r>
    </w:p>
    <w:p w14:paraId="51A44275" w14:textId="77777777" w:rsidR="00D935A0" w:rsidRPr="00E30569" w:rsidRDefault="00D935A0" w:rsidP="00E30569">
      <w:pPr>
        <w:pStyle w:val="Code"/>
        <w:rPr>
          <w:highlight w:val="white"/>
        </w:rPr>
      </w:pPr>
      <w:r w:rsidRPr="00E30569">
        <w:rPr>
          <w:highlight w:val="white"/>
        </w:rPr>
        <w:t xml:space="preserve">      }</w:t>
      </w:r>
    </w:p>
    <w:p w14:paraId="25965E71" w14:textId="77777777" w:rsidR="00D935A0" w:rsidRPr="00E30569" w:rsidRDefault="00D935A0" w:rsidP="00E30569">
      <w:pPr>
        <w:pStyle w:val="Code"/>
        <w:rPr>
          <w:highlight w:val="white"/>
        </w:rPr>
      </w:pPr>
    </w:p>
    <w:p w14:paraId="14B1EA06" w14:textId="77777777" w:rsidR="00D935A0" w:rsidRPr="00E30569" w:rsidRDefault="00D935A0" w:rsidP="00E30569">
      <w:pPr>
        <w:pStyle w:val="Code"/>
        <w:rPr>
          <w:highlight w:val="white"/>
        </w:rPr>
      </w:pPr>
      <w:r w:rsidRPr="00E30569">
        <w:rPr>
          <w:highlight w:val="white"/>
        </w:rPr>
        <w:t xml:space="preserve">      m_trackMap.Add(toSymbol, fromTrack);</w:t>
      </w:r>
    </w:p>
    <w:p w14:paraId="086B9AE9" w14:textId="77777777" w:rsidR="00D935A0" w:rsidRPr="00E30569" w:rsidRDefault="00D935A0" w:rsidP="00E30569">
      <w:pPr>
        <w:pStyle w:val="Code"/>
        <w:rPr>
          <w:highlight w:val="white"/>
        </w:rPr>
      </w:pPr>
      <w:r w:rsidRPr="00E30569">
        <w:rPr>
          <w:highlight w:val="white"/>
        </w:rPr>
        <w:t xml:space="preserve">    }</w:t>
      </w:r>
    </w:p>
    <w:p w14:paraId="23228F00" w14:textId="77777777" w:rsidR="00D935A0" w:rsidRPr="00E30569" w:rsidRDefault="00D935A0" w:rsidP="00E30569">
      <w:pPr>
        <w:pStyle w:val="Code"/>
        <w:rPr>
          <w:highlight w:val="white"/>
        </w:rPr>
      </w:pPr>
    </w:p>
    <w:p w14:paraId="7FD4A8DF" w14:textId="77777777" w:rsidR="00D935A0" w:rsidRPr="00E30569" w:rsidRDefault="00D935A0" w:rsidP="00E30569">
      <w:pPr>
        <w:pStyle w:val="Code"/>
        <w:rPr>
          <w:highlight w:val="white"/>
        </w:rPr>
      </w:pPr>
      <w:r w:rsidRPr="00E30569">
        <w:rPr>
          <w:highlight w:val="white"/>
        </w:rPr>
        <w:t xml:space="preserve">    public void IntegralToFloating(MiddleCode middleCode) {</w:t>
      </w:r>
    </w:p>
    <w:p w14:paraId="1C5F63DB" w14:textId="77777777" w:rsidR="00D935A0" w:rsidRPr="00E30569" w:rsidRDefault="00D935A0" w:rsidP="00E30569">
      <w:pPr>
        <w:pStyle w:val="Code"/>
        <w:rPr>
          <w:highlight w:val="white"/>
        </w:rPr>
      </w:pPr>
      <w:r w:rsidRPr="00E30569">
        <w:rPr>
          <w:highlight w:val="white"/>
        </w:rPr>
        <w:t xml:space="preserve">      Symbol fromSymbol = (Symbol) middleCode[1];</w:t>
      </w:r>
    </w:p>
    <w:p w14:paraId="12869151" w14:textId="77777777" w:rsidR="00D935A0" w:rsidRPr="00E30569" w:rsidRDefault="00D935A0" w:rsidP="00E30569">
      <w:pPr>
        <w:pStyle w:val="Code"/>
        <w:rPr>
          <w:highlight w:val="white"/>
        </w:rPr>
      </w:pPr>
      <w:r w:rsidRPr="00E30569">
        <w:rPr>
          <w:highlight w:val="white"/>
        </w:rPr>
        <w:t xml:space="preserve">      PushSymbol(fromSymbol);</w:t>
      </w:r>
    </w:p>
    <w:p w14:paraId="4F819236" w14:textId="77777777" w:rsidR="00D935A0" w:rsidRPr="00E30569" w:rsidRDefault="00D935A0" w:rsidP="00E30569">
      <w:pPr>
        <w:pStyle w:val="Code"/>
        <w:rPr>
          <w:highlight w:val="white"/>
        </w:rPr>
      </w:pPr>
      <w:r w:rsidRPr="00E30569">
        <w:rPr>
          <w:highlight w:val="white"/>
        </w:rPr>
        <w:t xml:space="preserve">    }</w:t>
      </w:r>
    </w:p>
    <w:p w14:paraId="38D30DE4" w14:textId="77777777" w:rsidR="00D935A0" w:rsidRPr="00E30569" w:rsidRDefault="00D935A0" w:rsidP="00E30569">
      <w:pPr>
        <w:pStyle w:val="Code"/>
        <w:rPr>
          <w:highlight w:val="white"/>
        </w:rPr>
      </w:pPr>
      <w:r w:rsidRPr="00E30569">
        <w:rPr>
          <w:highlight w:val="white"/>
        </w:rPr>
        <w:t xml:space="preserve">  </w:t>
      </w:r>
    </w:p>
    <w:p w14:paraId="13C8A95D" w14:textId="77777777" w:rsidR="00D935A0" w:rsidRPr="00E30569" w:rsidRDefault="00D935A0" w:rsidP="00E30569">
      <w:pPr>
        <w:pStyle w:val="Code"/>
        <w:rPr>
          <w:highlight w:val="white"/>
        </w:rPr>
      </w:pPr>
      <w:r w:rsidRPr="00E30569">
        <w:rPr>
          <w:highlight w:val="white"/>
        </w:rPr>
        <w:t xml:space="preserve">    public void FloatingToIntegral(MiddleCode middleCode) {</w:t>
      </w:r>
    </w:p>
    <w:p w14:paraId="14161DD8" w14:textId="77777777" w:rsidR="00D935A0" w:rsidRPr="00E30569" w:rsidRDefault="00D935A0" w:rsidP="00E30569">
      <w:pPr>
        <w:pStyle w:val="Code"/>
        <w:rPr>
          <w:highlight w:val="white"/>
        </w:rPr>
      </w:pPr>
      <w:r w:rsidRPr="00E30569">
        <w:rPr>
          <w:highlight w:val="white"/>
        </w:rPr>
        <w:t xml:space="preserve">      Symbol toSymbol = (Symbol) middleCode[0];</w:t>
      </w:r>
    </w:p>
    <w:p w14:paraId="2F839EC4" w14:textId="77777777" w:rsidR="00D935A0" w:rsidRPr="00E30569" w:rsidRDefault="00D935A0" w:rsidP="00E30569">
      <w:pPr>
        <w:pStyle w:val="Code"/>
        <w:rPr>
          <w:highlight w:val="white"/>
        </w:rPr>
      </w:pPr>
      <w:r w:rsidRPr="00E30569">
        <w:rPr>
          <w:highlight w:val="white"/>
        </w:rPr>
        <w:t xml:space="preserve">      TopPopSymbol(toSymbol, TopOrPop.Pop);</w:t>
      </w:r>
    </w:p>
    <w:p w14:paraId="676EA0FD" w14:textId="77777777" w:rsidR="00D935A0" w:rsidRPr="00E30569" w:rsidRDefault="00D935A0" w:rsidP="00E30569">
      <w:pPr>
        <w:pStyle w:val="Code"/>
        <w:rPr>
          <w:highlight w:val="white"/>
        </w:rPr>
      </w:pPr>
      <w:r w:rsidRPr="00E30569">
        <w:rPr>
          <w:highlight w:val="white"/>
        </w:rPr>
        <w:t xml:space="preserve">    }</w:t>
      </w:r>
    </w:p>
    <w:p w14:paraId="1A22F74F" w14:textId="77777777" w:rsidR="00D935A0" w:rsidRPr="00E30569" w:rsidRDefault="00D935A0" w:rsidP="00E30569">
      <w:pPr>
        <w:pStyle w:val="Code"/>
        <w:rPr>
          <w:highlight w:val="white"/>
        </w:rPr>
      </w:pPr>
    </w:p>
    <w:p w14:paraId="4A764CAB" w14:textId="77777777" w:rsidR="00D935A0" w:rsidRPr="00E30569" w:rsidRDefault="00D935A0" w:rsidP="00E30569">
      <w:pPr>
        <w:pStyle w:val="Code"/>
        <w:rPr>
          <w:highlight w:val="white"/>
        </w:rPr>
      </w:pPr>
      <w:r w:rsidRPr="00E30569">
        <w:rPr>
          <w:highlight w:val="white"/>
        </w:rPr>
        <w:t xml:space="preserve">    public void IntegralParameter(MiddleCode middleCode) {</w:t>
      </w:r>
    </w:p>
    <w:p w14:paraId="37681416" w14:textId="77777777" w:rsidR="00D935A0" w:rsidRPr="00E30569" w:rsidRDefault="00D935A0" w:rsidP="00E30569">
      <w:pPr>
        <w:pStyle w:val="Code"/>
        <w:rPr>
          <w:highlight w:val="white"/>
        </w:rPr>
      </w:pPr>
      <w:r w:rsidRPr="00E30569">
        <w:rPr>
          <w:highlight w:val="white"/>
        </w:rPr>
        <w:t xml:space="preserve">      Symbol fromSymbol = (Symbol) middleCode[1];</w:t>
      </w:r>
    </w:p>
    <w:p w14:paraId="2ED77346" w14:textId="77777777" w:rsidR="00D935A0" w:rsidRPr="00E30569" w:rsidRDefault="00D935A0" w:rsidP="00E30569">
      <w:pPr>
        <w:pStyle w:val="Code"/>
        <w:rPr>
          <w:highlight w:val="white"/>
        </w:rPr>
      </w:pPr>
    </w:p>
    <w:p w14:paraId="1A6E11C2" w14:textId="77777777" w:rsidR="00D935A0" w:rsidRPr="00E30569" w:rsidRDefault="00D935A0" w:rsidP="00E30569">
      <w:pPr>
        <w:pStyle w:val="Code"/>
        <w:rPr>
          <w:highlight w:val="white"/>
        </w:rPr>
      </w:pPr>
      <w:r w:rsidRPr="00E30569">
        <w:rPr>
          <w:highlight w:val="white"/>
        </w:rPr>
        <w:t xml:space="preserve">      Symbol toSymbol;</w:t>
      </w:r>
    </w:p>
    <w:p w14:paraId="0BAC0457" w14:textId="77777777" w:rsidR="00D935A0" w:rsidRPr="00E30569" w:rsidRDefault="00D935A0" w:rsidP="00E30569">
      <w:pPr>
        <w:pStyle w:val="Code"/>
        <w:rPr>
          <w:highlight w:val="white"/>
        </w:rPr>
      </w:pPr>
      <w:r w:rsidRPr="00E30569">
        <w:rPr>
          <w:highlight w:val="white"/>
        </w:rPr>
        <w:t xml:space="preserve">      if (fromSymbol.Type.IsArray()) {</w:t>
      </w:r>
    </w:p>
    <w:p w14:paraId="612F2E4F" w14:textId="77777777" w:rsidR="00D935A0" w:rsidRPr="00E30569" w:rsidRDefault="00D935A0" w:rsidP="00E30569">
      <w:pPr>
        <w:pStyle w:val="Code"/>
        <w:rPr>
          <w:highlight w:val="white"/>
        </w:rPr>
      </w:pPr>
      <w:r w:rsidRPr="00E30569">
        <w:rPr>
          <w:highlight w:val="white"/>
        </w:rPr>
        <w:t xml:space="preserve">        toSymbol = new Symbol(new Type(fromSymbol.Type.ArrayType));</w:t>
      </w:r>
    </w:p>
    <w:p w14:paraId="6A106915" w14:textId="77777777" w:rsidR="00D935A0" w:rsidRPr="00E30569" w:rsidRDefault="00D935A0" w:rsidP="00E30569">
      <w:pPr>
        <w:pStyle w:val="Code"/>
        <w:rPr>
          <w:highlight w:val="white"/>
        </w:rPr>
      </w:pPr>
      <w:r w:rsidRPr="00E30569">
        <w:rPr>
          <w:highlight w:val="white"/>
        </w:rPr>
        <w:t xml:space="preserve">      }</w:t>
      </w:r>
    </w:p>
    <w:p w14:paraId="129C4969" w14:textId="77777777" w:rsidR="00D935A0" w:rsidRPr="00E30569" w:rsidRDefault="00D935A0" w:rsidP="00E30569">
      <w:pPr>
        <w:pStyle w:val="Code"/>
        <w:rPr>
          <w:highlight w:val="white"/>
        </w:rPr>
      </w:pPr>
      <w:r w:rsidRPr="00E30569">
        <w:rPr>
          <w:highlight w:val="white"/>
        </w:rPr>
        <w:t xml:space="preserve">      else if (fromSymbol.Type.IsFunction()) {</w:t>
      </w:r>
    </w:p>
    <w:p w14:paraId="10B90183" w14:textId="77777777" w:rsidR="00D935A0" w:rsidRPr="00E30569" w:rsidRDefault="00D935A0" w:rsidP="00E30569">
      <w:pPr>
        <w:pStyle w:val="Code"/>
        <w:rPr>
          <w:highlight w:val="white"/>
        </w:rPr>
      </w:pPr>
      <w:r w:rsidRPr="00E30569">
        <w:rPr>
          <w:highlight w:val="white"/>
        </w:rPr>
        <w:t xml:space="preserve">        toSymbol = new Symbol(new Type(fromSymbol.Type));</w:t>
      </w:r>
    </w:p>
    <w:p w14:paraId="247BB331" w14:textId="77777777" w:rsidR="00D935A0" w:rsidRPr="00E30569" w:rsidRDefault="00D935A0" w:rsidP="00E30569">
      <w:pPr>
        <w:pStyle w:val="Code"/>
        <w:rPr>
          <w:highlight w:val="white"/>
        </w:rPr>
      </w:pPr>
      <w:r w:rsidRPr="00E30569">
        <w:rPr>
          <w:highlight w:val="white"/>
        </w:rPr>
        <w:t xml:space="preserve">      }</w:t>
      </w:r>
    </w:p>
    <w:p w14:paraId="389625E9" w14:textId="77777777" w:rsidR="00D935A0" w:rsidRPr="00E30569" w:rsidRDefault="00D935A0" w:rsidP="00E30569">
      <w:pPr>
        <w:pStyle w:val="Code"/>
        <w:rPr>
          <w:highlight w:val="white"/>
        </w:rPr>
      </w:pPr>
      <w:r w:rsidRPr="00E30569">
        <w:rPr>
          <w:highlight w:val="white"/>
        </w:rPr>
        <w:t xml:space="preserve">      else {</w:t>
      </w:r>
    </w:p>
    <w:p w14:paraId="73391D94" w14:textId="77777777" w:rsidR="00D935A0" w:rsidRPr="00E30569" w:rsidRDefault="00D935A0" w:rsidP="00E30569">
      <w:pPr>
        <w:pStyle w:val="Code"/>
        <w:rPr>
          <w:highlight w:val="white"/>
        </w:rPr>
      </w:pPr>
      <w:r w:rsidRPr="00E30569">
        <w:rPr>
          <w:highlight w:val="white"/>
        </w:rPr>
        <w:t xml:space="preserve">        toSymbol = new Symbol(fromSymbol.Type);</w:t>
      </w:r>
    </w:p>
    <w:p w14:paraId="7130B0F9" w14:textId="77777777" w:rsidR="00D935A0" w:rsidRPr="00E30569" w:rsidRDefault="00D935A0" w:rsidP="00E30569">
      <w:pPr>
        <w:pStyle w:val="Code"/>
        <w:rPr>
          <w:highlight w:val="white"/>
        </w:rPr>
      </w:pPr>
      <w:r w:rsidRPr="00E30569">
        <w:rPr>
          <w:highlight w:val="white"/>
        </w:rPr>
        <w:t xml:space="preserve">      }</w:t>
      </w:r>
    </w:p>
    <w:p w14:paraId="7402242F" w14:textId="77777777" w:rsidR="00D935A0" w:rsidRPr="00E30569" w:rsidRDefault="00D935A0" w:rsidP="00E30569">
      <w:pPr>
        <w:pStyle w:val="Code"/>
        <w:rPr>
          <w:highlight w:val="white"/>
        </w:rPr>
      </w:pPr>
    </w:p>
    <w:p w14:paraId="1133164A" w14:textId="77777777" w:rsidR="00D935A0" w:rsidRPr="00E30569" w:rsidRDefault="00D935A0" w:rsidP="00E30569">
      <w:pPr>
        <w:pStyle w:val="Code"/>
        <w:rPr>
          <w:highlight w:val="white"/>
        </w:rPr>
      </w:pPr>
      <w:r w:rsidRPr="00E30569">
        <w:rPr>
          <w:highlight w:val="white"/>
        </w:rPr>
        <w:t xml:space="preserve">      toSymbol.Offset = m_totalRecordSize +</w:t>
      </w:r>
    </w:p>
    <w:p w14:paraId="6FEAC80E" w14:textId="77777777" w:rsidR="00D935A0" w:rsidRPr="00E30569" w:rsidRDefault="00D935A0" w:rsidP="00E30569">
      <w:pPr>
        <w:pStyle w:val="Code"/>
        <w:rPr>
          <w:highlight w:val="white"/>
        </w:rPr>
      </w:pPr>
      <w:r w:rsidRPr="00E30569">
        <w:rPr>
          <w:highlight w:val="white"/>
        </w:rPr>
        <w:t xml:space="preserve">                        ((int) middleCode[2]);</w:t>
      </w:r>
    </w:p>
    <w:p w14:paraId="1D09C39D" w14:textId="77777777" w:rsidR="00D935A0" w:rsidRPr="00E30569" w:rsidRDefault="00D935A0" w:rsidP="00E30569">
      <w:pPr>
        <w:pStyle w:val="Code"/>
        <w:rPr>
          <w:highlight w:val="white"/>
        </w:rPr>
      </w:pPr>
    </w:p>
    <w:p w14:paraId="1AA221B3" w14:textId="77777777" w:rsidR="00D935A0" w:rsidRPr="00E30569" w:rsidRDefault="00D935A0" w:rsidP="00E30569">
      <w:pPr>
        <w:pStyle w:val="Code"/>
        <w:rPr>
          <w:highlight w:val="white"/>
        </w:rPr>
      </w:pPr>
      <w:r w:rsidRPr="00E30569">
        <w:rPr>
          <w:highlight w:val="white"/>
        </w:rPr>
        <w:t xml:space="preserve">      if (fromSymbol.Value is BigInteger) {</w:t>
      </w:r>
    </w:p>
    <w:p w14:paraId="58F38453" w14:textId="77777777" w:rsidR="00D935A0" w:rsidRPr="00E30569" w:rsidRDefault="00D935A0" w:rsidP="00E30569">
      <w:pPr>
        <w:pStyle w:val="Code"/>
        <w:rPr>
          <w:highlight w:val="white"/>
        </w:rPr>
      </w:pPr>
      <w:r w:rsidRPr="00E30569">
        <w:rPr>
          <w:highlight w:val="white"/>
        </w:rPr>
        <w:t xml:space="preserve">        BigInteger fromValue = (BigInteger) fromSymbol.Value;</w:t>
      </w:r>
    </w:p>
    <w:p w14:paraId="11285C1E" w14:textId="77777777" w:rsidR="00D935A0" w:rsidRPr="00E30569" w:rsidRDefault="00D935A0" w:rsidP="00E30569">
      <w:pPr>
        <w:pStyle w:val="Code"/>
        <w:rPr>
          <w:highlight w:val="white"/>
        </w:rPr>
      </w:pPr>
    </w:p>
    <w:p w14:paraId="546296F5" w14:textId="77777777" w:rsidR="00D935A0" w:rsidRPr="00E30569" w:rsidRDefault="00D935A0" w:rsidP="00E30569">
      <w:pPr>
        <w:pStyle w:val="Code"/>
        <w:rPr>
          <w:highlight w:val="white"/>
        </w:rPr>
      </w:pPr>
      <w:r w:rsidRPr="00E30569">
        <w:rPr>
          <w:highlight w:val="white"/>
        </w:rPr>
        <w:t xml:space="preserve">        if (toSymbol.Type.Size() == 8) {</w:t>
      </w:r>
    </w:p>
    <w:p w14:paraId="65460759" w14:textId="77777777" w:rsidR="00D935A0" w:rsidRPr="00E30569" w:rsidRDefault="00D935A0" w:rsidP="00E30569">
      <w:pPr>
        <w:pStyle w:val="Code"/>
        <w:rPr>
          <w:highlight w:val="white"/>
        </w:rPr>
      </w:pPr>
      <w:r w:rsidRPr="00E30569">
        <w:rPr>
          <w:highlight w:val="white"/>
        </w:rPr>
        <w:t xml:space="preserve">          Track fromTrack = new Track(fromSymbol);</w:t>
      </w:r>
    </w:p>
    <w:p w14:paraId="4A94D313" w14:textId="77777777" w:rsidR="00D935A0" w:rsidRPr="00E30569" w:rsidRDefault="00D935A0" w:rsidP="00E30569">
      <w:pPr>
        <w:pStyle w:val="Code"/>
        <w:rPr>
          <w:highlight w:val="white"/>
        </w:rPr>
      </w:pPr>
      <w:r w:rsidRPr="00E30569">
        <w:rPr>
          <w:highlight w:val="white"/>
        </w:rPr>
        <w:t xml:space="preserve">          AddAssemblyCode(AssemblyOperator.mov, fromTrack, fromValue);</w:t>
      </w:r>
    </w:p>
    <w:p w14:paraId="4A724F67"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1E5CF18B" w14:textId="77777777" w:rsidR="00D935A0" w:rsidRPr="00E30569" w:rsidRDefault="00D935A0" w:rsidP="00E30569">
      <w:pPr>
        <w:pStyle w:val="Code"/>
        <w:rPr>
          <w:highlight w:val="white"/>
        </w:rPr>
      </w:pPr>
      <w:r w:rsidRPr="00E30569">
        <w:rPr>
          <w:highlight w:val="white"/>
        </w:rPr>
        <w:t xml:space="preserve">                          Offset(toSymbol), fromTrack);</w:t>
      </w:r>
    </w:p>
    <w:p w14:paraId="6EAB3424" w14:textId="77777777" w:rsidR="00D935A0" w:rsidRPr="00E30569" w:rsidRDefault="00D935A0" w:rsidP="00E30569">
      <w:pPr>
        <w:pStyle w:val="Code"/>
        <w:rPr>
          <w:highlight w:val="white"/>
        </w:rPr>
      </w:pPr>
      <w:r w:rsidRPr="00E30569">
        <w:rPr>
          <w:highlight w:val="white"/>
        </w:rPr>
        <w:t xml:space="preserve">        }</w:t>
      </w:r>
    </w:p>
    <w:p w14:paraId="38FC3055" w14:textId="77777777" w:rsidR="00D935A0" w:rsidRPr="00E30569" w:rsidRDefault="00D935A0" w:rsidP="00E30569">
      <w:pPr>
        <w:pStyle w:val="Code"/>
        <w:rPr>
          <w:highlight w:val="white"/>
        </w:rPr>
      </w:pPr>
      <w:r w:rsidRPr="00E30569">
        <w:rPr>
          <w:highlight w:val="white"/>
        </w:rPr>
        <w:t xml:space="preserve">        else {</w:t>
      </w:r>
    </w:p>
    <w:p w14:paraId="3DD6EC0B" w14:textId="77777777" w:rsidR="00D935A0" w:rsidRPr="00E30569" w:rsidRDefault="00D935A0" w:rsidP="00E30569">
      <w:pPr>
        <w:pStyle w:val="Code"/>
        <w:rPr>
          <w:highlight w:val="white"/>
        </w:rPr>
      </w:pPr>
      <w:r w:rsidRPr="00E30569">
        <w:rPr>
          <w:highlight w:val="white"/>
        </w:rPr>
        <w:t xml:space="preserve">          AssemblyOperator sizeOperator =</w:t>
      </w:r>
    </w:p>
    <w:p w14:paraId="792A408D"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FB6A44" w14:textId="77777777" w:rsidR="00D935A0" w:rsidRPr="00E30569" w:rsidRDefault="00D935A0" w:rsidP="00E30569">
      <w:pPr>
        <w:pStyle w:val="Code"/>
        <w:rPr>
          <w:highlight w:val="white"/>
        </w:rPr>
      </w:pPr>
      <w:r w:rsidRPr="00E30569">
        <w:rPr>
          <w:highlight w:val="white"/>
        </w:rPr>
        <w:t xml:space="preserve">                                        toSymbol.Type.Size());</w:t>
      </w:r>
    </w:p>
    <w:p w14:paraId="1C289516" w14:textId="77777777" w:rsidR="00D935A0" w:rsidRPr="00E30569" w:rsidRDefault="00D935A0" w:rsidP="00E30569">
      <w:pPr>
        <w:pStyle w:val="Code"/>
        <w:rPr>
          <w:highlight w:val="white"/>
        </w:rPr>
      </w:pPr>
      <w:r w:rsidRPr="00E30569">
        <w:rPr>
          <w:highlight w:val="white"/>
        </w:rPr>
        <w:t xml:space="preserve">          AddAssemblyCode(sizeOperator, Base(toSymbol),</w:t>
      </w:r>
    </w:p>
    <w:p w14:paraId="5BEC336C" w14:textId="77777777" w:rsidR="00D935A0" w:rsidRPr="00E30569" w:rsidRDefault="00D935A0" w:rsidP="00E30569">
      <w:pPr>
        <w:pStyle w:val="Code"/>
        <w:rPr>
          <w:highlight w:val="white"/>
        </w:rPr>
      </w:pPr>
      <w:r w:rsidRPr="00E30569">
        <w:rPr>
          <w:highlight w:val="white"/>
        </w:rPr>
        <w:t xml:space="preserve">                          Offset(toSymbol), fromValue);</w:t>
      </w:r>
    </w:p>
    <w:p w14:paraId="0F7DAC8D" w14:textId="77777777" w:rsidR="00D935A0" w:rsidRPr="00E30569" w:rsidRDefault="00D935A0" w:rsidP="00E30569">
      <w:pPr>
        <w:pStyle w:val="Code"/>
        <w:rPr>
          <w:highlight w:val="white"/>
        </w:rPr>
      </w:pPr>
      <w:r w:rsidRPr="00E30569">
        <w:rPr>
          <w:highlight w:val="white"/>
        </w:rPr>
        <w:t xml:space="preserve">        }</w:t>
      </w:r>
    </w:p>
    <w:p w14:paraId="6351496E" w14:textId="77777777" w:rsidR="00D935A0" w:rsidRPr="00E30569" w:rsidRDefault="00D935A0" w:rsidP="00E30569">
      <w:pPr>
        <w:pStyle w:val="Code"/>
        <w:rPr>
          <w:highlight w:val="white"/>
        </w:rPr>
      </w:pPr>
      <w:r w:rsidRPr="00E30569">
        <w:rPr>
          <w:highlight w:val="white"/>
        </w:rPr>
        <w:t xml:space="preserve">      }</w:t>
      </w:r>
    </w:p>
    <w:p w14:paraId="407AE13E" w14:textId="77777777" w:rsidR="00D935A0" w:rsidRPr="00E30569" w:rsidRDefault="00D935A0" w:rsidP="00E30569">
      <w:pPr>
        <w:pStyle w:val="Code"/>
        <w:rPr>
          <w:highlight w:val="white"/>
        </w:rPr>
      </w:pPr>
      <w:r w:rsidRPr="00E30569">
        <w:rPr>
          <w:highlight w:val="white"/>
        </w:rPr>
        <w:t xml:space="preserve">      else if (fromSymbol.IsExternOrStatic() &amp;&amp;</w:t>
      </w:r>
    </w:p>
    <w:p w14:paraId="451FF106" w14:textId="77777777" w:rsidR="00D935A0" w:rsidRPr="00E30569" w:rsidRDefault="00D935A0" w:rsidP="00E30569">
      <w:pPr>
        <w:pStyle w:val="Code"/>
        <w:rPr>
          <w:highlight w:val="white"/>
        </w:rPr>
      </w:pPr>
      <w:r w:rsidRPr="00E30569">
        <w:rPr>
          <w:highlight w:val="white"/>
        </w:rPr>
        <w:t xml:space="preserve">               fromSymbol.Type.IsArrayFunctionOrString()) {</w:t>
      </w:r>
    </w:p>
    <w:p w14:paraId="756E436D" w14:textId="77777777" w:rsidR="00D935A0" w:rsidRPr="00E30569" w:rsidRDefault="00D935A0" w:rsidP="00E30569">
      <w:pPr>
        <w:pStyle w:val="Code"/>
        <w:rPr>
          <w:highlight w:val="white"/>
        </w:rPr>
      </w:pPr>
      <w:r w:rsidRPr="00E30569">
        <w:rPr>
          <w:highlight w:val="white"/>
        </w:rPr>
        <w:t xml:space="preserve">        AssemblyOperator sizeOperator =</w:t>
      </w:r>
    </w:p>
    <w:p w14:paraId="221D9B0B"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D1C4F1" w14:textId="77777777" w:rsidR="00D935A0" w:rsidRPr="00E30569" w:rsidRDefault="00D935A0" w:rsidP="00E30569">
      <w:pPr>
        <w:pStyle w:val="Code"/>
        <w:rPr>
          <w:highlight w:val="white"/>
        </w:rPr>
      </w:pPr>
      <w:r w:rsidRPr="00E30569">
        <w:rPr>
          <w:highlight w:val="white"/>
        </w:rPr>
        <w:t xml:space="preserve">                                      TypeSize.PointerSize);</w:t>
      </w:r>
    </w:p>
    <w:p w14:paraId="5E7D4A7C"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079F5755" w14:textId="77777777" w:rsidR="00D935A0" w:rsidRPr="00E30569" w:rsidRDefault="00D935A0" w:rsidP="00E30569">
      <w:pPr>
        <w:pStyle w:val="Code"/>
        <w:rPr>
          <w:highlight w:val="white"/>
        </w:rPr>
      </w:pPr>
      <w:r w:rsidRPr="00E30569">
        <w:rPr>
          <w:highlight w:val="white"/>
        </w:rPr>
        <w:t xml:space="preserve">                        fromSymbol.UniqueName);</w:t>
      </w:r>
    </w:p>
    <w:p w14:paraId="06E61B05" w14:textId="77777777" w:rsidR="00D935A0" w:rsidRPr="00E30569" w:rsidRDefault="00D935A0" w:rsidP="00E30569">
      <w:pPr>
        <w:pStyle w:val="Code"/>
        <w:rPr>
          <w:highlight w:val="white"/>
        </w:rPr>
      </w:pPr>
      <w:r w:rsidRPr="00E30569">
        <w:rPr>
          <w:highlight w:val="white"/>
        </w:rPr>
        <w:t xml:space="preserve">      }</w:t>
      </w:r>
    </w:p>
    <w:p w14:paraId="44A738B4" w14:textId="77777777" w:rsidR="00D935A0" w:rsidRPr="00E30569" w:rsidRDefault="00D935A0" w:rsidP="00E30569">
      <w:pPr>
        <w:pStyle w:val="Code"/>
        <w:rPr>
          <w:highlight w:val="white"/>
        </w:rPr>
      </w:pPr>
      <w:r w:rsidRPr="00E30569">
        <w:rPr>
          <w:highlight w:val="white"/>
        </w:rPr>
        <w:t xml:space="preserve">      else if (fromSymbol.IsAutoOrRegister() &amp;&amp;</w:t>
      </w:r>
    </w:p>
    <w:p w14:paraId="5E371978" w14:textId="77777777" w:rsidR="00D935A0" w:rsidRPr="00E30569" w:rsidRDefault="00D935A0" w:rsidP="00E30569">
      <w:pPr>
        <w:pStyle w:val="Code"/>
        <w:rPr>
          <w:highlight w:val="white"/>
        </w:rPr>
      </w:pPr>
      <w:r w:rsidRPr="00E30569">
        <w:rPr>
          <w:highlight w:val="white"/>
        </w:rPr>
        <w:t xml:space="preserve">               fromSymbol.Type.IsArrayOrFunction()) {</w:t>
      </w:r>
    </w:p>
    <w:p w14:paraId="02D906C2"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5AE5051C" w14:textId="77777777" w:rsidR="00D935A0" w:rsidRPr="00E30569" w:rsidRDefault="00D935A0" w:rsidP="00E30569">
      <w:pPr>
        <w:pStyle w:val="Code"/>
        <w:rPr>
          <w:highlight w:val="white"/>
        </w:rPr>
      </w:pPr>
      <w:r w:rsidRPr="00E30569">
        <w:rPr>
          <w:highlight w:val="white"/>
        </w:rPr>
        <w:t xml:space="preserve">                        Offset(toSymbol), Base(fromSymbol));</w:t>
      </w:r>
    </w:p>
    <w:p w14:paraId="1F01EBB4" w14:textId="77777777" w:rsidR="00D935A0" w:rsidRPr="00E30569" w:rsidRDefault="00D935A0" w:rsidP="00E30569">
      <w:pPr>
        <w:pStyle w:val="Code"/>
        <w:rPr>
          <w:highlight w:val="white"/>
        </w:rPr>
      </w:pPr>
      <w:r w:rsidRPr="00E30569">
        <w:rPr>
          <w:highlight w:val="white"/>
        </w:rPr>
        <w:t xml:space="preserve">        AssemblyOperator sizeOperator =</w:t>
      </w:r>
    </w:p>
    <w:p w14:paraId="27BC0B6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40ED618" w14:textId="77777777" w:rsidR="00D935A0" w:rsidRPr="00E30569" w:rsidRDefault="00D935A0" w:rsidP="00E30569">
      <w:pPr>
        <w:pStyle w:val="Code"/>
        <w:rPr>
          <w:highlight w:val="white"/>
        </w:rPr>
      </w:pPr>
      <w:r w:rsidRPr="00E30569">
        <w:rPr>
          <w:highlight w:val="white"/>
        </w:rPr>
        <w:t xml:space="preserve">                                      toSymbol.Type.Size());</w:t>
      </w:r>
    </w:p>
    <w:p w14:paraId="783848D5" w14:textId="77777777" w:rsidR="00D935A0" w:rsidRPr="00E30569" w:rsidRDefault="00D935A0" w:rsidP="00E30569">
      <w:pPr>
        <w:pStyle w:val="Code"/>
        <w:rPr>
          <w:highlight w:val="white"/>
        </w:rPr>
      </w:pPr>
    </w:p>
    <w:p w14:paraId="224F05CC" w14:textId="77777777" w:rsidR="00D935A0" w:rsidRPr="00E30569" w:rsidRDefault="00D935A0" w:rsidP="00E30569">
      <w:pPr>
        <w:pStyle w:val="Code"/>
        <w:rPr>
          <w:highlight w:val="white"/>
        </w:rPr>
      </w:pPr>
      <w:r w:rsidRPr="00E30569">
        <w:rPr>
          <w:highlight w:val="white"/>
        </w:rPr>
        <w:t xml:space="preserve">        int offset = Offset(fromSymbol);</w:t>
      </w:r>
    </w:p>
    <w:p w14:paraId="4C9E24AC" w14:textId="77777777" w:rsidR="00D935A0" w:rsidRPr="00E30569" w:rsidRDefault="00D935A0" w:rsidP="00E30569">
      <w:pPr>
        <w:pStyle w:val="Code"/>
        <w:rPr>
          <w:highlight w:val="white"/>
        </w:rPr>
      </w:pPr>
      <w:r w:rsidRPr="00E30569">
        <w:rPr>
          <w:highlight w:val="white"/>
        </w:rPr>
        <w:t xml:space="preserve">        if (offset &gt; 0) {</w:t>
      </w:r>
    </w:p>
    <w:p w14:paraId="69F1B1D9"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7840CA17" w14:textId="77777777" w:rsidR="00D935A0" w:rsidRPr="00E30569" w:rsidRDefault="00D935A0" w:rsidP="00E30569">
      <w:pPr>
        <w:pStyle w:val="Code"/>
        <w:rPr>
          <w:highlight w:val="white"/>
        </w:rPr>
      </w:pPr>
      <w:r w:rsidRPr="00E30569">
        <w:rPr>
          <w:highlight w:val="white"/>
        </w:rPr>
        <w:t xml:space="preserve">                          (BigInteger) offset);</w:t>
      </w:r>
    </w:p>
    <w:p w14:paraId="6895C2A6" w14:textId="77777777" w:rsidR="00D935A0" w:rsidRPr="00E30569" w:rsidRDefault="00D935A0" w:rsidP="00E30569">
      <w:pPr>
        <w:pStyle w:val="Code"/>
        <w:rPr>
          <w:highlight w:val="white"/>
        </w:rPr>
      </w:pPr>
      <w:r w:rsidRPr="00E30569">
        <w:rPr>
          <w:highlight w:val="white"/>
        </w:rPr>
        <w:t xml:space="preserve">        }</w:t>
      </w:r>
    </w:p>
    <w:p w14:paraId="54594287" w14:textId="77777777" w:rsidR="00D935A0" w:rsidRPr="00E30569" w:rsidRDefault="00D935A0" w:rsidP="00E30569">
      <w:pPr>
        <w:pStyle w:val="Code"/>
        <w:rPr>
          <w:highlight w:val="white"/>
        </w:rPr>
      </w:pPr>
      <w:r w:rsidRPr="00E30569">
        <w:rPr>
          <w:highlight w:val="white"/>
        </w:rPr>
        <w:t xml:space="preserve">      }</w:t>
      </w:r>
    </w:p>
    <w:p w14:paraId="7F5A2847" w14:textId="77777777" w:rsidR="00D935A0" w:rsidRPr="00E30569" w:rsidRDefault="00D935A0" w:rsidP="00E30569">
      <w:pPr>
        <w:pStyle w:val="Code"/>
        <w:rPr>
          <w:highlight w:val="white"/>
        </w:rPr>
      </w:pPr>
      <w:r w:rsidRPr="00E30569">
        <w:rPr>
          <w:highlight w:val="white"/>
        </w:rPr>
        <w:t xml:space="preserve">      else {</w:t>
      </w:r>
    </w:p>
    <w:p w14:paraId="40C839EF"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C634F54"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68E72A9F" w14:textId="77777777" w:rsidR="00D935A0" w:rsidRPr="00E30569" w:rsidRDefault="00D935A0" w:rsidP="00E30569">
      <w:pPr>
        <w:pStyle w:val="Code"/>
        <w:rPr>
          <w:highlight w:val="white"/>
        </w:rPr>
      </w:pPr>
      <w:r w:rsidRPr="00E30569">
        <w:rPr>
          <w:highlight w:val="white"/>
        </w:rPr>
        <w:lastRenderedPageBreak/>
        <w:t xml:space="preserve">                        Offset(toSymbol), fromTrack);</w:t>
      </w:r>
    </w:p>
    <w:p w14:paraId="075AFF31" w14:textId="77777777" w:rsidR="00D935A0" w:rsidRPr="00E30569" w:rsidRDefault="00D935A0" w:rsidP="00E30569">
      <w:pPr>
        <w:pStyle w:val="Code"/>
        <w:rPr>
          <w:highlight w:val="white"/>
        </w:rPr>
      </w:pPr>
      <w:r w:rsidRPr="00E30569">
        <w:rPr>
          <w:highlight w:val="white"/>
        </w:rPr>
        <w:t xml:space="preserve">        m_trackMap.Remove(fromSymbol);</w:t>
      </w:r>
    </w:p>
    <w:p w14:paraId="48FC9DB8" w14:textId="77777777" w:rsidR="00D935A0" w:rsidRPr="00E30569" w:rsidRDefault="00D935A0" w:rsidP="00E30569">
      <w:pPr>
        <w:pStyle w:val="Code"/>
        <w:rPr>
          <w:highlight w:val="white"/>
        </w:rPr>
      </w:pPr>
      <w:r w:rsidRPr="00E30569">
        <w:rPr>
          <w:highlight w:val="white"/>
        </w:rPr>
        <w:t xml:space="preserve">      }</w:t>
      </w:r>
    </w:p>
    <w:p w14:paraId="1E3B680C" w14:textId="77777777" w:rsidR="00D935A0" w:rsidRPr="00E30569" w:rsidRDefault="00D935A0" w:rsidP="00E30569">
      <w:pPr>
        <w:pStyle w:val="Code"/>
        <w:rPr>
          <w:highlight w:val="white"/>
        </w:rPr>
      </w:pPr>
      <w:r w:rsidRPr="00E30569">
        <w:rPr>
          <w:highlight w:val="white"/>
        </w:rPr>
        <w:t xml:space="preserve">    }</w:t>
      </w:r>
    </w:p>
    <w:p w14:paraId="681363C8" w14:textId="77777777" w:rsidR="00D935A0" w:rsidRPr="00E30569" w:rsidRDefault="00D935A0" w:rsidP="00E30569">
      <w:pPr>
        <w:pStyle w:val="Code"/>
        <w:rPr>
          <w:highlight w:val="white"/>
        </w:rPr>
      </w:pPr>
    </w:p>
    <w:p w14:paraId="4AE7DE2D" w14:textId="77777777" w:rsidR="00D935A0" w:rsidRPr="00E30569" w:rsidRDefault="00D935A0" w:rsidP="00E30569">
      <w:pPr>
        <w:pStyle w:val="Code"/>
        <w:rPr>
          <w:highlight w:val="white"/>
        </w:rPr>
      </w:pPr>
      <w:r w:rsidRPr="00E30569">
        <w:rPr>
          <w:highlight w:val="white"/>
        </w:rPr>
        <w:t xml:space="preserve">    public void IntegralGetReturnValue(MiddleCode middleCode) {</w:t>
      </w:r>
    </w:p>
    <w:p w14:paraId="3C433B1D" w14:textId="77777777" w:rsidR="00D935A0" w:rsidRPr="00E30569" w:rsidRDefault="00D935A0" w:rsidP="00E30569">
      <w:pPr>
        <w:pStyle w:val="Code"/>
        <w:rPr>
          <w:highlight w:val="white"/>
        </w:rPr>
      </w:pPr>
      <w:r w:rsidRPr="00E30569">
        <w:rPr>
          <w:highlight w:val="white"/>
        </w:rPr>
        <w:t xml:space="preserve">      Symbol returnSymbol = (Symbol) middleCode[0];</w:t>
      </w:r>
    </w:p>
    <w:p w14:paraId="7A3FAE69" w14:textId="77777777" w:rsidR="00D935A0" w:rsidRPr="00E30569" w:rsidRDefault="00D935A0" w:rsidP="00E30569">
      <w:pPr>
        <w:pStyle w:val="Code"/>
        <w:rPr>
          <w:highlight w:val="white"/>
        </w:rPr>
      </w:pPr>
      <w:r w:rsidRPr="00E30569">
        <w:rPr>
          <w:highlight w:val="white"/>
        </w:rPr>
        <w:t xml:space="preserve">      Register returnRegister =</w:t>
      </w:r>
    </w:p>
    <w:p w14:paraId="7812DB0B" w14:textId="77777777" w:rsidR="00D935A0" w:rsidRPr="00E30569" w:rsidRDefault="00D935A0" w:rsidP="00E30569">
      <w:pPr>
        <w:pStyle w:val="Code"/>
        <w:rPr>
          <w:highlight w:val="white"/>
        </w:rPr>
      </w:pPr>
      <w:r w:rsidRPr="00E30569">
        <w:rPr>
          <w:highlight w:val="white"/>
        </w:rPr>
        <w:t xml:space="preserve">        AssemblyCode.RegisterToSize(AssemblyCode.ReturnValueRegister,</w:t>
      </w:r>
    </w:p>
    <w:p w14:paraId="066A1A3A" w14:textId="77777777" w:rsidR="00D935A0" w:rsidRPr="005A3D17" w:rsidRDefault="00D935A0" w:rsidP="005A3D17">
      <w:pPr>
        <w:pStyle w:val="Code"/>
        <w:rPr>
          <w:highlight w:val="white"/>
        </w:rPr>
      </w:pPr>
      <w:r w:rsidRPr="005A3D17">
        <w:rPr>
          <w:highlight w:val="white"/>
        </w:rPr>
        <w:t xml:space="preserve">                                    returnSymbol.Type.Size());</w:t>
      </w:r>
    </w:p>
    <w:p w14:paraId="2F7CE5D5" w14:textId="77777777" w:rsidR="00D935A0" w:rsidRPr="005A3D17" w:rsidRDefault="00D935A0" w:rsidP="005A3D17">
      <w:pPr>
        <w:pStyle w:val="Code"/>
        <w:rPr>
          <w:highlight w:val="white"/>
        </w:rPr>
      </w:pPr>
      <w:r w:rsidRPr="005A3D17">
        <w:rPr>
          <w:highlight w:val="white"/>
        </w:rPr>
        <w:t xml:space="preserve">      CheckRegister(returnSymbol, returnRegister);</w:t>
      </w:r>
    </w:p>
    <w:p w14:paraId="6589F026" w14:textId="77777777" w:rsidR="00D935A0" w:rsidRPr="005A3D17" w:rsidRDefault="00D935A0" w:rsidP="005A3D17">
      <w:pPr>
        <w:pStyle w:val="Code"/>
        <w:rPr>
          <w:highlight w:val="white"/>
        </w:rPr>
      </w:pPr>
      <w:r w:rsidRPr="005A3D17">
        <w:rPr>
          <w:highlight w:val="white"/>
        </w:rPr>
        <w:t xml:space="preserve">      Track returnTrack = new Track(returnSymbol, returnRegister);</w:t>
      </w:r>
    </w:p>
    <w:p w14:paraId="77CEBE7D" w14:textId="77777777" w:rsidR="00D935A0" w:rsidRPr="005A3D17" w:rsidRDefault="00D935A0" w:rsidP="005A3D17">
      <w:pPr>
        <w:pStyle w:val="Code"/>
        <w:rPr>
          <w:highlight w:val="white"/>
        </w:rPr>
      </w:pPr>
      <w:r w:rsidRPr="005A3D17">
        <w:rPr>
          <w:highlight w:val="white"/>
        </w:rPr>
        <w:t xml:space="preserve">      m_trackMap.Add(returnSymbol, returnTrack);</w:t>
      </w:r>
    </w:p>
    <w:p w14:paraId="516EB5B3" w14:textId="77777777" w:rsidR="00D935A0" w:rsidRPr="005A3D17" w:rsidRDefault="00D935A0" w:rsidP="005A3D17">
      <w:pPr>
        <w:pStyle w:val="Code"/>
        <w:rPr>
          <w:highlight w:val="white"/>
        </w:rPr>
      </w:pPr>
      <w:r w:rsidRPr="005A3D17">
        <w:rPr>
          <w:highlight w:val="white"/>
        </w:rPr>
        <w:t xml:space="preserve">      AddAssemblyCode(AssemblyOperator.empty, returnTrack);</w:t>
      </w:r>
    </w:p>
    <w:p w14:paraId="1F3D6A46" w14:textId="77777777" w:rsidR="00D935A0" w:rsidRPr="005A3D17" w:rsidRDefault="00D935A0" w:rsidP="005A3D17">
      <w:pPr>
        <w:pStyle w:val="Code"/>
        <w:rPr>
          <w:highlight w:val="white"/>
        </w:rPr>
      </w:pPr>
      <w:r w:rsidRPr="005A3D17">
        <w:rPr>
          <w:highlight w:val="white"/>
        </w:rPr>
        <w:t xml:space="preserve">    }</w:t>
      </w:r>
    </w:p>
    <w:p w14:paraId="1222B588" w14:textId="77777777" w:rsidR="00D935A0" w:rsidRPr="005A3D17" w:rsidRDefault="00D935A0" w:rsidP="005A3D17">
      <w:pPr>
        <w:pStyle w:val="Code"/>
        <w:rPr>
          <w:highlight w:val="white"/>
        </w:rPr>
      </w:pPr>
    </w:p>
    <w:p w14:paraId="589ADB6D" w14:textId="77777777" w:rsidR="00D935A0" w:rsidRPr="005A3D17" w:rsidRDefault="00D935A0" w:rsidP="005A3D17">
      <w:pPr>
        <w:pStyle w:val="Code"/>
        <w:rPr>
          <w:highlight w:val="white"/>
        </w:rPr>
      </w:pPr>
      <w:r w:rsidRPr="005A3D17">
        <w:rPr>
          <w:highlight w:val="white"/>
        </w:rPr>
        <w:t xml:space="preserve">    public void IntegralSetReturnValue(MiddleCode middleCode) {</w:t>
      </w:r>
    </w:p>
    <w:p w14:paraId="47E0C734" w14:textId="77777777" w:rsidR="00D935A0" w:rsidRPr="005A3D17" w:rsidRDefault="00D935A0" w:rsidP="005A3D17">
      <w:pPr>
        <w:pStyle w:val="Code"/>
        <w:rPr>
          <w:highlight w:val="white"/>
        </w:rPr>
      </w:pPr>
      <w:r w:rsidRPr="005A3D17">
        <w:rPr>
          <w:highlight w:val="white"/>
        </w:rPr>
        <w:t xml:space="preserve">      Symbol returnSymbol = (Symbol) middleCode[1];</w:t>
      </w:r>
    </w:p>
    <w:p w14:paraId="1546F13B" w14:textId="77777777" w:rsidR="00D935A0" w:rsidRPr="005A3D17" w:rsidRDefault="00D935A0" w:rsidP="005A3D17">
      <w:pPr>
        <w:pStyle w:val="Code"/>
        <w:rPr>
          <w:highlight w:val="white"/>
        </w:rPr>
      </w:pPr>
      <w:r w:rsidRPr="005A3D17">
        <w:rPr>
          <w:highlight w:val="white"/>
        </w:rPr>
        <w:t xml:space="preserve">      Register returnRegister =</w:t>
      </w:r>
    </w:p>
    <w:p w14:paraId="5DA12804" w14:textId="77777777" w:rsidR="00D935A0" w:rsidRPr="005A3D17" w:rsidRDefault="00D935A0" w:rsidP="005A3D17">
      <w:pPr>
        <w:pStyle w:val="Code"/>
        <w:rPr>
          <w:highlight w:val="white"/>
        </w:rPr>
      </w:pPr>
      <w:r w:rsidRPr="005A3D17">
        <w:rPr>
          <w:highlight w:val="white"/>
        </w:rPr>
        <w:t xml:space="preserve">        AssemblyCode.RegisterToSize(AssemblyCode.ReturnValueRegister,</w:t>
      </w:r>
    </w:p>
    <w:p w14:paraId="0A891B84" w14:textId="77777777" w:rsidR="00D935A0" w:rsidRPr="005A3D17" w:rsidRDefault="00D935A0" w:rsidP="005A3D17">
      <w:pPr>
        <w:pStyle w:val="Code"/>
        <w:rPr>
          <w:highlight w:val="white"/>
        </w:rPr>
      </w:pPr>
      <w:r w:rsidRPr="005A3D17">
        <w:rPr>
          <w:highlight w:val="white"/>
        </w:rPr>
        <w:t xml:space="preserve">                                    returnSymbol.Type.Size());</w:t>
      </w:r>
    </w:p>
    <w:p w14:paraId="48F1464F" w14:textId="77777777" w:rsidR="00D935A0" w:rsidRPr="005A3D17" w:rsidRDefault="00D935A0" w:rsidP="005A3D17">
      <w:pPr>
        <w:pStyle w:val="Code"/>
        <w:rPr>
          <w:highlight w:val="white"/>
        </w:rPr>
      </w:pPr>
      <w:r w:rsidRPr="005A3D17">
        <w:rPr>
          <w:highlight w:val="white"/>
        </w:rPr>
        <w:t xml:space="preserve">      LoadValueToRegister(returnSymbol, returnRegister);</w:t>
      </w:r>
    </w:p>
    <w:p w14:paraId="6B2316BE" w14:textId="77777777" w:rsidR="00D935A0" w:rsidRPr="005A3D17" w:rsidRDefault="00D935A0" w:rsidP="005A3D17">
      <w:pPr>
        <w:pStyle w:val="Code"/>
        <w:rPr>
          <w:highlight w:val="white"/>
        </w:rPr>
      </w:pPr>
      <w:r w:rsidRPr="005A3D17">
        <w:rPr>
          <w:highlight w:val="white"/>
        </w:rPr>
        <w:t xml:space="preserve">      m_trackMap.Remove(returnSymbol);</w:t>
      </w:r>
    </w:p>
    <w:p w14:paraId="3C2C7341" w14:textId="77777777" w:rsidR="00D935A0" w:rsidRPr="005A3D17" w:rsidRDefault="00D935A0" w:rsidP="005A3D17">
      <w:pPr>
        <w:pStyle w:val="Code"/>
        <w:rPr>
          <w:highlight w:val="white"/>
        </w:rPr>
      </w:pPr>
      <w:r w:rsidRPr="005A3D17">
        <w:rPr>
          <w:highlight w:val="white"/>
        </w:rPr>
        <w:t xml:space="preserve">    }</w:t>
      </w:r>
    </w:p>
    <w:p w14:paraId="104E64C0" w14:textId="77777777" w:rsidR="00D935A0" w:rsidRPr="005A3D17" w:rsidRDefault="00D935A0" w:rsidP="005A3D17">
      <w:pPr>
        <w:pStyle w:val="Code"/>
        <w:rPr>
          <w:highlight w:val="white"/>
        </w:rPr>
      </w:pPr>
    </w:p>
    <w:p w14:paraId="2A7BCEF3" w14:textId="77777777" w:rsidR="00D935A0" w:rsidRPr="005A3D17" w:rsidRDefault="00D935A0" w:rsidP="005A3D17">
      <w:pPr>
        <w:pStyle w:val="Code"/>
        <w:rPr>
          <w:highlight w:val="white"/>
        </w:rPr>
      </w:pPr>
      <w:r w:rsidRPr="005A3D17">
        <w:rPr>
          <w:highlight w:val="white"/>
        </w:rPr>
        <w:t xml:space="preserve">    public void FloatingBinary(MiddleCode middleCode) {</w:t>
      </w:r>
    </w:p>
    <w:p w14:paraId="6ABF18C4" w14:textId="77777777" w:rsidR="00D935A0" w:rsidRPr="005A3D17" w:rsidRDefault="00D935A0" w:rsidP="005A3D17">
      <w:pPr>
        <w:pStyle w:val="Code"/>
        <w:rPr>
          <w:highlight w:val="white"/>
        </w:rPr>
      </w:pPr>
      <w:r w:rsidRPr="005A3D17">
        <w:rPr>
          <w:highlight w:val="white"/>
        </w:rPr>
        <w:t xml:space="preserve">      Assert.ErrorXXX((--m_floatStackSize) &gt;= 0);</w:t>
      </w:r>
    </w:p>
    <w:p w14:paraId="402604E6"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0D96C266" w14:textId="77777777" w:rsidR="00D935A0" w:rsidRPr="005A3D17" w:rsidRDefault="00D935A0" w:rsidP="005A3D17">
      <w:pPr>
        <w:pStyle w:val="Code"/>
        <w:rPr>
          <w:highlight w:val="white"/>
        </w:rPr>
      </w:pPr>
      <w:r w:rsidRPr="005A3D17">
        <w:rPr>
          <w:highlight w:val="white"/>
        </w:rPr>
        <w:t xml:space="preserve">    }</w:t>
      </w:r>
    </w:p>
    <w:p w14:paraId="6BAC8A89" w14:textId="77777777" w:rsidR="00D935A0" w:rsidRPr="005A3D17" w:rsidRDefault="00D935A0" w:rsidP="005A3D17">
      <w:pPr>
        <w:pStyle w:val="Code"/>
        <w:rPr>
          <w:highlight w:val="white"/>
        </w:rPr>
      </w:pPr>
    </w:p>
    <w:p w14:paraId="554B8E8C" w14:textId="77777777" w:rsidR="00D935A0" w:rsidRPr="005A3D17" w:rsidRDefault="00D935A0" w:rsidP="005A3D17">
      <w:pPr>
        <w:pStyle w:val="Code"/>
        <w:rPr>
          <w:highlight w:val="white"/>
        </w:rPr>
      </w:pPr>
      <w:r w:rsidRPr="005A3D17">
        <w:rPr>
          <w:highlight w:val="white"/>
        </w:rPr>
        <w:t xml:space="preserve">    public void FloatingUnary(MiddleCode middleCode) {</w:t>
      </w:r>
    </w:p>
    <w:p w14:paraId="4EA87689"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2FD85244" w14:textId="77777777" w:rsidR="00D935A0" w:rsidRPr="005A3D17" w:rsidRDefault="00D935A0" w:rsidP="005A3D17">
      <w:pPr>
        <w:pStyle w:val="Code"/>
        <w:rPr>
          <w:highlight w:val="white"/>
        </w:rPr>
      </w:pPr>
      <w:r w:rsidRPr="005A3D17">
        <w:rPr>
          <w:highlight w:val="white"/>
        </w:rPr>
        <w:t xml:space="preserve">    }</w:t>
      </w:r>
    </w:p>
    <w:p w14:paraId="18D8D525" w14:textId="77777777" w:rsidR="00D935A0" w:rsidRPr="005A3D17" w:rsidRDefault="00D935A0" w:rsidP="005A3D17">
      <w:pPr>
        <w:pStyle w:val="Code"/>
        <w:rPr>
          <w:highlight w:val="white"/>
        </w:rPr>
      </w:pPr>
    </w:p>
    <w:p w14:paraId="5175A922" w14:textId="77777777" w:rsidR="00D935A0" w:rsidRPr="005A3D17" w:rsidRDefault="00D935A0" w:rsidP="005A3D17">
      <w:pPr>
        <w:pStyle w:val="Code"/>
        <w:rPr>
          <w:highlight w:val="white"/>
        </w:rPr>
      </w:pPr>
      <w:r w:rsidRPr="005A3D17">
        <w:rPr>
          <w:highlight w:val="white"/>
        </w:rPr>
        <w:t xml:space="preserve">    public void FloatingParameter(MiddleCode middleCode) {</w:t>
      </w:r>
    </w:p>
    <w:p w14:paraId="29E65C23" w14:textId="77777777" w:rsidR="00D935A0" w:rsidRPr="005A3D17" w:rsidRDefault="00D935A0" w:rsidP="005A3D17">
      <w:pPr>
        <w:pStyle w:val="Code"/>
        <w:rPr>
          <w:highlight w:val="white"/>
        </w:rPr>
      </w:pPr>
      <w:r w:rsidRPr="005A3D17">
        <w:rPr>
          <w:highlight w:val="white"/>
        </w:rPr>
        <w:t xml:space="preserve">      Symbol paramSymbol = (Symbol) middleCode[1];</w:t>
      </w:r>
    </w:p>
    <w:p w14:paraId="05697BF1" w14:textId="77777777" w:rsidR="00D935A0" w:rsidRPr="005A3D17" w:rsidRDefault="00D935A0" w:rsidP="005A3D17">
      <w:pPr>
        <w:pStyle w:val="Code"/>
        <w:rPr>
          <w:highlight w:val="white"/>
        </w:rPr>
      </w:pPr>
      <w:r w:rsidRPr="005A3D17">
        <w:rPr>
          <w:highlight w:val="white"/>
        </w:rPr>
        <w:t xml:space="preserve">      Symbol saveSymbol = new Symbol(paramSymbol.Type);</w:t>
      </w:r>
    </w:p>
    <w:p w14:paraId="3AC47C22" w14:textId="77777777" w:rsidR="00D935A0" w:rsidRPr="005A3D17" w:rsidRDefault="00D935A0" w:rsidP="005A3D17">
      <w:pPr>
        <w:pStyle w:val="Code"/>
        <w:rPr>
          <w:highlight w:val="white"/>
        </w:rPr>
      </w:pPr>
      <w:r w:rsidRPr="005A3D17">
        <w:rPr>
          <w:highlight w:val="white"/>
        </w:rPr>
        <w:t xml:space="preserve">      saveSymbol.Offset = ((int) middleCode[2]) + m_totalRecordSize;</w:t>
      </w:r>
    </w:p>
    <w:p w14:paraId="1EDAE4F1" w14:textId="77777777" w:rsidR="00D935A0" w:rsidRPr="005A3D17" w:rsidRDefault="00D935A0" w:rsidP="005A3D17">
      <w:pPr>
        <w:pStyle w:val="Code"/>
        <w:rPr>
          <w:highlight w:val="white"/>
        </w:rPr>
      </w:pPr>
      <w:r w:rsidRPr="005A3D17">
        <w:rPr>
          <w:highlight w:val="white"/>
        </w:rPr>
        <w:t xml:space="preserve">      TopPopSymbol(saveSymbol, TopOrPop.Pop);</w:t>
      </w:r>
    </w:p>
    <w:p w14:paraId="4E8DBB0E" w14:textId="77777777" w:rsidR="00D935A0" w:rsidRPr="005A3D17" w:rsidRDefault="00D935A0" w:rsidP="005A3D17">
      <w:pPr>
        <w:pStyle w:val="Code"/>
        <w:rPr>
          <w:highlight w:val="white"/>
        </w:rPr>
      </w:pPr>
      <w:r w:rsidRPr="005A3D17">
        <w:rPr>
          <w:highlight w:val="white"/>
        </w:rPr>
        <w:t xml:space="preserve">    }</w:t>
      </w:r>
    </w:p>
    <w:p w14:paraId="2E4DE932" w14:textId="77777777" w:rsidR="00D935A0" w:rsidRPr="005A3D17" w:rsidRDefault="00D935A0" w:rsidP="005A3D17">
      <w:pPr>
        <w:pStyle w:val="Code"/>
        <w:rPr>
          <w:highlight w:val="white"/>
        </w:rPr>
      </w:pPr>
    </w:p>
    <w:p w14:paraId="7DF7E639" w14:textId="77777777" w:rsidR="00D935A0" w:rsidRPr="005A3D17" w:rsidRDefault="00D935A0" w:rsidP="005A3D17">
      <w:pPr>
        <w:pStyle w:val="Code"/>
        <w:rPr>
          <w:highlight w:val="white"/>
        </w:rPr>
      </w:pPr>
      <w:r w:rsidRPr="005A3D17">
        <w:rPr>
          <w:highlight w:val="white"/>
        </w:rPr>
        <w:t xml:space="preserve">    public void StructUnionAssign(MiddleCode middleCode, int index) {</w:t>
      </w:r>
    </w:p>
    <w:p w14:paraId="2A48085A" w14:textId="77777777" w:rsidR="00D935A0" w:rsidRPr="005A3D17" w:rsidRDefault="00D935A0" w:rsidP="005A3D17">
      <w:pPr>
        <w:pStyle w:val="Code"/>
        <w:rPr>
          <w:highlight w:val="white"/>
        </w:rPr>
      </w:pPr>
      <w:r w:rsidRPr="005A3D17">
        <w:rPr>
          <w:highlight w:val="white"/>
        </w:rPr>
        <w:t xml:space="preserve">      Symbol targetSymbol = (Symbol) middleCode[0],</w:t>
      </w:r>
    </w:p>
    <w:p w14:paraId="2875310D" w14:textId="77777777" w:rsidR="00D935A0" w:rsidRPr="005A3D17" w:rsidRDefault="00D935A0" w:rsidP="005A3D17">
      <w:pPr>
        <w:pStyle w:val="Code"/>
        <w:rPr>
          <w:highlight w:val="white"/>
        </w:rPr>
      </w:pPr>
      <w:r w:rsidRPr="005A3D17">
        <w:rPr>
          <w:highlight w:val="white"/>
        </w:rPr>
        <w:t xml:space="preserve">             sourceSymbol = (Symbol) middleCode[1];</w:t>
      </w:r>
    </w:p>
    <w:p w14:paraId="32E776B9" w14:textId="77777777" w:rsidR="00D935A0" w:rsidRPr="005A3D17" w:rsidRDefault="00D935A0" w:rsidP="005A3D17">
      <w:pPr>
        <w:pStyle w:val="Code"/>
        <w:rPr>
          <w:highlight w:val="white"/>
        </w:rPr>
      </w:pPr>
    </w:p>
    <w:p w14:paraId="74C2571E"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5E9517C7" w14:textId="77777777" w:rsidR="00D935A0" w:rsidRPr="005A3D17" w:rsidRDefault="00D935A0" w:rsidP="005A3D17">
      <w:pPr>
        <w:pStyle w:val="Code"/>
        <w:rPr>
          <w:highlight w:val="white"/>
        </w:rPr>
      </w:pPr>
      <w:r w:rsidRPr="005A3D17">
        <w:rPr>
          <w:highlight w:val="white"/>
        </w:rPr>
        <w:t xml:space="preserve">            sourceAddressTrack = LoadAddressToRegister(sourceSymbol);</w:t>
      </w:r>
    </w:p>
    <w:p w14:paraId="18BE0D21" w14:textId="77777777" w:rsidR="00D935A0" w:rsidRPr="005A3D17" w:rsidRDefault="00D935A0" w:rsidP="005A3D17">
      <w:pPr>
        <w:pStyle w:val="Code"/>
        <w:rPr>
          <w:highlight w:val="white"/>
        </w:rPr>
      </w:pPr>
    </w:p>
    <w:p w14:paraId="4E0A6AAD"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00AB57D4" w14:textId="77777777" w:rsidR="00D935A0" w:rsidRPr="005A3D17" w:rsidRDefault="00D935A0" w:rsidP="005A3D17">
      <w:pPr>
        <w:pStyle w:val="Code"/>
        <w:rPr>
          <w:highlight w:val="white"/>
        </w:rPr>
      </w:pPr>
      <w:r w:rsidRPr="005A3D17">
        <w:rPr>
          <w:highlight w:val="white"/>
        </w:rPr>
        <w:t xml:space="preserve">                         targetSymbol.Type.Size(), index);</w:t>
      </w:r>
    </w:p>
    <w:p w14:paraId="4854FF7C" w14:textId="77777777" w:rsidR="00D935A0" w:rsidRPr="005A3D17" w:rsidRDefault="00D935A0" w:rsidP="005A3D17">
      <w:pPr>
        <w:pStyle w:val="Code"/>
        <w:rPr>
          <w:highlight w:val="white"/>
        </w:rPr>
      </w:pPr>
      <w:r w:rsidRPr="005A3D17">
        <w:rPr>
          <w:highlight w:val="white"/>
        </w:rPr>
        <w:t xml:space="preserve">    }</w:t>
      </w:r>
    </w:p>
    <w:p w14:paraId="7FDA1CF9" w14:textId="77777777" w:rsidR="00D935A0" w:rsidRPr="005A3D17" w:rsidRDefault="00D935A0" w:rsidP="005A3D17">
      <w:pPr>
        <w:pStyle w:val="Code"/>
        <w:rPr>
          <w:highlight w:val="white"/>
        </w:rPr>
      </w:pPr>
    </w:p>
    <w:p w14:paraId="6D967B75" w14:textId="77777777" w:rsidR="00D935A0" w:rsidRPr="005A3D17" w:rsidRDefault="00D935A0" w:rsidP="005A3D17">
      <w:pPr>
        <w:pStyle w:val="Code"/>
        <w:rPr>
          <w:highlight w:val="white"/>
        </w:rPr>
      </w:pPr>
      <w:r w:rsidRPr="005A3D17">
        <w:rPr>
          <w:highlight w:val="white"/>
        </w:rPr>
        <w:t xml:space="preserve">    public void StructUnionParameter(MiddleCode middleCode, int index) {</w:t>
      </w:r>
    </w:p>
    <w:p w14:paraId="410B3336" w14:textId="77777777" w:rsidR="00D935A0" w:rsidRPr="005A3D17" w:rsidRDefault="00D935A0" w:rsidP="005A3D17">
      <w:pPr>
        <w:pStyle w:val="Code"/>
        <w:rPr>
          <w:highlight w:val="white"/>
        </w:rPr>
      </w:pPr>
      <w:r w:rsidRPr="005A3D17">
        <w:rPr>
          <w:highlight w:val="white"/>
        </w:rPr>
        <w:t xml:space="preserve">      Symbol sourceSymbol = (Symbol) middleCode[1];</w:t>
      </w:r>
    </w:p>
    <w:p w14:paraId="65B87442" w14:textId="77777777" w:rsidR="00D935A0" w:rsidRPr="005A3D17" w:rsidRDefault="00D935A0" w:rsidP="005A3D17">
      <w:pPr>
        <w:pStyle w:val="Code"/>
        <w:rPr>
          <w:highlight w:val="white"/>
        </w:rPr>
      </w:pPr>
      <w:r w:rsidRPr="005A3D17">
        <w:rPr>
          <w:highlight w:val="white"/>
        </w:rPr>
        <w:t xml:space="preserve">      Symbol targetSymbol = new Symbol(Type.PointerTypeX);</w:t>
      </w:r>
    </w:p>
    <w:p w14:paraId="7050F96A" w14:textId="77777777" w:rsidR="00D935A0" w:rsidRPr="005A3D17" w:rsidRDefault="00D935A0" w:rsidP="005A3D17">
      <w:pPr>
        <w:pStyle w:val="Code"/>
        <w:rPr>
          <w:highlight w:val="white"/>
        </w:rPr>
      </w:pPr>
    </w:p>
    <w:p w14:paraId="6D7D57DC" w14:textId="77777777" w:rsidR="00D935A0" w:rsidRPr="005A3D17" w:rsidRDefault="00D935A0" w:rsidP="005A3D17">
      <w:pPr>
        <w:pStyle w:val="Code"/>
        <w:rPr>
          <w:highlight w:val="white"/>
        </w:rPr>
      </w:pPr>
      <w:r w:rsidRPr="005A3D17">
        <w:rPr>
          <w:highlight w:val="white"/>
        </w:rPr>
        <w:t xml:space="preserve">      int paramOffset = ((int) middleCode[2]) +</w:t>
      </w:r>
    </w:p>
    <w:p w14:paraId="7CA0729A" w14:textId="77777777" w:rsidR="00D935A0" w:rsidRPr="005A3D17" w:rsidRDefault="00D935A0" w:rsidP="005A3D17">
      <w:pPr>
        <w:pStyle w:val="Code"/>
        <w:rPr>
          <w:highlight w:val="white"/>
        </w:rPr>
      </w:pPr>
      <w:r w:rsidRPr="005A3D17">
        <w:rPr>
          <w:highlight w:val="white"/>
        </w:rPr>
        <w:lastRenderedPageBreak/>
        <w:t xml:space="preserve">                        m_totalRecordSize;</w:t>
      </w:r>
    </w:p>
    <w:p w14:paraId="32597C80" w14:textId="77777777" w:rsidR="00D935A0" w:rsidRPr="005A3D17" w:rsidRDefault="00D935A0" w:rsidP="005A3D17">
      <w:pPr>
        <w:pStyle w:val="Code"/>
        <w:rPr>
          <w:highlight w:val="white"/>
        </w:rPr>
      </w:pPr>
      <w:r w:rsidRPr="005A3D17">
        <w:rPr>
          <w:highlight w:val="white"/>
        </w:rPr>
        <w:t xml:space="preserve">      targetSymbol.Offset = paramOffset;</w:t>
      </w:r>
    </w:p>
    <w:p w14:paraId="2E0A0C66" w14:textId="77777777" w:rsidR="00D935A0" w:rsidRPr="005A3D17" w:rsidRDefault="00D935A0" w:rsidP="005A3D17">
      <w:pPr>
        <w:pStyle w:val="Code"/>
        <w:rPr>
          <w:highlight w:val="white"/>
        </w:rPr>
      </w:pPr>
    </w:p>
    <w:p w14:paraId="528A6CFC" w14:textId="77777777" w:rsidR="00D935A0" w:rsidRPr="005A3D17" w:rsidRDefault="00D935A0" w:rsidP="005A3D17">
      <w:pPr>
        <w:pStyle w:val="Code"/>
        <w:rPr>
          <w:highlight w:val="white"/>
        </w:rPr>
      </w:pPr>
      <w:r w:rsidRPr="005A3D17">
        <w:rPr>
          <w:highlight w:val="white"/>
        </w:rPr>
        <w:t xml:space="preserve">      Track sourceAddressTrack = LoadAddressToRegister(sourceSymbol);</w:t>
      </w:r>
    </w:p>
    <w:p w14:paraId="2383E7C6"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165F63CF" w14:textId="77777777" w:rsidR="00D935A0" w:rsidRPr="005A3D17" w:rsidRDefault="00D935A0" w:rsidP="005A3D17">
      <w:pPr>
        <w:pStyle w:val="Code"/>
        <w:rPr>
          <w:highlight w:val="white"/>
        </w:rPr>
      </w:pPr>
    </w:p>
    <w:p w14:paraId="6484BD9C"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536AF977" w14:textId="77777777" w:rsidR="00D935A0" w:rsidRPr="005A3D17" w:rsidRDefault="00D935A0" w:rsidP="005A3D17">
      <w:pPr>
        <w:pStyle w:val="Code"/>
        <w:rPr>
          <w:highlight w:val="white"/>
        </w:rPr>
      </w:pPr>
      <w:r w:rsidRPr="005A3D17">
        <w:rPr>
          <w:highlight w:val="white"/>
        </w:rPr>
        <w:t xml:space="preserve">                         sourceSymbol.Type.Size(), index);    </w:t>
      </w:r>
    </w:p>
    <w:p w14:paraId="49F1245E" w14:textId="77777777" w:rsidR="00D935A0" w:rsidRPr="005A3D17" w:rsidRDefault="00D935A0" w:rsidP="005A3D17">
      <w:pPr>
        <w:pStyle w:val="Code"/>
        <w:rPr>
          <w:highlight w:val="white"/>
        </w:rPr>
      </w:pPr>
      <w:r w:rsidRPr="005A3D17">
        <w:rPr>
          <w:highlight w:val="white"/>
        </w:rPr>
        <w:t xml:space="preserve">    }</w:t>
      </w:r>
    </w:p>
    <w:p w14:paraId="430D17B2" w14:textId="77777777" w:rsidR="00D935A0" w:rsidRPr="005A3D17" w:rsidRDefault="00D935A0" w:rsidP="005A3D17">
      <w:pPr>
        <w:pStyle w:val="Code"/>
        <w:rPr>
          <w:highlight w:val="white"/>
        </w:rPr>
      </w:pPr>
    </w:p>
    <w:p w14:paraId="6852D091" w14:textId="77777777" w:rsidR="00D935A0" w:rsidRPr="005A3D17" w:rsidRDefault="00D935A0" w:rsidP="005A3D17">
      <w:pPr>
        <w:pStyle w:val="Code"/>
        <w:rPr>
          <w:highlight w:val="white"/>
        </w:rPr>
      </w:pPr>
      <w:r w:rsidRPr="005A3D17">
        <w:rPr>
          <w:highlight w:val="white"/>
        </w:rPr>
        <w:t xml:space="preserve">    public void StructUnionGetReturnValue(MiddleCode middleCode) {</w:t>
      </w:r>
    </w:p>
    <w:p w14:paraId="4C1840C3" w14:textId="77777777" w:rsidR="00D935A0" w:rsidRPr="005A3D17" w:rsidRDefault="00D935A0" w:rsidP="005A3D17">
      <w:pPr>
        <w:pStyle w:val="Code"/>
        <w:rPr>
          <w:highlight w:val="white"/>
        </w:rPr>
      </w:pPr>
      <w:r w:rsidRPr="005A3D17">
        <w:rPr>
          <w:highlight w:val="white"/>
        </w:rPr>
        <w:t xml:space="preserve">      Symbol targetSymbol = (Symbol) middleCode[0];</w:t>
      </w:r>
    </w:p>
    <w:p w14:paraId="59795CDE" w14:textId="77777777" w:rsidR="00D935A0" w:rsidRPr="005A3D17" w:rsidRDefault="00D935A0" w:rsidP="005A3D17">
      <w:pPr>
        <w:pStyle w:val="Code"/>
        <w:rPr>
          <w:highlight w:val="white"/>
        </w:rPr>
      </w:pPr>
      <w:r w:rsidRPr="005A3D17">
        <w:rPr>
          <w:highlight w:val="white"/>
        </w:rPr>
        <w:t xml:space="preserve">      CheckRegister(targetSymbol, AssemblyCode.ReturnPointerRegister);</w:t>
      </w:r>
    </w:p>
    <w:p w14:paraId="1FEC9D4C" w14:textId="77777777" w:rsidR="00D935A0" w:rsidRPr="005A3D17" w:rsidRDefault="00D935A0" w:rsidP="005A3D17">
      <w:pPr>
        <w:pStyle w:val="Code"/>
        <w:rPr>
          <w:highlight w:val="white"/>
        </w:rPr>
      </w:pPr>
      <w:r w:rsidRPr="005A3D17">
        <w:rPr>
          <w:highlight w:val="white"/>
        </w:rPr>
        <w:t xml:space="preserve">      Track targetAddressTrack =</w:t>
      </w:r>
    </w:p>
    <w:p w14:paraId="535B2E9F" w14:textId="77777777" w:rsidR="00D935A0" w:rsidRPr="005A3D17" w:rsidRDefault="00D935A0" w:rsidP="005A3D17">
      <w:pPr>
        <w:pStyle w:val="Code"/>
        <w:rPr>
          <w:highlight w:val="white"/>
        </w:rPr>
      </w:pPr>
      <w:r w:rsidRPr="005A3D17">
        <w:rPr>
          <w:highlight w:val="white"/>
        </w:rPr>
        <w:t xml:space="preserve">        new Track(targetSymbol.AddressSymbol, </w:t>
      </w:r>
    </w:p>
    <w:p w14:paraId="6C186493" w14:textId="77777777" w:rsidR="00D935A0" w:rsidRPr="005A3D17" w:rsidRDefault="00D935A0" w:rsidP="005A3D17">
      <w:pPr>
        <w:pStyle w:val="Code"/>
        <w:rPr>
          <w:highlight w:val="white"/>
        </w:rPr>
      </w:pPr>
      <w:r w:rsidRPr="005A3D17">
        <w:rPr>
          <w:highlight w:val="white"/>
        </w:rPr>
        <w:t xml:space="preserve">                  AssemblyCode.ReturnPointerRegister);</w:t>
      </w:r>
    </w:p>
    <w:p w14:paraId="7ED73AEF" w14:textId="77777777" w:rsidR="00D935A0" w:rsidRPr="005A3D17" w:rsidRDefault="00D935A0" w:rsidP="005A3D17">
      <w:pPr>
        <w:pStyle w:val="Code"/>
        <w:rPr>
          <w:highlight w:val="white"/>
        </w:rPr>
      </w:pPr>
      <w:r w:rsidRPr="005A3D17">
        <w:rPr>
          <w:highlight w:val="white"/>
        </w:rPr>
        <w:t xml:space="preserve">      m_trackMap.Add(targetSymbol.AddressSymbol, targetAddressTrack);</w:t>
      </w:r>
    </w:p>
    <w:p w14:paraId="21FCD372" w14:textId="77777777" w:rsidR="00D935A0" w:rsidRPr="005A3D17" w:rsidRDefault="00D935A0" w:rsidP="005A3D17">
      <w:pPr>
        <w:pStyle w:val="Code"/>
        <w:rPr>
          <w:highlight w:val="white"/>
        </w:rPr>
      </w:pPr>
      <w:r w:rsidRPr="005A3D17">
        <w:rPr>
          <w:highlight w:val="white"/>
        </w:rPr>
        <w:t xml:space="preserve">    }</w:t>
      </w:r>
    </w:p>
    <w:p w14:paraId="7B487030" w14:textId="77777777" w:rsidR="00D935A0" w:rsidRPr="005A3D17" w:rsidRDefault="00D935A0" w:rsidP="005A3D17">
      <w:pPr>
        <w:pStyle w:val="Code"/>
        <w:rPr>
          <w:highlight w:val="white"/>
        </w:rPr>
      </w:pPr>
    </w:p>
    <w:p w14:paraId="2504CEFC" w14:textId="77777777" w:rsidR="00D935A0" w:rsidRPr="005A3D17" w:rsidRDefault="00D935A0" w:rsidP="005A3D17">
      <w:pPr>
        <w:pStyle w:val="Code"/>
        <w:rPr>
          <w:highlight w:val="white"/>
        </w:rPr>
      </w:pPr>
      <w:r w:rsidRPr="005A3D17">
        <w:rPr>
          <w:highlight w:val="white"/>
        </w:rPr>
        <w:t xml:space="preserve">    public void StructUnionSetReturnValue(MiddleCode middleCode) {</w:t>
      </w:r>
    </w:p>
    <w:p w14:paraId="4485629A" w14:textId="77777777" w:rsidR="00D935A0" w:rsidRPr="005A3D17" w:rsidRDefault="00D935A0" w:rsidP="005A3D17">
      <w:pPr>
        <w:pStyle w:val="Code"/>
        <w:rPr>
          <w:highlight w:val="white"/>
        </w:rPr>
      </w:pPr>
      <w:r w:rsidRPr="005A3D17">
        <w:rPr>
          <w:highlight w:val="white"/>
        </w:rPr>
        <w:t xml:space="preserve">      Symbol returnSymbol = (Symbol) middleCode[1];</w:t>
      </w:r>
    </w:p>
    <w:p w14:paraId="4C248B9B" w14:textId="77777777" w:rsidR="00D935A0" w:rsidRPr="005A3D17" w:rsidRDefault="00D935A0" w:rsidP="005A3D17">
      <w:pPr>
        <w:pStyle w:val="Code"/>
        <w:rPr>
          <w:highlight w:val="white"/>
        </w:rPr>
      </w:pPr>
      <w:r w:rsidRPr="005A3D17">
        <w:rPr>
          <w:highlight w:val="white"/>
        </w:rPr>
        <w:t xml:space="preserve">      LoadAddressToRegister(returnSymbol, AssemblyCode.ReturnPointerRegister);</w:t>
      </w:r>
    </w:p>
    <w:p w14:paraId="310C9519" w14:textId="77777777" w:rsidR="00D935A0" w:rsidRPr="005A3D17" w:rsidRDefault="00D935A0" w:rsidP="005A3D17">
      <w:pPr>
        <w:pStyle w:val="Code"/>
        <w:rPr>
          <w:highlight w:val="white"/>
        </w:rPr>
      </w:pPr>
      <w:r w:rsidRPr="005A3D17">
        <w:rPr>
          <w:highlight w:val="white"/>
        </w:rPr>
        <w:t xml:space="preserve">    }</w:t>
      </w:r>
    </w:p>
    <w:p w14:paraId="4AC0A71D" w14:textId="77777777" w:rsidR="00D935A0" w:rsidRPr="005A3D17" w:rsidRDefault="00D935A0" w:rsidP="005A3D17">
      <w:pPr>
        <w:pStyle w:val="Code"/>
        <w:rPr>
          <w:highlight w:val="white"/>
        </w:rPr>
      </w:pPr>
    </w:p>
    <w:p w14:paraId="5BD7E4DE" w14:textId="77777777" w:rsidR="00D935A0" w:rsidRPr="005A3D17" w:rsidRDefault="00D935A0" w:rsidP="005A3D17">
      <w:pPr>
        <w:pStyle w:val="Code"/>
        <w:rPr>
          <w:highlight w:val="white"/>
        </w:rPr>
      </w:pPr>
      <w:r w:rsidRPr="005A3D17">
        <w:rPr>
          <w:highlight w:val="white"/>
        </w:rPr>
        <w:t xml:space="preserve">    private static int m_labelCount = 0;</w:t>
      </w:r>
    </w:p>
    <w:p w14:paraId="0473F09E" w14:textId="77777777" w:rsidR="00D935A0" w:rsidRPr="005A3D17" w:rsidRDefault="00D935A0" w:rsidP="005A3D17">
      <w:pPr>
        <w:pStyle w:val="Code"/>
        <w:rPr>
          <w:highlight w:val="white"/>
        </w:rPr>
      </w:pPr>
      <w:r w:rsidRPr="005A3D17">
        <w:rPr>
          <w:highlight w:val="white"/>
        </w:rPr>
        <w:t xml:space="preserve">    public void MemoryCopy(Track targetAddressTrack,</w:t>
      </w:r>
    </w:p>
    <w:p w14:paraId="6EE29A50" w14:textId="77777777" w:rsidR="00D935A0" w:rsidRPr="005A3D17" w:rsidRDefault="00D935A0" w:rsidP="005A3D17">
      <w:pPr>
        <w:pStyle w:val="Code"/>
        <w:rPr>
          <w:highlight w:val="white"/>
        </w:rPr>
      </w:pPr>
      <w:r w:rsidRPr="005A3D17">
        <w:rPr>
          <w:highlight w:val="white"/>
        </w:rPr>
        <w:t xml:space="preserve">                           Track sourceAddressTrack, int size, int index) {</w:t>
      </w:r>
    </w:p>
    <w:p w14:paraId="0646E2C1" w14:textId="77777777" w:rsidR="00D935A0" w:rsidRPr="005A3D17" w:rsidRDefault="00D935A0" w:rsidP="005A3D17">
      <w:pPr>
        <w:pStyle w:val="Code"/>
        <w:rPr>
          <w:highlight w:val="white"/>
        </w:rPr>
      </w:pPr>
      <w:r w:rsidRPr="005A3D17">
        <w:rPr>
          <w:highlight w:val="white"/>
        </w:rPr>
        <w:t xml:space="preserve">      Type countType = (size &lt; 256) ? Type.UnsignedCharType</w:t>
      </w:r>
    </w:p>
    <w:p w14:paraId="6875CAF8" w14:textId="77777777" w:rsidR="00D935A0" w:rsidRPr="005A3D17" w:rsidRDefault="00D935A0" w:rsidP="005A3D17">
      <w:pPr>
        <w:pStyle w:val="Code"/>
        <w:rPr>
          <w:highlight w:val="white"/>
        </w:rPr>
      </w:pPr>
      <w:r w:rsidRPr="005A3D17">
        <w:rPr>
          <w:highlight w:val="white"/>
        </w:rPr>
        <w:t xml:space="preserve">                                    : Type.UnsignedIntegerType;</w:t>
      </w:r>
    </w:p>
    <w:p w14:paraId="09F88987" w14:textId="77777777" w:rsidR="00D935A0" w:rsidRPr="005A3D17" w:rsidRDefault="00D935A0" w:rsidP="005A3D17">
      <w:pPr>
        <w:pStyle w:val="Code"/>
        <w:rPr>
          <w:highlight w:val="white"/>
        </w:rPr>
      </w:pPr>
      <w:r w:rsidRPr="005A3D17">
        <w:rPr>
          <w:highlight w:val="white"/>
        </w:rPr>
        <w:t xml:space="preserve">      Track countTrack = new Track(countType),</w:t>
      </w:r>
    </w:p>
    <w:p w14:paraId="1EC0B612" w14:textId="77777777" w:rsidR="00D935A0" w:rsidRPr="005A3D17" w:rsidRDefault="00D935A0" w:rsidP="005A3D17">
      <w:pPr>
        <w:pStyle w:val="Code"/>
        <w:rPr>
          <w:highlight w:val="white"/>
        </w:rPr>
      </w:pPr>
      <w:r w:rsidRPr="005A3D17">
        <w:rPr>
          <w:highlight w:val="white"/>
        </w:rPr>
        <w:t xml:space="preserve">            valueTrack = new Track(Type.UnsignedCharType);</w:t>
      </w:r>
    </w:p>
    <w:p w14:paraId="62158297" w14:textId="77777777" w:rsidR="00D935A0" w:rsidRPr="005A3D17" w:rsidRDefault="00D935A0" w:rsidP="005A3D17">
      <w:pPr>
        <w:pStyle w:val="Code"/>
        <w:rPr>
          <w:highlight w:val="white"/>
        </w:rPr>
      </w:pPr>
    </w:p>
    <w:p w14:paraId="6E3FC194" w14:textId="77777777" w:rsidR="00D935A0" w:rsidRPr="005A3D17" w:rsidRDefault="00D935A0" w:rsidP="005A3D17">
      <w:pPr>
        <w:pStyle w:val="Code"/>
        <w:rPr>
          <w:highlight w:val="white"/>
        </w:rPr>
      </w:pPr>
      <w:r w:rsidRPr="005A3D17">
        <w:rPr>
          <w:highlight w:val="white"/>
        </w:rPr>
        <w:t xml:space="preserve">      AddAssemblyCode(AssemblyOperator.mov, countTrack, (BigInteger) size);</w:t>
      </w:r>
    </w:p>
    <w:p w14:paraId="1EF24C18" w14:textId="77777777" w:rsidR="00D935A0" w:rsidRPr="005A3D17" w:rsidRDefault="00D935A0" w:rsidP="005A3D17">
      <w:pPr>
        <w:pStyle w:val="Code"/>
        <w:rPr>
          <w:highlight w:val="white"/>
        </w:rPr>
      </w:pPr>
      <w:r w:rsidRPr="005A3D17">
        <w:rPr>
          <w:highlight w:val="white"/>
        </w:rPr>
        <w:t xml:space="preserve">      int labelIndex = m_labelCount++;</w:t>
      </w:r>
    </w:p>
    <w:p w14:paraId="505DFBFA" w14:textId="77777777" w:rsidR="00D935A0" w:rsidRPr="005A3D17" w:rsidRDefault="00D935A0" w:rsidP="005A3D17">
      <w:pPr>
        <w:pStyle w:val="Code"/>
        <w:rPr>
          <w:highlight w:val="white"/>
        </w:rPr>
      </w:pPr>
      <w:r w:rsidRPr="005A3D17">
        <w:rPr>
          <w:highlight w:val="white"/>
        </w:rPr>
        <w:t xml:space="preserve">      AddAssemblyCode(AssemblyOperator.label, "x" + labelIndex);</w:t>
      </w:r>
    </w:p>
    <w:p w14:paraId="44647153" w14:textId="77777777" w:rsidR="0038420A" w:rsidRDefault="00D935A0" w:rsidP="005A3D17">
      <w:pPr>
        <w:pStyle w:val="Code"/>
        <w:rPr>
          <w:highlight w:val="white"/>
        </w:rPr>
      </w:pPr>
      <w:r w:rsidRPr="005A3D17">
        <w:rPr>
          <w:highlight w:val="white"/>
        </w:rPr>
        <w:t xml:space="preserve">      AddAssemblyCode(AssemblyOperator.mov, valueTrack,</w:t>
      </w:r>
    </w:p>
    <w:p w14:paraId="409875B2" w14:textId="615EEEF2" w:rsidR="00D935A0" w:rsidRPr="005A3D17" w:rsidRDefault="0038420A" w:rsidP="005A3D17">
      <w:pPr>
        <w:pStyle w:val="Code"/>
        <w:rPr>
          <w:highlight w:val="white"/>
        </w:rPr>
      </w:pPr>
      <w:r>
        <w:rPr>
          <w:highlight w:val="white"/>
        </w:rPr>
        <w:t xml:space="preserve">                      </w:t>
      </w:r>
      <w:r w:rsidR="00D935A0" w:rsidRPr="005A3D17">
        <w:rPr>
          <w:highlight w:val="white"/>
        </w:rPr>
        <w:t>sourceAddressTrack,</w:t>
      </w:r>
      <w:r>
        <w:rPr>
          <w:highlight w:val="white"/>
        </w:rPr>
        <w:t xml:space="preserve"> </w:t>
      </w:r>
      <w:r w:rsidR="00D935A0" w:rsidRPr="005A3D17">
        <w:rPr>
          <w:highlight w:val="white"/>
        </w:rPr>
        <w:t>0);</w:t>
      </w:r>
    </w:p>
    <w:p w14:paraId="542E88BC" w14:textId="77777777" w:rsidR="0099220E" w:rsidRDefault="00D935A0" w:rsidP="005A3D17">
      <w:pPr>
        <w:pStyle w:val="Code"/>
        <w:rPr>
          <w:highlight w:val="white"/>
        </w:rPr>
      </w:pPr>
      <w:r w:rsidRPr="005A3D17">
        <w:rPr>
          <w:highlight w:val="white"/>
        </w:rPr>
        <w:t xml:space="preserve">      AddAssemblyCode(AssemblyOperator.mov, targetAddressTrack,</w:t>
      </w:r>
    </w:p>
    <w:p w14:paraId="33E7F945" w14:textId="2375142D" w:rsidR="00D935A0" w:rsidRPr="005A3D17" w:rsidRDefault="0099220E" w:rsidP="005A3D17">
      <w:pPr>
        <w:pStyle w:val="Code"/>
        <w:rPr>
          <w:highlight w:val="white"/>
        </w:rPr>
      </w:pPr>
      <w:r>
        <w:rPr>
          <w:highlight w:val="white"/>
        </w:rPr>
        <w:t xml:space="preserve">                     </w:t>
      </w:r>
      <w:r w:rsidR="00D935A0" w:rsidRPr="005A3D17">
        <w:rPr>
          <w:highlight w:val="white"/>
        </w:rPr>
        <w:t xml:space="preserve"> 0, valueTrack);</w:t>
      </w:r>
    </w:p>
    <w:p w14:paraId="65528A1B" w14:textId="77777777" w:rsidR="00D935A0" w:rsidRPr="005A3D17" w:rsidRDefault="00D935A0" w:rsidP="005A3D17">
      <w:pPr>
        <w:pStyle w:val="Code"/>
        <w:rPr>
          <w:highlight w:val="white"/>
        </w:rPr>
      </w:pPr>
      <w:r w:rsidRPr="005A3D17">
        <w:rPr>
          <w:highlight w:val="white"/>
        </w:rPr>
        <w:t xml:space="preserve">      AddAssemblyCode(AssemblyOperator.inc, sourceAddressTrack);</w:t>
      </w:r>
    </w:p>
    <w:p w14:paraId="2A8916EF" w14:textId="77777777" w:rsidR="00D935A0" w:rsidRPr="005A3D17" w:rsidRDefault="00D935A0" w:rsidP="005A3D17">
      <w:pPr>
        <w:pStyle w:val="Code"/>
        <w:rPr>
          <w:highlight w:val="white"/>
        </w:rPr>
      </w:pPr>
      <w:r w:rsidRPr="005A3D17">
        <w:rPr>
          <w:highlight w:val="white"/>
        </w:rPr>
        <w:t xml:space="preserve">      AddAssemblyCode(AssemblyOperator.inc, targetAddressTrack);</w:t>
      </w:r>
    </w:p>
    <w:p w14:paraId="6841A298" w14:textId="77777777" w:rsidR="00D935A0" w:rsidRPr="005A3D17" w:rsidRDefault="00D935A0" w:rsidP="005A3D17">
      <w:pPr>
        <w:pStyle w:val="Code"/>
        <w:rPr>
          <w:highlight w:val="white"/>
        </w:rPr>
      </w:pPr>
      <w:r w:rsidRPr="005A3D17">
        <w:rPr>
          <w:highlight w:val="white"/>
        </w:rPr>
        <w:t xml:space="preserve">      AddAssemblyCode(AssemblyOperator.dec, countTrack);</w:t>
      </w:r>
    </w:p>
    <w:p w14:paraId="39077DE8" w14:textId="25715E8F" w:rsidR="00D935A0" w:rsidRPr="005A3D17" w:rsidRDefault="00D935A0" w:rsidP="005A3D17">
      <w:pPr>
        <w:pStyle w:val="Code"/>
        <w:rPr>
          <w:highlight w:val="white"/>
        </w:rPr>
      </w:pPr>
      <w:r w:rsidRPr="005A3D17">
        <w:rPr>
          <w:highlight w:val="white"/>
        </w:rPr>
        <w:t xml:space="preserve">      AddAssemblyCode(AssemblyOperator.cmp, countTrack, </w:t>
      </w:r>
      <w:r w:rsidR="00EF0D34">
        <w:rPr>
          <w:highlight w:val="white"/>
        </w:rPr>
        <w:t>BigInteger.Zero</w:t>
      </w:r>
      <w:r w:rsidRPr="005A3D17">
        <w:rPr>
          <w:highlight w:val="white"/>
        </w:rPr>
        <w:t>);</w:t>
      </w:r>
    </w:p>
    <w:p w14:paraId="6F75FB34" w14:textId="77777777" w:rsidR="00D935A0" w:rsidRPr="005A3D17" w:rsidRDefault="00D935A0" w:rsidP="005A3D17">
      <w:pPr>
        <w:pStyle w:val="Code"/>
        <w:rPr>
          <w:highlight w:val="white"/>
        </w:rPr>
      </w:pPr>
      <w:r w:rsidRPr="005A3D17">
        <w:rPr>
          <w:highlight w:val="white"/>
        </w:rPr>
        <w:t xml:space="preserve">      AddAssemblyCode(AssemblyOperator.jne, null, labelIndex);</w:t>
      </w:r>
    </w:p>
    <w:p w14:paraId="1C32F680" w14:textId="77777777" w:rsidR="00D935A0" w:rsidRPr="005A3D17" w:rsidRDefault="00D935A0" w:rsidP="005A3D17">
      <w:pPr>
        <w:pStyle w:val="Code"/>
        <w:rPr>
          <w:highlight w:val="white"/>
        </w:rPr>
      </w:pPr>
      <w:r w:rsidRPr="005A3D17">
        <w:rPr>
          <w:highlight w:val="white"/>
        </w:rPr>
        <w:t xml:space="preserve">    }</w:t>
      </w:r>
    </w:p>
    <w:p w14:paraId="6A2742AC" w14:textId="77777777" w:rsidR="00D935A0" w:rsidRPr="005A3D17" w:rsidRDefault="00D935A0" w:rsidP="005A3D17">
      <w:pPr>
        <w:pStyle w:val="Code"/>
        <w:rPr>
          <w:highlight w:val="white"/>
        </w:rPr>
      </w:pPr>
    </w:p>
    <w:p w14:paraId="7F35A6D5" w14:textId="77777777" w:rsidR="00D935A0" w:rsidRPr="005A3D17" w:rsidRDefault="00D935A0" w:rsidP="005A3D17">
      <w:pPr>
        <w:pStyle w:val="Code"/>
        <w:rPr>
          <w:highlight w:val="white"/>
        </w:rPr>
      </w:pPr>
      <w:r w:rsidRPr="005A3D17">
        <w:rPr>
          <w:highlight w:val="white"/>
        </w:rPr>
        <w:t xml:space="preserve">    public static void InitializerializationCodeList() {</w:t>
      </w:r>
    </w:p>
    <w:p w14:paraId="484E3E3A" w14:textId="77777777" w:rsidR="00D935A0" w:rsidRPr="005A3D17" w:rsidRDefault="00D935A0" w:rsidP="005A3D17">
      <w:pPr>
        <w:pStyle w:val="Code"/>
        <w:rPr>
          <w:highlight w:val="white"/>
        </w:rPr>
      </w:pPr>
      <w:r w:rsidRPr="005A3D17">
        <w:rPr>
          <w:highlight w:val="white"/>
        </w:rPr>
        <w:t xml:space="preserve">      List&lt;AssemblyCode&gt; assemblyCodeList = new List&lt;AssemblyCode&gt;();</w:t>
      </w:r>
    </w:p>
    <w:p w14:paraId="7CB612DB"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FFE48F4" w14:textId="77777777" w:rsidR="00D935A0" w:rsidRPr="005A3D17" w:rsidRDefault="00D935A0" w:rsidP="005A3D17">
      <w:pPr>
        <w:pStyle w:val="Code"/>
        <w:rPr>
          <w:highlight w:val="white"/>
        </w:rPr>
      </w:pPr>
      <w:r w:rsidRPr="005A3D17">
        <w:rPr>
          <w:highlight w:val="white"/>
        </w:rPr>
        <w:t xml:space="preserve">                      "Initializerialize Stack Pointer");</w:t>
      </w:r>
    </w:p>
    <w:p w14:paraId="094199FA" w14:textId="77777777" w:rsidR="00D935A0" w:rsidRPr="005A3D17" w:rsidRDefault="00D935A0" w:rsidP="005A3D17">
      <w:pPr>
        <w:pStyle w:val="Code"/>
        <w:rPr>
          <w:highlight w:val="white"/>
        </w:rPr>
      </w:pPr>
      <w:r w:rsidRPr="005A3D17">
        <w:rPr>
          <w:highlight w:val="white"/>
        </w:rPr>
        <w:t xml:space="preserve">      AddAssemblyCode(assemblyCodeList, AssemblyOperator.mov,</w:t>
      </w:r>
    </w:p>
    <w:p w14:paraId="34BCBD80" w14:textId="77777777" w:rsidR="00D935A0" w:rsidRPr="005A3D17" w:rsidRDefault="00D935A0" w:rsidP="005A3D17">
      <w:pPr>
        <w:pStyle w:val="Code"/>
        <w:rPr>
          <w:highlight w:val="white"/>
        </w:rPr>
      </w:pPr>
      <w:r w:rsidRPr="005A3D17">
        <w:rPr>
          <w:highlight w:val="white"/>
        </w:rPr>
        <w:t xml:space="preserve">                 AssemblyCode.FrameRegister, LinkerWindows.StackTopName);</w:t>
      </w:r>
    </w:p>
    <w:p w14:paraId="47BE9B63" w14:textId="77777777" w:rsidR="00D935A0" w:rsidRPr="005A3D17" w:rsidRDefault="00D935A0" w:rsidP="005A3D17">
      <w:pPr>
        <w:pStyle w:val="Code"/>
        <w:rPr>
          <w:highlight w:val="white"/>
        </w:rPr>
      </w:pPr>
    </w:p>
    <w:p w14:paraId="765BEE2B" w14:textId="77777777" w:rsidR="00D935A0" w:rsidRPr="005A3D17" w:rsidRDefault="00D935A0" w:rsidP="005A3D17">
      <w:pPr>
        <w:pStyle w:val="Code"/>
        <w:rPr>
          <w:highlight w:val="white"/>
        </w:rPr>
      </w:pPr>
      <w:r w:rsidRPr="005A3D17">
        <w:rPr>
          <w:highlight w:val="white"/>
        </w:rPr>
        <w:t xml:space="preserve">      if (Start.Windows) {</w:t>
      </w:r>
    </w:p>
    <w:p w14:paraId="3FCCD338"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2FCFDEE4" w14:textId="77777777" w:rsidR="00D935A0" w:rsidRPr="005A3D17" w:rsidRDefault="00D935A0" w:rsidP="005A3D17">
      <w:pPr>
        <w:pStyle w:val="Code"/>
        <w:rPr>
          <w:highlight w:val="white"/>
        </w:rPr>
      </w:pPr>
      <w:r w:rsidRPr="005A3D17">
        <w:rPr>
          <w:highlight w:val="white"/>
        </w:rPr>
        <w:t xml:space="preserve">                        "Initializerialize Heap Pointer");</w:t>
      </w:r>
    </w:p>
    <w:p w14:paraId="54A6989C" w14:textId="77777777" w:rsidR="00D935A0" w:rsidRPr="005A3D17" w:rsidRDefault="00D935A0" w:rsidP="005A3D17">
      <w:pPr>
        <w:pStyle w:val="Code"/>
        <w:rPr>
          <w:highlight w:val="white"/>
        </w:rPr>
      </w:pPr>
      <w:r w:rsidRPr="005A3D17">
        <w:rPr>
          <w:highlight w:val="white"/>
        </w:rPr>
        <w:t xml:space="preserve">        AddAssemblyCode(assemblyCodeList, AssemblyOperator.mov_word,</w:t>
      </w:r>
    </w:p>
    <w:p w14:paraId="163972F7" w14:textId="77777777" w:rsidR="00D935A0" w:rsidRPr="005A3D17" w:rsidRDefault="00D935A0" w:rsidP="005A3D17">
      <w:pPr>
        <w:pStyle w:val="Code"/>
        <w:rPr>
          <w:highlight w:val="white"/>
        </w:rPr>
      </w:pPr>
      <w:r w:rsidRPr="005A3D17">
        <w:rPr>
          <w:highlight w:val="white"/>
        </w:rPr>
        <w:lastRenderedPageBreak/>
        <w:t xml:space="preserve">                        null, 65534, (BigInteger) 65534);</w:t>
      </w:r>
    </w:p>
    <w:p w14:paraId="34FC1C7D" w14:textId="77777777" w:rsidR="00D935A0" w:rsidRPr="005A3D17" w:rsidRDefault="00D935A0" w:rsidP="005A3D17">
      <w:pPr>
        <w:pStyle w:val="Code"/>
        <w:rPr>
          <w:highlight w:val="white"/>
        </w:rPr>
      </w:pPr>
      <w:r w:rsidRPr="005A3D17">
        <w:rPr>
          <w:highlight w:val="white"/>
        </w:rPr>
        <w:t xml:space="preserve">      }</w:t>
      </w:r>
    </w:p>
    <w:p w14:paraId="46DDA813" w14:textId="77777777" w:rsidR="00D935A0" w:rsidRPr="005A3D17" w:rsidRDefault="00D935A0" w:rsidP="005A3D17">
      <w:pPr>
        <w:pStyle w:val="Code"/>
        <w:rPr>
          <w:highlight w:val="white"/>
        </w:rPr>
      </w:pPr>
    </w:p>
    <w:p w14:paraId="4085B160" w14:textId="77777777" w:rsidR="00D935A0" w:rsidRPr="005A3D17" w:rsidRDefault="00D935A0" w:rsidP="005A3D17">
      <w:pPr>
        <w:pStyle w:val="Code"/>
        <w:rPr>
          <w:highlight w:val="white"/>
        </w:rPr>
      </w:pPr>
      <w:r w:rsidRPr="005A3D17">
        <w:rPr>
          <w:highlight w:val="white"/>
        </w:rPr>
        <w:t xml:space="preserve">      if (Start.Linux) {</w:t>
      </w:r>
    </w:p>
    <w:p w14:paraId="63F28CDC"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B12BDB8" w14:textId="77777777" w:rsidR="00D935A0" w:rsidRPr="005A3D17" w:rsidRDefault="00D935A0" w:rsidP="005A3D17">
      <w:pPr>
        <w:pStyle w:val="Code"/>
        <w:rPr>
          <w:highlight w:val="white"/>
        </w:rPr>
      </w:pPr>
      <w:r w:rsidRPr="005A3D17">
        <w:rPr>
          <w:highlight w:val="white"/>
        </w:rPr>
        <w:t xml:space="preserve">                        "Initializerialize Heap Pointer");</w:t>
      </w:r>
    </w:p>
    <w:p w14:paraId="490527F7" w14:textId="77777777" w:rsidR="00D935A0" w:rsidRPr="005A3D17" w:rsidRDefault="00D935A0" w:rsidP="005A3D17">
      <w:pPr>
        <w:pStyle w:val="Code"/>
        <w:rPr>
          <w:highlight w:val="white"/>
        </w:rPr>
      </w:pPr>
      <w:r w:rsidRPr="005A3D17">
        <w:rPr>
          <w:highlight w:val="white"/>
        </w:rPr>
        <w:t xml:space="preserve">        AddAssemblyCode(assemblyCodeList, AssemblyOperator.mov_dword,</w:t>
      </w:r>
    </w:p>
    <w:p w14:paraId="65DB0CC3" w14:textId="77777777" w:rsidR="00D935A0" w:rsidRPr="005A3D17" w:rsidRDefault="00D935A0" w:rsidP="005A3D17">
      <w:pPr>
        <w:pStyle w:val="Code"/>
        <w:rPr>
          <w:highlight w:val="white"/>
        </w:rPr>
      </w:pPr>
      <w:r w:rsidRPr="005A3D17">
        <w:rPr>
          <w:highlight w:val="white"/>
        </w:rPr>
        <w:t xml:space="preserve">                        LinkerWindows.StackTopName, 65534,</w:t>
      </w:r>
    </w:p>
    <w:p w14:paraId="1F859379" w14:textId="77777777" w:rsidR="00D935A0" w:rsidRPr="005A3D17" w:rsidRDefault="00D935A0" w:rsidP="005A3D17">
      <w:pPr>
        <w:pStyle w:val="Code"/>
        <w:rPr>
          <w:highlight w:val="white"/>
        </w:rPr>
      </w:pPr>
      <w:r w:rsidRPr="005A3D17">
        <w:rPr>
          <w:highlight w:val="white"/>
        </w:rPr>
        <w:t xml:space="preserve">                        LinkerWindows.StackTopName);</w:t>
      </w:r>
    </w:p>
    <w:p w14:paraId="62773B62" w14:textId="77777777" w:rsidR="00D935A0" w:rsidRPr="005A3D17" w:rsidRDefault="00D935A0" w:rsidP="005A3D17">
      <w:pPr>
        <w:pStyle w:val="Code"/>
        <w:rPr>
          <w:highlight w:val="white"/>
        </w:rPr>
      </w:pPr>
      <w:r w:rsidRPr="005A3D17">
        <w:rPr>
          <w:highlight w:val="white"/>
        </w:rPr>
        <w:t xml:space="preserve">        AddAssemblyCode(assemblyCodeList, AssemblyOperator.add_dword,</w:t>
      </w:r>
    </w:p>
    <w:p w14:paraId="132E01CF" w14:textId="77777777" w:rsidR="00D935A0" w:rsidRPr="005A3D17" w:rsidRDefault="00D935A0" w:rsidP="005A3D17">
      <w:pPr>
        <w:pStyle w:val="Code"/>
        <w:rPr>
          <w:highlight w:val="white"/>
        </w:rPr>
      </w:pPr>
      <w:r w:rsidRPr="005A3D17">
        <w:rPr>
          <w:highlight w:val="white"/>
        </w:rPr>
        <w:t xml:space="preserve">                        LinkerWindows.StackTopName, 65534,</w:t>
      </w:r>
    </w:p>
    <w:p w14:paraId="6708288E" w14:textId="77777777" w:rsidR="00D935A0" w:rsidRPr="005A3D17" w:rsidRDefault="00D935A0" w:rsidP="005A3D17">
      <w:pPr>
        <w:pStyle w:val="Code"/>
        <w:rPr>
          <w:highlight w:val="white"/>
        </w:rPr>
      </w:pPr>
      <w:r w:rsidRPr="005A3D17">
        <w:rPr>
          <w:highlight w:val="white"/>
        </w:rPr>
        <w:t xml:space="preserve">                        (BigInteger) 65534);</w:t>
      </w:r>
    </w:p>
    <w:p w14:paraId="3F08BEEE" w14:textId="77777777" w:rsidR="00D935A0" w:rsidRPr="005A3D17" w:rsidRDefault="00D935A0" w:rsidP="005A3D17">
      <w:pPr>
        <w:pStyle w:val="Code"/>
        <w:rPr>
          <w:highlight w:val="white"/>
        </w:rPr>
      </w:pPr>
      <w:r w:rsidRPr="005A3D17">
        <w:rPr>
          <w:highlight w:val="white"/>
        </w:rPr>
        <w:t xml:space="preserve">      }</w:t>
      </w:r>
    </w:p>
    <w:p w14:paraId="4D918727" w14:textId="77777777" w:rsidR="00D935A0" w:rsidRPr="005A3D17" w:rsidRDefault="00D935A0" w:rsidP="005A3D17">
      <w:pPr>
        <w:pStyle w:val="Code"/>
        <w:rPr>
          <w:highlight w:val="white"/>
        </w:rPr>
      </w:pPr>
    </w:p>
    <w:p w14:paraId="62FAC313"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115582DC" w14:textId="77777777" w:rsidR="00857FA1" w:rsidRDefault="00D935A0" w:rsidP="005A3D17">
      <w:pPr>
        <w:pStyle w:val="Code"/>
        <w:rPr>
          <w:highlight w:val="white"/>
        </w:rPr>
      </w:pPr>
      <w:r w:rsidRPr="005A3D17">
        <w:rPr>
          <w:highlight w:val="white"/>
        </w:rPr>
        <w:t xml:space="preserve">                      "Initializerialize FPU Control Word, truncate mode </w:t>
      </w:r>
      <w:r w:rsidR="00857FA1">
        <w:rPr>
          <w:highlight w:val="white"/>
        </w:rPr>
        <w:t>" +</w:t>
      </w:r>
    </w:p>
    <w:p w14:paraId="491A9CEC" w14:textId="7BE3CA9C" w:rsidR="00D935A0" w:rsidRPr="005A3D17" w:rsidRDefault="00857FA1" w:rsidP="005A3D17">
      <w:pPr>
        <w:pStyle w:val="Code"/>
        <w:rPr>
          <w:highlight w:val="white"/>
        </w:rPr>
      </w:pPr>
      <w:r>
        <w:rPr>
          <w:highlight w:val="white"/>
        </w:rPr>
        <w:t xml:space="preserve">                      "</w:t>
      </w:r>
      <w:r w:rsidR="00D935A0" w:rsidRPr="005A3D17">
        <w:rPr>
          <w:highlight w:val="white"/>
        </w:rPr>
        <w:t>=&gt; set bit 10 and 11.");</w:t>
      </w:r>
    </w:p>
    <w:p w14:paraId="1D02EE97" w14:textId="77777777" w:rsidR="00D935A0" w:rsidRPr="005A3D17" w:rsidRDefault="00D935A0" w:rsidP="005A3D17">
      <w:pPr>
        <w:pStyle w:val="Code"/>
        <w:rPr>
          <w:highlight w:val="white"/>
        </w:rPr>
      </w:pPr>
      <w:r w:rsidRPr="005A3D17">
        <w:rPr>
          <w:highlight w:val="white"/>
        </w:rPr>
        <w:t xml:space="preserve">      AddAssemblyCode(assemblyCodeList, AssemblyOperator.fstcw,</w:t>
      </w:r>
    </w:p>
    <w:p w14:paraId="1487DD11" w14:textId="77777777" w:rsidR="00D935A0" w:rsidRPr="005A3D17" w:rsidRDefault="00D935A0" w:rsidP="005A3D17">
      <w:pPr>
        <w:pStyle w:val="Code"/>
        <w:rPr>
          <w:highlight w:val="white"/>
        </w:rPr>
      </w:pPr>
      <w:r w:rsidRPr="005A3D17">
        <w:rPr>
          <w:highlight w:val="white"/>
        </w:rPr>
        <w:t xml:space="preserve">                      AssemblyCode.FrameRegister, 0);</w:t>
      </w:r>
    </w:p>
    <w:p w14:paraId="3B389038" w14:textId="77777777" w:rsidR="00D935A0" w:rsidRPr="005A3D17" w:rsidRDefault="00D935A0" w:rsidP="005A3D17">
      <w:pPr>
        <w:pStyle w:val="Code"/>
        <w:rPr>
          <w:highlight w:val="white"/>
        </w:rPr>
      </w:pPr>
      <w:r w:rsidRPr="005A3D17">
        <w:rPr>
          <w:highlight w:val="white"/>
        </w:rPr>
        <w:t xml:space="preserve">      AddAssemblyCode(assemblyCodeList, AssemblyOperator.or_word,</w:t>
      </w:r>
    </w:p>
    <w:p w14:paraId="04019348" w14:textId="70235793" w:rsidR="00D935A0" w:rsidRPr="005A3D17" w:rsidRDefault="00D935A0" w:rsidP="005A3D17">
      <w:pPr>
        <w:pStyle w:val="Code"/>
        <w:rPr>
          <w:highlight w:val="white"/>
        </w:rPr>
      </w:pPr>
      <w:r w:rsidRPr="005A3D17">
        <w:rPr>
          <w:highlight w:val="white"/>
        </w:rPr>
        <w:t xml:space="preserve">                      AssemblyCode.FrameRegister, 0, </w:t>
      </w:r>
      <w:r w:rsidR="008B0F59">
        <w:rPr>
          <w:highlight w:val="white"/>
        </w:rPr>
        <w:t>(BigInteger) 0x0C00</w:t>
      </w:r>
      <w:r w:rsidRPr="005A3D17">
        <w:rPr>
          <w:highlight w:val="white"/>
        </w:rPr>
        <w:t>);</w:t>
      </w:r>
    </w:p>
    <w:p w14:paraId="4B7BE9F4" w14:textId="77777777" w:rsidR="00D935A0" w:rsidRPr="005A3D17" w:rsidRDefault="00D935A0" w:rsidP="005A3D17">
      <w:pPr>
        <w:pStyle w:val="Code"/>
        <w:rPr>
          <w:highlight w:val="white"/>
        </w:rPr>
      </w:pPr>
      <w:r w:rsidRPr="005A3D17">
        <w:rPr>
          <w:highlight w:val="white"/>
        </w:rPr>
        <w:t xml:space="preserve">      AddAssemblyCode(assemblyCodeList, AssemblyOperator.fldcw,</w:t>
      </w:r>
    </w:p>
    <w:p w14:paraId="6BCB0357" w14:textId="77777777" w:rsidR="00D935A0" w:rsidRPr="005A3D17" w:rsidRDefault="00D935A0" w:rsidP="005A3D17">
      <w:pPr>
        <w:pStyle w:val="Code"/>
        <w:rPr>
          <w:highlight w:val="white"/>
        </w:rPr>
      </w:pPr>
      <w:r w:rsidRPr="005A3D17">
        <w:rPr>
          <w:highlight w:val="white"/>
        </w:rPr>
        <w:t xml:space="preserve">                      AssemblyCode.FrameRegister, 0);</w:t>
      </w:r>
    </w:p>
    <w:p w14:paraId="664C084E" w14:textId="77777777" w:rsidR="00D935A0" w:rsidRPr="005A3D17" w:rsidRDefault="00D935A0" w:rsidP="005A3D17">
      <w:pPr>
        <w:pStyle w:val="Code"/>
        <w:rPr>
          <w:highlight w:val="white"/>
        </w:rPr>
      </w:pPr>
    </w:p>
    <w:p w14:paraId="0DE7812A" w14:textId="77777777" w:rsidR="00D935A0" w:rsidRPr="005A3D17" w:rsidRDefault="00D935A0" w:rsidP="005A3D17">
      <w:pPr>
        <w:pStyle w:val="Code"/>
        <w:rPr>
          <w:highlight w:val="white"/>
        </w:rPr>
      </w:pPr>
      <w:r w:rsidRPr="005A3D17">
        <w:rPr>
          <w:highlight w:val="white"/>
        </w:rPr>
        <w:t xml:space="preserve">      if (Start.Windows) {</w:t>
      </w:r>
    </w:p>
    <w:p w14:paraId="0552E029" w14:textId="77777777" w:rsidR="00D935A0" w:rsidRPr="005A3D17" w:rsidRDefault="00D935A0" w:rsidP="005A3D17">
      <w:pPr>
        <w:pStyle w:val="Code"/>
        <w:rPr>
          <w:highlight w:val="white"/>
        </w:rPr>
      </w:pPr>
      <w:r w:rsidRPr="005A3D17">
        <w:rPr>
          <w:highlight w:val="white"/>
        </w:rPr>
        <w:t xml:space="preserve">        List&lt;byte&gt; byteList = new List&lt;byte&gt;();</w:t>
      </w:r>
    </w:p>
    <w:p w14:paraId="576E2556" w14:textId="77777777" w:rsidR="00D935A0" w:rsidRPr="005A3D17" w:rsidRDefault="00D935A0" w:rsidP="005A3D17">
      <w:pPr>
        <w:pStyle w:val="Code"/>
        <w:rPr>
          <w:highlight w:val="white"/>
        </w:rPr>
      </w:pPr>
      <w:r w:rsidRPr="005A3D17">
        <w:rPr>
          <w:highlight w:val="white"/>
        </w:rPr>
        <w:t xml:space="preserve">        IDictionary&lt;int, string&gt; accessMap = new Dictionary&lt;int, string&gt;();</w:t>
      </w:r>
    </w:p>
    <w:p w14:paraId="379B4708" w14:textId="77777777" w:rsidR="00D935A0" w:rsidRPr="005A3D17" w:rsidRDefault="00D935A0" w:rsidP="005A3D17">
      <w:pPr>
        <w:pStyle w:val="Code"/>
        <w:rPr>
          <w:highlight w:val="white"/>
        </w:rPr>
      </w:pPr>
      <w:r w:rsidRPr="005A3D17">
        <w:rPr>
          <w:highlight w:val="white"/>
        </w:rPr>
        <w:t xml:space="preserve">        IDictionary&lt;int, string&gt; callMap = new Dictionary&lt;int, string&gt;();</w:t>
      </w:r>
    </w:p>
    <w:p w14:paraId="5B00E23C" w14:textId="77777777" w:rsidR="00D935A0" w:rsidRPr="00D935A0" w:rsidRDefault="00D935A0" w:rsidP="00D935A0">
      <w:pPr>
        <w:pStyle w:val="Code"/>
        <w:rPr>
          <w:highlight w:val="white"/>
        </w:rPr>
      </w:pPr>
      <w:r w:rsidRPr="00D935A0">
        <w:rPr>
          <w:highlight w:val="white"/>
        </w:rPr>
        <w:t xml:space="preserve">        ISet&lt;int&gt; returnSet = new HashSet&lt;int&gt;();</w:t>
      </w:r>
    </w:p>
    <w:p w14:paraId="4BF3F9F4" w14:textId="77777777" w:rsidR="00D935A0" w:rsidRPr="00D935A0" w:rsidRDefault="00D935A0" w:rsidP="00D935A0">
      <w:pPr>
        <w:pStyle w:val="Code"/>
        <w:rPr>
          <w:highlight w:val="white"/>
        </w:rPr>
      </w:pPr>
      <w:r w:rsidRPr="00D935A0">
        <w:rPr>
          <w:highlight w:val="white"/>
        </w:rPr>
        <w:t xml:space="preserve">        AssemblyCodeGenerator.GenerateTargetWindows(assemblyCodeList,</w:t>
      </w:r>
    </w:p>
    <w:p w14:paraId="69C8DD87" w14:textId="77777777" w:rsidR="00D935A0" w:rsidRPr="00D935A0" w:rsidRDefault="00D935A0" w:rsidP="00D935A0">
      <w:pPr>
        <w:pStyle w:val="Code"/>
        <w:rPr>
          <w:highlight w:val="white"/>
        </w:rPr>
      </w:pPr>
      <w:r w:rsidRPr="00D935A0">
        <w:rPr>
          <w:highlight w:val="white"/>
        </w:rPr>
        <w:t xml:space="preserve">                              byteList, accessMap, callMap, returnSet);</w:t>
      </w:r>
    </w:p>
    <w:p w14:paraId="59E786B7" w14:textId="77777777" w:rsidR="00D935A0" w:rsidRPr="00D935A0" w:rsidRDefault="00D935A0" w:rsidP="00D935A0">
      <w:pPr>
        <w:pStyle w:val="Code"/>
        <w:rPr>
          <w:highlight w:val="white"/>
        </w:rPr>
      </w:pPr>
      <w:r w:rsidRPr="00D935A0">
        <w:rPr>
          <w:highlight w:val="white"/>
        </w:rPr>
        <w:t xml:space="preserve">        StaticSymbol staticSymbol =</w:t>
      </w:r>
    </w:p>
    <w:p w14:paraId="18266D44" w14:textId="77777777" w:rsidR="00AF6508" w:rsidRDefault="00D935A0" w:rsidP="00D935A0">
      <w:pPr>
        <w:pStyle w:val="Code"/>
        <w:rPr>
          <w:highlight w:val="white"/>
        </w:rPr>
      </w:pPr>
      <w:r w:rsidRPr="00D935A0">
        <w:rPr>
          <w:highlight w:val="white"/>
        </w:rPr>
        <w:t xml:space="preserve">          new StaticSymbolWindows(AssemblyCodeGenerator.InitializerName,</w:t>
      </w:r>
    </w:p>
    <w:p w14:paraId="76528BBA" w14:textId="1B968109" w:rsidR="00D935A0" w:rsidRPr="00D935A0" w:rsidRDefault="00AF6508" w:rsidP="00D935A0">
      <w:pPr>
        <w:pStyle w:val="Code"/>
        <w:rPr>
          <w:highlight w:val="white"/>
        </w:rPr>
      </w:pPr>
      <w:r>
        <w:rPr>
          <w:highlight w:val="white"/>
        </w:rPr>
        <w:t xml:space="preserve">                                 </w:t>
      </w:r>
      <w:r w:rsidR="00D935A0" w:rsidRPr="00D935A0">
        <w:rPr>
          <w:highlight w:val="white"/>
        </w:rPr>
        <w:t xml:space="preserve"> byteList,</w:t>
      </w:r>
      <w:r>
        <w:rPr>
          <w:highlight w:val="white"/>
        </w:rPr>
        <w:t xml:space="preserve"> </w:t>
      </w:r>
      <w:r w:rsidR="00D935A0" w:rsidRPr="00D935A0">
        <w:rPr>
          <w:highlight w:val="white"/>
        </w:rPr>
        <w:t>accessMap, callMap, returnSet);</w:t>
      </w:r>
    </w:p>
    <w:p w14:paraId="57C75F85" w14:textId="77777777" w:rsidR="00D935A0" w:rsidRPr="00D935A0" w:rsidRDefault="00D935A0" w:rsidP="00D935A0">
      <w:pPr>
        <w:pStyle w:val="Code"/>
        <w:rPr>
          <w:highlight w:val="white"/>
        </w:rPr>
      </w:pPr>
      <w:r w:rsidRPr="00D935A0">
        <w:rPr>
          <w:highlight w:val="white"/>
        </w:rPr>
        <w:t xml:space="preserve">        SymbolTable.StaticSet.Add(staticSymbol);</w:t>
      </w:r>
    </w:p>
    <w:p w14:paraId="16A86263" w14:textId="77777777" w:rsidR="00D935A0" w:rsidRPr="00D935A0" w:rsidRDefault="00D935A0" w:rsidP="00D935A0">
      <w:pPr>
        <w:pStyle w:val="Code"/>
        <w:rPr>
          <w:highlight w:val="white"/>
        </w:rPr>
      </w:pPr>
      <w:r w:rsidRPr="00D935A0">
        <w:rPr>
          <w:highlight w:val="white"/>
        </w:rPr>
        <w:t xml:space="preserve">      }</w:t>
      </w:r>
    </w:p>
    <w:p w14:paraId="54D3271C" w14:textId="77777777" w:rsidR="00D935A0" w:rsidRPr="00D935A0" w:rsidRDefault="00D935A0" w:rsidP="00D935A0">
      <w:pPr>
        <w:pStyle w:val="Code"/>
        <w:rPr>
          <w:highlight w:val="white"/>
        </w:rPr>
      </w:pPr>
    </w:p>
    <w:p w14:paraId="43905163" w14:textId="77777777" w:rsidR="00D935A0" w:rsidRPr="00D935A0" w:rsidRDefault="00D935A0" w:rsidP="00D935A0">
      <w:pPr>
        <w:pStyle w:val="Code"/>
        <w:rPr>
          <w:highlight w:val="white"/>
        </w:rPr>
      </w:pPr>
      <w:r w:rsidRPr="00D935A0">
        <w:rPr>
          <w:highlight w:val="white"/>
        </w:rPr>
        <w:t xml:space="preserve">      if (Start.Linux) {</w:t>
      </w:r>
    </w:p>
    <w:p w14:paraId="128F123E"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15BB8EBF"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575FEE08"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63B8F09" w14:textId="77777777" w:rsidR="00D935A0" w:rsidRPr="00D935A0" w:rsidRDefault="00D935A0" w:rsidP="00D935A0">
      <w:pPr>
        <w:pStyle w:val="Code"/>
        <w:rPr>
          <w:highlight w:val="white"/>
        </w:rPr>
      </w:pPr>
      <w:r w:rsidRPr="00D935A0">
        <w:rPr>
          <w:highlight w:val="white"/>
        </w:rPr>
        <w:t xml:space="preserve">        //GenerateStaticInitializerLinux.TextList</w:t>
      </w:r>
    </w:p>
    <w:p w14:paraId="05EB15DA" w14:textId="77777777" w:rsidR="00D935A0" w:rsidRPr="00D935A0" w:rsidRDefault="00D935A0" w:rsidP="00D935A0">
      <w:pPr>
        <w:pStyle w:val="Code"/>
        <w:rPr>
          <w:highlight w:val="white"/>
        </w:rPr>
      </w:pPr>
      <w:r w:rsidRPr="00D935A0">
        <w:rPr>
          <w:highlight w:val="white"/>
        </w:rPr>
        <w:t xml:space="preserve">        //                         (assemblyCodeList, textList, externSet);</w:t>
      </w:r>
    </w:p>
    <w:p w14:paraId="26B20DE9" w14:textId="77777777" w:rsidR="00D935A0" w:rsidRPr="00D935A0" w:rsidRDefault="00D935A0" w:rsidP="00D935A0">
      <w:pPr>
        <w:pStyle w:val="Code"/>
        <w:rPr>
          <w:highlight w:val="white"/>
        </w:rPr>
      </w:pPr>
      <w:r w:rsidRPr="00D935A0">
        <w:rPr>
          <w:highlight w:val="white"/>
        </w:rPr>
        <w:t xml:space="preserve">        SymbolTable.StaticSet.Add(new StaticSymbolLinux</w:t>
      </w:r>
    </w:p>
    <w:p w14:paraId="090DE5AA" w14:textId="77777777" w:rsidR="00614B16" w:rsidRDefault="00D935A0" w:rsidP="00D935A0">
      <w:pPr>
        <w:pStyle w:val="Code"/>
        <w:rPr>
          <w:highlight w:val="white"/>
        </w:rPr>
      </w:pPr>
      <w:r w:rsidRPr="00D935A0">
        <w:rPr>
          <w:highlight w:val="white"/>
        </w:rPr>
        <w:t xml:space="preserve">       (StaticSymbolLinux.TextOrData.Text,</w:t>
      </w:r>
    </w:p>
    <w:p w14:paraId="17CC6296" w14:textId="5FD46277" w:rsidR="00D935A0" w:rsidRPr="00D935A0" w:rsidRDefault="00614B16" w:rsidP="00D935A0">
      <w:pPr>
        <w:pStyle w:val="Code"/>
        <w:rPr>
          <w:highlight w:val="white"/>
        </w:rPr>
      </w:pPr>
      <w:r>
        <w:rPr>
          <w:highlight w:val="white"/>
        </w:rPr>
        <w:t xml:space="preserve">       </w:t>
      </w:r>
      <w:r w:rsidR="00D935A0" w:rsidRPr="00D935A0">
        <w:rPr>
          <w:highlight w:val="white"/>
        </w:rPr>
        <w:t xml:space="preserve"> AssemblyCodeGenerator.InitializerName, textList, externSet));</w:t>
      </w:r>
    </w:p>
    <w:p w14:paraId="16EEDE26" w14:textId="77777777" w:rsidR="00D935A0" w:rsidRPr="00D935A0" w:rsidRDefault="00D935A0" w:rsidP="00D935A0">
      <w:pPr>
        <w:pStyle w:val="Code"/>
        <w:rPr>
          <w:highlight w:val="white"/>
        </w:rPr>
      </w:pPr>
      <w:r w:rsidRPr="00D935A0">
        <w:rPr>
          <w:highlight w:val="white"/>
        </w:rPr>
        <w:t xml:space="preserve">      }</w:t>
      </w:r>
    </w:p>
    <w:p w14:paraId="64CD207C" w14:textId="77777777" w:rsidR="00D935A0" w:rsidRPr="00D935A0" w:rsidRDefault="00D935A0" w:rsidP="00D935A0">
      <w:pPr>
        <w:pStyle w:val="Code"/>
        <w:rPr>
          <w:highlight w:val="white"/>
        </w:rPr>
      </w:pPr>
      <w:r w:rsidRPr="00D935A0">
        <w:rPr>
          <w:highlight w:val="white"/>
        </w:rPr>
        <w:t xml:space="preserve">    }</w:t>
      </w:r>
    </w:p>
    <w:p w14:paraId="2C64163B" w14:textId="77777777" w:rsidR="00D935A0" w:rsidRPr="00D935A0" w:rsidRDefault="00D935A0" w:rsidP="00D935A0">
      <w:pPr>
        <w:pStyle w:val="Code"/>
        <w:rPr>
          <w:highlight w:val="white"/>
        </w:rPr>
      </w:pPr>
    </w:p>
    <w:p w14:paraId="16B59F77" w14:textId="77777777" w:rsidR="00D935A0" w:rsidRPr="00D935A0" w:rsidRDefault="00D935A0" w:rsidP="00D935A0">
      <w:pPr>
        <w:pStyle w:val="Code"/>
        <w:rPr>
          <w:highlight w:val="white"/>
        </w:rPr>
      </w:pPr>
      <w:r w:rsidRPr="00D935A0">
        <w:rPr>
          <w:highlight w:val="white"/>
        </w:rPr>
        <w:t xml:space="preserve">    public static void ArgumentCodeList() {</w:t>
      </w:r>
    </w:p>
    <w:p w14:paraId="50B35D63" w14:textId="77777777" w:rsidR="00D935A0" w:rsidRPr="00D935A0" w:rsidRDefault="00D935A0" w:rsidP="00D935A0">
      <w:pPr>
        <w:pStyle w:val="Code"/>
        <w:rPr>
          <w:highlight w:val="white"/>
        </w:rPr>
      </w:pPr>
      <w:r w:rsidRPr="00D935A0">
        <w:rPr>
          <w:highlight w:val="white"/>
        </w:rPr>
        <w:t xml:space="preserve">      List&lt;AssemblyCode&gt; assemblyCodeList = new List&lt;AssemblyCode&gt;();</w:t>
      </w:r>
    </w:p>
    <w:p w14:paraId="0C1291E9" w14:textId="77777777" w:rsidR="00D935A0" w:rsidRPr="00D935A0" w:rsidRDefault="00D935A0" w:rsidP="00D935A0">
      <w:pPr>
        <w:pStyle w:val="Code"/>
        <w:rPr>
          <w:highlight w:val="white"/>
        </w:rPr>
      </w:pPr>
    </w:p>
    <w:p w14:paraId="3F743D2F" w14:textId="77777777" w:rsidR="00D935A0" w:rsidRPr="00D935A0" w:rsidRDefault="00D935A0" w:rsidP="00D935A0">
      <w:pPr>
        <w:pStyle w:val="Code"/>
        <w:rPr>
          <w:highlight w:val="white"/>
        </w:rPr>
      </w:pPr>
      <w:r w:rsidRPr="00D935A0">
        <w:rPr>
          <w:highlight w:val="white"/>
        </w:rPr>
        <w:t xml:space="preserve">      if (Start.Windows) {</w:t>
      </w:r>
    </w:p>
    <w:p w14:paraId="3BA1ABC7" w14:textId="77777777" w:rsidR="00B44D9E" w:rsidRDefault="00D935A0" w:rsidP="00D935A0">
      <w:pPr>
        <w:pStyle w:val="Code"/>
        <w:rPr>
          <w:highlight w:val="white"/>
        </w:rPr>
      </w:pPr>
      <w:r w:rsidRPr="00D935A0">
        <w:rPr>
          <w:highlight w:val="white"/>
        </w:rPr>
        <w:t xml:space="preserve">        AddAssemblyCode(assemblyCodeList, AssemblyOperator.mov,</w:t>
      </w:r>
    </w:p>
    <w:p w14:paraId="695C0DFC" w14:textId="51CADE5C" w:rsidR="00D935A0" w:rsidRPr="00D935A0" w:rsidRDefault="00B44D9E" w:rsidP="00D935A0">
      <w:pPr>
        <w:pStyle w:val="Code"/>
        <w:rPr>
          <w:highlight w:val="white"/>
        </w:rPr>
      </w:pPr>
      <w:r>
        <w:rPr>
          <w:highlight w:val="white"/>
        </w:rPr>
        <w:t xml:space="preserve">                       </w:t>
      </w:r>
      <w:r w:rsidR="00D935A0" w:rsidRPr="00D935A0">
        <w:rPr>
          <w:highlight w:val="white"/>
        </w:rPr>
        <w:t xml:space="preserve"> Register.si, Register.bp);</w:t>
      </w:r>
    </w:p>
    <w:p w14:paraId="635D789B" w14:textId="77777777" w:rsidR="00717305" w:rsidRDefault="00D935A0" w:rsidP="00D935A0">
      <w:pPr>
        <w:pStyle w:val="Code"/>
        <w:rPr>
          <w:highlight w:val="white"/>
        </w:rPr>
      </w:pPr>
      <w:r w:rsidRPr="00D935A0">
        <w:rPr>
          <w:highlight w:val="white"/>
        </w:rPr>
        <w:t xml:space="preserve">        AddAssemblyCode(assemblyCodeList, AssemblyOperator.mov_word,</w:t>
      </w:r>
    </w:p>
    <w:p w14:paraId="0B917B8E" w14:textId="2FE26B0D"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0, AssemblyCodeGenerator.PathName);</w:t>
      </w:r>
    </w:p>
    <w:p w14:paraId="36B81A32" w14:textId="77777777" w:rsidR="00717305" w:rsidRDefault="00D935A0" w:rsidP="00D935A0">
      <w:pPr>
        <w:pStyle w:val="Code"/>
        <w:rPr>
          <w:highlight w:val="white"/>
        </w:rPr>
      </w:pPr>
      <w:r w:rsidRPr="00D935A0">
        <w:rPr>
          <w:highlight w:val="white"/>
        </w:rPr>
        <w:lastRenderedPageBreak/>
        <w:t xml:space="preserve">        AddAssemblyCode(assemblyCodeList, AssemblyOperator.add,</w:t>
      </w:r>
    </w:p>
    <w:p w14:paraId="673DA57D" w14:textId="49075AAA"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BigInteger) 2);</w:t>
      </w:r>
    </w:p>
    <w:p w14:paraId="14C4574C" w14:textId="77777777" w:rsidR="00717305" w:rsidRDefault="00D935A0" w:rsidP="00D935A0">
      <w:pPr>
        <w:pStyle w:val="Code"/>
        <w:rPr>
          <w:highlight w:val="white"/>
        </w:rPr>
      </w:pPr>
      <w:r w:rsidRPr="00D935A0">
        <w:rPr>
          <w:highlight w:val="white"/>
        </w:rPr>
        <w:t xml:space="preserve">        AddAssemblyCode(assemblyCodeList, AssemblyOperator.mov,</w:t>
      </w:r>
    </w:p>
    <w:p w14:paraId="4302A160" w14:textId="10BE96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ax, BigInteger</w:t>
      </w:r>
      <w:r>
        <w:rPr>
          <w:highlight w:val="white"/>
        </w:rPr>
        <w:t>.One</w:t>
      </w:r>
      <w:r w:rsidR="00D935A0" w:rsidRPr="00D935A0">
        <w:rPr>
          <w:highlight w:val="white"/>
        </w:rPr>
        <w:t>);</w:t>
      </w:r>
    </w:p>
    <w:p w14:paraId="5AF4A92E" w14:textId="77777777" w:rsidR="00717305" w:rsidRDefault="00D935A0" w:rsidP="00D935A0">
      <w:pPr>
        <w:pStyle w:val="Code"/>
        <w:rPr>
          <w:highlight w:val="white"/>
        </w:rPr>
      </w:pPr>
      <w:r w:rsidRPr="00D935A0">
        <w:rPr>
          <w:highlight w:val="white"/>
        </w:rPr>
        <w:t xml:space="preserve">        AddAssemblyCode(assemblyCodeList, AssemblyOperator.mov,</w:t>
      </w:r>
    </w:p>
    <w:p w14:paraId="56F5A81B" w14:textId="4B8BC53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w:t>
      </w:r>
      <w:r w:rsidR="008B0F59">
        <w:rPr>
          <w:highlight w:val="white"/>
        </w:rPr>
        <w:t>(BigInteger) 129</w:t>
      </w:r>
      <w:r w:rsidR="00D935A0" w:rsidRPr="00D935A0">
        <w:rPr>
          <w:highlight w:val="white"/>
        </w:rPr>
        <w:t>);</w:t>
      </w:r>
    </w:p>
    <w:p w14:paraId="293EF18C" w14:textId="77777777" w:rsidR="00D935A0" w:rsidRPr="00D935A0" w:rsidRDefault="00D935A0" w:rsidP="00D935A0">
      <w:pPr>
        <w:pStyle w:val="Code"/>
        <w:rPr>
          <w:highlight w:val="white"/>
        </w:rPr>
      </w:pPr>
    </w:p>
    <w:p w14:paraId="695FE364" w14:textId="77777777" w:rsidR="00717305" w:rsidRDefault="00D935A0" w:rsidP="00D935A0">
      <w:pPr>
        <w:pStyle w:val="Code"/>
        <w:rPr>
          <w:highlight w:val="white"/>
        </w:rPr>
      </w:pPr>
      <w:r w:rsidRPr="00D935A0">
        <w:rPr>
          <w:highlight w:val="white"/>
        </w:rPr>
        <w:t xml:space="preserve">        AddAssemblyCode(assemblyCodeList, AssemblyOperator.cmp_byte,</w:t>
      </w:r>
    </w:p>
    <w:p w14:paraId="6EC54440" w14:textId="0C6F95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BigInteger) 32);</w:t>
      </w:r>
    </w:p>
    <w:p w14:paraId="1D73B846" w14:textId="77777777" w:rsidR="00717305" w:rsidRDefault="00D935A0" w:rsidP="00D935A0">
      <w:pPr>
        <w:pStyle w:val="Code"/>
        <w:rPr>
          <w:highlight w:val="white"/>
        </w:rPr>
      </w:pPr>
      <w:r w:rsidRPr="00D935A0">
        <w:rPr>
          <w:highlight w:val="white"/>
        </w:rPr>
        <w:t xml:space="preserve">        AddAssemblyCode(assemblyCodeList, AssemblyOperator.je,</w:t>
      </w:r>
    </w:p>
    <w:p w14:paraId="20D83487" w14:textId="37F2438D"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46150FF8" w14:textId="77777777" w:rsidR="00717305" w:rsidRDefault="00D935A0" w:rsidP="00D935A0">
      <w:pPr>
        <w:pStyle w:val="Code"/>
        <w:rPr>
          <w:highlight w:val="white"/>
        </w:rPr>
      </w:pPr>
      <w:r w:rsidRPr="00D935A0">
        <w:rPr>
          <w:highlight w:val="white"/>
        </w:rPr>
        <w:t xml:space="preserve">        AddAssemblyCode(assemblyCodeList, AssemblyOperator.cmp_byte,</w:t>
      </w:r>
    </w:p>
    <w:p w14:paraId="2163DA77" w14:textId="18F31613"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w:t>
      </w:r>
      <w:r w:rsidR="008B0F59">
        <w:rPr>
          <w:highlight w:val="white"/>
        </w:rPr>
        <w:t>(BigInteger) 13</w:t>
      </w:r>
      <w:r w:rsidR="00D935A0" w:rsidRPr="00D935A0">
        <w:rPr>
          <w:highlight w:val="white"/>
        </w:rPr>
        <w:t>);</w:t>
      </w:r>
    </w:p>
    <w:p w14:paraId="01A53BFA" w14:textId="77777777" w:rsidR="00717305" w:rsidRDefault="00D935A0" w:rsidP="00D935A0">
      <w:pPr>
        <w:pStyle w:val="Code"/>
        <w:rPr>
          <w:highlight w:val="white"/>
        </w:rPr>
      </w:pPr>
      <w:r w:rsidRPr="00D935A0">
        <w:rPr>
          <w:highlight w:val="white"/>
        </w:rPr>
        <w:t xml:space="preserve">        AddAssemblyCode(assemblyCodeList, AssemblyOperator.je,</w:t>
      </w:r>
    </w:p>
    <w:p w14:paraId="0EC0BC48" w14:textId="7E5C3B81"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13);</w:t>
      </w:r>
    </w:p>
    <w:p w14:paraId="1303E0B7"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13156C91" w14:textId="77777777" w:rsidR="00717305" w:rsidRDefault="00D935A0" w:rsidP="00D935A0">
      <w:pPr>
        <w:pStyle w:val="Code"/>
        <w:rPr>
          <w:highlight w:val="white"/>
        </w:rPr>
      </w:pPr>
      <w:r w:rsidRPr="00D935A0">
        <w:rPr>
          <w:highlight w:val="white"/>
        </w:rPr>
        <w:t xml:space="preserve">        AddAssemblyCode(assemblyCodeList, AssemblyOperator.jmp,</w:t>
      </w:r>
    </w:p>
    <w:p w14:paraId="16D075B2" w14:textId="4C340F50"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563FDD64" w14:textId="77777777" w:rsidR="00D935A0" w:rsidRPr="00D935A0" w:rsidRDefault="00D935A0" w:rsidP="00D935A0">
      <w:pPr>
        <w:pStyle w:val="Code"/>
        <w:rPr>
          <w:highlight w:val="white"/>
        </w:rPr>
      </w:pPr>
    </w:p>
    <w:p w14:paraId="42998D83" w14:textId="77777777" w:rsidR="007E7541" w:rsidRDefault="00D935A0" w:rsidP="00D935A0">
      <w:pPr>
        <w:pStyle w:val="Code"/>
        <w:rPr>
          <w:highlight w:val="white"/>
        </w:rPr>
      </w:pPr>
      <w:r w:rsidRPr="00D935A0">
        <w:rPr>
          <w:highlight w:val="white"/>
        </w:rPr>
        <w:t xml:space="preserve">        AddAssemblyCode(assemblyCodeList, AssemblyOperator.cmp,</w:t>
      </w:r>
    </w:p>
    <w:p w14:paraId="6B1D3A37" w14:textId="02796235" w:rsidR="00D935A0" w:rsidRPr="00D935A0" w:rsidRDefault="007E7541" w:rsidP="00D935A0">
      <w:pPr>
        <w:pStyle w:val="Code"/>
        <w:rPr>
          <w:highlight w:val="white"/>
        </w:rPr>
      </w:pPr>
      <w:r>
        <w:rPr>
          <w:highlight w:val="white"/>
        </w:rPr>
        <w:t xml:space="preserve">                       </w:t>
      </w:r>
      <w:r w:rsidR="00D935A0" w:rsidRPr="00D935A0">
        <w:rPr>
          <w:highlight w:val="white"/>
        </w:rPr>
        <w:t xml:space="preserve"> Register.ax, </w:t>
      </w:r>
      <w:r>
        <w:rPr>
          <w:highlight w:val="white"/>
        </w:rPr>
        <w:t>BigInteger.One</w:t>
      </w:r>
      <w:r w:rsidR="00D935A0" w:rsidRPr="00D935A0">
        <w:rPr>
          <w:highlight w:val="white"/>
        </w:rPr>
        <w:t>);</w:t>
      </w:r>
    </w:p>
    <w:p w14:paraId="56D839F8" w14:textId="77777777" w:rsidR="008B0F59" w:rsidRDefault="00D935A0" w:rsidP="00D935A0">
      <w:pPr>
        <w:pStyle w:val="Code"/>
        <w:rPr>
          <w:highlight w:val="white"/>
        </w:rPr>
      </w:pPr>
      <w:r w:rsidRPr="00D935A0">
        <w:rPr>
          <w:highlight w:val="white"/>
        </w:rPr>
        <w:t xml:space="preserve">        AddAssemblyCode(assemblyCodeList, AssemblyOperator.je,</w:t>
      </w:r>
    </w:p>
    <w:p w14:paraId="5B4F379B" w14:textId="38C9BE89" w:rsidR="00D935A0" w:rsidRPr="00D935A0" w:rsidRDefault="008B0F59" w:rsidP="00D935A0">
      <w:pPr>
        <w:pStyle w:val="Code"/>
        <w:rPr>
          <w:highlight w:val="white"/>
        </w:rPr>
      </w:pPr>
      <w:r>
        <w:rPr>
          <w:highlight w:val="white"/>
        </w:rPr>
        <w:t xml:space="preserve">                       </w:t>
      </w:r>
      <w:r w:rsidR="00D935A0" w:rsidRPr="00D935A0">
        <w:rPr>
          <w:highlight w:val="white"/>
        </w:rPr>
        <w:t xml:space="preserve"> null, assemblyCodeList.Count + 2);</w:t>
      </w:r>
    </w:p>
    <w:p w14:paraId="357050AC" w14:textId="77777777" w:rsidR="008B0F59" w:rsidRDefault="00D935A0" w:rsidP="00D935A0">
      <w:pPr>
        <w:pStyle w:val="Code"/>
        <w:rPr>
          <w:highlight w:val="white"/>
        </w:rPr>
      </w:pPr>
      <w:r w:rsidRPr="00D935A0">
        <w:rPr>
          <w:highlight w:val="white"/>
        </w:rPr>
        <w:t xml:space="preserve">        AddAssemblyCode(assemblyCodeList, AssemblyOperator.mov_byte,</w:t>
      </w:r>
    </w:p>
    <w:p w14:paraId="0915173E" w14:textId="4A0DE4ED" w:rsidR="00D935A0" w:rsidRPr="00D935A0" w:rsidRDefault="008B0F59" w:rsidP="00D935A0">
      <w:pPr>
        <w:pStyle w:val="Code"/>
        <w:rPr>
          <w:highlight w:val="white"/>
        </w:rPr>
      </w:pPr>
      <w:r>
        <w:rPr>
          <w:highlight w:val="white"/>
        </w:rPr>
        <w:t xml:space="preserve">                       </w:t>
      </w:r>
      <w:r w:rsidR="00D935A0" w:rsidRPr="00D935A0">
        <w:rPr>
          <w:highlight w:val="white"/>
        </w:rPr>
        <w:t xml:space="preserve"> Register.bx, 0, BigInteger.Zero);</w:t>
      </w:r>
    </w:p>
    <w:p w14:paraId="09296883" w14:textId="77777777" w:rsidR="00D935A0" w:rsidRPr="00D935A0" w:rsidRDefault="00D935A0" w:rsidP="00D935A0">
      <w:pPr>
        <w:pStyle w:val="Code"/>
        <w:rPr>
          <w:highlight w:val="white"/>
        </w:rPr>
      </w:pPr>
    </w:p>
    <w:p w14:paraId="149B2BE8"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3E57F5AF" w14:textId="77777777" w:rsidR="007232A3" w:rsidRDefault="00D935A0" w:rsidP="00D935A0">
      <w:pPr>
        <w:pStyle w:val="Code"/>
        <w:rPr>
          <w:highlight w:val="white"/>
        </w:rPr>
      </w:pPr>
      <w:r w:rsidRPr="00D935A0">
        <w:rPr>
          <w:highlight w:val="white"/>
        </w:rPr>
        <w:t xml:space="preserve">        AddAssemblyCode(assemblyCodeList, AssemblyOperator.cmp_byte,</w:t>
      </w:r>
    </w:p>
    <w:p w14:paraId="1FF00D3E" w14:textId="2BE03F1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 32);</w:t>
      </w:r>
    </w:p>
    <w:p w14:paraId="54932DCA" w14:textId="77777777" w:rsidR="007232A3" w:rsidRDefault="00D935A0" w:rsidP="00D935A0">
      <w:pPr>
        <w:pStyle w:val="Code"/>
        <w:rPr>
          <w:highlight w:val="white"/>
        </w:rPr>
      </w:pPr>
      <w:r w:rsidRPr="00D935A0">
        <w:rPr>
          <w:highlight w:val="white"/>
        </w:rPr>
        <w:t xml:space="preserve">        AddAssemblyCode(assemblyCodeList, AssemblyOperator.je,</w:t>
      </w:r>
    </w:p>
    <w:p w14:paraId="5738D292" w14:textId="340A4AB7"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2);</w:t>
      </w:r>
    </w:p>
    <w:p w14:paraId="39F31D15" w14:textId="77777777" w:rsidR="00D935A0" w:rsidRPr="00D935A0" w:rsidRDefault="00D935A0" w:rsidP="00D935A0">
      <w:pPr>
        <w:pStyle w:val="Code"/>
        <w:rPr>
          <w:highlight w:val="white"/>
        </w:rPr>
      </w:pPr>
      <w:r w:rsidRPr="00D935A0">
        <w:rPr>
          <w:highlight w:val="white"/>
        </w:rPr>
        <w:t xml:space="preserve">    </w:t>
      </w:r>
    </w:p>
    <w:p w14:paraId="1CEBCDF0" w14:textId="77777777" w:rsidR="007232A3" w:rsidRDefault="00D935A0" w:rsidP="00D935A0">
      <w:pPr>
        <w:pStyle w:val="Code"/>
        <w:rPr>
          <w:highlight w:val="white"/>
        </w:rPr>
      </w:pPr>
      <w:r w:rsidRPr="00D935A0">
        <w:rPr>
          <w:highlight w:val="white"/>
        </w:rPr>
        <w:t xml:space="preserve">        AddAssemblyCode(assemblyCodeList, AssemblyOperator.mov,</w:t>
      </w:r>
    </w:p>
    <w:p w14:paraId="3EAF73A3" w14:textId="7517454B"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Register.bx);</w:t>
      </w:r>
    </w:p>
    <w:p w14:paraId="24306387" w14:textId="77777777" w:rsidR="007232A3" w:rsidRDefault="00D935A0" w:rsidP="00D935A0">
      <w:pPr>
        <w:pStyle w:val="Code"/>
        <w:rPr>
          <w:highlight w:val="white"/>
        </w:rPr>
      </w:pPr>
      <w:r w:rsidRPr="00D935A0">
        <w:rPr>
          <w:highlight w:val="white"/>
        </w:rPr>
        <w:t xml:space="preserve">        AddAssemblyCode(assemblyCodeList, AssemblyOperator.add,</w:t>
      </w:r>
    </w:p>
    <w:p w14:paraId="6BF41937" w14:textId="561299C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0E784D7E" w14:textId="77777777" w:rsidR="00D935A0" w:rsidRPr="00D935A0" w:rsidRDefault="00D935A0" w:rsidP="00D935A0">
      <w:pPr>
        <w:pStyle w:val="Code"/>
        <w:rPr>
          <w:highlight w:val="white"/>
        </w:rPr>
      </w:pPr>
      <w:r w:rsidRPr="00D935A0">
        <w:rPr>
          <w:highlight w:val="white"/>
        </w:rPr>
        <w:t xml:space="preserve">        AddAssemblyCode(assemblyCodeList, AssemblyOperator.inc, Register.ax);</w:t>
      </w:r>
    </w:p>
    <w:p w14:paraId="42902AB8" w14:textId="77777777" w:rsidR="007232A3" w:rsidRDefault="00D935A0" w:rsidP="00D935A0">
      <w:pPr>
        <w:pStyle w:val="Code"/>
        <w:rPr>
          <w:highlight w:val="white"/>
        </w:rPr>
      </w:pPr>
      <w:r w:rsidRPr="00D935A0">
        <w:rPr>
          <w:highlight w:val="white"/>
        </w:rPr>
        <w:t xml:space="preserve">        AddAssemblyCode(assemblyCodeList, AssemblyOperator.jmp,</w:t>
      </w:r>
    </w:p>
    <w:p w14:paraId="38418DA7" w14:textId="7762EE89"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15);</w:t>
      </w:r>
    </w:p>
    <w:p w14:paraId="45E3FFF5" w14:textId="77777777" w:rsidR="00D935A0" w:rsidRPr="00D935A0" w:rsidRDefault="00D935A0" w:rsidP="00D935A0">
      <w:pPr>
        <w:pStyle w:val="Code"/>
        <w:rPr>
          <w:highlight w:val="white"/>
        </w:rPr>
      </w:pPr>
    </w:p>
    <w:p w14:paraId="492355B6" w14:textId="77777777" w:rsidR="007232A3" w:rsidRDefault="00D935A0" w:rsidP="00D935A0">
      <w:pPr>
        <w:pStyle w:val="Code"/>
        <w:rPr>
          <w:highlight w:val="white"/>
        </w:rPr>
      </w:pPr>
      <w:r w:rsidRPr="00D935A0">
        <w:rPr>
          <w:highlight w:val="white"/>
        </w:rPr>
        <w:t xml:space="preserve">        AddAssemblyCode(assemblyCodeList, AssemblyOperator.mov_byte,</w:t>
      </w:r>
    </w:p>
    <w:p w14:paraId="56DF2DFF" w14:textId="3D25A04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Zero);</w:t>
      </w:r>
    </w:p>
    <w:p w14:paraId="09C62FBB" w14:textId="77777777" w:rsidR="007232A3" w:rsidRDefault="00D935A0" w:rsidP="00D935A0">
      <w:pPr>
        <w:pStyle w:val="Code"/>
        <w:rPr>
          <w:highlight w:val="white"/>
        </w:rPr>
      </w:pPr>
      <w:r w:rsidRPr="00D935A0">
        <w:rPr>
          <w:highlight w:val="white"/>
        </w:rPr>
        <w:t xml:space="preserve">        AddAssemblyCode(assemblyCodeList, AssemblyOperator.mov_word,</w:t>
      </w:r>
    </w:p>
    <w:p w14:paraId="4AF4813A" w14:textId="2871C015"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BigInteger.Zero);</w:t>
      </w:r>
    </w:p>
    <w:p w14:paraId="4BC6F10B" w14:textId="77777777" w:rsidR="007232A3" w:rsidRDefault="00D935A0" w:rsidP="00D935A0">
      <w:pPr>
        <w:pStyle w:val="Code"/>
        <w:rPr>
          <w:highlight w:val="white"/>
        </w:rPr>
      </w:pPr>
      <w:r w:rsidRPr="00D935A0">
        <w:rPr>
          <w:highlight w:val="white"/>
        </w:rPr>
        <w:t xml:space="preserve">        AddAssemblyCode(assemblyCodeList, AssemblyOperator.add,</w:t>
      </w:r>
    </w:p>
    <w:p w14:paraId="210E7600" w14:textId="67B2467D"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6A3A4A10" w14:textId="77777777" w:rsidR="007232A3" w:rsidRDefault="00D935A0" w:rsidP="00D935A0">
      <w:pPr>
        <w:pStyle w:val="Code"/>
        <w:rPr>
          <w:highlight w:val="white"/>
        </w:rPr>
      </w:pPr>
      <w:r w:rsidRPr="00D935A0">
        <w:rPr>
          <w:highlight w:val="white"/>
        </w:rPr>
        <w:t xml:space="preserve">        AddAssemblyCode(assemblyCodeList, AssemblyOperator.mov,</w:t>
      </w:r>
    </w:p>
    <w:p w14:paraId="42D18F01" w14:textId="2B1EBEB2"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6, Register.ax);</w:t>
      </w:r>
    </w:p>
    <w:p w14:paraId="21E38F6A" w14:textId="77777777" w:rsidR="007232A3" w:rsidRDefault="00D935A0" w:rsidP="00D935A0">
      <w:pPr>
        <w:pStyle w:val="Code"/>
        <w:rPr>
          <w:highlight w:val="white"/>
        </w:rPr>
      </w:pPr>
      <w:r w:rsidRPr="00D935A0">
        <w:rPr>
          <w:highlight w:val="white"/>
        </w:rPr>
        <w:t xml:space="preserve">        AddAssemblyCode(assemblyCodeList, AssemblyOperator.mov,</w:t>
      </w:r>
    </w:p>
    <w:p w14:paraId="7C67EB42" w14:textId="51385F5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8, Register.si);</w:t>
      </w:r>
    </w:p>
    <w:p w14:paraId="39B93146" w14:textId="77777777" w:rsidR="00D935A0" w:rsidRPr="00D935A0" w:rsidRDefault="00D935A0" w:rsidP="00D935A0">
      <w:pPr>
        <w:pStyle w:val="Code"/>
        <w:rPr>
          <w:highlight w:val="white"/>
        </w:rPr>
      </w:pPr>
    </w:p>
    <w:p w14:paraId="10A40C4B" w14:textId="77777777" w:rsidR="00D935A0" w:rsidRPr="00D935A0" w:rsidRDefault="00D935A0" w:rsidP="00D935A0">
      <w:pPr>
        <w:pStyle w:val="Code"/>
        <w:rPr>
          <w:highlight w:val="white"/>
        </w:rPr>
      </w:pPr>
      <w:r w:rsidRPr="00D935A0">
        <w:rPr>
          <w:highlight w:val="white"/>
        </w:rPr>
        <w:t xml:space="preserve">        List&lt;byte&gt; byteList = new List&lt;byte&gt;();</w:t>
      </w:r>
    </w:p>
    <w:p w14:paraId="00786620" w14:textId="77777777" w:rsidR="00D935A0" w:rsidRPr="00D935A0" w:rsidRDefault="00D935A0" w:rsidP="00D935A0">
      <w:pPr>
        <w:pStyle w:val="Code"/>
        <w:rPr>
          <w:highlight w:val="white"/>
        </w:rPr>
      </w:pPr>
      <w:r w:rsidRPr="00D935A0">
        <w:rPr>
          <w:highlight w:val="white"/>
        </w:rPr>
        <w:t xml:space="preserve">        IDictionary&lt;int, string&gt; accessMap = new Dictionary&lt;int, string&gt;();</w:t>
      </w:r>
    </w:p>
    <w:p w14:paraId="25F29B0A" w14:textId="77777777" w:rsidR="00D935A0" w:rsidRPr="00D935A0" w:rsidRDefault="00D935A0" w:rsidP="00D935A0">
      <w:pPr>
        <w:pStyle w:val="Code"/>
        <w:rPr>
          <w:highlight w:val="white"/>
        </w:rPr>
      </w:pPr>
      <w:r w:rsidRPr="00D935A0">
        <w:rPr>
          <w:highlight w:val="white"/>
        </w:rPr>
        <w:t xml:space="preserve">        IDictionary&lt;int, string&gt; callMap = new Dictionary&lt;int, string&gt;();</w:t>
      </w:r>
    </w:p>
    <w:p w14:paraId="67329810" w14:textId="77777777" w:rsidR="00D935A0" w:rsidRPr="00D935A0" w:rsidRDefault="00D935A0" w:rsidP="00D935A0">
      <w:pPr>
        <w:pStyle w:val="Code"/>
        <w:rPr>
          <w:highlight w:val="white"/>
        </w:rPr>
      </w:pPr>
      <w:r w:rsidRPr="00D935A0">
        <w:rPr>
          <w:highlight w:val="white"/>
        </w:rPr>
        <w:t xml:space="preserve">        ISet&lt;int&gt; returnSet = new HashSet&lt;int&gt;();</w:t>
      </w:r>
    </w:p>
    <w:p w14:paraId="7FF8C93C" w14:textId="77777777" w:rsidR="007232A3" w:rsidRDefault="00D935A0" w:rsidP="00D935A0">
      <w:pPr>
        <w:pStyle w:val="Code"/>
        <w:rPr>
          <w:highlight w:val="white"/>
        </w:rPr>
      </w:pPr>
      <w:r w:rsidRPr="00D935A0">
        <w:rPr>
          <w:highlight w:val="white"/>
        </w:rPr>
        <w:t xml:space="preserve">        AssemblyCodeGenerator.</w:t>
      </w:r>
    </w:p>
    <w:p w14:paraId="456B12E4" w14:textId="77777777" w:rsidR="007232A3" w:rsidRDefault="007232A3" w:rsidP="00D935A0">
      <w:pPr>
        <w:pStyle w:val="Code"/>
        <w:rPr>
          <w:highlight w:val="white"/>
        </w:rPr>
      </w:pPr>
      <w:r>
        <w:rPr>
          <w:highlight w:val="white"/>
        </w:rPr>
        <w:t xml:space="preserve">          </w:t>
      </w:r>
      <w:r w:rsidR="00D935A0" w:rsidRPr="00D935A0">
        <w:rPr>
          <w:highlight w:val="white"/>
        </w:rPr>
        <w:t>GenerateTargetWindows(assemblyCodeList, byteList,</w:t>
      </w:r>
    </w:p>
    <w:p w14:paraId="1B008375" w14:textId="5DE893F6" w:rsidR="00D935A0" w:rsidRPr="00D935A0" w:rsidRDefault="007232A3" w:rsidP="00D935A0">
      <w:pPr>
        <w:pStyle w:val="Code"/>
        <w:rPr>
          <w:highlight w:val="white"/>
        </w:rPr>
      </w:pPr>
      <w:r>
        <w:rPr>
          <w:highlight w:val="white"/>
        </w:rPr>
        <w:lastRenderedPageBreak/>
        <w:t xml:space="preserve">                               </w:t>
      </w:r>
      <w:r w:rsidR="00D935A0" w:rsidRPr="00D935A0">
        <w:rPr>
          <w:highlight w:val="white"/>
        </w:rPr>
        <w:t xml:space="preserve"> accessMap, callMap, returnSet);</w:t>
      </w:r>
    </w:p>
    <w:p w14:paraId="7167AE9B" w14:textId="77777777" w:rsidR="005A6D59" w:rsidRDefault="00D935A0" w:rsidP="00D935A0">
      <w:pPr>
        <w:pStyle w:val="Code"/>
        <w:rPr>
          <w:highlight w:val="white"/>
        </w:rPr>
      </w:pPr>
      <w:r w:rsidRPr="00D935A0">
        <w:rPr>
          <w:highlight w:val="white"/>
        </w:rPr>
        <w:t xml:space="preserve">        StaticSymbol staticSymbol =</w:t>
      </w:r>
    </w:p>
    <w:p w14:paraId="1C70C06A" w14:textId="77777777" w:rsidR="005A6D59" w:rsidRDefault="005A6D59" w:rsidP="00D935A0">
      <w:pPr>
        <w:pStyle w:val="Code"/>
        <w:rPr>
          <w:highlight w:val="white"/>
        </w:rPr>
      </w:pPr>
      <w:r>
        <w:rPr>
          <w:highlight w:val="white"/>
        </w:rPr>
        <w:t xml:space="preserve">         </w:t>
      </w:r>
      <w:r w:rsidR="00D935A0" w:rsidRPr="00D935A0">
        <w:rPr>
          <w:highlight w:val="white"/>
        </w:rPr>
        <w:t xml:space="preserve"> new StaticSymbolWindows(AssemblyCodeGenerator.ArgsName, byteList,</w:t>
      </w:r>
    </w:p>
    <w:p w14:paraId="7DBFCF01" w14:textId="52DC7F26" w:rsidR="00D935A0" w:rsidRPr="00D935A0" w:rsidRDefault="005A6D59" w:rsidP="00D935A0">
      <w:pPr>
        <w:pStyle w:val="Code"/>
        <w:rPr>
          <w:highlight w:val="white"/>
        </w:rPr>
      </w:pPr>
      <w:r>
        <w:rPr>
          <w:highlight w:val="white"/>
        </w:rPr>
        <w:t xml:space="preserve">                                 </w:t>
      </w:r>
      <w:r w:rsidR="00D935A0" w:rsidRPr="00D935A0">
        <w:rPr>
          <w:highlight w:val="white"/>
        </w:rPr>
        <w:t xml:space="preserve"> accessMap, callMap, returnSet);</w:t>
      </w:r>
    </w:p>
    <w:p w14:paraId="42755FB6" w14:textId="77777777" w:rsidR="00D935A0" w:rsidRPr="00D935A0" w:rsidRDefault="00D935A0" w:rsidP="00D935A0">
      <w:pPr>
        <w:pStyle w:val="Code"/>
        <w:rPr>
          <w:highlight w:val="white"/>
        </w:rPr>
      </w:pPr>
      <w:r w:rsidRPr="00D935A0">
        <w:rPr>
          <w:highlight w:val="white"/>
        </w:rPr>
        <w:t xml:space="preserve">        SymbolTable.StaticSet.Add(staticSymbol);</w:t>
      </w:r>
    </w:p>
    <w:p w14:paraId="2BE596D2" w14:textId="77777777" w:rsidR="00D935A0" w:rsidRPr="00D935A0" w:rsidRDefault="00D935A0" w:rsidP="00D935A0">
      <w:pPr>
        <w:pStyle w:val="Code"/>
        <w:rPr>
          <w:highlight w:val="white"/>
        </w:rPr>
      </w:pPr>
      <w:r w:rsidRPr="00D935A0">
        <w:rPr>
          <w:highlight w:val="white"/>
        </w:rPr>
        <w:t xml:space="preserve">      }</w:t>
      </w:r>
    </w:p>
    <w:p w14:paraId="21D7B7A1" w14:textId="77777777" w:rsidR="00D935A0" w:rsidRPr="00D935A0" w:rsidRDefault="00D935A0" w:rsidP="00D935A0">
      <w:pPr>
        <w:pStyle w:val="Code"/>
        <w:rPr>
          <w:highlight w:val="white"/>
        </w:rPr>
      </w:pPr>
    </w:p>
    <w:p w14:paraId="6BAC5DF3" w14:textId="77777777" w:rsidR="00D935A0" w:rsidRPr="00D935A0" w:rsidRDefault="00D935A0" w:rsidP="00D935A0">
      <w:pPr>
        <w:pStyle w:val="Code"/>
        <w:rPr>
          <w:highlight w:val="white"/>
        </w:rPr>
      </w:pPr>
      <w:r w:rsidRPr="00D935A0">
        <w:rPr>
          <w:highlight w:val="white"/>
        </w:rPr>
        <w:t xml:space="preserve">      if (Start.Linux) {</w:t>
      </w:r>
    </w:p>
    <w:p w14:paraId="3016ABD0" w14:textId="77777777" w:rsidR="00EF0D34" w:rsidRDefault="00D935A0" w:rsidP="00D935A0">
      <w:pPr>
        <w:pStyle w:val="Code"/>
        <w:rPr>
          <w:highlight w:val="white"/>
        </w:rPr>
      </w:pPr>
      <w:r w:rsidRPr="00D935A0">
        <w:rPr>
          <w:highlight w:val="white"/>
        </w:rPr>
        <w:t xml:space="preserve">        AddAssemblyCode(assemblyCodeList, AssemblyOperator.comment,</w:t>
      </w:r>
    </w:p>
    <w:p w14:paraId="4E9D1189" w14:textId="0A98F709" w:rsidR="00D935A0" w:rsidRPr="00D935A0" w:rsidRDefault="00EF0D34" w:rsidP="00D935A0">
      <w:pPr>
        <w:pStyle w:val="Code"/>
        <w:rPr>
          <w:highlight w:val="white"/>
        </w:rPr>
      </w:pPr>
      <w:r>
        <w:rPr>
          <w:highlight w:val="white"/>
        </w:rPr>
        <w:t xml:space="preserve">                       </w:t>
      </w:r>
      <w:r w:rsidR="00D935A0" w:rsidRPr="00D935A0">
        <w:rPr>
          <w:highlight w:val="white"/>
        </w:rPr>
        <w:t xml:space="preserve"> "Initializerialize Command Line Arguments");</w:t>
      </w:r>
    </w:p>
    <w:p w14:paraId="7AB6A216" w14:textId="77777777" w:rsidR="00D935A0" w:rsidRPr="00D935A0" w:rsidRDefault="00D935A0" w:rsidP="00D935A0">
      <w:pPr>
        <w:pStyle w:val="Code"/>
        <w:rPr>
          <w:highlight w:val="white"/>
        </w:rPr>
      </w:pPr>
      <w:r w:rsidRPr="00D935A0">
        <w:rPr>
          <w:highlight w:val="white"/>
        </w:rPr>
        <w:t xml:space="preserve">        AddAssemblyCode(assemblyCodeList, AssemblyOperator.pop, Register.rbx);</w:t>
      </w:r>
    </w:p>
    <w:p w14:paraId="0E4A1E85" w14:textId="77777777" w:rsidR="00EF0D34" w:rsidRDefault="00D935A0" w:rsidP="00D935A0">
      <w:pPr>
        <w:pStyle w:val="Code"/>
        <w:rPr>
          <w:highlight w:val="white"/>
        </w:rPr>
      </w:pPr>
      <w:r w:rsidRPr="00D935A0">
        <w:rPr>
          <w:highlight w:val="white"/>
        </w:rPr>
        <w:t xml:space="preserve">        AddAssemblyCode(assemblyCodeList, AssemblyOperator.mov,</w:t>
      </w:r>
    </w:p>
    <w:p w14:paraId="4B7526B8" w14:textId="449FBA3B"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ax, Register.rbx);</w:t>
      </w:r>
    </w:p>
    <w:p w14:paraId="3B2546B1" w14:textId="77777777" w:rsidR="00EF0D34" w:rsidRDefault="00D935A0" w:rsidP="00D935A0">
      <w:pPr>
        <w:pStyle w:val="Code"/>
        <w:rPr>
          <w:highlight w:val="white"/>
        </w:rPr>
      </w:pPr>
      <w:r w:rsidRPr="00D935A0">
        <w:rPr>
          <w:highlight w:val="white"/>
        </w:rPr>
        <w:t xml:space="preserve">        AddAssemblyCode(assemblyCodeList, AssemblyOperator.mov,</w:t>
      </w:r>
    </w:p>
    <w:p w14:paraId="685B3D14" w14:textId="35CDD51D"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dx, Register.rbp);</w:t>
      </w:r>
    </w:p>
    <w:p w14:paraId="0F43191C" w14:textId="77777777" w:rsidR="00D935A0" w:rsidRPr="00D935A0" w:rsidRDefault="00D935A0" w:rsidP="00D935A0">
      <w:pPr>
        <w:pStyle w:val="Code"/>
        <w:rPr>
          <w:highlight w:val="white"/>
        </w:rPr>
      </w:pPr>
    </w:p>
    <w:p w14:paraId="1C9B2773" w14:textId="77777777" w:rsidR="00EF0D34" w:rsidRDefault="00D935A0" w:rsidP="00D935A0">
      <w:pPr>
        <w:pStyle w:val="Code"/>
        <w:rPr>
          <w:highlight w:val="white"/>
        </w:rPr>
      </w:pPr>
      <w:r w:rsidRPr="00D935A0">
        <w:rPr>
          <w:highlight w:val="white"/>
        </w:rPr>
        <w:t xml:space="preserve">        AddAssemblyCode(assemblyCodeList, AssemblyOperator.label,</w:t>
      </w:r>
    </w:p>
    <w:p w14:paraId="1C270FC8" w14:textId="15A748A1" w:rsidR="00D935A0" w:rsidRPr="00D935A0" w:rsidRDefault="00EF0D34" w:rsidP="00D935A0">
      <w:pPr>
        <w:pStyle w:val="Code"/>
        <w:rPr>
          <w:highlight w:val="white"/>
        </w:rPr>
      </w:pPr>
      <w:r>
        <w:rPr>
          <w:highlight w:val="white"/>
        </w:rPr>
        <w:t xml:space="preserve">                       </w:t>
      </w:r>
      <w:r w:rsidR="00D935A0" w:rsidRPr="00D935A0">
        <w:rPr>
          <w:highlight w:val="white"/>
        </w:rPr>
        <w:t xml:space="preserve"> "$args$loop");</w:t>
      </w:r>
    </w:p>
    <w:p w14:paraId="28FF11E9" w14:textId="77777777" w:rsidR="00EF0D34" w:rsidRDefault="00D935A0" w:rsidP="00D935A0">
      <w:pPr>
        <w:pStyle w:val="Code"/>
        <w:rPr>
          <w:highlight w:val="white"/>
        </w:rPr>
      </w:pPr>
      <w:r w:rsidRPr="00D935A0">
        <w:rPr>
          <w:highlight w:val="white"/>
        </w:rPr>
        <w:t xml:space="preserve">        AddAssemblyCode(assemblyCodeList, AssemblyOperator.cmp,</w:t>
      </w:r>
    </w:p>
    <w:p w14:paraId="21951F82" w14:textId="47D32640"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bx, </w:t>
      </w:r>
      <w:r>
        <w:rPr>
          <w:highlight w:val="white"/>
        </w:rPr>
        <w:t>BigInteger.Zero</w:t>
      </w:r>
      <w:r w:rsidR="00D935A0" w:rsidRPr="00D935A0">
        <w:rPr>
          <w:highlight w:val="white"/>
        </w:rPr>
        <w:t>);</w:t>
      </w:r>
    </w:p>
    <w:p w14:paraId="1F87025E" w14:textId="77777777" w:rsidR="00562521" w:rsidRDefault="00D935A0" w:rsidP="00D935A0">
      <w:pPr>
        <w:pStyle w:val="Code"/>
        <w:rPr>
          <w:highlight w:val="white"/>
        </w:rPr>
      </w:pPr>
      <w:r w:rsidRPr="00D935A0">
        <w:rPr>
          <w:highlight w:val="white"/>
        </w:rPr>
        <w:t xml:space="preserve">        AddAssemblyCode(assemblyCodeList, AssemblyOperator.je,</w:t>
      </w:r>
    </w:p>
    <w:p w14:paraId="70E68C60" w14:textId="2F9290D8" w:rsidR="00D935A0" w:rsidRPr="00D935A0" w:rsidRDefault="00562521" w:rsidP="00D935A0">
      <w:pPr>
        <w:pStyle w:val="Code"/>
        <w:rPr>
          <w:highlight w:val="white"/>
        </w:rPr>
      </w:pPr>
      <w:r>
        <w:rPr>
          <w:highlight w:val="white"/>
        </w:rPr>
        <w:t xml:space="preserve">                       </w:t>
      </w:r>
      <w:r w:rsidR="00D935A0" w:rsidRPr="00D935A0">
        <w:rPr>
          <w:highlight w:val="white"/>
        </w:rPr>
        <w:t xml:space="preserve"> null, null, "$args$exit");</w:t>
      </w:r>
    </w:p>
    <w:p w14:paraId="57A42A05" w14:textId="77777777" w:rsidR="00D935A0" w:rsidRPr="00D935A0" w:rsidRDefault="00D935A0" w:rsidP="00D935A0">
      <w:pPr>
        <w:pStyle w:val="Code"/>
        <w:rPr>
          <w:highlight w:val="white"/>
        </w:rPr>
      </w:pPr>
    </w:p>
    <w:p w14:paraId="4FECF86D" w14:textId="77777777" w:rsidR="00D935A0" w:rsidRPr="00D935A0" w:rsidRDefault="00D935A0" w:rsidP="00D935A0">
      <w:pPr>
        <w:pStyle w:val="Code"/>
        <w:rPr>
          <w:highlight w:val="white"/>
        </w:rPr>
      </w:pPr>
      <w:r w:rsidRPr="00D935A0">
        <w:rPr>
          <w:highlight w:val="white"/>
        </w:rPr>
        <w:t xml:space="preserve">        AddAssemblyCode(assemblyCodeList, AssemblyOperator.pop, Register.rsi);</w:t>
      </w:r>
    </w:p>
    <w:p w14:paraId="2CE056E7" w14:textId="77777777" w:rsidR="00562521" w:rsidRDefault="00D935A0" w:rsidP="00D935A0">
      <w:pPr>
        <w:pStyle w:val="Code"/>
        <w:rPr>
          <w:highlight w:val="white"/>
        </w:rPr>
      </w:pPr>
      <w:r w:rsidRPr="00D935A0">
        <w:rPr>
          <w:highlight w:val="white"/>
        </w:rPr>
        <w:t xml:space="preserve">        AddAssemblyCode(assemblyCodeList, AssemblyOperator.mov,</w:t>
      </w:r>
    </w:p>
    <w:p w14:paraId="51035C0B" w14:textId="36008599" w:rsidR="00D935A0" w:rsidRPr="00D935A0" w:rsidRDefault="00562521" w:rsidP="00D935A0">
      <w:pPr>
        <w:pStyle w:val="Code"/>
        <w:rPr>
          <w:highlight w:val="white"/>
        </w:rPr>
      </w:pPr>
      <w:r>
        <w:rPr>
          <w:highlight w:val="white"/>
        </w:rPr>
        <w:t xml:space="preserve">                       </w:t>
      </w:r>
      <w:r w:rsidR="00D935A0" w:rsidRPr="00D935A0">
        <w:rPr>
          <w:highlight w:val="white"/>
        </w:rPr>
        <w:t xml:space="preserve"> Register.rbp, 0, Register.rsi);</w:t>
      </w:r>
    </w:p>
    <w:p w14:paraId="2CF955F3"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08EEE1CC" w14:textId="4AB6DA41"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F5913BE" w14:textId="77777777" w:rsidR="00D935A0" w:rsidRPr="00D935A0" w:rsidRDefault="00D935A0" w:rsidP="00D935A0">
      <w:pPr>
        <w:pStyle w:val="Code"/>
        <w:rPr>
          <w:highlight w:val="white"/>
        </w:rPr>
      </w:pPr>
      <w:r w:rsidRPr="00D935A0">
        <w:rPr>
          <w:highlight w:val="white"/>
        </w:rPr>
        <w:t xml:space="preserve">        AddAssemblyCode(assemblyCodeList, AssemblyOperator.dec, Register.rbx);</w:t>
      </w:r>
    </w:p>
    <w:p w14:paraId="1DAA3D03" w14:textId="77777777" w:rsidR="000848D9" w:rsidRDefault="00D935A0" w:rsidP="00D935A0">
      <w:pPr>
        <w:pStyle w:val="Code"/>
        <w:rPr>
          <w:highlight w:val="white"/>
        </w:rPr>
      </w:pPr>
      <w:r w:rsidRPr="00D935A0">
        <w:rPr>
          <w:highlight w:val="white"/>
        </w:rPr>
        <w:t xml:space="preserve">        AddAssemblyCode(assemblyCodeList, AssemblyOperator.jmp,</w:t>
      </w:r>
    </w:p>
    <w:p w14:paraId="2757488D" w14:textId="728A1747" w:rsidR="00D935A0" w:rsidRPr="00D935A0" w:rsidRDefault="000848D9" w:rsidP="00D935A0">
      <w:pPr>
        <w:pStyle w:val="Code"/>
        <w:rPr>
          <w:highlight w:val="white"/>
        </w:rPr>
      </w:pPr>
      <w:r>
        <w:rPr>
          <w:highlight w:val="white"/>
        </w:rPr>
        <w:t xml:space="preserve">                       </w:t>
      </w:r>
      <w:r w:rsidR="00D935A0" w:rsidRPr="00D935A0">
        <w:rPr>
          <w:highlight w:val="white"/>
        </w:rPr>
        <w:t xml:space="preserve"> null, null, "$args$loop");</w:t>
      </w:r>
    </w:p>
    <w:p w14:paraId="5A870B9C" w14:textId="77777777" w:rsidR="00D935A0" w:rsidRPr="00D935A0" w:rsidRDefault="00D935A0" w:rsidP="00D935A0">
      <w:pPr>
        <w:pStyle w:val="Code"/>
        <w:rPr>
          <w:highlight w:val="white"/>
        </w:rPr>
      </w:pPr>
    </w:p>
    <w:p w14:paraId="000EC6A1" w14:textId="77777777" w:rsidR="000848D9" w:rsidRDefault="00D935A0" w:rsidP="00D935A0">
      <w:pPr>
        <w:pStyle w:val="Code"/>
        <w:rPr>
          <w:highlight w:val="white"/>
        </w:rPr>
      </w:pPr>
      <w:r w:rsidRPr="00D935A0">
        <w:rPr>
          <w:highlight w:val="white"/>
        </w:rPr>
        <w:t xml:space="preserve">        AddAssemblyCode(assemblyCodeList, AssemblyOperator.label,</w:t>
      </w:r>
    </w:p>
    <w:p w14:paraId="09D536F8" w14:textId="3ED887CB" w:rsidR="00D935A0" w:rsidRPr="00D935A0" w:rsidRDefault="000848D9" w:rsidP="00D935A0">
      <w:pPr>
        <w:pStyle w:val="Code"/>
        <w:rPr>
          <w:highlight w:val="white"/>
        </w:rPr>
      </w:pPr>
      <w:r>
        <w:rPr>
          <w:highlight w:val="white"/>
        </w:rPr>
        <w:t xml:space="preserve">                       </w:t>
      </w:r>
      <w:r w:rsidR="00D935A0" w:rsidRPr="00D935A0">
        <w:rPr>
          <w:highlight w:val="white"/>
        </w:rPr>
        <w:t xml:space="preserve"> "$args$exit");</w:t>
      </w:r>
    </w:p>
    <w:p w14:paraId="4FA7401E" w14:textId="77777777" w:rsidR="000848D9" w:rsidRDefault="00D935A0" w:rsidP="00D935A0">
      <w:pPr>
        <w:pStyle w:val="Code"/>
        <w:rPr>
          <w:highlight w:val="white"/>
        </w:rPr>
      </w:pPr>
      <w:r w:rsidRPr="00D935A0">
        <w:rPr>
          <w:highlight w:val="white"/>
        </w:rPr>
        <w:t xml:space="preserve">        AddAssemblyCode(assemblyCodeList, AssemblyOperator.mov_qword,</w:t>
      </w:r>
    </w:p>
    <w:p w14:paraId="53AA6CA8" w14:textId="262332B0" w:rsidR="00D935A0" w:rsidRPr="00D935A0" w:rsidRDefault="000848D9" w:rsidP="00D935A0">
      <w:pPr>
        <w:pStyle w:val="Code"/>
        <w:rPr>
          <w:highlight w:val="white"/>
        </w:rPr>
      </w:pPr>
      <w:r>
        <w:rPr>
          <w:highlight w:val="white"/>
        </w:rPr>
        <w:t xml:space="preserve">                       </w:t>
      </w:r>
      <w:r w:rsidR="00D935A0" w:rsidRPr="00D935A0">
        <w:rPr>
          <w:highlight w:val="white"/>
        </w:rPr>
        <w:t xml:space="preserve"> Register.rbp, 0, </w:t>
      </w:r>
      <w:r w:rsidR="00EF0D34">
        <w:rPr>
          <w:highlight w:val="white"/>
        </w:rPr>
        <w:t>BigInteger.Zero</w:t>
      </w:r>
      <w:r w:rsidR="00D935A0" w:rsidRPr="00D935A0">
        <w:rPr>
          <w:highlight w:val="white"/>
        </w:rPr>
        <w:t>);</w:t>
      </w:r>
    </w:p>
    <w:p w14:paraId="1C8CFEC9"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4C175B72" w14:textId="55D92A95"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1BB084D" w14:textId="77777777" w:rsidR="000848D9" w:rsidRDefault="00D935A0" w:rsidP="00D935A0">
      <w:pPr>
        <w:pStyle w:val="Code"/>
        <w:rPr>
          <w:highlight w:val="white"/>
        </w:rPr>
      </w:pPr>
      <w:r w:rsidRPr="00D935A0">
        <w:rPr>
          <w:highlight w:val="white"/>
        </w:rPr>
        <w:t xml:space="preserve">        AddAssemblyCode(assemblyCodeList, AssemblyOperator.mov, Register.rbp,</w:t>
      </w:r>
    </w:p>
    <w:p w14:paraId="371C0C44" w14:textId="6268F720" w:rsidR="00D935A0" w:rsidRPr="00D935A0" w:rsidRDefault="000848D9" w:rsidP="00D935A0">
      <w:pPr>
        <w:pStyle w:val="Code"/>
        <w:rPr>
          <w:highlight w:val="white"/>
        </w:rPr>
      </w:pPr>
      <w:r>
        <w:rPr>
          <w:highlight w:val="white"/>
        </w:rPr>
        <w:t xml:space="preserve">                       </w:t>
      </w:r>
      <w:r w:rsidR="00D935A0" w:rsidRPr="00D935A0">
        <w:rPr>
          <w:highlight w:val="white"/>
        </w:rPr>
        <w:t xml:space="preserve"> SymbolTable.FunctionHeaderSize, Register.eax);</w:t>
      </w:r>
    </w:p>
    <w:p w14:paraId="15AE89C4" w14:textId="77777777" w:rsidR="002743A8" w:rsidRDefault="00D935A0" w:rsidP="00D935A0">
      <w:pPr>
        <w:pStyle w:val="Code"/>
        <w:rPr>
          <w:highlight w:val="white"/>
        </w:rPr>
      </w:pPr>
      <w:r w:rsidRPr="00D935A0">
        <w:rPr>
          <w:highlight w:val="white"/>
        </w:rPr>
        <w:t xml:space="preserve">        AddAssemblyCode(assemblyCodeList, AssemblyOperator.mov, Register.rbp,</w:t>
      </w:r>
    </w:p>
    <w:p w14:paraId="46F0A1D9" w14:textId="77777777" w:rsidR="002743A8" w:rsidRDefault="002743A8" w:rsidP="00D935A0">
      <w:pPr>
        <w:pStyle w:val="Code"/>
        <w:rPr>
          <w:highlight w:val="white"/>
        </w:rPr>
      </w:pPr>
      <w:r>
        <w:rPr>
          <w:highlight w:val="white"/>
        </w:rPr>
        <w:t xml:space="preserve">                       </w:t>
      </w:r>
      <w:r w:rsidR="00D935A0" w:rsidRPr="00D935A0">
        <w:rPr>
          <w:highlight w:val="white"/>
        </w:rPr>
        <w:t xml:space="preserve"> SymbolTable.FunctionHeaderSize +</w:t>
      </w:r>
    </w:p>
    <w:p w14:paraId="4A0F5D1A" w14:textId="0E79F6C1" w:rsidR="00D935A0" w:rsidRPr="00D935A0" w:rsidRDefault="002743A8" w:rsidP="00D935A0">
      <w:pPr>
        <w:pStyle w:val="Code"/>
        <w:rPr>
          <w:highlight w:val="white"/>
        </w:rPr>
      </w:pPr>
      <w:r>
        <w:rPr>
          <w:highlight w:val="white"/>
        </w:rPr>
        <w:t xml:space="preserve">                       </w:t>
      </w:r>
      <w:r w:rsidR="00D935A0" w:rsidRPr="00D935A0">
        <w:rPr>
          <w:highlight w:val="white"/>
        </w:rPr>
        <w:t xml:space="preserve"> TypeSize.SignedIntegerSize, Register.rdx);</w:t>
      </w:r>
    </w:p>
    <w:p w14:paraId="4A738476" w14:textId="77777777" w:rsidR="00D935A0" w:rsidRPr="00D935A0" w:rsidRDefault="00D935A0" w:rsidP="00D935A0">
      <w:pPr>
        <w:pStyle w:val="Code"/>
        <w:rPr>
          <w:highlight w:val="white"/>
        </w:rPr>
      </w:pPr>
    </w:p>
    <w:p w14:paraId="4CAD90C9"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39985AC4"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24DEF2B0"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8DD7FCC" w14:textId="77777777" w:rsidR="002743A8" w:rsidRDefault="00D935A0" w:rsidP="00D935A0">
      <w:pPr>
        <w:pStyle w:val="Code"/>
        <w:rPr>
          <w:highlight w:val="white"/>
        </w:rPr>
      </w:pPr>
      <w:r w:rsidRPr="00D935A0">
        <w:rPr>
          <w:highlight w:val="white"/>
        </w:rPr>
        <w:t xml:space="preserve">        //GenerateStaticInitializerLinux.TextList(assemblyCodeList, textList,</w:t>
      </w:r>
    </w:p>
    <w:p w14:paraId="1811097B" w14:textId="3D68F089" w:rsidR="00D935A0" w:rsidRPr="00D935A0" w:rsidRDefault="002743A8" w:rsidP="00D935A0">
      <w:pPr>
        <w:pStyle w:val="Code"/>
        <w:rPr>
          <w:highlight w:val="white"/>
        </w:rPr>
      </w:pPr>
      <w:r>
        <w:rPr>
          <w:highlight w:val="white"/>
        </w:rPr>
        <w:t xml:space="preserve">        </w:t>
      </w:r>
      <w:r w:rsidR="008656D2">
        <w:rPr>
          <w:highlight w:val="white"/>
        </w:rPr>
        <w:t>//</w:t>
      </w:r>
      <w:r>
        <w:rPr>
          <w:highlight w:val="white"/>
        </w:rPr>
        <w:t xml:space="preserve">                                       </w:t>
      </w:r>
      <w:r w:rsidR="00D935A0" w:rsidRPr="00D935A0">
        <w:rPr>
          <w:highlight w:val="white"/>
        </w:rPr>
        <w:t xml:space="preserve"> externSet);</w:t>
      </w:r>
    </w:p>
    <w:p w14:paraId="0A3A8D01" w14:textId="77777777" w:rsidR="002743A8" w:rsidRDefault="00D935A0" w:rsidP="00D935A0">
      <w:pPr>
        <w:pStyle w:val="Code"/>
        <w:rPr>
          <w:highlight w:val="white"/>
        </w:rPr>
      </w:pPr>
      <w:r w:rsidRPr="00D935A0">
        <w:rPr>
          <w:highlight w:val="white"/>
        </w:rPr>
        <w:t xml:space="preserve">        SymbolTable.StaticSet.</w:t>
      </w:r>
    </w:p>
    <w:p w14:paraId="67117840" w14:textId="77777777" w:rsidR="002743A8" w:rsidRDefault="002743A8" w:rsidP="00D935A0">
      <w:pPr>
        <w:pStyle w:val="Code"/>
        <w:rPr>
          <w:highlight w:val="white"/>
        </w:rPr>
      </w:pPr>
      <w:r>
        <w:rPr>
          <w:highlight w:val="white"/>
        </w:rPr>
        <w:t xml:space="preserve">          </w:t>
      </w:r>
      <w:r w:rsidR="00D935A0" w:rsidRPr="00D935A0">
        <w:rPr>
          <w:highlight w:val="white"/>
        </w:rPr>
        <w:t>Add(new StaticSymbolLinux(StaticSymbolLinux.TextOrData.Text,</w:t>
      </w:r>
    </w:p>
    <w:p w14:paraId="60A5685B" w14:textId="5F4F7239" w:rsidR="00D935A0" w:rsidRPr="00D935A0" w:rsidRDefault="002743A8" w:rsidP="00D935A0">
      <w:pPr>
        <w:pStyle w:val="Code"/>
        <w:rPr>
          <w:highlight w:val="white"/>
        </w:rPr>
      </w:pPr>
      <w:r>
        <w:rPr>
          <w:highlight w:val="white"/>
        </w:rPr>
        <w:t xml:space="preserve">                     </w:t>
      </w:r>
      <w:r w:rsidR="00D935A0" w:rsidRPr="00D935A0">
        <w:rPr>
          <w:highlight w:val="white"/>
        </w:rPr>
        <w:t xml:space="preserve"> AssemblyCodeGenerator.ArgsName, textList, externSet));</w:t>
      </w:r>
    </w:p>
    <w:p w14:paraId="44A15F7F" w14:textId="77777777" w:rsidR="00D935A0" w:rsidRPr="00D935A0" w:rsidRDefault="00D935A0" w:rsidP="00D935A0">
      <w:pPr>
        <w:pStyle w:val="Code"/>
        <w:rPr>
          <w:highlight w:val="white"/>
        </w:rPr>
      </w:pPr>
      <w:r w:rsidRPr="00D935A0">
        <w:rPr>
          <w:highlight w:val="white"/>
        </w:rPr>
        <w:t xml:space="preserve">      }</w:t>
      </w:r>
    </w:p>
    <w:p w14:paraId="7DD96F50" w14:textId="77777777" w:rsidR="00D935A0" w:rsidRPr="00D935A0" w:rsidRDefault="00D935A0" w:rsidP="00D935A0">
      <w:pPr>
        <w:pStyle w:val="Code"/>
        <w:rPr>
          <w:highlight w:val="white"/>
        </w:rPr>
      </w:pPr>
      <w:r w:rsidRPr="00D935A0">
        <w:rPr>
          <w:highlight w:val="white"/>
        </w:rPr>
        <w:t xml:space="preserve">    }</w:t>
      </w:r>
    </w:p>
    <w:p w14:paraId="19904AA6" w14:textId="77777777" w:rsidR="00D935A0" w:rsidRPr="00D935A0" w:rsidRDefault="00D935A0" w:rsidP="00D935A0">
      <w:pPr>
        <w:pStyle w:val="Code"/>
        <w:rPr>
          <w:highlight w:val="white"/>
        </w:rPr>
      </w:pPr>
    </w:p>
    <w:p w14:paraId="4F8C7C13" w14:textId="77777777" w:rsidR="00D935A0" w:rsidRPr="00D935A0" w:rsidRDefault="00D935A0" w:rsidP="00D935A0">
      <w:pPr>
        <w:pStyle w:val="Code"/>
        <w:rPr>
          <w:highlight w:val="white"/>
        </w:rPr>
      </w:pPr>
      <w:r w:rsidRPr="00D935A0">
        <w:rPr>
          <w:highlight w:val="white"/>
        </w:rPr>
        <w:t xml:space="preserve">    private void JumpInfo() {</w:t>
      </w:r>
    </w:p>
    <w:p w14:paraId="5B80C077" w14:textId="77777777" w:rsidR="00D935A0" w:rsidRPr="00D935A0" w:rsidRDefault="00D935A0" w:rsidP="00D935A0">
      <w:pPr>
        <w:pStyle w:val="Code"/>
        <w:rPr>
          <w:highlight w:val="white"/>
        </w:rPr>
      </w:pPr>
      <w:r w:rsidRPr="00D935A0">
        <w:rPr>
          <w:highlight w:val="white"/>
        </w:rPr>
        <w:t xml:space="preserve">      IDictionary&lt;int,int&gt; middleToAssemblyMap = new Dictionary&lt;int,int&gt;();</w:t>
      </w:r>
    </w:p>
    <w:p w14:paraId="75646DB8" w14:textId="77777777" w:rsidR="00D935A0" w:rsidRPr="00D935A0" w:rsidRDefault="00D935A0" w:rsidP="00D935A0">
      <w:pPr>
        <w:pStyle w:val="Code"/>
        <w:rPr>
          <w:highlight w:val="white"/>
        </w:rPr>
      </w:pPr>
    </w:p>
    <w:p w14:paraId="28D2198A" w14:textId="77777777" w:rsidR="00D935A0" w:rsidRPr="00D935A0" w:rsidRDefault="00D935A0" w:rsidP="00D935A0">
      <w:pPr>
        <w:pStyle w:val="Code"/>
        <w:rPr>
          <w:highlight w:val="white"/>
        </w:rPr>
      </w:pPr>
      <w:r w:rsidRPr="00D935A0">
        <w:rPr>
          <w:highlight w:val="white"/>
        </w:rPr>
        <w:t xml:space="preserve">      for (int assemblyIndex = 0;</w:t>
      </w:r>
    </w:p>
    <w:p w14:paraId="1F2A99FA" w14:textId="77777777" w:rsidR="00D935A0" w:rsidRPr="00D935A0" w:rsidRDefault="00D935A0" w:rsidP="00D935A0">
      <w:pPr>
        <w:pStyle w:val="Code"/>
        <w:rPr>
          <w:highlight w:val="white"/>
        </w:rPr>
      </w:pPr>
      <w:r w:rsidRPr="00D935A0">
        <w:rPr>
          <w:highlight w:val="white"/>
        </w:rPr>
        <w:t xml:space="preserve">           assemblyIndex &lt; m_assemblyCodeList.Count; ++assemblyIndex) {</w:t>
      </w:r>
    </w:p>
    <w:p w14:paraId="4061D34D" w14:textId="77777777" w:rsidR="00D935A0" w:rsidRPr="00D935A0" w:rsidRDefault="00D935A0" w:rsidP="00D935A0">
      <w:pPr>
        <w:pStyle w:val="Code"/>
        <w:rPr>
          <w:highlight w:val="white"/>
        </w:rPr>
      </w:pPr>
      <w:r w:rsidRPr="00D935A0">
        <w:rPr>
          <w:highlight w:val="white"/>
        </w:rPr>
        <w:t xml:space="preserve">        AssemblyCode assemblyCode = m_assemblyCodeList[assemblyIndex];</w:t>
      </w:r>
    </w:p>
    <w:p w14:paraId="03F415C1" w14:textId="77777777" w:rsidR="00D935A0" w:rsidRPr="00D935A0" w:rsidRDefault="00D935A0" w:rsidP="00D935A0">
      <w:pPr>
        <w:pStyle w:val="Code"/>
        <w:rPr>
          <w:highlight w:val="white"/>
        </w:rPr>
      </w:pPr>
    </w:p>
    <w:p w14:paraId="45F34C5A" w14:textId="77777777" w:rsidR="00D935A0" w:rsidRPr="00D935A0" w:rsidRDefault="00D935A0" w:rsidP="00D935A0">
      <w:pPr>
        <w:pStyle w:val="Code"/>
        <w:rPr>
          <w:highlight w:val="white"/>
        </w:rPr>
      </w:pPr>
      <w:r w:rsidRPr="00D935A0">
        <w:rPr>
          <w:highlight w:val="white"/>
        </w:rPr>
        <w:t xml:space="preserve">        if (assemblyCode.Operator == AssemblyOperator.new_middle_code) {</w:t>
      </w:r>
    </w:p>
    <w:p w14:paraId="21C4FE3A" w14:textId="77777777" w:rsidR="00D935A0" w:rsidRPr="00D935A0" w:rsidRDefault="00D935A0" w:rsidP="00D935A0">
      <w:pPr>
        <w:pStyle w:val="Code"/>
        <w:rPr>
          <w:highlight w:val="white"/>
        </w:rPr>
      </w:pPr>
      <w:r w:rsidRPr="00D935A0">
        <w:rPr>
          <w:highlight w:val="white"/>
        </w:rPr>
        <w:t xml:space="preserve">          int middleIndex = (int) assemblyCode[0];</w:t>
      </w:r>
    </w:p>
    <w:p w14:paraId="1D59AF45" w14:textId="77777777" w:rsidR="00D935A0" w:rsidRPr="00D935A0" w:rsidRDefault="00D935A0" w:rsidP="00D935A0">
      <w:pPr>
        <w:pStyle w:val="Code"/>
        <w:rPr>
          <w:highlight w:val="white"/>
        </w:rPr>
      </w:pPr>
      <w:r w:rsidRPr="00D935A0">
        <w:rPr>
          <w:highlight w:val="white"/>
        </w:rPr>
        <w:t xml:space="preserve">          middleToAssemblyMap.Add(middleIndex, assemblyIndex);</w:t>
      </w:r>
    </w:p>
    <w:p w14:paraId="14A5A663" w14:textId="77777777" w:rsidR="00D935A0" w:rsidRPr="00D935A0" w:rsidRDefault="00D935A0" w:rsidP="00D935A0">
      <w:pPr>
        <w:pStyle w:val="Code"/>
        <w:rPr>
          <w:highlight w:val="white"/>
        </w:rPr>
      </w:pPr>
      <w:r w:rsidRPr="00D935A0">
        <w:rPr>
          <w:highlight w:val="white"/>
        </w:rPr>
        <w:t xml:space="preserve">          assemblyCode.Operator = AssemblyOperator.empty;</w:t>
      </w:r>
    </w:p>
    <w:p w14:paraId="31ECDFE9" w14:textId="77777777" w:rsidR="00D935A0" w:rsidRPr="00D935A0" w:rsidRDefault="00D935A0" w:rsidP="00D935A0">
      <w:pPr>
        <w:pStyle w:val="Code"/>
        <w:rPr>
          <w:highlight w:val="white"/>
        </w:rPr>
      </w:pPr>
      <w:r w:rsidRPr="00D935A0">
        <w:rPr>
          <w:highlight w:val="white"/>
        </w:rPr>
        <w:t xml:space="preserve">        }</w:t>
      </w:r>
    </w:p>
    <w:p w14:paraId="6756AD1B" w14:textId="77777777" w:rsidR="00D935A0" w:rsidRPr="00D935A0" w:rsidRDefault="00D935A0" w:rsidP="00D935A0">
      <w:pPr>
        <w:pStyle w:val="Code"/>
        <w:rPr>
          <w:highlight w:val="white"/>
        </w:rPr>
      </w:pPr>
      <w:r w:rsidRPr="00D935A0">
        <w:rPr>
          <w:highlight w:val="white"/>
        </w:rPr>
        <w:t xml:space="preserve">      }</w:t>
      </w:r>
    </w:p>
    <w:p w14:paraId="033BDF3F" w14:textId="77777777" w:rsidR="00D935A0" w:rsidRPr="00D935A0" w:rsidRDefault="00D935A0" w:rsidP="00D935A0">
      <w:pPr>
        <w:pStyle w:val="Code"/>
        <w:rPr>
          <w:highlight w:val="white"/>
        </w:rPr>
      </w:pPr>
    </w:p>
    <w:p w14:paraId="2AF01FB9"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58FDB9A6"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18C8040D" w14:textId="77777777" w:rsidR="00D935A0" w:rsidRPr="00D935A0" w:rsidRDefault="00D935A0" w:rsidP="00D935A0">
      <w:pPr>
        <w:pStyle w:val="Code"/>
        <w:rPr>
          <w:highlight w:val="white"/>
        </w:rPr>
      </w:pPr>
    </w:p>
    <w:p w14:paraId="4C502C08" w14:textId="77777777" w:rsidR="00D935A0" w:rsidRPr="00D935A0" w:rsidRDefault="00D935A0" w:rsidP="00D935A0">
      <w:pPr>
        <w:pStyle w:val="Code"/>
        <w:rPr>
          <w:highlight w:val="white"/>
        </w:rPr>
      </w:pPr>
      <w:r w:rsidRPr="00D935A0">
        <w:rPr>
          <w:highlight w:val="white"/>
        </w:rPr>
        <w:t xml:space="preserve">        if (assemblyCode.IsRelationNotRegister() ||</w:t>
      </w:r>
    </w:p>
    <w:p w14:paraId="3AB6096C" w14:textId="77777777" w:rsidR="00D935A0" w:rsidRPr="00D935A0" w:rsidRDefault="00D935A0" w:rsidP="00D935A0">
      <w:pPr>
        <w:pStyle w:val="Code"/>
        <w:rPr>
          <w:highlight w:val="white"/>
        </w:rPr>
      </w:pPr>
      <w:r w:rsidRPr="00D935A0">
        <w:rPr>
          <w:highlight w:val="white"/>
        </w:rPr>
        <w:t xml:space="preserve">            assemblyCode.IsJumpNotRegister()) {</w:t>
      </w:r>
    </w:p>
    <w:p w14:paraId="749437E4" w14:textId="77777777" w:rsidR="00D935A0" w:rsidRPr="00D935A0" w:rsidRDefault="00D935A0" w:rsidP="00D935A0">
      <w:pPr>
        <w:pStyle w:val="Code"/>
        <w:rPr>
          <w:highlight w:val="white"/>
        </w:rPr>
      </w:pPr>
      <w:r w:rsidRPr="00D935A0">
        <w:rPr>
          <w:highlight w:val="white"/>
        </w:rPr>
        <w:t xml:space="preserve">          if (!(assemblyCode[1] is int)) {</w:t>
      </w:r>
    </w:p>
    <w:p w14:paraId="753126DA" w14:textId="77777777" w:rsidR="00D935A0" w:rsidRPr="00D935A0" w:rsidRDefault="00D935A0" w:rsidP="00D935A0">
      <w:pPr>
        <w:pStyle w:val="Code"/>
        <w:rPr>
          <w:highlight w:val="white"/>
        </w:rPr>
      </w:pPr>
      <w:r w:rsidRPr="00D935A0">
        <w:rPr>
          <w:highlight w:val="white"/>
        </w:rPr>
        <w:t xml:space="preserve">            int middleTarget = (int) assemblyCode[2];</w:t>
      </w:r>
    </w:p>
    <w:p w14:paraId="79AC714D" w14:textId="77777777" w:rsidR="00D935A0" w:rsidRPr="00D935A0" w:rsidRDefault="00D935A0" w:rsidP="00D935A0">
      <w:pPr>
        <w:pStyle w:val="Code"/>
        <w:rPr>
          <w:highlight w:val="white"/>
        </w:rPr>
      </w:pPr>
      <w:r w:rsidRPr="00D935A0">
        <w:rPr>
          <w:highlight w:val="white"/>
        </w:rPr>
        <w:t xml:space="preserve">            assemblyCode[1] = middleToAssemblyMap[middleTarget];</w:t>
      </w:r>
    </w:p>
    <w:p w14:paraId="67839DC4" w14:textId="77777777" w:rsidR="00D935A0" w:rsidRPr="00D935A0" w:rsidRDefault="00D935A0" w:rsidP="00D935A0">
      <w:pPr>
        <w:pStyle w:val="Code"/>
        <w:rPr>
          <w:highlight w:val="white"/>
        </w:rPr>
      </w:pPr>
      <w:r w:rsidRPr="00D935A0">
        <w:rPr>
          <w:highlight w:val="white"/>
        </w:rPr>
        <w:t xml:space="preserve">          }</w:t>
      </w:r>
    </w:p>
    <w:p w14:paraId="3F485FB7" w14:textId="77777777" w:rsidR="00D935A0" w:rsidRPr="00D935A0" w:rsidRDefault="00D935A0" w:rsidP="00D935A0">
      <w:pPr>
        <w:pStyle w:val="Code"/>
        <w:rPr>
          <w:highlight w:val="white"/>
        </w:rPr>
      </w:pPr>
      <w:r w:rsidRPr="00D935A0">
        <w:rPr>
          <w:highlight w:val="white"/>
        </w:rPr>
        <w:t xml:space="preserve">        }</w:t>
      </w:r>
    </w:p>
    <w:p w14:paraId="568CBE74" w14:textId="77777777" w:rsidR="00D935A0" w:rsidRPr="00D935A0" w:rsidRDefault="00D935A0" w:rsidP="00D935A0">
      <w:pPr>
        <w:pStyle w:val="Code"/>
        <w:rPr>
          <w:highlight w:val="white"/>
        </w:rPr>
      </w:pPr>
      <w:r w:rsidRPr="00D935A0">
        <w:rPr>
          <w:highlight w:val="white"/>
        </w:rPr>
        <w:t xml:space="preserve">      }</w:t>
      </w:r>
    </w:p>
    <w:p w14:paraId="70735336" w14:textId="77777777" w:rsidR="00D935A0" w:rsidRPr="00D935A0" w:rsidRDefault="00D935A0" w:rsidP="00D935A0">
      <w:pPr>
        <w:pStyle w:val="Code"/>
        <w:rPr>
          <w:highlight w:val="white"/>
        </w:rPr>
      </w:pPr>
    </w:p>
    <w:p w14:paraId="134C2E1D" w14:textId="77777777" w:rsidR="00D935A0" w:rsidRPr="00D935A0" w:rsidRDefault="00D935A0" w:rsidP="00D935A0">
      <w:pPr>
        <w:pStyle w:val="Code"/>
        <w:rPr>
          <w:highlight w:val="white"/>
        </w:rPr>
      </w:pPr>
      <w:r w:rsidRPr="00D935A0">
        <w:rPr>
          <w:highlight w:val="white"/>
        </w:rPr>
        <w:t xml:space="preserve">      IDictionary&lt;int,int&gt; assemblyToByteMap = new Dictionary&lt;int,int&gt;();</w:t>
      </w:r>
    </w:p>
    <w:p w14:paraId="6C91CCCC" w14:textId="77777777" w:rsidR="00D935A0" w:rsidRPr="00D935A0" w:rsidRDefault="00D935A0" w:rsidP="00D935A0">
      <w:pPr>
        <w:pStyle w:val="Code"/>
        <w:rPr>
          <w:highlight w:val="white"/>
        </w:rPr>
      </w:pPr>
    </w:p>
    <w:p w14:paraId="306AAC24" w14:textId="77777777" w:rsidR="00D935A0" w:rsidRPr="00D935A0" w:rsidRDefault="00D935A0" w:rsidP="00D935A0">
      <w:pPr>
        <w:pStyle w:val="Code"/>
        <w:rPr>
          <w:highlight w:val="white"/>
        </w:rPr>
      </w:pPr>
      <w:r w:rsidRPr="00D935A0">
        <w:rPr>
          <w:highlight w:val="white"/>
        </w:rPr>
        <w:t xml:space="preserve">      { int byteSize = 0, line = 0;</w:t>
      </w:r>
    </w:p>
    <w:p w14:paraId="075AA8A3" w14:textId="77777777" w:rsidR="00D935A0" w:rsidRPr="00D935A0" w:rsidRDefault="00D935A0" w:rsidP="00D935A0">
      <w:pPr>
        <w:pStyle w:val="Code"/>
        <w:rPr>
          <w:highlight w:val="white"/>
        </w:rPr>
      </w:pPr>
      <w:r w:rsidRPr="00D935A0">
        <w:rPr>
          <w:highlight w:val="white"/>
        </w:rPr>
        <w:t xml:space="preserve">        foreach (AssemblyCode assemblyCode in m_assemblyCodeList) {</w:t>
      </w:r>
    </w:p>
    <w:p w14:paraId="3C043A99" w14:textId="77777777" w:rsidR="00D935A0" w:rsidRPr="00D935A0" w:rsidRDefault="00D935A0" w:rsidP="00D935A0">
      <w:pPr>
        <w:pStyle w:val="Code"/>
        <w:rPr>
          <w:highlight w:val="white"/>
        </w:rPr>
      </w:pPr>
      <w:r w:rsidRPr="00D935A0">
        <w:rPr>
          <w:highlight w:val="white"/>
        </w:rPr>
        <w:t xml:space="preserve">          assemblyToByteMap.Add(line++, byteSize);</w:t>
      </w:r>
    </w:p>
    <w:p w14:paraId="0948E111" w14:textId="77777777" w:rsidR="00D935A0" w:rsidRPr="00D935A0" w:rsidRDefault="00D935A0" w:rsidP="00D935A0">
      <w:pPr>
        <w:pStyle w:val="Code"/>
        <w:rPr>
          <w:highlight w:val="white"/>
        </w:rPr>
      </w:pPr>
      <w:r w:rsidRPr="00D935A0">
        <w:rPr>
          <w:highlight w:val="white"/>
        </w:rPr>
        <w:t xml:space="preserve">  </w:t>
      </w:r>
    </w:p>
    <w:p w14:paraId="4BEF08B7" w14:textId="77777777" w:rsidR="00D935A0" w:rsidRPr="00D935A0" w:rsidRDefault="00D935A0" w:rsidP="00D935A0">
      <w:pPr>
        <w:pStyle w:val="Code"/>
        <w:rPr>
          <w:highlight w:val="white"/>
        </w:rPr>
      </w:pPr>
      <w:r w:rsidRPr="00D935A0">
        <w:rPr>
          <w:highlight w:val="white"/>
        </w:rPr>
        <w:t xml:space="preserve">          if (!(assemblyCode.IsRelationNotRegister() ||</w:t>
      </w:r>
    </w:p>
    <w:p w14:paraId="2C2E2F85" w14:textId="77777777" w:rsidR="00D935A0" w:rsidRPr="00D935A0" w:rsidRDefault="00D935A0" w:rsidP="00D935A0">
      <w:pPr>
        <w:pStyle w:val="Code"/>
        <w:rPr>
          <w:highlight w:val="white"/>
        </w:rPr>
      </w:pPr>
      <w:r w:rsidRPr="00D935A0">
        <w:rPr>
          <w:highlight w:val="white"/>
        </w:rPr>
        <w:t xml:space="preserve">                assemblyCode.IsJumpNotRegister())) {</w:t>
      </w:r>
    </w:p>
    <w:p w14:paraId="02E1CF65" w14:textId="77777777" w:rsidR="00D935A0" w:rsidRPr="00D935A0" w:rsidRDefault="00D935A0" w:rsidP="00D935A0">
      <w:pPr>
        <w:pStyle w:val="Code"/>
        <w:rPr>
          <w:highlight w:val="white"/>
        </w:rPr>
      </w:pPr>
      <w:r w:rsidRPr="00D935A0">
        <w:rPr>
          <w:highlight w:val="white"/>
        </w:rPr>
        <w:t xml:space="preserve">            byteSize += assemblyCode.ByteList().Count;</w:t>
      </w:r>
    </w:p>
    <w:p w14:paraId="2BDE1382" w14:textId="77777777" w:rsidR="00D935A0" w:rsidRPr="00D935A0" w:rsidRDefault="00D935A0" w:rsidP="00D935A0">
      <w:pPr>
        <w:pStyle w:val="Code"/>
        <w:rPr>
          <w:highlight w:val="white"/>
        </w:rPr>
      </w:pPr>
      <w:r w:rsidRPr="00D935A0">
        <w:rPr>
          <w:highlight w:val="white"/>
        </w:rPr>
        <w:t xml:space="preserve">          }</w:t>
      </w:r>
    </w:p>
    <w:p w14:paraId="019F3674" w14:textId="77777777" w:rsidR="00D935A0" w:rsidRPr="00D935A0" w:rsidRDefault="00D935A0" w:rsidP="00D935A0">
      <w:pPr>
        <w:pStyle w:val="Code"/>
        <w:rPr>
          <w:highlight w:val="white"/>
        </w:rPr>
      </w:pPr>
      <w:r w:rsidRPr="00D935A0">
        <w:rPr>
          <w:highlight w:val="white"/>
        </w:rPr>
        <w:t xml:space="preserve">        }</w:t>
      </w:r>
    </w:p>
    <w:p w14:paraId="53F8AA8D" w14:textId="77777777" w:rsidR="00D935A0" w:rsidRPr="00D935A0" w:rsidRDefault="00D935A0" w:rsidP="00D935A0">
      <w:pPr>
        <w:pStyle w:val="Code"/>
        <w:rPr>
          <w:highlight w:val="white"/>
        </w:rPr>
      </w:pPr>
      <w:r w:rsidRPr="00D935A0">
        <w:rPr>
          <w:highlight w:val="white"/>
        </w:rPr>
        <w:t xml:space="preserve">        assemblyToByteMap.Add(m_assemblyCodeList.Count, byteSize);</w:t>
      </w:r>
    </w:p>
    <w:p w14:paraId="05B3B5B9" w14:textId="77777777" w:rsidR="00D935A0" w:rsidRPr="00D935A0" w:rsidRDefault="00D935A0" w:rsidP="00D935A0">
      <w:pPr>
        <w:pStyle w:val="Code"/>
        <w:rPr>
          <w:highlight w:val="white"/>
        </w:rPr>
      </w:pPr>
      <w:r w:rsidRPr="00D935A0">
        <w:rPr>
          <w:highlight w:val="white"/>
        </w:rPr>
        <w:t xml:space="preserve">      }</w:t>
      </w:r>
    </w:p>
    <w:p w14:paraId="5A4F389F" w14:textId="77777777" w:rsidR="00D935A0" w:rsidRPr="00D935A0" w:rsidRDefault="00D935A0" w:rsidP="00D935A0">
      <w:pPr>
        <w:pStyle w:val="Code"/>
        <w:rPr>
          <w:highlight w:val="white"/>
        </w:rPr>
      </w:pPr>
    </w:p>
    <w:p w14:paraId="2C3C115E" w14:textId="77777777" w:rsidR="00D935A0" w:rsidRPr="00D935A0" w:rsidRDefault="00D935A0" w:rsidP="00D935A0">
      <w:pPr>
        <w:pStyle w:val="Code"/>
        <w:rPr>
          <w:highlight w:val="white"/>
        </w:rPr>
      </w:pPr>
      <w:r w:rsidRPr="00D935A0">
        <w:rPr>
          <w:highlight w:val="white"/>
        </w:rPr>
        <w:t xml:space="preserve">      while (true) {</w:t>
      </w:r>
    </w:p>
    <w:p w14:paraId="17730251"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22C95A0" w14:textId="77777777" w:rsidR="00D935A0" w:rsidRPr="00D935A0" w:rsidRDefault="00D935A0" w:rsidP="00D935A0">
      <w:pPr>
        <w:pStyle w:val="Code"/>
        <w:rPr>
          <w:highlight w:val="white"/>
        </w:rPr>
      </w:pPr>
      <w:r w:rsidRPr="00D935A0">
        <w:rPr>
          <w:highlight w:val="white"/>
        </w:rPr>
        <w:t xml:space="preserve">          AssemblyCode thisCode = m_assemblyCodeList[line],</w:t>
      </w:r>
    </w:p>
    <w:p w14:paraId="7374D771" w14:textId="77777777" w:rsidR="00D935A0" w:rsidRPr="00D935A0" w:rsidRDefault="00D935A0" w:rsidP="00D935A0">
      <w:pPr>
        <w:pStyle w:val="Code"/>
        <w:rPr>
          <w:highlight w:val="white"/>
        </w:rPr>
      </w:pPr>
      <w:r w:rsidRPr="00D935A0">
        <w:rPr>
          <w:highlight w:val="white"/>
        </w:rPr>
        <w:t xml:space="preserve">                       nextCode = m_assemblyCodeList[line + 1];</w:t>
      </w:r>
    </w:p>
    <w:p w14:paraId="6479EC5B" w14:textId="77777777" w:rsidR="00D935A0" w:rsidRPr="00D935A0" w:rsidRDefault="00D935A0" w:rsidP="00D935A0">
      <w:pPr>
        <w:pStyle w:val="Code"/>
        <w:rPr>
          <w:highlight w:val="white"/>
        </w:rPr>
      </w:pPr>
    </w:p>
    <w:p w14:paraId="346D44E3" w14:textId="77777777" w:rsidR="00D935A0" w:rsidRPr="00D935A0" w:rsidRDefault="00D935A0" w:rsidP="00D935A0">
      <w:pPr>
        <w:pStyle w:val="Code"/>
        <w:rPr>
          <w:highlight w:val="white"/>
        </w:rPr>
      </w:pPr>
      <w:r w:rsidRPr="00D935A0">
        <w:rPr>
          <w:highlight w:val="white"/>
        </w:rPr>
        <w:t xml:space="preserve">          if (thisCode.IsRelationNotRegister() ||</w:t>
      </w:r>
    </w:p>
    <w:p w14:paraId="5EF88C88" w14:textId="77777777" w:rsidR="00D935A0" w:rsidRPr="00D935A0" w:rsidRDefault="00D935A0" w:rsidP="00D935A0">
      <w:pPr>
        <w:pStyle w:val="Code"/>
        <w:rPr>
          <w:highlight w:val="white"/>
        </w:rPr>
      </w:pPr>
      <w:r w:rsidRPr="00D935A0">
        <w:rPr>
          <w:highlight w:val="white"/>
        </w:rPr>
        <w:t xml:space="preserve">              thisCode.IsJumpNotRegister()) {</w:t>
      </w:r>
    </w:p>
    <w:p w14:paraId="003435F8" w14:textId="77777777" w:rsidR="00D935A0" w:rsidRPr="00D935A0" w:rsidRDefault="00D935A0" w:rsidP="00D935A0">
      <w:pPr>
        <w:pStyle w:val="Code"/>
        <w:rPr>
          <w:highlight w:val="white"/>
        </w:rPr>
      </w:pPr>
      <w:r w:rsidRPr="00D935A0">
        <w:rPr>
          <w:highlight w:val="white"/>
        </w:rPr>
        <w:t xml:space="preserve">            int assemblyTarget = (int) thisCode[1];</w:t>
      </w:r>
    </w:p>
    <w:p w14:paraId="6E072888" w14:textId="77777777" w:rsidR="00D935A0" w:rsidRPr="00D935A0" w:rsidRDefault="00D935A0" w:rsidP="00D935A0">
      <w:pPr>
        <w:pStyle w:val="Code"/>
        <w:rPr>
          <w:highlight w:val="white"/>
        </w:rPr>
      </w:pPr>
      <w:r w:rsidRPr="00D935A0">
        <w:rPr>
          <w:highlight w:val="white"/>
        </w:rPr>
        <w:t xml:space="preserve">            int byteSource = assemblyToByteMap[line + 1],</w:t>
      </w:r>
    </w:p>
    <w:p w14:paraId="23AAE784" w14:textId="77777777" w:rsidR="00D935A0" w:rsidRPr="00D935A0" w:rsidRDefault="00D935A0" w:rsidP="00D935A0">
      <w:pPr>
        <w:pStyle w:val="Code"/>
        <w:rPr>
          <w:highlight w:val="white"/>
        </w:rPr>
      </w:pPr>
      <w:r w:rsidRPr="00D935A0">
        <w:rPr>
          <w:highlight w:val="white"/>
        </w:rPr>
        <w:t xml:space="preserve">                byteTarget = assemblyToByteMap[assemblyTarget];</w:t>
      </w:r>
    </w:p>
    <w:p w14:paraId="6E80696C" w14:textId="77777777" w:rsidR="00D935A0" w:rsidRPr="00D935A0" w:rsidRDefault="00D935A0" w:rsidP="00D935A0">
      <w:pPr>
        <w:pStyle w:val="Code"/>
        <w:rPr>
          <w:highlight w:val="white"/>
        </w:rPr>
      </w:pPr>
      <w:r w:rsidRPr="00D935A0">
        <w:rPr>
          <w:highlight w:val="white"/>
        </w:rPr>
        <w:t xml:space="preserve">            int byteDistance = byteTarget - byteSource;</w:t>
      </w:r>
    </w:p>
    <w:p w14:paraId="4F595676" w14:textId="77777777" w:rsidR="00D935A0" w:rsidRPr="00D935A0" w:rsidRDefault="00D935A0" w:rsidP="00D935A0">
      <w:pPr>
        <w:pStyle w:val="Code"/>
        <w:rPr>
          <w:highlight w:val="white"/>
        </w:rPr>
      </w:pPr>
      <w:r w:rsidRPr="00D935A0">
        <w:rPr>
          <w:highlight w:val="white"/>
        </w:rPr>
        <w:t xml:space="preserve">            Assert.ErrorXXX(byteDistance != 0);</w:t>
      </w:r>
    </w:p>
    <w:p w14:paraId="3156BB05" w14:textId="77777777" w:rsidR="00D935A0" w:rsidRPr="00D935A0" w:rsidRDefault="00D935A0" w:rsidP="00D935A0">
      <w:pPr>
        <w:pStyle w:val="Code"/>
        <w:rPr>
          <w:highlight w:val="white"/>
        </w:rPr>
      </w:pPr>
      <w:r w:rsidRPr="00D935A0">
        <w:rPr>
          <w:highlight w:val="white"/>
        </w:rPr>
        <w:t xml:space="preserve">            thisCode[0] = byteDistance;</w:t>
      </w:r>
    </w:p>
    <w:p w14:paraId="67517399" w14:textId="77777777" w:rsidR="00D935A0" w:rsidRPr="00D935A0" w:rsidRDefault="00D935A0" w:rsidP="00D935A0">
      <w:pPr>
        <w:pStyle w:val="Code"/>
        <w:rPr>
          <w:highlight w:val="white"/>
        </w:rPr>
      </w:pPr>
      <w:r w:rsidRPr="00D935A0">
        <w:rPr>
          <w:highlight w:val="white"/>
        </w:rPr>
        <w:t xml:space="preserve">          }</w:t>
      </w:r>
    </w:p>
    <w:p w14:paraId="3ACCAB0B" w14:textId="77777777" w:rsidR="00D935A0" w:rsidRPr="00D935A0" w:rsidRDefault="00D935A0" w:rsidP="00D935A0">
      <w:pPr>
        <w:pStyle w:val="Code"/>
        <w:rPr>
          <w:highlight w:val="white"/>
        </w:rPr>
      </w:pPr>
      <w:r w:rsidRPr="00D935A0">
        <w:rPr>
          <w:highlight w:val="white"/>
        </w:rPr>
        <w:t xml:space="preserve">        }</w:t>
      </w:r>
    </w:p>
    <w:p w14:paraId="58CAA581" w14:textId="77777777" w:rsidR="00D935A0" w:rsidRPr="00D935A0" w:rsidRDefault="00D935A0" w:rsidP="00D935A0">
      <w:pPr>
        <w:pStyle w:val="Code"/>
        <w:rPr>
          <w:highlight w:val="white"/>
        </w:rPr>
      </w:pPr>
    </w:p>
    <w:p w14:paraId="713C1DE7" w14:textId="77777777" w:rsidR="00D935A0" w:rsidRPr="00D935A0" w:rsidRDefault="00D935A0" w:rsidP="00D935A0">
      <w:pPr>
        <w:pStyle w:val="Code"/>
        <w:rPr>
          <w:highlight w:val="white"/>
        </w:rPr>
      </w:pPr>
      <w:r w:rsidRPr="00D935A0">
        <w:rPr>
          <w:highlight w:val="white"/>
        </w:rPr>
        <w:t xml:space="preserve">        bool update = false;</w:t>
      </w:r>
    </w:p>
    <w:p w14:paraId="2A54112B" w14:textId="77777777" w:rsidR="00D935A0" w:rsidRPr="00D935A0" w:rsidRDefault="00D935A0" w:rsidP="00D935A0">
      <w:pPr>
        <w:pStyle w:val="Code"/>
        <w:rPr>
          <w:highlight w:val="white"/>
        </w:rPr>
      </w:pPr>
      <w:r w:rsidRPr="00D935A0">
        <w:rPr>
          <w:highlight w:val="white"/>
        </w:rPr>
        <w:t xml:space="preserve">        { int byteSize = 0, line = 0;</w:t>
      </w:r>
    </w:p>
    <w:p w14:paraId="762367F9" w14:textId="77777777" w:rsidR="00D935A0" w:rsidRPr="00D935A0" w:rsidRDefault="00D935A0" w:rsidP="00D935A0">
      <w:pPr>
        <w:pStyle w:val="Code"/>
        <w:rPr>
          <w:highlight w:val="white"/>
        </w:rPr>
      </w:pPr>
      <w:r w:rsidRPr="00D935A0">
        <w:rPr>
          <w:highlight w:val="white"/>
        </w:rPr>
        <w:t xml:space="preserve">          foreach (AssemblyCode objectCode in m_assemblyCodeList) {</w:t>
      </w:r>
    </w:p>
    <w:p w14:paraId="4758B4FE" w14:textId="77777777" w:rsidR="00D935A0" w:rsidRPr="00D935A0" w:rsidRDefault="00D935A0" w:rsidP="00D935A0">
      <w:pPr>
        <w:pStyle w:val="Code"/>
        <w:rPr>
          <w:highlight w:val="white"/>
        </w:rPr>
      </w:pPr>
      <w:r w:rsidRPr="00D935A0">
        <w:rPr>
          <w:highlight w:val="white"/>
        </w:rPr>
        <w:lastRenderedPageBreak/>
        <w:t xml:space="preserve">            if (assemblyToByteMap[line] != byteSize) {</w:t>
      </w:r>
    </w:p>
    <w:p w14:paraId="31243FBA" w14:textId="77777777" w:rsidR="00D935A0" w:rsidRPr="00D935A0" w:rsidRDefault="00D935A0" w:rsidP="00D935A0">
      <w:pPr>
        <w:pStyle w:val="Code"/>
        <w:rPr>
          <w:highlight w:val="white"/>
        </w:rPr>
      </w:pPr>
      <w:r w:rsidRPr="00D935A0">
        <w:rPr>
          <w:highlight w:val="white"/>
        </w:rPr>
        <w:t xml:space="preserve">              assemblyToByteMap[line] = byteSize;</w:t>
      </w:r>
    </w:p>
    <w:p w14:paraId="56AD9909" w14:textId="77777777" w:rsidR="00D935A0" w:rsidRPr="00D935A0" w:rsidRDefault="00D935A0" w:rsidP="00D935A0">
      <w:pPr>
        <w:pStyle w:val="Code"/>
        <w:rPr>
          <w:highlight w:val="white"/>
        </w:rPr>
      </w:pPr>
      <w:r w:rsidRPr="00D935A0">
        <w:rPr>
          <w:highlight w:val="white"/>
        </w:rPr>
        <w:t xml:space="preserve">              update = true;</w:t>
      </w:r>
    </w:p>
    <w:p w14:paraId="5CD4DFA2" w14:textId="77777777" w:rsidR="00D935A0" w:rsidRPr="00D935A0" w:rsidRDefault="00D935A0" w:rsidP="00D935A0">
      <w:pPr>
        <w:pStyle w:val="Code"/>
        <w:rPr>
          <w:highlight w:val="white"/>
        </w:rPr>
      </w:pPr>
      <w:r w:rsidRPr="00D935A0">
        <w:rPr>
          <w:highlight w:val="white"/>
        </w:rPr>
        <w:t xml:space="preserve">            }</w:t>
      </w:r>
    </w:p>
    <w:p w14:paraId="6D94433C" w14:textId="77777777" w:rsidR="00D935A0" w:rsidRPr="00D935A0" w:rsidRDefault="00D935A0" w:rsidP="00D935A0">
      <w:pPr>
        <w:pStyle w:val="Code"/>
        <w:rPr>
          <w:highlight w:val="white"/>
        </w:rPr>
      </w:pPr>
      <w:r w:rsidRPr="00D935A0">
        <w:rPr>
          <w:highlight w:val="white"/>
        </w:rPr>
        <w:t xml:space="preserve">            </w:t>
      </w:r>
    </w:p>
    <w:p w14:paraId="6BE43886" w14:textId="77777777" w:rsidR="00D935A0" w:rsidRPr="00D935A0" w:rsidRDefault="00D935A0" w:rsidP="00D935A0">
      <w:pPr>
        <w:pStyle w:val="Code"/>
        <w:rPr>
          <w:highlight w:val="white"/>
        </w:rPr>
      </w:pPr>
      <w:r w:rsidRPr="00D935A0">
        <w:rPr>
          <w:highlight w:val="white"/>
        </w:rPr>
        <w:t xml:space="preserve">            byteSize += objectCode.ByteList().Count;</w:t>
      </w:r>
    </w:p>
    <w:p w14:paraId="2D5963E4" w14:textId="77777777" w:rsidR="00D935A0" w:rsidRPr="00D935A0" w:rsidRDefault="00D935A0" w:rsidP="00D935A0">
      <w:pPr>
        <w:pStyle w:val="Code"/>
        <w:rPr>
          <w:highlight w:val="white"/>
        </w:rPr>
      </w:pPr>
      <w:r w:rsidRPr="00D935A0">
        <w:rPr>
          <w:highlight w:val="white"/>
        </w:rPr>
        <w:t xml:space="preserve">            ++line;</w:t>
      </w:r>
    </w:p>
    <w:p w14:paraId="5959FB5E" w14:textId="77777777" w:rsidR="00D935A0" w:rsidRPr="00D935A0" w:rsidRDefault="00D935A0" w:rsidP="00D935A0">
      <w:pPr>
        <w:pStyle w:val="Code"/>
        <w:rPr>
          <w:highlight w:val="white"/>
        </w:rPr>
      </w:pPr>
      <w:r w:rsidRPr="00D935A0">
        <w:rPr>
          <w:highlight w:val="white"/>
        </w:rPr>
        <w:t xml:space="preserve">          }</w:t>
      </w:r>
    </w:p>
    <w:p w14:paraId="6C0D214F" w14:textId="77777777" w:rsidR="00D935A0" w:rsidRPr="00D935A0" w:rsidRDefault="00D935A0" w:rsidP="00D935A0">
      <w:pPr>
        <w:pStyle w:val="Code"/>
        <w:rPr>
          <w:highlight w:val="white"/>
        </w:rPr>
      </w:pPr>
      <w:r w:rsidRPr="00D935A0">
        <w:rPr>
          <w:highlight w:val="white"/>
        </w:rPr>
        <w:t xml:space="preserve">        }</w:t>
      </w:r>
    </w:p>
    <w:p w14:paraId="4EC3BD93" w14:textId="77777777" w:rsidR="00D935A0" w:rsidRPr="00D935A0" w:rsidRDefault="00D935A0" w:rsidP="00D935A0">
      <w:pPr>
        <w:pStyle w:val="Code"/>
        <w:rPr>
          <w:highlight w:val="white"/>
        </w:rPr>
      </w:pPr>
    </w:p>
    <w:p w14:paraId="464C7D34" w14:textId="77777777" w:rsidR="00D935A0" w:rsidRPr="00D935A0" w:rsidRDefault="00D935A0" w:rsidP="00D935A0">
      <w:pPr>
        <w:pStyle w:val="Code"/>
        <w:rPr>
          <w:highlight w:val="white"/>
        </w:rPr>
      </w:pPr>
      <w:r w:rsidRPr="00D935A0">
        <w:rPr>
          <w:highlight w:val="white"/>
        </w:rPr>
        <w:t xml:space="preserve">        if (!update) {</w:t>
      </w:r>
    </w:p>
    <w:p w14:paraId="7F6C14B2" w14:textId="77777777" w:rsidR="00D935A0" w:rsidRPr="00D935A0" w:rsidRDefault="00D935A0" w:rsidP="00D935A0">
      <w:pPr>
        <w:pStyle w:val="Code"/>
        <w:rPr>
          <w:highlight w:val="white"/>
        </w:rPr>
      </w:pPr>
      <w:r w:rsidRPr="00D935A0">
        <w:rPr>
          <w:highlight w:val="white"/>
        </w:rPr>
        <w:t xml:space="preserve">          break;</w:t>
      </w:r>
    </w:p>
    <w:p w14:paraId="7062E493" w14:textId="77777777" w:rsidR="00D935A0" w:rsidRPr="00D935A0" w:rsidRDefault="00D935A0" w:rsidP="00D935A0">
      <w:pPr>
        <w:pStyle w:val="Code"/>
        <w:rPr>
          <w:highlight w:val="white"/>
        </w:rPr>
      </w:pPr>
      <w:r w:rsidRPr="00D935A0">
        <w:rPr>
          <w:highlight w:val="white"/>
        </w:rPr>
        <w:t xml:space="preserve">        }</w:t>
      </w:r>
    </w:p>
    <w:p w14:paraId="1CE7DB9B" w14:textId="77777777" w:rsidR="00D935A0" w:rsidRPr="00D935A0" w:rsidRDefault="00D935A0" w:rsidP="00D935A0">
      <w:pPr>
        <w:pStyle w:val="Code"/>
        <w:rPr>
          <w:highlight w:val="white"/>
        </w:rPr>
      </w:pPr>
      <w:r w:rsidRPr="00D935A0">
        <w:rPr>
          <w:highlight w:val="white"/>
        </w:rPr>
        <w:t xml:space="preserve">      }</w:t>
      </w:r>
    </w:p>
    <w:p w14:paraId="05E09B0F" w14:textId="77777777" w:rsidR="00D935A0" w:rsidRPr="00D935A0" w:rsidRDefault="00D935A0" w:rsidP="00D935A0">
      <w:pPr>
        <w:pStyle w:val="Code"/>
        <w:rPr>
          <w:highlight w:val="white"/>
        </w:rPr>
      </w:pPr>
    </w:p>
    <w:p w14:paraId="14A94872"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D4D0785"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4F264571" w14:textId="77777777" w:rsidR="00D935A0" w:rsidRPr="00D935A0" w:rsidRDefault="00D935A0" w:rsidP="00D935A0">
      <w:pPr>
        <w:pStyle w:val="Code"/>
        <w:rPr>
          <w:highlight w:val="white"/>
        </w:rPr>
      </w:pPr>
    </w:p>
    <w:p w14:paraId="0A42EEE0" w14:textId="77777777" w:rsidR="00D935A0" w:rsidRPr="00D935A0" w:rsidRDefault="00D935A0" w:rsidP="00D935A0">
      <w:pPr>
        <w:pStyle w:val="Code"/>
        <w:rPr>
          <w:highlight w:val="white"/>
        </w:rPr>
      </w:pPr>
      <w:r w:rsidRPr="00D935A0">
        <w:rPr>
          <w:highlight w:val="white"/>
        </w:rPr>
        <w:t xml:space="preserve">        if (assemblyCode.Operator == AssemblyOperator.address_return) {</w:t>
      </w:r>
    </w:p>
    <w:p w14:paraId="44D2AD4A" w14:textId="77777777" w:rsidR="00D935A0" w:rsidRPr="00D935A0" w:rsidRDefault="00D935A0" w:rsidP="00D935A0">
      <w:pPr>
        <w:pStyle w:val="Code"/>
        <w:rPr>
          <w:highlight w:val="white"/>
        </w:rPr>
      </w:pPr>
      <w:r w:rsidRPr="00D935A0">
        <w:rPr>
          <w:highlight w:val="white"/>
        </w:rPr>
        <w:t xml:space="preserve">          int middleAddress = (int) ((BigInteger) assemblyCode[2]);</w:t>
      </w:r>
    </w:p>
    <w:p w14:paraId="614EC646" w14:textId="77777777" w:rsidR="00D935A0" w:rsidRPr="00D935A0" w:rsidRDefault="00D935A0" w:rsidP="00D935A0">
      <w:pPr>
        <w:pStyle w:val="Code"/>
        <w:rPr>
          <w:highlight w:val="white"/>
        </w:rPr>
      </w:pPr>
      <w:r w:rsidRPr="00D935A0">
        <w:rPr>
          <w:highlight w:val="white"/>
        </w:rPr>
        <w:t xml:space="preserve">          int assemblyAddress = middleToAssemblyMap[middleAddress];</w:t>
      </w:r>
    </w:p>
    <w:p w14:paraId="261955D4" w14:textId="77777777" w:rsidR="00D935A0" w:rsidRPr="00D935A0" w:rsidRDefault="00D935A0" w:rsidP="00D935A0">
      <w:pPr>
        <w:pStyle w:val="Code"/>
        <w:rPr>
          <w:highlight w:val="white"/>
        </w:rPr>
      </w:pPr>
      <w:r w:rsidRPr="00D935A0">
        <w:rPr>
          <w:highlight w:val="white"/>
        </w:rPr>
        <w:t xml:space="preserve">          int byteAddress = assemblyToByteMap[assemblyAddress];</w:t>
      </w:r>
    </w:p>
    <w:p w14:paraId="34FE7D29" w14:textId="77777777" w:rsidR="00D935A0" w:rsidRPr="00D935A0" w:rsidRDefault="00D935A0" w:rsidP="00D935A0">
      <w:pPr>
        <w:pStyle w:val="Code"/>
        <w:rPr>
          <w:highlight w:val="white"/>
        </w:rPr>
      </w:pPr>
      <w:r w:rsidRPr="00D935A0">
        <w:rPr>
          <w:highlight w:val="white"/>
        </w:rPr>
        <w:t xml:space="preserve">          int nextAddress = assemblyToByteMap[line + 1];</w:t>
      </w:r>
    </w:p>
    <w:p w14:paraId="22144AE3" w14:textId="77777777" w:rsidR="00D935A0" w:rsidRPr="00D935A0" w:rsidRDefault="00D935A0" w:rsidP="00D935A0">
      <w:pPr>
        <w:pStyle w:val="Code"/>
        <w:rPr>
          <w:highlight w:val="white"/>
        </w:rPr>
      </w:pPr>
      <w:r w:rsidRPr="00D935A0">
        <w:rPr>
          <w:highlight w:val="white"/>
        </w:rPr>
        <w:t xml:space="preserve">          BigInteger byteReturn = byteAddress - nextAddress +</w:t>
      </w:r>
    </w:p>
    <w:p w14:paraId="7F89BAC1" w14:textId="77777777" w:rsidR="00D935A0" w:rsidRPr="00D935A0" w:rsidRDefault="00D935A0" w:rsidP="00D935A0">
      <w:pPr>
        <w:pStyle w:val="Code"/>
        <w:rPr>
          <w:highlight w:val="white"/>
        </w:rPr>
      </w:pPr>
      <w:r w:rsidRPr="00D935A0">
        <w:rPr>
          <w:highlight w:val="white"/>
        </w:rPr>
        <w:t xml:space="preserve">                                  TypeSize.PointerSize;</w:t>
      </w:r>
    </w:p>
    <w:p w14:paraId="61CE8B93" w14:textId="77777777" w:rsidR="00D935A0" w:rsidRPr="00D935A0" w:rsidRDefault="00D935A0" w:rsidP="00D935A0">
      <w:pPr>
        <w:pStyle w:val="Code"/>
        <w:rPr>
          <w:highlight w:val="white"/>
        </w:rPr>
      </w:pPr>
      <w:r w:rsidRPr="00D935A0">
        <w:rPr>
          <w:highlight w:val="white"/>
        </w:rPr>
        <w:t xml:space="preserve">          assemblyCode[2] = byteReturn;</w:t>
      </w:r>
    </w:p>
    <w:p w14:paraId="4BCD8435" w14:textId="77777777" w:rsidR="00D935A0" w:rsidRPr="00D935A0" w:rsidRDefault="00D935A0" w:rsidP="00D935A0">
      <w:pPr>
        <w:pStyle w:val="Code"/>
        <w:rPr>
          <w:highlight w:val="white"/>
        </w:rPr>
      </w:pPr>
      <w:r w:rsidRPr="00D935A0">
        <w:rPr>
          <w:highlight w:val="white"/>
        </w:rPr>
        <w:t xml:space="preserve">        }</w:t>
      </w:r>
    </w:p>
    <w:p w14:paraId="2655BE1F" w14:textId="77777777" w:rsidR="00D935A0" w:rsidRPr="00D935A0" w:rsidRDefault="00D935A0" w:rsidP="00D935A0">
      <w:pPr>
        <w:pStyle w:val="Code"/>
        <w:rPr>
          <w:highlight w:val="white"/>
        </w:rPr>
      </w:pPr>
      <w:r w:rsidRPr="00D935A0">
        <w:rPr>
          <w:highlight w:val="white"/>
        </w:rPr>
        <w:t xml:space="preserve">      }</w:t>
      </w:r>
    </w:p>
    <w:p w14:paraId="426B6F12" w14:textId="77777777" w:rsidR="00D935A0" w:rsidRPr="00D935A0" w:rsidRDefault="00D935A0" w:rsidP="00D935A0">
      <w:pPr>
        <w:pStyle w:val="Code"/>
        <w:rPr>
          <w:highlight w:val="white"/>
        </w:rPr>
      </w:pPr>
      <w:r w:rsidRPr="00D935A0">
        <w:rPr>
          <w:highlight w:val="white"/>
        </w:rPr>
        <w:t xml:space="preserve">    }</w:t>
      </w:r>
    </w:p>
    <w:p w14:paraId="2E90EE24" w14:textId="77777777" w:rsidR="00D935A0" w:rsidRPr="00D935A0" w:rsidRDefault="00D935A0" w:rsidP="00D935A0">
      <w:pPr>
        <w:pStyle w:val="Code"/>
        <w:rPr>
          <w:highlight w:val="white"/>
        </w:rPr>
      </w:pPr>
    </w:p>
    <w:p w14:paraId="1C2764EF" w14:textId="77777777" w:rsidR="00726A5C" w:rsidRDefault="00D935A0" w:rsidP="00D935A0">
      <w:pPr>
        <w:pStyle w:val="Code"/>
        <w:rPr>
          <w:highlight w:val="white"/>
        </w:rPr>
      </w:pPr>
      <w:r w:rsidRPr="00D935A0">
        <w:rPr>
          <w:highlight w:val="white"/>
        </w:rPr>
        <w:t xml:space="preserve">    public static void TextList(IList&lt;AssemblyCode&gt; assemblyCodeList,</w:t>
      </w:r>
    </w:p>
    <w:p w14:paraId="090CA470" w14:textId="4D72AB3F" w:rsidR="00D935A0" w:rsidRPr="00D935A0" w:rsidRDefault="00726A5C" w:rsidP="00D935A0">
      <w:pPr>
        <w:pStyle w:val="Code"/>
        <w:rPr>
          <w:highlight w:val="white"/>
        </w:rPr>
      </w:pPr>
      <w:r>
        <w:rPr>
          <w:highlight w:val="white"/>
        </w:rPr>
        <w:t xml:space="preserve">                               </w:t>
      </w:r>
      <w:r w:rsidR="00D935A0" w:rsidRPr="00D935A0">
        <w:rPr>
          <w:highlight w:val="white"/>
        </w:rPr>
        <w:t xml:space="preserve"> IList&lt;string&gt; textList,</w:t>
      </w:r>
    </w:p>
    <w:p w14:paraId="450D097F" w14:textId="77777777" w:rsidR="00D935A0" w:rsidRPr="00D935A0" w:rsidRDefault="00D935A0" w:rsidP="00D935A0">
      <w:pPr>
        <w:pStyle w:val="Code"/>
        <w:rPr>
          <w:highlight w:val="white"/>
        </w:rPr>
      </w:pPr>
      <w:r w:rsidRPr="00D935A0">
        <w:rPr>
          <w:highlight w:val="white"/>
        </w:rPr>
        <w:t xml:space="preserve">                                ISet&lt;string&gt; externSet) {</w:t>
      </w:r>
    </w:p>
    <w:p w14:paraId="20321871" w14:textId="77777777" w:rsidR="00D935A0" w:rsidRPr="00D935A0" w:rsidRDefault="00D935A0" w:rsidP="00D935A0">
      <w:pPr>
        <w:pStyle w:val="Code"/>
        <w:rPr>
          <w:highlight w:val="white"/>
        </w:rPr>
      </w:pPr>
      <w:r w:rsidRPr="00D935A0">
        <w:rPr>
          <w:highlight w:val="white"/>
        </w:rPr>
        <w:t xml:space="preserve">      foreach (AssemblyCode assemblyCode in assemblyCodeList) {</w:t>
      </w:r>
    </w:p>
    <w:p w14:paraId="3CE06F95" w14:textId="77777777" w:rsidR="00D935A0" w:rsidRPr="00D935A0" w:rsidRDefault="00D935A0" w:rsidP="00D935A0">
      <w:pPr>
        <w:pStyle w:val="Code"/>
        <w:rPr>
          <w:highlight w:val="white"/>
        </w:rPr>
      </w:pPr>
      <w:r w:rsidRPr="00D935A0">
        <w:rPr>
          <w:highlight w:val="white"/>
        </w:rPr>
        <w:t xml:space="preserve">        AssemblyOperator assemblyOperator = assemblyCode.Operator;</w:t>
      </w:r>
    </w:p>
    <w:p w14:paraId="09257A61" w14:textId="77777777" w:rsidR="00D935A0" w:rsidRPr="00D935A0" w:rsidRDefault="00D935A0" w:rsidP="00D935A0">
      <w:pPr>
        <w:pStyle w:val="Code"/>
        <w:rPr>
          <w:highlight w:val="white"/>
        </w:rPr>
      </w:pPr>
      <w:r w:rsidRPr="00D935A0">
        <w:rPr>
          <w:highlight w:val="white"/>
        </w:rPr>
        <w:t xml:space="preserve">        object operand0 = assemblyCode[0],</w:t>
      </w:r>
    </w:p>
    <w:p w14:paraId="7DD48725" w14:textId="77777777" w:rsidR="00D935A0" w:rsidRPr="00D935A0" w:rsidRDefault="00D935A0" w:rsidP="00D935A0">
      <w:pPr>
        <w:pStyle w:val="Code"/>
        <w:rPr>
          <w:highlight w:val="white"/>
        </w:rPr>
      </w:pPr>
      <w:r w:rsidRPr="00D935A0">
        <w:rPr>
          <w:highlight w:val="white"/>
        </w:rPr>
        <w:t xml:space="preserve">               operand1 = assemblyCode[1],</w:t>
      </w:r>
    </w:p>
    <w:p w14:paraId="5D518136" w14:textId="77777777" w:rsidR="00D935A0" w:rsidRPr="00D935A0" w:rsidRDefault="00D935A0" w:rsidP="00D935A0">
      <w:pPr>
        <w:pStyle w:val="Code"/>
        <w:rPr>
          <w:highlight w:val="white"/>
        </w:rPr>
      </w:pPr>
      <w:r w:rsidRPr="00D935A0">
        <w:rPr>
          <w:highlight w:val="white"/>
        </w:rPr>
        <w:t xml:space="preserve">               operand2 = assemblyCode[2];</w:t>
      </w:r>
    </w:p>
    <w:p w14:paraId="1AD6EEAE" w14:textId="77777777" w:rsidR="00D935A0" w:rsidRPr="00D935A0" w:rsidRDefault="00D935A0" w:rsidP="00D935A0">
      <w:pPr>
        <w:pStyle w:val="Code"/>
        <w:rPr>
          <w:highlight w:val="white"/>
        </w:rPr>
      </w:pPr>
    </w:p>
    <w:p w14:paraId="428F3891" w14:textId="77777777" w:rsidR="00D935A0" w:rsidRPr="00D935A0" w:rsidRDefault="00D935A0" w:rsidP="00D935A0">
      <w:pPr>
        <w:pStyle w:val="Code"/>
        <w:rPr>
          <w:highlight w:val="white"/>
        </w:rPr>
      </w:pPr>
      <w:r w:rsidRPr="00D935A0">
        <w:rPr>
          <w:highlight w:val="white"/>
        </w:rPr>
        <w:t xml:space="preserve">        if (assemblyOperator == AssemblyOperator.define_value) {</w:t>
      </w:r>
    </w:p>
    <w:p w14:paraId="0B79E4BA" w14:textId="77777777" w:rsidR="00D935A0" w:rsidRPr="00D935A0" w:rsidRDefault="00D935A0" w:rsidP="00D935A0">
      <w:pPr>
        <w:pStyle w:val="Code"/>
        <w:rPr>
          <w:highlight w:val="white"/>
        </w:rPr>
      </w:pPr>
      <w:r w:rsidRPr="00D935A0">
        <w:rPr>
          <w:highlight w:val="white"/>
        </w:rPr>
        <w:t xml:space="preserve">          Sort sort = (Sort) operand0;</w:t>
      </w:r>
    </w:p>
    <w:p w14:paraId="5E486313" w14:textId="77777777" w:rsidR="00D935A0" w:rsidRPr="00D935A0" w:rsidRDefault="00D935A0" w:rsidP="00D935A0">
      <w:pPr>
        <w:pStyle w:val="Code"/>
        <w:rPr>
          <w:highlight w:val="white"/>
        </w:rPr>
      </w:pPr>
    </w:p>
    <w:p w14:paraId="1A0DAFE3" w14:textId="77777777" w:rsidR="00D935A0" w:rsidRPr="00D935A0" w:rsidRDefault="00D935A0" w:rsidP="00D935A0">
      <w:pPr>
        <w:pStyle w:val="Code"/>
        <w:rPr>
          <w:highlight w:val="white"/>
        </w:rPr>
      </w:pPr>
      <w:r w:rsidRPr="00D935A0">
        <w:rPr>
          <w:highlight w:val="white"/>
        </w:rPr>
        <w:t xml:space="preserve">          if ((sort != Sort.String) &amp;&amp; (operand1 is string)) {</w:t>
      </w:r>
    </w:p>
    <w:p w14:paraId="1A216518" w14:textId="77777777" w:rsidR="00D935A0" w:rsidRPr="00D935A0" w:rsidRDefault="00D935A0" w:rsidP="00D935A0">
      <w:pPr>
        <w:pStyle w:val="Code"/>
        <w:rPr>
          <w:highlight w:val="white"/>
        </w:rPr>
      </w:pPr>
      <w:r w:rsidRPr="00D935A0">
        <w:rPr>
          <w:highlight w:val="white"/>
        </w:rPr>
        <w:t xml:space="preserve">            string name1 = (string) operand1;</w:t>
      </w:r>
    </w:p>
    <w:p w14:paraId="0E300417" w14:textId="77777777" w:rsidR="00D935A0" w:rsidRPr="00D935A0" w:rsidRDefault="00D935A0" w:rsidP="00D935A0">
      <w:pPr>
        <w:pStyle w:val="Code"/>
        <w:rPr>
          <w:highlight w:val="white"/>
        </w:rPr>
      </w:pPr>
      <w:r w:rsidRPr="00D935A0">
        <w:rPr>
          <w:highlight w:val="white"/>
        </w:rPr>
        <w:t xml:space="preserve">               </w:t>
      </w:r>
    </w:p>
    <w:p w14:paraId="6319ACF0" w14:textId="77777777" w:rsidR="00D935A0" w:rsidRPr="00D935A0" w:rsidRDefault="00D935A0" w:rsidP="00D935A0">
      <w:pPr>
        <w:pStyle w:val="Code"/>
        <w:rPr>
          <w:highlight w:val="white"/>
        </w:rPr>
      </w:pPr>
      <w:r w:rsidRPr="00D935A0">
        <w:rPr>
          <w:highlight w:val="white"/>
        </w:rPr>
        <w:t xml:space="preserve">            if (!name1.Contains(Symbol.SeparatorId)) {</w:t>
      </w:r>
    </w:p>
    <w:p w14:paraId="6B0C5112" w14:textId="77777777" w:rsidR="00D935A0" w:rsidRPr="00D935A0" w:rsidRDefault="00D935A0" w:rsidP="00D935A0">
      <w:pPr>
        <w:pStyle w:val="Code"/>
        <w:rPr>
          <w:highlight w:val="white"/>
        </w:rPr>
      </w:pPr>
      <w:r w:rsidRPr="00D935A0">
        <w:rPr>
          <w:highlight w:val="white"/>
        </w:rPr>
        <w:t xml:space="preserve">              externSet.Add(name1);</w:t>
      </w:r>
    </w:p>
    <w:p w14:paraId="528F103B" w14:textId="77777777" w:rsidR="00D935A0" w:rsidRPr="00D935A0" w:rsidRDefault="00D935A0" w:rsidP="00D935A0">
      <w:pPr>
        <w:pStyle w:val="Code"/>
        <w:rPr>
          <w:highlight w:val="white"/>
        </w:rPr>
      </w:pPr>
      <w:r w:rsidRPr="00D935A0">
        <w:rPr>
          <w:highlight w:val="white"/>
        </w:rPr>
        <w:t xml:space="preserve">            }</w:t>
      </w:r>
    </w:p>
    <w:p w14:paraId="556E8877" w14:textId="77777777" w:rsidR="00D935A0" w:rsidRPr="00D935A0" w:rsidRDefault="00D935A0" w:rsidP="00D935A0">
      <w:pPr>
        <w:pStyle w:val="Code"/>
        <w:rPr>
          <w:highlight w:val="white"/>
        </w:rPr>
      </w:pPr>
      <w:r w:rsidRPr="00D935A0">
        <w:rPr>
          <w:highlight w:val="white"/>
        </w:rPr>
        <w:t xml:space="preserve">          }</w:t>
      </w:r>
    </w:p>
    <w:p w14:paraId="0C761FB1" w14:textId="77777777" w:rsidR="00D935A0" w:rsidRPr="00D935A0" w:rsidRDefault="00D935A0" w:rsidP="00D935A0">
      <w:pPr>
        <w:pStyle w:val="Code"/>
        <w:rPr>
          <w:highlight w:val="white"/>
        </w:rPr>
      </w:pPr>
      <w:r w:rsidRPr="00D935A0">
        <w:rPr>
          <w:highlight w:val="white"/>
        </w:rPr>
        <w:t xml:space="preserve">        }</w:t>
      </w:r>
    </w:p>
    <w:p w14:paraId="2AAA7057" w14:textId="77777777" w:rsidR="00D935A0" w:rsidRPr="00D935A0" w:rsidRDefault="00D935A0" w:rsidP="00D935A0">
      <w:pPr>
        <w:pStyle w:val="Code"/>
        <w:rPr>
          <w:highlight w:val="white"/>
        </w:rPr>
      </w:pPr>
      <w:r w:rsidRPr="00D935A0">
        <w:rPr>
          <w:highlight w:val="white"/>
        </w:rPr>
        <w:t xml:space="preserve">        else if ((assemblyOperator != AssemblyOperator.label) &amp;&amp;</w:t>
      </w:r>
    </w:p>
    <w:p w14:paraId="67A4856E" w14:textId="77777777" w:rsidR="00D935A0" w:rsidRPr="00D935A0" w:rsidRDefault="00D935A0" w:rsidP="00D935A0">
      <w:pPr>
        <w:pStyle w:val="Code"/>
        <w:rPr>
          <w:highlight w:val="white"/>
        </w:rPr>
      </w:pPr>
      <w:r w:rsidRPr="00D935A0">
        <w:rPr>
          <w:highlight w:val="white"/>
        </w:rPr>
        <w:t xml:space="preserve">                 (assemblyOperator != AssemblyOperator.comment)) {</w:t>
      </w:r>
    </w:p>
    <w:p w14:paraId="2D9FC645" w14:textId="77777777" w:rsidR="00D935A0" w:rsidRPr="00D935A0" w:rsidRDefault="00D935A0" w:rsidP="00D935A0">
      <w:pPr>
        <w:pStyle w:val="Code"/>
        <w:rPr>
          <w:highlight w:val="white"/>
        </w:rPr>
      </w:pPr>
      <w:r w:rsidRPr="00D935A0">
        <w:rPr>
          <w:highlight w:val="white"/>
        </w:rPr>
        <w:t xml:space="preserve">          if (operand0 is string) {</w:t>
      </w:r>
    </w:p>
    <w:p w14:paraId="658621D3" w14:textId="77777777" w:rsidR="00D935A0" w:rsidRPr="00D935A0" w:rsidRDefault="00D935A0" w:rsidP="00D935A0">
      <w:pPr>
        <w:pStyle w:val="Code"/>
        <w:rPr>
          <w:highlight w:val="white"/>
        </w:rPr>
      </w:pPr>
      <w:r w:rsidRPr="00D935A0">
        <w:rPr>
          <w:highlight w:val="white"/>
        </w:rPr>
        <w:t xml:space="preserve">            string name0 = (string) operand0;</w:t>
      </w:r>
    </w:p>
    <w:p w14:paraId="65CC96E8" w14:textId="77777777" w:rsidR="00D935A0" w:rsidRPr="00D935A0" w:rsidRDefault="00D935A0" w:rsidP="00D935A0">
      <w:pPr>
        <w:pStyle w:val="Code"/>
        <w:rPr>
          <w:highlight w:val="white"/>
        </w:rPr>
      </w:pPr>
      <w:r w:rsidRPr="00D935A0">
        <w:rPr>
          <w:highlight w:val="white"/>
        </w:rPr>
        <w:t xml:space="preserve">               </w:t>
      </w:r>
    </w:p>
    <w:p w14:paraId="74C63AC3" w14:textId="77777777" w:rsidR="00D935A0" w:rsidRPr="00D935A0" w:rsidRDefault="00D935A0" w:rsidP="00D935A0">
      <w:pPr>
        <w:pStyle w:val="Code"/>
        <w:rPr>
          <w:highlight w:val="white"/>
        </w:rPr>
      </w:pPr>
      <w:r w:rsidRPr="00D935A0">
        <w:rPr>
          <w:highlight w:val="white"/>
        </w:rPr>
        <w:t xml:space="preserve">            if (!name0.Contains(Symbol.SeparatorId)) {</w:t>
      </w:r>
    </w:p>
    <w:p w14:paraId="73C94E09" w14:textId="77777777" w:rsidR="00D935A0" w:rsidRPr="00D935A0" w:rsidRDefault="00D935A0" w:rsidP="00D935A0">
      <w:pPr>
        <w:pStyle w:val="Code"/>
        <w:rPr>
          <w:highlight w:val="white"/>
        </w:rPr>
      </w:pPr>
      <w:r w:rsidRPr="00D935A0">
        <w:rPr>
          <w:highlight w:val="white"/>
        </w:rPr>
        <w:t xml:space="preserve">              externSet.Add(name0);</w:t>
      </w:r>
    </w:p>
    <w:p w14:paraId="0CC3B193" w14:textId="77777777" w:rsidR="00D935A0" w:rsidRPr="00D935A0" w:rsidRDefault="00D935A0" w:rsidP="00D935A0">
      <w:pPr>
        <w:pStyle w:val="Code"/>
        <w:rPr>
          <w:highlight w:val="white"/>
        </w:rPr>
      </w:pPr>
      <w:r w:rsidRPr="00D935A0">
        <w:rPr>
          <w:highlight w:val="white"/>
        </w:rPr>
        <w:lastRenderedPageBreak/>
        <w:t xml:space="preserve">            }</w:t>
      </w:r>
    </w:p>
    <w:p w14:paraId="4A800315" w14:textId="77777777" w:rsidR="00D935A0" w:rsidRPr="00D935A0" w:rsidRDefault="00D935A0" w:rsidP="00D935A0">
      <w:pPr>
        <w:pStyle w:val="Code"/>
        <w:rPr>
          <w:highlight w:val="white"/>
        </w:rPr>
      </w:pPr>
      <w:r w:rsidRPr="00D935A0">
        <w:rPr>
          <w:highlight w:val="white"/>
        </w:rPr>
        <w:t xml:space="preserve">          }</w:t>
      </w:r>
    </w:p>
    <w:p w14:paraId="2C031CB0" w14:textId="77777777" w:rsidR="00D935A0" w:rsidRPr="00D935A0" w:rsidRDefault="00D935A0" w:rsidP="00D935A0">
      <w:pPr>
        <w:pStyle w:val="Code"/>
        <w:rPr>
          <w:highlight w:val="white"/>
        </w:rPr>
      </w:pPr>
    </w:p>
    <w:p w14:paraId="0E706089" w14:textId="77777777" w:rsidR="00D935A0" w:rsidRPr="00D935A0" w:rsidRDefault="00D935A0" w:rsidP="00D935A0">
      <w:pPr>
        <w:pStyle w:val="Code"/>
        <w:rPr>
          <w:highlight w:val="white"/>
        </w:rPr>
      </w:pPr>
      <w:r w:rsidRPr="00D935A0">
        <w:rPr>
          <w:highlight w:val="white"/>
        </w:rPr>
        <w:t xml:space="preserve">          if (operand1 is string) {</w:t>
      </w:r>
    </w:p>
    <w:p w14:paraId="08341E05" w14:textId="77777777" w:rsidR="00D935A0" w:rsidRPr="00D935A0" w:rsidRDefault="00D935A0" w:rsidP="00D935A0">
      <w:pPr>
        <w:pStyle w:val="Code"/>
        <w:rPr>
          <w:highlight w:val="white"/>
        </w:rPr>
      </w:pPr>
      <w:r w:rsidRPr="00D935A0">
        <w:rPr>
          <w:highlight w:val="white"/>
        </w:rPr>
        <w:t xml:space="preserve">            string name1 = (string) operand1;</w:t>
      </w:r>
    </w:p>
    <w:p w14:paraId="52706CC6" w14:textId="77777777" w:rsidR="00D935A0" w:rsidRPr="00D935A0" w:rsidRDefault="00D935A0" w:rsidP="00D935A0">
      <w:pPr>
        <w:pStyle w:val="Code"/>
        <w:rPr>
          <w:highlight w:val="white"/>
        </w:rPr>
      </w:pPr>
      <w:r w:rsidRPr="00D935A0">
        <w:rPr>
          <w:highlight w:val="white"/>
        </w:rPr>
        <w:t xml:space="preserve">               </w:t>
      </w:r>
    </w:p>
    <w:p w14:paraId="3E09C24B" w14:textId="77777777" w:rsidR="00D935A0" w:rsidRPr="00D935A0" w:rsidRDefault="00D935A0" w:rsidP="00D935A0">
      <w:pPr>
        <w:pStyle w:val="Code"/>
        <w:rPr>
          <w:highlight w:val="white"/>
        </w:rPr>
      </w:pPr>
      <w:r w:rsidRPr="00D935A0">
        <w:rPr>
          <w:highlight w:val="white"/>
        </w:rPr>
        <w:t xml:space="preserve">            if (!name1.Contains(Symbol.SeparatorId)) {</w:t>
      </w:r>
    </w:p>
    <w:p w14:paraId="176F9356" w14:textId="77777777" w:rsidR="00D935A0" w:rsidRPr="00D935A0" w:rsidRDefault="00D935A0" w:rsidP="00D935A0">
      <w:pPr>
        <w:pStyle w:val="Code"/>
        <w:rPr>
          <w:highlight w:val="white"/>
        </w:rPr>
      </w:pPr>
      <w:r w:rsidRPr="00D935A0">
        <w:rPr>
          <w:highlight w:val="white"/>
        </w:rPr>
        <w:t xml:space="preserve">              externSet.Add(name1);</w:t>
      </w:r>
    </w:p>
    <w:p w14:paraId="2E7406C9" w14:textId="77777777" w:rsidR="00D935A0" w:rsidRPr="00D935A0" w:rsidRDefault="00D935A0" w:rsidP="00D935A0">
      <w:pPr>
        <w:pStyle w:val="Code"/>
        <w:rPr>
          <w:highlight w:val="white"/>
        </w:rPr>
      </w:pPr>
      <w:r w:rsidRPr="00D935A0">
        <w:rPr>
          <w:highlight w:val="white"/>
        </w:rPr>
        <w:t xml:space="preserve">            }</w:t>
      </w:r>
    </w:p>
    <w:p w14:paraId="34351DDE" w14:textId="77777777" w:rsidR="00D935A0" w:rsidRPr="00D935A0" w:rsidRDefault="00D935A0" w:rsidP="00D935A0">
      <w:pPr>
        <w:pStyle w:val="Code"/>
        <w:rPr>
          <w:highlight w:val="white"/>
        </w:rPr>
      </w:pPr>
      <w:r w:rsidRPr="00D935A0">
        <w:rPr>
          <w:highlight w:val="white"/>
        </w:rPr>
        <w:t xml:space="preserve">          }</w:t>
      </w:r>
    </w:p>
    <w:p w14:paraId="74C7A71C" w14:textId="77777777" w:rsidR="00D935A0" w:rsidRPr="00D935A0" w:rsidRDefault="00D935A0" w:rsidP="00D935A0">
      <w:pPr>
        <w:pStyle w:val="Code"/>
        <w:rPr>
          <w:highlight w:val="white"/>
        </w:rPr>
      </w:pPr>
    </w:p>
    <w:p w14:paraId="2A62D8BB" w14:textId="77777777" w:rsidR="00D935A0" w:rsidRPr="00D935A0" w:rsidRDefault="00D935A0" w:rsidP="00D935A0">
      <w:pPr>
        <w:pStyle w:val="Code"/>
        <w:rPr>
          <w:highlight w:val="white"/>
        </w:rPr>
      </w:pPr>
      <w:r w:rsidRPr="00D935A0">
        <w:rPr>
          <w:highlight w:val="white"/>
        </w:rPr>
        <w:t xml:space="preserve">          if (operand2 is string) {</w:t>
      </w:r>
    </w:p>
    <w:p w14:paraId="2D2145A4" w14:textId="77777777" w:rsidR="00D935A0" w:rsidRPr="00D935A0" w:rsidRDefault="00D935A0" w:rsidP="00D935A0">
      <w:pPr>
        <w:pStyle w:val="Code"/>
        <w:rPr>
          <w:highlight w:val="white"/>
        </w:rPr>
      </w:pPr>
      <w:r w:rsidRPr="00D935A0">
        <w:rPr>
          <w:highlight w:val="white"/>
        </w:rPr>
        <w:t xml:space="preserve">            string name2 = (string) operand2;</w:t>
      </w:r>
    </w:p>
    <w:p w14:paraId="707977E5" w14:textId="77777777" w:rsidR="00D935A0" w:rsidRPr="00D935A0" w:rsidRDefault="00D935A0" w:rsidP="00D935A0">
      <w:pPr>
        <w:pStyle w:val="Code"/>
        <w:rPr>
          <w:highlight w:val="white"/>
        </w:rPr>
      </w:pPr>
      <w:r w:rsidRPr="00D935A0">
        <w:rPr>
          <w:highlight w:val="white"/>
        </w:rPr>
        <w:t xml:space="preserve">               </w:t>
      </w:r>
    </w:p>
    <w:p w14:paraId="7EF98BCA" w14:textId="77777777" w:rsidR="00D935A0" w:rsidRPr="00D935A0" w:rsidRDefault="00D935A0" w:rsidP="00D935A0">
      <w:pPr>
        <w:pStyle w:val="Code"/>
        <w:rPr>
          <w:highlight w:val="white"/>
        </w:rPr>
      </w:pPr>
      <w:r w:rsidRPr="00D935A0">
        <w:rPr>
          <w:highlight w:val="white"/>
        </w:rPr>
        <w:t xml:space="preserve">            if (!name2.Contains(Symbol.SeparatorId)) {</w:t>
      </w:r>
    </w:p>
    <w:p w14:paraId="4674D179" w14:textId="77777777" w:rsidR="00D935A0" w:rsidRPr="00D935A0" w:rsidRDefault="00D935A0" w:rsidP="00D935A0">
      <w:pPr>
        <w:pStyle w:val="Code"/>
        <w:rPr>
          <w:highlight w:val="white"/>
        </w:rPr>
      </w:pPr>
      <w:r w:rsidRPr="00D935A0">
        <w:rPr>
          <w:highlight w:val="white"/>
        </w:rPr>
        <w:t xml:space="preserve">              externSet.Add(name2);</w:t>
      </w:r>
    </w:p>
    <w:p w14:paraId="0A94EA00" w14:textId="77777777" w:rsidR="00D935A0" w:rsidRPr="00D935A0" w:rsidRDefault="00D935A0" w:rsidP="00D935A0">
      <w:pPr>
        <w:pStyle w:val="Code"/>
        <w:rPr>
          <w:highlight w:val="white"/>
        </w:rPr>
      </w:pPr>
      <w:r w:rsidRPr="00D935A0">
        <w:rPr>
          <w:highlight w:val="white"/>
        </w:rPr>
        <w:t xml:space="preserve">            }</w:t>
      </w:r>
    </w:p>
    <w:p w14:paraId="0DE1A9B7" w14:textId="77777777" w:rsidR="00D935A0" w:rsidRPr="00D935A0" w:rsidRDefault="00D935A0" w:rsidP="00D935A0">
      <w:pPr>
        <w:pStyle w:val="Code"/>
        <w:rPr>
          <w:highlight w:val="white"/>
        </w:rPr>
      </w:pPr>
      <w:r w:rsidRPr="00D935A0">
        <w:rPr>
          <w:highlight w:val="white"/>
        </w:rPr>
        <w:t xml:space="preserve">          }</w:t>
      </w:r>
    </w:p>
    <w:p w14:paraId="25388F4C" w14:textId="77777777" w:rsidR="00D935A0" w:rsidRPr="00D935A0" w:rsidRDefault="00D935A0" w:rsidP="00D935A0">
      <w:pPr>
        <w:pStyle w:val="Code"/>
        <w:rPr>
          <w:highlight w:val="white"/>
        </w:rPr>
      </w:pPr>
      <w:r w:rsidRPr="00D935A0">
        <w:rPr>
          <w:highlight w:val="white"/>
        </w:rPr>
        <w:t xml:space="preserve">        }</w:t>
      </w:r>
    </w:p>
    <w:p w14:paraId="05DE2AD5" w14:textId="77777777" w:rsidR="00D935A0" w:rsidRPr="00D935A0" w:rsidRDefault="00D935A0" w:rsidP="00D935A0">
      <w:pPr>
        <w:pStyle w:val="Code"/>
        <w:rPr>
          <w:highlight w:val="white"/>
        </w:rPr>
      </w:pPr>
    </w:p>
    <w:p w14:paraId="371DE726" w14:textId="77777777" w:rsidR="00D935A0" w:rsidRPr="00D935A0" w:rsidRDefault="00D935A0" w:rsidP="00D935A0">
      <w:pPr>
        <w:pStyle w:val="Code"/>
        <w:rPr>
          <w:highlight w:val="white"/>
        </w:rPr>
      </w:pPr>
      <w:r w:rsidRPr="00D935A0">
        <w:rPr>
          <w:highlight w:val="white"/>
        </w:rPr>
        <w:t xml:space="preserve">        string text = assemblyCode.ToString();</w:t>
      </w:r>
    </w:p>
    <w:p w14:paraId="1139785F" w14:textId="77777777" w:rsidR="00D935A0" w:rsidRPr="00D935A0" w:rsidRDefault="00D935A0" w:rsidP="00D935A0">
      <w:pPr>
        <w:pStyle w:val="Code"/>
        <w:rPr>
          <w:highlight w:val="white"/>
        </w:rPr>
      </w:pPr>
      <w:r w:rsidRPr="00D935A0">
        <w:rPr>
          <w:highlight w:val="white"/>
        </w:rPr>
        <w:t xml:space="preserve">        if (text != null) {</w:t>
      </w:r>
    </w:p>
    <w:p w14:paraId="64CB86A3" w14:textId="77777777" w:rsidR="00D935A0" w:rsidRPr="00D935A0" w:rsidRDefault="00D935A0" w:rsidP="00D935A0">
      <w:pPr>
        <w:pStyle w:val="Code"/>
        <w:rPr>
          <w:highlight w:val="white"/>
        </w:rPr>
      </w:pPr>
      <w:r w:rsidRPr="00D935A0">
        <w:rPr>
          <w:highlight w:val="white"/>
        </w:rPr>
        <w:t xml:space="preserve">          textList.Add(text);</w:t>
      </w:r>
    </w:p>
    <w:p w14:paraId="6EF908E8" w14:textId="77777777" w:rsidR="00D935A0" w:rsidRPr="00D935A0" w:rsidRDefault="00D935A0" w:rsidP="00D935A0">
      <w:pPr>
        <w:pStyle w:val="Code"/>
        <w:rPr>
          <w:highlight w:val="white"/>
        </w:rPr>
      </w:pPr>
      <w:r w:rsidRPr="00D935A0">
        <w:rPr>
          <w:highlight w:val="white"/>
        </w:rPr>
        <w:t xml:space="preserve">        }</w:t>
      </w:r>
    </w:p>
    <w:p w14:paraId="62D7A97C" w14:textId="77777777" w:rsidR="00D935A0" w:rsidRPr="00D935A0" w:rsidRDefault="00D935A0" w:rsidP="00D935A0">
      <w:pPr>
        <w:pStyle w:val="Code"/>
        <w:rPr>
          <w:highlight w:val="white"/>
        </w:rPr>
      </w:pPr>
      <w:r w:rsidRPr="00D935A0">
        <w:rPr>
          <w:highlight w:val="white"/>
        </w:rPr>
        <w:t xml:space="preserve">      }</w:t>
      </w:r>
    </w:p>
    <w:p w14:paraId="068DE7F8" w14:textId="77777777" w:rsidR="00D935A0" w:rsidRPr="00D935A0" w:rsidRDefault="00D935A0" w:rsidP="00D935A0">
      <w:pPr>
        <w:pStyle w:val="Code"/>
        <w:rPr>
          <w:highlight w:val="white"/>
        </w:rPr>
      </w:pPr>
      <w:r w:rsidRPr="00D935A0">
        <w:rPr>
          <w:highlight w:val="white"/>
        </w:rPr>
        <w:t xml:space="preserve">    }</w:t>
      </w:r>
    </w:p>
    <w:p w14:paraId="0D08DA7B" w14:textId="77777777" w:rsidR="00D935A0" w:rsidRPr="00D935A0" w:rsidRDefault="00D935A0" w:rsidP="00D935A0">
      <w:pPr>
        <w:pStyle w:val="Code"/>
        <w:rPr>
          <w:highlight w:val="white"/>
        </w:rPr>
      </w:pPr>
    </w:p>
    <w:p w14:paraId="27B25BCE" w14:textId="77777777" w:rsidR="00D935A0" w:rsidRPr="00D935A0" w:rsidRDefault="00D935A0" w:rsidP="00D935A0">
      <w:pPr>
        <w:pStyle w:val="Code"/>
        <w:rPr>
          <w:highlight w:val="white"/>
        </w:rPr>
      </w:pPr>
      <w:r w:rsidRPr="00D935A0">
        <w:rPr>
          <w:highlight w:val="white"/>
        </w:rPr>
        <w:t xml:space="preserve">    private void TargetByteList(List&lt;byte&gt; byteList,</w:t>
      </w:r>
    </w:p>
    <w:p w14:paraId="0078AD61" w14:textId="77777777" w:rsidR="00D935A0" w:rsidRPr="00D935A0" w:rsidRDefault="00D935A0" w:rsidP="00D935A0">
      <w:pPr>
        <w:pStyle w:val="Code"/>
        <w:rPr>
          <w:highlight w:val="white"/>
        </w:rPr>
      </w:pPr>
      <w:r w:rsidRPr="00D935A0">
        <w:rPr>
          <w:highlight w:val="white"/>
        </w:rPr>
        <w:t xml:space="preserve">                       IDictionary&lt;int,string&gt; accessMap,</w:t>
      </w:r>
    </w:p>
    <w:p w14:paraId="30A016EA" w14:textId="77777777" w:rsidR="00D935A0" w:rsidRPr="00D935A0" w:rsidRDefault="00D935A0" w:rsidP="00D935A0">
      <w:pPr>
        <w:pStyle w:val="Code"/>
        <w:rPr>
          <w:highlight w:val="white"/>
        </w:rPr>
      </w:pPr>
      <w:r w:rsidRPr="00D935A0">
        <w:rPr>
          <w:highlight w:val="white"/>
        </w:rPr>
        <w:t xml:space="preserve">                       IDictionary&lt;int,string&gt; callMap, ISet&lt;int&gt; returnSet) {</w:t>
      </w:r>
    </w:p>
    <w:p w14:paraId="089BDD17" w14:textId="77777777" w:rsidR="00D935A0" w:rsidRPr="00D935A0" w:rsidRDefault="00D935A0" w:rsidP="00D935A0">
      <w:pPr>
        <w:pStyle w:val="Code"/>
        <w:rPr>
          <w:highlight w:val="white"/>
        </w:rPr>
      </w:pPr>
      <w:r w:rsidRPr="00D935A0">
        <w:rPr>
          <w:highlight w:val="white"/>
        </w:rPr>
        <w:t xml:space="preserve">      int lastSize = 0;</w:t>
      </w:r>
    </w:p>
    <w:p w14:paraId="5E7D5E4F"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0A97DF92"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7F689E2E" w14:textId="77777777" w:rsidR="00D935A0" w:rsidRPr="00D935A0" w:rsidRDefault="00D935A0" w:rsidP="00D935A0">
      <w:pPr>
        <w:pStyle w:val="Code"/>
        <w:rPr>
          <w:highlight w:val="white"/>
        </w:rPr>
      </w:pPr>
    </w:p>
    <w:p w14:paraId="6B89491D" w14:textId="77777777" w:rsidR="00D935A0" w:rsidRPr="00D935A0" w:rsidRDefault="00D935A0" w:rsidP="00D935A0">
      <w:pPr>
        <w:pStyle w:val="Code"/>
        <w:rPr>
          <w:highlight w:val="white"/>
        </w:rPr>
      </w:pPr>
      <w:r w:rsidRPr="00D935A0">
        <w:rPr>
          <w:highlight w:val="white"/>
        </w:rPr>
        <w:t xml:space="preserve">        byteList.AddRange(assemblyCode.ByteList());</w:t>
      </w:r>
    </w:p>
    <w:p w14:paraId="0CC6C7DD" w14:textId="77777777" w:rsidR="00D935A0" w:rsidRPr="00D935A0" w:rsidRDefault="00D935A0" w:rsidP="00D935A0">
      <w:pPr>
        <w:pStyle w:val="Code"/>
        <w:rPr>
          <w:highlight w:val="white"/>
        </w:rPr>
      </w:pPr>
      <w:r w:rsidRPr="00D935A0">
        <w:rPr>
          <w:highlight w:val="white"/>
        </w:rPr>
        <w:t xml:space="preserve">        int codeSize = byteList.Count - lastSize;</w:t>
      </w:r>
    </w:p>
    <w:p w14:paraId="40EE132C" w14:textId="77777777" w:rsidR="00D935A0" w:rsidRPr="00D935A0" w:rsidRDefault="00D935A0" w:rsidP="00D935A0">
      <w:pPr>
        <w:pStyle w:val="Code"/>
        <w:rPr>
          <w:highlight w:val="white"/>
        </w:rPr>
      </w:pPr>
      <w:r w:rsidRPr="00D935A0">
        <w:rPr>
          <w:highlight w:val="white"/>
        </w:rPr>
        <w:t xml:space="preserve">        lastSize = byteList.Count;</w:t>
      </w:r>
    </w:p>
    <w:p w14:paraId="08624712" w14:textId="77777777" w:rsidR="00D935A0" w:rsidRPr="00D935A0" w:rsidRDefault="00D935A0" w:rsidP="00D935A0">
      <w:pPr>
        <w:pStyle w:val="Code"/>
        <w:rPr>
          <w:highlight w:val="white"/>
        </w:rPr>
      </w:pPr>
      <w:r w:rsidRPr="00D935A0">
        <w:rPr>
          <w:highlight w:val="white"/>
        </w:rPr>
        <w:t xml:space="preserve">    </w:t>
      </w:r>
    </w:p>
    <w:p w14:paraId="3D4D26FA" w14:textId="77777777" w:rsidR="00D935A0" w:rsidRPr="00D935A0" w:rsidRDefault="00D935A0" w:rsidP="00D935A0">
      <w:pPr>
        <w:pStyle w:val="Code"/>
        <w:rPr>
          <w:highlight w:val="white"/>
        </w:rPr>
      </w:pPr>
      <w:r w:rsidRPr="00D935A0">
        <w:rPr>
          <w:highlight w:val="white"/>
        </w:rPr>
        <w:t xml:space="preserve">        AssemblyOperator objectOp = assemblyCode.Operator;</w:t>
      </w:r>
    </w:p>
    <w:p w14:paraId="53DD0974" w14:textId="77777777" w:rsidR="00D935A0" w:rsidRPr="00D935A0" w:rsidRDefault="00D935A0" w:rsidP="00D935A0">
      <w:pPr>
        <w:pStyle w:val="Code"/>
        <w:rPr>
          <w:highlight w:val="white"/>
        </w:rPr>
      </w:pPr>
      <w:r w:rsidRPr="00D935A0">
        <w:rPr>
          <w:highlight w:val="white"/>
        </w:rPr>
        <w:t xml:space="preserve">        object operand0 = assemblyCode[0],</w:t>
      </w:r>
    </w:p>
    <w:p w14:paraId="61C08FAA" w14:textId="77777777" w:rsidR="00D935A0" w:rsidRPr="00D935A0" w:rsidRDefault="00D935A0" w:rsidP="00D935A0">
      <w:pPr>
        <w:pStyle w:val="Code"/>
        <w:rPr>
          <w:highlight w:val="white"/>
        </w:rPr>
      </w:pPr>
      <w:r w:rsidRPr="00D935A0">
        <w:rPr>
          <w:highlight w:val="white"/>
        </w:rPr>
        <w:t xml:space="preserve">               operand1 = assemblyCode[1],</w:t>
      </w:r>
    </w:p>
    <w:p w14:paraId="33545582" w14:textId="77777777" w:rsidR="00D935A0" w:rsidRPr="00D935A0" w:rsidRDefault="00D935A0" w:rsidP="00D935A0">
      <w:pPr>
        <w:pStyle w:val="Code"/>
        <w:rPr>
          <w:highlight w:val="white"/>
        </w:rPr>
      </w:pPr>
      <w:r w:rsidRPr="00D935A0">
        <w:rPr>
          <w:highlight w:val="white"/>
        </w:rPr>
        <w:t xml:space="preserve">               operand2 = assemblyCode[2];</w:t>
      </w:r>
    </w:p>
    <w:p w14:paraId="45613385" w14:textId="77777777" w:rsidR="00D935A0" w:rsidRPr="00D935A0" w:rsidRDefault="00D935A0" w:rsidP="00D935A0">
      <w:pPr>
        <w:pStyle w:val="Code"/>
        <w:rPr>
          <w:highlight w:val="white"/>
        </w:rPr>
      </w:pPr>
    </w:p>
    <w:p w14:paraId="3D02403F" w14:textId="77777777" w:rsidR="00D935A0" w:rsidRPr="00D935A0" w:rsidRDefault="00D935A0" w:rsidP="00D935A0">
      <w:pPr>
        <w:pStyle w:val="Code"/>
        <w:rPr>
          <w:highlight w:val="white"/>
        </w:rPr>
      </w:pPr>
      <w:r w:rsidRPr="00D935A0">
        <w:rPr>
          <w:highlight w:val="white"/>
        </w:rPr>
        <w:t xml:space="preserve">        if ((assemblyCode.Operator != AssemblyOperator.label) &amp;&amp;</w:t>
      </w:r>
    </w:p>
    <w:p w14:paraId="1A677CF1" w14:textId="77777777" w:rsidR="00D935A0" w:rsidRPr="00D935A0" w:rsidRDefault="00D935A0" w:rsidP="00D935A0">
      <w:pPr>
        <w:pStyle w:val="Code"/>
        <w:rPr>
          <w:highlight w:val="white"/>
        </w:rPr>
      </w:pPr>
      <w:r w:rsidRPr="00D935A0">
        <w:rPr>
          <w:highlight w:val="white"/>
        </w:rPr>
        <w:t xml:space="preserve">            (assemblyCode.Operator != AssemblyOperator.comment) &amp;&amp;</w:t>
      </w:r>
    </w:p>
    <w:p w14:paraId="0F30EB0B" w14:textId="43206ED2" w:rsidR="00D935A0" w:rsidRPr="00D935A0" w:rsidRDefault="00D935A0" w:rsidP="00D935A0">
      <w:pPr>
        <w:pStyle w:val="Code"/>
        <w:rPr>
          <w:highlight w:val="white"/>
        </w:rPr>
      </w:pPr>
      <w:r w:rsidRPr="00D935A0">
        <w:rPr>
          <w:highlight w:val="white"/>
        </w:rPr>
        <w:t xml:space="preserve">            (assemblyCode.Operator != AssemblyOperator.define_zero_sequence)){</w:t>
      </w:r>
    </w:p>
    <w:p w14:paraId="62B5AF07" w14:textId="77777777" w:rsidR="00D935A0" w:rsidRPr="00D935A0" w:rsidRDefault="00D935A0" w:rsidP="00D935A0">
      <w:pPr>
        <w:pStyle w:val="Code"/>
        <w:rPr>
          <w:highlight w:val="white"/>
        </w:rPr>
      </w:pPr>
      <w:r w:rsidRPr="00D935A0">
        <w:rPr>
          <w:highlight w:val="white"/>
        </w:rPr>
        <w:t xml:space="preserve">           if (assemblyCode.Operator == AssemblyOperator.define_address) {</w:t>
      </w:r>
    </w:p>
    <w:p w14:paraId="6F089BEC" w14:textId="77777777" w:rsidR="00D935A0" w:rsidRPr="00D935A0" w:rsidRDefault="00D935A0" w:rsidP="00D935A0">
      <w:pPr>
        <w:pStyle w:val="Code"/>
        <w:rPr>
          <w:highlight w:val="white"/>
        </w:rPr>
      </w:pPr>
      <w:r w:rsidRPr="00D935A0">
        <w:rPr>
          <w:highlight w:val="white"/>
        </w:rPr>
        <w:t xml:space="preserve">            string name = (string) assemblyCode[0];</w:t>
      </w:r>
    </w:p>
    <w:p w14:paraId="38529AA8" w14:textId="77777777" w:rsidR="00D935A0" w:rsidRPr="00D935A0" w:rsidRDefault="00D935A0" w:rsidP="00D935A0">
      <w:pPr>
        <w:pStyle w:val="Code"/>
        <w:rPr>
          <w:highlight w:val="white"/>
        </w:rPr>
      </w:pPr>
      <w:r w:rsidRPr="00D935A0">
        <w:rPr>
          <w:highlight w:val="white"/>
        </w:rPr>
        <w:t xml:space="preserve">            accessMap.Add(byteList.Count - TypeSize.PointerSize, name);</w:t>
      </w:r>
    </w:p>
    <w:p w14:paraId="5403E47D" w14:textId="77777777" w:rsidR="00D935A0" w:rsidRPr="00D935A0" w:rsidRDefault="00D935A0" w:rsidP="00D935A0">
      <w:pPr>
        <w:pStyle w:val="Code"/>
        <w:rPr>
          <w:highlight w:val="white"/>
        </w:rPr>
      </w:pPr>
      <w:r w:rsidRPr="00D935A0">
        <w:rPr>
          <w:highlight w:val="white"/>
        </w:rPr>
        <w:t xml:space="preserve">          }</w:t>
      </w:r>
    </w:p>
    <w:p w14:paraId="346177DC" w14:textId="77777777" w:rsidR="00D935A0" w:rsidRPr="00D935A0" w:rsidRDefault="00D935A0" w:rsidP="00D935A0">
      <w:pPr>
        <w:pStyle w:val="Code"/>
        <w:rPr>
          <w:highlight w:val="white"/>
        </w:rPr>
      </w:pPr>
      <w:r w:rsidRPr="00D935A0">
        <w:rPr>
          <w:highlight w:val="white"/>
        </w:rPr>
        <w:t xml:space="preserve">          else if (assemblyCode.Operator == AssemblyOperator.define_value) {</w:t>
      </w:r>
    </w:p>
    <w:p w14:paraId="1A4014B5" w14:textId="77777777" w:rsidR="00D935A0" w:rsidRPr="00D935A0" w:rsidRDefault="00D935A0" w:rsidP="00D935A0">
      <w:pPr>
        <w:pStyle w:val="Code"/>
        <w:rPr>
          <w:highlight w:val="white"/>
        </w:rPr>
      </w:pPr>
      <w:r w:rsidRPr="00D935A0">
        <w:rPr>
          <w:highlight w:val="white"/>
        </w:rPr>
        <w:t xml:space="preserve">            Sort sort = (Sort) assemblyCode[0];</w:t>
      </w:r>
    </w:p>
    <w:p w14:paraId="276718CE" w14:textId="77777777" w:rsidR="00D935A0" w:rsidRPr="00D935A0" w:rsidRDefault="00D935A0" w:rsidP="00D935A0">
      <w:pPr>
        <w:pStyle w:val="Code"/>
        <w:rPr>
          <w:highlight w:val="white"/>
        </w:rPr>
      </w:pPr>
      <w:r w:rsidRPr="00D935A0">
        <w:rPr>
          <w:highlight w:val="white"/>
        </w:rPr>
        <w:t xml:space="preserve">            object value = assemblyCode[1];</w:t>
      </w:r>
    </w:p>
    <w:p w14:paraId="392F6164" w14:textId="77777777" w:rsidR="00D935A0" w:rsidRPr="00D935A0" w:rsidRDefault="00D935A0" w:rsidP="00D935A0">
      <w:pPr>
        <w:pStyle w:val="Code"/>
        <w:rPr>
          <w:highlight w:val="white"/>
        </w:rPr>
      </w:pPr>
    </w:p>
    <w:p w14:paraId="69B808E6" w14:textId="77777777" w:rsidR="00D935A0" w:rsidRPr="00D935A0" w:rsidRDefault="00D935A0" w:rsidP="00D935A0">
      <w:pPr>
        <w:pStyle w:val="Code"/>
        <w:rPr>
          <w:highlight w:val="white"/>
        </w:rPr>
      </w:pPr>
      <w:r w:rsidRPr="00D935A0">
        <w:rPr>
          <w:highlight w:val="white"/>
        </w:rPr>
        <w:t xml:space="preserve">            if (sort == Sort.Pointer) {</w:t>
      </w:r>
    </w:p>
    <w:p w14:paraId="543A5C02" w14:textId="77777777" w:rsidR="00D935A0" w:rsidRPr="00D935A0" w:rsidRDefault="00D935A0" w:rsidP="00D935A0">
      <w:pPr>
        <w:pStyle w:val="Code"/>
        <w:rPr>
          <w:highlight w:val="white"/>
        </w:rPr>
      </w:pPr>
      <w:r w:rsidRPr="00D935A0">
        <w:rPr>
          <w:highlight w:val="white"/>
        </w:rPr>
        <w:t xml:space="preserve">              if (value is string) {</w:t>
      </w:r>
    </w:p>
    <w:p w14:paraId="46D0027A" w14:textId="77777777" w:rsidR="00726A5C" w:rsidRDefault="00D935A0" w:rsidP="00D935A0">
      <w:pPr>
        <w:pStyle w:val="Code"/>
        <w:rPr>
          <w:highlight w:val="white"/>
        </w:rPr>
      </w:pPr>
      <w:r w:rsidRPr="00D935A0">
        <w:rPr>
          <w:highlight w:val="white"/>
        </w:rPr>
        <w:t xml:space="preserve">                accessMap.Add(byteList.Count - TypeSize.PointerSize,</w:t>
      </w:r>
    </w:p>
    <w:p w14:paraId="5DE8AD9D" w14:textId="42E57EC4" w:rsidR="00D935A0" w:rsidRPr="00D935A0" w:rsidRDefault="00726A5C" w:rsidP="00D935A0">
      <w:pPr>
        <w:pStyle w:val="Code"/>
        <w:rPr>
          <w:highlight w:val="white"/>
        </w:rPr>
      </w:pPr>
      <w:r>
        <w:rPr>
          <w:highlight w:val="white"/>
        </w:rPr>
        <w:lastRenderedPageBreak/>
        <w:t xml:space="preserve">                             </w:t>
      </w:r>
      <w:r w:rsidR="00D935A0" w:rsidRPr="00D935A0">
        <w:rPr>
          <w:highlight w:val="white"/>
        </w:rPr>
        <w:t xml:space="preserve"> (string)</w:t>
      </w:r>
      <w:r>
        <w:rPr>
          <w:highlight w:val="white"/>
        </w:rPr>
        <w:t xml:space="preserve"> </w:t>
      </w:r>
      <w:r w:rsidR="00D935A0" w:rsidRPr="00D935A0">
        <w:rPr>
          <w:highlight w:val="white"/>
        </w:rPr>
        <w:t>value);</w:t>
      </w:r>
    </w:p>
    <w:p w14:paraId="425947A9" w14:textId="77777777" w:rsidR="00D935A0" w:rsidRPr="00D935A0" w:rsidRDefault="00D935A0" w:rsidP="00D935A0">
      <w:pPr>
        <w:pStyle w:val="Code"/>
        <w:rPr>
          <w:highlight w:val="white"/>
        </w:rPr>
      </w:pPr>
      <w:r w:rsidRPr="00D935A0">
        <w:rPr>
          <w:highlight w:val="white"/>
        </w:rPr>
        <w:t xml:space="preserve">              }</w:t>
      </w:r>
    </w:p>
    <w:p w14:paraId="761F003F" w14:textId="77777777" w:rsidR="00D935A0" w:rsidRPr="00D935A0" w:rsidRDefault="00D935A0" w:rsidP="00D935A0">
      <w:pPr>
        <w:pStyle w:val="Code"/>
        <w:rPr>
          <w:highlight w:val="white"/>
        </w:rPr>
      </w:pPr>
      <w:r w:rsidRPr="00D935A0">
        <w:rPr>
          <w:highlight w:val="white"/>
        </w:rPr>
        <w:t xml:space="preserve">              else if (value is StaticAddress) {</w:t>
      </w:r>
    </w:p>
    <w:p w14:paraId="1E5979A2" w14:textId="77777777" w:rsidR="00D935A0" w:rsidRPr="00D935A0" w:rsidRDefault="00D935A0" w:rsidP="00D935A0">
      <w:pPr>
        <w:pStyle w:val="Code"/>
        <w:rPr>
          <w:highlight w:val="white"/>
        </w:rPr>
      </w:pPr>
      <w:r w:rsidRPr="00D935A0">
        <w:rPr>
          <w:highlight w:val="white"/>
        </w:rPr>
        <w:t xml:space="preserve">                StaticAddress staticAddress = (StaticAddress) value;</w:t>
      </w:r>
    </w:p>
    <w:p w14:paraId="367DFEBC" w14:textId="77777777" w:rsidR="00726A5C" w:rsidRDefault="00D935A0" w:rsidP="00D935A0">
      <w:pPr>
        <w:pStyle w:val="Code"/>
        <w:rPr>
          <w:highlight w:val="white"/>
        </w:rPr>
      </w:pPr>
      <w:r w:rsidRPr="00D935A0">
        <w:rPr>
          <w:highlight w:val="white"/>
        </w:rPr>
        <w:t xml:space="preserve">                accessMap.Add(byteList.Count - TypeSize.PointerSize,</w:t>
      </w:r>
    </w:p>
    <w:p w14:paraId="699C025B" w14:textId="5C529118" w:rsidR="00D935A0" w:rsidRPr="00D935A0" w:rsidRDefault="00726A5C" w:rsidP="00D935A0">
      <w:pPr>
        <w:pStyle w:val="Code"/>
        <w:rPr>
          <w:highlight w:val="white"/>
        </w:rPr>
      </w:pPr>
      <w:r>
        <w:rPr>
          <w:highlight w:val="white"/>
        </w:rPr>
        <w:t xml:space="preserve">                             </w:t>
      </w:r>
      <w:r w:rsidR="00D935A0" w:rsidRPr="00D935A0">
        <w:rPr>
          <w:highlight w:val="white"/>
        </w:rPr>
        <w:t xml:space="preserve"> staticAddress.UniqueName);</w:t>
      </w:r>
    </w:p>
    <w:p w14:paraId="21135A57" w14:textId="77777777" w:rsidR="00D935A0" w:rsidRPr="00D935A0" w:rsidRDefault="00D935A0" w:rsidP="00D935A0">
      <w:pPr>
        <w:pStyle w:val="Code"/>
        <w:rPr>
          <w:highlight w:val="white"/>
        </w:rPr>
      </w:pPr>
      <w:r w:rsidRPr="00D935A0">
        <w:rPr>
          <w:highlight w:val="white"/>
        </w:rPr>
        <w:t xml:space="preserve">              }</w:t>
      </w:r>
    </w:p>
    <w:p w14:paraId="7E7D8A0D" w14:textId="77777777" w:rsidR="00D935A0" w:rsidRPr="00D935A0" w:rsidRDefault="00D935A0" w:rsidP="00D935A0">
      <w:pPr>
        <w:pStyle w:val="Code"/>
        <w:rPr>
          <w:highlight w:val="white"/>
        </w:rPr>
      </w:pPr>
      <w:r w:rsidRPr="00D935A0">
        <w:rPr>
          <w:highlight w:val="white"/>
        </w:rPr>
        <w:t xml:space="preserve">            }</w:t>
      </w:r>
    </w:p>
    <w:p w14:paraId="31261BBF" w14:textId="77777777" w:rsidR="00D935A0" w:rsidRPr="00D935A0" w:rsidRDefault="00D935A0" w:rsidP="00D935A0">
      <w:pPr>
        <w:pStyle w:val="Code"/>
        <w:rPr>
          <w:highlight w:val="white"/>
        </w:rPr>
      </w:pPr>
      <w:r w:rsidRPr="00D935A0">
        <w:rPr>
          <w:highlight w:val="white"/>
        </w:rPr>
        <w:t xml:space="preserve">          }</w:t>
      </w:r>
    </w:p>
    <w:p w14:paraId="1E032E27" w14:textId="77777777" w:rsidR="00D935A0" w:rsidRPr="00D935A0" w:rsidRDefault="00D935A0" w:rsidP="00D935A0">
      <w:pPr>
        <w:pStyle w:val="Code"/>
        <w:rPr>
          <w:highlight w:val="white"/>
        </w:rPr>
      </w:pPr>
      <w:r w:rsidRPr="00D935A0">
        <w:rPr>
          <w:highlight w:val="white"/>
        </w:rPr>
        <w:t xml:space="preserve">          else if ((assemblyCode.Operator == AssemblyOperator.call) &amp;&amp;</w:t>
      </w:r>
    </w:p>
    <w:p w14:paraId="7B0E57BF" w14:textId="77777777" w:rsidR="00D935A0" w:rsidRPr="00D935A0" w:rsidRDefault="00D935A0" w:rsidP="00D935A0">
      <w:pPr>
        <w:pStyle w:val="Code"/>
        <w:rPr>
          <w:highlight w:val="white"/>
        </w:rPr>
      </w:pPr>
      <w:r w:rsidRPr="00D935A0">
        <w:rPr>
          <w:highlight w:val="white"/>
        </w:rPr>
        <w:t xml:space="preserve">                   (assemblyCode[0] is string)) {</w:t>
      </w:r>
    </w:p>
    <w:p w14:paraId="70492276" w14:textId="77777777" w:rsidR="00D935A0" w:rsidRPr="00D935A0" w:rsidRDefault="00D935A0" w:rsidP="00D935A0">
      <w:pPr>
        <w:pStyle w:val="Code"/>
        <w:rPr>
          <w:highlight w:val="white"/>
        </w:rPr>
      </w:pPr>
      <w:r w:rsidRPr="00D935A0">
        <w:rPr>
          <w:highlight w:val="white"/>
        </w:rPr>
        <w:t xml:space="preserve">            string calleeName = (string) assemblyCode[0];</w:t>
      </w:r>
    </w:p>
    <w:p w14:paraId="40BBEE3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04AFB797" w14:textId="77777777" w:rsidR="00D935A0" w:rsidRPr="00D935A0" w:rsidRDefault="00D935A0" w:rsidP="00D935A0">
      <w:pPr>
        <w:pStyle w:val="Code"/>
        <w:rPr>
          <w:highlight w:val="white"/>
        </w:rPr>
      </w:pPr>
      <w:r w:rsidRPr="00D935A0">
        <w:rPr>
          <w:highlight w:val="white"/>
        </w:rPr>
        <w:t xml:space="preserve">            callMap.Add(address, calleeName);</w:t>
      </w:r>
    </w:p>
    <w:p w14:paraId="6422C105" w14:textId="77777777" w:rsidR="00D935A0" w:rsidRPr="00D935A0" w:rsidRDefault="00D935A0" w:rsidP="00D935A0">
      <w:pPr>
        <w:pStyle w:val="Code"/>
        <w:rPr>
          <w:highlight w:val="white"/>
        </w:rPr>
      </w:pPr>
      <w:r w:rsidRPr="00D935A0">
        <w:rPr>
          <w:highlight w:val="white"/>
        </w:rPr>
        <w:t xml:space="preserve">          }</w:t>
      </w:r>
    </w:p>
    <w:p w14:paraId="2453BA41" w14:textId="77777777" w:rsidR="00D935A0" w:rsidRPr="00D935A0" w:rsidRDefault="00D935A0" w:rsidP="00D935A0">
      <w:pPr>
        <w:pStyle w:val="Code"/>
        <w:rPr>
          <w:highlight w:val="white"/>
        </w:rPr>
      </w:pPr>
      <w:r w:rsidRPr="00D935A0">
        <w:rPr>
          <w:highlight w:val="white"/>
        </w:rPr>
        <w:t xml:space="preserve">          else if (assemblyCode.Operator == AssemblyOperator.address_return) {</w:t>
      </w:r>
    </w:p>
    <w:p w14:paraId="3B1D167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65F4D988" w14:textId="77777777" w:rsidR="00D935A0" w:rsidRPr="00D935A0" w:rsidRDefault="00D935A0" w:rsidP="00D935A0">
      <w:pPr>
        <w:pStyle w:val="Code"/>
        <w:rPr>
          <w:highlight w:val="white"/>
        </w:rPr>
      </w:pPr>
      <w:r w:rsidRPr="00D935A0">
        <w:rPr>
          <w:highlight w:val="white"/>
        </w:rPr>
        <w:t xml:space="preserve">            returnSet.Add(address);</w:t>
      </w:r>
    </w:p>
    <w:p w14:paraId="7D4A169C" w14:textId="77777777" w:rsidR="00D935A0" w:rsidRPr="00D935A0" w:rsidRDefault="00D935A0" w:rsidP="00D935A0">
      <w:pPr>
        <w:pStyle w:val="Code"/>
        <w:rPr>
          <w:highlight w:val="white"/>
        </w:rPr>
      </w:pPr>
      <w:r w:rsidRPr="00D935A0">
        <w:rPr>
          <w:highlight w:val="white"/>
        </w:rPr>
        <w:t xml:space="preserve">          }</w:t>
      </w:r>
    </w:p>
    <w:p w14:paraId="1E526791" w14:textId="77777777" w:rsidR="00D935A0" w:rsidRPr="00D935A0" w:rsidRDefault="00D935A0" w:rsidP="00D935A0">
      <w:pPr>
        <w:pStyle w:val="Code"/>
        <w:rPr>
          <w:highlight w:val="white"/>
        </w:rPr>
      </w:pPr>
      <w:r w:rsidRPr="00D935A0">
        <w:rPr>
          <w:highlight w:val="white"/>
        </w:rPr>
        <w:t xml:space="preserve">          else if (operand0 is string) { // Add [g + 1], 2</w:t>
      </w:r>
    </w:p>
    <w:p w14:paraId="5A5BFA1E" w14:textId="77777777" w:rsidR="00D935A0" w:rsidRPr="00D935A0" w:rsidRDefault="00D935A0" w:rsidP="00D935A0">
      <w:pPr>
        <w:pStyle w:val="Code"/>
        <w:rPr>
          <w:highlight w:val="white"/>
        </w:rPr>
      </w:pPr>
      <w:r w:rsidRPr="00D935A0">
        <w:rPr>
          <w:highlight w:val="white"/>
        </w:rPr>
        <w:t xml:space="preserve">            int size = 0;</w:t>
      </w:r>
    </w:p>
    <w:p w14:paraId="159745F0" w14:textId="77777777" w:rsidR="00D935A0" w:rsidRPr="00D935A0" w:rsidRDefault="00D935A0" w:rsidP="00D935A0">
      <w:pPr>
        <w:pStyle w:val="Code"/>
        <w:rPr>
          <w:highlight w:val="white"/>
        </w:rPr>
      </w:pPr>
      <w:r w:rsidRPr="00D935A0">
        <w:rPr>
          <w:highlight w:val="white"/>
        </w:rPr>
        <w:t xml:space="preserve">            if (operand2 is BigInteger) {</w:t>
      </w:r>
    </w:p>
    <w:p w14:paraId="6762D762" w14:textId="77777777" w:rsidR="00D935A0" w:rsidRPr="00D935A0" w:rsidRDefault="00D935A0" w:rsidP="00D935A0">
      <w:pPr>
        <w:pStyle w:val="Code"/>
        <w:rPr>
          <w:highlight w:val="white"/>
        </w:rPr>
      </w:pPr>
      <w:r w:rsidRPr="00D935A0">
        <w:rPr>
          <w:highlight w:val="white"/>
        </w:rPr>
        <w:t xml:space="preserve">               size = AssemblyCode.SizeOfValue((BigInteger) operand2,</w:t>
      </w:r>
    </w:p>
    <w:p w14:paraId="55EDCA94" w14:textId="77777777" w:rsidR="00D935A0" w:rsidRPr="00D935A0" w:rsidRDefault="00D935A0" w:rsidP="00D935A0">
      <w:pPr>
        <w:pStyle w:val="Code"/>
        <w:rPr>
          <w:highlight w:val="white"/>
        </w:rPr>
      </w:pPr>
      <w:r w:rsidRPr="00D935A0">
        <w:rPr>
          <w:highlight w:val="white"/>
        </w:rPr>
        <w:t xml:space="preserve">                                               assemblyCode.Operator);</w:t>
      </w:r>
    </w:p>
    <w:p w14:paraId="1E8172E6" w14:textId="77777777" w:rsidR="00D935A0" w:rsidRPr="00D935A0" w:rsidRDefault="00D935A0" w:rsidP="00D935A0">
      <w:pPr>
        <w:pStyle w:val="Code"/>
        <w:rPr>
          <w:highlight w:val="white"/>
        </w:rPr>
      </w:pPr>
      <w:r w:rsidRPr="00D935A0">
        <w:rPr>
          <w:highlight w:val="white"/>
        </w:rPr>
        <w:t xml:space="preserve">            }</w:t>
      </w:r>
    </w:p>
    <w:p w14:paraId="6721A0F1" w14:textId="77777777" w:rsidR="00D935A0" w:rsidRPr="00D935A0" w:rsidRDefault="00D935A0" w:rsidP="00D935A0">
      <w:pPr>
        <w:pStyle w:val="Code"/>
        <w:rPr>
          <w:highlight w:val="white"/>
        </w:rPr>
      </w:pPr>
      <w:r w:rsidRPr="00D935A0">
        <w:rPr>
          <w:highlight w:val="white"/>
        </w:rPr>
        <w:t xml:space="preserve">          </w:t>
      </w:r>
    </w:p>
    <w:p w14:paraId="10283105" w14:textId="77777777" w:rsidR="00D935A0" w:rsidRPr="00D935A0" w:rsidRDefault="00D935A0" w:rsidP="00D935A0">
      <w:pPr>
        <w:pStyle w:val="Code"/>
        <w:rPr>
          <w:highlight w:val="white"/>
        </w:rPr>
      </w:pPr>
      <w:r w:rsidRPr="00D935A0">
        <w:rPr>
          <w:highlight w:val="white"/>
        </w:rPr>
        <w:t xml:space="preserve">            int address = byteList.Count - TypeSize.PointerSize - size;</w:t>
      </w:r>
    </w:p>
    <w:p w14:paraId="70ED3CC5" w14:textId="77777777" w:rsidR="00D935A0" w:rsidRPr="00D935A0" w:rsidRDefault="00D935A0" w:rsidP="00D935A0">
      <w:pPr>
        <w:pStyle w:val="Code"/>
        <w:rPr>
          <w:highlight w:val="white"/>
        </w:rPr>
      </w:pPr>
      <w:r w:rsidRPr="00D935A0">
        <w:rPr>
          <w:highlight w:val="white"/>
        </w:rPr>
        <w:t xml:space="preserve">            accessMap.Add(address, (string) operand0);</w:t>
      </w:r>
    </w:p>
    <w:p w14:paraId="584134FF" w14:textId="77777777" w:rsidR="00D935A0" w:rsidRPr="00D935A0" w:rsidRDefault="00D935A0" w:rsidP="00D935A0">
      <w:pPr>
        <w:pStyle w:val="Code"/>
        <w:rPr>
          <w:highlight w:val="white"/>
        </w:rPr>
      </w:pPr>
      <w:r w:rsidRPr="00D935A0">
        <w:rPr>
          <w:highlight w:val="white"/>
        </w:rPr>
        <w:t xml:space="preserve">          }</w:t>
      </w:r>
    </w:p>
    <w:p w14:paraId="589AF5F9" w14:textId="77777777" w:rsidR="00D935A0" w:rsidRPr="00D935A0" w:rsidRDefault="00D935A0" w:rsidP="00D935A0">
      <w:pPr>
        <w:pStyle w:val="Code"/>
        <w:rPr>
          <w:highlight w:val="white"/>
        </w:rPr>
      </w:pPr>
      <w:r w:rsidRPr="00D935A0">
        <w:rPr>
          <w:highlight w:val="white"/>
        </w:rPr>
        <w:t xml:space="preserve">          else if (operand1 is string) {</w:t>
      </w:r>
    </w:p>
    <w:p w14:paraId="4BDB3B68" w14:textId="77777777" w:rsidR="00D935A0" w:rsidRPr="00D935A0" w:rsidRDefault="00D935A0" w:rsidP="00D935A0">
      <w:pPr>
        <w:pStyle w:val="Code"/>
        <w:rPr>
          <w:highlight w:val="white"/>
        </w:rPr>
      </w:pPr>
      <w:r w:rsidRPr="00D935A0">
        <w:rPr>
          <w:highlight w:val="white"/>
        </w:rPr>
        <w:t xml:space="preserve">            if (operand2 is int) { // mov ax, [g + 1]</w:t>
      </w:r>
    </w:p>
    <w:p w14:paraId="3482D87A"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1AB7960A" w14:textId="77777777" w:rsidR="00D935A0" w:rsidRPr="00D935A0" w:rsidRDefault="00D935A0" w:rsidP="00D935A0">
      <w:pPr>
        <w:pStyle w:val="Code"/>
        <w:rPr>
          <w:highlight w:val="white"/>
        </w:rPr>
      </w:pPr>
      <w:r w:rsidRPr="00D935A0">
        <w:rPr>
          <w:highlight w:val="white"/>
        </w:rPr>
        <w:t xml:space="preserve">              accessMap.Add(address, (string) operand1);</w:t>
      </w:r>
    </w:p>
    <w:p w14:paraId="1003CFAF" w14:textId="77777777" w:rsidR="00D935A0" w:rsidRPr="00D935A0" w:rsidRDefault="00D935A0" w:rsidP="00D935A0">
      <w:pPr>
        <w:pStyle w:val="Code"/>
        <w:rPr>
          <w:highlight w:val="white"/>
        </w:rPr>
      </w:pPr>
      <w:r w:rsidRPr="00D935A0">
        <w:rPr>
          <w:highlight w:val="white"/>
        </w:rPr>
        <w:t xml:space="preserve">            }</w:t>
      </w:r>
    </w:p>
    <w:p w14:paraId="7D431C13" w14:textId="356C5D01" w:rsidR="00D935A0" w:rsidRPr="00D935A0" w:rsidRDefault="00D935A0" w:rsidP="00D935A0">
      <w:pPr>
        <w:pStyle w:val="Code"/>
        <w:rPr>
          <w:highlight w:val="white"/>
        </w:rPr>
      </w:pPr>
      <w:r w:rsidRPr="00D935A0">
        <w:rPr>
          <w:highlight w:val="white"/>
        </w:rPr>
        <w:t xml:space="preserve">            else {</w:t>
      </w:r>
      <w:r w:rsidR="00726A5C" w:rsidRPr="00D935A0">
        <w:rPr>
          <w:highlight w:val="white"/>
        </w:rPr>
        <w:t xml:space="preserve"> // mov ax, g</w:t>
      </w:r>
    </w:p>
    <w:p w14:paraId="12990B40" w14:textId="10DB5930" w:rsidR="00D935A0" w:rsidRPr="00D935A0" w:rsidRDefault="00D935A0" w:rsidP="00D935A0">
      <w:pPr>
        <w:pStyle w:val="Code"/>
        <w:rPr>
          <w:highlight w:val="white"/>
        </w:rPr>
      </w:pPr>
      <w:r w:rsidRPr="00D935A0">
        <w:rPr>
          <w:highlight w:val="white"/>
        </w:rPr>
        <w:t xml:space="preserve">              int address = byteList.Count - TypeSize.PointerSize;</w:t>
      </w:r>
    </w:p>
    <w:p w14:paraId="145163F4" w14:textId="77777777" w:rsidR="00D935A0" w:rsidRPr="00D935A0" w:rsidRDefault="00D935A0" w:rsidP="00D935A0">
      <w:pPr>
        <w:pStyle w:val="Code"/>
        <w:rPr>
          <w:highlight w:val="white"/>
        </w:rPr>
      </w:pPr>
      <w:r w:rsidRPr="00D935A0">
        <w:rPr>
          <w:highlight w:val="white"/>
        </w:rPr>
        <w:t xml:space="preserve">              accessMap.Add(address, (string) operand1);</w:t>
      </w:r>
    </w:p>
    <w:p w14:paraId="117448FB" w14:textId="77777777" w:rsidR="00D935A0" w:rsidRPr="00D935A0" w:rsidRDefault="00D935A0" w:rsidP="00D935A0">
      <w:pPr>
        <w:pStyle w:val="Code"/>
        <w:rPr>
          <w:highlight w:val="white"/>
        </w:rPr>
      </w:pPr>
      <w:r w:rsidRPr="00D935A0">
        <w:rPr>
          <w:highlight w:val="white"/>
        </w:rPr>
        <w:t xml:space="preserve">            }</w:t>
      </w:r>
    </w:p>
    <w:p w14:paraId="352087A5" w14:textId="77777777" w:rsidR="00D935A0" w:rsidRPr="00D935A0" w:rsidRDefault="00D935A0" w:rsidP="00D935A0">
      <w:pPr>
        <w:pStyle w:val="Code"/>
        <w:rPr>
          <w:highlight w:val="white"/>
        </w:rPr>
      </w:pPr>
      <w:r w:rsidRPr="00D935A0">
        <w:rPr>
          <w:highlight w:val="white"/>
        </w:rPr>
        <w:t xml:space="preserve">          }</w:t>
      </w:r>
    </w:p>
    <w:p w14:paraId="3C00A334" w14:textId="77777777" w:rsidR="00D935A0" w:rsidRPr="00D935A0" w:rsidRDefault="00D935A0" w:rsidP="00D935A0">
      <w:pPr>
        <w:pStyle w:val="Code"/>
        <w:rPr>
          <w:highlight w:val="white"/>
        </w:rPr>
      </w:pPr>
      <w:r w:rsidRPr="00D935A0">
        <w:rPr>
          <w:highlight w:val="white"/>
        </w:rPr>
        <w:t xml:space="preserve">          else if (operand2 is string) { // Add [bp + 2], g</w:t>
      </w:r>
    </w:p>
    <w:p w14:paraId="7F81C8B2"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30FD4775" w14:textId="77777777" w:rsidR="00D935A0" w:rsidRPr="00D935A0" w:rsidRDefault="00D935A0" w:rsidP="00D935A0">
      <w:pPr>
        <w:pStyle w:val="Code"/>
        <w:rPr>
          <w:highlight w:val="white"/>
        </w:rPr>
      </w:pPr>
      <w:r w:rsidRPr="00D935A0">
        <w:rPr>
          <w:highlight w:val="white"/>
        </w:rPr>
        <w:t xml:space="preserve">            accessMap.Add(address, (string) operand2);</w:t>
      </w:r>
    </w:p>
    <w:p w14:paraId="7FAB1177" w14:textId="77777777" w:rsidR="00D935A0" w:rsidRPr="00D935A0" w:rsidRDefault="00D935A0" w:rsidP="00D935A0">
      <w:pPr>
        <w:pStyle w:val="Code"/>
        <w:rPr>
          <w:highlight w:val="white"/>
        </w:rPr>
      </w:pPr>
      <w:r w:rsidRPr="00D935A0">
        <w:rPr>
          <w:highlight w:val="white"/>
        </w:rPr>
        <w:t xml:space="preserve">          }</w:t>
      </w:r>
    </w:p>
    <w:p w14:paraId="60CA0AC0" w14:textId="77777777" w:rsidR="00D935A0" w:rsidRPr="00D935A0" w:rsidRDefault="00D935A0" w:rsidP="00D935A0">
      <w:pPr>
        <w:pStyle w:val="Code"/>
        <w:rPr>
          <w:highlight w:val="white"/>
        </w:rPr>
      </w:pPr>
      <w:r w:rsidRPr="00D935A0">
        <w:rPr>
          <w:highlight w:val="white"/>
        </w:rPr>
        <w:t xml:space="preserve">        }</w:t>
      </w:r>
    </w:p>
    <w:p w14:paraId="420B3FCA" w14:textId="77777777" w:rsidR="00D935A0" w:rsidRPr="00D935A0" w:rsidRDefault="00D935A0" w:rsidP="00D935A0">
      <w:pPr>
        <w:pStyle w:val="Code"/>
        <w:rPr>
          <w:highlight w:val="white"/>
        </w:rPr>
      </w:pPr>
      <w:r w:rsidRPr="00D935A0">
        <w:rPr>
          <w:highlight w:val="white"/>
        </w:rPr>
        <w:t xml:space="preserve">      }</w:t>
      </w:r>
    </w:p>
    <w:p w14:paraId="449B12A2" w14:textId="77777777" w:rsidR="00D935A0" w:rsidRPr="00D935A0" w:rsidRDefault="00D935A0" w:rsidP="00D935A0">
      <w:pPr>
        <w:pStyle w:val="Code"/>
        <w:rPr>
          <w:highlight w:val="white"/>
        </w:rPr>
      </w:pPr>
      <w:r w:rsidRPr="00D935A0">
        <w:rPr>
          <w:highlight w:val="white"/>
        </w:rPr>
        <w:t xml:space="preserve">    }</w:t>
      </w:r>
    </w:p>
    <w:p w14:paraId="0C269A0F" w14:textId="77777777" w:rsidR="00D935A0" w:rsidRPr="00D935A0" w:rsidRDefault="00D935A0" w:rsidP="00D935A0">
      <w:pPr>
        <w:pStyle w:val="Code"/>
        <w:rPr>
          <w:highlight w:val="white"/>
        </w:rPr>
      </w:pPr>
      <w:r w:rsidRPr="00D935A0">
        <w:rPr>
          <w:highlight w:val="white"/>
        </w:rPr>
        <w:t xml:space="preserve">  }</w:t>
      </w:r>
    </w:p>
    <w:p w14:paraId="2A08D4B1" w14:textId="3FF0F6AF" w:rsidR="00D935A0" w:rsidRPr="00D935A0" w:rsidRDefault="00D935A0" w:rsidP="00D935A0">
      <w:pPr>
        <w:pStyle w:val="Code"/>
      </w:pPr>
      <w:r w:rsidRPr="00D935A0">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lastRenderedPageBreak/>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lastRenderedPageBreak/>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lastRenderedPageBreak/>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lastRenderedPageBreak/>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lastRenderedPageBreak/>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lastRenderedPageBreak/>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lastRenderedPageBreak/>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lastRenderedPageBreak/>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33B16" w:rsidRPr="003F7CF1" w:rsidRDefault="00E33B1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33B16" w:rsidRPr="003F7CF1" w:rsidRDefault="00E33B16"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33B16" w:rsidRPr="003F7CF1" w:rsidRDefault="00E33B16"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E33B16" w:rsidRPr="003F7CF1" w:rsidRDefault="00E33B1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33B16" w:rsidRPr="003F7CF1" w:rsidRDefault="00E33B16"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E33B16" w:rsidRPr="003F7CF1" w:rsidRDefault="00E33B16"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33B16" w:rsidRPr="003F7CF1" w:rsidRDefault="00E33B1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33B16" w:rsidRPr="003F7CF1" w:rsidRDefault="00E33B16"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33B16" w:rsidRPr="003F7CF1" w:rsidRDefault="00E33B1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33B16" w:rsidRPr="003F7CF1" w:rsidRDefault="00E33B16"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33B16" w:rsidRPr="003F7CF1" w:rsidRDefault="00E33B16"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33B16" w:rsidRPr="003F7CF1" w:rsidRDefault="00E33B16"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E33B16" w:rsidRPr="003F7CF1" w:rsidRDefault="00E33B1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33B16" w:rsidRPr="003F7CF1" w:rsidRDefault="00E33B16"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E33B16" w:rsidRPr="003F7CF1" w:rsidRDefault="00E33B16"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33B16" w:rsidRPr="003F7CF1" w:rsidRDefault="00E33B16"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33B16" w:rsidRPr="003F7CF1" w:rsidRDefault="00E33B16"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33B16" w:rsidRPr="003F7CF1" w:rsidRDefault="00E33B1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33B16" w:rsidRPr="003F7CF1" w:rsidRDefault="00E33B1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33B16" w:rsidRPr="003F7CF1" w:rsidRDefault="00E33B16"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33B16" w:rsidRPr="003F7CF1" w:rsidRDefault="00E33B16"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33B16" w:rsidRPr="003F7CF1" w:rsidRDefault="00E33B16"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33B16" w:rsidRPr="003F7CF1" w:rsidRDefault="00E33B16"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33B16" w:rsidRPr="003F7CF1" w:rsidRDefault="00E33B1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33B16" w:rsidRPr="003F7CF1" w:rsidRDefault="00E33B1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33B16" w:rsidRPr="003F7CF1" w:rsidRDefault="00E33B1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33B16" w:rsidRPr="003F7CF1" w:rsidRDefault="00E33B16"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33B16" w:rsidRPr="003F7CF1" w:rsidRDefault="00E33B16"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33B16" w:rsidRPr="003F7CF1" w:rsidRDefault="00E33B16"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33B16" w:rsidRPr="003F7CF1" w:rsidRDefault="00E33B16"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33B16" w:rsidRPr="003F7CF1" w:rsidRDefault="00E33B16"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33B16" w:rsidRPr="003F7CF1" w:rsidRDefault="00E33B16"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33B16" w:rsidRPr="003F7CF1" w:rsidRDefault="00E33B16"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33B16" w:rsidRPr="003F7CF1" w:rsidRDefault="00E33B1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33B16" w:rsidRPr="003F7CF1" w:rsidRDefault="00E33B1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E33B16" w:rsidRPr="003F7CF1" w:rsidRDefault="00E33B16"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33B16" w:rsidRPr="003F7CF1" w:rsidRDefault="00E33B16"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33B16" w:rsidRPr="003F7CF1" w:rsidRDefault="00E33B1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33B16" w:rsidRPr="003F7CF1" w:rsidRDefault="00E33B1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33B16" w:rsidRPr="003F7CF1" w:rsidRDefault="00E33B1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33B16" w:rsidRPr="003F7CF1" w:rsidRDefault="00E33B1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33B16" w:rsidRPr="003F7CF1" w:rsidRDefault="00E33B16"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33B16" w:rsidRPr="003F7CF1" w:rsidRDefault="00E33B1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33B16" w:rsidRPr="003F7CF1" w:rsidRDefault="00E33B16"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33B16" w:rsidRPr="003F7CF1" w:rsidRDefault="00E33B16"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33B16" w:rsidRPr="003F7CF1" w:rsidRDefault="00E33B16"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33B16" w:rsidRPr="003F7CF1" w:rsidRDefault="00E33B1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33B16" w:rsidRPr="003F7CF1" w:rsidRDefault="00E33B1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33B16" w:rsidRPr="003F7CF1" w:rsidRDefault="00E33B1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33B16" w:rsidRPr="003F7CF1" w:rsidRDefault="00E33B1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33B16" w:rsidRPr="003F7CF1" w:rsidRDefault="00E33B1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33B16" w:rsidRPr="003F7CF1" w:rsidRDefault="00E33B1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33B16" w:rsidRPr="003F7CF1" w:rsidRDefault="00E33B1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33B16" w:rsidRPr="003F7CF1" w:rsidRDefault="00E33B1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33B16" w:rsidRPr="003F7CF1" w:rsidRDefault="00E33B1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33B16" w:rsidRPr="003F7CF1" w:rsidRDefault="00E33B1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33B16" w:rsidRPr="003F7CF1" w:rsidRDefault="00E33B1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33B16" w:rsidRPr="003F7CF1" w:rsidRDefault="00E33B1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33B16" w:rsidRPr="003F7CF1" w:rsidRDefault="00E33B1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33B16" w:rsidRPr="003F7CF1" w:rsidRDefault="00E33B16"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33B16" w:rsidRPr="003F7CF1" w:rsidRDefault="00E33B1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33B16" w:rsidRPr="003F7CF1" w:rsidRDefault="00E33B1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33B16" w:rsidRPr="003F7CF1" w:rsidRDefault="00E33B1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33B16" w:rsidRPr="003F7CF1" w:rsidRDefault="00E33B16"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33B16" w:rsidRPr="003F7CF1" w:rsidRDefault="00E33B16"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33B16" w:rsidRPr="003F7CF1" w:rsidRDefault="00E33B16"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33B16" w:rsidRPr="003F7CF1" w:rsidRDefault="00E33B16"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33B16" w:rsidRPr="003F7CF1" w:rsidRDefault="00E33B16"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33B16" w:rsidRPr="003F7CF1" w:rsidRDefault="00E33B16"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33B16" w:rsidRPr="003F7CF1" w:rsidRDefault="00E33B16"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33B16" w:rsidRPr="003F7CF1" w:rsidRDefault="00E33B16"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33B16" w:rsidRPr="003F7CF1" w:rsidRDefault="00E33B16"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33B16" w:rsidRPr="003F7CF1" w:rsidRDefault="00E33B16"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33B16" w:rsidRPr="003F7CF1" w:rsidRDefault="00E33B16"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33B16" w:rsidRPr="003F7CF1" w:rsidRDefault="00E33B16"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33B16" w:rsidRPr="003F7CF1" w:rsidRDefault="00E33B16"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33B16" w:rsidRPr="003F7CF1" w:rsidRDefault="00E33B16"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33B16" w:rsidRPr="003F7CF1" w:rsidRDefault="00E33B16"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33B16" w:rsidRPr="003F7CF1" w:rsidRDefault="00E33B16"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33B16" w:rsidRPr="003F7CF1" w:rsidRDefault="00E33B16"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33B16" w:rsidRPr="003F7CF1" w:rsidRDefault="00E33B16"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33B16" w:rsidRPr="003F7CF1" w:rsidRDefault="00E33B16"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33B16" w:rsidRPr="003F7CF1" w:rsidRDefault="00E33B16"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33B16" w:rsidRPr="003F7CF1" w:rsidRDefault="00E33B16"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33B16" w:rsidRPr="003F7CF1" w:rsidRDefault="00E33B16"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33B16" w:rsidRPr="003F7CF1" w:rsidRDefault="00E33B16"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33B16" w:rsidRPr="003F7CF1" w:rsidRDefault="00E33B16"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33B16" w:rsidRPr="003F7CF1" w:rsidRDefault="00E33B16"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33B16" w:rsidRPr="003F7CF1" w:rsidRDefault="00E33B16"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33B16" w:rsidRPr="003F7CF1" w:rsidRDefault="00E33B16"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33B16" w:rsidRPr="003F7CF1" w:rsidRDefault="00E33B16"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33B16" w:rsidRPr="003F7CF1" w:rsidRDefault="00E33B1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33B16" w:rsidRPr="003F7CF1" w:rsidRDefault="00E33B16"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33B16" w:rsidRPr="003F7CF1" w:rsidRDefault="00E33B16"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33B16" w:rsidRPr="003F7CF1" w:rsidRDefault="00E33B16"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33B16" w:rsidRPr="003F7CF1" w:rsidRDefault="00E33B16"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33B16" w:rsidRPr="003F7CF1" w:rsidRDefault="00E33B16"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33B16" w:rsidRPr="003F7CF1" w:rsidRDefault="00E33B16"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33B16" w:rsidRPr="003F7CF1" w:rsidRDefault="00E33B16"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33B16" w:rsidRPr="003F7CF1" w:rsidRDefault="00E33B16"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33B16" w:rsidRPr="003F7CF1" w:rsidRDefault="00E33B16"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33B16" w:rsidRPr="003F7CF1" w:rsidRDefault="00E33B16"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33B16" w:rsidRPr="003F7CF1" w:rsidRDefault="00E33B1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33B16" w:rsidRPr="003F7CF1" w:rsidRDefault="00E33B1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33B16" w:rsidRPr="003F7CF1" w:rsidRDefault="00E33B16"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33B16" w:rsidRPr="003F7CF1" w:rsidRDefault="00E33B16"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33B16" w:rsidRPr="003F7CF1" w:rsidRDefault="00E33B16"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33B16" w:rsidRPr="003F7CF1" w:rsidRDefault="00E33B16"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33B16" w:rsidRPr="003F7CF1" w:rsidRDefault="00E33B16"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33B16" w:rsidRPr="003F7CF1" w:rsidRDefault="00E33B16"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33B16" w:rsidRPr="003F7CF1" w:rsidRDefault="00E33B1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33B16" w:rsidRPr="003F7CF1" w:rsidRDefault="00E33B1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33B16" w:rsidRPr="003F7CF1" w:rsidRDefault="00E33B1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33B16" w:rsidRPr="003F7CF1" w:rsidRDefault="00E33B1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33B16" w:rsidRPr="003F7CF1" w:rsidRDefault="00E33B16"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33B16" w:rsidRPr="003F7CF1" w:rsidRDefault="00E33B16"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33B16" w:rsidRPr="003F7CF1" w:rsidRDefault="00E33B16"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33B16" w:rsidRPr="003F7CF1" w:rsidRDefault="00E33B16"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33B16" w:rsidRPr="003F7CF1" w:rsidRDefault="00E33B16"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33B16" w:rsidRPr="003F7CF1" w:rsidRDefault="00E33B16"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33B16" w:rsidRPr="003F7CF1" w:rsidRDefault="00E33B16"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33B16" w:rsidRPr="003F7CF1" w:rsidRDefault="00E33B16"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33B16" w:rsidRPr="003F7CF1" w:rsidRDefault="00E33B16"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33B16" w:rsidRPr="003F7CF1" w:rsidRDefault="00E33B16"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33B16" w:rsidRPr="003F7CF1" w:rsidRDefault="00E33B16"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33B16" w:rsidRPr="003F7CF1" w:rsidRDefault="00E33B16"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33B16" w:rsidRPr="003F7CF1" w:rsidRDefault="00E33B16"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33B16" w:rsidRPr="003F7CF1" w:rsidRDefault="00E33B1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33B16" w:rsidRPr="003F7CF1" w:rsidRDefault="00E33B1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33B16" w:rsidRPr="003F7CF1" w:rsidRDefault="00E33B1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33B16" w:rsidRPr="003F7CF1" w:rsidRDefault="00E33B16"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33B16" w:rsidRPr="003F7CF1" w:rsidRDefault="00E33B16"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33B16" w:rsidRPr="003F7CF1" w:rsidRDefault="00E33B16"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33B16" w:rsidRPr="003F7CF1" w:rsidRDefault="00E33B16"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33B16" w:rsidRPr="003F7CF1" w:rsidRDefault="00E33B1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33B16" w:rsidRPr="003F7CF1" w:rsidRDefault="00E33B1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33B16" w:rsidRPr="003F7CF1" w:rsidRDefault="00E33B16"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33B16" w:rsidRPr="003F7CF1" w:rsidRDefault="00E33B16"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33B16" w:rsidRPr="003F7CF1" w:rsidRDefault="00E33B16"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33B16" w:rsidRPr="003F7CF1" w:rsidRDefault="00E33B1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33B16" w:rsidRPr="003F7CF1" w:rsidRDefault="00E33B1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33B16" w:rsidRPr="003F7CF1" w:rsidRDefault="00E33B16"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33B16" w:rsidRPr="003F7CF1" w:rsidRDefault="00E33B16"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33B16" w:rsidRPr="003F7CF1" w:rsidRDefault="00E33B1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33B16" w:rsidRPr="003F7CF1" w:rsidRDefault="00E33B1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33B16" w:rsidRPr="003F7CF1" w:rsidRDefault="00E33B1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33B16" w:rsidRPr="003F7CF1" w:rsidRDefault="00E33B16"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33B16" w:rsidRPr="003F7CF1" w:rsidRDefault="00E33B16"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33B16" w:rsidRPr="003F7CF1" w:rsidRDefault="00E33B16"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33B16" w:rsidRPr="003F7CF1" w:rsidRDefault="00E33B16"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33B16" w:rsidRPr="003F7CF1" w:rsidRDefault="00E33B16"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33B16" w:rsidRPr="003F7CF1" w:rsidRDefault="00E33B16"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33B16" w:rsidRPr="003F7CF1" w:rsidRDefault="00E33B16"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33B16" w:rsidRPr="003F7CF1" w:rsidRDefault="00E33B16"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33B16" w:rsidRPr="003F7CF1" w:rsidRDefault="00E33B1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33B16" w:rsidRPr="003F7CF1" w:rsidRDefault="00E33B1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33B16" w:rsidRPr="003F7CF1" w:rsidRDefault="00E33B16"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33B16" w:rsidRPr="003F7CF1" w:rsidRDefault="00E33B1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33B16" w:rsidRPr="003F7CF1" w:rsidRDefault="00E33B1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33B16" w:rsidRPr="003F7CF1" w:rsidRDefault="00E33B16"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33B16" w:rsidRPr="003F7CF1" w:rsidRDefault="00E33B16"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33B16" w:rsidRPr="003F7CF1" w:rsidRDefault="00E33B16"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33B16" w:rsidRPr="003F7CF1" w:rsidRDefault="00E33B16"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33B16" w:rsidRPr="003F7CF1" w:rsidRDefault="00E33B16"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33B16" w:rsidRPr="003F7CF1" w:rsidRDefault="00E33B16"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33B16" w:rsidRPr="003F7CF1" w:rsidRDefault="00E33B1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33B16" w:rsidRPr="003F7CF1" w:rsidRDefault="00E33B16"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33B16" w:rsidRPr="003F7CF1" w:rsidRDefault="00E33B16"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33B16" w:rsidRPr="003F7CF1" w:rsidRDefault="00E33B16"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33B16" w:rsidRPr="003F7CF1" w:rsidRDefault="00E33B16"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33B16" w:rsidRPr="003F7CF1" w:rsidRDefault="00E33B1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33B16" w:rsidRPr="003F7CF1" w:rsidRDefault="00E33B16"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33B16" w:rsidRPr="003F7CF1" w:rsidRDefault="00E33B16"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33B16" w:rsidRPr="003F7CF1" w:rsidRDefault="00E33B1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33B16" w:rsidRPr="003F7CF1" w:rsidRDefault="00E33B16"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33B16" w:rsidRPr="003F7CF1" w:rsidRDefault="00E33B16"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33B16" w:rsidRPr="003F7CF1" w:rsidRDefault="00E33B16"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33B16" w:rsidRPr="003F7CF1" w:rsidRDefault="00E33B16"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33B16" w:rsidRPr="003F7CF1" w:rsidRDefault="00E33B1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33B16" w:rsidRPr="003F7CF1" w:rsidRDefault="00E33B1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33B16" w:rsidRPr="003F7CF1" w:rsidRDefault="00E33B1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33B16" w:rsidRPr="003F7CF1" w:rsidRDefault="00E33B1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33B16" w:rsidRPr="003F7CF1" w:rsidRDefault="00E33B1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33B16" w:rsidRPr="003F7CF1" w:rsidRDefault="00E33B1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33B16" w:rsidRPr="003F7CF1" w:rsidRDefault="00E33B1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33B16" w:rsidRPr="003F7CF1" w:rsidRDefault="00E33B1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33B16" w:rsidRPr="003F7CF1" w:rsidRDefault="00E33B1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33B16" w:rsidRPr="003F7CF1" w:rsidRDefault="00E33B1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33B16" w:rsidRPr="003F7CF1" w:rsidRDefault="00E33B16"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33B16" w:rsidRPr="003F7CF1" w:rsidRDefault="00E33B16"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33B16" w:rsidRPr="003F7CF1" w:rsidRDefault="00E33B16"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33B16" w:rsidRPr="003F7CF1" w:rsidRDefault="00E33B16"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33B16" w:rsidRPr="003F7CF1" w:rsidRDefault="00E33B16"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33B16" w:rsidRPr="003F7CF1" w:rsidRDefault="00E33B16"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33B16" w:rsidRPr="003F7CF1" w:rsidRDefault="00E33B16"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33B16" w:rsidRPr="003F7CF1" w:rsidRDefault="00E33B16"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33B16" w:rsidRPr="003F7CF1" w:rsidRDefault="00E33B16"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33B16" w:rsidRPr="003F7CF1" w:rsidRDefault="00E33B16"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33B16" w:rsidRPr="003F7CF1" w:rsidRDefault="00E33B16"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33B16" w:rsidRPr="003F7CF1" w:rsidRDefault="00E33B16"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33B16" w:rsidRPr="003F7CF1" w:rsidRDefault="00E33B16"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33B16" w:rsidRPr="003F7CF1" w:rsidRDefault="00E33B16"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33B16" w:rsidRPr="003F7CF1" w:rsidRDefault="00E33B1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471255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33B16" w:rsidRPr="003F7CF1" w:rsidRDefault="00E33B16"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33B16" w:rsidRPr="003F7CF1" w:rsidRDefault="00E33B1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33B16" w:rsidRPr="003F7CF1" w:rsidRDefault="00E33B1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33B16" w:rsidRPr="003F7CF1" w:rsidRDefault="00E33B1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4712557"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33B16" w:rsidRPr="003F7CF1" w:rsidRDefault="00E33B16"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33B16" w:rsidRPr="003F7CF1" w:rsidRDefault="00E33B16"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33B16" w:rsidRPr="003F7CF1" w:rsidRDefault="00E33B16"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33B16" w:rsidRPr="003F7CF1" w:rsidRDefault="00E33B16"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33B16" w:rsidRPr="003F7CF1" w:rsidRDefault="00E33B16"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33B16" w:rsidRPr="003F7CF1" w:rsidRDefault="00E33B16"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33B16" w:rsidRPr="003F7CF1" w:rsidRDefault="00E33B16"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33B16" w:rsidRPr="003F7CF1" w:rsidRDefault="00E33B16"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33B16" w:rsidRPr="003F7CF1" w:rsidRDefault="00E33B16"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33B16" w:rsidRPr="003F7CF1" w:rsidRDefault="00E33B1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33B16" w:rsidRPr="003F7CF1" w:rsidRDefault="00E33B16"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33B16" w:rsidRPr="003F7CF1" w:rsidRDefault="00E33B16"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33B16" w:rsidRPr="003F7CF1" w:rsidRDefault="00E33B16"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33B16" w:rsidRPr="003F7CF1" w:rsidRDefault="00E33B16"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33B16" w:rsidRPr="003F7CF1" w:rsidRDefault="00E33B16"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33B16" w:rsidRPr="003F7CF1" w:rsidRDefault="00E33B16"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33B16" w:rsidRPr="003F7CF1" w:rsidRDefault="00E33B16"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33B16" w:rsidRPr="003F7CF1" w:rsidRDefault="00E33B16"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33B16" w:rsidRPr="003F7CF1" w:rsidRDefault="00E33B16"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33B16" w:rsidRPr="003F7CF1" w:rsidRDefault="00E33B16"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33B16" w:rsidRPr="003F7CF1" w:rsidRDefault="00E33B16"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33B16" w:rsidRPr="003F7CF1" w:rsidRDefault="00E33B16"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4712552"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4712553"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33B16" w:rsidRPr="003F7CF1" w:rsidRDefault="00E33B1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33B16" w:rsidRPr="003F7CF1" w:rsidRDefault="00E33B16"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33B16" w:rsidRPr="003F7CF1" w:rsidRDefault="00E33B1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33B16" w:rsidRPr="003F7CF1" w:rsidRDefault="00E33B1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33B16" w:rsidRPr="003F7CF1" w:rsidRDefault="00E33B16"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33B16" w:rsidRPr="003F7CF1" w:rsidRDefault="00E33B1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33B16" w:rsidRPr="003F7CF1" w:rsidRDefault="00E33B16"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33B16" w:rsidRPr="003F7CF1" w:rsidRDefault="00E33B16"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33B16" w:rsidRPr="003F7CF1" w:rsidRDefault="00E33B16"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33B16" w:rsidRPr="003F7CF1" w:rsidRDefault="00E33B16"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33B16" w:rsidRPr="003F7CF1" w:rsidRDefault="00E33B16"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33B16" w:rsidRPr="003F7CF1" w:rsidRDefault="00E33B16"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33B16" w:rsidRPr="003F7CF1" w:rsidRDefault="00E33B1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33B16" w:rsidRPr="003F7CF1" w:rsidRDefault="00E33B1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33B16" w:rsidRPr="003F7CF1" w:rsidRDefault="00E33B16"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33B16" w:rsidRPr="003F7CF1" w:rsidRDefault="00E33B1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33B16" w:rsidRPr="003F7CF1" w:rsidRDefault="00E33B1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33B16" w:rsidRPr="003F7CF1" w:rsidRDefault="00E33B1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33B16" w:rsidRPr="003F7CF1" w:rsidRDefault="00E33B16"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33B16" w:rsidRPr="003F7CF1" w:rsidRDefault="00E33B1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33B16" w:rsidRPr="003F7CF1" w:rsidRDefault="00E33B1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33B16" w:rsidRPr="003F7CF1" w:rsidRDefault="00E33B1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33B16" w:rsidRPr="003F7CF1" w:rsidRDefault="00E33B1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33B16" w:rsidRPr="003F7CF1" w:rsidRDefault="00E33B1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33B16" w:rsidRPr="003F7CF1" w:rsidRDefault="00E33B1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33B16" w:rsidRPr="003F7CF1" w:rsidRDefault="00E33B1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33B16" w:rsidRPr="003F7CF1" w:rsidRDefault="00E33B1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33B16" w:rsidRPr="003F7CF1" w:rsidRDefault="00E33B1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33B16" w:rsidRPr="003F7CF1" w:rsidRDefault="00E33B1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33B16" w:rsidRPr="003F7CF1" w:rsidRDefault="00E33B1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33B16" w:rsidRPr="003F7CF1" w:rsidRDefault="00E33B1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33B16" w:rsidRPr="003F7CF1" w:rsidRDefault="00E33B1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33B16" w:rsidRPr="003F7CF1" w:rsidRDefault="00E33B1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33B16" w:rsidRPr="003F7CF1" w:rsidRDefault="00E33B1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33B16" w:rsidRPr="003F7CF1" w:rsidRDefault="00E33B1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33B16" w:rsidRPr="003F7CF1" w:rsidRDefault="00E33B1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33B16" w:rsidRPr="003F7CF1" w:rsidRDefault="00E33B1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33B16" w:rsidRPr="003F7CF1" w:rsidRDefault="00E33B1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33B16" w:rsidRPr="003F7CF1" w:rsidRDefault="00E33B1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33B16" w:rsidRPr="003F7CF1" w:rsidRDefault="00E33B16"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33B16" w:rsidRPr="003F7CF1" w:rsidRDefault="00E33B16"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33B16" w:rsidRPr="003F7CF1" w:rsidRDefault="00E33B16"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33B16" w:rsidRPr="003F7CF1" w:rsidRDefault="00E33B16"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33B16" w:rsidRPr="003F7CF1" w:rsidRDefault="00E33B16"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33B16" w:rsidRPr="003F7CF1" w:rsidRDefault="00E33B16"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33B16" w:rsidRPr="003F7CF1" w:rsidRDefault="00E33B16"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33B16" w:rsidRPr="003F7CF1" w:rsidRDefault="00E33B16"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33B16" w:rsidRPr="003F7CF1" w:rsidRDefault="00E33B16"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33B16" w:rsidRPr="003F7CF1" w:rsidRDefault="00E33B16"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33B16" w:rsidRPr="003F7CF1" w:rsidRDefault="00E33B16"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33B16" w:rsidRPr="003F7CF1" w:rsidRDefault="00E33B16"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33B16" w:rsidRPr="003F7CF1" w:rsidRDefault="00E33B16"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33B16" w:rsidRPr="003F7CF1" w:rsidRDefault="00E33B16"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33B16" w:rsidRPr="003F7CF1" w:rsidRDefault="00E33B16"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33B16" w:rsidRPr="003F7CF1" w:rsidRDefault="00E33B16"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33B16" w:rsidRPr="003F7CF1" w:rsidRDefault="00E33B16"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33B16" w:rsidRPr="003F7CF1" w:rsidRDefault="00E33B16"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33B16" w:rsidRPr="003F7CF1" w:rsidRDefault="00E33B16"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33B16" w:rsidRPr="003F7CF1" w:rsidRDefault="00E33B16"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33B16" w:rsidRPr="003F7CF1" w:rsidRDefault="00E33B16"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33B16" w:rsidRPr="003F7CF1" w:rsidRDefault="00E33B16"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33B16" w:rsidRPr="003F7CF1" w:rsidRDefault="00E33B16"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33B16" w:rsidRPr="003F7CF1" w:rsidRDefault="00E33B16"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33B16" w:rsidRPr="003F7CF1" w:rsidRDefault="00E33B16"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33B16" w:rsidRPr="003F7CF1" w:rsidRDefault="00E33B16"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33B16" w:rsidRPr="003F7CF1" w:rsidRDefault="00E33B1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33B16" w:rsidRPr="003F7CF1" w:rsidRDefault="00E33B1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33B16" w:rsidRPr="003F7CF1" w:rsidRDefault="00E33B1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33B16" w:rsidRPr="003F7CF1" w:rsidRDefault="00E33B1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33B16" w:rsidRPr="003F7CF1" w:rsidRDefault="00E33B1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33B16" w:rsidRPr="003F7CF1" w:rsidRDefault="00E33B1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33B16" w:rsidRPr="003F7CF1" w:rsidRDefault="00E33B1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33B16" w:rsidRPr="003F7CF1" w:rsidRDefault="00E33B1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33B16" w:rsidRPr="003F7CF1" w:rsidRDefault="00E33B1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33B16" w:rsidRPr="003F7CF1" w:rsidRDefault="00E33B1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33B16" w:rsidRPr="003F7CF1" w:rsidRDefault="00E33B1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33B16" w:rsidRPr="003F7CF1" w:rsidRDefault="00E33B1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33B16" w:rsidRPr="003F7CF1" w:rsidRDefault="00E33B1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33B16" w:rsidRPr="003F7CF1" w:rsidRDefault="00E33B1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33B16" w:rsidRPr="003F7CF1" w:rsidRDefault="00E33B1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33B16" w:rsidRPr="003F7CF1" w:rsidRDefault="00E33B1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33B16" w:rsidRPr="003F7CF1" w:rsidRDefault="00E33B1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33B16" w:rsidRPr="003F7CF1" w:rsidRDefault="00E33B1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33B16" w:rsidRPr="003F7CF1" w:rsidRDefault="00E33B1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33B16" w:rsidRPr="003F7CF1" w:rsidRDefault="00E33B1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33B16" w:rsidRPr="003F7CF1" w:rsidRDefault="00E33B1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33B16" w:rsidRPr="003F7CF1" w:rsidRDefault="00E33B16"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33B16" w:rsidRPr="003F7CF1" w:rsidRDefault="00E33B1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33B16" w:rsidRPr="003F7CF1" w:rsidRDefault="00E33B1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33B16" w:rsidRPr="003F7CF1" w:rsidRDefault="00E33B1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33B16" w:rsidRPr="003F7CF1" w:rsidRDefault="00E33B1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33B16" w:rsidRPr="003F7CF1" w:rsidRDefault="00E33B1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33B16" w:rsidRPr="003F7CF1" w:rsidRDefault="00E33B16"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33B16" w:rsidRPr="003F7CF1" w:rsidRDefault="00E33B16"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33B16" w:rsidRPr="003F7CF1" w:rsidRDefault="00E33B16"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33B16" w:rsidRPr="003F7CF1" w:rsidRDefault="00E33B16"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33B16" w:rsidRPr="003F7CF1" w:rsidRDefault="00E33B16"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33B16" w:rsidRPr="003F7CF1" w:rsidRDefault="00E33B16"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33B16" w:rsidRPr="003F7CF1" w:rsidRDefault="00E33B16"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33B16" w:rsidRPr="003F7CF1" w:rsidRDefault="00E33B16"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33B16" w:rsidRPr="003F7CF1" w:rsidRDefault="00E33B16"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33B16" w:rsidRPr="003F7CF1" w:rsidRDefault="00E33B16"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33B16" w:rsidRPr="003F7CF1" w:rsidRDefault="00E33B16"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33B16" w:rsidRPr="003F7CF1" w:rsidRDefault="00E33B16"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33B16" w:rsidRPr="003F7CF1" w:rsidRDefault="00E33B16"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33B16" w:rsidRPr="003F7CF1" w:rsidRDefault="00E33B16"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33B16" w:rsidRPr="003F7CF1" w:rsidRDefault="00E33B16"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33B16" w:rsidRPr="003F7CF1" w:rsidRDefault="00E33B16"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33B16" w:rsidRPr="003F7CF1" w:rsidRDefault="00E33B16"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33B16" w:rsidRPr="003F7CF1" w:rsidRDefault="00E33B16"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33B16" w:rsidRPr="003F7CF1" w:rsidRDefault="00E33B16"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33B16" w:rsidRPr="003F7CF1" w:rsidRDefault="00E33B16"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33B16" w:rsidRPr="003F7CF1" w:rsidRDefault="00E33B16"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33B16" w:rsidRPr="003F7CF1" w:rsidRDefault="00E33B16"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33B16" w:rsidRPr="003F7CF1" w:rsidRDefault="00E33B16"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33B16" w:rsidRPr="003F7CF1" w:rsidRDefault="00E33B16"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33B16" w:rsidRPr="003F7CF1" w:rsidRDefault="00E33B16"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33B16" w:rsidRPr="003F7CF1" w:rsidRDefault="00E33B16"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33B16" w:rsidRPr="003F7CF1" w:rsidRDefault="00E33B16"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33B16" w:rsidRPr="003F7CF1" w:rsidRDefault="00E33B16"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33B16" w:rsidRPr="003F7CF1" w:rsidRDefault="00E33B16"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33B16" w:rsidRPr="003F7CF1" w:rsidRDefault="00E33B16"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33B16" w:rsidRPr="003F7CF1" w:rsidRDefault="00E33B16"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4712554"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4712555"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4712556"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33B16" w:rsidRPr="003F7CF1" w:rsidRDefault="00E33B1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33B16" w:rsidRPr="003F7CF1" w:rsidRDefault="00E33B1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33B16" w:rsidRPr="003F7CF1" w:rsidRDefault="00E33B1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33B16" w:rsidRPr="003F7CF1" w:rsidRDefault="00E33B1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33B16" w:rsidRPr="003F7CF1" w:rsidRDefault="00E33B1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33B16" w:rsidRPr="003F7CF1" w:rsidRDefault="00E33B1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33B16" w:rsidRPr="003F7CF1" w:rsidRDefault="00E33B1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33B16" w:rsidRPr="003F7CF1" w:rsidRDefault="00E33B1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33B16" w:rsidRPr="003F7CF1" w:rsidRDefault="00E33B1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33B16" w:rsidRPr="003F7CF1" w:rsidRDefault="00E33B1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33B16" w:rsidRPr="003F7CF1" w:rsidRDefault="00E33B1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33B16" w:rsidRPr="003F7CF1" w:rsidRDefault="00E33B1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33B16" w:rsidRPr="003F7CF1" w:rsidRDefault="00E33B1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33B16" w:rsidRPr="003F7CF1" w:rsidRDefault="00E33B16"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33B16" w:rsidRPr="003F7CF1" w:rsidRDefault="00E33B16"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33B16" w:rsidRPr="003F7CF1" w:rsidRDefault="00E33B16"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33B16" w:rsidRPr="003F7CF1" w:rsidRDefault="00E33B16"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33B16" w:rsidRPr="003F7CF1" w:rsidRDefault="00E33B16"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33B16" w:rsidRPr="003F7CF1" w:rsidRDefault="00E33B16"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33B16" w:rsidRPr="003F7CF1" w:rsidRDefault="00E33B16"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33B16" w:rsidRPr="003F7CF1" w:rsidRDefault="00E33B16"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33B16" w:rsidRPr="003F7CF1" w:rsidRDefault="00E33B16"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33B16" w:rsidRPr="003F7CF1" w:rsidRDefault="00E33B16"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33B16" w:rsidRPr="003F7CF1" w:rsidRDefault="00E33B16"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33B16" w:rsidRPr="003F7CF1" w:rsidRDefault="00E33B16"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33B16" w:rsidRPr="003F7CF1" w:rsidRDefault="00E33B16"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33B16" w:rsidRPr="003F7CF1" w:rsidRDefault="00E33B1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33B16" w:rsidRPr="003F7CF1" w:rsidRDefault="00E33B1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33B16" w:rsidRPr="003F7CF1" w:rsidRDefault="00E33B1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33B16" w:rsidRPr="003F7CF1" w:rsidRDefault="00E33B16" w:rsidP="00E80032">
                              <w:pPr>
                                <w:pStyle w:val="SourceCodeBoxText"/>
                                <w:rPr>
                                  <w:sz w:val="19"/>
                                  <w:szCs w:val="19"/>
                                  <w:lang w:val="en-US"/>
                                </w:rPr>
                              </w:pPr>
                              <w:r w:rsidRPr="003F7CF1">
                                <w:rPr>
                                  <w:sz w:val="19"/>
                                  <w:szCs w:val="19"/>
                                  <w:lang w:val="en-US"/>
                                </w:rPr>
                                <w:t>push 1</w:t>
                              </w:r>
                            </w:p>
                            <w:p w14:paraId="3C159322" w14:textId="77777777" w:rsidR="00E33B16" w:rsidRPr="003F7CF1" w:rsidRDefault="00E33B16" w:rsidP="00E80032">
                              <w:pPr>
                                <w:pStyle w:val="SourceCodeBoxText"/>
                                <w:rPr>
                                  <w:sz w:val="19"/>
                                  <w:szCs w:val="19"/>
                                  <w:lang w:val="en-US"/>
                                </w:rPr>
                              </w:pPr>
                              <w:r w:rsidRPr="003F7CF1">
                                <w:rPr>
                                  <w:sz w:val="19"/>
                                  <w:szCs w:val="19"/>
                                  <w:lang w:val="en-US"/>
                                </w:rPr>
                                <w:t>push 2</w:t>
                              </w:r>
                            </w:p>
                            <w:p w14:paraId="22BA48C9" w14:textId="77777777" w:rsidR="00E33B16" w:rsidRPr="003F7CF1" w:rsidRDefault="00E33B16" w:rsidP="00E80032">
                              <w:pPr>
                                <w:pStyle w:val="SourceCodeBoxText"/>
                                <w:rPr>
                                  <w:sz w:val="19"/>
                                  <w:szCs w:val="19"/>
                                  <w:lang w:val="en-US"/>
                                </w:rPr>
                              </w:pPr>
                              <w:r w:rsidRPr="003F7CF1">
                                <w:rPr>
                                  <w:sz w:val="19"/>
                                  <w:szCs w:val="19"/>
                                  <w:lang w:val="en-US"/>
                                </w:rPr>
                                <w:t>push 3</w:t>
                              </w:r>
                            </w:p>
                            <w:p w14:paraId="5F86FACB" w14:textId="77777777" w:rsidR="00E33B16" w:rsidRPr="003F7CF1" w:rsidRDefault="00E33B16"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33B16" w:rsidRPr="003F7CF1" w:rsidRDefault="00E33B16"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33B16" w:rsidRPr="003F7CF1" w:rsidRDefault="00E33B16"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33B16" w:rsidRPr="003F7CF1" w:rsidRDefault="00E33B16"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33B16" w:rsidRPr="003F7CF1" w:rsidRDefault="00E33B16" w:rsidP="00E80032">
                        <w:pPr>
                          <w:pStyle w:val="SourceCodeBoxText"/>
                          <w:rPr>
                            <w:sz w:val="19"/>
                            <w:szCs w:val="19"/>
                            <w:lang w:val="en-US"/>
                          </w:rPr>
                        </w:pPr>
                        <w:r w:rsidRPr="003F7CF1">
                          <w:rPr>
                            <w:sz w:val="19"/>
                            <w:szCs w:val="19"/>
                            <w:lang w:val="en-US"/>
                          </w:rPr>
                          <w:t>push 1</w:t>
                        </w:r>
                      </w:p>
                      <w:p w14:paraId="3C159322" w14:textId="77777777" w:rsidR="00E33B16" w:rsidRPr="003F7CF1" w:rsidRDefault="00E33B16" w:rsidP="00E80032">
                        <w:pPr>
                          <w:pStyle w:val="SourceCodeBoxText"/>
                          <w:rPr>
                            <w:sz w:val="19"/>
                            <w:szCs w:val="19"/>
                            <w:lang w:val="en-US"/>
                          </w:rPr>
                        </w:pPr>
                        <w:r w:rsidRPr="003F7CF1">
                          <w:rPr>
                            <w:sz w:val="19"/>
                            <w:szCs w:val="19"/>
                            <w:lang w:val="en-US"/>
                          </w:rPr>
                          <w:t>push 2</w:t>
                        </w:r>
                      </w:p>
                      <w:p w14:paraId="22BA48C9" w14:textId="77777777" w:rsidR="00E33B16" w:rsidRPr="003F7CF1" w:rsidRDefault="00E33B16" w:rsidP="00E80032">
                        <w:pPr>
                          <w:pStyle w:val="SourceCodeBoxText"/>
                          <w:rPr>
                            <w:sz w:val="19"/>
                            <w:szCs w:val="19"/>
                            <w:lang w:val="en-US"/>
                          </w:rPr>
                        </w:pPr>
                        <w:r w:rsidRPr="003F7CF1">
                          <w:rPr>
                            <w:sz w:val="19"/>
                            <w:szCs w:val="19"/>
                            <w:lang w:val="en-US"/>
                          </w:rPr>
                          <w:t>push 3</w:t>
                        </w:r>
                      </w:p>
                      <w:p w14:paraId="5F86FACB" w14:textId="77777777" w:rsidR="00E33B16" w:rsidRPr="003F7CF1" w:rsidRDefault="00E33B16"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33B16" w:rsidRPr="003F7CF1" w:rsidRDefault="00E33B1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33B16" w:rsidRPr="003F7CF1" w:rsidRDefault="00E33B1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33B16" w:rsidRPr="003F7CF1" w:rsidRDefault="00E33B1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33B16" w:rsidRPr="003F7CF1" w:rsidRDefault="00E33B1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33B16" w:rsidRPr="003F7CF1" w:rsidRDefault="00E33B1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33B16" w:rsidRPr="003F7CF1" w:rsidRDefault="00E33B1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33B16" w:rsidRPr="003F7CF1" w:rsidRDefault="00E33B1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33B16" w:rsidRPr="003F7CF1" w:rsidRDefault="00E33B1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33B16" w:rsidRPr="003F7CF1" w:rsidRDefault="00E33B1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33B16" w:rsidRPr="003F7CF1" w:rsidRDefault="00E33B1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33B16" w:rsidRPr="003F7CF1" w:rsidRDefault="00E33B1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33B16" w:rsidRPr="003F7CF1" w:rsidRDefault="00E33B1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33B16" w:rsidRPr="003F7CF1" w:rsidRDefault="00E33B1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33B16" w:rsidRPr="003F7CF1" w:rsidRDefault="00E33B1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33B16" w:rsidRPr="003F7CF1" w:rsidRDefault="00E33B16"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33B16" w:rsidRPr="003F7CF1" w:rsidRDefault="00E33B1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33B16" w:rsidRPr="003F7CF1" w:rsidRDefault="00E33B16"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33B16" w:rsidRPr="003F7CF1" w:rsidRDefault="00E33B1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33B16" w:rsidRPr="003F7CF1" w:rsidRDefault="00E33B16"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33B16" w:rsidRPr="003F7CF1" w:rsidRDefault="00E33B16"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33B16" w:rsidRPr="003F7CF1" w:rsidRDefault="00E33B16"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33B16" w:rsidRPr="003F7CF1" w:rsidRDefault="00E33B16"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33B16" w:rsidRPr="003F7CF1" w:rsidRDefault="00E33B16"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33B16" w:rsidRPr="003F7CF1" w:rsidRDefault="00E33B16"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33B16" w:rsidRPr="003F7CF1" w:rsidRDefault="00E33B16"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33B16" w:rsidRPr="003F7CF1" w:rsidRDefault="00E33B16"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33B16" w:rsidRPr="003F7CF1" w:rsidRDefault="00E33B16"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33B16" w:rsidRPr="003F7CF1" w:rsidRDefault="00E33B16"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33B16" w:rsidRPr="003F7CF1" w:rsidRDefault="00E33B16"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33B16" w:rsidRPr="003F7CF1" w:rsidRDefault="00E33B16"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33B16" w:rsidRPr="003F7CF1" w:rsidRDefault="00E33B16"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33B16" w:rsidRPr="003F7CF1" w:rsidRDefault="00E33B16"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33B16" w:rsidRPr="003F7CF1" w:rsidRDefault="00E33B16"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33B16" w:rsidRPr="003F7CF1" w:rsidRDefault="00E33B16"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33B16" w:rsidRPr="003F7CF1" w:rsidRDefault="00E33B16"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33B16" w:rsidRPr="003F7CF1" w:rsidRDefault="00E33B16"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33B16" w:rsidRPr="003F7CF1" w:rsidRDefault="00E33B16"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33B16" w:rsidRPr="003F7CF1" w:rsidRDefault="00E33B16"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33B16" w:rsidRPr="003F7CF1" w:rsidRDefault="00E33B1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E33B16" w:rsidRPr="003F7CF1" w:rsidRDefault="00E33B16"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33B16" w:rsidRPr="003F7CF1" w:rsidRDefault="00E33B16" w:rsidP="00E80032">
                              <w:pPr>
                                <w:pStyle w:val="SourceCodeBoxText"/>
                                <w:rPr>
                                  <w:sz w:val="19"/>
                                  <w:szCs w:val="19"/>
                                  <w:lang w:val="en-US"/>
                                </w:rPr>
                              </w:pPr>
                              <w:r w:rsidRPr="003F7CF1">
                                <w:rPr>
                                  <w:sz w:val="19"/>
                                  <w:szCs w:val="19"/>
                                  <w:lang w:val="en-US"/>
                                </w:rPr>
                                <w:t>3</w:t>
                              </w:r>
                            </w:p>
                            <w:p w14:paraId="40F6D3AC" w14:textId="77777777" w:rsidR="00E33B16" w:rsidRPr="003F7CF1" w:rsidRDefault="00E33B16"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33B16" w:rsidRPr="003F7CF1" w:rsidRDefault="00E33B1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33B16" w:rsidRPr="003F7CF1" w:rsidRDefault="00E33B1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33B16" w:rsidRPr="003F7CF1" w:rsidRDefault="00E33B1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33B16" w:rsidRPr="003F7CF1" w:rsidRDefault="00E33B1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33B16" w:rsidRPr="003F7CF1" w:rsidRDefault="00E33B1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33B16" w:rsidRPr="003F7CF1" w:rsidRDefault="00E33B1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33B16" w:rsidRPr="003F7CF1" w:rsidRDefault="00E33B1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33B16" w:rsidRPr="003F7CF1" w:rsidRDefault="00E33B1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33B16" w:rsidRPr="003F7CF1" w:rsidRDefault="00E33B1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33B16" w:rsidRPr="003F7CF1" w:rsidRDefault="00E33B1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33B16" w:rsidRPr="003F7CF1" w:rsidRDefault="00E33B16"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33B16" w:rsidRPr="003F7CF1" w:rsidRDefault="00E33B1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33B16" w:rsidRPr="003F7CF1" w:rsidRDefault="00E33B16"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33B16" w:rsidRPr="003F7CF1" w:rsidRDefault="00E33B16" w:rsidP="00E80032">
                        <w:pPr>
                          <w:pStyle w:val="SourceCodeBoxText"/>
                          <w:rPr>
                            <w:sz w:val="19"/>
                            <w:szCs w:val="19"/>
                            <w:lang w:val="en-US"/>
                          </w:rPr>
                        </w:pPr>
                        <w:r w:rsidRPr="003F7CF1">
                          <w:rPr>
                            <w:sz w:val="19"/>
                            <w:szCs w:val="19"/>
                            <w:lang w:val="en-US"/>
                          </w:rPr>
                          <w:t>3</w:t>
                        </w:r>
                      </w:p>
                      <w:p w14:paraId="40F6D3AC" w14:textId="77777777" w:rsidR="00E33B16" w:rsidRPr="003F7CF1" w:rsidRDefault="00E33B16"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33B16" w:rsidRPr="003F7CF1" w:rsidRDefault="00E33B16"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33B16" w:rsidRPr="003F7CF1" w:rsidRDefault="00E33B16"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33B16" w:rsidRPr="003F7CF1" w:rsidRDefault="00E33B16"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33B16" w:rsidRPr="003F7CF1" w:rsidRDefault="00E33B16"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33B16" w:rsidRPr="003F7CF1" w:rsidRDefault="00E33B16"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33B16" w:rsidRPr="003F7CF1" w:rsidRDefault="00E33B16"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33B16" w:rsidRPr="003F7CF1" w:rsidRDefault="00E33B16"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33B16" w:rsidRPr="003F7CF1" w:rsidRDefault="00E33B16"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33B16" w:rsidRPr="003F7CF1" w:rsidRDefault="00E33B16"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33B16" w:rsidRPr="003F7CF1" w:rsidRDefault="00E33B16"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33B16" w:rsidRPr="003F7CF1" w:rsidRDefault="00E33B16"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33B16" w:rsidRPr="003F7CF1" w:rsidRDefault="00E33B16"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33B16" w:rsidRPr="003F7CF1" w:rsidRDefault="00E33B16"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33B16" w:rsidRDefault="00E33B16" w:rsidP="005F7461">
                              <w:pPr>
                                <w:spacing w:before="60" w:after="0"/>
                                <w:jc w:val="center"/>
                                <w:rPr>
                                  <w:lang w:val="sv-SE"/>
                                </w:rPr>
                              </w:pPr>
                              <w:r>
                                <w:rPr>
                                  <w:lang w:val="sv-SE"/>
                                </w:rPr>
                                <w:t>Preprocessor</w:t>
                              </w:r>
                            </w:p>
                            <w:p w14:paraId="04F32221" w14:textId="77777777" w:rsidR="00E33B16" w:rsidRPr="00C7380D" w:rsidRDefault="00E33B16"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33B16" w:rsidRPr="008541FD" w:rsidRDefault="00E33B16" w:rsidP="005F7461">
                              <w:pPr>
                                <w:spacing w:before="60" w:after="0"/>
                                <w:jc w:val="center"/>
                              </w:pPr>
                              <w:r w:rsidRPr="008541FD">
                                <w:t>Source</w:t>
                              </w:r>
                              <w:r>
                                <w:t xml:space="preserve"> </w:t>
                              </w:r>
                              <w:r w:rsidRPr="008541FD">
                                <w:t>Code</w:t>
                              </w:r>
                            </w:p>
                            <w:p w14:paraId="4FCEAC5C" w14:textId="77777777" w:rsidR="00E33B16" w:rsidRDefault="00E33B16"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33B16" w:rsidRDefault="00E33B16"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33B16" w:rsidRDefault="00E33B16" w:rsidP="005F7461">
                              <w:pPr>
                                <w:pStyle w:val="Normalwebb"/>
                                <w:spacing w:before="60" w:line="256" w:lineRule="auto"/>
                                <w:jc w:val="center"/>
                              </w:pPr>
                              <w:r>
                                <w:rPr>
                                  <w:rFonts w:eastAsia="Calibri"/>
                                  <w:sz w:val="22"/>
                                  <w:szCs w:val="22"/>
                                  <w:lang w:val="en-US"/>
                                </w:rPr>
                                <w:t>Processed Code</w:t>
                              </w:r>
                            </w:p>
                            <w:p w14:paraId="14142DBC" w14:textId="77777777" w:rsidR="00E33B16" w:rsidRDefault="00E33B16"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33B16" w:rsidRDefault="00E33B16"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33B16" w:rsidRDefault="00E33B16" w:rsidP="005F7461">
                              <w:pPr>
                                <w:pStyle w:val="Normalwebb"/>
                                <w:spacing w:before="60" w:line="254" w:lineRule="auto"/>
                                <w:jc w:val="center"/>
                              </w:pPr>
                              <w:r>
                                <w:rPr>
                                  <w:rFonts w:eastAsia="Calibri"/>
                                  <w:sz w:val="22"/>
                                  <w:szCs w:val="22"/>
                                  <w:lang w:val="en-US"/>
                                </w:rPr>
                                <w:t>Syntax Tree</w:t>
                              </w:r>
                            </w:p>
                            <w:p w14:paraId="070DB26E" w14:textId="77777777" w:rsidR="00E33B16" w:rsidRDefault="00E33B1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33B16" w:rsidRDefault="00E33B16"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33B16" w:rsidRDefault="00E33B16" w:rsidP="005F7461">
                              <w:pPr>
                                <w:pStyle w:val="Normalwebb"/>
                                <w:spacing w:before="60" w:line="252" w:lineRule="auto"/>
                                <w:jc w:val="center"/>
                              </w:pPr>
                              <w:r>
                                <w:rPr>
                                  <w:rFonts w:eastAsia="Calibri"/>
                                  <w:sz w:val="22"/>
                                  <w:szCs w:val="22"/>
                                  <w:lang w:val="en-US"/>
                                </w:rPr>
                                <w:t>Optimized Syntax Tree</w:t>
                              </w:r>
                            </w:p>
                            <w:p w14:paraId="3315953C" w14:textId="77777777" w:rsidR="00E33B16" w:rsidRDefault="00E33B1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33B16" w:rsidRDefault="00E33B16"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33B16" w:rsidRDefault="00E33B16" w:rsidP="005F7461">
                              <w:pPr>
                                <w:pStyle w:val="Normalwebb"/>
                                <w:spacing w:before="60" w:line="252" w:lineRule="auto"/>
                                <w:jc w:val="center"/>
                              </w:pPr>
                              <w:r>
                                <w:rPr>
                                  <w:rFonts w:eastAsia="Calibri"/>
                                  <w:sz w:val="22"/>
                                  <w:szCs w:val="22"/>
                                  <w:lang w:val="en-US"/>
                                </w:rPr>
                                <w:t>Middle Code List</w:t>
                              </w:r>
                            </w:p>
                            <w:p w14:paraId="321C1BE9" w14:textId="77777777" w:rsidR="00E33B16" w:rsidRDefault="00E33B1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33B16" w:rsidRDefault="00E33B16" w:rsidP="005F7461">
                              <w:pPr>
                                <w:pStyle w:val="Normalwebb"/>
                                <w:spacing w:before="60" w:line="252" w:lineRule="auto"/>
                                <w:jc w:val="center"/>
                              </w:pPr>
                              <w:r>
                                <w:rPr>
                                  <w:rFonts w:eastAsia="Calibri"/>
                                  <w:sz w:val="22"/>
                                  <w:szCs w:val="22"/>
                                  <w:lang w:val="en-US"/>
                                </w:rPr>
                                <w:t>Optimized Middle Code List</w:t>
                              </w:r>
                            </w:p>
                            <w:p w14:paraId="4CF9CB98" w14:textId="77777777" w:rsidR="00E33B16" w:rsidRDefault="00E33B1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33B16" w:rsidRDefault="00E33B16"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33B16" w:rsidRDefault="00E33B16"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33B16" w:rsidRDefault="00E33B16" w:rsidP="005F7461">
                        <w:pPr>
                          <w:spacing w:before="60" w:after="0"/>
                          <w:jc w:val="center"/>
                          <w:rPr>
                            <w:lang w:val="sv-SE"/>
                          </w:rPr>
                        </w:pPr>
                        <w:r>
                          <w:rPr>
                            <w:lang w:val="sv-SE"/>
                          </w:rPr>
                          <w:t>Preprocessor</w:t>
                        </w:r>
                      </w:p>
                      <w:p w14:paraId="04F32221" w14:textId="77777777" w:rsidR="00E33B16" w:rsidRPr="00C7380D" w:rsidRDefault="00E33B16"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33B16" w:rsidRPr="008541FD" w:rsidRDefault="00E33B16" w:rsidP="005F7461">
                        <w:pPr>
                          <w:spacing w:before="60" w:after="0"/>
                          <w:jc w:val="center"/>
                        </w:pPr>
                        <w:r w:rsidRPr="008541FD">
                          <w:t>Source</w:t>
                        </w:r>
                        <w:r>
                          <w:t xml:space="preserve"> </w:t>
                        </w:r>
                        <w:r w:rsidRPr="008541FD">
                          <w:t>Code</w:t>
                        </w:r>
                      </w:p>
                      <w:p w14:paraId="4FCEAC5C" w14:textId="77777777" w:rsidR="00E33B16" w:rsidRDefault="00E33B16"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33B16" w:rsidRDefault="00E33B16"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33B16" w:rsidRDefault="00E33B16" w:rsidP="005F7461">
                        <w:pPr>
                          <w:pStyle w:val="Normalwebb"/>
                          <w:spacing w:before="60" w:line="256" w:lineRule="auto"/>
                          <w:jc w:val="center"/>
                        </w:pPr>
                        <w:r>
                          <w:rPr>
                            <w:rFonts w:eastAsia="Calibri"/>
                            <w:sz w:val="22"/>
                            <w:szCs w:val="22"/>
                            <w:lang w:val="en-US"/>
                          </w:rPr>
                          <w:t>Processed Code</w:t>
                        </w:r>
                      </w:p>
                      <w:p w14:paraId="14142DBC" w14:textId="77777777" w:rsidR="00E33B16" w:rsidRDefault="00E33B16"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33B16" w:rsidRDefault="00E33B16"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33B16" w:rsidRDefault="00E33B16" w:rsidP="005F7461">
                        <w:pPr>
                          <w:pStyle w:val="Normalwebb"/>
                          <w:spacing w:before="60" w:line="254" w:lineRule="auto"/>
                          <w:jc w:val="center"/>
                        </w:pPr>
                        <w:r>
                          <w:rPr>
                            <w:rFonts w:eastAsia="Calibri"/>
                            <w:sz w:val="22"/>
                            <w:szCs w:val="22"/>
                            <w:lang w:val="en-US"/>
                          </w:rPr>
                          <w:t>Syntax Tree</w:t>
                        </w:r>
                      </w:p>
                      <w:p w14:paraId="070DB26E" w14:textId="77777777" w:rsidR="00E33B16" w:rsidRDefault="00E33B16"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33B16" w:rsidRDefault="00E33B16"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33B16" w:rsidRDefault="00E33B16" w:rsidP="005F7461">
                        <w:pPr>
                          <w:pStyle w:val="Normalwebb"/>
                          <w:spacing w:before="60" w:line="252" w:lineRule="auto"/>
                          <w:jc w:val="center"/>
                        </w:pPr>
                        <w:r>
                          <w:rPr>
                            <w:rFonts w:eastAsia="Calibri"/>
                            <w:sz w:val="22"/>
                            <w:szCs w:val="22"/>
                            <w:lang w:val="en-US"/>
                          </w:rPr>
                          <w:t>Optimized Syntax Tree</w:t>
                        </w:r>
                      </w:p>
                      <w:p w14:paraId="3315953C" w14:textId="77777777" w:rsidR="00E33B16" w:rsidRDefault="00E33B16"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33B16" w:rsidRDefault="00E33B16"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33B16" w:rsidRDefault="00E33B16" w:rsidP="005F7461">
                        <w:pPr>
                          <w:pStyle w:val="Normalwebb"/>
                          <w:spacing w:before="60" w:line="252" w:lineRule="auto"/>
                          <w:jc w:val="center"/>
                        </w:pPr>
                        <w:r>
                          <w:rPr>
                            <w:rFonts w:eastAsia="Calibri"/>
                            <w:sz w:val="22"/>
                            <w:szCs w:val="22"/>
                            <w:lang w:val="en-US"/>
                          </w:rPr>
                          <w:t>Middle Code List</w:t>
                        </w:r>
                      </w:p>
                      <w:p w14:paraId="321C1BE9" w14:textId="77777777" w:rsidR="00E33B16" w:rsidRDefault="00E33B16"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33B16" w:rsidRDefault="00E33B16" w:rsidP="005F7461">
                        <w:pPr>
                          <w:pStyle w:val="Normalwebb"/>
                          <w:spacing w:before="60" w:line="252" w:lineRule="auto"/>
                          <w:jc w:val="center"/>
                        </w:pPr>
                        <w:r>
                          <w:rPr>
                            <w:rFonts w:eastAsia="Calibri"/>
                            <w:sz w:val="22"/>
                            <w:szCs w:val="22"/>
                            <w:lang w:val="en-US"/>
                          </w:rPr>
                          <w:t>Optimized Middle Code List</w:t>
                        </w:r>
                      </w:p>
                      <w:p w14:paraId="4CF9CB98" w14:textId="77777777" w:rsidR="00E33B16" w:rsidRDefault="00E33B16"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33B16" w:rsidRDefault="00E33B16"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33B16" w:rsidRDefault="00E33B16"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33B16" w:rsidRDefault="00E33B16" w:rsidP="006F14D0">
                              <w:pPr>
                                <w:spacing w:before="60" w:after="0"/>
                                <w:jc w:val="center"/>
                                <w:rPr>
                                  <w:lang w:val="sv-SE"/>
                                </w:rPr>
                              </w:pPr>
                              <w:r>
                                <w:rPr>
                                  <w:lang w:val="sv-SE"/>
                                </w:rPr>
                                <w:t>Preprocessor</w:t>
                              </w:r>
                            </w:p>
                            <w:p w14:paraId="2CD90E0F" w14:textId="77777777" w:rsidR="00E33B16" w:rsidRPr="00C7380D" w:rsidRDefault="00E33B16"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33B16" w:rsidRPr="008541FD" w:rsidRDefault="00E33B16" w:rsidP="006F14D0">
                              <w:pPr>
                                <w:spacing w:before="60" w:after="0"/>
                                <w:jc w:val="center"/>
                              </w:pPr>
                              <w:r w:rsidRPr="008541FD">
                                <w:t>Source</w:t>
                              </w:r>
                              <w:r>
                                <w:t xml:space="preserve"> </w:t>
                              </w:r>
                              <w:r w:rsidRPr="008541FD">
                                <w:t>Code</w:t>
                              </w:r>
                            </w:p>
                            <w:p w14:paraId="1314F231" w14:textId="77777777" w:rsidR="00E33B16" w:rsidRDefault="00E33B16"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33B16" w:rsidRDefault="00E33B16"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33B16" w:rsidRDefault="00E33B16" w:rsidP="006F14D0">
                              <w:pPr>
                                <w:pStyle w:val="Normalwebb"/>
                                <w:spacing w:before="60" w:line="256" w:lineRule="auto"/>
                                <w:jc w:val="center"/>
                              </w:pPr>
                              <w:r>
                                <w:rPr>
                                  <w:rFonts w:eastAsia="Calibri"/>
                                  <w:sz w:val="22"/>
                                  <w:szCs w:val="22"/>
                                  <w:lang w:val="en-US"/>
                                </w:rPr>
                                <w:t>Processed Code</w:t>
                              </w:r>
                            </w:p>
                            <w:p w14:paraId="705B7689" w14:textId="77777777" w:rsidR="00E33B16" w:rsidRDefault="00E33B16"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33B16" w:rsidRDefault="00E33B16"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33B16" w:rsidRDefault="00E33B16" w:rsidP="006F14D0">
                              <w:pPr>
                                <w:pStyle w:val="Normalwebb"/>
                                <w:spacing w:before="60" w:line="254" w:lineRule="auto"/>
                                <w:jc w:val="center"/>
                              </w:pPr>
                              <w:r>
                                <w:rPr>
                                  <w:rFonts w:eastAsia="Calibri"/>
                                  <w:sz w:val="22"/>
                                  <w:szCs w:val="22"/>
                                  <w:lang w:val="en-US"/>
                                </w:rPr>
                                <w:t>Syntax Tree</w:t>
                              </w:r>
                            </w:p>
                            <w:p w14:paraId="20988EE2" w14:textId="77777777" w:rsidR="00E33B16" w:rsidRDefault="00E33B1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33B16" w:rsidRDefault="00E33B16"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33B16" w:rsidRDefault="00E33B16" w:rsidP="006F14D0">
                              <w:pPr>
                                <w:pStyle w:val="Normalwebb"/>
                                <w:spacing w:before="60" w:line="252" w:lineRule="auto"/>
                                <w:jc w:val="center"/>
                              </w:pPr>
                              <w:r>
                                <w:rPr>
                                  <w:rFonts w:eastAsia="Calibri"/>
                                  <w:sz w:val="22"/>
                                  <w:szCs w:val="22"/>
                                  <w:lang w:val="en-US"/>
                                </w:rPr>
                                <w:t>Optimized Syntax Tree</w:t>
                              </w:r>
                            </w:p>
                            <w:p w14:paraId="35223DB0" w14:textId="77777777" w:rsidR="00E33B16" w:rsidRDefault="00E33B1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33B16" w:rsidRDefault="00E33B16"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33B16" w:rsidRDefault="00E33B16" w:rsidP="006F14D0">
                              <w:pPr>
                                <w:pStyle w:val="Normalwebb"/>
                                <w:spacing w:before="60" w:line="252" w:lineRule="auto"/>
                                <w:jc w:val="center"/>
                              </w:pPr>
                              <w:r>
                                <w:rPr>
                                  <w:rFonts w:eastAsia="Calibri"/>
                                  <w:sz w:val="22"/>
                                  <w:szCs w:val="22"/>
                                  <w:lang w:val="en-US"/>
                                </w:rPr>
                                <w:t>Middle Code List</w:t>
                              </w:r>
                            </w:p>
                            <w:p w14:paraId="5410A942" w14:textId="77777777" w:rsidR="00E33B16" w:rsidRDefault="00E33B1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33B16" w:rsidRDefault="00E33B16" w:rsidP="006F14D0">
                              <w:pPr>
                                <w:pStyle w:val="Normalwebb"/>
                                <w:spacing w:before="60" w:line="252" w:lineRule="auto"/>
                                <w:jc w:val="center"/>
                              </w:pPr>
                              <w:r>
                                <w:rPr>
                                  <w:rFonts w:eastAsia="Calibri"/>
                                  <w:sz w:val="22"/>
                                  <w:szCs w:val="22"/>
                                  <w:lang w:val="en-US"/>
                                </w:rPr>
                                <w:t>Optimized Middle Code List</w:t>
                              </w:r>
                            </w:p>
                            <w:p w14:paraId="36F7A1DE" w14:textId="77777777" w:rsidR="00E33B16" w:rsidRDefault="00E33B1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33B16" w:rsidRDefault="00E33B16"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33B16" w:rsidRDefault="00E33B16"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33B16" w:rsidRDefault="00E33B16" w:rsidP="006F14D0">
                        <w:pPr>
                          <w:spacing w:before="60" w:after="0"/>
                          <w:jc w:val="center"/>
                          <w:rPr>
                            <w:lang w:val="sv-SE"/>
                          </w:rPr>
                        </w:pPr>
                        <w:r>
                          <w:rPr>
                            <w:lang w:val="sv-SE"/>
                          </w:rPr>
                          <w:t>Preprocessor</w:t>
                        </w:r>
                      </w:p>
                      <w:p w14:paraId="2CD90E0F" w14:textId="77777777" w:rsidR="00E33B16" w:rsidRPr="00C7380D" w:rsidRDefault="00E33B16"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33B16" w:rsidRPr="008541FD" w:rsidRDefault="00E33B16" w:rsidP="006F14D0">
                        <w:pPr>
                          <w:spacing w:before="60" w:after="0"/>
                          <w:jc w:val="center"/>
                        </w:pPr>
                        <w:r w:rsidRPr="008541FD">
                          <w:t>Source</w:t>
                        </w:r>
                        <w:r>
                          <w:t xml:space="preserve"> </w:t>
                        </w:r>
                        <w:r w:rsidRPr="008541FD">
                          <w:t>Code</w:t>
                        </w:r>
                      </w:p>
                      <w:p w14:paraId="1314F231" w14:textId="77777777" w:rsidR="00E33B16" w:rsidRDefault="00E33B16"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33B16" w:rsidRDefault="00E33B16"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33B16" w:rsidRDefault="00E33B16" w:rsidP="006F14D0">
                        <w:pPr>
                          <w:pStyle w:val="Normalwebb"/>
                          <w:spacing w:before="60" w:line="256" w:lineRule="auto"/>
                          <w:jc w:val="center"/>
                        </w:pPr>
                        <w:r>
                          <w:rPr>
                            <w:rFonts w:eastAsia="Calibri"/>
                            <w:sz w:val="22"/>
                            <w:szCs w:val="22"/>
                            <w:lang w:val="en-US"/>
                          </w:rPr>
                          <w:t>Processed Code</w:t>
                        </w:r>
                      </w:p>
                      <w:p w14:paraId="705B7689" w14:textId="77777777" w:rsidR="00E33B16" w:rsidRDefault="00E33B16"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33B16" w:rsidRDefault="00E33B16"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33B16" w:rsidRDefault="00E33B16" w:rsidP="006F14D0">
                        <w:pPr>
                          <w:pStyle w:val="Normalwebb"/>
                          <w:spacing w:before="60" w:line="254" w:lineRule="auto"/>
                          <w:jc w:val="center"/>
                        </w:pPr>
                        <w:r>
                          <w:rPr>
                            <w:rFonts w:eastAsia="Calibri"/>
                            <w:sz w:val="22"/>
                            <w:szCs w:val="22"/>
                            <w:lang w:val="en-US"/>
                          </w:rPr>
                          <w:t>Syntax Tree</w:t>
                        </w:r>
                      </w:p>
                      <w:p w14:paraId="20988EE2" w14:textId="77777777" w:rsidR="00E33B16" w:rsidRDefault="00E33B16"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33B16" w:rsidRDefault="00E33B16"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33B16" w:rsidRDefault="00E33B16" w:rsidP="006F14D0">
                        <w:pPr>
                          <w:pStyle w:val="Normalwebb"/>
                          <w:spacing w:before="60" w:line="252" w:lineRule="auto"/>
                          <w:jc w:val="center"/>
                        </w:pPr>
                        <w:r>
                          <w:rPr>
                            <w:rFonts w:eastAsia="Calibri"/>
                            <w:sz w:val="22"/>
                            <w:szCs w:val="22"/>
                            <w:lang w:val="en-US"/>
                          </w:rPr>
                          <w:t>Optimized Syntax Tree</w:t>
                        </w:r>
                      </w:p>
                      <w:p w14:paraId="35223DB0" w14:textId="77777777" w:rsidR="00E33B16" w:rsidRDefault="00E33B16"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33B16" w:rsidRDefault="00E33B16"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33B16" w:rsidRDefault="00E33B16" w:rsidP="006F14D0">
                        <w:pPr>
                          <w:pStyle w:val="Normalwebb"/>
                          <w:spacing w:before="60" w:line="252" w:lineRule="auto"/>
                          <w:jc w:val="center"/>
                        </w:pPr>
                        <w:r>
                          <w:rPr>
                            <w:rFonts w:eastAsia="Calibri"/>
                            <w:sz w:val="22"/>
                            <w:szCs w:val="22"/>
                            <w:lang w:val="en-US"/>
                          </w:rPr>
                          <w:t>Middle Code List</w:t>
                        </w:r>
                      </w:p>
                      <w:p w14:paraId="5410A942" w14:textId="77777777" w:rsidR="00E33B16" w:rsidRDefault="00E33B16"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33B16" w:rsidRDefault="00E33B16" w:rsidP="006F14D0">
                        <w:pPr>
                          <w:pStyle w:val="Normalwebb"/>
                          <w:spacing w:before="60" w:line="252" w:lineRule="auto"/>
                          <w:jc w:val="center"/>
                        </w:pPr>
                        <w:r>
                          <w:rPr>
                            <w:rFonts w:eastAsia="Calibri"/>
                            <w:sz w:val="22"/>
                            <w:szCs w:val="22"/>
                            <w:lang w:val="en-US"/>
                          </w:rPr>
                          <w:t>Optimized Middle Code List</w:t>
                        </w:r>
                      </w:p>
                      <w:p w14:paraId="36F7A1DE" w14:textId="77777777" w:rsidR="00E33B16" w:rsidRDefault="00E33B16"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33B16" w:rsidRDefault="00E33B16"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33B16" w:rsidRDefault="00E33B16"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E33B16" w:rsidRDefault="00E33B16">
      <w:pPr>
        <w:pStyle w:val="Kommentarer"/>
      </w:pPr>
      <w:r>
        <w:rPr>
          <w:rStyle w:val="Kommentarsreferens"/>
        </w:rPr>
        <w:annotationRef/>
      </w:r>
    </w:p>
    <w:p w14:paraId="01C1DAD9" w14:textId="77777777" w:rsidR="00E33B16" w:rsidRDefault="00E33B16">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E33B16" w:rsidRDefault="00E33B16">
      <w:pPr>
        <w:pStyle w:val="Kommentarer"/>
      </w:pPr>
      <w:r>
        <w:rPr>
          <w:rStyle w:val="Kommentarsreferens"/>
        </w:rPr>
        <w:annotationRef/>
      </w:r>
    </w:p>
    <w:p w14:paraId="533EC9EE" w14:textId="77777777" w:rsidR="00E33B16" w:rsidRDefault="00E33B16">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33B16" w:rsidRDefault="00E33B16" w:rsidP="006C7309">
      <w:pPr>
        <w:spacing w:line="240" w:lineRule="auto"/>
      </w:pPr>
      <w:r>
        <w:separator/>
      </w:r>
    </w:p>
  </w:endnote>
  <w:endnote w:type="continuationSeparator" w:id="0">
    <w:p w14:paraId="0DD18C9D" w14:textId="77777777" w:rsidR="00E33B16" w:rsidRDefault="00E33B1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33B16" w:rsidRDefault="00E33B16" w:rsidP="006C7309">
      <w:pPr>
        <w:spacing w:line="240" w:lineRule="auto"/>
      </w:pPr>
      <w:r>
        <w:separator/>
      </w:r>
    </w:p>
  </w:footnote>
  <w:footnote w:type="continuationSeparator" w:id="0">
    <w:p w14:paraId="0BA3DA21" w14:textId="77777777" w:rsidR="00E33B16" w:rsidRDefault="00E33B16" w:rsidP="006C7309">
      <w:pPr>
        <w:spacing w:line="240" w:lineRule="auto"/>
      </w:pPr>
      <w:r>
        <w:continuationSeparator/>
      </w:r>
    </w:p>
  </w:footnote>
  <w:footnote w:id="1">
    <w:p w14:paraId="073943A1" w14:textId="0E9731C3" w:rsidR="00E33B16" w:rsidRPr="00304E17" w:rsidRDefault="00E33B16">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E33B16" w:rsidRPr="007E20F3" w:rsidRDefault="00E33B16"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E33B16" w:rsidRPr="00214B10" w:rsidRDefault="00E33B16"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E33B16" w:rsidRPr="007E20F3" w:rsidRDefault="00E33B16"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E33B16" w:rsidRPr="00E01F3C" w:rsidRDefault="00E33B16"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E33B16" w:rsidRDefault="00E33B16"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E33B16" w:rsidRPr="006646C9" w:rsidRDefault="00E33B16" w:rsidP="00E40B78">
      <w:pPr>
        <w:pStyle w:val="Code"/>
      </w:pPr>
      <w:r>
        <w:t>printf("int: %i, double %f", 123, 23.45);</w:t>
      </w:r>
    </w:p>
  </w:footnote>
  <w:footnote w:id="7">
    <w:p w14:paraId="185C09F4" w14:textId="77777777" w:rsidR="00E33B16" w:rsidRPr="00D93CD3" w:rsidRDefault="00E33B16"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E33B16" w:rsidRPr="0041681A" w:rsidRDefault="00E33B16">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E33B16" w:rsidRPr="008A39BB" w:rsidRDefault="00E33B16">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E33B16" w:rsidRPr="00DB458B" w:rsidRDefault="00E33B16"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E33B16" w:rsidRDefault="00E33B16"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E33B16" w:rsidRPr="00DB458B" w:rsidRDefault="00E33B16">
      <w:pPr>
        <w:pStyle w:val="Fotnotstext"/>
      </w:pPr>
    </w:p>
  </w:footnote>
  <w:footnote w:id="12">
    <w:p w14:paraId="6F2CD1AD" w14:textId="01D73667" w:rsidR="00E33B16" w:rsidRPr="00615CDB" w:rsidRDefault="00E33B16">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E33B16" w:rsidRPr="00725EAE" w:rsidRDefault="00E33B16"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E33B16" w:rsidRPr="00B4576D" w:rsidRDefault="00E33B16"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E33B16" w:rsidRPr="00080A22" w:rsidRDefault="00E33B16"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E33B16" w:rsidRDefault="00E33B16"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E33B16" w:rsidRDefault="00E33B16" w:rsidP="00E80032">
      <w:pPr>
        <w:pStyle w:val="Code"/>
      </w:pPr>
      <w:r>
        <w:t>#define BOOL int</w:t>
      </w:r>
    </w:p>
    <w:p w14:paraId="5A8A6026" w14:textId="77777777" w:rsidR="00E33B16" w:rsidRDefault="00E33B16" w:rsidP="00E80032">
      <w:pPr>
        <w:pStyle w:val="Code"/>
      </w:pPr>
      <w:r>
        <w:t>#define TRUE 1</w:t>
      </w:r>
    </w:p>
    <w:p w14:paraId="09976B6C" w14:textId="77777777" w:rsidR="00E33B16" w:rsidRPr="00BF232B" w:rsidRDefault="00E33B16" w:rsidP="00E80032">
      <w:pPr>
        <w:pStyle w:val="Code"/>
      </w:pPr>
      <w:r>
        <w:t>#define FALSE 0</w:t>
      </w:r>
    </w:p>
  </w:footnote>
  <w:footnote w:id="17">
    <w:p w14:paraId="1100CB01" w14:textId="77777777" w:rsidR="00E33B16" w:rsidRDefault="00E33B16"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E33B16" w:rsidRDefault="00E33B16" w:rsidP="00E80032">
      <w:r>
        <w:rPr>
          <w:rStyle w:val="Fotnotsreferens"/>
        </w:rPr>
        <w:footnoteRef/>
      </w:r>
      <w:r>
        <w:t xml:space="preserve"> Depending of the compiler and its warning level settings.</w:t>
      </w:r>
    </w:p>
  </w:footnote>
  <w:footnote w:id="19">
    <w:p w14:paraId="3D554D37" w14:textId="77777777" w:rsidR="00E33B16" w:rsidRPr="004679D4" w:rsidRDefault="00E33B16"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E33B16" w:rsidRPr="00C03AB7" w:rsidRDefault="00E33B16"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E33B16" w:rsidRPr="000C5114" w:rsidRDefault="00E33B16"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E33B16" w:rsidRPr="002343ED" w:rsidRDefault="00E33B16"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E33B16" w:rsidRDefault="00E33B16" w:rsidP="00E80032">
      <w:r>
        <w:rPr>
          <w:rStyle w:val="Fotnotsreferens"/>
        </w:rPr>
        <w:footnoteRef/>
      </w:r>
      <w:r>
        <w:t xml:space="preserve"> However, we have no knowledge about the actual address; it may be 10,000 or anything else.</w:t>
      </w:r>
    </w:p>
  </w:footnote>
  <w:footnote w:id="24">
    <w:p w14:paraId="575EFDCD" w14:textId="77777777" w:rsidR="00E33B16" w:rsidRPr="009B0162" w:rsidRDefault="00E33B16"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E33B16" w:rsidRDefault="00E33B16"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E33B16" w:rsidRDefault="00E33B16"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E33B16" w:rsidRPr="00E554CC" w:rsidRDefault="00E33B16"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E33B16" w:rsidRPr="00391B01" w:rsidRDefault="00E33B16"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E33B16" w:rsidRDefault="00E33B16"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E33B16" w:rsidRDefault="00E33B16"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E33B16" w:rsidRDefault="00E33B16" w:rsidP="00E80032">
      <w:r>
        <w:rPr>
          <w:rStyle w:val="Fotnotsreferens"/>
        </w:rPr>
        <w:footnoteRef/>
      </w:r>
      <w:r>
        <w:t xml:space="preserve"> There is no rational explanation, just accept it.</w:t>
      </w:r>
    </w:p>
  </w:footnote>
  <w:footnote w:id="32">
    <w:p w14:paraId="0B9FD0C4" w14:textId="77777777" w:rsidR="00E33B16" w:rsidRDefault="00E33B16"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E33B16" w:rsidRPr="00EF01A1" w:rsidRDefault="00E33B16"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E33B16" w:rsidRPr="008655EC" w:rsidRDefault="00E33B16"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A6F"/>
    <w:rsid w:val="000C6C9D"/>
    <w:rsid w:val="000C7243"/>
    <w:rsid w:val="000C72DC"/>
    <w:rsid w:val="000C7770"/>
    <w:rsid w:val="000C7C88"/>
    <w:rsid w:val="000C7CA0"/>
    <w:rsid w:val="000D0149"/>
    <w:rsid w:val="000D017D"/>
    <w:rsid w:val="000D034A"/>
    <w:rsid w:val="000D08BE"/>
    <w:rsid w:val="000D0D1F"/>
    <w:rsid w:val="000D1282"/>
    <w:rsid w:val="000D12E3"/>
    <w:rsid w:val="000D1306"/>
    <w:rsid w:val="000D1A16"/>
    <w:rsid w:val="000D1A2E"/>
    <w:rsid w:val="000D23F2"/>
    <w:rsid w:val="000D2D72"/>
    <w:rsid w:val="000D3002"/>
    <w:rsid w:val="000D3181"/>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73E"/>
    <w:rsid w:val="000D5DBE"/>
    <w:rsid w:val="000D5EA7"/>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515"/>
    <w:rsid w:val="000E3B7B"/>
    <w:rsid w:val="000E45F1"/>
    <w:rsid w:val="000E469A"/>
    <w:rsid w:val="000E498A"/>
    <w:rsid w:val="000E4ED4"/>
    <w:rsid w:val="000E514A"/>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898"/>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313"/>
    <w:rsid w:val="001E135B"/>
    <w:rsid w:val="001E1415"/>
    <w:rsid w:val="001E164D"/>
    <w:rsid w:val="001E167A"/>
    <w:rsid w:val="001E16C4"/>
    <w:rsid w:val="001E171D"/>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3E0"/>
    <w:rsid w:val="002838CF"/>
    <w:rsid w:val="00283EDA"/>
    <w:rsid w:val="00283FE5"/>
    <w:rsid w:val="002841AE"/>
    <w:rsid w:val="002845FF"/>
    <w:rsid w:val="00284767"/>
    <w:rsid w:val="00284795"/>
    <w:rsid w:val="00284CFE"/>
    <w:rsid w:val="00284FC9"/>
    <w:rsid w:val="002851BF"/>
    <w:rsid w:val="002856B2"/>
    <w:rsid w:val="002857BA"/>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78"/>
    <w:rsid w:val="002E0A93"/>
    <w:rsid w:val="002E0B81"/>
    <w:rsid w:val="002E0C9C"/>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926"/>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ACD"/>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6AD"/>
    <w:rsid w:val="004766FC"/>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192"/>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552"/>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619"/>
    <w:rsid w:val="005D566F"/>
    <w:rsid w:val="005D596A"/>
    <w:rsid w:val="005D5BC3"/>
    <w:rsid w:val="005D5CFD"/>
    <w:rsid w:val="005D5DB0"/>
    <w:rsid w:val="005D5FFE"/>
    <w:rsid w:val="005D6249"/>
    <w:rsid w:val="005D6712"/>
    <w:rsid w:val="005D6B52"/>
    <w:rsid w:val="005D6F45"/>
    <w:rsid w:val="005D6FD0"/>
    <w:rsid w:val="005D70ED"/>
    <w:rsid w:val="005D7F68"/>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CA3"/>
    <w:rsid w:val="00603D1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1FFC"/>
    <w:rsid w:val="00632339"/>
    <w:rsid w:val="006323A0"/>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1FB"/>
    <w:rsid w:val="006D1291"/>
    <w:rsid w:val="006D194A"/>
    <w:rsid w:val="006D19CF"/>
    <w:rsid w:val="006D1A51"/>
    <w:rsid w:val="006D1E8E"/>
    <w:rsid w:val="006D2286"/>
    <w:rsid w:val="006D24C6"/>
    <w:rsid w:val="006D2557"/>
    <w:rsid w:val="006D26DF"/>
    <w:rsid w:val="006D28E1"/>
    <w:rsid w:val="006D370E"/>
    <w:rsid w:val="006D380C"/>
    <w:rsid w:val="006D3888"/>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305"/>
    <w:rsid w:val="007175D9"/>
    <w:rsid w:val="007177B3"/>
    <w:rsid w:val="007179E6"/>
    <w:rsid w:val="00717D17"/>
    <w:rsid w:val="0072083F"/>
    <w:rsid w:val="00720B5F"/>
    <w:rsid w:val="00720BE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AEE"/>
    <w:rsid w:val="00737D78"/>
    <w:rsid w:val="00740A99"/>
    <w:rsid w:val="00740C11"/>
    <w:rsid w:val="00741035"/>
    <w:rsid w:val="0074134B"/>
    <w:rsid w:val="0074181A"/>
    <w:rsid w:val="00741CE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296"/>
    <w:rsid w:val="007A4613"/>
    <w:rsid w:val="007A4A29"/>
    <w:rsid w:val="007A4C27"/>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E40"/>
    <w:rsid w:val="007B2FEE"/>
    <w:rsid w:val="007B334F"/>
    <w:rsid w:val="007B34B6"/>
    <w:rsid w:val="007B35F5"/>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BE8"/>
    <w:rsid w:val="00806C87"/>
    <w:rsid w:val="00806DE4"/>
    <w:rsid w:val="00806FBD"/>
    <w:rsid w:val="0080748B"/>
    <w:rsid w:val="00810376"/>
    <w:rsid w:val="008104AD"/>
    <w:rsid w:val="0081068F"/>
    <w:rsid w:val="0081092B"/>
    <w:rsid w:val="0081134D"/>
    <w:rsid w:val="00811372"/>
    <w:rsid w:val="00811614"/>
    <w:rsid w:val="00811719"/>
    <w:rsid w:val="00811737"/>
    <w:rsid w:val="0081199B"/>
    <w:rsid w:val="00811E4E"/>
    <w:rsid w:val="0081276F"/>
    <w:rsid w:val="00812B00"/>
    <w:rsid w:val="00812BDA"/>
    <w:rsid w:val="00813121"/>
    <w:rsid w:val="0081321B"/>
    <w:rsid w:val="008132ED"/>
    <w:rsid w:val="00813326"/>
    <w:rsid w:val="00813346"/>
    <w:rsid w:val="00813B29"/>
    <w:rsid w:val="00813BE4"/>
    <w:rsid w:val="00813C0C"/>
    <w:rsid w:val="00813DE2"/>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AEA"/>
    <w:rsid w:val="00835C72"/>
    <w:rsid w:val="00835FF3"/>
    <w:rsid w:val="008361EE"/>
    <w:rsid w:val="00836507"/>
    <w:rsid w:val="00836639"/>
    <w:rsid w:val="008366EA"/>
    <w:rsid w:val="0083682E"/>
    <w:rsid w:val="00836D38"/>
    <w:rsid w:val="00836DBF"/>
    <w:rsid w:val="008370F2"/>
    <w:rsid w:val="00837582"/>
    <w:rsid w:val="00837780"/>
    <w:rsid w:val="00837B31"/>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87"/>
    <w:rsid w:val="008947FF"/>
    <w:rsid w:val="00894843"/>
    <w:rsid w:val="00894F2E"/>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7A3"/>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53B6"/>
    <w:rsid w:val="009D57AE"/>
    <w:rsid w:val="009D5AF0"/>
    <w:rsid w:val="009D5CB7"/>
    <w:rsid w:val="009D69E0"/>
    <w:rsid w:val="009D6A3D"/>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4D6"/>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FA8"/>
    <w:rsid w:val="00B6072A"/>
    <w:rsid w:val="00B60A12"/>
    <w:rsid w:val="00B60B4D"/>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B74"/>
    <w:rsid w:val="00B83E18"/>
    <w:rsid w:val="00B83E8F"/>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140"/>
    <w:rsid w:val="00BA6415"/>
    <w:rsid w:val="00BA64EF"/>
    <w:rsid w:val="00BA6525"/>
    <w:rsid w:val="00BA6636"/>
    <w:rsid w:val="00BA6F9F"/>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3E5"/>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6325"/>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E0"/>
    <w:rsid w:val="00D37AFD"/>
    <w:rsid w:val="00D37BEC"/>
    <w:rsid w:val="00D37C12"/>
    <w:rsid w:val="00D37C9C"/>
    <w:rsid w:val="00D37E51"/>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F83"/>
    <w:rsid w:val="00D71068"/>
    <w:rsid w:val="00D710DF"/>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402F"/>
    <w:rsid w:val="00D84619"/>
    <w:rsid w:val="00D846D1"/>
    <w:rsid w:val="00D84B3D"/>
    <w:rsid w:val="00D84C34"/>
    <w:rsid w:val="00D84FDE"/>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8"/>
    <w:rsid w:val="00E20A4C"/>
    <w:rsid w:val="00E2129D"/>
    <w:rsid w:val="00E21764"/>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B16"/>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07B"/>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2E2"/>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AF"/>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089"/>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CF2"/>
    <w:rsid w:val="00FE0E5B"/>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5F0"/>
    <w:rsid w:val="00FE6AFB"/>
    <w:rsid w:val="00FE6BB6"/>
    <w:rsid w:val="00FE6C63"/>
    <w:rsid w:val="00FE6FE8"/>
    <w:rsid w:val="00FE718D"/>
    <w:rsid w:val="00FE73F9"/>
    <w:rsid w:val="00FE73FD"/>
    <w:rsid w:val="00FE745E"/>
    <w:rsid w:val="00FE74EC"/>
    <w:rsid w:val="00FE78F0"/>
    <w:rsid w:val="00FE7FBA"/>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15</TotalTime>
  <Pages>674</Pages>
  <Words>202893</Words>
  <Characters>1075334</Characters>
  <Application>Microsoft Office Word</Application>
  <DocSecurity>0</DocSecurity>
  <Lines>8961</Lines>
  <Paragraphs>255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83</cp:revision>
  <cp:lastPrinted>2017-05-07T13:41:00Z</cp:lastPrinted>
  <dcterms:created xsi:type="dcterms:W3CDTF">2020-05-20T16:12:00Z</dcterms:created>
  <dcterms:modified xsi:type="dcterms:W3CDTF">2020-06-26T19:35:00Z</dcterms:modified>
</cp:coreProperties>
</file>